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6C97D3" w14:textId="77777777" w:rsidR="00167984" w:rsidRPr="00670B53" w:rsidRDefault="00CB78EB" w:rsidP="005C4273">
      <w:pPr>
        <w:ind w:left="720" w:hanging="720"/>
        <w:jc w:val="center"/>
        <w:rPr>
          <w:b/>
          <w:sz w:val="48"/>
          <w:szCs w:val="48"/>
        </w:rPr>
      </w:pPr>
      <w:r w:rsidRPr="00670B53">
        <w:rPr>
          <w:b/>
          <w:sz w:val="48"/>
          <w:szCs w:val="48"/>
        </w:rPr>
        <w:t>Joseph H.</w:t>
      </w:r>
      <w:r w:rsidR="001B5A2D" w:rsidRPr="00670B53">
        <w:rPr>
          <w:b/>
          <w:sz w:val="48"/>
          <w:szCs w:val="48"/>
        </w:rPr>
        <w:t xml:space="preserve"> Hammer</w:t>
      </w:r>
      <w:r w:rsidR="00735958" w:rsidRPr="00670B53">
        <w:rPr>
          <w:b/>
          <w:sz w:val="48"/>
          <w:szCs w:val="48"/>
        </w:rPr>
        <w:t>, PhD</w:t>
      </w:r>
    </w:p>
    <w:p w14:paraId="436A1946" w14:textId="77777777" w:rsidR="00CF48E6" w:rsidRPr="00670B53" w:rsidRDefault="00CF48E6" w:rsidP="005C4273">
      <w:pPr>
        <w:jc w:val="center"/>
        <w:rPr>
          <w:i/>
          <w:color w:val="FF0000"/>
          <w:szCs w:val="22"/>
        </w:rPr>
      </w:pPr>
    </w:p>
    <w:p w14:paraId="4D095510" w14:textId="594DC290" w:rsidR="0037671D" w:rsidRPr="00827B6E" w:rsidRDefault="00906A77" w:rsidP="005C4273">
      <w:pPr>
        <w:jc w:val="center"/>
        <w:rPr>
          <w:i/>
          <w:color w:val="FF0000"/>
          <w:szCs w:val="22"/>
        </w:rPr>
      </w:pPr>
      <w:r w:rsidRPr="00827B6E">
        <w:rPr>
          <w:i/>
          <w:color w:val="FF0000"/>
          <w:szCs w:val="22"/>
        </w:rPr>
        <w:t>CV r</w:t>
      </w:r>
      <w:r w:rsidR="00F52DB7" w:rsidRPr="00827B6E">
        <w:rPr>
          <w:i/>
          <w:color w:val="FF0000"/>
          <w:szCs w:val="22"/>
        </w:rPr>
        <w:t>evised on</w:t>
      </w:r>
      <w:r w:rsidR="001612DD">
        <w:rPr>
          <w:i/>
          <w:color w:val="FF0000"/>
          <w:szCs w:val="22"/>
        </w:rPr>
        <w:t xml:space="preserve"> </w:t>
      </w:r>
      <w:r w:rsidR="00B24A01">
        <w:rPr>
          <w:i/>
          <w:color w:val="FF0000"/>
          <w:szCs w:val="22"/>
        </w:rPr>
        <w:t>7/2</w:t>
      </w:r>
      <w:r w:rsidR="003346C5">
        <w:rPr>
          <w:i/>
          <w:color w:val="FF0000"/>
          <w:szCs w:val="22"/>
        </w:rPr>
        <w:t>/2026</w:t>
      </w:r>
    </w:p>
    <w:p w14:paraId="7A1137BA" w14:textId="77777777" w:rsidR="0037671D" w:rsidRPr="00670B53" w:rsidRDefault="0037671D" w:rsidP="005C4273">
      <w:pPr>
        <w:jc w:val="center"/>
        <w:rPr>
          <w:sz w:val="22"/>
          <w:szCs w:val="22"/>
        </w:rPr>
      </w:pPr>
    </w:p>
    <w:p w14:paraId="0193D083" w14:textId="77777777" w:rsidR="001B5A2D" w:rsidRPr="00670B53" w:rsidRDefault="003D09E2" w:rsidP="005C4273">
      <w:pPr>
        <w:jc w:val="center"/>
        <w:rPr>
          <w:sz w:val="22"/>
          <w:szCs w:val="22"/>
        </w:rPr>
      </w:pPr>
      <w:r w:rsidRPr="00670B53">
        <w:rPr>
          <w:sz w:val="22"/>
          <w:szCs w:val="22"/>
        </w:rPr>
        <w:t>243 Dickey Hall</w:t>
      </w:r>
    </w:p>
    <w:p w14:paraId="1EB2E179" w14:textId="77777777" w:rsidR="000B66AC" w:rsidRPr="00670B53" w:rsidRDefault="002B3F65" w:rsidP="005C4273">
      <w:pPr>
        <w:jc w:val="center"/>
        <w:rPr>
          <w:sz w:val="22"/>
          <w:szCs w:val="22"/>
        </w:rPr>
      </w:pPr>
      <w:r w:rsidRPr="00670B53">
        <w:rPr>
          <w:sz w:val="22"/>
          <w:szCs w:val="22"/>
        </w:rPr>
        <w:t xml:space="preserve">University of </w:t>
      </w:r>
      <w:r w:rsidR="003D09E2" w:rsidRPr="00670B53">
        <w:rPr>
          <w:sz w:val="22"/>
          <w:szCs w:val="22"/>
        </w:rPr>
        <w:t>Kentucky</w:t>
      </w:r>
    </w:p>
    <w:p w14:paraId="4F80950E" w14:textId="77777777" w:rsidR="001B5A2D" w:rsidRPr="00670B53" w:rsidRDefault="003D09E2" w:rsidP="005C4273">
      <w:pPr>
        <w:jc w:val="center"/>
        <w:rPr>
          <w:sz w:val="22"/>
          <w:szCs w:val="22"/>
        </w:rPr>
      </w:pPr>
      <w:r w:rsidRPr="00670B53">
        <w:rPr>
          <w:sz w:val="22"/>
          <w:szCs w:val="22"/>
        </w:rPr>
        <w:t>Lexington, KY 40506</w:t>
      </w:r>
    </w:p>
    <w:p w14:paraId="12E324F9" w14:textId="09B445C4" w:rsidR="003F600D" w:rsidRPr="00670B53" w:rsidRDefault="000D571F" w:rsidP="000D571F">
      <w:pPr>
        <w:tabs>
          <w:tab w:val="center" w:pos="4680"/>
          <w:tab w:val="left" w:pos="6396"/>
        </w:tabs>
        <w:rPr>
          <w:sz w:val="22"/>
          <w:szCs w:val="22"/>
        </w:rPr>
      </w:pPr>
      <w:r w:rsidRPr="00670B53">
        <w:rPr>
          <w:sz w:val="22"/>
          <w:szCs w:val="22"/>
        </w:rPr>
        <w:tab/>
      </w:r>
      <w:r w:rsidR="003D09E2" w:rsidRPr="00670B53">
        <w:rPr>
          <w:sz w:val="22"/>
          <w:szCs w:val="22"/>
        </w:rPr>
        <w:t>859</w:t>
      </w:r>
      <w:r w:rsidR="00F16260" w:rsidRPr="00670B53">
        <w:rPr>
          <w:sz w:val="22"/>
          <w:szCs w:val="22"/>
        </w:rPr>
        <w:t xml:space="preserve"> - </w:t>
      </w:r>
      <w:r w:rsidR="003D09E2" w:rsidRPr="00670B53">
        <w:rPr>
          <w:sz w:val="22"/>
          <w:szCs w:val="22"/>
        </w:rPr>
        <w:t>257</w:t>
      </w:r>
      <w:r w:rsidR="00F16260" w:rsidRPr="00670B53">
        <w:rPr>
          <w:sz w:val="22"/>
          <w:szCs w:val="22"/>
        </w:rPr>
        <w:t xml:space="preserve"> -</w:t>
      </w:r>
      <w:r w:rsidR="00415383" w:rsidRPr="00670B53">
        <w:rPr>
          <w:sz w:val="22"/>
          <w:szCs w:val="22"/>
        </w:rPr>
        <w:t xml:space="preserve"> </w:t>
      </w:r>
      <w:r w:rsidR="003D09E2" w:rsidRPr="00670B53">
        <w:rPr>
          <w:sz w:val="22"/>
          <w:szCs w:val="22"/>
        </w:rPr>
        <w:t>4158</w:t>
      </w:r>
      <w:r w:rsidRPr="00670B53">
        <w:rPr>
          <w:sz w:val="22"/>
          <w:szCs w:val="22"/>
        </w:rPr>
        <w:tab/>
      </w:r>
    </w:p>
    <w:p w14:paraId="2F0E2F63" w14:textId="77777777" w:rsidR="0032310B" w:rsidRPr="00670B53" w:rsidRDefault="003D09E2" w:rsidP="005C4273">
      <w:pPr>
        <w:jc w:val="center"/>
        <w:rPr>
          <w:sz w:val="22"/>
          <w:szCs w:val="22"/>
        </w:rPr>
      </w:pPr>
      <w:r w:rsidRPr="00670B53">
        <w:rPr>
          <w:sz w:val="22"/>
          <w:szCs w:val="22"/>
        </w:rPr>
        <w:t>Joe.Hammer@uky.edu</w:t>
      </w:r>
    </w:p>
    <w:p w14:paraId="4E3CB504" w14:textId="77777777" w:rsidR="003F5A5C" w:rsidRPr="00670B53" w:rsidRDefault="003F5A5C" w:rsidP="005C4273">
      <w:pPr>
        <w:rPr>
          <w:sz w:val="22"/>
          <w:szCs w:val="22"/>
        </w:rPr>
      </w:pPr>
    </w:p>
    <w:p w14:paraId="09F9424F" w14:textId="77777777" w:rsidR="001D7101" w:rsidRPr="00670B53" w:rsidRDefault="001D7101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PROFESSIONAL EXPERIENCE</w:t>
      </w:r>
    </w:p>
    <w:p w14:paraId="3A717ABC" w14:textId="77777777" w:rsidR="001D7101" w:rsidRPr="00670B53" w:rsidRDefault="001D7101" w:rsidP="005C4273">
      <w:pPr>
        <w:rPr>
          <w:b/>
          <w:sz w:val="22"/>
          <w:szCs w:val="22"/>
          <w:u w:val="single"/>
        </w:rPr>
      </w:pPr>
    </w:p>
    <w:p w14:paraId="5B6C4186" w14:textId="21B08D7F" w:rsidR="00A9494F" w:rsidRDefault="00A9494F" w:rsidP="005C4273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rofessor, </w:t>
      </w:r>
      <w:r w:rsidRPr="00A9494F">
        <w:rPr>
          <w:bCs/>
          <w:sz w:val="22"/>
          <w:szCs w:val="22"/>
        </w:rPr>
        <w:t>July 2026 – Present</w:t>
      </w:r>
      <w:r>
        <w:rPr>
          <w:b/>
          <w:sz w:val="22"/>
          <w:szCs w:val="22"/>
        </w:rPr>
        <w:t xml:space="preserve"> </w:t>
      </w:r>
    </w:p>
    <w:p w14:paraId="413948B4" w14:textId="3D8E50FC" w:rsidR="00CB20E1" w:rsidRPr="00670B53" w:rsidRDefault="00CB20E1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Associate Professor</w:t>
      </w:r>
      <w:r w:rsidRPr="00670B53">
        <w:rPr>
          <w:bCs/>
          <w:sz w:val="22"/>
          <w:szCs w:val="22"/>
        </w:rPr>
        <w:t xml:space="preserve">, </w:t>
      </w:r>
      <w:r w:rsidR="001707A9" w:rsidRPr="00670B53">
        <w:rPr>
          <w:bCs/>
          <w:sz w:val="22"/>
          <w:szCs w:val="22"/>
        </w:rPr>
        <w:t xml:space="preserve">July 2020 </w:t>
      </w:r>
      <w:r w:rsidR="00B40B1E" w:rsidRPr="00670B53">
        <w:rPr>
          <w:bCs/>
          <w:sz w:val="22"/>
          <w:szCs w:val="22"/>
        </w:rPr>
        <w:t>–</w:t>
      </w:r>
      <w:r w:rsidR="001707A9" w:rsidRPr="00670B53">
        <w:rPr>
          <w:bCs/>
          <w:sz w:val="22"/>
          <w:szCs w:val="22"/>
        </w:rPr>
        <w:t xml:space="preserve"> </w:t>
      </w:r>
      <w:r w:rsidR="00A9494F">
        <w:rPr>
          <w:bCs/>
          <w:sz w:val="22"/>
          <w:szCs w:val="22"/>
        </w:rPr>
        <w:t>June 2026</w:t>
      </w:r>
      <w:r w:rsidR="00B40B1E" w:rsidRPr="00670B53">
        <w:rPr>
          <w:bCs/>
          <w:sz w:val="22"/>
          <w:szCs w:val="22"/>
        </w:rPr>
        <w:t xml:space="preserve"> </w:t>
      </w:r>
    </w:p>
    <w:p w14:paraId="2E7E5451" w14:textId="3D6C48F0" w:rsidR="003D09E2" w:rsidRPr="00670B53" w:rsidRDefault="003D09E2" w:rsidP="005C4273">
      <w:pPr>
        <w:rPr>
          <w:sz w:val="22"/>
          <w:szCs w:val="22"/>
        </w:rPr>
      </w:pPr>
      <w:r w:rsidRPr="00670B53">
        <w:rPr>
          <w:b/>
          <w:sz w:val="22"/>
          <w:szCs w:val="22"/>
        </w:rPr>
        <w:t>Assistant Professor</w:t>
      </w:r>
      <w:r w:rsidRPr="00670B53">
        <w:rPr>
          <w:sz w:val="22"/>
          <w:szCs w:val="22"/>
        </w:rPr>
        <w:t>,</w:t>
      </w:r>
      <w:r w:rsidRPr="00670B53">
        <w:rPr>
          <w:b/>
          <w:sz w:val="22"/>
          <w:szCs w:val="22"/>
        </w:rPr>
        <w:t xml:space="preserve"> </w:t>
      </w:r>
      <w:r w:rsidRPr="00670B53">
        <w:rPr>
          <w:sz w:val="22"/>
          <w:szCs w:val="22"/>
        </w:rPr>
        <w:t xml:space="preserve">August 2015 – </w:t>
      </w:r>
      <w:r w:rsidR="001707A9" w:rsidRPr="00670B53">
        <w:rPr>
          <w:sz w:val="22"/>
          <w:szCs w:val="22"/>
        </w:rPr>
        <w:t>June 2020</w:t>
      </w:r>
    </w:p>
    <w:p w14:paraId="3F756EFC" w14:textId="77777777" w:rsidR="003D09E2" w:rsidRPr="00670B53" w:rsidRDefault="003D09E2" w:rsidP="005C4273">
      <w:pPr>
        <w:numPr>
          <w:ilvl w:val="0"/>
          <w:numId w:val="19"/>
        </w:numPr>
        <w:rPr>
          <w:sz w:val="22"/>
          <w:szCs w:val="22"/>
        </w:rPr>
      </w:pPr>
      <w:r w:rsidRPr="00670B53">
        <w:rPr>
          <w:sz w:val="22"/>
          <w:szCs w:val="22"/>
        </w:rPr>
        <w:t>Counseling Psychology Program</w:t>
      </w:r>
    </w:p>
    <w:p w14:paraId="172F7EEF" w14:textId="77777777" w:rsidR="003D09E2" w:rsidRPr="00670B53" w:rsidRDefault="003D09E2" w:rsidP="005C4273">
      <w:pPr>
        <w:numPr>
          <w:ilvl w:val="0"/>
          <w:numId w:val="19"/>
        </w:numPr>
        <w:rPr>
          <w:sz w:val="22"/>
          <w:szCs w:val="22"/>
        </w:rPr>
      </w:pPr>
      <w:r w:rsidRPr="00670B53">
        <w:rPr>
          <w:sz w:val="22"/>
          <w:szCs w:val="22"/>
        </w:rPr>
        <w:t>Department of Educational, School, and Counseling Psychology</w:t>
      </w:r>
    </w:p>
    <w:p w14:paraId="142551F2" w14:textId="77777777" w:rsidR="003D09E2" w:rsidRPr="00670B53" w:rsidRDefault="003D09E2" w:rsidP="005C4273">
      <w:pPr>
        <w:numPr>
          <w:ilvl w:val="0"/>
          <w:numId w:val="19"/>
        </w:numPr>
        <w:rPr>
          <w:b/>
          <w:sz w:val="22"/>
          <w:szCs w:val="22"/>
        </w:rPr>
      </w:pPr>
      <w:r w:rsidRPr="00670B53">
        <w:rPr>
          <w:sz w:val="22"/>
          <w:szCs w:val="22"/>
        </w:rPr>
        <w:t>University of Kentucky (UK)</w:t>
      </w:r>
    </w:p>
    <w:p w14:paraId="76C57073" w14:textId="77777777" w:rsidR="003D09E2" w:rsidRPr="00670B53" w:rsidRDefault="003D09E2" w:rsidP="005C4273">
      <w:pPr>
        <w:rPr>
          <w:b/>
          <w:sz w:val="22"/>
          <w:szCs w:val="22"/>
        </w:rPr>
      </w:pPr>
    </w:p>
    <w:p w14:paraId="0F77ED2F" w14:textId="77777777" w:rsidR="006260DF" w:rsidRPr="00670B53" w:rsidRDefault="00463F5D" w:rsidP="005C4273">
      <w:pPr>
        <w:rPr>
          <w:sz w:val="22"/>
          <w:szCs w:val="22"/>
        </w:rPr>
      </w:pPr>
      <w:r w:rsidRPr="00670B53">
        <w:rPr>
          <w:b/>
          <w:sz w:val="22"/>
          <w:szCs w:val="22"/>
        </w:rPr>
        <w:t>Predoctoral Psychology Intern</w:t>
      </w:r>
      <w:r w:rsidRPr="00670B53">
        <w:rPr>
          <w:sz w:val="22"/>
          <w:szCs w:val="22"/>
        </w:rPr>
        <w:t>,</w:t>
      </w:r>
      <w:r w:rsidR="006260DF" w:rsidRPr="00670B53">
        <w:rPr>
          <w:b/>
          <w:sz w:val="22"/>
          <w:szCs w:val="22"/>
        </w:rPr>
        <w:t xml:space="preserve"> </w:t>
      </w:r>
      <w:r w:rsidR="006260DF" w:rsidRPr="00670B53">
        <w:rPr>
          <w:sz w:val="22"/>
          <w:szCs w:val="22"/>
        </w:rPr>
        <w:t xml:space="preserve">July 2014 </w:t>
      </w:r>
      <w:r w:rsidR="0001639D" w:rsidRPr="00670B53">
        <w:rPr>
          <w:sz w:val="22"/>
          <w:szCs w:val="22"/>
        </w:rPr>
        <w:t>–</w:t>
      </w:r>
      <w:r w:rsidR="006260DF" w:rsidRPr="00670B53">
        <w:rPr>
          <w:sz w:val="22"/>
          <w:szCs w:val="22"/>
        </w:rPr>
        <w:t xml:space="preserve"> </w:t>
      </w:r>
      <w:r w:rsidR="003C7D91" w:rsidRPr="00670B53">
        <w:rPr>
          <w:sz w:val="22"/>
          <w:szCs w:val="22"/>
        </w:rPr>
        <w:t>June 2015</w:t>
      </w:r>
    </w:p>
    <w:p w14:paraId="06D2CBDD" w14:textId="77777777" w:rsidR="006260DF" w:rsidRPr="00670B53" w:rsidRDefault="00463F5D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>University of Maryland</w:t>
      </w:r>
      <w:r w:rsidR="0001639D" w:rsidRPr="00670B53">
        <w:rPr>
          <w:sz w:val="22"/>
          <w:szCs w:val="22"/>
        </w:rPr>
        <w:t xml:space="preserve"> Counseling Center</w:t>
      </w:r>
      <w:r w:rsidR="002B4018" w:rsidRPr="00670B53">
        <w:rPr>
          <w:sz w:val="22"/>
          <w:szCs w:val="22"/>
        </w:rPr>
        <w:t xml:space="preserve"> (</w:t>
      </w:r>
      <w:r w:rsidR="006260DF" w:rsidRPr="00670B53">
        <w:rPr>
          <w:sz w:val="22"/>
          <w:szCs w:val="22"/>
        </w:rPr>
        <w:t>APA-Accredited</w:t>
      </w:r>
      <w:r w:rsidR="00E429D3" w:rsidRPr="00670B53">
        <w:rPr>
          <w:sz w:val="22"/>
          <w:szCs w:val="22"/>
        </w:rPr>
        <w:t xml:space="preserve"> Internship</w:t>
      </w:r>
      <w:r w:rsidR="002B4018" w:rsidRPr="00670B53">
        <w:rPr>
          <w:sz w:val="22"/>
          <w:szCs w:val="22"/>
        </w:rPr>
        <w:t>)</w:t>
      </w:r>
    </w:p>
    <w:p w14:paraId="5FE3A211" w14:textId="77777777" w:rsidR="0001639D" w:rsidRPr="00670B53" w:rsidRDefault="0001639D" w:rsidP="005C4273">
      <w:pPr>
        <w:rPr>
          <w:sz w:val="22"/>
          <w:szCs w:val="22"/>
        </w:rPr>
      </w:pPr>
    </w:p>
    <w:p w14:paraId="3ACD5CA3" w14:textId="77777777" w:rsidR="001B5A2D" w:rsidRPr="00670B53" w:rsidRDefault="001B5A2D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EDUCATION</w:t>
      </w:r>
    </w:p>
    <w:p w14:paraId="7367B9B8" w14:textId="77777777" w:rsidR="00053061" w:rsidRPr="00670B53" w:rsidRDefault="00053061" w:rsidP="005C4273">
      <w:pPr>
        <w:rPr>
          <w:b/>
          <w:sz w:val="22"/>
          <w:szCs w:val="22"/>
          <w:u w:val="single"/>
        </w:rPr>
      </w:pPr>
    </w:p>
    <w:p w14:paraId="6D4CC63F" w14:textId="77777777" w:rsidR="00361468" w:rsidRPr="00670B53" w:rsidRDefault="00361468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Iowa State University</w:t>
      </w:r>
      <w:r w:rsidR="001C2618" w:rsidRPr="00670B53">
        <w:rPr>
          <w:b/>
          <w:sz w:val="22"/>
          <w:szCs w:val="22"/>
        </w:rPr>
        <w:t xml:space="preserve"> (ISU)</w:t>
      </w:r>
    </w:p>
    <w:p w14:paraId="355E4936" w14:textId="77777777" w:rsidR="00361468" w:rsidRPr="00670B53" w:rsidRDefault="00761E17" w:rsidP="005C4273">
      <w:pPr>
        <w:rPr>
          <w:sz w:val="22"/>
          <w:szCs w:val="22"/>
        </w:rPr>
      </w:pPr>
      <w:r w:rsidRPr="00670B53">
        <w:rPr>
          <w:b/>
          <w:sz w:val="22"/>
          <w:szCs w:val="22"/>
        </w:rPr>
        <w:t>Doctor of Philosophy</w:t>
      </w:r>
      <w:r w:rsidR="00361468" w:rsidRPr="00670B53">
        <w:rPr>
          <w:sz w:val="22"/>
          <w:szCs w:val="22"/>
        </w:rPr>
        <w:t>,</w:t>
      </w:r>
      <w:r w:rsidR="00387969" w:rsidRPr="00670B53">
        <w:rPr>
          <w:sz w:val="22"/>
          <w:szCs w:val="22"/>
        </w:rPr>
        <w:t xml:space="preserve"> </w:t>
      </w:r>
      <w:r w:rsidR="003C7D91" w:rsidRPr="00670B53">
        <w:rPr>
          <w:sz w:val="22"/>
          <w:szCs w:val="22"/>
        </w:rPr>
        <w:t>August</w:t>
      </w:r>
      <w:r w:rsidR="00387969" w:rsidRPr="00670B53">
        <w:rPr>
          <w:sz w:val="22"/>
          <w:szCs w:val="22"/>
        </w:rPr>
        <w:t xml:space="preserve"> 2015</w:t>
      </w:r>
    </w:p>
    <w:p w14:paraId="7D2B6CDD" w14:textId="77777777" w:rsidR="00E429D3" w:rsidRPr="00670B53" w:rsidRDefault="00361468" w:rsidP="005C4273">
      <w:pPr>
        <w:numPr>
          <w:ilvl w:val="0"/>
          <w:numId w:val="10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ajor: Counseling </w:t>
      </w:r>
      <w:r w:rsidR="002262BC" w:rsidRPr="00670B53">
        <w:rPr>
          <w:sz w:val="22"/>
          <w:szCs w:val="22"/>
        </w:rPr>
        <w:t>Psychology</w:t>
      </w:r>
      <w:r w:rsidR="002B4018" w:rsidRPr="00670B53">
        <w:rPr>
          <w:sz w:val="22"/>
          <w:szCs w:val="22"/>
        </w:rPr>
        <w:t xml:space="preserve"> (</w:t>
      </w:r>
      <w:r w:rsidR="00E429D3" w:rsidRPr="00670B53">
        <w:rPr>
          <w:sz w:val="22"/>
          <w:szCs w:val="22"/>
        </w:rPr>
        <w:t>APA-Accredited Program</w:t>
      </w:r>
      <w:r w:rsidR="002B4018" w:rsidRPr="00670B53">
        <w:rPr>
          <w:sz w:val="22"/>
          <w:szCs w:val="22"/>
        </w:rPr>
        <w:t>)</w:t>
      </w:r>
    </w:p>
    <w:p w14:paraId="05FC48BC" w14:textId="77777777" w:rsidR="00F60BC2" w:rsidRPr="00670B53" w:rsidRDefault="004D288E" w:rsidP="005C4273">
      <w:pPr>
        <w:numPr>
          <w:ilvl w:val="0"/>
          <w:numId w:val="10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Graduate </w:t>
      </w:r>
      <w:r w:rsidR="00F60BC2" w:rsidRPr="00670B53">
        <w:rPr>
          <w:sz w:val="22"/>
          <w:szCs w:val="22"/>
        </w:rPr>
        <w:t>Certific</w:t>
      </w:r>
      <w:r w:rsidR="007714F4" w:rsidRPr="00670B53">
        <w:rPr>
          <w:sz w:val="22"/>
          <w:szCs w:val="22"/>
        </w:rPr>
        <w:t>ate in Quantitative Psychology</w:t>
      </w:r>
    </w:p>
    <w:p w14:paraId="3A7EFDE2" w14:textId="77777777" w:rsidR="00720670" w:rsidRPr="00670B53" w:rsidRDefault="00720670" w:rsidP="005C4273">
      <w:pPr>
        <w:numPr>
          <w:ilvl w:val="0"/>
          <w:numId w:val="10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Dissertation: </w:t>
      </w:r>
      <w:r w:rsidRPr="00670B53">
        <w:rPr>
          <w:i/>
          <w:sz w:val="22"/>
          <w:szCs w:val="22"/>
        </w:rPr>
        <w:t>Development of the Help-Seeker Stereotype Scale</w:t>
      </w:r>
      <w:r w:rsidRPr="00670B53">
        <w:rPr>
          <w:sz w:val="22"/>
          <w:szCs w:val="22"/>
        </w:rPr>
        <w:t xml:space="preserve"> (Defended May 7, 2014)</w:t>
      </w:r>
    </w:p>
    <w:p w14:paraId="34DE99AC" w14:textId="77777777" w:rsidR="00361468" w:rsidRPr="00670B53" w:rsidRDefault="00361468" w:rsidP="005C4273">
      <w:pPr>
        <w:rPr>
          <w:b/>
          <w:sz w:val="22"/>
          <w:szCs w:val="22"/>
        </w:rPr>
      </w:pPr>
    </w:p>
    <w:p w14:paraId="5ABA3BC4" w14:textId="77777777" w:rsidR="00283C09" w:rsidRPr="00670B53" w:rsidRDefault="00BB7E90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University of Missouri</w:t>
      </w:r>
      <w:r w:rsidR="001C2618" w:rsidRPr="00670B53">
        <w:rPr>
          <w:b/>
          <w:sz w:val="22"/>
          <w:szCs w:val="22"/>
        </w:rPr>
        <w:t xml:space="preserve"> (MU)</w:t>
      </w:r>
    </w:p>
    <w:p w14:paraId="3593B7B4" w14:textId="77777777" w:rsidR="00283C09" w:rsidRPr="00670B53" w:rsidRDefault="00446BC1" w:rsidP="005C4273">
      <w:pPr>
        <w:rPr>
          <w:sz w:val="22"/>
          <w:szCs w:val="22"/>
        </w:rPr>
      </w:pPr>
      <w:r w:rsidRPr="00670B53">
        <w:rPr>
          <w:b/>
          <w:sz w:val="22"/>
          <w:szCs w:val="22"/>
        </w:rPr>
        <w:t xml:space="preserve">Master of </w:t>
      </w:r>
      <w:r w:rsidR="0010279D" w:rsidRPr="00670B53">
        <w:rPr>
          <w:b/>
          <w:sz w:val="22"/>
          <w:szCs w:val="22"/>
        </w:rPr>
        <w:t>Education</w:t>
      </w:r>
      <w:r w:rsidR="00FE4257" w:rsidRPr="00670B53">
        <w:rPr>
          <w:sz w:val="22"/>
          <w:szCs w:val="22"/>
        </w:rPr>
        <w:t>,</w:t>
      </w:r>
      <w:r w:rsidR="00A97595" w:rsidRPr="00670B53">
        <w:rPr>
          <w:sz w:val="22"/>
          <w:szCs w:val="22"/>
        </w:rPr>
        <w:t xml:space="preserve"> May 2009</w:t>
      </w:r>
    </w:p>
    <w:p w14:paraId="7EFB44A3" w14:textId="77777777" w:rsidR="003113C3" w:rsidRPr="00670B53" w:rsidRDefault="00CD2CE1" w:rsidP="005C4273">
      <w:pPr>
        <w:numPr>
          <w:ilvl w:val="0"/>
          <w:numId w:val="10"/>
        </w:numPr>
        <w:rPr>
          <w:sz w:val="22"/>
          <w:szCs w:val="22"/>
        </w:rPr>
      </w:pPr>
      <w:r w:rsidRPr="00670B53">
        <w:rPr>
          <w:sz w:val="22"/>
          <w:szCs w:val="22"/>
        </w:rPr>
        <w:t>Major:</w:t>
      </w:r>
      <w:r w:rsidR="0075566B" w:rsidRPr="00670B53">
        <w:rPr>
          <w:sz w:val="22"/>
          <w:szCs w:val="22"/>
        </w:rPr>
        <w:t xml:space="preserve"> Counseling Psychology, </w:t>
      </w:r>
      <w:r w:rsidR="00BC13FF" w:rsidRPr="00670B53">
        <w:rPr>
          <w:sz w:val="22"/>
          <w:szCs w:val="22"/>
        </w:rPr>
        <w:t xml:space="preserve">Community/Agency </w:t>
      </w:r>
      <w:r w:rsidR="0075566B" w:rsidRPr="00670B53">
        <w:rPr>
          <w:sz w:val="22"/>
          <w:szCs w:val="22"/>
        </w:rPr>
        <w:t>Track</w:t>
      </w:r>
    </w:p>
    <w:p w14:paraId="08850FAA" w14:textId="77777777" w:rsidR="00BB7E90" w:rsidRPr="00670B53" w:rsidRDefault="00BB7E90" w:rsidP="005C4273">
      <w:pPr>
        <w:jc w:val="center"/>
        <w:rPr>
          <w:b/>
          <w:sz w:val="22"/>
          <w:szCs w:val="22"/>
        </w:rPr>
      </w:pPr>
    </w:p>
    <w:p w14:paraId="73B69657" w14:textId="77777777" w:rsidR="001B5A2D" w:rsidRPr="00670B53" w:rsidRDefault="001B5A2D" w:rsidP="005C4273">
      <w:pPr>
        <w:rPr>
          <w:sz w:val="22"/>
          <w:szCs w:val="22"/>
        </w:rPr>
      </w:pPr>
      <w:r w:rsidRPr="00670B53">
        <w:rPr>
          <w:b/>
          <w:noProof/>
          <w:sz w:val="22"/>
          <w:szCs w:val="22"/>
        </w:rPr>
        <w:t>University</w:t>
      </w:r>
      <w:r w:rsidRPr="00670B53">
        <w:rPr>
          <w:b/>
          <w:sz w:val="22"/>
          <w:szCs w:val="22"/>
        </w:rPr>
        <w:t xml:space="preserve"> of Illinois,</w:t>
      </w:r>
      <w:r w:rsidRPr="00670B53">
        <w:rPr>
          <w:sz w:val="22"/>
          <w:szCs w:val="22"/>
        </w:rPr>
        <w:t xml:space="preserve"> </w:t>
      </w:r>
      <w:r w:rsidRPr="00670B53">
        <w:rPr>
          <w:b/>
          <w:sz w:val="22"/>
          <w:szCs w:val="22"/>
        </w:rPr>
        <w:t>Urbana-Champaign</w:t>
      </w:r>
      <w:r w:rsidR="001C2618" w:rsidRPr="00670B53">
        <w:rPr>
          <w:b/>
          <w:sz w:val="22"/>
          <w:szCs w:val="22"/>
        </w:rPr>
        <w:t xml:space="preserve"> (UIUC)</w:t>
      </w:r>
    </w:p>
    <w:p w14:paraId="3EB2808A" w14:textId="77777777" w:rsidR="001B5A2D" w:rsidRPr="00670B53" w:rsidRDefault="00283C09" w:rsidP="005C4273">
      <w:pPr>
        <w:rPr>
          <w:sz w:val="22"/>
          <w:szCs w:val="22"/>
        </w:rPr>
      </w:pPr>
      <w:r w:rsidRPr="00670B53">
        <w:rPr>
          <w:b/>
          <w:sz w:val="22"/>
          <w:szCs w:val="22"/>
        </w:rPr>
        <w:t>Bachelor</w:t>
      </w:r>
      <w:r w:rsidR="001B5A2D" w:rsidRPr="00670B53">
        <w:rPr>
          <w:b/>
          <w:sz w:val="22"/>
          <w:szCs w:val="22"/>
        </w:rPr>
        <w:t xml:space="preserve"> of Science</w:t>
      </w:r>
      <w:r w:rsidR="00D968BC" w:rsidRPr="00670B53">
        <w:rPr>
          <w:sz w:val="22"/>
          <w:szCs w:val="22"/>
        </w:rPr>
        <w:t xml:space="preserve">, </w:t>
      </w:r>
      <w:r w:rsidR="008A6FAF" w:rsidRPr="00670B53">
        <w:rPr>
          <w:sz w:val="22"/>
          <w:szCs w:val="22"/>
        </w:rPr>
        <w:t>December</w:t>
      </w:r>
      <w:r w:rsidR="001B5A2D" w:rsidRPr="00670B53">
        <w:rPr>
          <w:sz w:val="22"/>
          <w:szCs w:val="22"/>
        </w:rPr>
        <w:t xml:space="preserve"> 200</w:t>
      </w:r>
      <w:r w:rsidR="008A6FAF" w:rsidRPr="00670B53">
        <w:rPr>
          <w:sz w:val="22"/>
          <w:szCs w:val="22"/>
        </w:rPr>
        <w:t>6</w:t>
      </w:r>
    </w:p>
    <w:p w14:paraId="60FA0E90" w14:textId="77777777" w:rsidR="001B5A2D" w:rsidRPr="00670B53" w:rsidRDefault="001B5A2D" w:rsidP="005C4273">
      <w:pPr>
        <w:numPr>
          <w:ilvl w:val="0"/>
          <w:numId w:val="13"/>
        </w:numPr>
        <w:rPr>
          <w:b/>
          <w:sz w:val="22"/>
          <w:szCs w:val="22"/>
        </w:rPr>
      </w:pPr>
      <w:r w:rsidRPr="00670B53">
        <w:rPr>
          <w:sz w:val="22"/>
          <w:szCs w:val="22"/>
        </w:rPr>
        <w:t>Major: Psychology</w:t>
      </w:r>
    </w:p>
    <w:p w14:paraId="740DA1BF" w14:textId="77777777" w:rsidR="006B6ABA" w:rsidRPr="00670B53" w:rsidRDefault="006B6ABA" w:rsidP="005C4273">
      <w:pPr>
        <w:rPr>
          <w:sz w:val="22"/>
          <w:szCs w:val="22"/>
        </w:rPr>
      </w:pPr>
    </w:p>
    <w:p w14:paraId="4A030AC1" w14:textId="77777777" w:rsidR="006B6ABA" w:rsidRPr="00670B53" w:rsidRDefault="006B6ABA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PROFESSIONAL CREDENTIALS</w:t>
      </w:r>
    </w:p>
    <w:p w14:paraId="71C07D61" w14:textId="77777777" w:rsidR="006B6ABA" w:rsidRPr="00670B53" w:rsidRDefault="006B6ABA" w:rsidP="005C4273">
      <w:pPr>
        <w:rPr>
          <w:b/>
          <w:sz w:val="22"/>
          <w:szCs w:val="22"/>
          <w:u w:val="single"/>
        </w:rPr>
      </w:pPr>
    </w:p>
    <w:p w14:paraId="0096E854" w14:textId="77777777" w:rsidR="006B6ABA" w:rsidRPr="00670B53" w:rsidRDefault="00A80469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Licensed Psychologist</w:t>
      </w:r>
      <w:r w:rsidR="0026556D" w:rsidRPr="00670B53">
        <w:rPr>
          <w:sz w:val="22"/>
          <w:szCs w:val="22"/>
        </w:rPr>
        <w:t xml:space="preserve">, </w:t>
      </w:r>
      <w:r w:rsidR="00E81AED" w:rsidRPr="00670B53">
        <w:rPr>
          <w:sz w:val="22"/>
          <w:szCs w:val="22"/>
        </w:rPr>
        <w:t>Health Service Provider</w:t>
      </w:r>
      <w:r w:rsidR="0026556D" w:rsidRPr="00670B53">
        <w:rPr>
          <w:sz w:val="22"/>
          <w:szCs w:val="22"/>
        </w:rPr>
        <w:t xml:space="preserve"> Designation</w:t>
      </w:r>
      <w:r w:rsidR="006B6ABA" w:rsidRPr="00670B53">
        <w:rPr>
          <w:sz w:val="22"/>
          <w:szCs w:val="22"/>
        </w:rPr>
        <w:t>, Kentucky License #</w:t>
      </w:r>
      <w:r w:rsidRPr="00670B53">
        <w:rPr>
          <w:sz w:val="22"/>
          <w:szCs w:val="22"/>
        </w:rPr>
        <w:t>173548</w:t>
      </w:r>
      <w:r w:rsidR="0026556D" w:rsidRPr="00670B53">
        <w:rPr>
          <w:sz w:val="22"/>
          <w:szCs w:val="22"/>
        </w:rPr>
        <w:t xml:space="preserve"> (</w:t>
      </w:r>
      <w:r w:rsidRPr="00670B53">
        <w:rPr>
          <w:sz w:val="22"/>
          <w:szCs w:val="22"/>
        </w:rPr>
        <w:t>5/12/2017</w:t>
      </w:r>
      <w:r w:rsidR="0026556D" w:rsidRPr="00670B53">
        <w:rPr>
          <w:sz w:val="22"/>
          <w:szCs w:val="22"/>
        </w:rPr>
        <w:t>)</w:t>
      </w:r>
    </w:p>
    <w:p w14:paraId="385B9C2F" w14:textId="77777777" w:rsidR="002B4018" w:rsidRPr="00670B53" w:rsidRDefault="002B4018" w:rsidP="005C4273">
      <w:pPr>
        <w:jc w:val="center"/>
        <w:rPr>
          <w:b/>
          <w:sz w:val="22"/>
          <w:szCs w:val="22"/>
          <w:u w:val="single"/>
        </w:rPr>
      </w:pPr>
    </w:p>
    <w:p w14:paraId="2D837D5C" w14:textId="0297EEE4" w:rsidR="00B3174A" w:rsidRPr="00670B53" w:rsidRDefault="007E7A93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 xml:space="preserve">PEER-REVIEWED </w:t>
      </w:r>
      <w:r w:rsidR="003D3A22" w:rsidRPr="00670B53">
        <w:rPr>
          <w:b/>
          <w:sz w:val="22"/>
          <w:szCs w:val="22"/>
          <w:u w:val="single"/>
        </w:rPr>
        <w:t>PUBLICATIONS</w:t>
      </w:r>
      <w:r w:rsidR="00AF7D7F">
        <w:rPr>
          <w:b/>
          <w:sz w:val="22"/>
          <w:szCs w:val="22"/>
          <w:u w:val="single"/>
        </w:rPr>
        <w:t xml:space="preserve"> – JOURNAL ARTICLES</w:t>
      </w:r>
      <w:r w:rsidRPr="00670B53">
        <w:rPr>
          <w:b/>
          <w:sz w:val="22"/>
          <w:szCs w:val="22"/>
          <w:u w:val="single"/>
        </w:rPr>
        <w:t xml:space="preserve"> (</w:t>
      </w:r>
      <w:r w:rsidR="00426FF3" w:rsidRPr="00E473DD">
        <w:rPr>
          <w:b/>
          <w:i/>
          <w:iCs/>
          <w:sz w:val="22"/>
          <w:szCs w:val="22"/>
          <w:u w:val="single"/>
        </w:rPr>
        <w:t>N</w:t>
      </w:r>
      <w:r w:rsidR="00426FF3" w:rsidRPr="00E473DD">
        <w:rPr>
          <w:b/>
          <w:sz w:val="22"/>
          <w:szCs w:val="22"/>
          <w:u w:val="single"/>
        </w:rPr>
        <w:t xml:space="preserve"> = </w:t>
      </w:r>
      <w:r w:rsidR="00863A02">
        <w:rPr>
          <w:b/>
          <w:sz w:val="22"/>
          <w:szCs w:val="22"/>
          <w:u w:val="single"/>
        </w:rPr>
        <w:t>7</w:t>
      </w:r>
      <w:r w:rsidR="00EF17E2">
        <w:rPr>
          <w:b/>
          <w:sz w:val="22"/>
          <w:szCs w:val="22"/>
          <w:u w:val="single"/>
        </w:rPr>
        <w:t>1</w:t>
      </w:r>
      <w:r w:rsidRPr="00E473DD">
        <w:rPr>
          <w:b/>
          <w:sz w:val="22"/>
          <w:szCs w:val="22"/>
          <w:u w:val="single"/>
        </w:rPr>
        <w:t>)</w:t>
      </w:r>
    </w:p>
    <w:p w14:paraId="286CFFE6" w14:textId="77777777" w:rsidR="00A66AC9" w:rsidRPr="00670B53" w:rsidRDefault="00034E99" w:rsidP="005C4273">
      <w:pPr>
        <w:pStyle w:val="NormalWeb"/>
        <w:spacing w:before="0" w:beforeAutospacing="0" w:after="0" w:afterAutospacing="0"/>
        <w:jc w:val="center"/>
        <w:rPr>
          <w:sz w:val="22"/>
          <w:szCs w:val="22"/>
        </w:rPr>
      </w:pPr>
      <w:r w:rsidRPr="00670B53">
        <w:rPr>
          <w:sz w:val="22"/>
          <w:szCs w:val="22"/>
        </w:rPr>
        <w:t xml:space="preserve">(* denotes HAMMER Lab student at </w:t>
      </w:r>
      <w:r w:rsidRPr="00670B53">
        <w:rPr>
          <w:noProof/>
          <w:sz w:val="22"/>
          <w:szCs w:val="22"/>
        </w:rPr>
        <w:t>time</w:t>
      </w:r>
      <w:r w:rsidRPr="00670B53">
        <w:rPr>
          <w:sz w:val="22"/>
          <w:szCs w:val="22"/>
        </w:rPr>
        <w:t xml:space="preserve"> of project)</w:t>
      </w:r>
    </w:p>
    <w:p w14:paraId="35D3EF74" w14:textId="77777777" w:rsidR="00F848E0" w:rsidRDefault="00F848E0" w:rsidP="0096228D">
      <w:pPr>
        <w:rPr>
          <w:b/>
          <w:sz w:val="22"/>
          <w:szCs w:val="22"/>
        </w:rPr>
      </w:pPr>
    </w:p>
    <w:p w14:paraId="25BBB053" w14:textId="6E241744" w:rsidR="00F44C25" w:rsidRDefault="00F44C25" w:rsidP="00F44C25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aiser, S.*, </w:t>
      </w:r>
      <w:r w:rsidRPr="00F80C66">
        <w:rPr>
          <w:b/>
          <w:sz w:val="22"/>
          <w:szCs w:val="22"/>
        </w:rPr>
        <w:t>Hammer, J. H.</w:t>
      </w:r>
      <w:r w:rsidRPr="0098575F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Shepherd, L.*, &amp; Weng, W.* (</w:t>
      </w:r>
      <w:r w:rsidR="00772095">
        <w:rPr>
          <w:bCs/>
          <w:sz w:val="22"/>
          <w:szCs w:val="22"/>
        </w:rPr>
        <w:t>in press</w:t>
      </w:r>
      <w:r>
        <w:rPr>
          <w:bCs/>
          <w:sz w:val="22"/>
          <w:szCs w:val="22"/>
        </w:rPr>
        <w:t xml:space="preserve">). </w:t>
      </w:r>
      <w:r w:rsidRPr="003A6E2A">
        <w:rPr>
          <w:bCs/>
          <w:sz w:val="22"/>
          <w:szCs w:val="22"/>
        </w:rPr>
        <w:t>Exploring Sociocultural Predictors of Intention to Seek Help Among Older Adults using the Integrated Behavioral Model of Mental Health Help Seeking</w:t>
      </w:r>
      <w:r>
        <w:rPr>
          <w:bCs/>
          <w:sz w:val="22"/>
          <w:szCs w:val="22"/>
        </w:rPr>
        <w:t xml:space="preserve">. </w:t>
      </w:r>
      <w:r w:rsidRPr="00F44C25">
        <w:rPr>
          <w:bCs/>
          <w:i/>
          <w:iCs/>
          <w:sz w:val="22"/>
          <w:szCs w:val="22"/>
        </w:rPr>
        <w:t>Journal of Counseling Psychology.</w:t>
      </w:r>
      <w:r>
        <w:rPr>
          <w:bCs/>
          <w:sz w:val="22"/>
          <w:szCs w:val="22"/>
        </w:rPr>
        <w:t xml:space="preserve"> (PDF and DOI forthcoming).</w:t>
      </w:r>
    </w:p>
    <w:p w14:paraId="69E10418" w14:textId="77777777" w:rsidR="00772095" w:rsidRDefault="00772095" w:rsidP="00772095">
      <w:pPr>
        <w:rPr>
          <w:bCs/>
          <w:sz w:val="22"/>
          <w:szCs w:val="22"/>
        </w:rPr>
      </w:pPr>
    </w:p>
    <w:p w14:paraId="78670E1E" w14:textId="77777777" w:rsidR="00772095" w:rsidRDefault="00772095" w:rsidP="00772095">
      <w:pPr>
        <w:ind w:left="720" w:hanging="720"/>
        <w:rPr>
          <w:bCs/>
          <w:sz w:val="22"/>
          <w:szCs w:val="22"/>
        </w:rPr>
      </w:pPr>
      <w:r w:rsidRPr="00032A8D">
        <w:rPr>
          <w:bCs/>
          <w:sz w:val="22"/>
          <w:szCs w:val="22"/>
        </w:rPr>
        <w:lastRenderedPageBreak/>
        <w:t xml:space="preserve">Weng, W.*, </w:t>
      </w:r>
      <w:r w:rsidRPr="00032A8D">
        <w:rPr>
          <w:b/>
          <w:sz w:val="22"/>
          <w:szCs w:val="22"/>
        </w:rPr>
        <w:t>Hammer, J. H.</w:t>
      </w:r>
      <w:r w:rsidRPr="00032A8D">
        <w:rPr>
          <w:bCs/>
          <w:sz w:val="22"/>
          <w:szCs w:val="22"/>
        </w:rPr>
        <w:t>, Kim, N.*, McDermott, R., Li, M., Wang, F., &amp; Shi, X. (</w:t>
      </w:r>
      <w:r>
        <w:rPr>
          <w:bCs/>
          <w:sz w:val="22"/>
          <w:szCs w:val="22"/>
        </w:rPr>
        <w:t>in press</w:t>
      </w:r>
      <w:r w:rsidRPr="00032A8D">
        <w:rPr>
          <w:bCs/>
          <w:sz w:val="22"/>
          <w:szCs w:val="22"/>
        </w:rPr>
        <w:t xml:space="preserve">). Understanding Chinese college students’ professional help-seeking intention: A moderated integrated behavioral model. </w:t>
      </w:r>
      <w:r w:rsidRPr="00032A8D">
        <w:rPr>
          <w:bCs/>
          <w:i/>
          <w:iCs/>
          <w:sz w:val="22"/>
          <w:szCs w:val="22"/>
        </w:rPr>
        <w:t>The C</w:t>
      </w:r>
      <w:r w:rsidRPr="004C38EF">
        <w:rPr>
          <w:bCs/>
          <w:i/>
          <w:iCs/>
          <w:sz w:val="22"/>
          <w:szCs w:val="22"/>
        </w:rPr>
        <w:t>ounseling Psychologist.</w:t>
      </w:r>
      <w:r>
        <w:rPr>
          <w:bCs/>
          <w:i/>
          <w:iCs/>
          <w:sz w:val="22"/>
          <w:szCs w:val="22"/>
        </w:rPr>
        <w:t xml:space="preserve"> </w:t>
      </w:r>
      <w:r>
        <w:rPr>
          <w:bCs/>
          <w:sz w:val="22"/>
          <w:szCs w:val="22"/>
        </w:rPr>
        <w:t>DOI and PDF forthcoming.</w:t>
      </w:r>
    </w:p>
    <w:p w14:paraId="39DE71AC" w14:textId="77777777" w:rsidR="00F44C25" w:rsidRDefault="00F44C25" w:rsidP="0096228D">
      <w:pPr>
        <w:rPr>
          <w:b/>
          <w:sz w:val="22"/>
          <w:szCs w:val="22"/>
        </w:rPr>
      </w:pPr>
    </w:p>
    <w:p w14:paraId="05B2AC61" w14:textId="0E30EF3B" w:rsidR="00952A48" w:rsidRDefault="00952A48" w:rsidP="00AF221F">
      <w:pPr>
        <w:ind w:left="720" w:hanging="720"/>
        <w:rPr>
          <w:bCs/>
          <w:sz w:val="22"/>
          <w:szCs w:val="22"/>
        </w:rPr>
      </w:pPr>
      <w:r w:rsidRPr="00952A48">
        <w:rPr>
          <w:bCs/>
          <w:sz w:val="22"/>
          <w:szCs w:val="22"/>
        </w:rPr>
        <w:t>Weng, W.</w:t>
      </w:r>
      <w:r>
        <w:rPr>
          <w:bCs/>
          <w:sz w:val="22"/>
          <w:szCs w:val="22"/>
        </w:rPr>
        <w:t>*</w:t>
      </w:r>
      <w:r w:rsidRPr="00952A48">
        <w:rPr>
          <w:bCs/>
          <w:sz w:val="22"/>
          <w:szCs w:val="22"/>
        </w:rPr>
        <w:t xml:space="preserve">, </w:t>
      </w:r>
      <w:r w:rsidRPr="00952A48">
        <w:rPr>
          <w:b/>
          <w:sz w:val="22"/>
          <w:szCs w:val="22"/>
        </w:rPr>
        <w:t>Hammer, J. H.</w:t>
      </w:r>
      <w:r w:rsidRPr="00952A48">
        <w:rPr>
          <w:bCs/>
          <w:sz w:val="22"/>
          <w:szCs w:val="22"/>
        </w:rPr>
        <w:t>, Sadek, S. M., Aspiranti, K. B., Miller, M. E.</w:t>
      </w:r>
      <w:r>
        <w:rPr>
          <w:bCs/>
          <w:sz w:val="22"/>
          <w:szCs w:val="22"/>
        </w:rPr>
        <w:t>*</w:t>
      </w:r>
      <w:r w:rsidRPr="00952A48">
        <w:rPr>
          <w:bCs/>
          <w:sz w:val="22"/>
          <w:szCs w:val="22"/>
        </w:rPr>
        <w:t>, &amp; Stanley, A. A. (</w:t>
      </w:r>
      <w:r w:rsidR="00C00729">
        <w:rPr>
          <w:bCs/>
          <w:sz w:val="22"/>
          <w:szCs w:val="22"/>
        </w:rPr>
        <w:t>2026</w:t>
      </w:r>
      <w:r w:rsidRPr="00952A48">
        <w:rPr>
          <w:bCs/>
          <w:sz w:val="22"/>
          <w:szCs w:val="22"/>
        </w:rPr>
        <w:t xml:space="preserve">). Relationship between mental health help-seeking intention and prospective help-seeking behavior: A meta-analysis with moderation testing. </w:t>
      </w:r>
      <w:r w:rsidRPr="00952A48">
        <w:rPr>
          <w:bCs/>
          <w:i/>
          <w:iCs/>
          <w:sz w:val="22"/>
          <w:szCs w:val="22"/>
        </w:rPr>
        <w:t>Social Science &amp; Medicine</w:t>
      </w:r>
      <w:r w:rsidR="0081572B">
        <w:rPr>
          <w:bCs/>
          <w:i/>
          <w:iCs/>
          <w:sz w:val="22"/>
          <w:szCs w:val="22"/>
        </w:rPr>
        <w:t>, 403</w:t>
      </w:r>
      <w:r w:rsidR="0081572B">
        <w:rPr>
          <w:bCs/>
          <w:sz w:val="22"/>
          <w:szCs w:val="22"/>
        </w:rPr>
        <w:t>, 119427</w:t>
      </w:r>
      <w:r w:rsidRPr="00952A48">
        <w:rPr>
          <w:bCs/>
          <w:sz w:val="22"/>
          <w:szCs w:val="22"/>
        </w:rPr>
        <w:t>.</w:t>
      </w:r>
      <w:r w:rsidR="00863A02">
        <w:rPr>
          <w:bCs/>
          <w:sz w:val="22"/>
          <w:szCs w:val="22"/>
        </w:rPr>
        <w:t xml:space="preserve"> </w:t>
      </w:r>
      <w:hyperlink r:id="rId7" w:history="1">
        <w:r w:rsidR="00FF4B52" w:rsidRPr="00F636C8">
          <w:rPr>
            <w:rStyle w:val="Hyperlink"/>
            <w:bCs/>
            <w:sz w:val="22"/>
            <w:szCs w:val="22"/>
          </w:rPr>
          <w:t>https://doi.org/10.1016/j.socscimed.2026.119427</w:t>
        </w:r>
      </w:hyperlink>
      <w:r w:rsidR="00FF4B52">
        <w:rPr>
          <w:bCs/>
          <w:sz w:val="22"/>
          <w:szCs w:val="22"/>
        </w:rPr>
        <w:t xml:space="preserve"> </w:t>
      </w:r>
      <w:r w:rsidR="00863A02">
        <w:rPr>
          <w:bCs/>
          <w:sz w:val="22"/>
          <w:szCs w:val="22"/>
        </w:rPr>
        <w:t>(PDF forthcoming.)</w:t>
      </w:r>
    </w:p>
    <w:p w14:paraId="290AC49B" w14:textId="77777777" w:rsidR="006C10C3" w:rsidRDefault="006C10C3" w:rsidP="006C10C3">
      <w:pPr>
        <w:ind w:left="720" w:hanging="720"/>
        <w:rPr>
          <w:bCs/>
          <w:sz w:val="22"/>
          <w:szCs w:val="22"/>
        </w:rPr>
      </w:pPr>
    </w:p>
    <w:p w14:paraId="6496F518" w14:textId="06C54504" w:rsidR="006C10C3" w:rsidRDefault="006C10C3" w:rsidP="006C10C3">
      <w:pPr>
        <w:ind w:left="720" w:hanging="720"/>
        <w:rPr>
          <w:bCs/>
          <w:sz w:val="22"/>
          <w:szCs w:val="22"/>
        </w:rPr>
      </w:pPr>
      <w:r w:rsidRPr="004A5803">
        <w:rPr>
          <w:bCs/>
          <w:sz w:val="22"/>
          <w:szCs w:val="22"/>
        </w:rPr>
        <w:t>Kim, N.</w:t>
      </w:r>
      <w:r>
        <w:rPr>
          <w:bCs/>
          <w:sz w:val="22"/>
          <w:szCs w:val="22"/>
        </w:rPr>
        <w:t>*</w:t>
      </w:r>
      <w:r w:rsidRPr="004A5803">
        <w:rPr>
          <w:bCs/>
          <w:sz w:val="22"/>
          <w:szCs w:val="22"/>
        </w:rPr>
        <w:t>, Schwender, J., Weng, W.</w:t>
      </w:r>
      <w:r>
        <w:rPr>
          <w:bCs/>
          <w:sz w:val="22"/>
          <w:szCs w:val="22"/>
        </w:rPr>
        <w:t>*</w:t>
      </w:r>
      <w:r w:rsidRPr="004A5803">
        <w:rPr>
          <w:bCs/>
          <w:sz w:val="22"/>
          <w:szCs w:val="22"/>
        </w:rPr>
        <w:t>, Vigil, K.</w:t>
      </w:r>
      <w:r>
        <w:rPr>
          <w:bCs/>
          <w:sz w:val="22"/>
          <w:szCs w:val="22"/>
        </w:rPr>
        <w:t>*</w:t>
      </w:r>
      <w:r w:rsidRPr="004A5803">
        <w:rPr>
          <w:bCs/>
          <w:sz w:val="22"/>
          <w:szCs w:val="22"/>
        </w:rPr>
        <w:t>, Price, S. J.</w:t>
      </w:r>
      <w:r>
        <w:rPr>
          <w:bCs/>
          <w:sz w:val="22"/>
          <w:szCs w:val="22"/>
        </w:rPr>
        <w:t>*</w:t>
      </w:r>
      <w:r w:rsidRPr="004A5803">
        <w:rPr>
          <w:bCs/>
          <w:sz w:val="22"/>
          <w:szCs w:val="22"/>
        </w:rPr>
        <w:t xml:space="preserve"> &amp; </w:t>
      </w:r>
      <w:r w:rsidRPr="004A5803">
        <w:rPr>
          <w:b/>
          <w:sz w:val="22"/>
          <w:szCs w:val="22"/>
        </w:rPr>
        <w:t>Hammer, J. H.</w:t>
      </w:r>
      <w:r w:rsidRPr="004A5803">
        <w:rPr>
          <w:bCs/>
          <w:sz w:val="22"/>
          <w:szCs w:val="22"/>
        </w:rPr>
        <w:t xml:space="preserve"> (</w:t>
      </w:r>
      <w:r w:rsidR="00772095">
        <w:rPr>
          <w:bCs/>
          <w:sz w:val="22"/>
          <w:szCs w:val="22"/>
        </w:rPr>
        <w:t>2026</w:t>
      </w:r>
      <w:r w:rsidRPr="004A5803">
        <w:rPr>
          <w:bCs/>
          <w:sz w:val="22"/>
          <w:szCs w:val="22"/>
        </w:rPr>
        <w:t>). “My sisters are my shelter”: A systematic review of mental health help seeking among LGBTQIA Asians Living in Asia</w:t>
      </w:r>
      <w:r>
        <w:rPr>
          <w:bCs/>
          <w:sz w:val="22"/>
          <w:szCs w:val="22"/>
        </w:rPr>
        <w:t xml:space="preserve">. </w:t>
      </w:r>
      <w:r w:rsidRPr="004A5803">
        <w:rPr>
          <w:bCs/>
          <w:i/>
          <w:iCs/>
          <w:sz w:val="22"/>
          <w:szCs w:val="22"/>
        </w:rPr>
        <w:t>Journal of Counseling Psychology</w:t>
      </w:r>
      <w:r>
        <w:rPr>
          <w:bCs/>
          <w:sz w:val="22"/>
          <w:szCs w:val="22"/>
        </w:rPr>
        <w:t xml:space="preserve">. </w:t>
      </w:r>
      <w:hyperlink r:id="rId8" w:history="1">
        <w:r w:rsidRPr="007E0BE5">
          <w:rPr>
            <w:rStyle w:val="Hyperlink"/>
            <w:bCs/>
            <w:sz w:val="22"/>
            <w:szCs w:val="22"/>
          </w:rPr>
          <w:t>https://doi.org/10.1037/cou0000868</w:t>
        </w:r>
      </w:hyperlink>
      <w:r>
        <w:rPr>
          <w:bCs/>
          <w:sz w:val="22"/>
          <w:szCs w:val="22"/>
        </w:rPr>
        <w:t xml:space="preserve"> (</w:t>
      </w:r>
      <w:r w:rsidRPr="004A5803">
        <w:rPr>
          <w:bCs/>
          <w:sz w:val="22"/>
          <w:szCs w:val="22"/>
        </w:rPr>
        <w:t>PDF forthcoming</w:t>
      </w:r>
      <w:r>
        <w:rPr>
          <w:bCs/>
          <w:sz w:val="22"/>
          <w:szCs w:val="22"/>
        </w:rPr>
        <w:t>)</w:t>
      </w:r>
    </w:p>
    <w:p w14:paraId="32B07362" w14:textId="77777777" w:rsidR="00952A48" w:rsidRDefault="00952A48" w:rsidP="00772095">
      <w:pPr>
        <w:rPr>
          <w:b/>
          <w:sz w:val="22"/>
          <w:szCs w:val="22"/>
        </w:rPr>
      </w:pPr>
    </w:p>
    <w:p w14:paraId="7ECEF2A6" w14:textId="26B48FAB" w:rsidR="00165810" w:rsidRDefault="000C0890" w:rsidP="00AF221F">
      <w:pPr>
        <w:ind w:left="720" w:hanging="720"/>
        <w:rPr>
          <w:bCs/>
          <w:sz w:val="22"/>
          <w:szCs w:val="22"/>
        </w:rPr>
      </w:pPr>
      <w:r w:rsidRPr="001A5B9E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1A5B9E">
        <w:rPr>
          <w:b/>
          <w:sz w:val="22"/>
          <w:szCs w:val="22"/>
        </w:rPr>
        <w:t>H.,</w:t>
      </w:r>
      <w:r>
        <w:rPr>
          <w:bCs/>
          <w:sz w:val="22"/>
          <w:szCs w:val="22"/>
        </w:rPr>
        <w:t xml:space="preserve"> Dueber, D. M., Toland, M. D., &amp; Weng, W.*</w:t>
      </w:r>
      <w:r w:rsidRPr="001A5B9E">
        <w:rPr>
          <w:bCs/>
          <w:sz w:val="22"/>
          <w:szCs w:val="22"/>
        </w:rPr>
        <w:t xml:space="preserve"> (</w:t>
      </w:r>
      <w:r w:rsidR="00EA1106">
        <w:rPr>
          <w:bCs/>
          <w:sz w:val="22"/>
          <w:szCs w:val="22"/>
        </w:rPr>
        <w:t>2026</w:t>
      </w:r>
      <w:r w:rsidRPr="001A5B9E">
        <w:rPr>
          <w:bCs/>
          <w:sz w:val="22"/>
          <w:szCs w:val="22"/>
        </w:rPr>
        <w:t>)</w:t>
      </w:r>
      <w:r w:rsidR="00165810">
        <w:rPr>
          <w:bCs/>
          <w:sz w:val="22"/>
          <w:szCs w:val="22"/>
        </w:rPr>
        <w:t>.</w:t>
      </w:r>
      <w:r w:rsidRPr="001A5B9E">
        <w:rPr>
          <w:bCs/>
          <w:sz w:val="22"/>
          <w:szCs w:val="22"/>
        </w:rPr>
        <w:t xml:space="preserve"> </w:t>
      </w:r>
      <w:r w:rsidRPr="00165810">
        <w:rPr>
          <w:bCs/>
          <w:sz w:val="22"/>
          <w:szCs w:val="22"/>
        </w:rPr>
        <w:t xml:space="preserve">The Integrated Behavioral Model of Mental Health Help Seeking Questionnaire (IBM-HS-Q): Development and validity evidence. </w:t>
      </w:r>
      <w:r w:rsidR="00165810" w:rsidRPr="00165810">
        <w:rPr>
          <w:bCs/>
          <w:i/>
          <w:iCs/>
          <w:sz w:val="22"/>
          <w:szCs w:val="22"/>
        </w:rPr>
        <w:t>Current Psychology</w:t>
      </w:r>
      <w:r w:rsidR="00B460DB">
        <w:rPr>
          <w:bCs/>
          <w:sz w:val="22"/>
          <w:szCs w:val="22"/>
        </w:rPr>
        <w:t>, 45, 553.</w:t>
      </w:r>
      <w:r w:rsidR="00165810">
        <w:rPr>
          <w:bCs/>
          <w:sz w:val="22"/>
          <w:szCs w:val="22"/>
        </w:rPr>
        <w:t xml:space="preserve"> </w:t>
      </w:r>
      <w:hyperlink r:id="rId9" w:history="1">
        <w:r w:rsidR="00AF221F" w:rsidRPr="00993C0D">
          <w:rPr>
            <w:rStyle w:val="Hyperlink"/>
            <w:bCs/>
            <w:sz w:val="22"/>
            <w:szCs w:val="22"/>
          </w:rPr>
          <w:t>https://doi.org/10.1007/s12144-026-09132-3</w:t>
        </w:r>
      </w:hyperlink>
      <w:r w:rsidR="00AF221F">
        <w:rPr>
          <w:bCs/>
          <w:sz w:val="22"/>
          <w:szCs w:val="22"/>
        </w:rPr>
        <w:t xml:space="preserve"> (</w:t>
      </w:r>
      <w:hyperlink r:id="rId10" w:history="1">
        <w:r w:rsidR="00AF221F" w:rsidRPr="00257EF6">
          <w:rPr>
            <w:rStyle w:val="Hyperlink"/>
            <w:bCs/>
            <w:sz w:val="22"/>
            <w:szCs w:val="22"/>
          </w:rPr>
          <w:t>PDF</w:t>
        </w:r>
      </w:hyperlink>
      <w:r w:rsidR="00AF221F">
        <w:rPr>
          <w:bCs/>
          <w:sz w:val="22"/>
          <w:szCs w:val="22"/>
        </w:rPr>
        <w:t>)</w:t>
      </w:r>
      <w:r w:rsidR="00B30C23">
        <w:rPr>
          <w:bCs/>
          <w:sz w:val="22"/>
          <w:szCs w:val="22"/>
        </w:rPr>
        <w:t xml:space="preserve"> </w:t>
      </w:r>
      <w:r w:rsidR="00B30C23" w:rsidRPr="00B30C23">
        <w:rPr>
          <w:bCs/>
          <w:sz w:val="22"/>
          <w:szCs w:val="22"/>
        </w:rPr>
        <w:t>(</w:t>
      </w:r>
      <w:hyperlink r:id="rId11" w:history="1">
        <w:r w:rsidR="00B30C23" w:rsidRPr="00B30C23">
          <w:rPr>
            <w:rStyle w:val="Hyperlink"/>
            <w:bCs/>
            <w:sz w:val="22"/>
            <w:szCs w:val="22"/>
          </w:rPr>
          <w:t>Link to Supplemental Material</w:t>
        </w:r>
      </w:hyperlink>
      <w:r w:rsidR="00B30C23" w:rsidRPr="00B30C23">
        <w:rPr>
          <w:bCs/>
          <w:sz w:val="22"/>
          <w:szCs w:val="22"/>
        </w:rPr>
        <w:t>) (</w:t>
      </w:r>
      <w:hyperlink r:id="rId12" w:history="1">
        <w:r w:rsidR="00B30C23" w:rsidRPr="00B30C23">
          <w:rPr>
            <w:rStyle w:val="Hyperlink"/>
            <w:bCs/>
            <w:sz w:val="22"/>
            <w:szCs w:val="22"/>
          </w:rPr>
          <w:t>Visit the Integrated Behavioral Model of Mental Health Help Seeking Questionnaire [IBM-HS-Q] webpage</w:t>
        </w:r>
      </w:hyperlink>
      <w:r w:rsidR="00B30C23" w:rsidRPr="00B30C23">
        <w:rPr>
          <w:bCs/>
          <w:sz w:val="22"/>
          <w:szCs w:val="22"/>
        </w:rPr>
        <w:t>)</w:t>
      </w:r>
    </w:p>
    <w:p w14:paraId="4F07F3E0" w14:textId="77777777" w:rsidR="00AB3B7A" w:rsidRDefault="00AB3B7A" w:rsidP="00B97676">
      <w:pPr>
        <w:ind w:left="720" w:hanging="720"/>
        <w:rPr>
          <w:bCs/>
          <w:sz w:val="22"/>
          <w:szCs w:val="22"/>
        </w:rPr>
      </w:pPr>
    </w:p>
    <w:p w14:paraId="2DC96370" w14:textId="6693CC0D" w:rsidR="00B97676" w:rsidRPr="001420BF" w:rsidRDefault="00B97676" w:rsidP="00B97676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hitwer, M., </w:t>
      </w:r>
      <w:r w:rsidRPr="00591272">
        <w:rPr>
          <w:b/>
          <w:sz w:val="22"/>
          <w:szCs w:val="22"/>
        </w:rPr>
        <w:t>Hammer, J. H.,</w:t>
      </w:r>
      <w:r>
        <w:rPr>
          <w:bCs/>
          <w:sz w:val="22"/>
          <w:szCs w:val="22"/>
        </w:rPr>
        <w:t xml:space="preserve"> Gomer, B., Vahidi, E., &amp; </w:t>
      </w:r>
      <w:r w:rsidRPr="001B0A7C">
        <w:rPr>
          <w:bCs/>
          <w:sz w:val="22"/>
          <w:szCs w:val="22"/>
        </w:rPr>
        <w:t>Wilson, S. A.</w:t>
      </w:r>
      <w:r>
        <w:rPr>
          <w:bCs/>
          <w:sz w:val="22"/>
          <w:szCs w:val="22"/>
        </w:rPr>
        <w:t xml:space="preserve"> </w:t>
      </w:r>
      <w:r w:rsidRPr="001A5B9E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 xml:space="preserve">2025). </w:t>
      </w:r>
      <w:r w:rsidRPr="00B97676">
        <w:rPr>
          <w:bCs/>
          <w:sz w:val="22"/>
          <w:szCs w:val="22"/>
        </w:rPr>
        <w:t>When performance takes priority: Beliefs that shape engineering students’ mental health help-seeking</w:t>
      </w:r>
      <w:r w:rsidRPr="004A1D0F">
        <w:rPr>
          <w:bCs/>
          <w:i/>
          <w:iCs/>
          <w:sz w:val="22"/>
          <w:szCs w:val="22"/>
        </w:rPr>
        <w:t xml:space="preserve">. </w:t>
      </w:r>
      <w:r>
        <w:rPr>
          <w:bCs/>
          <w:i/>
          <w:iCs/>
          <w:sz w:val="22"/>
          <w:szCs w:val="22"/>
        </w:rPr>
        <w:t>Education Sciences</w:t>
      </w:r>
      <w:r w:rsidR="001420BF">
        <w:rPr>
          <w:bCs/>
          <w:sz w:val="22"/>
          <w:szCs w:val="22"/>
        </w:rPr>
        <w:t xml:space="preserve">, </w:t>
      </w:r>
      <w:r w:rsidR="001420BF" w:rsidRPr="00CA24E6">
        <w:rPr>
          <w:bCs/>
          <w:i/>
          <w:iCs/>
          <w:sz w:val="22"/>
          <w:szCs w:val="22"/>
        </w:rPr>
        <w:t>15</w:t>
      </w:r>
      <w:r w:rsidR="001420BF" w:rsidRPr="001420BF">
        <w:rPr>
          <w:bCs/>
          <w:sz w:val="22"/>
          <w:szCs w:val="22"/>
        </w:rPr>
        <w:t xml:space="preserve">(11), 1553. </w:t>
      </w:r>
      <w:hyperlink r:id="rId13" w:history="1">
        <w:r w:rsidR="001420BF" w:rsidRPr="00DB2BC1">
          <w:rPr>
            <w:rStyle w:val="Hyperlink"/>
            <w:bCs/>
            <w:sz w:val="22"/>
            <w:szCs w:val="22"/>
          </w:rPr>
          <w:t>https://doi.org/10.3390/educsci15111553</w:t>
        </w:r>
      </w:hyperlink>
      <w:r w:rsidR="001420BF">
        <w:rPr>
          <w:bCs/>
          <w:sz w:val="22"/>
          <w:szCs w:val="22"/>
        </w:rPr>
        <w:t xml:space="preserve"> </w:t>
      </w:r>
      <w:r w:rsidR="00F43B32">
        <w:rPr>
          <w:bCs/>
          <w:sz w:val="22"/>
          <w:szCs w:val="22"/>
        </w:rPr>
        <w:t>(</w:t>
      </w:r>
      <w:hyperlink r:id="rId14" w:history="1">
        <w:r w:rsidR="00F43B32" w:rsidRPr="005A4B09">
          <w:rPr>
            <w:rStyle w:val="Hyperlink"/>
            <w:bCs/>
            <w:sz w:val="22"/>
            <w:szCs w:val="22"/>
          </w:rPr>
          <w:t>PDF</w:t>
        </w:r>
      </w:hyperlink>
      <w:r w:rsidR="00F43B32">
        <w:rPr>
          <w:bCs/>
          <w:sz w:val="22"/>
          <w:szCs w:val="22"/>
        </w:rPr>
        <w:t>)</w:t>
      </w:r>
    </w:p>
    <w:p w14:paraId="49CBE2D2" w14:textId="77777777" w:rsidR="00B97676" w:rsidRDefault="00B97676" w:rsidP="0096228D">
      <w:pPr>
        <w:rPr>
          <w:b/>
          <w:sz w:val="22"/>
          <w:szCs w:val="22"/>
        </w:rPr>
      </w:pPr>
    </w:p>
    <w:p w14:paraId="37B2AB1B" w14:textId="61C27E9C" w:rsidR="00743272" w:rsidRDefault="00743272" w:rsidP="00743272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Day, A.*</w:t>
      </w:r>
      <w:r w:rsidRPr="00EA7E7D">
        <w:rPr>
          <w:bCs/>
          <w:sz w:val="22"/>
          <w:szCs w:val="22"/>
        </w:rPr>
        <w:t xml:space="preserve"> &amp; </w:t>
      </w:r>
      <w:r w:rsidRPr="00EA7E7D">
        <w:rPr>
          <w:b/>
          <w:sz w:val="22"/>
          <w:szCs w:val="22"/>
        </w:rPr>
        <w:t>Hammer, J. H.</w:t>
      </w:r>
      <w:r w:rsidRPr="00EA7E7D">
        <w:rPr>
          <w:bCs/>
          <w:sz w:val="22"/>
          <w:szCs w:val="22"/>
        </w:rPr>
        <w:t xml:space="preserve"> (</w:t>
      </w:r>
      <w:r w:rsidR="002504DB">
        <w:rPr>
          <w:bCs/>
          <w:sz w:val="22"/>
          <w:szCs w:val="22"/>
        </w:rPr>
        <w:t>2025</w:t>
      </w:r>
      <w:r w:rsidRPr="00EA7E7D">
        <w:rPr>
          <w:bCs/>
          <w:sz w:val="22"/>
          <w:szCs w:val="22"/>
        </w:rPr>
        <w:t xml:space="preserve">). </w:t>
      </w:r>
      <w:r w:rsidRPr="00743272">
        <w:rPr>
          <w:bCs/>
          <w:sz w:val="22"/>
          <w:szCs w:val="22"/>
        </w:rPr>
        <w:t>Exploring sociocultural predictors of intention to seek help among South Asians in the United States using the Integrated Behavioral Model of Mental Health Help-Seeking</w:t>
      </w:r>
      <w:r w:rsidRPr="00EA7E7D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</w:t>
      </w:r>
      <w:r w:rsidRPr="00743272">
        <w:rPr>
          <w:bCs/>
          <w:i/>
          <w:iCs/>
          <w:sz w:val="22"/>
          <w:szCs w:val="22"/>
        </w:rPr>
        <w:t>Asian American Journal of Psycholog</w:t>
      </w:r>
      <w:r w:rsidR="002C5AC0">
        <w:rPr>
          <w:bCs/>
          <w:i/>
          <w:iCs/>
          <w:sz w:val="22"/>
          <w:szCs w:val="22"/>
        </w:rPr>
        <w:t>y</w:t>
      </w:r>
      <w:r w:rsidR="002C5AC0">
        <w:rPr>
          <w:bCs/>
          <w:sz w:val="22"/>
          <w:szCs w:val="22"/>
        </w:rPr>
        <w:t xml:space="preserve">, </w:t>
      </w:r>
      <w:r w:rsidR="002C5AC0" w:rsidRPr="00C82734">
        <w:rPr>
          <w:bCs/>
          <w:i/>
          <w:iCs/>
          <w:sz w:val="22"/>
          <w:szCs w:val="22"/>
        </w:rPr>
        <w:t>17</w:t>
      </w:r>
      <w:r w:rsidR="002C5AC0">
        <w:rPr>
          <w:bCs/>
          <w:sz w:val="22"/>
          <w:szCs w:val="22"/>
        </w:rPr>
        <w:t>(1)</w:t>
      </w:r>
      <w:r w:rsidR="006941AC">
        <w:rPr>
          <w:bCs/>
          <w:sz w:val="22"/>
          <w:szCs w:val="22"/>
        </w:rPr>
        <w:t>, 71-83</w:t>
      </w:r>
      <w:r w:rsidR="003F2AD5">
        <w:rPr>
          <w:bCs/>
          <w:sz w:val="22"/>
          <w:szCs w:val="22"/>
        </w:rPr>
        <w:t>.</w:t>
      </w:r>
      <w:r w:rsidR="003E662D">
        <w:rPr>
          <w:bCs/>
          <w:sz w:val="22"/>
          <w:szCs w:val="22"/>
        </w:rPr>
        <w:t xml:space="preserve"> </w:t>
      </w:r>
      <w:hyperlink r:id="rId15" w:history="1">
        <w:r w:rsidR="000658EF" w:rsidRPr="00BF5F5F">
          <w:rPr>
            <w:rStyle w:val="Hyperlink"/>
            <w:bCs/>
            <w:sz w:val="22"/>
            <w:szCs w:val="22"/>
          </w:rPr>
          <w:t>https://doi.org/10.1037/aap0000391</w:t>
        </w:r>
      </w:hyperlink>
      <w:r w:rsidR="000658EF">
        <w:rPr>
          <w:bCs/>
          <w:sz w:val="22"/>
          <w:szCs w:val="22"/>
        </w:rPr>
        <w:t xml:space="preserve"> (</w:t>
      </w:r>
      <w:hyperlink r:id="rId16" w:anchor="fullTextFileContent" w:history="1">
        <w:r w:rsidR="003E662D" w:rsidRPr="009A370D">
          <w:rPr>
            <w:rStyle w:val="Hyperlink"/>
            <w:bCs/>
            <w:sz w:val="22"/>
            <w:szCs w:val="22"/>
          </w:rPr>
          <w:t>PDF</w:t>
        </w:r>
      </w:hyperlink>
      <w:r w:rsidR="000658EF">
        <w:rPr>
          <w:bCs/>
          <w:sz w:val="22"/>
          <w:szCs w:val="22"/>
        </w:rPr>
        <w:t>)</w:t>
      </w:r>
      <w:r w:rsidR="003E662D" w:rsidRPr="000E7CB4">
        <w:rPr>
          <w:bCs/>
          <w:sz w:val="22"/>
          <w:szCs w:val="22"/>
        </w:rPr>
        <w:t>.</w:t>
      </w:r>
    </w:p>
    <w:p w14:paraId="4CD237C7" w14:textId="77777777" w:rsidR="00743272" w:rsidRDefault="00743272" w:rsidP="00DA4354">
      <w:pPr>
        <w:ind w:left="720" w:hanging="720"/>
        <w:rPr>
          <w:bCs/>
          <w:sz w:val="22"/>
          <w:szCs w:val="22"/>
        </w:rPr>
      </w:pPr>
    </w:p>
    <w:p w14:paraId="1D2EE659" w14:textId="4FDA7EA6" w:rsidR="00DA4354" w:rsidRDefault="00DA4354" w:rsidP="00DA4354">
      <w:pPr>
        <w:ind w:left="720" w:hanging="720"/>
        <w:rPr>
          <w:bCs/>
          <w:sz w:val="22"/>
          <w:szCs w:val="22"/>
        </w:rPr>
      </w:pPr>
      <w:r w:rsidRPr="00743272">
        <w:rPr>
          <w:bCs/>
          <w:sz w:val="22"/>
          <w:szCs w:val="22"/>
        </w:rPr>
        <w:t>Stanley, A. A.*, Miller M</w:t>
      </w:r>
      <w:r>
        <w:rPr>
          <w:bCs/>
          <w:sz w:val="22"/>
          <w:szCs w:val="22"/>
        </w:rPr>
        <w:t xml:space="preserve">. E.*, Berney, E. C.*, </w:t>
      </w:r>
      <w:r w:rsidR="00E15D3A">
        <w:rPr>
          <w:bCs/>
          <w:sz w:val="22"/>
          <w:szCs w:val="22"/>
        </w:rPr>
        <w:t xml:space="preserve">&amp; </w:t>
      </w:r>
      <w:r w:rsidRPr="003F75B1">
        <w:rPr>
          <w:b/>
          <w:sz w:val="22"/>
          <w:szCs w:val="22"/>
        </w:rPr>
        <w:t>Hammer</w:t>
      </w:r>
      <w:r>
        <w:rPr>
          <w:b/>
          <w:sz w:val="22"/>
          <w:szCs w:val="22"/>
        </w:rPr>
        <w:t>, J. H.</w:t>
      </w:r>
      <w:r>
        <w:rPr>
          <w:bCs/>
          <w:sz w:val="22"/>
          <w:szCs w:val="22"/>
        </w:rPr>
        <w:t xml:space="preserve"> (</w:t>
      </w:r>
      <w:r w:rsidR="00453D8F">
        <w:rPr>
          <w:bCs/>
          <w:sz w:val="22"/>
          <w:szCs w:val="22"/>
        </w:rPr>
        <w:t>2025</w:t>
      </w:r>
      <w:r>
        <w:rPr>
          <w:bCs/>
          <w:sz w:val="22"/>
          <w:szCs w:val="22"/>
        </w:rPr>
        <w:t xml:space="preserve">). </w:t>
      </w:r>
      <w:r w:rsidR="004068BD">
        <w:rPr>
          <w:bCs/>
          <w:sz w:val="22"/>
          <w:szCs w:val="22"/>
        </w:rPr>
        <w:t>I</w:t>
      </w:r>
      <w:r w:rsidR="004068BD" w:rsidRPr="004068BD">
        <w:rPr>
          <w:bCs/>
          <w:sz w:val="22"/>
          <w:szCs w:val="22"/>
        </w:rPr>
        <w:t xml:space="preserve">ntention to seek help from a mental health professional after sexual assault: </w:t>
      </w:r>
      <w:r w:rsidR="004068BD">
        <w:rPr>
          <w:bCs/>
          <w:sz w:val="22"/>
          <w:szCs w:val="22"/>
        </w:rPr>
        <w:t>T</w:t>
      </w:r>
      <w:r w:rsidR="004068BD" w:rsidRPr="004068BD">
        <w:rPr>
          <w:bCs/>
          <w:sz w:val="22"/>
          <w:szCs w:val="22"/>
        </w:rPr>
        <w:t>esting a theory of planned behavior model</w:t>
      </w:r>
      <w:r>
        <w:rPr>
          <w:bCs/>
          <w:sz w:val="22"/>
          <w:szCs w:val="22"/>
        </w:rPr>
        <w:t xml:space="preserve">. </w:t>
      </w:r>
      <w:r w:rsidR="004068BD" w:rsidRPr="006D525E">
        <w:rPr>
          <w:bCs/>
          <w:i/>
          <w:iCs/>
          <w:sz w:val="22"/>
          <w:szCs w:val="22"/>
        </w:rPr>
        <w:t>Traumatology</w:t>
      </w:r>
      <w:r w:rsidRPr="00D9371B">
        <w:rPr>
          <w:bCs/>
          <w:sz w:val="22"/>
          <w:szCs w:val="22"/>
        </w:rPr>
        <w:t>.</w:t>
      </w:r>
      <w:r w:rsidR="00CC5697">
        <w:rPr>
          <w:bCs/>
          <w:sz w:val="22"/>
          <w:szCs w:val="22"/>
        </w:rPr>
        <w:t xml:space="preserve"> </w:t>
      </w:r>
      <w:hyperlink r:id="rId17" w:tgtFrame="_blank" w:history="1">
        <w:r w:rsidR="00CC5697" w:rsidRPr="00CC5697">
          <w:rPr>
            <w:rStyle w:val="Hyperlink"/>
            <w:bCs/>
            <w:sz w:val="22"/>
            <w:szCs w:val="22"/>
          </w:rPr>
          <w:t>https://doi.org/10.1037/trm0000597</w:t>
        </w:r>
      </w:hyperlink>
      <w:r w:rsidR="003E662D">
        <w:rPr>
          <w:bCs/>
          <w:sz w:val="22"/>
          <w:szCs w:val="22"/>
        </w:rPr>
        <w:t xml:space="preserve"> </w:t>
      </w:r>
      <w:r w:rsidR="00702896">
        <w:rPr>
          <w:bCs/>
          <w:sz w:val="22"/>
          <w:szCs w:val="22"/>
        </w:rPr>
        <w:t>(</w:t>
      </w:r>
      <w:hyperlink r:id="rId18" w:history="1">
        <w:r w:rsidR="003E662D" w:rsidRPr="00453D8F">
          <w:rPr>
            <w:rStyle w:val="Hyperlink"/>
            <w:bCs/>
            <w:sz w:val="22"/>
            <w:szCs w:val="22"/>
          </w:rPr>
          <w:t>PDF</w:t>
        </w:r>
      </w:hyperlink>
      <w:r w:rsidR="00E06699">
        <w:rPr>
          <w:bCs/>
          <w:sz w:val="22"/>
          <w:szCs w:val="22"/>
        </w:rPr>
        <w:t>)</w:t>
      </w:r>
      <w:r w:rsidR="003E662D" w:rsidRPr="000E7CB4">
        <w:rPr>
          <w:bCs/>
          <w:sz w:val="22"/>
          <w:szCs w:val="22"/>
        </w:rPr>
        <w:t>.</w:t>
      </w:r>
    </w:p>
    <w:p w14:paraId="08B4DA7F" w14:textId="77777777" w:rsidR="00DA4354" w:rsidRDefault="00DA4354" w:rsidP="009E57EF">
      <w:pPr>
        <w:ind w:left="720" w:hanging="720"/>
        <w:rPr>
          <w:bCs/>
          <w:sz w:val="22"/>
          <w:szCs w:val="22"/>
        </w:rPr>
      </w:pPr>
    </w:p>
    <w:p w14:paraId="2E38ECAC" w14:textId="105D752C" w:rsidR="009E57EF" w:rsidRPr="000E7CB4" w:rsidRDefault="009E57EF" w:rsidP="009E57EF">
      <w:pPr>
        <w:ind w:left="720" w:hanging="720"/>
        <w:rPr>
          <w:bCs/>
          <w:sz w:val="22"/>
          <w:szCs w:val="22"/>
        </w:rPr>
      </w:pPr>
      <w:r w:rsidRPr="00D9371B">
        <w:rPr>
          <w:bCs/>
          <w:sz w:val="22"/>
          <w:szCs w:val="22"/>
        </w:rPr>
        <w:t>Whitwer, M.</w:t>
      </w:r>
      <w:r w:rsidR="00770366">
        <w:rPr>
          <w:bCs/>
          <w:sz w:val="22"/>
          <w:szCs w:val="22"/>
        </w:rPr>
        <w:t xml:space="preserve"> </w:t>
      </w:r>
      <w:r w:rsidRPr="00D9371B">
        <w:rPr>
          <w:bCs/>
          <w:sz w:val="22"/>
          <w:szCs w:val="22"/>
        </w:rPr>
        <w:t>D., Wilson, S</w:t>
      </w:r>
      <w:r w:rsidRPr="000E7CB4">
        <w:rPr>
          <w:bCs/>
          <w:sz w:val="22"/>
          <w:szCs w:val="22"/>
        </w:rPr>
        <w:t>.</w:t>
      </w:r>
      <w:r w:rsidR="00770366" w:rsidRPr="000E7CB4">
        <w:rPr>
          <w:bCs/>
          <w:sz w:val="22"/>
          <w:szCs w:val="22"/>
        </w:rPr>
        <w:t xml:space="preserve"> </w:t>
      </w:r>
      <w:r w:rsidRPr="000E7CB4">
        <w:rPr>
          <w:bCs/>
          <w:sz w:val="22"/>
          <w:szCs w:val="22"/>
        </w:rPr>
        <w:t xml:space="preserve">A., </w:t>
      </w:r>
      <w:r w:rsidRPr="000E7CB4">
        <w:rPr>
          <w:b/>
          <w:sz w:val="22"/>
          <w:szCs w:val="22"/>
        </w:rPr>
        <w:t>Hammer, J.</w:t>
      </w:r>
      <w:r w:rsidR="00770366" w:rsidRPr="000E7CB4">
        <w:rPr>
          <w:b/>
          <w:sz w:val="22"/>
          <w:szCs w:val="22"/>
        </w:rPr>
        <w:t xml:space="preserve"> </w:t>
      </w:r>
      <w:r w:rsidRPr="000E7CB4">
        <w:rPr>
          <w:b/>
          <w:sz w:val="22"/>
          <w:szCs w:val="22"/>
        </w:rPr>
        <w:t>H.</w:t>
      </w:r>
      <w:r w:rsidRPr="000E7CB4">
        <w:rPr>
          <w:bCs/>
          <w:sz w:val="22"/>
          <w:szCs w:val="22"/>
        </w:rPr>
        <w:t xml:space="preserve">, </w:t>
      </w:r>
      <w:r w:rsidR="00816B2F" w:rsidRPr="000E7CB4">
        <w:rPr>
          <w:bCs/>
          <w:sz w:val="22"/>
          <w:szCs w:val="22"/>
        </w:rPr>
        <w:t xml:space="preserve">&amp; </w:t>
      </w:r>
      <w:r w:rsidRPr="000E7CB4">
        <w:rPr>
          <w:bCs/>
          <w:sz w:val="22"/>
          <w:szCs w:val="22"/>
        </w:rPr>
        <w:t>Gomer, B. (2025)</w:t>
      </w:r>
      <w:r w:rsidR="002C154A" w:rsidRPr="000E7CB4">
        <w:rPr>
          <w:bCs/>
          <w:sz w:val="22"/>
          <w:szCs w:val="22"/>
        </w:rPr>
        <w:t>.</w:t>
      </w:r>
      <w:r w:rsidRPr="000E7CB4">
        <w:rPr>
          <w:bCs/>
          <w:sz w:val="22"/>
          <w:szCs w:val="22"/>
        </w:rPr>
        <w:t xml:space="preserve"> </w:t>
      </w:r>
      <w:r w:rsidR="005C7ABE" w:rsidRPr="000E7CB4">
        <w:rPr>
          <w:bCs/>
          <w:sz w:val="22"/>
          <w:szCs w:val="22"/>
        </w:rPr>
        <w:t>Mental health and treatment use in undergraduate engineering students</w:t>
      </w:r>
      <w:r w:rsidRPr="000E7CB4">
        <w:rPr>
          <w:bCs/>
          <w:sz w:val="22"/>
          <w:szCs w:val="22"/>
        </w:rPr>
        <w:t xml:space="preserve">: A comparative analysis to students in other academic fields of study. </w:t>
      </w:r>
      <w:r w:rsidRPr="000E7CB4">
        <w:rPr>
          <w:bCs/>
          <w:i/>
          <w:iCs/>
          <w:sz w:val="22"/>
          <w:szCs w:val="22"/>
        </w:rPr>
        <w:t>Journal of Engineering Education</w:t>
      </w:r>
      <w:r w:rsidRPr="000E7CB4">
        <w:rPr>
          <w:bCs/>
          <w:sz w:val="22"/>
          <w:szCs w:val="22"/>
        </w:rPr>
        <w:t>.</w:t>
      </w:r>
      <w:r w:rsidR="00DD3E5D">
        <w:rPr>
          <w:bCs/>
          <w:sz w:val="22"/>
          <w:szCs w:val="22"/>
        </w:rPr>
        <w:t xml:space="preserve"> </w:t>
      </w:r>
      <w:r w:rsidR="00D3623C">
        <w:rPr>
          <w:bCs/>
          <w:sz w:val="22"/>
          <w:szCs w:val="22"/>
        </w:rPr>
        <w:t>1-29.</w:t>
      </w:r>
      <w:r w:rsidR="00EA0184" w:rsidRPr="00EA0184">
        <w:t xml:space="preserve"> </w:t>
      </w:r>
      <w:hyperlink r:id="rId19" w:history="1">
        <w:r w:rsidR="00EA0184" w:rsidRPr="00CA6766">
          <w:rPr>
            <w:rStyle w:val="Hyperlink"/>
            <w:bCs/>
            <w:sz w:val="22"/>
            <w:szCs w:val="22"/>
          </w:rPr>
          <w:t>https://doi.org/10.1002/jee.20629</w:t>
        </w:r>
      </w:hyperlink>
      <w:r w:rsidR="00EA0184">
        <w:rPr>
          <w:bCs/>
          <w:sz w:val="22"/>
          <w:szCs w:val="22"/>
        </w:rPr>
        <w:t xml:space="preserve"> (</w:t>
      </w:r>
      <w:hyperlink r:id="rId20" w:history="1">
        <w:r w:rsidR="00EA0184" w:rsidRPr="00EA0184">
          <w:rPr>
            <w:rStyle w:val="Hyperlink"/>
            <w:bCs/>
            <w:sz w:val="22"/>
            <w:szCs w:val="22"/>
          </w:rPr>
          <w:t>PDF</w:t>
        </w:r>
      </w:hyperlink>
      <w:r w:rsidR="00EA0184">
        <w:rPr>
          <w:bCs/>
          <w:sz w:val="22"/>
          <w:szCs w:val="22"/>
        </w:rPr>
        <w:t>)</w:t>
      </w:r>
    </w:p>
    <w:p w14:paraId="61770648" w14:textId="77777777" w:rsidR="009E57EF" w:rsidRPr="000E7CB4" w:rsidRDefault="009E57EF" w:rsidP="009E57EF">
      <w:pPr>
        <w:rPr>
          <w:b/>
          <w:sz w:val="22"/>
          <w:szCs w:val="22"/>
        </w:rPr>
      </w:pPr>
    </w:p>
    <w:p w14:paraId="277E05ED" w14:textId="1D79B73B" w:rsidR="00A70284" w:rsidRPr="000E7CB4" w:rsidRDefault="0043089F" w:rsidP="00407A24">
      <w:pPr>
        <w:ind w:left="720" w:hanging="720"/>
        <w:rPr>
          <w:bCs/>
          <w:sz w:val="22"/>
          <w:szCs w:val="22"/>
        </w:rPr>
      </w:pPr>
      <w:r w:rsidRPr="000E7CB4">
        <w:rPr>
          <w:b/>
          <w:sz w:val="22"/>
          <w:szCs w:val="22"/>
        </w:rPr>
        <w:t>Hammer, J. H.,</w:t>
      </w:r>
      <w:r w:rsidRPr="000E7CB4">
        <w:rPr>
          <w:bCs/>
          <w:sz w:val="22"/>
          <w:szCs w:val="22"/>
        </w:rPr>
        <w:t xml:space="preserve"> Vogel, D. L., Grzanka, P. R., Kim, N.</w:t>
      </w:r>
      <w:r w:rsidR="00487D00" w:rsidRPr="000E7CB4">
        <w:rPr>
          <w:bCs/>
          <w:sz w:val="22"/>
          <w:szCs w:val="22"/>
        </w:rPr>
        <w:t>*</w:t>
      </w:r>
      <w:r w:rsidRPr="000E7CB4">
        <w:rPr>
          <w:bCs/>
          <w:sz w:val="22"/>
          <w:szCs w:val="22"/>
        </w:rPr>
        <w:t>, Keum, B. T., Adams, C., &amp; Wilson, S. A. (</w:t>
      </w:r>
      <w:r w:rsidR="00542EB0" w:rsidRPr="000E7CB4">
        <w:rPr>
          <w:bCs/>
          <w:sz w:val="22"/>
          <w:szCs w:val="22"/>
        </w:rPr>
        <w:t>2024</w:t>
      </w:r>
      <w:r w:rsidRPr="000E7CB4">
        <w:rPr>
          <w:bCs/>
          <w:sz w:val="22"/>
          <w:szCs w:val="22"/>
        </w:rPr>
        <w:t>)</w:t>
      </w:r>
      <w:r w:rsidR="004410A7" w:rsidRPr="000E7CB4">
        <w:rPr>
          <w:bCs/>
          <w:sz w:val="22"/>
          <w:szCs w:val="22"/>
        </w:rPr>
        <w:t>.</w:t>
      </w:r>
      <w:r w:rsidRPr="000E7CB4">
        <w:rPr>
          <w:bCs/>
          <w:sz w:val="22"/>
          <w:szCs w:val="22"/>
        </w:rPr>
        <w:t xml:space="preserve"> The Integrated Behavioral Model of Mental Health Help Seeking (IBM-HS): A health services utilization theory of planned behavior for accessing care.</w:t>
      </w:r>
      <w:r w:rsidR="008608A0" w:rsidRPr="000E7CB4">
        <w:rPr>
          <w:bCs/>
          <w:sz w:val="22"/>
          <w:szCs w:val="22"/>
        </w:rPr>
        <w:t xml:space="preserve"> </w:t>
      </w:r>
      <w:r w:rsidR="00487D00" w:rsidRPr="000E7CB4">
        <w:rPr>
          <w:bCs/>
          <w:i/>
          <w:iCs/>
          <w:sz w:val="22"/>
          <w:szCs w:val="22"/>
        </w:rPr>
        <w:t>Journal of Counseling Psychology</w:t>
      </w:r>
      <w:r w:rsidR="00994070" w:rsidRPr="000E7CB4">
        <w:rPr>
          <w:bCs/>
          <w:sz w:val="22"/>
          <w:szCs w:val="22"/>
        </w:rPr>
        <w:t xml:space="preserve">, </w:t>
      </w:r>
      <w:r w:rsidR="00994070" w:rsidRPr="00CA24E6">
        <w:rPr>
          <w:bCs/>
          <w:i/>
          <w:iCs/>
          <w:sz w:val="22"/>
          <w:szCs w:val="22"/>
        </w:rPr>
        <w:t>71</w:t>
      </w:r>
      <w:r w:rsidR="00994070" w:rsidRPr="000E7CB4">
        <w:rPr>
          <w:bCs/>
          <w:sz w:val="22"/>
          <w:szCs w:val="22"/>
        </w:rPr>
        <w:t>(5), 315-327</w:t>
      </w:r>
      <w:r w:rsidR="008608A0" w:rsidRPr="000E7CB4">
        <w:rPr>
          <w:bCs/>
          <w:sz w:val="22"/>
          <w:szCs w:val="22"/>
        </w:rPr>
        <w:t>.</w:t>
      </w:r>
      <w:r w:rsidR="00291FA6" w:rsidRPr="000E7CB4">
        <w:rPr>
          <w:bCs/>
          <w:sz w:val="22"/>
          <w:szCs w:val="22"/>
        </w:rPr>
        <w:t xml:space="preserve"> </w:t>
      </w:r>
      <w:hyperlink r:id="rId21" w:history="1">
        <w:r w:rsidR="00291FA6" w:rsidRPr="000E7CB4">
          <w:rPr>
            <w:rStyle w:val="Hyperlink"/>
            <w:bCs/>
            <w:sz w:val="22"/>
            <w:szCs w:val="22"/>
          </w:rPr>
          <w:t>https://dx.doi.org/10.1037/cou0000754</w:t>
        </w:r>
      </w:hyperlink>
      <w:r w:rsidR="00291FA6" w:rsidRPr="000E7CB4">
        <w:rPr>
          <w:bCs/>
          <w:sz w:val="22"/>
          <w:szCs w:val="22"/>
        </w:rPr>
        <w:t> (</w:t>
      </w:r>
      <w:hyperlink r:id="rId22" w:history="1">
        <w:r w:rsidR="00291FA6" w:rsidRPr="000E7CB4">
          <w:rPr>
            <w:rStyle w:val="Hyperlink"/>
            <w:bCs/>
            <w:sz w:val="22"/>
            <w:szCs w:val="22"/>
          </w:rPr>
          <w:t>PDF</w:t>
        </w:r>
      </w:hyperlink>
      <w:r w:rsidR="00291FA6" w:rsidRPr="000E7CB4">
        <w:rPr>
          <w:bCs/>
          <w:sz w:val="22"/>
          <w:szCs w:val="22"/>
        </w:rPr>
        <w:t>)</w:t>
      </w:r>
      <w:r w:rsidR="00407A24" w:rsidRPr="000E7CB4">
        <w:rPr>
          <w:bCs/>
          <w:sz w:val="22"/>
          <w:szCs w:val="22"/>
        </w:rPr>
        <w:t xml:space="preserve"> </w:t>
      </w:r>
      <w:r w:rsidR="009E60D8" w:rsidRPr="000E7CB4">
        <w:rPr>
          <w:bCs/>
          <w:sz w:val="22"/>
          <w:szCs w:val="22"/>
          <w:u w:val="single"/>
        </w:rPr>
        <w:t>(</w:t>
      </w:r>
      <w:hyperlink r:id="rId23" w:history="1">
        <w:r w:rsidR="009E60D8" w:rsidRPr="000E7CB4">
          <w:rPr>
            <w:rStyle w:val="Hyperlink"/>
            <w:bCs/>
            <w:sz w:val="22"/>
            <w:szCs w:val="22"/>
          </w:rPr>
          <w:t>Visit the I</w:t>
        </w:r>
        <w:r w:rsidR="00A70284" w:rsidRPr="000E7CB4">
          <w:rPr>
            <w:rStyle w:val="Hyperlink"/>
            <w:bCs/>
            <w:sz w:val="22"/>
            <w:szCs w:val="22"/>
          </w:rPr>
          <w:t>ntegrated Behavioral Model of Mental Health Help Seekin</w:t>
        </w:r>
        <w:r w:rsidR="009E60D8" w:rsidRPr="000E7CB4">
          <w:rPr>
            <w:rStyle w:val="Hyperlink"/>
            <w:bCs/>
            <w:sz w:val="22"/>
            <w:szCs w:val="22"/>
          </w:rPr>
          <w:t>g webpage</w:t>
        </w:r>
      </w:hyperlink>
      <w:r w:rsidR="009E60D8" w:rsidRPr="000E7CB4">
        <w:rPr>
          <w:bCs/>
          <w:sz w:val="22"/>
          <w:szCs w:val="22"/>
        </w:rPr>
        <w:t>)</w:t>
      </w:r>
      <w:r w:rsidR="00A70284" w:rsidRPr="000E7CB4">
        <w:rPr>
          <w:bCs/>
          <w:sz w:val="22"/>
          <w:szCs w:val="22"/>
        </w:rPr>
        <w:t>.</w:t>
      </w:r>
    </w:p>
    <w:p w14:paraId="6FB76836" w14:textId="77777777" w:rsidR="004704E9" w:rsidRPr="000E7CB4" w:rsidRDefault="004704E9" w:rsidP="00A70284">
      <w:pPr>
        <w:ind w:left="720"/>
        <w:rPr>
          <w:bCs/>
          <w:sz w:val="22"/>
          <w:szCs w:val="22"/>
        </w:rPr>
      </w:pPr>
    </w:p>
    <w:p w14:paraId="4A41CA73" w14:textId="7AEFEF79" w:rsidR="004704E9" w:rsidRDefault="004704E9" w:rsidP="004704E9">
      <w:pPr>
        <w:ind w:left="720" w:hanging="720"/>
        <w:rPr>
          <w:bCs/>
          <w:sz w:val="22"/>
          <w:szCs w:val="22"/>
        </w:rPr>
      </w:pPr>
      <w:r w:rsidRPr="000E7CB4">
        <w:rPr>
          <w:b/>
          <w:sz w:val="22"/>
          <w:szCs w:val="22"/>
        </w:rPr>
        <w:t>Hammer, J. H.,</w:t>
      </w:r>
      <w:r w:rsidRPr="000E7CB4">
        <w:rPr>
          <w:bCs/>
          <w:sz w:val="22"/>
          <w:szCs w:val="22"/>
        </w:rPr>
        <w:t xml:space="preserve"> Wright, C. J., Miller, M. E.*</w:t>
      </w:r>
      <w:r w:rsidR="001B0A7C" w:rsidRPr="000E7CB4">
        <w:rPr>
          <w:bCs/>
          <w:sz w:val="22"/>
          <w:szCs w:val="22"/>
        </w:rPr>
        <w:t xml:space="preserve">, &amp; Wilson, S. A. </w:t>
      </w:r>
      <w:r w:rsidRPr="000E7CB4">
        <w:rPr>
          <w:bCs/>
          <w:sz w:val="22"/>
          <w:szCs w:val="22"/>
        </w:rPr>
        <w:t xml:space="preserve">(2024). The Undergraduate Engineering Mental Health Help-Seeking Instrument (UE-MH-HSI): Development and validity evidence. </w:t>
      </w:r>
      <w:r w:rsidRPr="000E7CB4">
        <w:rPr>
          <w:bCs/>
          <w:i/>
          <w:iCs/>
          <w:sz w:val="22"/>
          <w:szCs w:val="22"/>
        </w:rPr>
        <w:t>Journal of Engineering Education</w:t>
      </w:r>
      <w:r w:rsidRPr="000E7CB4">
        <w:rPr>
          <w:bCs/>
          <w:sz w:val="22"/>
          <w:szCs w:val="22"/>
        </w:rPr>
        <w:t>, 1-28</w:t>
      </w:r>
      <w:r w:rsidRPr="000E7CB4">
        <w:rPr>
          <w:bCs/>
          <w:i/>
          <w:iCs/>
          <w:sz w:val="22"/>
          <w:szCs w:val="22"/>
        </w:rPr>
        <w:t xml:space="preserve">. </w:t>
      </w:r>
      <w:hyperlink r:id="rId24" w:history="1">
        <w:r w:rsidRPr="000E7CB4">
          <w:rPr>
            <w:rStyle w:val="Hyperlink"/>
            <w:bCs/>
            <w:sz w:val="22"/>
            <w:szCs w:val="22"/>
          </w:rPr>
          <w:t>https://dx.doi.org/10.1002/jee.20615</w:t>
        </w:r>
      </w:hyperlink>
      <w:r w:rsidRPr="000E7CB4">
        <w:rPr>
          <w:bCs/>
          <w:sz w:val="22"/>
          <w:szCs w:val="22"/>
        </w:rPr>
        <w:t xml:space="preserve"> (</w:t>
      </w:r>
      <w:hyperlink r:id="rId25" w:history="1">
        <w:r w:rsidRPr="000E7CB4">
          <w:rPr>
            <w:rStyle w:val="Hyperlink"/>
            <w:bCs/>
            <w:sz w:val="22"/>
            <w:szCs w:val="22"/>
          </w:rPr>
          <w:t>PDF</w:t>
        </w:r>
      </w:hyperlink>
      <w:r w:rsidRPr="000E7CB4">
        <w:rPr>
          <w:bCs/>
          <w:sz w:val="22"/>
          <w:szCs w:val="22"/>
        </w:rPr>
        <w:t>)</w:t>
      </w:r>
      <w:r w:rsidR="00FA046A" w:rsidRPr="000E7CB4">
        <w:rPr>
          <w:bCs/>
          <w:sz w:val="22"/>
          <w:szCs w:val="22"/>
        </w:rPr>
        <w:t xml:space="preserve"> </w:t>
      </w:r>
      <w:r w:rsidR="00FA046A" w:rsidRPr="000E7CB4">
        <w:rPr>
          <w:sz w:val="22"/>
          <w:szCs w:val="22"/>
        </w:rPr>
        <w:t>(</w:t>
      </w:r>
      <w:hyperlink r:id="rId26" w:history="1">
        <w:r w:rsidR="00FA046A" w:rsidRPr="000E7CB4">
          <w:rPr>
            <w:rStyle w:val="Hyperlink"/>
            <w:sz w:val="22"/>
            <w:szCs w:val="22"/>
          </w:rPr>
          <w:t xml:space="preserve">Visit the </w:t>
        </w:r>
        <w:r w:rsidR="00A36752" w:rsidRPr="000E7CB4">
          <w:rPr>
            <w:rStyle w:val="Hyperlink"/>
            <w:sz w:val="22"/>
            <w:szCs w:val="22"/>
          </w:rPr>
          <w:t>Undergraduate Engineering Mental Health Help-Seeking Instrument</w:t>
        </w:r>
        <w:r w:rsidR="00FA046A" w:rsidRPr="000E7CB4">
          <w:rPr>
            <w:rStyle w:val="Hyperlink"/>
            <w:sz w:val="22"/>
            <w:szCs w:val="22"/>
          </w:rPr>
          <w:t xml:space="preserve"> webpage</w:t>
        </w:r>
      </w:hyperlink>
      <w:r w:rsidR="00FA046A" w:rsidRPr="00670B53">
        <w:rPr>
          <w:sz w:val="22"/>
          <w:szCs w:val="22"/>
        </w:rPr>
        <w:t>)</w:t>
      </w:r>
    </w:p>
    <w:p w14:paraId="53F7941D" w14:textId="77777777" w:rsidR="00C473F5" w:rsidRDefault="00C473F5" w:rsidP="0043089F">
      <w:pPr>
        <w:ind w:left="720" w:hanging="720"/>
        <w:rPr>
          <w:bCs/>
          <w:sz w:val="22"/>
          <w:szCs w:val="22"/>
        </w:rPr>
      </w:pPr>
    </w:p>
    <w:p w14:paraId="3F370DF3" w14:textId="6FB25B28" w:rsidR="00C473F5" w:rsidRDefault="00C473F5" w:rsidP="00C473F5">
      <w:pPr>
        <w:ind w:left="720" w:hanging="720"/>
        <w:rPr>
          <w:bCs/>
          <w:sz w:val="22"/>
          <w:szCs w:val="22"/>
        </w:rPr>
      </w:pPr>
      <w:r w:rsidRPr="00C473F5">
        <w:rPr>
          <w:bCs/>
          <w:sz w:val="22"/>
          <w:szCs w:val="22"/>
        </w:rPr>
        <w:t xml:space="preserve">Vogel, D. L., Zhao, N, Vidales, C., Brenner, R. E., Heath, P. J., </w:t>
      </w:r>
      <w:r w:rsidRPr="00C473F5">
        <w:rPr>
          <w:b/>
          <w:sz w:val="22"/>
          <w:szCs w:val="22"/>
        </w:rPr>
        <w:t>Hammer, J. H.</w:t>
      </w:r>
      <w:r w:rsidRPr="00C473F5">
        <w:rPr>
          <w:bCs/>
          <w:sz w:val="22"/>
          <w:szCs w:val="22"/>
        </w:rPr>
        <w:t>, &amp; Wade, N. G. (</w:t>
      </w:r>
      <w:r w:rsidR="001C5748">
        <w:rPr>
          <w:bCs/>
          <w:sz w:val="22"/>
          <w:szCs w:val="22"/>
        </w:rPr>
        <w:t>2024</w:t>
      </w:r>
      <w:r w:rsidRPr="00C473F5">
        <w:rPr>
          <w:bCs/>
          <w:sz w:val="22"/>
          <w:szCs w:val="22"/>
        </w:rPr>
        <w:t>). Extending the Theoretical Understanding of Mental Illness and Help Seeking Self-Stigmas. </w:t>
      </w:r>
      <w:r w:rsidRPr="00C473F5">
        <w:rPr>
          <w:bCs/>
          <w:i/>
          <w:iCs/>
          <w:sz w:val="22"/>
          <w:szCs w:val="22"/>
        </w:rPr>
        <w:t>Stigma and Health</w:t>
      </w:r>
      <w:r w:rsidRPr="00C473F5">
        <w:rPr>
          <w:bCs/>
          <w:sz w:val="22"/>
          <w:szCs w:val="22"/>
        </w:rPr>
        <w:t>.</w:t>
      </w:r>
      <w:r w:rsidR="00AF56BE" w:rsidRPr="00AF56BE">
        <w:rPr>
          <w:bCs/>
          <w:sz w:val="22"/>
          <w:szCs w:val="22"/>
        </w:rPr>
        <w:t xml:space="preserve"> </w:t>
      </w:r>
      <w:hyperlink r:id="rId27" w:history="1">
        <w:r w:rsidR="00AF56BE" w:rsidRPr="002902D5">
          <w:rPr>
            <w:rStyle w:val="Hyperlink"/>
            <w:bCs/>
            <w:sz w:val="22"/>
            <w:szCs w:val="22"/>
          </w:rPr>
          <w:t>https://doi.org/10.1037/sah0000570</w:t>
        </w:r>
      </w:hyperlink>
      <w:r w:rsidR="00AF56BE">
        <w:rPr>
          <w:bCs/>
          <w:sz w:val="22"/>
          <w:szCs w:val="22"/>
        </w:rPr>
        <w:t xml:space="preserve"> </w:t>
      </w:r>
      <w:r w:rsidR="00AF56BE" w:rsidRPr="00AF56BE">
        <w:rPr>
          <w:bCs/>
          <w:sz w:val="22"/>
          <w:szCs w:val="22"/>
        </w:rPr>
        <w:t xml:space="preserve"> </w:t>
      </w:r>
      <w:r w:rsidR="00AF56BE">
        <w:rPr>
          <w:bCs/>
          <w:sz w:val="22"/>
          <w:szCs w:val="22"/>
        </w:rPr>
        <w:t>(</w:t>
      </w:r>
      <w:hyperlink r:id="rId28" w:anchor="fullTextFileContent" w:history="1">
        <w:r w:rsidR="00AF56BE" w:rsidRPr="00384CAA">
          <w:rPr>
            <w:rStyle w:val="Hyperlink"/>
            <w:bCs/>
            <w:sz w:val="22"/>
            <w:szCs w:val="22"/>
          </w:rPr>
          <w:t>PDF</w:t>
        </w:r>
      </w:hyperlink>
      <w:r w:rsidR="00AF56BE">
        <w:rPr>
          <w:bCs/>
          <w:sz w:val="22"/>
          <w:szCs w:val="22"/>
        </w:rPr>
        <w:t>)</w:t>
      </w:r>
    </w:p>
    <w:p w14:paraId="4B08CCEA" w14:textId="77777777" w:rsidR="0043089F" w:rsidRDefault="0043089F" w:rsidP="009E2D18">
      <w:pPr>
        <w:shd w:val="clear" w:color="auto" w:fill="FFFFFF"/>
        <w:ind w:left="720" w:hanging="720"/>
        <w:rPr>
          <w:b/>
          <w:bCs/>
          <w:sz w:val="22"/>
          <w:szCs w:val="22"/>
        </w:rPr>
      </w:pPr>
    </w:p>
    <w:p w14:paraId="4AFB8FF9" w14:textId="77777777" w:rsidR="001F25DA" w:rsidRDefault="001F25DA" w:rsidP="001F25DA">
      <w:pPr>
        <w:shd w:val="clear" w:color="auto" w:fill="FFFFFF"/>
        <w:ind w:left="720" w:hanging="720"/>
        <w:rPr>
          <w:i/>
          <w:iCs/>
          <w:sz w:val="22"/>
          <w:szCs w:val="22"/>
        </w:rPr>
      </w:pPr>
      <w:r w:rsidRPr="00D41030">
        <w:rPr>
          <w:b/>
          <w:bCs/>
          <w:sz w:val="22"/>
          <w:szCs w:val="22"/>
        </w:rPr>
        <w:t>Hammer, J. H.</w:t>
      </w:r>
      <w:r w:rsidRPr="00D41030"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Verty</w:t>
      </w:r>
      <w:proofErr w:type="spellEnd"/>
      <w:r>
        <w:rPr>
          <w:sz w:val="22"/>
          <w:szCs w:val="22"/>
        </w:rPr>
        <w:t>, V. P. A., Hauber, A.*, &amp; Kim, N.</w:t>
      </w:r>
      <w:r w:rsidRPr="00D41030">
        <w:rPr>
          <w:sz w:val="22"/>
          <w:szCs w:val="22"/>
        </w:rPr>
        <w:t>* (</w:t>
      </w:r>
      <w:r>
        <w:rPr>
          <w:sz w:val="22"/>
          <w:szCs w:val="22"/>
        </w:rPr>
        <w:t>2024</w:t>
      </w:r>
      <w:r w:rsidRPr="00D41030">
        <w:rPr>
          <w:sz w:val="22"/>
          <w:szCs w:val="22"/>
        </w:rPr>
        <w:t xml:space="preserve">). </w:t>
      </w:r>
      <w:r w:rsidRPr="00275043">
        <w:rPr>
          <w:sz w:val="22"/>
          <w:szCs w:val="22"/>
        </w:rPr>
        <w:t>What attributes of integrated health care for mental health are the most important to</w:t>
      </w:r>
      <w:r>
        <w:rPr>
          <w:sz w:val="22"/>
          <w:szCs w:val="22"/>
        </w:rPr>
        <w:t xml:space="preserve"> p</w:t>
      </w:r>
      <w:r w:rsidRPr="00275043">
        <w:rPr>
          <w:sz w:val="22"/>
          <w:szCs w:val="22"/>
        </w:rPr>
        <w:t xml:space="preserve">otential consumers? A </w:t>
      </w:r>
      <w:r>
        <w:rPr>
          <w:sz w:val="22"/>
          <w:szCs w:val="22"/>
        </w:rPr>
        <w:t>r</w:t>
      </w:r>
      <w:r w:rsidRPr="00275043">
        <w:rPr>
          <w:sz w:val="22"/>
          <w:szCs w:val="22"/>
        </w:rPr>
        <w:t xml:space="preserve">elative </w:t>
      </w:r>
      <w:r>
        <w:rPr>
          <w:sz w:val="22"/>
          <w:szCs w:val="22"/>
        </w:rPr>
        <w:t>r</w:t>
      </w:r>
      <w:r w:rsidRPr="00275043">
        <w:rPr>
          <w:sz w:val="22"/>
          <w:szCs w:val="22"/>
        </w:rPr>
        <w:t xml:space="preserve">anking </w:t>
      </w:r>
      <w:r>
        <w:rPr>
          <w:sz w:val="22"/>
          <w:szCs w:val="22"/>
        </w:rPr>
        <w:t>s</w:t>
      </w:r>
      <w:r w:rsidRPr="00275043">
        <w:rPr>
          <w:sz w:val="22"/>
          <w:szCs w:val="22"/>
        </w:rPr>
        <w:t>tudy</w:t>
      </w:r>
      <w:r w:rsidRPr="00D41030">
        <w:rPr>
          <w:sz w:val="22"/>
          <w:szCs w:val="22"/>
        </w:rPr>
        <w:t>. </w:t>
      </w:r>
      <w:r w:rsidRPr="008A02E4">
        <w:rPr>
          <w:i/>
          <w:iCs/>
          <w:sz w:val="22"/>
          <w:szCs w:val="22"/>
        </w:rPr>
        <w:t>The Journal of Behavioral Health Services &amp; Research</w:t>
      </w:r>
      <w:r>
        <w:rPr>
          <w:sz w:val="22"/>
          <w:szCs w:val="22"/>
        </w:rPr>
        <w:t xml:space="preserve">, </w:t>
      </w:r>
      <w:r w:rsidRPr="00CA24E6">
        <w:rPr>
          <w:i/>
          <w:iCs/>
          <w:sz w:val="22"/>
          <w:szCs w:val="22"/>
        </w:rPr>
        <w:t>51</w:t>
      </w:r>
      <w:r>
        <w:rPr>
          <w:sz w:val="22"/>
          <w:szCs w:val="22"/>
        </w:rPr>
        <w:t>, 451-461.</w:t>
      </w:r>
      <w:r w:rsidRPr="00D927B7">
        <w:rPr>
          <w:sz w:val="22"/>
          <w:szCs w:val="22"/>
        </w:rPr>
        <w:t xml:space="preserve"> </w:t>
      </w:r>
      <w:hyperlink r:id="rId29" w:history="1">
        <w:r w:rsidRPr="005B71BC">
          <w:rPr>
            <w:rStyle w:val="Hyperlink"/>
            <w:sz w:val="22"/>
            <w:szCs w:val="22"/>
          </w:rPr>
          <w:t>https://doi.org/10.1007/s11414-024-09883-6</w:t>
        </w:r>
      </w:hyperlink>
      <w:r w:rsidRPr="005B71BC">
        <w:rPr>
          <w:rStyle w:val="Hyperlink"/>
          <w:sz w:val="22"/>
          <w:szCs w:val="22"/>
        </w:rPr>
        <w:t xml:space="preserve"> </w:t>
      </w:r>
      <w:r w:rsidRPr="005B71BC">
        <w:rPr>
          <w:sz w:val="22"/>
          <w:szCs w:val="22"/>
        </w:rPr>
        <w:t>(</w:t>
      </w:r>
      <w:hyperlink r:id="rId30" w:history="1">
        <w:r w:rsidRPr="005B71BC">
          <w:rPr>
            <w:rStyle w:val="Hyperlink"/>
            <w:sz w:val="22"/>
            <w:szCs w:val="22"/>
          </w:rPr>
          <w:t>PDF</w:t>
        </w:r>
      </w:hyperlink>
      <w:r w:rsidRPr="005B71BC">
        <w:rPr>
          <w:sz w:val="22"/>
          <w:szCs w:val="22"/>
        </w:rPr>
        <w:t>)</w:t>
      </w:r>
    </w:p>
    <w:p w14:paraId="2FCF325A" w14:textId="77777777" w:rsidR="001F25DA" w:rsidRDefault="001F25DA" w:rsidP="001F25DA">
      <w:pPr>
        <w:ind w:left="720" w:hanging="720"/>
        <w:rPr>
          <w:sz w:val="22"/>
          <w:szCs w:val="22"/>
        </w:rPr>
      </w:pPr>
    </w:p>
    <w:p w14:paraId="3ACB79F1" w14:textId="5B0B3981" w:rsidR="001F25DA" w:rsidRDefault="001F25DA" w:rsidP="001F25DA">
      <w:pPr>
        <w:ind w:left="720" w:hanging="720"/>
        <w:rPr>
          <w:sz w:val="22"/>
          <w:szCs w:val="22"/>
        </w:rPr>
      </w:pPr>
      <w:r w:rsidRPr="004B3082">
        <w:rPr>
          <w:sz w:val="22"/>
          <w:szCs w:val="22"/>
        </w:rPr>
        <w:t xml:space="preserve">Aspiranti, K. B., </w:t>
      </w:r>
      <w:proofErr w:type="spellStart"/>
      <w:r w:rsidRPr="004B3082">
        <w:rPr>
          <w:sz w:val="22"/>
          <w:szCs w:val="22"/>
        </w:rPr>
        <w:t>Hulac</w:t>
      </w:r>
      <w:proofErr w:type="spellEnd"/>
      <w:r w:rsidRPr="004B3082">
        <w:rPr>
          <w:sz w:val="22"/>
          <w:szCs w:val="22"/>
        </w:rPr>
        <w:t xml:space="preserve">, D. M., </w:t>
      </w:r>
      <w:r w:rsidRPr="004B3082">
        <w:rPr>
          <w:b/>
          <w:bCs/>
          <w:sz w:val="22"/>
          <w:szCs w:val="22"/>
        </w:rPr>
        <w:t>Hammer, J. H.</w:t>
      </w:r>
      <w:r w:rsidRPr="004B3082">
        <w:rPr>
          <w:sz w:val="22"/>
          <w:szCs w:val="22"/>
        </w:rPr>
        <w:t xml:space="preserve">, &amp; Blake, J. (2023). Reputable and affordable programs with a strong commitment to diversity: Factors influencing school psychology student admission decisions. </w:t>
      </w:r>
      <w:r w:rsidRPr="00677B20">
        <w:rPr>
          <w:i/>
          <w:iCs/>
          <w:sz w:val="22"/>
          <w:szCs w:val="22"/>
        </w:rPr>
        <w:t>School Psychology</w:t>
      </w:r>
      <w:r w:rsidR="00672467">
        <w:rPr>
          <w:sz w:val="22"/>
          <w:szCs w:val="22"/>
        </w:rPr>
        <w:t xml:space="preserve">, </w:t>
      </w:r>
      <w:r w:rsidR="00672467" w:rsidRPr="00CA24E6">
        <w:rPr>
          <w:i/>
          <w:iCs/>
          <w:sz w:val="22"/>
          <w:szCs w:val="22"/>
        </w:rPr>
        <w:t>39</w:t>
      </w:r>
      <w:r w:rsidR="00A866CF">
        <w:rPr>
          <w:sz w:val="22"/>
          <w:szCs w:val="22"/>
        </w:rPr>
        <w:t>(6), 702-710</w:t>
      </w:r>
      <w:r w:rsidRPr="004B3082">
        <w:rPr>
          <w:sz w:val="22"/>
          <w:szCs w:val="22"/>
        </w:rPr>
        <w:t xml:space="preserve">. </w:t>
      </w:r>
      <w:hyperlink r:id="rId31" w:history="1">
        <w:r w:rsidRPr="00055EC0">
          <w:rPr>
            <w:rStyle w:val="Hyperlink"/>
            <w:sz w:val="22"/>
            <w:szCs w:val="22"/>
          </w:rPr>
          <w:t>https://doi.org/10.1037/spq0000579</w:t>
        </w:r>
      </w:hyperlink>
      <w:r>
        <w:rPr>
          <w:sz w:val="22"/>
          <w:szCs w:val="22"/>
        </w:rPr>
        <w:t xml:space="preserve"> </w:t>
      </w:r>
      <w:r w:rsidR="00672467">
        <w:rPr>
          <w:sz w:val="22"/>
          <w:szCs w:val="22"/>
        </w:rPr>
        <w:t>(</w:t>
      </w:r>
      <w:hyperlink r:id="rId32" w:history="1">
        <w:r w:rsidR="00672467" w:rsidRPr="00672467">
          <w:rPr>
            <w:rStyle w:val="Hyperlink"/>
            <w:sz w:val="22"/>
            <w:szCs w:val="22"/>
          </w:rPr>
          <w:t>PDF</w:t>
        </w:r>
      </w:hyperlink>
      <w:r w:rsidR="00672467">
        <w:rPr>
          <w:sz w:val="22"/>
          <w:szCs w:val="22"/>
        </w:rPr>
        <w:t>)</w:t>
      </w:r>
    </w:p>
    <w:p w14:paraId="2B11E4D3" w14:textId="77777777" w:rsidR="001F25DA" w:rsidRDefault="001F25DA" w:rsidP="001F25DA">
      <w:pPr>
        <w:ind w:left="720" w:hanging="720"/>
        <w:rPr>
          <w:sz w:val="22"/>
          <w:szCs w:val="22"/>
        </w:rPr>
      </w:pPr>
    </w:p>
    <w:p w14:paraId="6884370F" w14:textId="77777777" w:rsidR="001F25DA" w:rsidRDefault="001F25DA" w:rsidP="001F25DA">
      <w:pPr>
        <w:ind w:left="720" w:hanging="720"/>
        <w:rPr>
          <w:sz w:val="22"/>
          <w:szCs w:val="22"/>
        </w:rPr>
      </w:pPr>
      <w:r w:rsidRPr="000935F1">
        <w:rPr>
          <w:sz w:val="22"/>
          <w:szCs w:val="22"/>
        </w:rPr>
        <w:t xml:space="preserve">Wright, C. J., Wilson, S. A., </w:t>
      </w:r>
      <w:r w:rsidRPr="000935F1">
        <w:rPr>
          <w:b/>
          <w:bCs/>
          <w:sz w:val="22"/>
          <w:szCs w:val="22"/>
        </w:rPr>
        <w:t>Hammer, J. H.</w:t>
      </w:r>
      <w:r w:rsidRPr="000935F1">
        <w:rPr>
          <w:sz w:val="22"/>
          <w:szCs w:val="22"/>
        </w:rPr>
        <w:t>, Hargis, L. E., Miller, M. E.</w:t>
      </w:r>
      <w:r>
        <w:rPr>
          <w:sz w:val="22"/>
          <w:szCs w:val="22"/>
        </w:rPr>
        <w:t>*</w:t>
      </w:r>
      <w:r w:rsidRPr="000935F1">
        <w:rPr>
          <w:sz w:val="22"/>
          <w:szCs w:val="22"/>
        </w:rPr>
        <w:t xml:space="preserve">, &amp; Usher, E. L. (2023). Mental health in undergraduate engineering students: Identifying facilitators and barriers to seeking help. </w:t>
      </w:r>
      <w:r w:rsidRPr="000935F1">
        <w:rPr>
          <w:i/>
          <w:iCs/>
          <w:sz w:val="22"/>
          <w:szCs w:val="22"/>
        </w:rPr>
        <w:t>Journal of Engineering Education,</w:t>
      </w:r>
      <w:r w:rsidRPr="000935F1">
        <w:rPr>
          <w:sz w:val="22"/>
          <w:szCs w:val="22"/>
        </w:rPr>
        <w:t xml:space="preserve"> </w:t>
      </w:r>
      <w:r w:rsidRPr="001206DD">
        <w:rPr>
          <w:i/>
          <w:iCs/>
          <w:sz w:val="22"/>
          <w:szCs w:val="22"/>
        </w:rPr>
        <w:t>112</w:t>
      </w:r>
      <w:r>
        <w:rPr>
          <w:sz w:val="22"/>
          <w:szCs w:val="22"/>
        </w:rPr>
        <w:t>(4), 963-986</w:t>
      </w:r>
      <w:r w:rsidRPr="000935F1">
        <w:rPr>
          <w:sz w:val="22"/>
          <w:szCs w:val="22"/>
        </w:rPr>
        <w:t xml:space="preserve">. </w:t>
      </w:r>
      <w:hyperlink r:id="rId33" w:history="1">
        <w:r w:rsidRPr="002400D3">
          <w:rPr>
            <w:rStyle w:val="Hyperlink"/>
            <w:sz w:val="22"/>
            <w:szCs w:val="22"/>
          </w:rPr>
          <w:t>https://doi.org/10.1002/jee.20551</w:t>
        </w:r>
      </w:hyperlink>
      <w:r>
        <w:rPr>
          <w:sz w:val="22"/>
          <w:szCs w:val="22"/>
        </w:rPr>
        <w:t xml:space="preserve"> (</w:t>
      </w:r>
      <w:hyperlink r:id="rId34" w:history="1">
        <w:r w:rsidRPr="00F15D0C">
          <w:rPr>
            <w:rStyle w:val="Hyperlink"/>
            <w:sz w:val="22"/>
            <w:szCs w:val="22"/>
          </w:rPr>
          <w:t>PDF</w:t>
        </w:r>
      </w:hyperlink>
      <w:r>
        <w:rPr>
          <w:sz w:val="22"/>
          <w:szCs w:val="22"/>
        </w:rPr>
        <w:t>)</w:t>
      </w:r>
    </w:p>
    <w:p w14:paraId="3341346F" w14:textId="77777777" w:rsidR="001F25DA" w:rsidRDefault="001F25DA" w:rsidP="001F25DA">
      <w:pPr>
        <w:rPr>
          <w:sz w:val="22"/>
          <w:szCs w:val="22"/>
        </w:rPr>
      </w:pPr>
    </w:p>
    <w:p w14:paraId="67855512" w14:textId="77777777" w:rsidR="001F25DA" w:rsidRPr="00D41030" w:rsidRDefault="001F25DA" w:rsidP="001F25DA">
      <w:pPr>
        <w:ind w:left="720" w:hanging="720"/>
        <w:rPr>
          <w:sz w:val="22"/>
          <w:szCs w:val="22"/>
        </w:rPr>
      </w:pPr>
      <w:r w:rsidRPr="04D42A6E">
        <w:rPr>
          <w:sz w:val="22"/>
          <w:szCs w:val="22"/>
        </w:rPr>
        <w:t xml:space="preserve">Brenner, R. E., Colvin, K. F., </w:t>
      </w:r>
      <w:r w:rsidRPr="04D42A6E">
        <w:rPr>
          <w:b/>
          <w:bCs/>
          <w:sz w:val="22"/>
          <w:szCs w:val="22"/>
        </w:rPr>
        <w:t>Hammer, J. H.,</w:t>
      </w:r>
      <w:r w:rsidRPr="04D42A6E">
        <w:rPr>
          <w:sz w:val="22"/>
          <w:szCs w:val="22"/>
        </w:rPr>
        <w:t xml:space="preserve"> &amp; Vogel, D. L. (2021). Using Item Response Theory to develop Revised (SSOSH-7) and Ultra-Brief (SSOSH-3) Self-Stigma of Seeking Help Scales. </w:t>
      </w:r>
      <w:r w:rsidRPr="04D42A6E">
        <w:rPr>
          <w:i/>
          <w:iCs/>
          <w:sz w:val="22"/>
          <w:szCs w:val="22"/>
        </w:rPr>
        <w:t>Assessment, 28(5)</w:t>
      </w:r>
      <w:r w:rsidRPr="04D42A6E">
        <w:rPr>
          <w:sz w:val="22"/>
          <w:szCs w:val="22"/>
        </w:rPr>
        <w:t xml:space="preserve">, 1488-1499. </w:t>
      </w:r>
      <w:hyperlink r:id="rId35">
        <w:r w:rsidRPr="04D42A6E">
          <w:rPr>
            <w:rStyle w:val="Hyperlink"/>
            <w:sz w:val="22"/>
            <w:szCs w:val="22"/>
          </w:rPr>
          <w:t>http://dx.doi.org/10.1177/1073191120958496</w:t>
        </w:r>
      </w:hyperlink>
      <w:r w:rsidRPr="04D42A6E">
        <w:rPr>
          <w:sz w:val="22"/>
          <w:szCs w:val="22"/>
        </w:rPr>
        <w:t xml:space="preserve"> (</w:t>
      </w:r>
      <w:hyperlink r:id="rId36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sz w:val="22"/>
          <w:szCs w:val="22"/>
        </w:rPr>
        <w:t>)</w:t>
      </w:r>
    </w:p>
    <w:p w14:paraId="011D9013" w14:textId="77777777" w:rsidR="001F25DA" w:rsidRPr="00D41030" w:rsidRDefault="001F25DA" w:rsidP="001F25DA">
      <w:pPr>
        <w:ind w:left="720" w:hanging="720"/>
        <w:rPr>
          <w:sz w:val="22"/>
          <w:szCs w:val="22"/>
        </w:rPr>
      </w:pPr>
    </w:p>
    <w:p w14:paraId="662CD808" w14:textId="77777777" w:rsidR="001F25DA" w:rsidRPr="00D41030" w:rsidRDefault="001F25DA" w:rsidP="001F25DA">
      <w:pPr>
        <w:shd w:val="clear" w:color="auto" w:fill="FFFFFF"/>
        <w:ind w:left="720" w:hanging="720"/>
        <w:rPr>
          <w:sz w:val="22"/>
          <w:szCs w:val="22"/>
        </w:rPr>
      </w:pPr>
      <w:r w:rsidRPr="00D41030">
        <w:rPr>
          <w:b/>
          <w:bCs/>
          <w:sz w:val="22"/>
          <w:szCs w:val="22"/>
        </w:rPr>
        <w:t>Hammer, J. H.</w:t>
      </w:r>
      <w:r w:rsidRPr="00D41030">
        <w:rPr>
          <w:sz w:val="22"/>
          <w:szCs w:val="22"/>
        </w:rPr>
        <w:t>, Perrin, P. B., &amp; Spiker, D. A.* (2021). Impact of integrated care and co-location of care on mental help-seeking perceptions. </w:t>
      </w:r>
      <w:r w:rsidRPr="00D41030">
        <w:rPr>
          <w:i/>
          <w:iCs/>
          <w:sz w:val="22"/>
          <w:szCs w:val="22"/>
        </w:rPr>
        <w:t>Journal of Mental Health, 30</w:t>
      </w:r>
      <w:r w:rsidRPr="00D41030">
        <w:rPr>
          <w:sz w:val="22"/>
          <w:szCs w:val="22"/>
        </w:rPr>
        <w:t>(4), 405-410</w:t>
      </w:r>
      <w:r w:rsidRPr="00D41030">
        <w:rPr>
          <w:i/>
          <w:iCs/>
          <w:sz w:val="22"/>
          <w:szCs w:val="22"/>
        </w:rPr>
        <w:t xml:space="preserve">. </w:t>
      </w:r>
      <w:hyperlink r:id="rId37" w:history="1">
        <w:r w:rsidRPr="00D41030">
          <w:rPr>
            <w:rStyle w:val="Hyperlink"/>
            <w:sz w:val="22"/>
            <w:szCs w:val="22"/>
          </w:rPr>
          <w:t>http://dx.doi.org/10.1080/09638237.2019.1581334</w:t>
        </w:r>
      </w:hyperlink>
      <w:r w:rsidRPr="00D41030">
        <w:rPr>
          <w:sz w:val="22"/>
          <w:szCs w:val="22"/>
        </w:rPr>
        <w:t xml:space="preserve"> (</w:t>
      </w:r>
      <w:hyperlink r:id="rId38" w:history="1">
        <w:r w:rsidRPr="00D41030">
          <w:rPr>
            <w:rStyle w:val="Hyperlink"/>
            <w:sz w:val="22"/>
            <w:szCs w:val="22"/>
          </w:rPr>
          <w:t>PDF</w:t>
        </w:r>
      </w:hyperlink>
      <w:r w:rsidRPr="00D41030">
        <w:rPr>
          <w:sz w:val="22"/>
          <w:szCs w:val="22"/>
        </w:rPr>
        <w:t>)</w:t>
      </w:r>
    </w:p>
    <w:p w14:paraId="61688E69" w14:textId="77777777" w:rsidR="001F25DA" w:rsidRPr="00D41030" w:rsidRDefault="001F25DA" w:rsidP="001F25DA">
      <w:pPr>
        <w:shd w:val="clear" w:color="auto" w:fill="FFFFFF"/>
        <w:ind w:left="720" w:hanging="720"/>
        <w:rPr>
          <w:sz w:val="22"/>
          <w:szCs w:val="22"/>
        </w:rPr>
      </w:pPr>
    </w:p>
    <w:p w14:paraId="032C3FD8" w14:textId="77777777" w:rsidR="001F25DA" w:rsidRPr="00D41030" w:rsidRDefault="001F25DA" w:rsidP="001F25DA">
      <w:pPr>
        <w:ind w:left="720" w:hanging="720"/>
        <w:rPr>
          <w:sz w:val="22"/>
          <w:szCs w:val="22"/>
        </w:rPr>
      </w:pPr>
      <w:r w:rsidRPr="00D41030">
        <w:rPr>
          <w:sz w:val="22"/>
          <w:szCs w:val="22"/>
        </w:rPr>
        <w:t xml:space="preserve">Dschaak, Z. A.*, Spiker, D. A.*, Berney, E. C.*, Miller, M. E.*, &amp; </w:t>
      </w:r>
      <w:r w:rsidRPr="00D41030">
        <w:rPr>
          <w:b/>
          <w:sz w:val="22"/>
          <w:szCs w:val="22"/>
        </w:rPr>
        <w:t>Hammer, J. H.</w:t>
      </w:r>
      <w:r w:rsidRPr="00D41030">
        <w:rPr>
          <w:sz w:val="22"/>
          <w:szCs w:val="22"/>
        </w:rPr>
        <w:t xml:space="preserve"> (2021). Collegian help seeking: The role of self-compassion and self-coldness. </w:t>
      </w:r>
      <w:r w:rsidRPr="00D41030">
        <w:rPr>
          <w:i/>
          <w:sz w:val="22"/>
          <w:szCs w:val="22"/>
        </w:rPr>
        <w:t>Journal of Mental Health, 30</w:t>
      </w:r>
      <w:r w:rsidRPr="00D41030">
        <w:rPr>
          <w:iCs/>
          <w:sz w:val="22"/>
          <w:szCs w:val="22"/>
        </w:rPr>
        <w:t>(3), 284-291</w:t>
      </w:r>
      <w:r w:rsidRPr="00D41030">
        <w:rPr>
          <w:sz w:val="22"/>
          <w:szCs w:val="22"/>
        </w:rPr>
        <w:t xml:space="preserve">. </w:t>
      </w:r>
      <w:hyperlink r:id="rId39" w:history="1">
        <w:r w:rsidRPr="00D41030">
          <w:rPr>
            <w:rStyle w:val="Hyperlink"/>
            <w:sz w:val="22"/>
            <w:szCs w:val="22"/>
          </w:rPr>
          <w:t>http://dx.doi.org/10.1080/09638237.2019.1677873</w:t>
        </w:r>
      </w:hyperlink>
      <w:r w:rsidRPr="00D41030">
        <w:rPr>
          <w:sz w:val="22"/>
          <w:szCs w:val="22"/>
        </w:rPr>
        <w:t xml:space="preserve"> (</w:t>
      </w:r>
      <w:hyperlink r:id="rId40" w:history="1">
        <w:r w:rsidRPr="00D41030">
          <w:rPr>
            <w:rStyle w:val="Hyperlink"/>
            <w:sz w:val="22"/>
            <w:szCs w:val="22"/>
          </w:rPr>
          <w:t>PDF</w:t>
        </w:r>
      </w:hyperlink>
      <w:r w:rsidRPr="00D41030">
        <w:rPr>
          <w:sz w:val="22"/>
          <w:szCs w:val="22"/>
        </w:rPr>
        <w:t>)</w:t>
      </w:r>
    </w:p>
    <w:p w14:paraId="5399F1F2" w14:textId="77777777" w:rsidR="001F25DA" w:rsidRPr="00D41030" w:rsidRDefault="001F25DA" w:rsidP="001F25DA">
      <w:pPr>
        <w:shd w:val="clear" w:color="auto" w:fill="FFFFFF"/>
        <w:ind w:left="720" w:hanging="720"/>
        <w:rPr>
          <w:sz w:val="22"/>
          <w:szCs w:val="22"/>
        </w:rPr>
      </w:pPr>
    </w:p>
    <w:p w14:paraId="53E3BEC3" w14:textId="77777777" w:rsidR="001F25DA" w:rsidRPr="00D41030" w:rsidRDefault="001F25DA" w:rsidP="001F25DA">
      <w:pPr>
        <w:ind w:left="720" w:hanging="720"/>
        <w:rPr>
          <w:iCs/>
          <w:sz w:val="22"/>
          <w:szCs w:val="22"/>
        </w:rPr>
      </w:pPr>
      <w:r w:rsidRPr="00D41030">
        <w:rPr>
          <w:sz w:val="22"/>
          <w:szCs w:val="22"/>
        </w:rPr>
        <w:t xml:space="preserve">Spiker, D. A.*, &amp; </w:t>
      </w:r>
      <w:r w:rsidRPr="00D41030">
        <w:rPr>
          <w:b/>
          <w:sz w:val="22"/>
          <w:szCs w:val="22"/>
        </w:rPr>
        <w:t>Hammer, J. H.</w:t>
      </w:r>
      <w:r w:rsidRPr="00D41030">
        <w:rPr>
          <w:sz w:val="22"/>
          <w:szCs w:val="22"/>
        </w:rPr>
        <w:t xml:space="preserve"> (2021). A model of intention to provide mental health first aid in college students. </w:t>
      </w:r>
      <w:r w:rsidRPr="00D41030">
        <w:rPr>
          <w:i/>
          <w:sz w:val="22"/>
          <w:szCs w:val="22"/>
        </w:rPr>
        <w:t>Journal of Mental Health, 30</w:t>
      </w:r>
      <w:r w:rsidRPr="00D41030">
        <w:rPr>
          <w:iCs/>
          <w:sz w:val="22"/>
          <w:szCs w:val="22"/>
        </w:rPr>
        <w:t>(3), 276-283</w:t>
      </w:r>
      <w:r w:rsidRPr="00D41030">
        <w:rPr>
          <w:i/>
          <w:sz w:val="22"/>
          <w:szCs w:val="22"/>
        </w:rPr>
        <w:t xml:space="preserve">. </w:t>
      </w:r>
      <w:hyperlink r:id="rId41" w:history="1">
        <w:r w:rsidRPr="00D41030">
          <w:rPr>
            <w:rStyle w:val="Hyperlink"/>
            <w:sz w:val="22"/>
            <w:szCs w:val="22"/>
          </w:rPr>
          <w:t>http://dx.doi.org/</w:t>
        </w:r>
        <w:r w:rsidRPr="00D41030">
          <w:rPr>
            <w:rStyle w:val="Hyperlink"/>
            <w:iCs/>
            <w:sz w:val="22"/>
            <w:szCs w:val="22"/>
          </w:rPr>
          <w:t>10.1080/09638237.2019.1644493</w:t>
        </w:r>
      </w:hyperlink>
      <w:r w:rsidRPr="00D41030">
        <w:rPr>
          <w:iCs/>
          <w:sz w:val="22"/>
          <w:szCs w:val="22"/>
        </w:rPr>
        <w:t xml:space="preserve"> </w:t>
      </w:r>
      <w:r w:rsidRPr="00D41030">
        <w:rPr>
          <w:sz w:val="22"/>
          <w:szCs w:val="22"/>
        </w:rPr>
        <w:t>(</w:t>
      </w:r>
      <w:hyperlink r:id="rId42" w:history="1">
        <w:r w:rsidRPr="00D41030">
          <w:rPr>
            <w:rStyle w:val="Hyperlink"/>
            <w:sz w:val="22"/>
            <w:szCs w:val="22"/>
          </w:rPr>
          <w:t>PDF</w:t>
        </w:r>
      </w:hyperlink>
      <w:r w:rsidRPr="00D41030">
        <w:rPr>
          <w:sz w:val="22"/>
          <w:szCs w:val="22"/>
        </w:rPr>
        <w:t>)</w:t>
      </w:r>
    </w:p>
    <w:p w14:paraId="631A1442" w14:textId="77777777" w:rsidR="001F25DA" w:rsidRPr="00D41030" w:rsidRDefault="001F25DA" w:rsidP="001F25DA">
      <w:pPr>
        <w:ind w:left="720" w:hanging="720"/>
        <w:rPr>
          <w:sz w:val="22"/>
          <w:szCs w:val="22"/>
        </w:rPr>
      </w:pPr>
    </w:p>
    <w:p w14:paraId="7A880482" w14:textId="77777777" w:rsidR="001F25DA" w:rsidRPr="00D41030" w:rsidRDefault="001F25DA" w:rsidP="001F25DA">
      <w:pPr>
        <w:ind w:left="720" w:hanging="720"/>
        <w:rPr>
          <w:sz w:val="22"/>
          <w:szCs w:val="22"/>
        </w:rPr>
      </w:pPr>
      <w:r w:rsidRPr="00D41030">
        <w:rPr>
          <w:sz w:val="22"/>
          <w:szCs w:val="22"/>
        </w:rPr>
        <w:t xml:space="preserve">Dschaak, Z. A.*, &amp; </w:t>
      </w:r>
      <w:r w:rsidRPr="00D41030">
        <w:rPr>
          <w:b/>
          <w:bCs/>
          <w:sz w:val="22"/>
          <w:szCs w:val="22"/>
        </w:rPr>
        <w:t>Hammer, J. H.</w:t>
      </w:r>
      <w:r w:rsidRPr="00D41030">
        <w:rPr>
          <w:sz w:val="22"/>
          <w:szCs w:val="22"/>
        </w:rPr>
        <w:t xml:space="preserve"> (2020). Intention to seek help among three categories of substance-using college students: Which factors matter? </w:t>
      </w:r>
      <w:r w:rsidRPr="00D41030">
        <w:rPr>
          <w:i/>
          <w:iCs/>
          <w:sz w:val="22"/>
          <w:szCs w:val="22"/>
        </w:rPr>
        <w:t>Journal of Substance Use, 25</w:t>
      </w:r>
      <w:r w:rsidRPr="00D41030">
        <w:rPr>
          <w:sz w:val="22"/>
          <w:szCs w:val="22"/>
        </w:rPr>
        <w:t xml:space="preserve">(5), 501-506. </w:t>
      </w:r>
      <w:hyperlink r:id="rId43" w:history="1">
        <w:r w:rsidRPr="00D41030">
          <w:rPr>
            <w:rStyle w:val="Hyperlink"/>
            <w:sz w:val="22"/>
            <w:szCs w:val="22"/>
          </w:rPr>
          <w:t>http://dx.doi.org/10.1080/14659891.2020.1736668</w:t>
        </w:r>
      </w:hyperlink>
      <w:r w:rsidRPr="00D41030">
        <w:rPr>
          <w:sz w:val="22"/>
          <w:szCs w:val="22"/>
        </w:rPr>
        <w:t xml:space="preserve"> (</w:t>
      </w:r>
      <w:hyperlink r:id="rId44" w:history="1">
        <w:r w:rsidRPr="00D41030">
          <w:rPr>
            <w:rStyle w:val="Hyperlink"/>
            <w:sz w:val="22"/>
            <w:szCs w:val="22"/>
          </w:rPr>
          <w:t>PDF</w:t>
        </w:r>
      </w:hyperlink>
      <w:r w:rsidRPr="00D41030">
        <w:rPr>
          <w:sz w:val="22"/>
          <w:szCs w:val="22"/>
        </w:rPr>
        <w:t>)</w:t>
      </w:r>
    </w:p>
    <w:p w14:paraId="4F21FBF1" w14:textId="77777777" w:rsidR="001F25DA" w:rsidRPr="00D41030" w:rsidRDefault="001F25DA" w:rsidP="001F25DA">
      <w:pPr>
        <w:ind w:left="720" w:hanging="720"/>
        <w:rPr>
          <w:sz w:val="22"/>
          <w:szCs w:val="22"/>
        </w:rPr>
      </w:pPr>
    </w:p>
    <w:p w14:paraId="65CB2B2F" w14:textId="6D913D15" w:rsidR="001F25DA" w:rsidRPr="00D41030" w:rsidRDefault="001F25DA" w:rsidP="001F25DA">
      <w:pPr>
        <w:ind w:left="720" w:hanging="720"/>
        <w:rPr>
          <w:sz w:val="22"/>
          <w:szCs w:val="22"/>
        </w:rPr>
      </w:pPr>
      <w:r w:rsidRPr="00D41030">
        <w:rPr>
          <w:sz w:val="22"/>
          <w:szCs w:val="22"/>
        </w:rPr>
        <w:t xml:space="preserve">Levant, R. F., McDermott, R. C., Parent, M. C., Alshabani, N., Mahalik, J., &amp; </w:t>
      </w:r>
      <w:r w:rsidRPr="00D41030">
        <w:rPr>
          <w:b/>
          <w:bCs/>
          <w:sz w:val="22"/>
          <w:szCs w:val="22"/>
        </w:rPr>
        <w:t>Hammer, J. H.</w:t>
      </w:r>
      <w:r w:rsidRPr="00D41030">
        <w:rPr>
          <w:sz w:val="22"/>
          <w:szCs w:val="22"/>
        </w:rPr>
        <w:t xml:space="preserve"> (2020). Development and evaluation of a new short form of the Conformity to Masculine Norms Inventory (CMNI-30). </w:t>
      </w:r>
      <w:r w:rsidRPr="00D41030">
        <w:rPr>
          <w:i/>
          <w:iCs/>
          <w:sz w:val="22"/>
          <w:szCs w:val="22"/>
        </w:rPr>
        <w:t>Journal of Counseling Psychology, 67</w:t>
      </w:r>
      <w:r w:rsidRPr="00D41030">
        <w:rPr>
          <w:sz w:val="22"/>
          <w:szCs w:val="22"/>
        </w:rPr>
        <w:t xml:space="preserve">(5), 622-636. </w:t>
      </w:r>
      <w:hyperlink r:id="rId45" w:history="1">
        <w:r w:rsidRPr="00D41030">
          <w:rPr>
            <w:rStyle w:val="Hyperlink"/>
            <w:sz w:val="22"/>
            <w:szCs w:val="22"/>
          </w:rPr>
          <w:t>http://dx.doi.org/10.1037/cou0000414</w:t>
        </w:r>
      </w:hyperlink>
      <w:r w:rsidRPr="00D41030">
        <w:rPr>
          <w:sz w:val="22"/>
          <w:szCs w:val="22"/>
        </w:rPr>
        <w:t xml:space="preserve"> (</w:t>
      </w:r>
      <w:hyperlink r:id="rId46" w:history="1">
        <w:r w:rsidRPr="00D41030">
          <w:rPr>
            <w:rStyle w:val="Hyperlink"/>
            <w:sz w:val="22"/>
            <w:szCs w:val="22"/>
          </w:rPr>
          <w:t>PDF</w:t>
        </w:r>
      </w:hyperlink>
      <w:r w:rsidRPr="00D41030">
        <w:rPr>
          <w:sz w:val="22"/>
          <w:szCs w:val="22"/>
        </w:rPr>
        <w:t>)</w:t>
      </w:r>
    </w:p>
    <w:p w14:paraId="3E4493B9" w14:textId="77777777" w:rsidR="001F25DA" w:rsidRPr="00D41030" w:rsidRDefault="001F25DA" w:rsidP="001F25DA">
      <w:pPr>
        <w:ind w:left="720" w:hanging="720"/>
        <w:rPr>
          <w:sz w:val="22"/>
          <w:szCs w:val="22"/>
        </w:rPr>
      </w:pPr>
    </w:p>
    <w:p w14:paraId="67E3FE64" w14:textId="77777777" w:rsidR="001F25DA" w:rsidRPr="00D41030" w:rsidRDefault="001F25DA" w:rsidP="001F25DA">
      <w:pPr>
        <w:ind w:left="720" w:hanging="720"/>
        <w:rPr>
          <w:sz w:val="22"/>
          <w:szCs w:val="22"/>
        </w:rPr>
      </w:pPr>
      <w:r w:rsidRPr="00D41030">
        <w:rPr>
          <w:sz w:val="22"/>
          <w:szCs w:val="22"/>
        </w:rPr>
        <w:t xml:space="preserve">McDermott, R. C., </w:t>
      </w:r>
      <w:proofErr w:type="spellStart"/>
      <w:r w:rsidRPr="00D41030">
        <w:rPr>
          <w:sz w:val="22"/>
          <w:szCs w:val="22"/>
        </w:rPr>
        <w:t>Borgogna</w:t>
      </w:r>
      <w:proofErr w:type="spellEnd"/>
      <w:r w:rsidRPr="00D41030">
        <w:rPr>
          <w:sz w:val="22"/>
          <w:szCs w:val="22"/>
        </w:rPr>
        <w:t xml:space="preserve">, N. C., </w:t>
      </w:r>
      <w:r w:rsidRPr="00D41030">
        <w:rPr>
          <w:b/>
          <w:bCs/>
          <w:sz w:val="22"/>
          <w:szCs w:val="22"/>
        </w:rPr>
        <w:t>Hammer, J. H.</w:t>
      </w:r>
      <w:r w:rsidRPr="00D41030">
        <w:rPr>
          <w:sz w:val="22"/>
          <w:szCs w:val="22"/>
        </w:rPr>
        <w:t xml:space="preserve">, Berry, A. T., &amp; Levant, R. F. (2020). More similar than different? Testing the construct validity of men's and women's traditional masculinity ideology using the MRNI-VB. </w:t>
      </w:r>
      <w:r w:rsidRPr="00D41030">
        <w:rPr>
          <w:i/>
          <w:iCs/>
          <w:sz w:val="22"/>
          <w:szCs w:val="22"/>
        </w:rPr>
        <w:t>Psychology of Men and Masculinities, 21</w:t>
      </w:r>
      <w:r w:rsidRPr="00D41030">
        <w:rPr>
          <w:sz w:val="22"/>
          <w:szCs w:val="22"/>
        </w:rPr>
        <w:t xml:space="preserve">(4), 523-532. </w:t>
      </w:r>
      <w:hyperlink r:id="rId47" w:history="1">
        <w:r w:rsidRPr="00D41030">
          <w:rPr>
            <w:rStyle w:val="Hyperlink"/>
            <w:sz w:val="22"/>
            <w:szCs w:val="22"/>
          </w:rPr>
          <w:t>http://dx.doi.org/10.1037/men0000251</w:t>
        </w:r>
      </w:hyperlink>
      <w:r w:rsidRPr="00D41030">
        <w:rPr>
          <w:sz w:val="22"/>
          <w:szCs w:val="22"/>
        </w:rPr>
        <w:t xml:space="preserve"> (</w:t>
      </w:r>
      <w:hyperlink r:id="rId48" w:history="1">
        <w:r w:rsidRPr="00D41030">
          <w:rPr>
            <w:rStyle w:val="Hyperlink"/>
            <w:sz w:val="22"/>
            <w:szCs w:val="22"/>
          </w:rPr>
          <w:t>PDF</w:t>
        </w:r>
      </w:hyperlink>
      <w:r w:rsidRPr="00D41030">
        <w:rPr>
          <w:sz w:val="22"/>
          <w:szCs w:val="22"/>
        </w:rPr>
        <w:t>)</w:t>
      </w:r>
    </w:p>
    <w:p w14:paraId="30A32888" w14:textId="77777777" w:rsidR="001F25DA" w:rsidRPr="00D41030" w:rsidRDefault="001F25DA" w:rsidP="001F25DA">
      <w:pPr>
        <w:ind w:left="720" w:hanging="720"/>
        <w:rPr>
          <w:sz w:val="22"/>
          <w:szCs w:val="22"/>
        </w:rPr>
      </w:pPr>
    </w:p>
    <w:p w14:paraId="7E56B9F3" w14:textId="77777777" w:rsidR="001F25DA" w:rsidRPr="00D41030" w:rsidRDefault="001F25DA" w:rsidP="001F25DA">
      <w:pPr>
        <w:ind w:left="720" w:hanging="720"/>
        <w:rPr>
          <w:iCs/>
          <w:sz w:val="22"/>
          <w:szCs w:val="22"/>
        </w:rPr>
      </w:pPr>
      <w:r w:rsidRPr="00D41030">
        <w:rPr>
          <w:sz w:val="22"/>
          <w:szCs w:val="22"/>
        </w:rPr>
        <w:t xml:space="preserve">Dawson, N.*, &amp; </w:t>
      </w:r>
      <w:r w:rsidRPr="00D41030">
        <w:rPr>
          <w:b/>
          <w:sz w:val="22"/>
          <w:szCs w:val="22"/>
        </w:rPr>
        <w:t>Hammer, J. H.</w:t>
      </w:r>
      <w:r w:rsidRPr="00D41030">
        <w:rPr>
          <w:sz w:val="22"/>
          <w:szCs w:val="22"/>
        </w:rPr>
        <w:t xml:space="preserve"> (2020). No pain, no gains: Conformity to masculine norms, body dissatisfaction, and exercise dependence. </w:t>
      </w:r>
      <w:r w:rsidRPr="00D41030">
        <w:rPr>
          <w:i/>
          <w:sz w:val="22"/>
          <w:szCs w:val="22"/>
        </w:rPr>
        <w:t>Psychology of Men and Masculinities, 21</w:t>
      </w:r>
      <w:r w:rsidRPr="00D41030">
        <w:rPr>
          <w:iCs/>
          <w:sz w:val="22"/>
          <w:szCs w:val="22"/>
        </w:rPr>
        <w:t>(3), 430-440</w:t>
      </w:r>
      <w:r w:rsidRPr="00D41030">
        <w:rPr>
          <w:i/>
          <w:sz w:val="22"/>
          <w:szCs w:val="22"/>
        </w:rPr>
        <w:t xml:space="preserve">. </w:t>
      </w:r>
      <w:hyperlink r:id="rId49" w:history="1">
        <w:r w:rsidRPr="00D41030">
          <w:rPr>
            <w:rStyle w:val="Hyperlink"/>
            <w:sz w:val="22"/>
            <w:szCs w:val="22"/>
          </w:rPr>
          <w:t>http://dx.doi.org/</w:t>
        </w:r>
        <w:r w:rsidRPr="00D41030">
          <w:rPr>
            <w:rStyle w:val="Hyperlink"/>
            <w:iCs/>
            <w:sz w:val="22"/>
            <w:szCs w:val="22"/>
          </w:rPr>
          <w:t>10.1037/men0000243</w:t>
        </w:r>
      </w:hyperlink>
      <w:r w:rsidRPr="00D41030">
        <w:rPr>
          <w:iCs/>
          <w:sz w:val="22"/>
          <w:szCs w:val="22"/>
        </w:rPr>
        <w:t xml:space="preserve"> (</w:t>
      </w:r>
      <w:hyperlink r:id="rId50" w:history="1">
        <w:r w:rsidRPr="00D41030">
          <w:rPr>
            <w:rStyle w:val="Hyperlink"/>
            <w:iCs/>
            <w:sz w:val="22"/>
            <w:szCs w:val="22"/>
          </w:rPr>
          <w:t>PDF</w:t>
        </w:r>
      </w:hyperlink>
      <w:r w:rsidRPr="00D41030">
        <w:rPr>
          <w:iCs/>
          <w:sz w:val="22"/>
          <w:szCs w:val="22"/>
        </w:rPr>
        <w:t>)</w:t>
      </w:r>
    </w:p>
    <w:p w14:paraId="6028A998" w14:textId="77777777" w:rsidR="001F25DA" w:rsidRPr="00D41030" w:rsidRDefault="001F25DA" w:rsidP="001F25DA">
      <w:pPr>
        <w:ind w:left="720" w:hanging="720"/>
        <w:rPr>
          <w:iCs/>
          <w:sz w:val="22"/>
          <w:szCs w:val="22"/>
        </w:rPr>
      </w:pPr>
    </w:p>
    <w:p w14:paraId="12FF120D" w14:textId="77777777" w:rsidR="001F25DA" w:rsidRPr="00D41030" w:rsidRDefault="001F25DA" w:rsidP="001F25DA">
      <w:pPr>
        <w:ind w:left="720" w:hanging="720"/>
        <w:rPr>
          <w:sz w:val="22"/>
          <w:szCs w:val="22"/>
        </w:rPr>
      </w:pPr>
      <w:r w:rsidRPr="00D41030">
        <w:rPr>
          <w:sz w:val="22"/>
          <w:szCs w:val="22"/>
        </w:rPr>
        <w:t xml:space="preserve">Spiker, D. A.*, Berney, E. C.*, </w:t>
      </w:r>
      <w:r w:rsidRPr="00D41030">
        <w:rPr>
          <w:b/>
          <w:sz w:val="22"/>
          <w:szCs w:val="22"/>
        </w:rPr>
        <w:t>Hammer, J. H.</w:t>
      </w:r>
      <w:r w:rsidRPr="00D41030">
        <w:rPr>
          <w:sz w:val="22"/>
          <w:szCs w:val="22"/>
        </w:rPr>
        <w:t xml:space="preserve">, &amp; Jensen, K. C. (2020). Maintaining the relationship: Relational schemas and women’s intent to seek couple therapy. </w:t>
      </w:r>
      <w:r w:rsidRPr="00D41030">
        <w:rPr>
          <w:i/>
          <w:sz w:val="22"/>
          <w:szCs w:val="22"/>
        </w:rPr>
        <w:t xml:space="preserve">The Counseling Psychologist, </w:t>
      </w:r>
      <w:r w:rsidRPr="00D41030">
        <w:rPr>
          <w:i/>
          <w:sz w:val="22"/>
          <w:szCs w:val="22"/>
        </w:rPr>
        <w:lastRenderedPageBreak/>
        <w:t>48</w:t>
      </w:r>
      <w:r w:rsidRPr="00D41030">
        <w:rPr>
          <w:iCs/>
          <w:sz w:val="22"/>
          <w:szCs w:val="22"/>
        </w:rPr>
        <w:t>(6), 801-825</w:t>
      </w:r>
      <w:r w:rsidRPr="00D41030">
        <w:rPr>
          <w:sz w:val="22"/>
          <w:szCs w:val="22"/>
        </w:rPr>
        <w:t xml:space="preserve">. </w:t>
      </w:r>
      <w:hyperlink r:id="rId51" w:history="1">
        <w:r w:rsidRPr="00D41030">
          <w:rPr>
            <w:rStyle w:val="Hyperlink"/>
            <w:sz w:val="22"/>
            <w:szCs w:val="22"/>
          </w:rPr>
          <w:t>https://doi.org/10.1177/0011000020918400</w:t>
        </w:r>
      </w:hyperlink>
      <w:r w:rsidRPr="00D41030">
        <w:rPr>
          <w:sz w:val="22"/>
          <w:szCs w:val="22"/>
        </w:rPr>
        <w:t xml:space="preserve">  (</w:t>
      </w:r>
      <w:hyperlink r:id="rId52" w:history="1">
        <w:r w:rsidRPr="00D41030">
          <w:rPr>
            <w:rStyle w:val="Hyperlink"/>
            <w:sz w:val="22"/>
            <w:szCs w:val="22"/>
          </w:rPr>
          <w:t>PDF</w:t>
        </w:r>
      </w:hyperlink>
      <w:r w:rsidRPr="00D41030">
        <w:rPr>
          <w:sz w:val="22"/>
          <w:szCs w:val="22"/>
        </w:rPr>
        <w:t>) (</w:t>
      </w:r>
      <w:hyperlink r:id="rId53" w:history="1">
        <w:r w:rsidRPr="00D41030">
          <w:rPr>
            <w:rStyle w:val="Hyperlink"/>
            <w:sz w:val="22"/>
            <w:szCs w:val="22"/>
          </w:rPr>
          <w:t>Link to TCP Podcast episode about the article</w:t>
        </w:r>
      </w:hyperlink>
      <w:r w:rsidRPr="00D41030">
        <w:rPr>
          <w:sz w:val="22"/>
          <w:szCs w:val="22"/>
        </w:rPr>
        <w:t>)</w:t>
      </w:r>
    </w:p>
    <w:p w14:paraId="5E642A6D" w14:textId="77777777" w:rsidR="001F25DA" w:rsidRPr="00D41030" w:rsidRDefault="001F25DA" w:rsidP="001F25DA">
      <w:pPr>
        <w:ind w:left="720" w:hanging="720"/>
        <w:rPr>
          <w:b/>
          <w:sz w:val="22"/>
          <w:szCs w:val="22"/>
        </w:rPr>
      </w:pPr>
    </w:p>
    <w:p w14:paraId="43BC9028" w14:textId="77777777" w:rsidR="001F25DA" w:rsidRPr="00670B53" w:rsidRDefault="001F25DA" w:rsidP="001F25DA">
      <w:pPr>
        <w:ind w:left="720" w:hanging="720"/>
        <w:rPr>
          <w:sz w:val="22"/>
          <w:szCs w:val="22"/>
        </w:rPr>
      </w:pPr>
      <w:r w:rsidRPr="00D41030">
        <w:rPr>
          <w:b/>
          <w:sz w:val="22"/>
          <w:szCs w:val="22"/>
        </w:rPr>
        <w:t>Hammer, J. H.</w:t>
      </w:r>
      <w:r w:rsidRPr="00D41030">
        <w:rPr>
          <w:sz w:val="22"/>
          <w:szCs w:val="22"/>
        </w:rPr>
        <w:t>, Wade, N. G. &amp; Cragun, R. T. (2020). Valid assessment of spiritual quality of life with the WHOQOL-SRPB BREF a</w:t>
      </w:r>
      <w:r w:rsidRPr="00670B53">
        <w:rPr>
          <w:sz w:val="22"/>
          <w:szCs w:val="22"/>
        </w:rPr>
        <w:t xml:space="preserve">cross religious, spiritual, and secular persons: A psychometric study. </w:t>
      </w:r>
      <w:r w:rsidRPr="00670B53">
        <w:rPr>
          <w:i/>
          <w:sz w:val="22"/>
          <w:szCs w:val="22"/>
        </w:rPr>
        <w:t>Psychology of Religion and Spirituality, 12</w:t>
      </w:r>
      <w:r w:rsidRPr="00670B53">
        <w:rPr>
          <w:iCs/>
          <w:sz w:val="22"/>
          <w:szCs w:val="22"/>
        </w:rPr>
        <w:t>(4), 440-450</w:t>
      </w:r>
      <w:r w:rsidRPr="00670B53">
        <w:rPr>
          <w:i/>
          <w:sz w:val="22"/>
          <w:szCs w:val="22"/>
        </w:rPr>
        <w:t xml:space="preserve">. </w:t>
      </w:r>
      <w:hyperlink r:id="rId54" w:history="1">
        <w:r w:rsidRPr="00670B53">
          <w:rPr>
            <w:rStyle w:val="Hyperlink"/>
            <w:sz w:val="22"/>
            <w:szCs w:val="22"/>
          </w:rPr>
          <w:t>http://dx.doi.org/10.1037/rel0000266</w:t>
        </w:r>
      </w:hyperlink>
      <w:r w:rsidRPr="00670B53">
        <w:rPr>
          <w:sz w:val="22"/>
          <w:szCs w:val="22"/>
        </w:rPr>
        <w:t xml:space="preserve"> (</w:t>
      </w:r>
      <w:hyperlink r:id="rId55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 (</w:t>
      </w:r>
      <w:hyperlink r:id="rId56" w:history="1">
        <w:r w:rsidRPr="00670B53">
          <w:rPr>
            <w:rStyle w:val="Hyperlink"/>
            <w:sz w:val="22"/>
            <w:szCs w:val="22"/>
          </w:rPr>
          <w:t>Link to supplemental material</w:t>
        </w:r>
      </w:hyperlink>
      <w:r w:rsidRPr="00670B53">
        <w:rPr>
          <w:sz w:val="22"/>
          <w:szCs w:val="22"/>
        </w:rPr>
        <w:t>)</w:t>
      </w:r>
    </w:p>
    <w:p w14:paraId="33F33256" w14:textId="77777777" w:rsidR="001F25DA" w:rsidRPr="00670B53" w:rsidRDefault="001F25DA" w:rsidP="001F25DA">
      <w:pPr>
        <w:ind w:left="720" w:hanging="720"/>
        <w:rPr>
          <w:i/>
          <w:sz w:val="22"/>
          <w:szCs w:val="22"/>
        </w:rPr>
      </w:pPr>
    </w:p>
    <w:p w14:paraId="13DEE4FC" w14:textId="77777777" w:rsidR="001F25DA" w:rsidRPr="00670B53" w:rsidRDefault="001F25DA" w:rsidP="001F25DA">
      <w:pPr>
        <w:shd w:val="clear" w:color="auto" w:fill="FFFFFF"/>
        <w:ind w:left="720" w:hanging="720"/>
        <w:rPr>
          <w:iCs/>
          <w:sz w:val="22"/>
          <w:szCs w:val="22"/>
        </w:rPr>
      </w:pP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&amp; Cragun, R. T. (</w:t>
      </w:r>
      <w:r>
        <w:rPr>
          <w:sz w:val="22"/>
          <w:szCs w:val="22"/>
        </w:rPr>
        <w:t>2019</w:t>
      </w:r>
      <w:r w:rsidRPr="00670B53">
        <w:rPr>
          <w:sz w:val="22"/>
          <w:szCs w:val="22"/>
        </w:rPr>
        <w:t>). Daily spiritual experiences and well-being among the nonreligious, spiritual, and religious: A bifactor analysis. </w:t>
      </w:r>
      <w:r w:rsidRPr="00670B53">
        <w:rPr>
          <w:i/>
          <w:iCs/>
          <w:sz w:val="22"/>
          <w:szCs w:val="22"/>
        </w:rPr>
        <w:t>Psychology of Religion and Spirituality, 11</w:t>
      </w:r>
      <w:r w:rsidRPr="00670B53">
        <w:rPr>
          <w:sz w:val="22"/>
          <w:szCs w:val="22"/>
        </w:rPr>
        <w:t>(4), 463-473</w:t>
      </w:r>
      <w:r w:rsidRPr="00670B53">
        <w:rPr>
          <w:i/>
          <w:iCs/>
          <w:sz w:val="22"/>
          <w:szCs w:val="22"/>
        </w:rPr>
        <w:t>. </w:t>
      </w:r>
      <w:hyperlink r:id="rId57" w:history="1">
        <w:r w:rsidRPr="00670B53">
          <w:rPr>
            <w:rStyle w:val="Hyperlink"/>
            <w:sz w:val="22"/>
            <w:szCs w:val="22"/>
          </w:rPr>
          <w:t>http://dx.doi.org/</w:t>
        </w:r>
        <w:r w:rsidRPr="00670B53">
          <w:rPr>
            <w:rStyle w:val="Hyperlink"/>
            <w:iCs/>
            <w:sz w:val="22"/>
            <w:szCs w:val="22"/>
          </w:rPr>
          <w:t>10.1037/rel0000248</w:t>
        </w:r>
      </w:hyperlink>
      <w:r w:rsidRPr="00670B53">
        <w:rPr>
          <w:iCs/>
          <w:sz w:val="22"/>
          <w:szCs w:val="22"/>
        </w:rPr>
        <w:t xml:space="preserve"> (</w:t>
      </w:r>
      <w:hyperlink r:id="rId58" w:history="1">
        <w:r w:rsidRPr="00670B53">
          <w:rPr>
            <w:rStyle w:val="Hyperlink"/>
            <w:iCs/>
            <w:sz w:val="22"/>
            <w:szCs w:val="22"/>
          </w:rPr>
          <w:t>PDF</w:t>
        </w:r>
      </w:hyperlink>
      <w:r w:rsidRPr="00670B53">
        <w:rPr>
          <w:iCs/>
          <w:sz w:val="22"/>
          <w:szCs w:val="22"/>
        </w:rPr>
        <w:t>) (</w:t>
      </w:r>
      <w:hyperlink r:id="rId59" w:history="1">
        <w:r w:rsidRPr="00670B53">
          <w:rPr>
            <w:rStyle w:val="Hyperlink"/>
            <w:iCs/>
            <w:sz w:val="22"/>
            <w:szCs w:val="22"/>
          </w:rPr>
          <w:t>Link to supplemental material</w:t>
        </w:r>
      </w:hyperlink>
      <w:r w:rsidRPr="00670B53">
        <w:rPr>
          <w:iCs/>
          <w:sz w:val="22"/>
          <w:szCs w:val="22"/>
        </w:rPr>
        <w:t>)</w:t>
      </w:r>
    </w:p>
    <w:p w14:paraId="690365EB" w14:textId="77777777" w:rsidR="001F25DA" w:rsidRPr="00670B53" w:rsidRDefault="001F25DA" w:rsidP="001F25DA">
      <w:pPr>
        <w:shd w:val="clear" w:color="auto" w:fill="FFFFFF"/>
        <w:ind w:left="720" w:hanging="720"/>
        <w:rPr>
          <w:sz w:val="22"/>
          <w:szCs w:val="22"/>
        </w:rPr>
      </w:pPr>
    </w:p>
    <w:p w14:paraId="4269E86C" w14:textId="77777777" w:rsidR="001F25DA" w:rsidRPr="00670B53" w:rsidRDefault="001F25DA" w:rsidP="001F25DA">
      <w:pPr>
        <w:shd w:val="clear" w:color="auto" w:fill="FFFFFF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>McDermott, R. C., Levant, R. L., 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</w:t>
      </w:r>
      <w:proofErr w:type="spellStart"/>
      <w:r w:rsidRPr="00670B53">
        <w:rPr>
          <w:sz w:val="22"/>
          <w:szCs w:val="22"/>
        </w:rPr>
        <w:t>Borgogna</w:t>
      </w:r>
      <w:proofErr w:type="spellEnd"/>
      <w:r w:rsidRPr="00670B53">
        <w:rPr>
          <w:sz w:val="22"/>
          <w:szCs w:val="22"/>
        </w:rPr>
        <w:t>, N. C., &amp; McKelvey, D. K. (2019). Development and validation of a five-item Male Role Norms Inventory using bifactor modeling. </w:t>
      </w:r>
      <w:r w:rsidRPr="00670B53">
        <w:rPr>
          <w:i/>
          <w:iCs/>
          <w:sz w:val="22"/>
          <w:szCs w:val="22"/>
        </w:rPr>
        <w:t>Psychology of Men &amp; Masculinities, 20</w:t>
      </w:r>
      <w:r w:rsidRPr="00670B53">
        <w:rPr>
          <w:sz w:val="22"/>
          <w:szCs w:val="22"/>
        </w:rPr>
        <w:t xml:space="preserve">(4), 467-477. </w:t>
      </w:r>
      <w:hyperlink r:id="rId60" w:history="1">
        <w:r w:rsidRPr="00670B53">
          <w:rPr>
            <w:rStyle w:val="Hyperlink"/>
            <w:sz w:val="22"/>
            <w:szCs w:val="22"/>
          </w:rPr>
          <w:t>http://dx.doi.org/10.1037/men0000178</w:t>
        </w:r>
      </w:hyperlink>
      <w:r w:rsidRPr="00670B53">
        <w:rPr>
          <w:color w:val="0248D6"/>
          <w:sz w:val="22"/>
          <w:szCs w:val="22"/>
          <w:u w:val="single"/>
        </w:rPr>
        <w:t xml:space="preserve"> </w:t>
      </w:r>
      <w:r w:rsidRPr="00670B53">
        <w:rPr>
          <w:sz w:val="22"/>
          <w:szCs w:val="22"/>
        </w:rPr>
        <w:t>(</w:t>
      </w:r>
      <w:hyperlink r:id="rId61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74066154" w14:textId="77777777" w:rsidR="001F25DA" w:rsidRPr="00670B53" w:rsidRDefault="001F25DA" w:rsidP="001F25DA">
      <w:pPr>
        <w:shd w:val="clear" w:color="auto" w:fill="FFFFFF"/>
        <w:rPr>
          <w:color w:val="777777"/>
          <w:sz w:val="22"/>
          <w:szCs w:val="22"/>
        </w:rPr>
      </w:pPr>
    </w:p>
    <w:p w14:paraId="33D0DB83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 Lazar, A. (2019). Internal Structure and criterion relationships for long and brief versions of the </w:t>
      </w:r>
      <w:proofErr w:type="spellStart"/>
      <w:r w:rsidRPr="00670B53">
        <w:rPr>
          <w:sz w:val="22"/>
          <w:szCs w:val="22"/>
        </w:rPr>
        <w:t>Intratextual</w:t>
      </w:r>
      <w:proofErr w:type="spellEnd"/>
      <w:r w:rsidRPr="00670B53">
        <w:rPr>
          <w:sz w:val="22"/>
          <w:szCs w:val="22"/>
        </w:rPr>
        <w:t xml:space="preserve"> Fundamentalism Scale (IFS) among Israeli Jews. </w:t>
      </w:r>
      <w:r w:rsidRPr="00670B53">
        <w:rPr>
          <w:i/>
          <w:iCs/>
          <w:sz w:val="22"/>
          <w:szCs w:val="22"/>
        </w:rPr>
        <w:t>Psychology of Religion and Spirituality, 11</w:t>
      </w:r>
      <w:r w:rsidRPr="00670B53">
        <w:rPr>
          <w:sz w:val="22"/>
          <w:szCs w:val="22"/>
        </w:rPr>
        <w:t>(4), 358-367. </w:t>
      </w:r>
      <w:hyperlink r:id="rId62" w:history="1">
        <w:r w:rsidRPr="00670B53">
          <w:rPr>
            <w:rStyle w:val="Hyperlink"/>
            <w:sz w:val="22"/>
            <w:szCs w:val="22"/>
          </w:rPr>
          <w:t>http://dx.doi.org/10.1037/rel0000148</w:t>
        </w:r>
      </w:hyperlink>
      <w:r w:rsidRPr="00670B53">
        <w:rPr>
          <w:color w:val="0248D6"/>
          <w:sz w:val="22"/>
          <w:szCs w:val="22"/>
          <w:u w:val="single"/>
        </w:rPr>
        <w:t xml:space="preserve"> </w:t>
      </w:r>
      <w:r w:rsidRPr="00670B53">
        <w:rPr>
          <w:color w:val="777777"/>
          <w:sz w:val="22"/>
          <w:szCs w:val="22"/>
        </w:rPr>
        <w:t>(</w:t>
      </w:r>
      <w:hyperlink r:id="rId63" w:history="1">
        <w:r w:rsidRPr="00670B53">
          <w:rPr>
            <w:color w:val="0248D6"/>
            <w:sz w:val="22"/>
            <w:szCs w:val="22"/>
            <w:u w:val="single"/>
          </w:rPr>
          <w:t>PDF</w:t>
        </w:r>
      </w:hyperlink>
      <w:r w:rsidRPr="00670B53">
        <w:rPr>
          <w:color w:val="777777"/>
          <w:sz w:val="22"/>
          <w:szCs w:val="22"/>
        </w:rPr>
        <w:t>)</w:t>
      </w:r>
    </w:p>
    <w:p w14:paraId="6E81FE23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0BFF84D9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  <w:r w:rsidRPr="00670B53">
        <w:rPr>
          <w:sz w:val="22"/>
          <w:szCs w:val="22"/>
        </w:rPr>
        <w:t>Spiker, D. A.*, &amp; 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&amp; Parnell, K. J. (2019). Men in unhappy relationships: Perceptions of couple therapy. </w:t>
      </w:r>
      <w:r w:rsidRPr="00670B53">
        <w:rPr>
          <w:i/>
          <w:iCs/>
          <w:sz w:val="22"/>
          <w:szCs w:val="22"/>
        </w:rPr>
        <w:t>Journal of Social and Personal Relationships, 36</w:t>
      </w:r>
      <w:r w:rsidRPr="00670B53">
        <w:rPr>
          <w:sz w:val="22"/>
          <w:szCs w:val="22"/>
        </w:rPr>
        <w:t xml:space="preserve">, 2015-2034. </w:t>
      </w:r>
      <w:hyperlink r:id="rId64" w:history="1">
        <w:r w:rsidRPr="00670B53">
          <w:rPr>
            <w:rStyle w:val="Hyperlink"/>
            <w:sz w:val="22"/>
            <w:szCs w:val="22"/>
          </w:rPr>
          <w:t>http://dx.doi.org/10.1080/09638237.2018.1437613</w:t>
        </w:r>
      </w:hyperlink>
      <w:r w:rsidRPr="00670B53">
        <w:rPr>
          <w:sz w:val="22"/>
          <w:szCs w:val="22"/>
        </w:rPr>
        <w:t xml:space="preserve"> </w:t>
      </w:r>
      <w:r w:rsidRPr="00670B53">
        <w:rPr>
          <w:color w:val="777777"/>
          <w:sz w:val="22"/>
          <w:szCs w:val="22"/>
        </w:rPr>
        <w:t>(</w:t>
      </w:r>
      <w:hyperlink r:id="rId65" w:history="1">
        <w:r w:rsidRPr="00670B53">
          <w:rPr>
            <w:color w:val="0248D6"/>
            <w:sz w:val="22"/>
            <w:szCs w:val="22"/>
            <w:u w:val="single"/>
          </w:rPr>
          <w:t>PDF</w:t>
        </w:r>
      </w:hyperlink>
      <w:r w:rsidRPr="00670B53">
        <w:rPr>
          <w:color w:val="777777"/>
          <w:sz w:val="22"/>
          <w:szCs w:val="22"/>
        </w:rPr>
        <w:t>)</w:t>
      </w:r>
    </w:p>
    <w:p w14:paraId="64981D52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3AA9BE3D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Spiker, D. A.*, &amp; Perrin, P. B. (2019). Physician referral to a psychologist: Testing alternative behavioral healthcare seeking models. </w:t>
      </w:r>
      <w:r w:rsidRPr="00670B53">
        <w:rPr>
          <w:i/>
          <w:iCs/>
          <w:sz w:val="22"/>
          <w:szCs w:val="22"/>
        </w:rPr>
        <w:t>Journal of Clinical Psychology, 75</w:t>
      </w:r>
      <w:r w:rsidRPr="00670B53">
        <w:rPr>
          <w:sz w:val="22"/>
          <w:szCs w:val="22"/>
        </w:rPr>
        <w:t>, 726-741.</w:t>
      </w:r>
      <w:r w:rsidRPr="00670B53">
        <w:rPr>
          <w:i/>
          <w:iCs/>
          <w:sz w:val="22"/>
          <w:szCs w:val="22"/>
        </w:rPr>
        <w:t> </w:t>
      </w:r>
      <w:hyperlink r:id="rId66" w:history="1">
        <w:r w:rsidRPr="00670B53">
          <w:rPr>
            <w:rStyle w:val="Hyperlink"/>
            <w:sz w:val="22"/>
            <w:szCs w:val="22"/>
          </w:rPr>
          <w:t>http://dx.doi.org/10.1002/jclp.22729</w:t>
        </w:r>
      </w:hyperlink>
      <w:r w:rsidRPr="00670B53">
        <w:rPr>
          <w:sz w:val="22"/>
          <w:szCs w:val="22"/>
        </w:rPr>
        <w:t xml:space="preserve"> </w:t>
      </w:r>
      <w:r w:rsidRPr="00670B53">
        <w:rPr>
          <w:color w:val="777777"/>
          <w:sz w:val="22"/>
          <w:szCs w:val="22"/>
        </w:rPr>
        <w:t>(</w:t>
      </w:r>
      <w:hyperlink r:id="rId67" w:history="1">
        <w:r w:rsidRPr="00670B53">
          <w:rPr>
            <w:color w:val="0248D6"/>
            <w:sz w:val="22"/>
            <w:szCs w:val="22"/>
            <w:u w:val="single"/>
          </w:rPr>
          <w:t>PDF</w:t>
        </w:r>
      </w:hyperlink>
      <w:r w:rsidRPr="00670B53">
        <w:rPr>
          <w:color w:val="777777"/>
          <w:sz w:val="22"/>
          <w:szCs w:val="22"/>
        </w:rPr>
        <w:t>)</w:t>
      </w:r>
    </w:p>
    <w:p w14:paraId="1CF3EFC5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55422897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  <w:r w:rsidRPr="00670B53">
        <w:rPr>
          <w:sz w:val="22"/>
          <w:szCs w:val="22"/>
        </w:rPr>
        <w:t>Spiker, D. A.*, &amp; 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 (2019). Mental health literacy as theory: Current challenges and future directions. </w:t>
      </w:r>
      <w:r w:rsidRPr="00670B53">
        <w:rPr>
          <w:i/>
          <w:iCs/>
          <w:sz w:val="22"/>
          <w:szCs w:val="22"/>
        </w:rPr>
        <w:t>Journal of Mental Health, 28</w:t>
      </w:r>
      <w:r w:rsidRPr="00670B53">
        <w:rPr>
          <w:sz w:val="22"/>
          <w:szCs w:val="22"/>
        </w:rPr>
        <w:t xml:space="preserve">, 238-242. </w:t>
      </w:r>
      <w:hyperlink r:id="rId68" w:history="1">
        <w:r w:rsidRPr="00670B53">
          <w:rPr>
            <w:rStyle w:val="Hyperlink"/>
            <w:sz w:val="22"/>
            <w:szCs w:val="22"/>
          </w:rPr>
          <w:t>http://dx.doi.org/10.1080/09638237.2018.1437613</w:t>
        </w:r>
      </w:hyperlink>
      <w:r w:rsidRPr="00670B53">
        <w:rPr>
          <w:color w:val="0248D6"/>
          <w:sz w:val="22"/>
          <w:szCs w:val="22"/>
          <w:u w:val="single"/>
        </w:rPr>
        <w:t xml:space="preserve"> </w:t>
      </w:r>
      <w:r w:rsidRPr="00670B53">
        <w:rPr>
          <w:color w:val="777777"/>
          <w:sz w:val="22"/>
          <w:szCs w:val="22"/>
        </w:rPr>
        <w:t>(</w:t>
      </w:r>
      <w:hyperlink r:id="rId69" w:history="1">
        <w:r w:rsidRPr="00670B53">
          <w:rPr>
            <w:color w:val="0248D6"/>
            <w:sz w:val="22"/>
            <w:szCs w:val="22"/>
            <w:u w:val="single"/>
          </w:rPr>
          <w:t>PDF</w:t>
        </w:r>
      </w:hyperlink>
      <w:r w:rsidRPr="00670B53">
        <w:rPr>
          <w:color w:val="777777"/>
          <w:sz w:val="22"/>
          <w:szCs w:val="22"/>
        </w:rPr>
        <w:t>)</w:t>
      </w:r>
    </w:p>
    <w:p w14:paraId="661C0265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5B94B8DA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  <w:r w:rsidRPr="00670B53">
        <w:rPr>
          <w:sz w:val="22"/>
          <w:szCs w:val="22"/>
        </w:rPr>
        <w:t>Kivlighan, D. M., III, Jung, A. K., Berkowitz, A., 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&amp; Collins, N. M. (2019) ‘To show or no-show’? Therapist racial/ethnic disparities in clients’ nonattendance in therapy. </w:t>
      </w:r>
      <w:r w:rsidRPr="00670B53">
        <w:rPr>
          <w:i/>
          <w:iCs/>
          <w:sz w:val="22"/>
          <w:szCs w:val="22"/>
        </w:rPr>
        <w:t>Journal of College Student Psychotherapy, 33</w:t>
      </w:r>
      <w:r w:rsidRPr="00670B53">
        <w:rPr>
          <w:iCs/>
          <w:sz w:val="22"/>
          <w:szCs w:val="22"/>
        </w:rPr>
        <w:t>, 1-13</w:t>
      </w:r>
      <w:r w:rsidRPr="00670B53">
        <w:rPr>
          <w:sz w:val="22"/>
          <w:szCs w:val="22"/>
        </w:rPr>
        <w:t xml:space="preserve">. </w:t>
      </w:r>
      <w:hyperlink r:id="rId70" w:history="1">
        <w:r w:rsidRPr="00670B53">
          <w:rPr>
            <w:rStyle w:val="Hyperlink"/>
            <w:sz w:val="22"/>
            <w:szCs w:val="22"/>
          </w:rPr>
          <w:t>http://dx.doi.org/10.1080/87568225.2018.1424597</w:t>
        </w:r>
      </w:hyperlink>
      <w:r w:rsidRPr="00670B53">
        <w:rPr>
          <w:color w:val="0248D6"/>
          <w:sz w:val="22"/>
          <w:szCs w:val="22"/>
          <w:u w:val="single"/>
        </w:rPr>
        <w:t xml:space="preserve"> </w:t>
      </w:r>
      <w:r w:rsidRPr="00670B53">
        <w:rPr>
          <w:color w:val="777777"/>
          <w:sz w:val="22"/>
          <w:szCs w:val="22"/>
        </w:rPr>
        <w:t> (</w:t>
      </w:r>
      <w:hyperlink r:id="rId71" w:history="1">
        <w:r w:rsidRPr="00670B53">
          <w:rPr>
            <w:color w:val="0248D6"/>
            <w:sz w:val="22"/>
            <w:szCs w:val="22"/>
            <w:u w:val="single"/>
          </w:rPr>
          <w:t>PDF</w:t>
        </w:r>
      </w:hyperlink>
      <w:r w:rsidRPr="00670B53">
        <w:rPr>
          <w:color w:val="777777"/>
          <w:sz w:val="22"/>
          <w:szCs w:val="22"/>
        </w:rPr>
        <w:t>)</w:t>
      </w:r>
    </w:p>
    <w:p w14:paraId="73846D11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3A591844" w14:textId="77777777" w:rsidR="001F25DA" w:rsidRPr="00670B53" w:rsidRDefault="001F25DA" w:rsidP="001F25DA">
      <w:pPr>
        <w:shd w:val="clear" w:color="auto" w:fill="FFFFFF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Rostosky, S., </w:t>
      </w:r>
      <w:proofErr w:type="spellStart"/>
      <w:r w:rsidRPr="00670B53">
        <w:rPr>
          <w:sz w:val="22"/>
          <w:szCs w:val="22"/>
        </w:rPr>
        <w:t>Cardom</w:t>
      </w:r>
      <w:proofErr w:type="spellEnd"/>
      <w:r w:rsidRPr="00670B53">
        <w:rPr>
          <w:sz w:val="22"/>
          <w:szCs w:val="22"/>
        </w:rPr>
        <w:t>, J. D., 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&amp; Riggle, D. B. (2018). LGB positive identity and psychological well-being. </w:t>
      </w:r>
      <w:r w:rsidRPr="00670B53">
        <w:rPr>
          <w:i/>
          <w:iCs/>
          <w:sz w:val="22"/>
          <w:szCs w:val="22"/>
        </w:rPr>
        <w:t>Psychology of Sexual Orientation and Gender Diversity, 5</w:t>
      </w:r>
      <w:r w:rsidRPr="00670B53">
        <w:rPr>
          <w:sz w:val="22"/>
          <w:szCs w:val="22"/>
        </w:rPr>
        <w:t xml:space="preserve">, 482-489. </w:t>
      </w:r>
      <w:hyperlink r:id="rId72" w:history="1">
        <w:r w:rsidRPr="00670B53">
          <w:rPr>
            <w:rStyle w:val="Hyperlink"/>
            <w:sz w:val="22"/>
            <w:szCs w:val="22"/>
          </w:rPr>
          <w:t>http://dx.doi.org/10.1037/sgd0000298</w:t>
        </w:r>
      </w:hyperlink>
      <w:r w:rsidRPr="00670B53">
        <w:rPr>
          <w:color w:val="0248D6"/>
          <w:sz w:val="22"/>
          <w:szCs w:val="22"/>
          <w:u w:val="single"/>
        </w:rPr>
        <w:t xml:space="preserve"> </w:t>
      </w:r>
    </w:p>
    <w:p w14:paraId="0704C28C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5CA8202B" w14:textId="77777777" w:rsidR="001F25DA" w:rsidRPr="00670B53" w:rsidRDefault="001F25DA" w:rsidP="001F25DA">
      <w:pPr>
        <w:shd w:val="clear" w:color="auto" w:fill="FFFFFF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>Lazar, A., &amp; 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 (2018). Religiousness and anti-gay/lesbian attitudes: The mediating function of </w:t>
      </w:r>
      <w:proofErr w:type="spellStart"/>
      <w:r w:rsidRPr="00670B53">
        <w:rPr>
          <w:sz w:val="22"/>
          <w:szCs w:val="22"/>
        </w:rPr>
        <w:t>intratextual</w:t>
      </w:r>
      <w:proofErr w:type="spellEnd"/>
      <w:r w:rsidRPr="00670B53">
        <w:rPr>
          <w:sz w:val="22"/>
          <w:szCs w:val="22"/>
        </w:rPr>
        <w:t xml:space="preserve"> religious fundamentalism. </w:t>
      </w:r>
      <w:r w:rsidRPr="00670B53">
        <w:rPr>
          <w:i/>
          <w:iCs/>
          <w:sz w:val="22"/>
          <w:szCs w:val="22"/>
        </w:rPr>
        <w:t>Psychology of Violence, 8</w:t>
      </w:r>
      <w:r w:rsidRPr="00670B53">
        <w:rPr>
          <w:sz w:val="22"/>
          <w:szCs w:val="22"/>
        </w:rPr>
        <w:t>, 763-771.  </w:t>
      </w:r>
      <w:hyperlink r:id="rId73" w:history="1">
        <w:r w:rsidRPr="00670B53">
          <w:rPr>
            <w:rStyle w:val="Hyperlink"/>
            <w:sz w:val="22"/>
            <w:szCs w:val="22"/>
          </w:rPr>
          <w:t>https://doi.org/10.1037/vio0000197</w:t>
        </w:r>
      </w:hyperlink>
    </w:p>
    <w:p w14:paraId="38E6EB03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0DD2A052" w14:textId="17BF551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Heath, P. J., &amp; Vogel, D. L. (2018). Fate of the total score: Dimensionality of the Conformity to Masculine Role Norms Inventory (CMNI-46). </w:t>
      </w:r>
      <w:r w:rsidRPr="00670B53">
        <w:rPr>
          <w:i/>
          <w:iCs/>
          <w:sz w:val="22"/>
          <w:szCs w:val="22"/>
        </w:rPr>
        <w:t>Psychology of Men &amp; Masculinity, 19</w:t>
      </w:r>
      <w:r w:rsidRPr="00670B53">
        <w:rPr>
          <w:sz w:val="22"/>
          <w:szCs w:val="22"/>
        </w:rPr>
        <w:t>, 645-651. </w:t>
      </w:r>
      <w:hyperlink r:id="rId74" w:history="1">
        <w:r w:rsidRPr="00670B53">
          <w:rPr>
            <w:rStyle w:val="Hyperlink"/>
            <w:sz w:val="22"/>
            <w:szCs w:val="22"/>
          </w:rPr>
          <w:t>https://doi.org/10.1037/men0000147</w:t>
        </w:r>
      </w:hyperlink>
      <w:r w:rsidRPr="00670B53">
        <w:rPr>
          <w:color w:val="777777"/>
          <w:sz w:val="22"/>
          <w:szCs w:val="22"/>
        </w:rPr>
        <w:t> (</w:t>
      </w:r>
      <w:hyperlink r:id="rId75" w:history="1">
        <w:r w:rsidRPr="00670B53">
          <w:rPr>
            <w:color w:val="0248D6"/>
            <w:sz w:val="22"/>
            <w:szCs w:val="22"/>
            <w:u w:val="single"/>
          </w:rPr>
          <w:t>PDF</w:t>
        </w:r>
      </w:hyperlink>
      <w:r w:rsidRPr="00670B53">
        <w:rPr>
          <w:color w:val="777777"/>
          <w:sz w:val="22"/>
          <w:szCs w:val="22"/>
        </w:rPr>
        <w:t xml:space="preserve">) </w:t>
      </w:r>
      <w:r w:rsidR="00E708E2">
        <w:rPr>
          <w:color w:val="777777"/>
          <w:sz w:val="22"/>
          <w:szCs w:val="22"/>
        </w:rPr>
        <w:t>(</w:t>
      </w:r>
      <w:hyperlink r:id="rId76" w:history="1">
        <w:r w:rsidRPr="00670B53">
          <w:rPr>
            <w:color w:val="0248D6"/>
            <w:sz w:val="22"/>
            <w:szCs w:val="22"/>
            <w:u w:val="single"/>
          </w:rPr>
          <w:t>Video Summary</w:t>
        </w:r>
      </w:hyperlink>
      <w:r w:rsidR="00E708E2">
        <w:rPr>
          <w:color w:val="777777"/>
          <w:sz w:val="22"/>
          <w:szCs w:val="22"/>
        </w:rPr>
        <w:t>)</w:t>
      </w:r>
    </w:p>
    <w:p w14:paraId="645D0F2D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611C23B0" w14:textId="77777777" w:rsidR="001F25DA" w:rsidRPr="00670B53" w:rsidRDefault="001F25DA" w:rsidP="001F25DA">
      <w:pPr>
        <w:shd w:val="clear" w:color="auto" w:fill="FFFFFF"/>
        <w:ind w:left="720" w:hanging="720"/>
        <w:rPr>
          <w:sz w:val="22"/>
          <w:szCs w:val="22"/>
        </w:rPr>
      </w:pPr>
      <w:r w:rsidRPr="04D42A6E">
        <w:rPr>
          <w:b/>
          <w:bCs/>
          <w:sz w:val="22"/>
          <w:szCs w:val="22"/>
        </w:rPr>
        <w:lastRenderedPageBreak/>
        <w:t>Hammer, J. H.</w:t>
      </w:r>
      <w:r w:rsidRPr="04D42A6E">
        <w:rPr>
          <w:sz w:val="22"/>
          <w:szCs w:val="22"/>
        </w:rPr>
        <w:t>, &amp; Spiker, D. A.* (2018). Dimensionality, reliability, and predictive evidence of validity for three help seeking intention instruments: ISCI, GHSQ, and MHSIS. </w:t>
      </w:r>
      <w:r w:rsidRPr="04D42A6E">
        <w:rPr>
          <w:i/>
          <w:iCs/>
          <w:sz w:val="22"/>
          <w:szCs w:val="22"/>
        </w:rPr>
        <w:t>Journal of Counseling Psychology, 65,</w:t>
      </w:r>
      <w:r w:rsidRPr="04D42A6E">
        <w:rPr>
          <w:sz w:val="22"/>
          <w:szCs w:val="22"/>
        </w:rPr>
        <w:t> 394-401. </w:t>
      </w:r>
      <w:hyperlink r:id="rId77">
        <w:r w:rsidRPr="04D42A6E">
          <w:rPr>
            <w:rStyle w:val="Hyperlink"/>
            <w:sz w:val="22"/>
            <w:szCs w:val="22"/>
          </w:rPr>
          <w:t>https://doi.org/10.1037/cou0000256</w:t>
        </w:r>
      </w:hyperlink>
      <w:r w:rsidRPr="04D42A6E">
        <w:rPr>
          <w:color w:val="777777"/>
          <w:sz w:val="22"/>
          <w:szCs w:val="22"/>
        </w:rPr>
        <w:t> (</w:t>
      </w:r>
      <w:hyperlink r:id="rId78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color w:val="777777"/>
          <w:sz w:val="22"/>
          <w:szCs w:val="22"/>
        </w:rPr>
        <w:t xml:space="preserve">) </w:t>
      </w:r>
      <w:r w:rsidRPr="04D42A6E">
        <w:rPr>
          <w:sz w:val="22"/>
          <w:szCs w:val="22"/>
        </w:rPr>
        <w:t>(</w:t>
      </w:r>
      <w:hyperlink r:id="rId79">
        <w:r w:rsidRPr="04D42A6E">
          <w:rPr>
            <w:rStyle w:val="Hyperlink"/>
            <w:sz w:val="22"/>
            <w:szCs w:val="22"/>
          </w:rPr>
          <w:t>Visit the Mental Help Seeking Intention Scale webpage</w:t>
        </w:r>
      </w:hyperlink>
      <w:r w:rsidRPr="04D42A6E">
        <w:rPr>
          <w:sz w:val="22"/>
          <w:szCs w:val="22"/>
        </w:rPr>
        <w:t>)</w:t>
      </w:r>
    </w:p>
    <w:p w14:paraId="0F91F7D3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6DDD07CE" w14:textId="77777777" w:rsidR="001F25DA" w:rsidRPr="00670B53" w:rsidRDefault="001F25DA" w:rsidP="001F25DA">
      <w:pPr>
        <w:shd w:val="clear" w:color="auto" w:fill="FFFFFF"/>
        <w:ind w:left="720" w:hanging="720"/>
        <w:rPr>
          <w:sz w:val="22"/>
          <w:szCs w:val="22"/>
        </w:rPr>
      </w:pP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&amp; Parent, M. C., &amp; Spiker, D. A.* (2018). Mental Help Seeking Attitudes Scale (MHSAS): Development, reliability, validity, and comparison with the ATSSPH-SF and IASMHS-PO. </w:t>
      </w:r>
      <w:r w:rsidRPr="00670B53">
        <w:rPr>
          <w:i/>
          <w:iCs/>
          <w:sz w:val="22"/>
          <w:szCs w:val="22"/>
        </w:rPr>
        <w:t>Journal of Counseling Psychology, 65,</w:t>
      </w:r>
      <w:r w:rsidRPr="00670B53">
        <w:rPr>
          <w:sz w:val="22"/>
          <w:szCs w:val="22"/>
        </w:rPr>
        <w:t xml:space="preserve"> 74-85. </w:t>
      </w:r>
      <w:hyperlink r:id="rId80" w:history="1">
        <w:r w:rsidRPr="00670B53">
          <w:rPr>
            <w:rStyle w:val="Hyperlink"/>
            <w:sz w:val="22"/>
            <w:szCs w:val="22"/>
          </w:rPr>
          <w:t>https://doi.org/10.1037/cou0000248</w:t>
        </w:r>
      </w:hyperlink>
      <w:r w:rsidRPr="00670B53">
        <w:rPr>
          <w:color w:val="0248D6"/>
          <w:sz w:val="22"/>
          <w:szCs w:val="22"/>
          <w:u w:val="single"/>
        </w:rPr>
        <w:t xml:space="preserve"> </w:t>
      </w:r>
      <w:r w:rsidRPr="00670B53">
        <w:rPr>
          <w:color w:val="777777"/>
          <w:sz w:val="22"/>
          <w:szCs w:val="22"/>
        </w:rPr>
        <w:t> (</w:t>
      </w:r>
      <w:hyperlink r:id="rId81" w:history="1">
        <w:r w:rsidRPr="00670B53">
          <w:rPr>
            <w:color w:val="0248D6"/>
            <w:sz w:val="22"/>
            <w:szCs w:val="22"/>
            <w:u w:val="single"/>
          </w:rPr>
          <w:t>PDF</w:t>
        </w:r>
      </w:hyperlink>
      <w:r w:rsidRPr="00670B53">
        <w:rPr>
          <w:color w:val="777777"/>
          <w:sz w:val="22"/>
          <w:szCs w:val="22"/>
        </w:rPr>
        <w:t xml:space="preserve">) </w:t>
      </w:r>
      <w:r w:rsidRPr="00670B53">
        <w:rPr>
          <w:sz w:val="22"/>
          <w:szCs w:val="22"/>
        </w:rPr>
        <w:t>(</w:t>
      </w:r>
      <w:hyperlink r:id="rId82" w:history="1">
        <w:r w:rsidRPr="00670B53">
          <w:rPr>
            <w:rStyle w:val="Hyperlink"/>
            <w:sz w:val="22"/>
            <w:szCs w:val="22"/>
          </w:rPr>
          <w:t>Visit the Mental Help Seeking Attitudes Scale webpage</w:t>
        </w:r>
      </w:hyperlink>
      <w:r w:rsidRPr="00670B53">
        <w:rPr>
          <w:sz w:val="22"/>
          <w:szCs w:val="22"/>
        </w:rPr>
        <w:t>)</w:t>
      </w:r>
    </w:p>
    <w:p w14:paraId="538165D7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262CDAA0" w14:textId="00876646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  <w:r w:rsidRPr="04D42A6E">
        <w:rPr>
          <w:b/>
          <w:bCs/>
          <w:sz w:val="22"/>
          <w:szCs w:val="22"/>
        </w:rPr>
        <w:t>Hammer, J. H.</w:t>
      </w:r>
      <w:r w:rsidRPr="04D42A6E">
        <w:rPr>
          <w:sz w:val="22"/>
          <w:szCs w:val="22"/>
        </w:rPr>
        <w:t>, &amp; McDermott, R. C., Levant, R. F., &amp; McKelvey, D. K. (2018). Dimensionality, reliability, and validity of the Gender Role Conflict Scale – Short Form (GRCS-SF). </w:t>
      </w:r>
      <w:r w:rsidRPr="04D42A6E">
        <w:rPr>
          <w:i/>
          <w:iCs/>
          <w:sz w:val="22"/>
          <w:szCs w:val="22"/>
        </w:rPr>
        <w:t>Psychology of Men &amp; Masculinity, 19</w:t>
      </w:r>
      <w:r w:rsidRPr="04D42A6E">
        <w:rPr>
          <w:sz w:val="22"/>
          <w:szCs w:val="22"/>
        </w:rPr>
        <w:t xml:space="preserve">, 570-583. </w:t>
      </w:r>
      <w:hyperlink r:id="rId83">
        <w:r w:rsidR="00C96C2D">
          <w:rPr>
            <w:rStyle w:val="Hyperlink"/>
            <w:sz w:val="22"/>
            <w:szCs w:val="22"/>
          </w:rPr>
          <w:t>https://psycnet.apa.org/record/2017-39099-001</w:t>
        </w:r>
      </w:hyperlink>
      <w:r w:rsidRPr="04D42A6E">
        <w:rPr>
          <w:color w:val="777777"/>
          <w:sz w:val="22"/>
          <w:szCs w:val="22"/>
        </w:rPr>
        <w:t> (</w:t>
      </w:r>
      <w:hyperlink r:id="rId84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color w:val="777777"/>
          <w:sz w:val="22"/>
          <w:szCs w:val="22"/>
        </w:rPr>
        <w:t>)</w:t>
      </w:r>
    </w:p>
    <w:p w14:paraId="21CBE6B9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265EFC55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  <w:r w:rsidRPr="00670B53">
        <w:rPr>
          <w:sz w:val="22"/>
          <w:szCs w:val="22"/>
        </w:rPr>
        <w:t>Cragun, R. T., 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Nielsen, M., &amp; </w:t>
      </w:r>
      <w:proofErr w:type="spellStart"/>
      <w:r w:rsidRPr="00670B53">
        <w:rPr>
          <w:sz w:val="22"/>
          <w:szCs w:val="22"/>
        </w:rPr>
        <w:t>Autz</w:t>
      </w:r>
      <w:proofErr w:type="spellEnd"/>
      <w:r w:rsidRPr="00670B53">
        <w:rPr>
          <w:sz w:val="22"/>
          <w:szCs w:val="22"/>
        </w:rPr>
        <w:t>, N. (2018). Religious/secular distance: How far apart are teenagers and their parents? </w:t>
      </w:r>
      <w:r w:rsidRPr="00670B53">
        <w:rPr>
          <w:i/>
          <w:iCs/>
          <w:sz w:val="22"/>
          <w:szCs w:val="22"/>
        </w:rPr>
        <w:t>Psychology of Religion and Spirituality, 10,</w:t>
      </w:r>
      <w:r w:rsidRPr="00670B53">
        <w:rPr>
          <w:sz w:val="22"/>
          <w:szCs w:val="22"/>
        </w:rPr>
        <w:t> 288-295.</w:t>
      </w:r>
      <w:r w:rsidRPr="00670B53">
        <w:rPr>
          <w:color w:val="777777"/>
          <w:sz w:val="22"/>
          <w:szCs w:val="22"/>
        </w:rPr>
        <w:t> </w:t>
      </w:r>
      <w:hyperlink r:id="rId85" w:history="1">
        <w:r w:rsidRPr="00670B53">
          <w:rPr>
            <w:rStyle w:val="Hyperlink"/>
            <w:sz w:val="22"/>
            <w:szCs w:val="22"/>
          </w:rPr>
          <w:t>http://dx.doi.org/10.1037/rel0000205</w:t>
        </w:r>
      </w:hyperlink>
      <w:r w:rsidRPr="00670B53">
        <w:rPr>
          <w:color w:val="777777"/>
          <w:sz w:val="22"/>
          <w:szCs w:val="22"/>
        </w:rPr>
        <w:t> (</w:t>
      </w:r>
      <w:hyperlink r:id="rId86" w:history="1">
        <w:r w:rsidRPr="00670B53">
          <w:rPr>
            <w:color w:val="0248D6"/>
            <w:sz w:val="22"/>
            <w:szCs w:val="22"/>
            <w:u w:val="single"/>
          </w:rPr>
          <w:t>PDF</w:t>
        </w:r>
      </w:hyperlink>
      <w:r w:rsidRPr="00670B53">
        <w:rPr>
          <w:color w:val="777777"/>
          <w:sz w:val="22"/>
          <w:szCs w:val="22"/>
        </w:rPr>
        <w:t>)</w:t>
      </w:r>
    </w:p>
    <w:p w14:paraId="25031A67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0318ACE0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  <w:r w:rsidRPr="00670B53">
        <w:rPr>
          <w:sz w:val="22"/>
          <w:szCs w:val="22"/>
        </w:rPr>
        <w:t>Parnell, K. J. &amp; 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 (2018). Deciding on couple therapy: The role of masculinity in relationship help-seeking. </w:t>
      </w:r>
      <w:r w:rsidRPr="00670B53">
        <w:rPr>
          <w:i/>
          <w:iCs/>
          <w:sz w:val="22"/>
          <w:szCs w:val="22"/>
        </w:rPr>
        <w:t>Psychology of Men &amp; Masculinity, 19,</w:t>
      </w:r>
      <w:r w:rsidRPr="00670B53">
        <w:rPr>
          <w:sz w:val="22"/>
          <w:szCs w:val="22"/>
        </w:rPr>
        <w:t> 212-222. </w:t>
      </w:r>
      <w:hyperlink r:id="rId87" w:history="1">
        <w:r w:rsidRPr="00670B53">
          <w:rPr>
            <w:rStyle w:val="Hyperlink"/>
            <w:sz w:val="22"/>
            <w:szCs w:val="22"/>
          </w:rPr>
          <w:t>http://dx.doi.org/10.1037/men0000098</w:t>
        </w:r>
      </w:hyperlink>
      <w:r w:rsidRPr="00670B53">
        <w:rPr>
          <w:color w:val="0248D6"/>
          <w:sz w:val="22"/>
          <w:szCs w:val="22"/>
          <w:u w:val="single"/>
        </w:rPr>
        <w:t xml:space="preserve"> </w:t>
      </w:r>
      <w:r w:rsidRPr="00670B53">
        <w:rPr>
          <w:color w:val="777777"/>
          <w:sz w:val="22"/>
          <w:szCs w:val="22"/>
        </w:rPr>
        <w:t> (</w:t>
      </w:r>
      <w:hyperlink r:id="rId88" w:history="1">
        <w:r w:rsidRPr="00670B53">
          <w:rPr>
            <w:color w:val="0248D6"/>
            <w:sz w:val="22"/>
            <w:szCs w:val="22"/>
            <w:u w:val="single"/>
          </w:rPr>
          <w:t>PDF</w:t>
        </w:r>
      </w:hyperlink>
      <w:r w:rsidRPr="00670B53">
        <w:rPr>
          <w:color w:val="777777"/>
          <w:sz w:val="22"/>
          <w:szCs w:val="22"/>
        </w:rPr>
        <w:t>)</w:t>
      </w:r>
    </w:p>
    <w:p w14:paraId="64ACBD7A" w14:textId="77777777" w:rsidR="001F25DA" w:rsidRPr="00670B53" w:rsidRDefault="001F25DA" w:rsidP="001F25DA">
      <w:pPr>
        <w:shd w:val="clear" w:color="auto" w:fill="FFFFFF"/>
        <w:ind w:left="720" w:hanging="720"/>
        <w:rPr>
          <w:color w:val="777777"/>
          <w:sz w:val="22"/>
          <w:szCs w:val="22"/>
        </w:rPr>
      </w:pPr>
    </w:p>
    <w:p w14:paraId="51EDE2B0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4D42A6E">
        <w:rPr>
          <w:sz w:val="22"/>
          <w:szCs w:val="22"/>
        </w:rPr>
        <w:t xml:space="preserve">Singley, D. B., Cole, B. P., </w:t>
      </w:r>
      <w:r w:rsidRPr="04D42A6E">
        <w:rPr>
          <w:rStyle w:val="Strong"/>
          <w:sz w:val="22"/>
          <w:szCs w:val="22"/>
        </w:rPr>
        <w:t>Hammer, J. H.</w:t>
      </w:r>
      <w:r w:rsidRPr="04D42A6E">
        <w:rPr>
          <w:sz w:val="22"/>
          <w:szCs w:val="22"/>
        </w:rPr>
        <w:t xml:space="preserve">, Molloy, S., Rowell, A., &amp; </w:t>
      </w:r>
      <w:proofErr w:type="spellStart"/>
      <w:r w:rsidRPr="04D42A6E">
        <w:rPr>
          <w:sz w:val="22"/>
          <w:szCs w:val="22"/>
        </w:rPr>
        <w:t>Isaaco</w:t>
      </w:r>
      <w:proofErr w:type="spellEnd"/>
      <w:r w:rsidRPr="04D42A6E">
        <w:rPr>
          <w:sz w:val="22"/>
          <w:szCs w:val="22"/>
        </w:rPr>
        <w:t xml:space="preserve">, A. (2018). Development and psychometric evaluation of the Paternal Involvement with Infants Scale. </w:t>
      </w:r>
      <w:r w:rsidRPr="04D42A6E">
        <w:rPr>
          <w:rStyle w:val="Emphasis"/>
          <w:sz w:val="22"/>
          <w:szCs w:val="22"/>
        </w:rPr>
        <w:t xml:space="preserve">Psychology of Men &amp; Masculinity, 19, </w:t>
      </w:r>
      <w:r w:rsidRPr="04D42A6E">
        <w:rPr>
          <w:sz w:val="22"/>
          <w:szCs w:val="22"/>
        </w:rPr>
        <w:t>167-183. </w:t>
      </w:r>
      <w:hyperlink r:id="rId89">
        <w:r w:rsidRPr="04D42A6E">
          <w:rPr>
            <w:rStyle w:val="Hyperlink"/>
            <w:sz w:val="22"/>
            <w:szCs w:val="22"/>
          </w:rPr>
          <w:t>http://dx.doi.org/10.1037/men0000094</w:t>
        </w:r>
      </w:hyperlink>
      <w:r w:rsidRPr="04D42A6E">
        <w:rPr>
          <w:sz w:val="22"/>
          <w:szCs w:val="22"/>
        </w:rPr>
        <w:t xml:space="preserve"> (</w:t>
      </w:r>
      <w:hyperlink r:id="rId90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sz w:val="22"/>
          <w:szCs w:val="22"/>
        </w:rPr>
        <w:t>)</w:t>
      </w:r>
    </w:p>
    <w:p w14:paraId="2E1E63F6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5EEDAF07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Parent, M. C., </w:t>
      </w:r>
      <w:r w:rsidRPr="00670B53">
        <w:rPr>
          <w:rStyle w:val="Strong"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Bradstreet, T. C., Schwartz, E. N, &amp; Jobe, T. (2018). Men’s mental health help-seeking behaviors: An intersectional analysis. </w:t>
      </w:r>
      <w:r w:rsidRPr="00670B53">
        <w:rPr>
          <w:rStyle w:val="Emphasis"/>
          <w:sz w:val="22"/>
          <w:szCs w:val="22"/>
        </w:rPr>
        <w:t>American Journal of Men’s Health, 12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64-73.  </w:t>
      </w:r>
      <w:hyperlink r:id="rId91" w:history="1">
        <w:r w:rsidRPr="00670B53">
          <w:rPr>
            <w:rStyle w:val="Hyperlink"/>
            <w:sz w:val="22"/>
            <w:szCs w:val="22"/>
          </w:rPr>
          <w:t>http://dx.doi.org/10.1177/1557988315625776</w:t>
        </w:r>
      </w:hyperlink>
      <w:r w:rsidRPr="00670B53">
        <w:rPr>
          <w:sz w:val="22"/>
          <w:szCs w:val="22"/>
        </w:rPr>
        <w:t xml:space="preserve"> </w:t>
      </w:r>
    </w:p>
    <w:p w14:paraId="5F609780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17A1024A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rStyle w:val="Strong"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 Brenner, R. E. (2017). Disentangling gratitude: A theoretical and psychometric examination of the Gratitude Resentment and Appreciation Test- Revised Short (GRAT-RS). </w:t>
      </w:r>
      <w:r w:rsidRPr="00670B53">
        <w:rPr>
          <w:rStyle w:val="Emphasis"/>
          <w:sz w:val="22"/>
          <w:szCs w:val="22"/>
        </w:rPr>
        <w:t>Journal of Personality Assessment, 14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1-10. </w:t>
      </w:r>
      <w:hyperlink r:id="rId92" w:history="1">
        <w:r w:rsidRPr="00670B53">
          <w:rPr>
            <w:rStyle w:val="Hyperlink"/>
            <w:sz w:val="22"/>
            <w:szCs w:val="22"/>
          </w:rPr>
          <w:t>http://dx.doi.org/10.1080/00223891.2017.1344986</w:t>
        </w:r>
      </w:hyperlink>
      <w:r w:rsidRPr="00670B53">
        <w:rPr>
          <w:sz w:val="22"/>
          <w:szCs w:val="22"/>
        </w:rPr>
        <w:t xml:space="preserve">  (</w:t>
      </w:r>
      <w:hyperlink r:id="rId93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16E17CDE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63801C06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McDermott, R., Levant, R. F., </w:t>
      </w:r>
      <w:r w:rsidRPr="00670B53">
        <w:rPr>
          <w:rStyle w:val="Strong"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Hall, R., McKelvey, D., &amp; Jones, Z. (2017). Further examination of the factor structure of the Male Role Norms Inventory-Short Form (MRNI-SF): Measurement considerations for women, men of color, and gay men. </w:t>
      </w:r>
      <w:r w:rsidRPr="00670B53">
        <w:rPr>
          <w:rStyle w:val="Emphasis"/>
          <w:sz w:val="22"/>
          <w:szCs w:val="22"/>
        </w:rPr>
        <w:t>Journal of Counseling Psychology, 64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724-738. </w:t>
      </w:r>
      <w:hyperlink r:id="rId94" w:history="1">
        <w:r w:rsidRPr="00670B53">
          <w:rPr>
            <w:rStyle w:val="Hyperlink"/>
            <w:sz w:val="22"/>
            <w:szCs w:val="22"/>
          </w:rPr>
          <w:t>http://dx.doi.org/10.1037/cou0000225</w:t>
        </w:r>
      </w:hyperlink>
      <w:r w:rsidRPr="00670B53">
        <w:rPr>
          <w:sz w:val="22"/>
          <w:szCs w:val="22"/>
        </w:rPr>
        <w:t xml:space="preserve"> (</w:t>
      </w:r>
      <w:hyperlink r:id="rId95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44C0080B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16015D20" w14:textId="4191CC0E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rStyle w:val="Strong"/>
          <w:sz w:val="22"/>
          <w:szCs w:val="22"/>
        </w:rPr>
        <w:t>Hammer, J. H.</w:t>
      </w:r>
      <w:r w:rsidRPr="00670B53">
        <w:rPr>
          <w:rStyle w:val="Strong"/>
          <w:b w:val="0"/>
          <w:sz w:val="22"/>
          <w:szCs w:val="22"/>
        </w:rPr>
        <w:t xml:space="preserve">, </w:t>
      </w:r>
      <w:r w:rsidRPr="00670B53">
        <w:rPr>
          <w:sz w:val="22"/>
          <w:szCs w:val="22"/>
        </w:rPr>
        <w:t xml:space="preserve">&amp; Toland, M. D. (2017). Internal structure and reliability of the Internalized Stigma of Mental Illness Scale (ISMI-29) and brief versions (ISMI-10, ISMI-9) among Americans with depression. </w:t>
      </w:r>
      <w:r w:rsidRPr="00670B53">
        <w:rPr>
          <w:rStyle w:val="Emphasis"/>
          <w:sz w:val="22"/>
          <w:szCs w:val="22"/>
        </w:rPr>
        <w:t>Stigma and Health, 2</w:t>
      </w:r>
      <w:r w:rsidRPr="00670B53">
        <w:rPr>
          <w:sz w:val="22"/>
          <w:szCs w:val="22"/>
        </w:rPr>
        <w:t xml:space="preserve">, 159-174. </w:t>
      </w:r>
      <w:hyperlink r:id="rId96" w:history="1">
        <w:r w:rsidRPr="00670B53">
          <w:rPr>
            <w:rStyle w:val="Hyperlink"/>
            <w:sz w:val="22"/>
            <w:szCs w:val="22"/>
          </w:rPr>
          <w:t>http://dx.doi.org/10.1037/sah0000049</w:t>
        </w:r>
      </w:hyperlink>
      <w:r w:rsidRPr="00670B53">
        <w:rPr>
          <w:sz w:val="22"/>
          <w:szCs w:val="22"/>
        </w:rPr>
        <w:t xml:space="preserve"> (</w:t>
      </w:r>
      <w:hyperlink r:id="rId97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 (</w:t>
      </w:r>
      <w:hyperlink r:id="rId98" w:history="1">
        <w:r w:rsidRPr="00670B53">
          <w:rPr>
            <w:rStyle w:val="Hyperlink"/>
            <w:sz w:val="22"/>
            <w:szCs w:val="22"/>
          </w:rPr>
          <w:t>Visit the Internalized Stigma of Mental Illness Scale-9 webpage</w:t>
        </w:r>
      </w:hyperlink>
      <w:r w:rsidRPr="00670B53">
        <w:rPr>
          <w:sz w:val="22"/>
          <w:szCs w:val="22"/>
        </w:rPr>
        <w:t>)</w:t>
      </w:r>
    </w:p>
    <w:p w14:paraId="4D5E40E8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33ECEB89" w14:textId="02CE3973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rStyle w:val="Strong"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 Vogel, D. V. (2017). Development of the Help-Seeker Stereotype Scale. </w:t>
      </w:r>
      <w:r w:rsidRPr="00670B53">
        <w:rPr>
          <w:rStyle w:val="Emphasis"/>
          <w:sz w:val="22"/>
          <w:szCs w:val="22"/>
        </w:rPr>
        <w:t>Stigma and Health, 2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121-136. </w:t>
      </w:r>
      <w:hyperlink r:id="rId99" w:history="1">
        <w:r w:rsidRPr="00670B53">
          <w:rPr>
            <w:rStyle w:val="Hyperlink"/>
            <w:sz w:val="22"/>
            <w:szCs w:val="22"/>
          </w:rPr>
          <w:t>http://dx.doi.org/10.1037/sah0000048</w:t>
        </w:r>
      </w:hyperlink>
      <w:r w:rsidRPr="00670B53">
        <w:rPr>
          <w:sz w:val="22"/>
          <w:szCs w:val="22"/>
        </w:rPr>
        <w:t xml:space="preserve"> (</w:t>
      </w:r>
      <w:hyperlink r:id="rId100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 xml:space="preserve">) </w:t>
      </w:r>
      <w:hyperlink r:id="rId101" w:history="1">
        <w:r w:rsidRPr="00670B53">
          <w:rPr>
            <w:rStyle w:val="Hyperlink"/>
            <w:sz w:val="22"/>
            <w:szCs w:val="22"/>
          </w:rPr>
          <w:t>(Visit the Help-Seeker Stereotype Scal</w:t>
        </w:r>
        <w:r w:rsidR="000629B9">
          <w:rPr>
            <w:rStyle w:val="Hyperlink"/>
            <w:sz w:val="22"/>
            <w:szCs w:val="22"/>
          </w:rPr>
          <w:t>e webpage</w:t>
        </w:r>
      </w:hyperlink>
      <w:r w:rsidRPr="00670B53">
        <w:rPr>
          <w:rStyle w:val="Hyperlink"/>
          <w:sz w:val="22"/>
          <w:szCs w:val="22"/>
        </w:rPr>
        <w:t>)</w:t>
      </w:r>
    </w:p>
    <w:p w14:paraId="2314A5C9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6A28E0A4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lastRenderedPageBreak/>
        <w:t xml:space="preserve">Beck, N. C., </w:t>
      </w:r>
      <w:r w:rsidRPr="00670B53">
        <w:rPr>
          <w:rStyle w:val="Strong"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Robbins, S., Tubbesing, T., Menditto, A., &amp; Pardee, A. (2017). Highly aggressive women in a forensic psychiatric hospital. </w:t>
      </w:r>
      <w:r w:rsidRPr="00670B53">
        <w:rPr>
          <w:rStyle w:val="Emphasis"/>
          <w:sz w:val="22"/>
          <w:szCs w:val="22"/>
        </w:rPr>
        <w:t>The Journal of the American Academy of Psychiatry and the Law,</w:t>
      </w:r>
      <w:r w:rsidRPr="00670B53">
        <w:rPr>
          <w:sz w:val="22"/>
          <w:szCs w:val="22"/>
        </w:rPr>
        <w:t> </w:t>
      </w:r>
      <w:r w:rsidRPr="00670B53">
        <w:rPr>
          <w:i/>
          <w:sz w:val="22"/>
          <w:szCs w:val="22"/>
        </w:rPr>
        <w:t>45,</w:t>
      </w:r>
      <w:r w:rsidRPr="00670B53">
        <w:rPr>
          <w:sz w:val="22"/>
          <w:szCs w:val="22"/>
        </w:rPr>
        <w:t xml:space="preserve"> 17-24. </w:t>
      </w:r>
      <w:hyperlink r:id="rId102" w:history="1">
        <w:r w:rsidRPr="00670B53">
          <w:rPr>
            <w:rStyle w:val="Hyperlink"/>
            <w:sz w:val="22"/>
            <w:szCs w:val="22"/>
          </w:rPr>
          <w:t>https://pubmed.ncbi.nlm.nih.gov/28270458/</w:t>
        </w:r>
      </w:hyperlink>
      <w:r w:rsidRPr="00670B53">
        <w:rPr>
          <w:sz w:val="22"/>
          <w:szCs w:val="22"/>
        </w:rPr>
        <w:t xml:space="preserve"> (</w:t>
      </w:r>
      <w:hyperlink r:id="rId103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3D3EDE80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2FEAB60F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Cragun, R. T., </w:t>
      </w:r>
      <w:proofErr w:type="spellStart"/>
      <w:r w:rsidRPr="00670B53">
        <w:rPr>
          <w:sz w:val="22"/>
          <w:szCs w:val="22"/>
        </w:rPr>
        <w:t>Sumerau</w:t>
      </w:r>
      <w:proofErr w:type="spellEnd"/>
      <w:r w:rsidRPr="00670B53">
        <w:rPr>
          <w:sz w:val="22"/>
          <w:szCs w:val="22"/>
        </w:rPr>
        <w:t xml:space="preserve">, J. E., Blyde, V. L., Mann, M., &amp; </w:t>
      </w:r>
      <w:r w:rsidRPr="00670B53">
        <w:rPr>
          <w:rStyle w:val="Strong"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6). Perceived marginalization, educational contexts, and (</w:t>
      </w:r>
      <w:r w:rsidRPr="00670B53">
        <w:rPr>
          <w:noProof/>
          <w:sz w:val="22"/>
          <w:szCs w:val="22"/>
        </w:rPr>
        <w:t>non</w:t>
      </w:r>
      <w:r w:rsidRPr="00670B53">
        <w:rPr>
          <w:sz w:val="22"/>
          <w:szCs w:val="22"/>
        </w:rPr>
        <w:t>)religious educational experience. </w:t>
      </w:r>
      <w:r w:rsidRPr="00670B53">
        <w:rPr>
          <w:rStyle w:val="Emphasis"/>
          <w:sz w:val="22"/>
          <w:szCs w:val="22"/>
        </w:rPr>
        <w:t xml:space="preserve">Journal of College and Character, 17, </w:t>
      </w:r>
      <w:r w:rsidRPr="00670B53">
        <w:rPr>
          <w:rStyle w:val="Emphasis"/>
          <w:i w:val="0"/>
          <w:sz w:val="22"/>
          <w:szCs w:val="22"/>
        </w:rPr>
        <w:t>242-254</w:t>
      </w:r>
      <w:r w:rsidRPr="00670B53">
        <w:rPr>
          <w:sz w:val="22"/>
          <w:szCs w:val="22"/>
        </w:rPr>
        <w:t xml:space="preserve">. </w:t>
      </w:r>
      <w:hyperlink r:id="rId104" w:history="1">
        <w:r w:rsidRPr="00670B53">
          <w:rPr>
            <w:rStyle w:val="Hyperlink"/>
            <w:sz w:val="22"/>
            <w:szCs w:val="22"/>
          </w:rPr>
          <w:t>http://dx.doi.org/10.1080/2194587X.2016.1230758</w:t>
        </w:r>
      </w:hyperlink>
      <w:r w:rsidRPr="00670B53">
        <w:rPr>
          <w:sz w:val="22"/>
          <w:szCs w:val="22"/>
        </w:rPr>
        <w:t xml:space="preserve"> (</w:t>
      </w:r>
      <w:hyperlink r:id="rId105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5A5723F5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5C0B44EB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Brewster, M. E., </w:t>
      </w:r>
      <w:r w:rsidRPr="00670B53">
        <w:rPr>
          <w:rStyle w:val="Strong"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Sawyer, J., Eklund, A., &amp; Palamar, J. (2016). Perceived experiences of atheist discrimination: Instrument development and evaluation. </w:t>
      </w:r>
      <w:r w:rsidRPr="00670B53">
        <w:rPr>
          <w:rStyle w:val="Emphasis"/>
          <w:sz w:val="22"/>
          <w:szCs w:val="22"/>
        </w:rPr>
        <w:t>Journal of Counseling Psychology, 63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> 557-570. </w:t>
      </w:r>
      <w:hyperlink r:id="rId106" w:history="1">
        <w:r w:rsidRPr="00670B53">
          <w:rPr>
            <w:rStyle w:val="Hyperlink"/>
            <w:sz w:val="22"/>
            <w:szCs w:val="22"/>
          </w:rPr>
          <w:t>http://dx.doi.org/10.1037/cou0000156</w:t>
        </w:r>
      </w:hyperlink>
      <w:r w:rsidRPr="00670B53">
        <w:rPr>
          <w:sz w:val="22"/>
          <w:szCs w:val="22"/>
        </w:rPr>
        <w:t xml:space="preserve"> (</w:t>
      </w:r>
      <w:hyperlink r:id="rId107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375FE02F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74284BBB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Isacco, A., </w:t>
      </w:r>
      <w:r w:rsidRPr="00670B53">
        <w:rPr>
          <w:rStyle w:val="Strong"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Shen-Miller, D. S. (2016). Outnumbered, but meaningful: The experience of male doctoral students in professional psychology training programs. </w:t>
      </w:r>
      <w:r w:rsidRPr="00670B53">
        <w:rPr>
          <w:rStyle w:val="Emphasis"/>
          <w:sz w:val="22"/>
          <w:szCs w:val="22"/>
        </w:rPr>
        <w:t>Training and Education in Professional Psychology, 10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45-53. </w:t>
      </w:r>
      <w:hyperlink r:id="rId108" w:history="1">
        <w:r w:rsidRPr="00670B53">
          <w:rPr>
            <w:rStyle w:val="Hyperlink"/>
            <w:sz w:val="22"/>
            <w:szCs w:val="22"/>
          </w:rPr>
          <w:t>http://dx.doi.org/10.1037/tep0000107</w:t>
        </w:r>
      </w:hyperlink>
      <w:r w:rsidRPr="00670B53">
        <w:rPr>
          <w:sz w:val="22"/>
          <w:szCs w:val="22"/>
        </w:rPr>
        <w:t xml:space="preserve"> (</w:t>
      </w:r>
      <w:hyperlink r:id="rId109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48EE2AE9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73F10EB9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>Langston, J., </w:t>
      </w:r>
      <w:r w:rsidRPr="00670B53">
        <w:rPr>
          <w:rStyle w:val="Strong"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 Cragun, R. (2015). Atheism looking in: On the goals and strategies of organized nonbelief. </w:t>
      </w:r>
      <w:r w:rsidRPr="00670B53">
        <w:rPr>
          <w:rStyle w:val="Emphasis"/>
          <w:sz w:val="22"/>
          <w:szCs w:val="22"/>
        </w:rPr>
        <w:t>Science, Religion, and Culture, 2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70-85. </w:t>
      </w:r>
      <w:hyperlink r:id="rId110" w:history="1">
        <w:r w:rsidRPr="00670B53">
          <w:rPr>
            <w:rStyle w:val="Hyperlink"/>
            <w:sz w:val="22"/>
            <w:szCs w:val="22"/>
          </w:rPr>
          <w:t>http://dx.doi.org/10.17582/journal.src/2015/2.3.70.85</w:t>
        </w:r>
      </w:hyperlink>
      <w:r w:rsidRPr="00670B53">
        <w:rPr>
          <w:sz w:val="22"/>
          <w:szCs w:val="22"/>
        </w:rPr>
        <w:t xml:space="preserve"> (</w:t>
      </w:r>
      <w:hyperlink r:id="rId111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01CEC67F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74A1B034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Cragun, R. T., &amp; </w:t>
      </w:r>
      <w:r w:rsidRPr="00670B53">
        <w:rPr>
          <w:rStyle w:val="Strong"/>
          <w:sz w:val="22"/>
          <w:szCs w:val="22"/>
        </w:rPr>
        <w:t>Hammer, J. H.</w:t>
      </w:r>
      <w:r w:rsidRPr="00670B53">
        <w:rPr>
          <w:rStyle w:val="Strong"/>
          <w:b w:val="0"/>
          <w:sz w:val="22"/>
          <w:szCs w:val="22"/>
        </w:rPr>
        <w:t>,</w:t>
      </w:r>
      <w:r w:rsidRPr="00670B53">
        <w:rPr>
          <w:sz w:val="22"/>
          <w:szCs w:val="22"/>
        </w:rPr>
        <w:t xml:space="preserve"> Harder, B. M., Fernandez, C., &amp; Nielsen, M. (2015). The </w:t>
      </w:r>
      <w:proofErr w:type="spellStart"/>
      <w:r w:rsidRPr="00670B53">
        <w:rPr>
          <w:sz w:val="22"/>
          <w:szCs w:val="22"/>
        </w:rPr>
        <w:t>NonReligious-NonSpiritual</w:t>
      </w:r>
      <w:proofErr w:type="spellEnd"/>
      <w:r w:rsidRPr="00670B53">
        <w:rPr>
          <w:sz w:val="22"/>
          <w:szCs w:val="22"/>
        </w:rPr>
        <w:t xml:space="preserve"> Scale (NRNSS): Measuring everyone from Atheists to Zionists. </w:t>
      </w:r>
      <w:r w:rsidRPr="00670B53">
        <w:rPr>
          <w:rStyle w:val="Emphasis"/>
          <w:sz w:val="22"/>
          <w:szCs w:val="22"/>
        </w:rPr>
        <w:t>Science, Religion, and Culture, 3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36-53. </w:t>
      </w:r>
      <w:hyperlink r:id="rId112" w:history="1">
        <w:r w:rsidRPr="00670B53">
          <w:rPr>
            <w:rStyle w:val="Hyperlink"/>
            <w:sz w:val="22"/>
            <w:szCs w:val="22"/>
          </w:rPr>
          <w:t>http://dx.doi.org/10.17582/journal.src/2015/2.3.36.53</w:t>
        </w:r>
      </w:hyperlink>
      <w:r w:rsidRPr="00670B53">
        <w:rPr>
          <w:sz w:val="22"/>
          <w:szCs w:val="22"/>
        </w:rPr>
        <w:t xml:space="preserve"> (</w:t>
      </w:r>
      <w:hyperlink r:id="rId113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79F1B253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48531F99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Alfred, G. C., 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&amp; Good, G. (2014). Male student veterans: Hardiness, psychological well-being, and masculine norms</w:t>
      </w:r>
      <w:r w:rsidRPr="00670B53">
        <w:rPr>
          <w:noProof/>
          <w:sz w:val="22"/>
          <w:szCs w:val="22"/>
        </w:rPr>
        <w:t>.</w:t>
      </w:r>
      <w:r w:rsidRPr="00670B53">
        <w:rPr>
          <w:sz w:val="22"/>
          <w:szCs w:val="22"/>
        </w:rPr>
        <w:t xml:space="preserve"> </w:t>
      </w:r>
      <w:r w:rsidRPr="00670B53">
        <w:rPr>
          <w:i/>
          <w:iCs/>
          <w:sz w:val="22"/>
          <w:szCs w:val="22"/>
        </w:rPr>
        <w:t>Psychology of Men &amp; Masculinity, 15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95-99. </w:t>
      </w:r>
      <w:hyperlink r:id="rId114" w:history="1">
        <w:r w:rsidRPr="00670B53">
          <w:rPr>
            <w:rStyle w:val="Hyperlink"/>
            <w:sz w:val="22"/>
            <w:szCs w:val="22"/>
          </w:rPr>
          <w:t>http://dx.doi.org/10.1037/a0031450</w:t>
        </w:r>
      </w:hyperlink>
      <w:r w:rsidRPr="00670B53">
        <w:rPr>
          <w:sz w:val="22"/>
          <w:szCs w:val="22"/>
        </w:rPr>
        <w:t xml:space="preserve"> (</w:t>
      </w:r>
      <w:hyperlink r:id="rId115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37F01DC1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11B2418B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Vogel, D. L., Wester, S. R., 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 Downing-Matibag, T. (2014). Referring men to seek help: The influence of gender role conflict and stigma. </w:t>
      </w:r>
      <w:r w:rsidRPr="00670B53">
        <w:rPr>
          <w:i/>
          <w:iCs/>
          <w:sz w:val="22"/>
          <w:szCs w:val="22"/>
        </w:rPr>
        <w:t xml:space="preserve">Psychology of Men </w:t>
      </w:r>
      <w:r w:rsidRPr="00670B53">
        <w:rPr>
          <w:rStyle w:val="Emphasis"/>
          <w:sz w:val="22"/>
          <w:szCs w:val="22"/>
        </w:rPr>
        <w:t xml:space="preserve">&amp; </w:t>
      </w:r>
      <w:r w:rsidRPr="00670B53">
        <w:rPr>
          <w:i/>
          <w:iCs/>
          <w:sz w:val="22"/>
          <w:szCs w:val="22"/>
        </w:rPr>
        <w:t>Masculinity, 15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60-67. </w:t>
      </w:r>
      <w:hyperlink r:id="rId116" w:history="1">
        <w:r w:rsidRPr="00670B53">
          <w:rPr>
            <w:rStyle w:val="Hyperlink"/>
            <w:sz w:val="22"/>
            <w:szCs w:val="22"/>
          </w:rPr>
          <w:t>http://dx.doi.org/10.1037/a0031761</w:t>
        </w:r>
      </w:hyperlink>
      <w:r w:rsidRPr="00670B53">
        <w:rPr>
          <w:sz w:val="22"/>
          <w:szCs w:val="22"/>
        </w:rPr>
        <w:t xml:space="preserve"> (</w:t>
      </w:r>
      <w:hyperlink r:id="rId117" w:anchor="fullTextFileContent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7E892F75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6FEEA405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&amp; Vogel, D. V. (2013). Assessing the utility of the willingness/prototype model in predicting help-seeking decisions. </w:t>
      </w:r>
      <w:r w:rsidRPr="00670B53">
        <w:rPr>
          <w:i/>
          <w:iCs/>
          <w:sz w:val="22"/>
          <w:szCs w:val="22"/>
        </w:rPr>
        <w:t>Journal of Counseling Psychology, 60,</w:t>
      </w:r>
      <w:r w:rsidRPr="00670B53">
        <w:rPr>
          <w:sz w:val="22"/>
          <w:szCs w:val="22"/>
        </w:rPr>
        <w:t xml:space="preserve"> 83-97. </w:t>
      </w:r>
      <w:hyperlink r:id="rId118" w:history="1">
        <w:r w:rsidRPr="00670B53">
          <w:rPr>
            <w:rStyle w:val="Hyperlink"/>
            <w:sz w:val="22"/>
            <w:szCs w:val="22"/>
          </w:rPr>
          <w:t>http://dx.doi.org/10.1037/a0030449</w:t>
        </w:r>
      </w:hyperlink>
      <w:r w:rsidRPr="00670B53">
        <w:rPr>
          <w:sz w:val="22"/>
          <w:szCs w:val="22"/>
        </w:rPr>
        <w:t xml:space="preserve"> (</w:t>
      </w:r>
      <w:hyperlink r:id="rId119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31175239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66BA18AA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4D42A6E">
        <w:rPr>
          <w:b/>
          <w:bCs/>
          <w:sz w:val="22"/>
          <w:szCs w:val="22"/>
        </w:rPr>
        <w:t>Hammer, J. H.</w:t>
      </w:r>
      <w:r w:rsidRPr="04D42A6E">
        <w:rPr>
          <w:sz w:val="22"/>
          <w:szCs w:val="22"/>
        </w:rPr>
        <w:t xml:space="preserve">, Vogel, D. V., &amp; Heimerdinger-Edwards, S. (2013). Men’s help seeking: Examination of differences across community size, education, and income. </w:t>
      </w:r>
      <w:r w:rsidRPr="04D42A6E">
        <w:rPr>
          <w:i/>
          <w:iCs/>
          <w:sz w:val="22"/>
          <w:szCs w:val="22"/>
        </w:rPr>
        <w:t>Psychology of Men &amp; Masculinity, 14,</w:t>
      </w:r>
      <w:r w:rsidRPr="04D42A6E">
        <w:rPr>
          <w:sz w:val="22"/>
          <w:szCs w:val="22"/>
        </w:rPr>
        <w:t xml:space="preserve"> 65-75. </w:t>
      </w:r>
      <w:hyperlink r:id="rId120">
        <w:r w:rsidRPr="04D42A6E">
          <w:rPr>
            <w:rStyle w:val="Hyperlink"/>
            <w:sz w:val="22"/>
            <w:szCs w:val="22"/>
          </w:rPr>
          <w:t>http://dx.doi.org/10.1037/a0026813</w:t>
        </w:r>
      </w:hyperlink>
      <w:r w:rsidRPr="04D42A6E">
        <w:rPr>
          <w:sz w:val="22"/>
          <w:szCs w:val="22"/>
        </w:rPr>
        <w:t xml:space="preserve"> (</w:t>
      </w:r>
      <w:hyperlink r:id="rId121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sz w:val="22"/>
          <w:szCs w:val="22"/>
        </w:rPr>
        <w:t>)</w:t>
      </w:r>
    </w:p>
    <w:p w14:paraId="0C51284C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2083ACB9" w14:textId="5EBD9424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4D42A6E">
        <w:rPr>
          <w:b/>
          <w:bCs/>
          <w:sz w:val="22"/>
          <w:szCs w:val="22"/>
        </w:rPr>
        <w:t>Hammer, J. H.</w:t>
      </w:r>
      <w:r w:rsidRPr="04D42A6E">
        <w:rPr>
          <w:sz w:val="22"/>
          <w:szCs w:val="22"/>
        </w:rPr>
        <w:t>, Cragun, R. T., &amp; Hwang, K. (2013). Measuring spiritual fitness: Atheist military personnel, veterans, and civilians. </w:t>
      </w:r>
      <w:r w:rsidRPr="04D42A6E">
        <w:rPr>
          <w:i/>
          <w:iCs/>
          <w:sz w:val="22"/>
          <w:szCs w:val="22"/>
        </w:rPr>
        <w:t>Military Psychology, 25, </w:t>
      </w:r>
      <w:r w:rsidRPr="04D42A6E">
        <w:rPr>
          <w:sz w:val="22"/>
          <w:szCs w:val="22"/>
        </w:rPr>
        <w:t xml:space="preserve">438-451. </w:t>
      </w:r>
      <w:hyperlink r:id="rId122">
        <w:r w:rsidRPr="04D42A6E">
          <w:rPr>
            <w:rStyle w:val="Hyperlink"/>
            <w:sz w:val="22"/>
            <w:szCs w:val="22"/>
          </w:rPr>
          <w:t>http://dx.doi.org/10.1037/mil0000010</w:t>
        </w:r>
      </w:hyperlink>
      <w:r w:rsidRPr="04D42A6E">
        <w:rPr>
          <w:sz w:val="22"/>
          <w:szCs w:val="22"/>
        </w:rPr>
        <w:t xml:space="preserve"> (</w:t>
      </w:r>
      <w:hyperlink r:id="rId123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sz w:val="22"/>
          <w:szCs w:val="22"/>
        </w:rPr>
        <w:t>)</w:t>
      </w:r>
    </w:p>
    <w:p w14:paraId="76860920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0F18FB40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4D42A6E">
        <w:rPr>
          <w:sz w:val="22"/>
          <w:szCs w:val="22"/>
        </w:rPr>
        <w:t xml:space="preserve">Tucker, J. R., </w:t>
      </w:r>
      <w:r w:rsidRPr="04D42A6E">
        <w:rPr>
          <w:b/>
          <w:bCs/>
          <w:sz w:val="22"/>
          <w:szCs w:val="22"/>
        </w:rPr>
        <w:t>Hammer, J. H.</w:t>
      </w:r>
      <w:r w:rsidRPr="04D42A6E">
        <w:rPr>
          <w:sz w:val="22"/>
          <w:szCs w:val="22"/>
        </w:rPr>
        <w:t xml:space="preserve">, Vogel, D. L., Bitman, R. L., &amp; Wade, N. G. (2013). Disentangling stigmas: Are mental-illness and help-seeking stigmas distinct. </w:t>
      </w:r>
      <w:r w:rsidRPr="04D42A6E">
        <w:rPr>
          <w:i/>
          <w:iCs/>
          <w:sz w:val="22"/>
          <w:szCs w:val="22"/>
        </w:rPr>
        <w:t>Journal of Counseling Psychology, 60, </w:t>
      </w:r>
      <w:r w:rsidRPr="04D42A6E">
        <w:rPr>
          <w:sz w:val="22"/>
          <w:szCs w:val="22"/>
        </w:rPr>
        <w:t>520-531. </w:t>
      </w:r>
      <w:hyperlink r:id="rId124">
        <w:r w:rsidRPr="04D42A6E">
          <w:rPr>
            <w:rStyle w:val="Hyperlink"/>
            <w:sz w:val="22"/>
            <w:szCs w:val="22"/>
          </w:rPr>
          <w:t>http://dx.doi.org/10.1037/a0033555</w:t>
        </w:r>
      </w:hyperlink>
      <w:r w:rsidRPr="04D42A6E">
        <w:rPr>
          <w:sz w:val="22"/>
          <w:szCs w:val="22"/>
        </w:rPr>
        <w:t xml:space="preserve"> (</w:t>
      </w:r>
      <w:hyperlink r:id="rId125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sz w:val="22"/>
          <w:szCs w:val="22"/>
        </w:rPr>
        <w:t>)</w:t>
      </w:r>
    </w:p>
    <w:p w14:paraId="4C6B8C02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54E706B0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4D42A6E">
        <w:rPr>
          <w:sz w:val="22"/>
          <w:szCs w:val="22"/>
        </w:rPr>
        <w:lastRenderedPageBreak/>
        <w:t xml:space="preserve">Vogel, D. L., Bitman, R. L., </w:t>
      </w:r>
      <w:r w:rsidRPr="04D42A6E">
        <w:rPr>
          <w:b/>
          <w:bCs/>
          <w:sz w:val="22"/>
          <w:szCs w:val="22"/>
        </w:rPr>
        <w:t>Hammer, J. H.</w:t>
      </w:r>
      <w:r w:rsidRPr="04D42A6E">
        <w:rPr>
          <w:sz w:val="22"/>
          <w:szCs w:val="22"/>
        </w:rPr>
        <w:t xml:space="preserve">, &amp; Wade, N. G. (2013). Is stigma internalized? The longitudinal impact of public stigma on self-stigma. </w:t>
      </w:r>
      <w:r w:rsidRPr="04D42A6E">
        <w:rPr>
          <w:i/>
          <w:iCs/>
          <w:sz w:val="22"/>
          <w:szCs w:val="22"/>
        </w:rPr>
        <w:t>Journal of Counseling Psychology, 60, </w:t>
      </w:r>
      <w:r w:rsidRPr="04D42A6E">
        <w:rPr>
          <w:sz w:val="22"/>
          <w:szCs w:val="22"/>
        </w:rPr>
        <w:t>311-316. </w:t>
      </w:r>
      <w:hyperlink r:id="rId126">
        <w:r w:rsidRPr="04D42A6E">
          <w:rPr>
            <w:rStyle w:val="Hyperlink"/>
            <w:sz w:val="22"/>
            <w:szCs w:val="22"/>
          </w:rPr>
          <w:t>http://dx.doi.org/10.1037/a0031889</w:t>
        </w:r>
      </w:hyperlink>
      <w:r w:rsidRPr="04D42A6E">
        <w:rPr>
          <w:sz w:val="22"/>
          <w:szCs w:val="22"/>
        </w:rPr>
        <w:t xml:space="preserve"> (</w:t>
      </w:r>
      <w:hyperlink r:id="rId127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sz w:val="22"/>
          <w:szCs w:val="22"/>
        </w:rPr>
        <w:t>)</w:t>
      </w:r>
    </w:p>
    <w:p w14:paraId="3DF85F3C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7C6A5DB4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4D42A6E">
        <w:rPr>
          <w:sz w:val="22"/>
          <w:szCs w:val="22"/>
        </w:rPr>
        <w:t xml:space="preserve">Vogel, D. L., Armstrong, P. I., Tsai, P-C., Wade, N. G., </w:t>
      </w:r>
      <w:r w:rsidRPr="04D42A6E">
        <w:rPr>
          <w:b/>
          <w:bCs/>
          <w:sz w:val="22"/>
          <w:szCs w:val="22"/>
        </w:rPr>
        <w:t>Hammer, J. H.</w:t>
      </w:r>
      <w:r w:rsidRPr="04D42A6E">
        <w:rPr>
          <w:sz w:val="22"/>
          <w:szCs w:val="22"/>
        </w:rPr>
        <w:t xml:space="preserve">, Efstathiou, G., Holtham, E., </w:t>
      </w:r>
      <w:proofErr w:type="spellStart"/>
      <w:r w:rsidRPr="04D42A6E">
        <w:rPr>
          <w:sz w:val="22"/>
          <w:szCs w:val="22"/>
        </w:rPr>
        <w:t>Kouvaraki</w:t>
      </w:r>
      <w:proofErr w:type="spellEnd"/>
      <w:r w:rsidRPr="04D42A6E">
        <w:rPr>
          <w:sz w:val="22"/>
          <w:szCs w:val="22"/>
        </w:rPr>
        <w:t xml:space="preserve">, E., Liao, H-Y., Shechtman, Z., &amp; </w:t>
      </w:r>
      <w:proofErr w:type="spellStart"/>
      <w:r w:rsidRPr="04D42A6E">
        <w:rPr>
          <w:sz w:val="22"/>
          <w:szCs w:val="22"/>
        </w:rPr>
        <w:t>Topkaya</w:t>
      </w:r>
      <w:proofErr w:type="spellEnd"/>
      <w:r w:rsidRPr="04D42A6E">
        <w:rPr>
          <w:sz w:val="22"/>
          <w:szCs w:val="22"/>
        </w:rPr>
        <w:t>, N. (2013). Cross-cultural validity of the Self-Stigma of Seeking Help (SSOSH) scale: Examination across six nations. </w:t>
      </w:r>
      <w:r w:rsidRPr="04D42A6E">
        <w:rPr>
          <w:i/>
          <w:iCs/>
          <w:sz w:val="22"/>
          <w:szCs w:val="22"/>
        </w:rPr>
        <w:t xml:space="preserve">Journal of Counseling </w:t>
      </w:r>
      <w:r w:rsidRPr="04D42A6E">
        <w:rPr>
          <w:rStyle w:val="Emphasis"/>
          <w:sz w:val="22"/>
          <w:szCs w:val="22"/>
        </w:rPr>
        <w:t>Psychology, 60</w:t>
      </w:r>
      <w:r w:rsidRPr="04D42A6E">
        <w:rPr>
          <w:i/>
          <w:iCs/>
          <w:sz w:val="22"/>
          <w:szCs w:val="22"/>
        </w:rPr>
        <w:t>,</w:t>
      </w:r>
      <w:r w:rsidRPr="04D42A6E">
        <w:rPr>
          <w:sz w:val="22"/>
          <w:szCs w:val="22"/>
        </w:rPr>
        <w:t xml:space="preserve"> 303-310. </w:t>
      </w:r>
      <w:hyperlink r:id="rId128">
        <w:r w:rsidRPr="04D42A6E">
          <w:rPr>
            <w:rStyle w:val="Hyperlink"/>
            <w:sz w:val="22"/>
            <w:szCs w:val="22"/>
          </w:rPr>
          <w:t>http://dx.doi.org/10.1037/a0032055</w:t>
        </w:r>
      </w:hyperlink>
      <w:r w:rsidRPr="04D42A6E">
        <w:rPr>
          <w:sz w:val="22"/>
          <w:szCs w:val="22"/>
        </w:rPr>
        <w:t xml:space="preserve"> (</w:t>
      </w:r>
      <w:hyperlink r:id="rId129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sz w:val="22"/>
          <w:szCs w:val="22"/>
        </w:rPr>
        <w:t>)</w:t>
      </w:r>
    </w:p>
    <w:p w14:paraId="1799CB96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02240373" w14:textId="204B547A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Cragun, R., Hwang, K., &amp; Smith, J. (2012). Forms, frequency, and correlates of perceived anti-atheist discrimination. </w:t>
      </w:r>
      <w:r w:rsidRPr="00670B53">
        <w:rPr>
          <w:i/>
          <w:iCs/>
          <w:sz w:val="22"/>
          <w:szCs w:val="22"/>
        </w:rPr>
        <w:t>Secularism &amp; Nonreligion, 1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43-67. </w:t>
      </w:r>
      <w:hyperlink r:id="rId130" w:history="1">
        <w:r w:rsidRPr="00670B53">
          <w:rPr>
            <w:rStyle w:val="Hyperlink"/>
            <w:sz w:val="22"/>
            <w:szCs w:val="22"/>
          </w:rPr>
          <w:t>http://dx.doi.org/10.5334/snr.ad</w:t>
        </w:r>
      </w:hyperlink>
      <w:r w:rsidRPr="00670B53">
        <w:rPr>
          <w:sz w:val="22"/>
          <w:szCs w:val="22"/>
        </w:rPr>
        <w:t xml:space="preserve"> (</w:t>
      </w:r>
      <w:hyperlink r:id="rId131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3AA510F8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6988CACB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Cragun, R., Kosmin, B., </w:t>
      </w:r>
      <w:proofErr w:type="spellStart"/>
      <w:r w:rsidRPr="00670B53">
        <w:rPr>
          <w:sz w:val="22"/>
          <w:szCs w:val="22"/>
        </w:rPr>
        <w:t>Keysar</w:t>
      </w:r>
      <w:proofErr w:type="spellEnd"/>
      <w:r w:rsidRPr="00670B53">
        <w:rPr>
          <w:sz w:val="22"/>
          <w:szCs w:val="22"/>
        </w:rPr>
        <w:t xml:space="preserve">, A., 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 Nielsen, M. (2012). On the receiving end: Discrimination toward the non-religious. </w:t>
      </w:r>
      <w:r w:rsidRPr="00670B53">
        <w:rPr>
          <w:i/>
          <w:iCs/>
          <w:sz w:val="22"/>
          <w:szCs w:val="22"/>
        </w:rPr>
        <w:t>Journal of Contemporary Religion, 27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105-127. </w:t>
      </w:r>
      <w:hyperlink r:id="rId132" w:history="1">
        <w:r w:rsidRPr="00670B53">
          <w:rPr>
            <w:rStyle w:val="Hyperlink"/>
            <w:sz w:val="22"/>
            <w:szCs w:val="22"/>
          </w:rPr>
          <w:t>http://dx.doi.org/10.1080/13537903.2012.642741</w:t>
        </w:r>
      </w:hyperlink>
      <w:r w:rsidRPr="00670B53">
        <w:rPr>
          <w:sz w:val="22"/>
          <w:szCs w:val="22"/>
        </w:rPr>
        <w:t xml:space="preserve"> (</w:t>
      </w:r>
      <w:hyperlink r:id="rId133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3FD8B047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76EF6829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Cragun, R. T., Henry, P., Homan, C. P., &amp; 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2). Whom do people dislike more: Atheists or cultists? </w:t>
      </w:r>
      <w:r w:rsidRPr="00670B53">
        <w:rPr>
          <w:i/>
          <w:iCs/>
          <w:sz w:val="22"/>
          <w:szCs w:val="22"/>
        </w:rPr>
        <w:t>Interdisciplinary Journal of Research on Religion, 8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1-19. </w:t>
      </w:r>
      <w:hyperlink r:id="rId134" w:history="1">
        <w:r w:rsidRPr="00670B53">
          <w:rPr>
            <w:rStyle w:val="Hyperlink"/>
            <w:sz w:val="22"/>
            <w:szCs w:val="22"/>
          </w:rPr>
          <w:t>http://www.religjournal.com/pdf/ijrr08009.pdf</w:t>
        </w:r>
      </w:hyperlink>
      <w:r w:rsidRPr="00670B53">
        <w:rPr>
          <w:sz w:val="22"/>
          <w:szCs w:val="22"/>
        </w:rPr>
        <w:t xml:space="preserve"> (</w:t>
      </w:r>
      <w:hyperlink r:id="rId135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597BDAF7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7F8C091F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4D42A6E">
        <w:rPr>
          <w:b/>
          <w:bCs/>
          <w:sz w:val="22"/>
          <w:szCs w:val="22"/>
        </w:rPr>
        <w:t>Hammer, J. H.</w:t>
      </w:r>
      <w:r w:rsidRPr="04D42A6E">
        <w:rPr>
          <w:sz w:val="22"/>
          <w:szCs w:val="22"/>
        </w:rPr>
        <w:t xml:space="preserve">, Springer, J., Beck, N., Menditto, A., &amp; Coleman, J. (2011). Seclusion and restraint: Relationship with childhood sexual and physical abuse. </w:t>
      </w:r>
      <w:r w:rsidRPr="04D42A6E">
        <w:rPr>
          <w:i/>
          <w:iCs/>
          <w:sz w:val="22"/>
          <w:szCs w:val="22"/>
        </w:rPr>
        <w:t>Journal of Interpersonal Violence, 26,</w:t>
      </w:r>
      <w:r w:rsidRPr="04D42A6E">
        <w:rPr>
          <w:sz w:val="22"/>
          <w:szCs w:val="22"/>
        </w:rPr>
        <w:t xml:space="preserve"> 567-579. </w:t>
      </w:r>
      <w:hyperlink r:id="rId136">
        <w:r w:rsidRPr="04D42A6E">
          <w:rPr>
            <w:rStyle w:val="Hyperlink"/>
            <w:sz w:val="22"/>
            <w:szCs w:val="22"/>
          </w:rPr>
          <w:t>http://dx.doi.org/10.1177/0886260510363419</w:t>
        </w:r>
      </w:hyperlink>
      <w:r w:rsidRPr="04D42A6E">
        <w:rPr>
          <w:sz w:val="22"/>
          <w:szCs w:val="22"/>
        </w:rPr>
        <w:t xml:space="preserve"> (</w:t>
      </w:r>
      <w:hyperlink r:id="rId137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sz w:val="22"/>
          <w:szCs w:val="22"/>
        </w:rPr>
        <w:t>)</w:t>
      </w:r>
    </w:p>
    <w:p w14:paraId="3A46F0D5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4E91FDE9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Hwang, K., 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>, &amp; Cragun, R. (2011). Extending the religion-health research to secular minorities: Issues and concerns. </w:t>
      </w:r>
      <w:r w:rsidRPr="00670B53">
        <w:rPr>
          <w:i/>
          <w:iCs/>
          <w:sz w:val="22"/>
          <w:szCs w:val="22"/>
        </w:rPr>
        <w:t>Journal of Religion and Health, 50</w:t>
      </w:r>
      <w:r w:rsidRPr="00670B53">
        <w:rPr>
          <w:i/>
          <w:sz w:val="22"/>
          <w:szCs w:val="22"/>
        </w:rPr>
        <w:t>,</w:t>
      </w:r>
      <w:r w:rsidRPr="00670B53">
        <w:rPr>
          <w:sz w:val="22"/>
          <w:szCs w:val="22"/>
        </w:rPr>
        <w:t xml:space="preserve"> 608-622. </w:t>
      </w:r>
      <w:hyperlink r:id="rId138" w:history="1">
        <w:r w:rsidRPr="00670B53">
          <w:rPr>
            <w:rStyle w:val="Hyperlink"/>
            <w:sz w:val="22"/>
            <w:szCs w:val="22"/>
          </w:rPr>
          <w:t>http://dx.doi.org/10.1007/s10943-009-9296-0</w:t>
        </w:r>
      </w:hyperlink>
      <w:r w:rsidRPr="00670B53">
        <w:rPr>
          <w:sz w:val="22"/>
          <w:szCs w:val="22"/>
        </w:rPr>
        <w:t xml:space="preserve"> (</w:t>
      </w:r>
      <w:hyperlink r:id="rId139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51C6A803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4D286929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Cragun, R. T., &amp; 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1). “One person’s apostate is another person’s convert”: What terminology tells us about pro-religious hegemony in the sociology of religion. </w:t>
      </w:r>
      <w:r w:rsidRPr="00670B53">
        <w:rPr>
          <w:i/>
          <w:iCs/>
          <w:sz w:val="22"/>
          <w:szCs w:val="22"/>
        </w:rPr>
        <w:t xml:space="preserve">Humanity and Society, 35, </w:t>
      </w:r>
      <w:r w:rsidRPr="00670B53">
        <w:rPr>
          <w:sz w:val="22"/>
          <w:szCs w:val="22"/>
        </w:rPr>
        <w:t>159-175.</w:t>
      </w:r>
      <w:r w:rsidRPr="00670B53">
        <w:t xml:space="preserve"> </w:t>
      </w:r>
      <w:hyperlink r:id="rId140" w:history="1">
        <w:r w:rsidRPr="00670B53">
          <w:rPr>
            <w:rStyle w:val="Hyperlink"/>
            <w:sz w:val="22"/>
            <w:szCs w:val="22"/>
          </w:rPr>
          <w:t>http://dx.doi.org/10.1177/016059761103500107</w:t>
        </w:r>
      </w:hyperlink>
      <w:r w:rsidRPr="00670B53">
        <w:rPr>
          <w:sz w:val="22"/>
          <w:szCs w:val="22"/>
        </w:rPr>
        <w:t xml:space="preserve"> </w:t>
      </w:r>
      <w:r w:rsidRPr="00670B53">
        <w:rPr>
          <w:rStyle w:val="slug-doi"/>
          <w:sz w:val="22"/>
          <w:szCs w:val="22"/>
        </w:rPr>
        <w:t>(</w:t>
      </w:r>
      <w:hyperlink r:id="rId141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22571D38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0308A039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4D42A6E">
        <w:rPr>
          <w:sz w:val="22"/>
          <w:szCs w:val="22"/>
        </w:rPr>
        <w:t xml:space="preserve">Vogel, D., Heimerdinger-Edwards, S., </w:t>
      </w:r>
      <w:r w:rsidRPr="04D42A6E">
        <w:rPr>
          <w:b/>
          <w:bCs/>
          <w:sz w:val="22"/>
          <w:szCs w:val="22"/>
        </w:rPr>
        <w:t>Hammer, J. H.</w:t>
      </w:r>
      <w:r w:rsidRPr="04D42A6E">
        <w:rPr>
          <w:sz w:val="22"/>
          <w:szCs w:val="22"/>
        </w:rPr>
        <w:t xml:space="preserve">, &amp; Hubbard, A. (2011). “Boys don’t cry”: Examination of the links between endorsement of masculine norms, self-stigma and help-seeking attitudes for men from diverse backgrounds. </w:t>
      </w:r>
      <w:r w:rsidRPr="04D42A6E">
        <w:rPr>
          <w:i/>
          <w:iCs/>
          <w:sz w:val="22"/>
          <w:szCs w:val="22"/>
        </w:rPr>
        <w:t>Journal of Counseling Psychology, 58,</w:t>
      </w:r>
      <w:r w:rsidRPr="04D42A6E">
        <w:rPr>
          <w:sz w:val="22"/>
          <w:szCs w:val="22"/>
        </w:rPr>
        <w:t xml:space="preserve"> 368-382. </w:t>
      </w:r>
      <w:hyperlink r:id="rId142">
        <w:r w:rsidRPr="04D42A6E">
          <w:rPr>
            <w:rStyle w:val="Hyperlink"/>
            <w:sz w:val="22"/>
            <w:szCs w:val="22"/>
          </w:rPr>
          <w:t>http://dx.doi.org/10.1037/a0023688</w:t>
        </w:r>
      </w:hyperlink>
      <w:r w:rsidRPr="04D42A6E">
        <w:rPr>
          <w:sz w:val="22"/>
          <w:szCs w:val="22"/>
        </w:rPr>
        <w:t xml:space="preserve"> (</w:t>
      </w:r>
      <w:hyperlink r:id="rId143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sz w:val="22"/>
          <w:szCs w:val="22"/>
        </w:rPr>
        <w:t>)</w:t>
      </w:r>
    </w:p>
    <w:p w14:paraId="7CF76AFE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3AD08CA2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4D42A6E">
        <w:rPr>
          <w:sz w:val="22"/>
          <w:szCs w:val="22"/>
        </w:rPr>
        <w:t xml:space="preserve">Heimerdinger-Edwards, S., Vogel, D., &amp; </w:t>
      </w:r>
      <w:r w:rsidRPr="04D42A6E">
        <w:rPr>
          <w:b/>
          <w:bCs/>
          <w:sz w:val="22"/>
          <w:szCs w:val="22"/>
        </w:rPr>
        <w:t>Hammer, J. H.</w:t>
      </w:r>
      <w:r w:rsidRPr="04D42A6E">
        <w:rPr>
          <w:sz w:val="22"/>
          <w:szCs w:val="22"/>
        </w:rPr>
        <w:t xml:space="preserve"> (2011). Extending sexual objectification theory and research to minority populations, couples, and men. </w:t>
      </w:r>
      <w:r w:rsidRPr="04D42A6E">
        <w:rPr>
          <w:i/>
          <w:iCs/>
          <w:sz w:val="22"/>
          <w:szCs w:val="22"/>
        </w:rPr>
        <w:t xml:space="preserve">The Counseling Psychologist, 39, </w:t>
      </w:r>
      <w:r w:rsidRPr="04D42A6E">
        <w:rPr>
          <w:sz w:val="22"/>
          <w:szCs w:val="22"/>
        </w:rPr>
        <w:t>140-152. </w:t>
      </w:r>
      <w:hyperlink r:id="rId144">
        <w:r w:rsidRPr="04D42A6E">
          <w:rPr>
            <w:rStyle w:val="Hyperlink"/>
            <w:sz w:val="22"/>
            <w:szCs w:val="22"/>
          </w:rPr>
          <w:t>http://dx.doi.org/10.1177/0011000010383894</w:t>
        </w:r>
      </w:hyperlink>
      <w:r w:rsidRPr="04D42A6E">
        <w:rPr>
          <w:sz w:val="22"/>
          <w:szCs w:val="22"/>
        </w:rPr>
        <w:t xml:space="preserve"> (</w:t>
      </w:r>
      <w:hyperlink r:id="rId145">
        <w:r w:rsidRPr="04D42A6E">
          <w:rPr>
            <w:rStyle w:val="Hyperlink"/>
            <w:sz w:val="22"/>
            <w:szCs w:val="22"/>
          </w:rPr>
          <w:t>PDF</w:t>
        </w:r>
      </w:hyperlink>
      <w:r w:rsidRPr="04D42A6E">
        <w:rPr>
          <w:sz w:val="22"/>
          <w:szCs w:val="22"/>
        </w:rPr>
        <w:t>)</w:t>
      </w:r>
    </w:p>
    <w:p w14:paraId="6DB00515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14BFD57E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 Good, G. (2010). Positive psychology: An empirical examination of beneficial aspects of endorsement of masculine norms. </w:t>
      </w:r>
      <w:r w:rsidRPr="00670B53">
        <w:rPr>
          <w:i/>
          <w:iCs/>
          <w:sz w:val="22"/>
          <w:szCs w:val="22"/>
        </w:rPr>
        <w:t>Psychology of Men &amp; Masculinity, 11,</w:t>
      </w:r>
      <w:r w:rsidRPr="00670B53">
        <w:rPr>
          <w:sz w:val="22"/>
          <w:szCs w:val="22"/>
        </w:rPr>
        <w:t xml:space="preserve"> 303-318. </w:t>
      </w:r>
      <w:hyperlink r:id="rId146" w:history="1">
        <w:r w:rsidRPr="00670B53">
          <w:rPr>
            <w:rStyle w:val="Hyperlink"/>
            <w:sz w:val="22"/>
            <w:szCs w:val="22"/>
          </w:rPr>
          <w:t>http://dx.doi.org/10.1037/a0019056</w:t>
        </w:r>
      </w:hyperlink>
      <w:r w:rsidRPr="00670B53">
        <w:rPr>
          <w:sz w:val="22"/>
          <w:szCs w:val="22"/>
        </w:rPr>
        <w:t xml:space="preserve"> (</w:t>
      </w:r>
      <w:hyperlink r:id="rId147" w:tgtFrame="_blank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1E6DF4C1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7B534981" w14:textId="3874F35E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&amp; Vogel, D. L. (2010). Men’s help seeking for depression: The efficacy of a male-sensitive brochure about therapy. </w:t>
      </w:r>
      <w:r w:rsidRPr="00670B53">
        <w:rPr>
          <w:i/>
          <w:iCs/>
          <w:sz w:val="22"/>
          <w:szCs w:val="22"/>
        </w:rPr>
        <w:t>The Counseling Psychologist, 38,</w:t>
      </w:r>
      <w:r w:rsidRPr="00670B53">
        <w:rPr>
          <w:sz w:val="22"/>
          <w:szCs w:val="22"/>
        </w:rPr>
        <w:t xml:space="preserve"> 296-313. </w:t>
      </w:r>
      <w:hyperlink r:id="rId148" w:history="1">
        <w:r w:rsidRPr="00670B53">
          <w:rPr>
            <w:rStyle w:val="Hyperlink"/>
            <w:sz w:val="22"/>
            <w:szCs w:val="22"/>
          </w:rPr>
          <w:t>http://dx.doi.org/10.1177/0011000009351937</w:t>
        </w:r>
      </w:hyperlink>
      <w:r w:rsidRPr="00670B53">
        <w:rPr>
          <w:sz w:val="22"/>
          <w:szCs w:val="22"/>
        </w:rPr>
        <w:t xml:space="preserve"> (</w:t>
      </w:r>
      <w:hyperlink r:id="rId149" w:tgtFrame="_blank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 xml:space="preserve">) </w:t>
      </w:r>
      <w:hyperlink r:id="rId150" w:history="1">
        <w:r w:rsidRPr="00670B53">
          <w:rPr>
            <w:rStyle w:val="Hyperlink"/>
            <w:sz w:val="22"/>
            <w:szCs w:val="22"/>
          </w:rPr>
          <w:t>(Download a copy of the male-sensitive brochure developed for this study)</w:t>
        </w:r>
      </w:hyperlink>
      <w:r w:rsidRPr="00670B53">
        <w:rPr>
          <w:sz w:val="22"/>
          <w:szCs w:val="22"/>
        </w:rPr>
        <w:t> </w:t>
      </w:r>
    </w:p>
    <w:p w14:paraId="4537DF50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</w:p>
    <w:p w14:paraId="0B7EC6E0" w14:textId="77777777" w:rsidR="001F25DA" w:rsidRPr="00670B53" w:rsidRDefault="001F25DA" w:rsidP="001F25DA">
      <w:pPr>
        <w:pStyle w:val="NormalWeb"/>
        <w:spacing w:before="0" w:beforeAutospacing="0" w:after="0" w:afterAutospacing="0"/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lastRenderedPageBreak/>
        <w:t xml:space="preserve">Spanierman, L. B., Neville, H. A., Liao, H., 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 Wang, Y. (2008). Participation in formal and informal campus diversity experiences: Effects on students' racial democratic beliefs. </w:t>
      </w:r>
      <w:r w:rsidRPr="00670B53">
        <w:rPr>
          <w:i/>
          <w:iCs/>
          <w:sz w:val="22"/>
          <w:szCs w:val="22"/>
        </w:rPr>
        <w:t>Journal of Diversity in Higher Education, 1,</w:t>
      </w:r>
      <w:r w:rsidRPr="00670B53">
        <w:rPr>
          <w:sz w:val="22"/>
          <w:szCs w:val="22"/>
        </w:rPr>
        <w:t xml:space="preserve"> 108-125. </w:t>
      </w:r>
      <w:hyperlink r:id="rId151" w:history="1">
        <w:r w:rsidRPr="00670B53">
          <w:rPr>
            <w:rStyle w:val="Hyperlink"/>
            <w:sz w:val="22"/>
            <w:szCs w:val="22"/>
          </w:rPr>
          <w:t>http://dx.doi.org/10.1037/1938-8926.1.2.108</w:t>
        </w:r>
      </w:hyperlink>
      <w:r w:rsidRPr="00670B53">
        <w:rPr>
          <w:sz w:val="22"/>
          <w:szCs w:val="22"/>
        </w:rPr>
        <w:t xml:space="preserve"> (</w:t>
      </w:r>
      <w:hyperlink r:id="rId152" w:history="1">
        <w:r w:rsidRPr="00670B53">
          <w:rPr>
            <w:rStyle w:val="Hyperlink"/>
            <w:sz w:val="22"/>
            <w:szCs w:val="22"/>
          </w:rPr>
          <w:t>PDF</w:t>
        </w:r>
      </w:hyperlink>
      <w:r w:rsidRPr="00670B53">
        <w:rPr>
          <w:sz w:val="22"/>
          <w:szCs w:val="22"/>
        </w:rPr>
        <w:t>)</w:t>
      </w:r>
    </w:p>
    <w:p w14:paraId="7885E2BE" w14:textId="647C502D" w:rsidR="00D10A81" w:rsidRDefault="00D10A81" w:rsidP="00D10A81">
      <w:pPr>
        <w:pStyle w:val="NormalWeb"/>
        <w:spacing w:before="0" w:beforeAutospacing="0" w:after="0" w:afterAutospacing="0"/>
        <w:ind w:left="720" w:hanging="720"/>
        <w:rPr>
          <w:color w:val="0000FF"/>
          <w:sz w:val="22"/>
          <w:szCs w:val="22"/>
          <w:u w:val="single"/>
        </w:rPr>
      </w:pPr>
    </w:p>
    <w:p w14:paraId="3BC54D8D" w14:textId="7C761B55" w:rsidR="00170A58" w:rsidRPr="004314B2" w:rsidRDefault="00170A58" w:rsidP="00170A58">
      <w:pPr>
        <w:jc w:val="center"/>
        <w:rPr>
          <w:b/>
          <w:sz w:val="22"/>
          <w:szCs w:val="22"/>
          <w:u w:val="single"/>
        </w:rPr>
      </w:pPr>
      <w:r w:rsidRPr="002B3A46">
        <w:rPr>
          <w:b/>
          <w:sz w:val="22"/>
          <w:szCs w:val="22"/>
          <w:u w:val="single"/>
        </w:rPr>
        <w:t>PEER-REVIEWED PUBLICATIONS – CONFERENCE PROCEEDING</w:t>
      </w:r>
      <w:r w:rsidR="00200641">
        <w:rPr>
          <w:b/>
          <w:sz w:val="22"/>
          <w:szCs w:val="22"/>
          <w:u w:val="single"/>
        </w:rPr>
        <w:t xml:space="preserve"> PAPERS</w:t>
      </w:r>
      <w:r w:rsidR="002B3A46">
        <w:rPr>
          <w:b/>
          <w:sz w:val="22"/>
          <w:szCs w:val="22"/>
          <w:u w:val="single"/>
        </w:rPr>
        <w:t xml:space="preserve"> </w:t>
      </w:r>
      <w:r w:rsidR="004314B2">
        <w:rPr>
          <w:b/>
          <w:sz w:val="22"/>
          <w:szCs w:val="22"/>
          <w:u w:val="single"/>
        </w:rPr>
        <w:t>(</w:t>
      </w:r>
      <w:r w:rsidR="004314B2">
        <w:rPr>
          <w:b/>
          <w:i/>
          <w:iCs/>
          <w:sz w:val="22"/>
          <w:szCs w:val="22"/>
          <w:u w:val="single"/>
        </w:rPr>
        <w:t>N</w:t>
      </w:r>
      <w:r w:rsidR="004314B2">
        <w:rPr>
          <w:b/>
          <w:sz w:val="22"/>
          <w:szCs w:val="22"/>
          <w:u w:val="single"/>
        </w:rPr>
        <w:t xml:space="preserve"> = </w:t>
      </w:r>
      <w:r w:rsidR="006B566E">
        <w:rPr>
          <w:b/>
          <w:sz w:val="22"/>
          <w:szCs w:val="22"/>
          <w:u w:val="single"/>
        </w:rPr>
        <w:t>1</w:t>
      </w:r>
      <w:r w:rsidR="00500DFE">
        <w:rPr>
          <w:b/>
          <w:sz w:val="22"/>
          <w:szCs w:val="22"/>
          <w:u w:val="single"/>
        </w:rPr>
        <w:t>6</w:t>
      </w:r>
      <w:r w:rsidR="004314B2">
        <w:rPr>
          <w:b/>
          <w:sz w:val="22"/>
          <w:szCs w:val="22"/>
          <w:u w:val="single"/>
        </w:rPr>
        <w:t>)</w:t>
      </w:r>
    </w:p>
    <w:p w14:paraId="0F1129CD" w14:textId="0296CB83" w:rsidR="00E62262" w:rsidRDefault="002B3A46" w:rsidP="004314B2">
      <w:pPr>
        <w:pStyle w:val="NormalWeb"/>
        <w:spacing w:before="0" w:beforeAutospacing="0" w:after="0" w:afterAutospacing="0"/>
        <w:jc w:val="center"/>
        <w:rPr>
          <w:color w:val="0000FF"/>
          <w:sz w:val="22"/>
          <w:szCs w:val="22"/>
          <w:u w:val="single"/>
        </w:rPr>
      </w:pPr>
      <w:r w:rsidRPr="00670B53">
        <w:rPr>
          <w:sz w:val="22"/>
          <w:szCs w:val="22"/>
        </w:rPr>
        <w:t xml:space="preserve">(* denotes HAMMER Lab student at </w:t>
      </w:r>
      <w:r w:rsidRPr="00670B53">
        <w:rPr>
          <w:noProof/>
          <w:sz w:val="22"/>
          <w:szCs w:val="22"/>
        </w:rPr>
        <w:t>time</w:t>
      </w:r>
      <w:r w:rsidRPr="00670B53">
        <w:rPr>
          <w:sz w:val="22"/>
          <w:szCs w:val="22"/>
        </w:rPr>
        <w:t xml:space="preserve"> of project)</w:t>
      </w:r>
    </w:p>
    <w:p w14:paraId="64D7EE88" w14:textId="77777777" w:rsidR="00F50B67" w:rsidRDefault="00F50B67" w:rsidP="00B87669">
      <w:pPr>
        <w:rPr>
          <w:bCs/>
          <w:sz w:val="22"/>
          <w:szCs w:val="22"/>
        </w:rPr>
      </w:pPr>
    </w:p>
    <w:p w14:paraId="236BCCF9" w14:textId="77777777" w:rsidR="00F70E87" w:rsidRPr="00F70E87" w:rsidRDefault="00F70E87" w:rsidP="00F70E87">
      <w:pPr>
        <w:ind w:left="720" w:hanging="720"/>
        <w:rPr>
          <w:bCs/>
          <w:sz w:val="22"/>
          <w:szCs w:val="22"/>
        </w:rPr>
      </w:pPr>
      <w:r w:rsidRPr="00F70E87">
        <w:rPr>
          <w:bCs/>
          <w:sz w:val="22"/>
          <w:szCs w:val="22"/>
        </w:rPr>
        <w:t xml:space="preserve">Vahidi, E., Whitwer, M., Parrott, J., Allen, A., Walmsley, L. A., </w:t>
      </w:r>
      <w:r w:rsidRPr="00F70E87">
        <w:rPr>
          <w:b/>
          <w:sz w:val="22"/>
          <w:szCs w:val="22"/>
        </w:rPr>
        <w:t>Hammer, J. H.</w:t>
      </w:r>
      <w:r w:rsidRPr="00F70E87">
        <w:rPr>
          <w:bCs/>
          <w:sz w:val="22"/>
          <w:szCs w:val="22"/>
        </w:rPr>
        <w:t>, &amp; Wilson, S. A. (2026, October). </w:t>
      </w:r>
      <w:r w:rsidRPr="00F70E87">
        <w:rPr>
          <w:bCs/>
          <w:i/>
          <w:iCs/>
          <w:sz w:val="22"/>
          <w:szCs w:val="22"/>
        </w:rPr>
        <w:t>Mental health help-seeking beliefs in low help-seeking disciplines: A quantitative comparison across engineering, business, and nursing</w:t>
      </w:r>
      <w:r w:rsidRPr="00F70E87">
        <w:rPr>
          <w:bCs/>
          <w:sz w:val="22"/>
          <w:szCs w:val="22"/>
        </w:rPr>
        <w:t>. 2026 IEEE Frontiers in Education Conference (FIE).</w:t>
      </w:r>
    </w:p>
    <w:p w14:paraId="748139A8" w14:textId="77777777" w:rsidR="00F70E87" w:rsidRDefault="00F70E87" w:rsidP="00156A73">
      <w:pPr>
        <w:ind w:left="720" w:hanging="720"/>
        <w:rPr>
          <w:bCs/>
          <w:sz w:val="22"/>
          <w:szCs w:val="22"/>
        </w:rPr>
      </w:pPr>
    </w:p>
    <w:p w14:paraId="39D3C62E" w14:textId="0B022FBE" w:rsidR="00A624B9" w:rsidRPr="00A624B9" w:rsidRDefault="00A624B9" w:rsidP="00A624B9">
      <w:pPr>
        <w:ind w:left="720" w:hanging="720"/>
        <w:rPr>
          <w:bCs/>
          <w:sz w:val="22"/>
          <w:szCs w:val="22"/>
        </w:rPr>
      </w:pPr>
      <w:r w:rsidRPr="00A624B9">
        <w:rPr>
          <w:bCs/>
          <w:sz w:val="22"/>
          <w:szCs w:val="22"/>
        </w:rPr>
        <w:t xml:space="preserve">Vick, E., Whitwer, M., Gomer, B., </w:t>
      </w:r>
      <w:r w:rsidRPr="00A624B9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A624B9">
        <w:rPr>
          <w:b/>
          <w:sz w:val="22"/>
          <w:szCs w:val="22"/>
        </w:rPr>
        <w:t>H.</w:t>
      </w:r>
      <w:r w:rsidRPr="00A624B9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&amp; </w:t>
      </w:r>
      <w:r w:rsidRPr="00A624B9">
        <w:rPr>
          <w:bCs/>
          <w:sz w:val="22"/>
          <w:szCs w:val="22"/>
        </w:rPr>
        <w:t>Wilson, S.</w:t>
      </w:r>
      <w:r>
        <w:rPr>
          <w:bCs/>
          <w:sz w:val="22"/>
          <w:szCs w:val="22"/>
        </w:rPr>
        <w:t xml:space="preserve"> </w:t>
      </w:r>
      <w:r w:rsidRPr="00A624B9">
        <w:rPr>
          <w:bCs/>
          <w:sz w:val="22"/>
          <w:szCs w:val="22"/>
        </w:rPr>
        <w:t xml:space="preserve">A. (2025, June). </w:t>
      </w:r>
      <w:r w:rsidRPr="00A624B9">
        <w:rPr>
          <w:bCs/>
          <w:i/>
          <w:iCs/>
          <w:sz w:val="22"/>
          <w:szCs w:val="22"/>
        </w:rPr>
        <w:t>Engineering student mental health status across gender identities: Analysis of data from the Healthy Minds Study</w:t>
      </w:r>
      <w:r w:rsidRPr="00A624B9">
        <w:rPr>
          <w:bCs/>
          <w:sz w:val="22"/>
          <w:szCs w:val="22"/>
        </w:rPr>
        <w:t>. American Society for Engineering Education, Montreal, CA.</w:t>
      </w:r>
      <w:r w:rsidR="00EC1A40">
        <w:rPr>
          <w:bCs/>
          <w:sz w:val="22"/>
          <w:szCs w:val="22"/>
        </w:rPr>
        <w:t xml:space="preserve"> (</w:t>
      </w:r>
      <w:hyperlink r:id="rId153" w:history="1">
        <w:r w:rsidR="00EC1A40" w:rsidRPr="00B033C3">
          <w:rPr>
            <w:rStyle w:val="Hyperlink"/>
            <w:bCs/>
            <w:sz w:val="22"/>
            <w:szCs w:val="22"/>
          </w:rPr>
          <w:t>PDF</w:t>
        </w:r>
      </w:hyperlink>
      <w:r w:rsidR="00EC1A40">
        <w:rPr>
          <w:bCs/>
          <w:sz w:val="22"/>
          <w:szCs w:val="22"/>
        </w:rPr>
        <w:t>)</w:t>
      </w:r>
    </w:p>
    <w:p w14:paraId="702103BA" w14:textId="77777777" w:rsidR="00A624B9" w:rsidRDefault="00A624B9" w:rsidP="00A624B9">
      <w:pPr>
        <w:ind w:left="720" w:hanging="720"/>
        <w:rPr>
          <w:bCs/>
          <w:sz w:val="22"/>
          <w:szCs w:val="22"/>
        </w:rPr>
      </w:pPr>
    </w:p>
    <w:p w14:paraId="0C66B1B9" w14:textId="2FF9B905" w:rsidR="00A624B9" w:rsidRPr="00A624B9" w:rsidRDefault="00A624B9" w:rsidP="00A624B9">
      <w:pPr>
        <w:ind w:left="720" w:hanging="720"/>
        <w:rPr>
          <w:bCs/>
          <w:sz w:val="22"/>
          <w:szCs w:val="22"/>
        </w:rPr>
      </w:pPr>
      <w:r w:rsidRPr="00A624B9">
        <w:rPr>
          <w:bCs/>
          <w:sz w:val="22"/>
          <w:szCs w:val="22"/>
        </w:rPr>
        <w:t xml:space="preserve">Mountain, D., Pitcher, G., Evermann, K., Tapia, A., </w:t>
      </w:r>
      <w:r w:rsidRPr="00A624B9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A624B9">
        <w:rPr>
          <w:b/>
          <w:sz w:val="22"/>
          <w:szCs w:val="22"/>
        </w:rPr>
        <w:t>H.</w:t>
      </w:r>
      <w:r w:rsidRPr="00A624B9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&amp; </w:t>
      </w:r>
      <w:r w:rsidRPr="00A624B9">
        <w:rPr>
          <w:bCs/>
          <w:sz w:val="22"/>
          <w:szCs w:val="22"/>
        </w:rPr>
        <w:t>Wilson, S.</w:t>
      </w:r>
      <w:r>
        <w:rPr>
          <w:bCs/>
          <w:sz w:val="22"/>
          <w:szCs w:val="22"/>
        </w:rPr>
        <w:t xml:space="preserve"> </w:t>
      </w:r>
      <w:r w:rsidRPr="00A624B9">
        <w:rPr>
          <w:bCs/>
          <w:sz w:val="22"/>
          <w:szCs w:val="22"/>
        </w:rPr>
        <w:t xml:space="preserve">A. (2025, June). </w:t>
      </w:r>
      <w:r w:rsidRPr="00A624B9">
        <w:rPr>
          <w:bCs/>
          <w:i/>
          <w:iCs/>
          <w:sz w:val="22"/>
          <w:szCs w:val="22"/>
        </w:rPr>
        <w:t>Analysis of Student Survey Responses for use in Focus Groups Addressing Engineering Student Mental Health</w:t>
      </w:r>
      <w:r w:rsidRPr="00A624B9">
        <w:rPr>
          <w:bCs/>
          <w:sz w:val="22"/>
          <w:szCs w:val="22"/>
        </w:rPr>
        <w:t>. American Society for Engineering Education, Montreal, CA.</w:t>
      </w:r>
      <w:r w:rsidR="00EC1A40">
        <w:rPr>
          <w:bCs/>
          <w:sz w:val="22"/>
          <w:szCs w:val="22"/>
        </w:rPr>
        <w:t xml:space="preserve"> (</w:t>
      </w:r>
      <w:hyperlink r:id="rId154" w:history="1">
        <w:r w:rsidR="00EC1A40" w:rsidRPr="00AA05AF">
          <w:rPr>
            <w:rStyle w:val="Hyperlink"/>
            <w:bCs/>
            <w:sz w:val="22"/>
            <w:szCs w:val="22"/>
          </w:rPr>
          <w:t>PDF</w:t>
        </w:r>
      </w:hyperlink>
      <w:r w:rsidR="00EC1A40">
        <w:rPr>
          <w:bCs/>
          <w:sz w:val="22"/>
          <w:szCs w:val="22"/>
        </w:rPr>
        <w:t>)</w:t>
      </w:r>
    </w:p>
    <w:p w14:paraId="2C7CE6ED" w14:textId="77777777" w:rsidR="00A624B9" w:rsidRDefault="00A624B9" w:rsidP="00A624B9">
      <w:pPr>
        <w:ind w:left="720" w:hanging="720"/>
        <w:rPr>
          <w:bCs/>
          <w:sz w:val="22"/>
          <w:szCs w:val="22"/>
        </w:rPr>
      </w:pPr>
    </w:p>
    <w:p w14:paraId="5ABCC5F8" w14:textId="1A27CEA5" w:rsidR="00A624B9" w:rsidRPr="00A624B9" w:rsidRDefault="00A624B9" w:rsidP="00A624B9">
      <w:pPr>
        <w:ind w:left="720" w:hanging="720"/>
        <w:rPr>
          <w:bCs/>
          <w:sz w:val="22"/>
          <w:szCs w:val="22"/>
        </w:rPr>
      </w:pPr>
      <w:r w:rsidRPr="00A624B9">
        <w:rPr>
          <w:bCs/>
          <w:sz w:val="22"/>
          <w:szCs w:val="22"/>
        </w:rPr>
        <w:t>Whitwer, M., Wilson, S. A.,</w:t>
      </w:r>
      <w:r>
        <w:rPr>
          <w:bCs/>
          <w:sz w:val="22"/>
          <w:szCs w:val="22"/>
        </w:rPr>
        <w:t xml:space="preserve"> </w:t>
      </w:r>
      <w:r w:rsidRPr="00A624B9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A624B9">
        <w:rPr>
          <w:b/>
          <w:sz w:val="22"/>
          <w:szCs w:val="22"/>
        </w:rPr>
        <w:t>H.</w:t>
      </w:r>
      <w:r w:rsidR="00180D3B">
        <w:rPr>
          <w:b/>
          <w:sz w:val="22"/>
          <w:szCs w:val="22"/>
        </w:rPr>
        <w:t xml:space="preserve">, </w:t>
      </w:r>
      <w:r w:rsidR="00180D3B" w:rsidRPr="00180D3B">
        <w:rPr>
          <w:bCs/>
          <w:sz w:val="22"/>
          <w:szCs w:val="22"/>
        </w:rPr>
        <w:t>Henderson,</w:t>
      </w:r>
      <w:r w:rsidR="00180D3B">
        <w:rPr>
          <w:bCs/>
          <w:sz w:val="22"/>
          <w:szCs w:val="22"/>
        </w:rPr>
        <w:t xml:space="preserve"> J. A., &amp; Frizell, S. S.</w:t>
      </w:r>
      <w:r w:rsidR="00180D3B">
        <w:rPr>
          <w:b/>
          <w:sz w:val="22"/>
          <w:szCs w:val="22"/>
        </w:rPr>
        <w:t xml:space="preserve"> </w:t>
      </w:r>
      <w:r w:rsidRPr="00A624B9">
        <w:rPr>
          <w:bCs/>
          <w:sz w:val="22"/>
          <w:szCs w:val="22"/>
        </w:rPr>
        <w:t xml:space="preserve">(2025, June). </w:t>
      </w:r>
      <w:r w:rsidR="00180D3B">
        <w:rPr>
          <w:bCs/>
          <w:i/>
          <w:iCs/>
          <w:sz w:val="22"/>
          <w:szCs w:val="22"/>
        </w:rPr>
        <w:t xml:space="preserve">Creation of an intervention-focused mental health </w:t>
      </w:r>
      <w:r w:rsidRPr="00A624B9">
        <w:rPr>
          <w:bCs/>
          <w:i/>
          <w:iCs/>
          <w:sz w:val="22"/>
          <w:szCs w:val="22"/>
        </w:rPr>
        <w:t xml:space="preserve">help-seeking </w:t>
      </w:r>
      <w:r w:rsidR="00180D3B">
        <w:rPr>
          <w:bCs/>
          <w:i/>
          <w:iCs/>
          <w:sz w:val="22"/>
          <w:szCs w:val="22"/>
        </w:rPr>
        <w:t>beliefs instrument for engineering</w:t>
      </w:r>
      <w:r w:rsidRPr="00A624B9">
        <w:rPr>
          <w:bCs/>
          <w:i/>
          <w:iCs/>
          <w:sz w:val="22"/>
          <w:szCs w:val="22"/>
        </w:rPr>
        <w:t xml:space="preserve"> students</w:t>
      </w:r>
      <w:r w:rsidRPr="00A624B9">
        <w:rPr>
          <w:bCs/>
          <w:sz w:val="22"/>
          <w:szCs w:val="22"/>
        </w:rPr>
        <w:t>. American Society for Engineering Education, Montreal, CA.</w:t>
      </w:r>
      <w:r w:rsidR="00EC1A40">
        <w:rPr>
          <w:bCs/>
          <w:sz w:val="22"/>
          <w:szCs w:val="22"/>
        </w:rPr>
        <w:t xml:space="preserve"> (</w:t>
      </w:r>
      <w:hyperlink r:id="rId155" w:history="1">
        <w:r w:rsidR="00EC1A40" w:rsidRPr="00AE2EB5">
          <w:rPr>
            <w:rStyle w:val="Hyperlink"/>
            <w:bCs/>
            <w:sz w:val="22"/>
            <w:szCs w:val="22"/>
          </w:rPr>
          <w:t>PDF</w:t>
        </w:r>
      </w:hyperlink>
      <w:r w:rsidR="00EC1A40">
        <w:rPr>
          <w:bCs/>
          <w:sz w:val="22"/>
          <w:szCs w:val="22"/>
        </w:rPr>
        <w:t>)</w:t>
      </w:r>
    </w:p>
    <w:p w14:paraId="6749C98A" w14:textId="77777777" w:rsidR="00A624B9" w:rsidRDefault="00A624B9" w:rsidP="00A624B9">
      <w:pPr>
        <w:ind w:left="720" w:hanging="720"/>
        <w:rPr>
          <w:bCs/>
          <w:sz w:val="22"/>
          <w:szCs w:val="22"/>
        </w:rPr>
      </w:pPr>
    </w:p>
    <w:p w14:paraId="1B990C9E" w14:textId="034ED6D5" w:rsidR="00A624B9" w:rsidRDefault="00A624B9" w:rsidP="00A624B9">
      <w:pPr>
        <w:ind w:left="720" w:hanging="720"/>
        <w:rPr>
          <w:bCs/>
          <w:sz w:val="22"/>
          <w:szCs w:val="22"/>
        </w:rPr>
      </w:pPr>
      <w:r w:rsidRPr="00A624B9">
        <w:rPr>
          <w:bCs/>
          <w:sz w:val="22"/>
          <w:szCs w:val="22"/>
        </w:rPr>
        <w:t xml:space="preserve">Huth, A., Whitwer, M., Mirabelli, J., </w:t>
      </w:r>
      <w:r w:rsidRPr="00A624B9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A624B9">
        <w:rPr>
          <w:b/>
          <w:sz w:val="22"/>
          <w:szCs w:val="22"/>
        </w:rPr>
        <w:t>H.</w:t>
      </w:r>
      <w:r w:rsidRPr="00A624B9">
        <w:rPr>
          <w:bCs/>
          <w:sz w:val="22"/>
          <w:szCs w:val="22"/>
        </w:rPr>
        <w:t>, Wilson, S.</w:t>
      </w:r>
      <w:r>
        <w:rPr>
          <w:bCs/>
          <w:sz w:val="22"/>
          <w:szCs w:val="22"/>
        </w:rPr>
        <w:t xml:space="preserve"> </w:t>
      </w:r>
      <w:r w:rsidRPr="00A624B9">
        <w:rPr>
          <w:bCs/>
          <w:sz w:val="22"/>
          <w:szCs w:val="22"/>
        </w:rPr>
        <w:t xml:space="preserve">A. (2025, June). </w:t>
      </w:r>
      <w:r w:rsidRPr="00A624B9">
        <w:rPr>
          <w:bCs/>
          <w:i/>
          <w:iCs/>
          <w:sz w:val="22"/>
          <w:szCs w:val="22"/>
        </w:rPr>
        <w:t>Identifying response trends across mental health help-seeking beliefs in first-year engineering students using Latent Class Analysis (LCA).</w:t>
      </w:r>
      <w:r w:rsidRPr="00A624B9">
        <w:rPr>
          <w:bCs/>
          <w:sz w:val="22"/>
          <w:szCs w:val="22"/>
        </w:rPr>
        <w:t xml:space="preserve"> American Society for Engineering Education, Montreal, CA.</w:t>
      </w:r>
      <w:r w:rsidR="00EC1A40">
        <w:rPr>
          <w:bCs/>
          <w:sz w:val="22"/>
          <w:szCs w:val="22"/>
        </w:rPr>
        <w:t xml:space="preserve"> (</w:t>
      </w:r>
      <w:hyperlink r:id="rId156" w:history="1">
        <w:r w:rsidR="00EC1A40" w:rsidRPr="00BD31CD">
          <w:rPr>
            <w:rStyle w:val="Hyperlink"/>
            <w:bCs/>
            <w:sz w:val="22"/>
            <w:szCs w:val="22"/>
          </w:rPr>
          <w:t>PDF</w:t>
        </w:r>
      </w:hyperlink>
      <w:r w:rsidR="00EC1A40">
        <w:rPr>
          <w:bCs/>
          <w:sz w:val="22"/>
          <w:szCs w:val="22"/>
        </w:rPr>
        <w:t>)</w:t>
      </w:r>
    </w:p>
    <w:p w14:paraId="7E7A2334" w14:textId="77777777" w:rsidR="00A624B9" w:rsidRDefault="00A624B9" w:rsidP="00E62262">
      <w:pPr>
        <w:ind w:left="720" w:hanging="720"/>
        <w:rPr>
          <w:bCs/>
          <w:sz w:val="22"/>
          <w:szCs w:val="22"/>
        </w:rPr>
      </w:pPr>
    </w:p>
    <w:p w14:paraId="1B71695A" w14:textId="04AC9942" w:rsidR="006B42D6" w:rsidRPr="002F71A3" w:rsidRDefault="006B42D6" w:rsidP="00E62262">
      <w:pPr>
        <w:ind w:left="720" w:hanging="720"/>
        <w:rPr>
          <w:bCs/>
          <w:sz w:val="22"/>
          <w:szCs w:val="22"/>
        </w:rPr>
      </w:pPr>
      <w:r w:rsidRPr="006B42D6">
        <w:rPr>
          <w:bCs/>
          <w:sz w:val="22"/>
          <w:szCs w:val="22"/>
        </w:rPr>
        <w:t>Wilson, S.</w:t>
      </w:r>
      <w:r w:rsidR="00F90D9C">
        <w:rPr>
          <w:bCs/>
          <w:sz w:val="22"/>
          <w:szCs w:val="22"/>
        </w:rPr>
        <w:t xml:space="preserve"> </w:t>
      </w:r>
      <w:r w:rsidRPr="006B42D6">
        <w:rPr>
          <w:bCs/>
          <w:sz w:val="22"/>
          <w:szCs w:val="22"/>
        </w:rPr>
        <w:t xml:space="preserve">A., Huth, A., </w:t>
      </w:r>
      <w:r w:rsidRPr="002F71A3">
        <w:rPr>
          <w:bCs/>
          <w:sz w:val="22"/>
          <w:szCs w:val="22"/>
        </w:rPr>
        <w:t xml:space="preserve">Lamer, S., </w:t>
      </w:r>
      <w:r w:rsidRPr="002F71A3">
        <w:rPr>
          <w:b/>
          <w:sz w:val="22"/>
          <w:szCs w:val="22"/>
        </w:rPr>
        <w:t>Hammer, J.</w:t>
      </w:r>
      <w:r w:rsidR="00F90D9C">
        <w:rPr>
          <w:b/>
          <w:sz w:val="22"/>
          <w:szCs w:val="22"/>
        </w:rPr>
        <w:t xml:space="preserve"> </w:t>
      </w:r>
      <w:r w:rsidRPr="002F71A3">
        <w:rPr>
          <w:b/>
          <w:sz w:val="22"/>
          <w:szCs w:val="22"/>
        </w:rPr>
        <w:t>H.,</w:t>
      </w:r>
      <w:r w:rsidRPr="002F71A3">
        <w:rPr>
          <w:bCs/>
          <w:sz w:val="22"/>
          <w:szCs w:val="22"/>
        </w:rPr>
        <w:t xml:space="preserve"> </w:t>
      </w:r>
      <w:r w:rsidR="00A624B9">
        <w:rPr>
          <w:bCs/>
          <w:sz w:val="22"/>
          <w:szCs w:val="22"/>
        </w:rPr>
        <w:t xml:space="preserve">&amp; </w:t>
      </w:r>
      <w:r w:rsidRPr="002F71A3">
        <w:rPr>
          <w:bCs/>
          <w:sz w:val="22"/>
          <w:szCs w:val="22"/>
        </w:rPr>
        <w:t xml:space="preserve">Whitwer, M. (2024, June). </w:t>
      </w:r>
      <w:r w:rsidRPr="002F71A3">
        <w:rPr>
          <w:bCs/>
          <w:i/>
          <w:iCs/>
          <w:sz w:val="22"/>
          <w:szCs w:val="22"/>
        </w:rPr>
        <w:t>Investigating perceptions that predict mental health related help-seeking in first-year engineering students</w:t>
      </w:r>
      <w:r w:rsidRPr="002F71A3">
        <w:rPr>
          <w:bCs/>
          <w:sz w:val="22"/>
          <w:szCs w:val="22"/>
        </w:rPr>
        <w:t>. American Society for Engineering Education, Portland, OR.</w:t>
      </w:r>
      <w:r w:rsidR="00F86628" w:rsidRPr="002F71A3">
        <w:rPr>
          <w:bCs/>
          <w:sz w:val="22"/>
          <w:szCs w:val="22"/>
        </w:rPr>
        <w:t xml:space="preserve"> (</w:t>
      </w:r>
      <w:hyperlink r:id="rId157" w:history="1">
        <w:r w:rsidR="00F86628" w:rsidRPr="002F71A3">
          <w:rPr>
            <w:rStyle w:val="Hyperlink"/>
            <w:bCs/>
            <w:sz w:val="22"/>
            <w:szCs w:val="22"/>
          </w:rPr>
          <w:t>PDF</w:t>
        </w:r>
      </w:hyperlink>
      <w:r w:rsidR="00F86628" w:rsidRPr="002F71A3">
        <w:rPr>
          <w:bCs/>
          <w:sz w:val="22"/>
          <w:szCs w:val="22"/>
        </w:rPr>
        <w:t>)</w:t>
      </w:r>
    </w:p>
    <w:p w14:paraId="783B1D21" w14:textId="77777777" w:rsidR="006B42D6" w:rsidRPr="002F71A3" w:rsidRDefault="006B42D6" w:rsidP="00E62262">
      <w:pPr>
        <w:ind w:left="720" w:hanging="720"/>
        <w:rPr>
          <w:bCs/>
          <w:sz w:val="22"/>
          <w:szCs w:val="22"/>
        </w:rPr>
      </w:pPr>
    </w:p>
    <w:p w14:paraId="10F0BB21" w14:textId="75A15F9E" w:rsidR="00F50B67" w:rsidRPr="00936BDB" w:rsidRDefault="00F50B67" w:rsidP="00E62262">
      <w:pPr>
        <w:ind w:left="720" w:hanging="720"/>
        <w:rPr>
          <w:bCs/>
          <w:sz w:val="22"/>
          <w:szCs w:val="22"/>
        </w:rPr>
      </w:pPr>
      <w:r w:rsidRPr="002F71A3">
        <w:rPr>
          <w:bCs/>
          <w:sz w:val="22"/>
          <w:szCs w:val="22"/>
        </w:rPr>
        <w:t xml:space="preserve">Wilson, S.A., </w:t>
      </w:r>
      <w:r w:rsidRPr="002F71A3">
        <w:rPr>
          <w:b/>
          <w:sz w:val="22"/>
          <w:szCs w:val="22"/>
        </w:rPr>
        <w:t>Hammer, J.</w:t>
      </w:r>
      <w:r w:rsidR="00F90D9C">
        <w:rPr>
          <w:b/>
          <w:sz w:val="22"/>
          <w:szCs w:val="22"/>
        </w:rPr>
        <w:t xml:space="preserve"> </w:t>
      </w:r>
      <w:r w:rsidRPr="002F71A3">
        <w:rPr>
          <w:b/>
          <w:sz w:val="22"/>
          <w:szCs w:val="22"/>
        </w:rPr>
        <w:t>H.</w:t>
      </w:r>
      <w:r w:rsidRPr="002F71A3">
        <w:rPr>
          <w:bCs/>
          <w:sz w:val="22"/>
          <w:szCs w:val="22"/>
        </w:rPr>
        <w:t xml:space="preserve">, &amp; </w:t>
      </w:r>
      <w:r w:rsidRPr="00936BDB">
        <w:rPr>
          <w:bCs/>
          <w:sz w:val="22"/>
          <w:szCs w:val="22"/>
        </w:rPr>
        <w:t>Henderson, J.</w:t>
      </w:r>
      <w:r w:rsidR="00F90D9C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 xml:space="preserve">A., </w:t>
      </w:r>
      <w:r w:rsidR="00A624B9">
        <w:rPr>
          <w:bCs/>
          <w:sz w:val="22"/>
          <w:szCs w:val="22"/>
        </w:rPr>
        <w:t xml:space="preserve">&amp; </w:t>
      </w:r>
      <w:r w:rsidRPr="00936BDB">
        <w:rPr>
          <w:bCs/>
          <w:sz w:val="22"/>
          <w:szCs w:val="22"/>
        </w:rPr>
        <w:t>Frizell, S.</w:t>
      </w:r>
      <w:r w:rsidR="00F90D9C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>S.</w:t>
      </w:r>
      <w:r w:rsidR="007724D1" w:rsidRPr="00936BDB">
        <w:rPr>
          <w:bCs/>
          <w:sz w:val="22"/>
          <w:szCs w:val="22"/>
        </w:rPr>
        <w:t xml:space="preserve"> (2024, June).</w:t>
      </w:r>
      <w:r w:rsidRPr="00936BDB">
        <w:rPr>
          <w:bCs/>
          <w:sz w:val="22"/>
          <w:szCs w:val="22"/>
        </w:rPr>
        <w:t xml:space="preserve"> </w:t>
      </w:r>
      <w:r w:rsidRPr="00936BDB">
        <w:rPr>
          <w:bCs/>
          <w:i/>
          <w:iCs/>
          <w:sz w:val="22"/>
          <w:szCs w:val="22"/>
        </w:rPr>
        <w:t>Improving the validity of an instrument to measure mental health help-seeking beliefs for diverse institutional contexts</w:t>
      </w:r>
      <w:r w:rsidR="007724D1" w:rsidRPr="00936BDB">
        <w:rPr>
          <w:bCs/>
          <w:i/>
          <w:iCs/>
          <w:sz w:val="22"/>
          <w:szCs w:val="22"/>
        </w:rPr>
        <w:t>.</w:t>
      </w:r>
      <w:r w:rsidRPr="00936BDB">
        <w:rPr>
          <w:bCs/>
          <w:sz w:val="22"/>
          <w:szCs w:val="22"/>
        </w:rPr>
        <w:t xml:space="preserve"> American Society for Engineering Education Annual Conference, Portland, MD.</w:t>
      </w:r>
      <w:r w:rsidR="00E27091" w:rsidRPr="00936BDB">
        <w:rPr>
          <w:bCs/>
          <w:sz w:val="22"/>
          <w:szCs w:val="22"/>
        </w:rPr>
        <w:t xml:space="preserve"> (</w:t>
      </w:r>
      <w:hyperlink r:id="rId158" w:history="1">
        <w:r w:rsidR="00E27091" w:rsidRPr="00936BDB">
          <w:rPr>
            <w:rStyle w:val="Hyperlink"/>
            <w:bCs/>
            <w:sz w:val="22"/>
            <w:szCs w:val="22"/>
          </w:rPr>
          <w:t>PDF</w:t>
        </w:r>
      </w:hyperlink>
      <w:r w:rsidR="00E27091" w:rsidRPr="00936BDB">
        <w:rPr>
          <w:bCs/>
          <w:sz w:val="22"/>
          <w:szCs w:val="22"/>
        </w:rPr>
        <w:t>)</w:t>
      </w:r>
    </w:p>
    <w:p w14:paraId="5819AF88" w14:textId="77777777" w:rsidR="00F50B67" w:rsidRPr="00936BDB" w:rsidRDefault="00F50B67" w:rsidP="00E62262">
      <w:pPr>
        <w:ind w:left="720" w:hanging="720"/>
        <w:rPr>
          <w:bCs/>
          <w:sz w:val="22"/>
          <w:szCs w:val="22"/>
        </w:rPr>
      </w:pPr>
    </w:p>
    <w:p w14:paraId="0E3B5C2B" w14:textId="37F4EF5A" w:rsidR="00C720EB" w:rsidRDefault="00D75253" w:rsidP="00E62262">
      <w:pPr>
        <w:ind w:left="720" w:hanging="720"/>
        <w:rPr>
          <w:bCs/>
          <w:sz w:val="22"/>
          <w:szCs w:val="22"/>
        </w:rPr>
      </w:pPr>
      <w:r w:rsidRPr="00D75253">
        <w:rPr>
          <w:bCs/>
          <w:sz w:val="22"/>
          <w:szCs w:val="22"/>
        </w:rPr>
        <w:t xml:space="preserve">Wilson, S. A., Blaber, I. P., Hancock, J. M., Pitcher, G. R., &amp; </w:t>
      </w:r>
      <w:r w:rsidRPr="00D75253">
        <w:rPr>
          <w:b/>
          <w:bCs/>
          <w:sz w:val="22"/>
          <w:szCs w:val="22"/>
        </w:rPr>
        <w:t xml:space="preserve">Hammer, J. H. </w:t>
      </w:r>
      <w:r w:rsidRPr="00D75253">
        <w:rPr>
          <w:bCs/>
          <w:sz w:val="22"/>
          <w:szCs w:val="22"/>
        </w:rPr>
        <w:t xml:space="preserve">(2023, September). </w:t>
      </w:r>
      <w:r w:rsidRPr="00D75253">
        <w:rPr>
          <w:bCs/>
          <w:i/>
          <w:iCs/>
          <w:sz w:val="22"/>
          <w:szCs w:val="22"/>
        </w:rPr>
        <w:t>Delivery of mental health training across a College of Engineering</w:t>
      </w:r>
      <w:r w:rsidRPr="00D75253">
        <w:rPr>
          <w:bCs/>
          <w:sz w:val="22"/>
          <w:szCs w:val="22"/>
        </w:rPr>
        <w:t>. European Society for Engineering Education Annual Conference, Dublin, IR. (</w:t>
      </w:r>
      <w:hyperlink r:id="rId159" w:history="1">
        <w:r w:rsidRPr="00D75253">
          <w:rPr>
            <w:rStyle w:val="Hyperlink"/>
            <w:bCs/>
            <w:sz w:val="22"/>
            <w:szCs w:val="22"/>
          </w:rPr>
          <w:t>PDF</w:t>
        </w:r>
      </w:hyperlink>
      <w:r w:rsidRPr="00D75253">
        <w:rPr>
          <w:bCs/>
          <w:sz w:val="22"/>
          <w:szCs w:val="22"/>
        </w:rPr>
        <w:t>)</w:t>
      </w:r>
    </w:p>
    <w:p w14:paraId="487EB6A3" w14:textId="77777777" w:rsidR="00D75253" w:rsidRPr="00936BDB" w:rsidRDefault="00D75253" w:rsidP="00E62262">
      <w:pPr>
        <w:ind w:left="720" w:hanging="720"/>
        <w:rPr>
          <w:bCs/>
          <w:sz w:val="22"/>
          <w:szCs w:val="22"/>
        </w:rPr>
      </w:pPr>
    </w:p>
    <w:p w14:paraId="6A0DF45B" w14:textId="5E50E526" w:rsidR="00C720EB" w:rsidRPr="00936BDB" w:rsidRDefault="00C720EB" w:rsidP="00C720EB">
      <w:pPr>
        <w:ind w:left="720" w:hanging="720"/>
        <w:rPr>
          <w:bCs/>
          <w:sz w:val="22"/>
          <w:szCs w:val="22"/>
        </w:rPr>
      </w:pPr>
      <w:r w:rsidRPr="00936BDB">
        <w:rPr>
          <w:bCs/>
          <w:sz w:val="22"/>
          <w:szCs w:val="22"/>
        </w:rPr>
        <w:t>Ban, N., Mensah, L.</w:t>
      </w:r>
      <w:r w:rsidR="00F90D9C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>O., Whitwer, M., Hargis, L.</w:t>
      </w:r>
      <w:r w:rsidR="00F90D9C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>E., Wright, C.</w:t>
      </w:r>
      <w:r w:rsidR="00F90D9C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 xml:space="preserve">J., </w:t>
      </w:r>
      <w:r w:rsidRPr="00936BDB">
        <w:rPr>
          <w:b/>
          <w:sz w:val="22"/>
          <w:szCs w:val="22"/>
        </w:rPr>
        <w:t>Hammer, J.</w:t>
      </w:r>
      <w:r w:rsidR="00A624B9">
        <w:rPr>
          <w:b/>
          <w:sz w:val="22"/>
          <w:szCs w:val="22"/>
        </w:rPr>
        <w:t xml:space="preserve"> </w:t>
      </w:r>
      <w:r w:rsidRPr="00936BDB">
        <w:rPr>
          <w:b/>
          <w:sz w:val="22"/>
          <w:szCs w:val="22"/>
        </w:rPr>
        <w:t>H.</w:t>
      </w:r>
      <w:r w:rsidRPr="00936BDB">
        <w:rPr>
          <w:bCs/>
          <w:sz w:val="22"/>
          <w:szCs w:val="22"/>
        </w:rPr>
        <w:t>, &amp; Wilson, S.</w:t>
      </w:r>
      <w:r w:rsidR="00A624B9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>A. (2023, June). “</w:t>
      </w:r>
      <w:r w:rsidRPr="00936BDB">
        <w:rPr>
          <w:bCs/>
          <w:i/>
          <w:iCs/>
          <w:sz w:val="22"/>
          <w:szCs w:val="22"/>
        </w:rPr>
        <w:t>It's very important to my professors…at least most of them”: How messages from engineering faculty and staff influence student beliefs around seeking help for their mental health</w:t>
      </w:r>
      <w:r w:rsidRPr="00936BDB">
        <w:rPr>
          <w:bCs/>
          <w:sz w:val="22"/>
          <w:szCs w:val="22"/>
        </w:rPr>
        <w:t>. American Society for Engineering Education Annual Conference, Baltimore, MD. (</w:t>
      </w:r>
      <w:hyperlink r:id="rId160" w:history="1">
        <w:r w:rsidRPr="00936BDB">
          <w:rPr>
            <w:rStyle w:val="Hyperlink"/>
            <w:bCs/>
            <w:sz w:val="22"/>
            <w:szCs w:val="22"/>
          </w:rPr>
          <w:t>PDF</w:t>
        </w:r>
      </w:hyperlink>
      <w:r w:rsidRPr="00936BDB">
        <w:rPr>
          <w:bCs/>
          <w:sz w:val="22"/>
          <w:szCs w:val="22"/>
        </w:rPr>
        <w:t>)</w:t>
      </w:r>
    </w:p>
    <w:p w14:paraId="7BE1E52B" w14:textId="77777777" w:rsidR="00896148" w:rsidRPr="00936BDB" w:rsidRDefault="00896148" w:rsidP="00E62262">
      <w:pPr>
        <w:ind w:left="720" w:hanging="720"/>
        <w:rPr>
          <w:bCs/>
          <w:sz w:val="22"/>
          <w:szCs w:val="22"/>
        </w:rPr>
      </w:pPr>
    </w:p>
    <w:p w14:paraId="3A47E0C6" w14:textId="3EAE8849" w:rsidR="00896148" w:rsidRPr="00936BDB" w:rsidRDefault="00896148" w:rsidP="00E62262">
      <w:pPr>
        <w:ind w:left="720" w:hanging="720"/>
        <w:rPr>
          <w:bCs/>
          <w:sz w:val="22"/>
          <w:szCs w:val="22"/>
        </w:rPr>
      </w:pPr>
      <w:r w:rsidRPr="00936BDB">
        <w:rPr>
          <w:bCs/>
          <w:sz w:val="22"/>
          <w:szCs w:val="22"/>
        </w:rPr>
        <w:t>Whitwer, M., Wilson, S.</w:t>
      </w:r>
      <w:r w:rsidR="00A624B9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>A.,</w:t>
      </w:r>
      <w:r w:rsidR="0012325B" w:rsidRPr="00936BDB">
        <w:rPr>
          <w:bCs/>
          <w:sz w:val="22"/>
          <w:szCs w:val="22"/>
        </w:rPr>
        <w:t xml:space="preserve"> &amp;</w:t>
      </w:r>
      <w:r w:rsidRPr="00936BDB">
        <w:rPr>
          <w:bCs/>
          <w:sz w:val="22"/>
          <w:szCs w:val="22"/>
        </w:rPr>
        <w:t xml:space="preserve"> </w:t>
      </w:r>
      <w:r w:rsidRPr="00936BDB">
        <w:rPr>
          <w:b/>
          <w:sz w:val="22"/>
          <w:szCs w:val="22"/>
        </w:rPr>
        <w:t>Hammer, J.</w:t>
      </w:r>
      <w:r w:rsidR="00A624B9">
        <w:rPr>
          <w:b/>
          <w:sz w:val="22"/>
          <w:szCs w:val="22"/>
        </w:rPr>
        <w:t xml:space="preserve"> </w:t>
      </w:r>
      <w:r w:rsidRPr="00936BDB">
        <w:rPr>
          <w:b/>
          <w:sz w:val="22"/>
          <w:szCs w:val="22"/>
        </w:rPr>
        <w:t>H.</w:t>
      </w:r>
      <w:r w:rsidRPr="00936BDB">
        <w:rPr>
          <w:bCs/>
          <w:sz w:val="22"/>
          <w:szCs w:val="22"/>
        </w:rPr>
        <w:t xml:space="preserve"> </w:t>
      </w:r>
      <w:r w:rsidR="0012325B" w:rsidRPr="00936BDB">
        <w:rPr>
          <w:bCs/>
          <w:sz w:val="22"/>
          <w:szCs w:val="22"/>
        </w:rPr>
        <w:t>(2023</w:t>
      </w:r>
      <w:r w:rsidR="00654968" w:rsidRPr="00936BDB">
        <w:rPr>
          <w:bCs/>
          <w:sz w:val="22"/>
          <w:szCs w:val="22"/>
        </w:rPr>
        <w:t>, October</w:t>
      </w:r>
      <w:r w:rsidR="0012325B" w:rsidRPr="00936BDB">
        <w:rPr>
          <w:bCs/>
          <w:sz w:val="22"/>
          <w:szCs w:val="22"/>
        </w:rPr>
        <w:t>)</w:t>
      </w:r>
      <w:r w:rsidR="00654968" w:rsidRPr="00936BDB">
        <w:rPr>
          <w:bCs/>
          <w:sz w:val="22"/>
          <w:szCs w:val="22"/>
        </w:rPr>
        <w:t xml:space="preserve">. </w:t>
      </w:r>
      <w:r w:rsidRPr="00936BDB">
        <w:rPr>
          <w:bCs/>
          <w:i/>
          <w:iCs/>
          <w:sz w:val="22"/>
          <w:szCs w:val="22"/>
        </w:rPr>
        <w:t>Engineering mental health and help-seeking - Analysis of national data from the Healthy Minds Study</w:t>
      </w:r>
      <w:r w:rsidRPr="00936BDB">
        <w:rPr>
          <w:bCs/>
          <w:sz w:val="22"/>
          <w:szCs w:val="22"/>
        </w:rPr>
        <w:t>, IEEE ASEE Frontiers in Education, College Station, TX.</w:t>
      </w:r>
      <w:r w:rsidR="00DF2FBC" w:rsidRPr="00936BDB">
        <w:rPr>
          <w:bCs/>
          <w:sz w:val="22"/>
          <w:szCs w:val="22"/>
        </w:rPr>
        <w:t xml:space="preserve"> (</w:t>
      </w:r>
      <w:hyperlink r:id="rId161" w:history="1">
        <w:r w:rsidR="00DF2FBC" w:rsidRPr="00936BDB">
          <w:rPr>
            <w:rStyle w:val="Hyperlink"/>
            <w:bCs/>
            <w:sz w:val="22"/>
            <w:szCs w:val="22"/>
          </w:rPr>
          <w:t>PDF</w:t>
        </w:r>
      </w:hyperlink>
      <w:r w:rsidR="00DF2FBC" w:rsidRPr="00936BDB">
        <w:rPr>
          <w:bCs/>
          <w:sz w:val="22"/>
          <w:szCs w:val="22"/>
        </w:rPr>
        <w:t>)</w:t>
      </w:r>
    </w:p>
    <w:p w14:paraId="3F939942" w14:textId="77777777" w:rsidR="00826270" w:rsidRPr="00936BDB" w:rsidRDefault="00826270" w:rsidP="00E62262">
      <w:pPr>
        <w:ind w:left="720" w:hanging="720"/>
        <w:rPr>
          <w:bCs/>
          <w:sz w:val="22"/>
          <w:szCs w:val="22"/>
        </w:rPr>
      </w:pPr>
    </w:p>
    <w:p w14:paraId="7A1026CA" w14:textId="3D72E3C6" w:rsidR="00E62262" w:rsidRPr="00936BDB" w:rsidRDefault="00502464" w:rsidP="00E62262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 xml:space="preserve">Wilson, S. A., </w:t>
      </w:r>
      <w:r w:rsidR="00E62262" w:rsidRPr="00936BDB">
        <w:rPr>
          <w:bCs/>
          <w:sz w:val="22"/>
          <w:szCs w:val="22"/>
        </w:rPr>
        <w:t xml:space="preserve">Wilder, K., Blackburn-Lynch, W., </w:t>
      </w:r>
      <w:r w:rsidR="00E62262" w:rsidRPr="00936BDB">
        <w:rPr>
          <w:b/>
          <w:sz w:val="22"/>
          <w:szCs w:val="22"/>
        </w:rPr>
        <w:t>Hammer, J.</w:t>
      </w:r>
      <w:r w:rsidR="00A624B9">
        <w:rPr>
          <w:b/>
          <w:sz w:val="22"/>
          <w:szCs w:val="22"/>
        </w:rPr>
        <w:t xml:space="preserve"> </w:t>
      </w:r>
      <w:r w:rsidR="00E62262" w:rsidRPr="00936BDB">
        <w:rPr>
          <w:b/>
          <w:sz w:val="22"/>
          <w:szCs w:val="22"/>
        </w:rPr>
        <w:t>H.</w:t>
      </w:r>
      <w:r w:rsidR="00E62262" w:rsidRPr="00936BDB">
        <w:rPr>
          <w:bCs/>
          <w:sz w:val="22"/>
          <w:szCs w:val="22"/>
        </w:rPr>
        <w:t>,</w:t>
      </w:r>
      <w:r w:rsidR="00482616">
        <w:rPr>
          <w:bCs/>
          <w:sz w:val="22"/>
          <w:szCs w:val="22"/>
        </w:rPr>
        <w:t xml:space="preserve"> &amp; </w:t>
      </w:r>
      <w:r w:rsidR="00482616" w:rsidRPr="00936BDB">
        <w:rPr>
          <w:bCs/>
          <w:sz w:val="22"/>
          <w:szCs w:val="22"/>
        </w:rPr>
        <w:t>Dailey, D</w:t>
      </w:r>
      <w:r w:rsidR="00E62262" w:rsidRPr="00936BDB">
        <w:rPr>
          <w:bCs/>
          <w:sz w:val="22"/>
          <w:szCs w:val="22"/>
        </w:rPr>
        <w:t>.</w:t>
      </w:r>
      <w:r w:rsidR="001F4D72" w:rsidRPr="00936BDB">
        <w:rPr>
          <w:bCs/>
          <w:sz w:val="22"/>
          <w:szCs w:val="22"/>
        </w:rPr>
        <w:t xml:space="preserve"> (2022, Summer).</w:t>
      </w:r>
      <w:r w:rsidR="00E62262" w:rsidRPr="00936BDB">
        <w:rPr>
          <w:bCs/>
          <w:sz w:val="22"/>
          <w:szCs w:val="22"/>
        </w:rPr>
        <w:t xml:space="preserve"> </w:t>
      </w:r>
      <w:r w:rsidR="00E62262" w:rsidRPr="00936BDB">
        <w:rPr>
          <w:bCs/>
          <w:i/>
          <w:iCs/>
          <w:sz w:val="22"/>
          <w:szCs w:val="22"/>
        </w:rPr>
        <w:t>Investigating mental health distress and help-seeking perceptions in first-year engineering students</w:t>
      </w:r>
      <w:r w:rsidR="00E62262" w:rsidRPr="00936BDB">
        <w:rPr>
          <w:bCs/>
          <w:sz w:val="22"/>
          <w:szCs w:val="22"/>
        </w:rPr>
        <w:t>. American Society for Engineering Education Annual Conference, Minneapolis.</w:t>
      </w:r>
      <w:r w:rsidR="00C91832" w:rsidRPr="00936BDB">
        <w:rPr>
          <w:bCs/>
          <w:sz w:val="22"/>
          <w:szCs w:val="22"/>
        </w:rPr>
        <w:t xml:space="preserve"> (</w:t>
      </w:r>
      <w:hyperlink r:id="rId162" w:history="1">
        <w:r w:rsidR="00C91832" w:rsidRPr="00936BDB">
          <w:rPr>
            <w:rStyle w:val="Hyperlink"/>
            <w:bCs/>
            <w:sz w:val="22"/>
            <w:szCs w:val="22"/>
          </w:rPr>
          <w:t>PDF</w:t>
        </w:r>
      </w:hyperlink>
      <w:r w:rsidR="00C91832" w:rsidRPr="00936BDB">
        <w:rPr>
          <w:bCs/>
          <w:sz w:val="22"/>
          <w:szCs w:val="22"/>
        </w:rPr>
        <w:t>)</w:t>
      </w:r>
    </w:p>
    <w:p w14:paraId="58AD1289" w14:textId="77777777" w:rsidR="00E62262" w:rsidRPr="00936BDB" w:rsidRDefault="00E62262" w:rsidP="00E62262">
      <w:pPr>
        <w:ind w:left="720" w:hanging="720"/>
        <w:rPr>
          <w:bCs/>
          <w:sz w:val="22"/>
          <w:szCs w:val="22"/>
        </w:rPr>
      </w:pPr>
    </w:p>
    <w:p w14:paraId="02ACF50E" w14:textId="71EF5B01" w:rsidR="00E62262" w:rsidRPr="00936BDB" w:rsidRDefault="00E62262" w:rsidP="00E62262">
      <w:pPr>
        <w:ind w:left="720" w:hanging="720"/>
        <w:rPr>
          <w:bCs/>
          <w:sz w:val="22"/>
          <w:szCs w:val="22"/>
        </w:rPr>
      </w:pPr>
      <w:r w:rsidRPr="00936BDB">
        <w:rPr>
          <w:bCs/>
          <w:sz w:val="22"/>
          <w:szCs w:val="22"/>
        </w:rPr>
        <w:t>Ban, N., Shannon, H., Wright, C.</w:t>
      </w:r>
      <w:r w:rsidR="00F90D9C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>J., Miller, M.</w:t>
      </w:r>
      <w:r w:rsidR="00F90D9C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>E.</w:t>
      </w:r>
      <w:r w:rsidR="004314B2" w:rsidRPr="00936BDB">
        <w:rPr>
          <w:bCs/>
          <w:sz w:val="22"/>
          <w:szCs w:val="22"/>
        </w:rPr>
        <w:t>*</w:t>
      </w:r>
      <w:r w:rsidRPr="00936BDB">
        <w:rPr>
          <w:bCs/>
          <w:sz w:val="22"/>
          <w:szCs w:val="22"/>
        </w:rPr>
        <w:t>, Hargis, L.</w:t>
      </w:r>
      <w:r w:rsidR="00F90D9C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>E., Usher, E.</w:t>
      </w:r>
      <w:r w:rsidR="00F90D9C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 xml:space="preserve">L., </w:t>
      </w:r>
      <w:r w:rsidRPr="00936BDB">
        <w:rPr>
          <w:b/>
          <w:sz w:val="22"/>
          <w:szCs w:val="22"/>
        </w:rPr>
        <w:t>Hammer, J.</w:t>
      </w:r>
      <w:r w:rsidR="00A624B9">
        <w:rPr>
          <w:b/>
          <w:sz w:val="22"/>
          <w:szCs w:val="22"/>
        </w:rPr>
        <w:t xml:space="preserve"> </w:t>
      </w:r>
      <w:r w:rsidRPr="00936BDB">
        <w:rPr>
          <w:b/>
          <w:sz w:val="22"/>
          <w:szCs w:val="22"/>
        </w:rPr>
        <w:t>H.</w:t>
      </w:r>
      <w:r w:rsidRPr="00936BDB">
        <w:rPr>
          <w:bCs/>
          <w:sz w:val="22"/>
          <w:szCs w:val="22"/>
        </w:rPr>
        <w:t xml:space="preserve">, </w:t>
      </w:r>
      <w:r w:rsidR="001F4D72" w:rsidRPr="00936BDB">
        <w:rPr>
          <w:bCs/>
          <w:sz w:val="22"/>
          <w:szCs w:val="22"/>
        </w:rPr>
        <w:t xml:space="preserve">&amp; </w:t>
      </w:r>
      <w:r w:rsidRPr="00936BDB">
        <w:rPr>
          <w:bCs/>
          <w:sz w:val="22"/>
          <w:szCs w:val="22"/>
        </w:rPr>
        <w:t>Wilson, S.</w:t>
      </w:r>
      <w:r w:rsidR="00A624B9">
        <w:rPr>
          <w:bCs/>
          <w:sz w:val="22"/>
          <w:szCs w:val="22"/>
        </w:rPr>
        <w:t xml:space="preserve"> </w:t>
      </w:r>
      <w:r w:rsidRPr="00936BDB">
        <w:rPr>
          <w:bCs/>
          <w:sz w:val="22"/>
          <w:szCs w:val="22"/>
        </w:rPr>
        <w:t>A.</w:t>
      </w:r>
      <w:r w:rsidR="001F4D72" w:rsidRPr="00936BDB">
        <w:rPr>
          <w:bCs/>
          <w:sz w:val="22"/>
          <w:szCs w:val="22"/>
        </w:rPr>
        <w:t xml:space="preserve"> (2022, Summer).</w:t>
      </w:r>
      <w:r w:rsidRPr="00936BDB">
        <w:rPr>
          <w:bCs/>
          <w:sz w:val="22"/>
          <w:szCs w:val="22"/>
        </w:rPr>
        <w:t xml:space="preserve"> </w:t>
      </w:r>
      <w:r w:rsidRPr="00936BDB">
        <w:rPr>
          <w:bCs/>
          <w:i/>
          <w:iCs/>
          <w:sz w:val="22"/>
          <w:szCs w:val="22"/>
        </w:rPr>
        <w:t>Identifying common perceived stressors and stress-relief strategies among undergraduate engineering students</w:t>
      </w:r>
      <w:r w:rsidRPr="00936BDB">
        <w:rPr>
          <w:bCs/>
          <w:sz w:val="22"/>
          <w:szCs w:val="22"/>
        </w:rPr>
        <w:t>. American Society for Engineering Education Annual Conference, Minneapolis.</w:t>
      </w:r>
      <w:r w:rsidR="009E2E51" w:rsidRPr="00936BDB">
        <w:rPr>
          <w:bCs/>
          <w:sz w:val="22"/>
          <w:szCs w:val="22"/>
        </w:rPr>
        <w:t xml:space="preserve"> (</w:t>
      </w:r>
      <w:hyperlink r:id="rId163" w:history="1">
        <w:r w:rsidR="009E2E51" w:rsidRPr="00936BDB">
          <w:rPr>
            <w:rStyle w:val="Hyperlink"/>
            <w:bCs/>
            <w:sz w:val="22"/>
            <w:szCs w:val="22"/>
          </w:rPr>
          <w:t>PDF</w:t>
        </w:r>
      </w:hyperlink>
      <w:r w:rsidR="009E2E51" w:rsidRPr="00936BDB">
        <w:rPr>
          <w:bCs/>
          <w:sz w:val="22"/>
          <w:szCs w:val="22"/>
        </w:rPr>
        <w:t>)</w:t>
      </w:r>
    </w:p>
    <w:p w14:paraId="4041C10D" w14:textId="77777777" w:rsidR="00E62262" w:rsidRPr="00936BDB" w:rsidRDefault="00E62262" w:rsidP="00E62262">
      <w:pPr>
        <w:ind w:left="720" w:hanging="720"/>
        <w:rPr>
          <w:bCs/>
          <w:sz w:val="22"/>
          <w:szCs w:val="22"/>
        </w:rPr>
      </w:pPr>
    </w:p>
    <w:p w14:paraId="687E5719" w14:textId="145236A8" w:rsidR="00E62262" w:rsidRPr="00936BDB" w:rsidRDefault="00E356A4" w:rsidP="00E62262">
      <w:pPr>
        <w:ind w:left="720" w:hanging="720"/>
        <w:rPr>
          <w:bCs/>
          <w:sz w:val="22"/>
          <w:szCs w:val="22"/>
        </w:rPr>
      </w:pPr>
      <w:r w:rsidRPr="00E356A4">
        <w:rPr>
          <w:bCs/>
          <w:sz w:val="22"/>
          <w:szCs w:val="22"/>
        </w:rPr>
        <w:t xml:space="preserve">Wilson, S., &amp; </w:t>
      </w:r>
      <w:r w:rsidRPr="00A624B9">
        <w:rPr>
          <w:b/>
          <w:sz w:val="22"/>
          <w:szCs w:val="22"/>
        </w:rPr>
        <w:t>Hammer, J.</w:t>
      </w:r>
      <w:r w:rsidR="00A624B9">
        <w:rPr>
          <w:b/>
          <w:sz w:val="22"/>
          <w:szCs w:val="22"/>
        </w:rPr>
        <w:t xml:space="preserve"> H.</w:t>
      </w:r>
      <w:r w:rsidRPr="00A624B9">
        <w:rPr>
          <w:bCs/>
          <w:sz w:val="22"/>
          <w:szCs w:val="22"/>
        </w:rPr>
        <w:t>,</w:t>
      </w:r>
      <w:r w:rsidRPr="00E356A4">
        <w:rPr>
          <w:bCs/>
          <w:sz w:val="22"/>
          <w:szCs w:val="22"/>
        </w:rPr>
        <w:t xml:space="preserve"> &amp; Miller, M.</w:t>
      </w:r>
      <w:r w:rsidR="00E31ECB">
        <w:rPr>
          <w:bCs/>
          <w:sz w:val="22"/>
          <w:szCs w:val="22"/>
        </w:rPr>
        <w:t>*</w:t>
      </w:r>
      <w:r w:rsidRPr="00E356A4">
        <w:rPr>
          <w:bCs/>
          <w:sz w:val="22"/>
          <w:szCs w:val="22"/>
        </w:rPr>
        <w:t xml:space="preserve">, &amp; Wright, C., &amp; Hargis, L., &amp; Usher, E. </w:t>
      </w:r>
      <w:r w:rsidR="001F4D72" w:rsidRPr="00936BDB">
        <w:rPr>
          <w:bCs/>
          <w:sz w:val="22"/>
          <w:szCs w:val="22"/>
        </w:rPr>
        <w:t>(2022, Summer).</w:t>
      </w:r>
      <w:r w:rsidR="00E62262" w:rsidRPr="00936BDB">
        <w:rPr>
          <w:bCs/>
          <w:sz w:val="22"/>
          <w:szCs w:val="22"/>
        </w:rPr>
        <w:t xml:space="preserve"> </w:t>
      </w:r>
      <w:r w:rsidR="00E62262" w:rsidRPr="00936BDB">
        <w:rPr>
          <w:bCs/>
          <w:i/>
          <w:iCs/>
          <w:sz w:val="22"/>
          <w:szCs w:val="22"/>
        </w:rPr>
        <w:t>Identifying mental health related help-seeking beliefs in undergraduate engineers</w:t>
      </w:r>
      <w:r w:rsidR="00E62262" w:rsidRPr="00936BDB">
        <w:rPr>
          <w:bCs/>
          <w:sz w:val="22"/>
          <w:szCs w:val="22"/>
        </w:rPr>
        <w:t>. American Society for Engineering Education Annual Conference, Minneapolis.</w:t>
      </w:r>
      <w:r w:rsidR="00A541CA" w:rsidRPr="00936BDB">
        <w:rPr>
          <w:bCs/>
          <w:sz w:val="22"/>
          <w:szCs w:val="22"/>
        </w:rPr>
        <w:t xml:space="preserve"> (</w:t>
      </w:r>
      <w:hyperlink r:id="rId164" w:history="1">
        <w:r w:rsidR="00A541CA" w:rsidRPr="00936BDB">
          <w:rPr>
            <w:rStyle w:val="Hyperlink"/>
            <w:bCs/>
            <w:sz w:val="22"/>
            <w:szCs w:val="22"/>
          </w:rPr>
          <w:t>PDF</w:t>
        </w:r>
      </w:hyperlink>
      <w:r w:rsidR="00A541CA" w:rsidRPr="00936BDB">
        <w:rPr>
          <w:bCs/>
          <w:sz w:val="22"/>
          <w:szCs w:val="22"/>
        </w:rPr>
        <w:t>)</w:t>
      </w:r>
    </w:p>
    <w:p w14:paraId="0A68E5DA" w14:textId="77777777" w:rsidR="00E62262" w:rsidRPr="00936BDB" w:rsidRDefault="00E62262" w:rsidP="00E62262">
      <w:pPr>
        <w:ind w:left="720" w:hanging="720"/>
        <w:rPr>
          <w:bCs/>
          <w:sz w:val="22"/>
          <w:szCs w:val="22"/>
        </w:rPr>
      </w:pPr>
    </w:p>
    <w:p w14:paraId="33589492" w14:textId="4F783F24" w:rsidR="00AF7D7F" w:rsidRPr="00670B53" w:rsidRDefault="00AF7D7F" w:rsidP="00AF7D7F">
      <w:pPr>
        <w:ind w:left="720" w:hanging="720"/>
        <w:rPr>
          <w:bCs/>
          <w:sz w:val="22"/>
          <w:szCs w:val="22"/>
        </w:rPr>
      </w:pPr>
      <w:r w:rsidRPr="00936BDB">
        <w:rPr>
          <w:bCs/>
          <w:sz w:val="22"/>
          <w:szCs w:val="22"/>
        </w:rPr>
        <w:t xml:space="preserve">Wilson, S.A., </w:t>
      </w:r>
      <w:r w:rsidRPr="00936BDB">
        <w:rPr>
          <w:b/>
          <w:sz w:val="22"/>
          <w:szCs w:val="22"/>
        </w:rPr>
        <w:t>Hammer, J. H.</w:t>
      </w:r>
      <w:r w:rsidRPr="00936BDB">
        <w:rPr>
          <w:bCs/>
          <w:sz w:val="22"/>
          <w:szCs w:val="22"/>
        </w:rPr>
        <w:t xml:space="preserve">, </w:t>
      </w:r>
      <w:r w:rsidR="001F4D72" w:rsidRPr="00936BDB">
        <w:rPr>
          <w:bCs/>
          <w:sz w:val="22"/>
          <w:szCs w:val="22"/>
        </w:rPr>
        <w:t xml:space="preserve">&amp; </w:t>
      </w:r>
      <w:r w:rsidRPr="00936BDB">
        <w:rPr>
          <w:bCs/>
          <w:sz w:val="22"/>
          <w:szCs w:val="22"/>
        </w:rPr>
        <w:t xml:space="preserve">Usher, E. L. (2021, </w:t>
      </w:r>
      <w:r w:rsidR="001F4D72" w:rsidRPr="00936BDB">
        <w:rPr>
          <w:bCs/>
          <w:sz w:val="22"/>
          <w:szCs w:val="22"/>
        </w:rPr>
        <w:t>Summer).</w:t>
      </w:r>
      <w:r w:rsidRPr="00936BDB">
        <w:rPr>
          <w:bCs/>
          <w:sz w:val="22"/>
          <w:szCs w:val="22"/>
        </w:rPr>
        <w:t xml:space="preserve"> </w:t>
      </w:r>
      <w:r w:rsidRPr="00936BDB">
        <w:rPr>
          <w:bCs/>
          <w:i/>
          <w:iCs/>
          <w:sz w:val="22"/>
          <w:szCs w:val="22"/>
        </w:rPr>
        <w:t>Faculty experiences with undergraduate engineering student mental health</w:t>
      </w:r>
      <w:r w:rsidRPr="00936BDB">
        <w:rPr>
          <w:bCs/>
          <w:sz w:val="22"/>
          <w:szCs w:val="22"/>
        </w:rPr>
        <w:t>. American Society for Engineering Education Annual</w:t>
      </w:r>
      <w:r w:rsidRPr="00670B53">
        <w:rPr>
          <w:bCs/>
          <w:sz w:val="22"/>
          <w:szCs w:val="22"/>
        </w:rPr>
        <w:t xml:space="preserve"> Conference, Long Beach, CA, United States.</w:t>
      </w:r>
      <w:r w:rsidR="00A541CA">
        <w:rPr>
          <w:bCs/>
          <w:sz w:val="22"/>
          <w:szCs w:val="22"/>
        </w:rPr>
        <w:t xml:space="preserve"> (</w:t>
      </w:r>
      <w:hyperlink r:id="rId165" w:history="1">
        <w:r w:rsidR="00A541CA" w:rsidRPr="00A541CA">
          <w:rPr>
            <w:rStyle w:val="Hyperlink"/>
            <w:bCs/>
            <w:sz w:val="22"/>
            <w:szCs w:val="22"/>
          </w:rPr>
          <w:t>PDF</w:t>
        </w:r>
      </w:hyperlink>
      <w:r w:rsidR="00A541CA">
        <w:rPr>
          <w:bCs/>
          <w:sz w:val="22"/>
          <w:szCs w:val="22"/>
        </w:rPr>
        <w:t>)</w:t>
      </w:r>
    </w:p>
    <w:p w14:paraId="68487C07" w14:textId="77777777" w:rsidR="00AF7D7F" w:rsidRPr="00670B53" w:rsidRDefault="00AF7D7F" w:rsidP="00AF7D7F">
      <w:pPr>
        <w:ind w:left="720" w:hanging="720"/>
        <w:rPr>
          <w:bCs/>
          <w:sz w:val="22"/>
          <w:szCs w:val="22"/>
        </w:rPr>
      </w:pPr>
    </w:p>
    <w:p w14:paraId="3FCB1453" w14:textId="212E4515" w:rsidR="00AF7D7F" w:rsidRPr="00670B53" w:rsidRDefault="00AF7D7F" w:rsidP="00AF7D7F">
      <w:pPr>
        <w:ind w:left="720" w:hanging="720"/>
        <w:rPr>
          <w:bCs/>
          <w:sz w:val="22"/>
          <w:szCs w:val="22"/>
        </w:rPr>
      </w:pPr>
      <w:r w:rsidRPr="00670B53">
        <w:rPr>
          <w:bCs/>
          <w:sz w:val="22"/>
          <w:szCs w:val="22"/>
        </w:rPr>
        <w:t xml:space="preserve">Wright, C. J., Miller, M. E.*, Hargis, L. E., Usher, E. L., </w:t>
      </w:r>
      <w:r w:rsidRPr="00670B53">
        <w:rPr>
          <w:b/>
          <w:sz w:val="22"/>
          <w:szCs w:val="22"/>
        </w:rPr>
        <w:t>Hammer, J. H.</w:t>
      </w:r>
      <w:r w:rsidRPr="00670B53">
        <w:rPr>
          <w:bCs/>
          <w:sz w:val="22"/>
          <w:szCs w:val="22"/>
        </w:rPr>
        <w:t xml:space="preserve">, &amp; Wilson, S. A. (2021, </w:t>
      </w:r>
      <w:r w:rsidR="001F4D72">
        <w:rPr>
          <w:bCs/>
          <w:sz w:val="22"/>
          <w:szCs w:val="22"/>
        </w:rPr>
        <w:t>Summer</w:t>
      </w:r>
      <w:r w:rsidRPr="00670B53">
        <w:rPr>
          <w:bCs/>
          <w:sz w:val="22"/>
          <w:szCs w:val="22"/>
        </w:rPr>
        <w:t xml:space="preserve">). </w:t>
      </w:r>
      <w:r w:rsidRPr="00670B53">
        <w:rPr>
          <w:bCs/>
          <w:i/>
          <w:iCs/>
          <w:sz w:val="22"/>
          <w:szCs w:val="22"/>
        </w:rPr>
        <w:t>Identifying engineering students’ beliefs about seeking help for mental health concerns</w:t>
      </w:r>
      <w:r w:rsidRPr="00670B53">
        <w:rPr>
          <w:bCs/>
          <w:sz w:val="22"/>
          <w:szCs w:val="22"/>
        </w:rPr>
        <w:t>. American Society for Engineering Education Annual Conference, Long Beach, CA.</w:t>
      </w:r>
      <w:r w:rsidR="00037494">
        <w:rPr>
          <w:bCs/>
          <w:sz w:val="22"/>
          <w:szCs w:val="22"/>
        </w:rPr>
        <w:t xml:space="preserve"> (</w:t>
      </w:r>
      <w:hyperlink r:id="rId166" w:history="1">
        <w:r w:rsidR="00037494" w:rsidRPr="00037494">
          <w:rPr>
            <w:rStyle w:val="Hyperlink"/>
            <w:bCs/>
            <w:sz w:val="22"/>
            <w:szCs w:val="22"/>
          </w:rPr>
          <w:t>PDF</w:t>
        </w:r>
      </w:hyperlink>
      <w:r w:rsidR="00037494">
        <w:rPr>
          <w:bCs/>
          <w:sz w:val="22"/>
          <w:szCs w:val="22"/>
        </w:rPr>
        <w:t>)</w:t>
      </w:r>
    </w:p>
    <w:p w14:paraId="6CD790B0" w14:textId="77777777" w:rsidR="00AF7D7F" w:rsidRPr="00670B53" w:rsidRDefault="00AF7D7F" w:rsidP="00AF7D7F">
      <w:pPr>
        <w:ind w:left="720" w:hanging="720"/>
        <w:rPr>
          <w:bCs/>
          <w:sz w:val="22"/>
          <w:szCs w:val="22"/>
        </w:rPr>
      </w:pPr>
    </w:p>
    <w:p w14:paraId="24D6964B" w14:textId="34D85604" w:rsidR="00AF7D7F" w:rsidRPr="00670B53" w:rsidRDefault="00AF7D7F" w:rsidP="00AF7D7F">
      <w:pPr>
        <w:ind w:left="720" w:hanging="720"/>
        <w:rPr>
          <w:bCs/>
          <w:sz w:val="22"/>
          <w:szCs w:val="22"/>
        </w:rPr>
      </w:pPr>
      <w:r w:rsidRPr="001B5739">
        <w:rPr>
          <w:bCs/>
          <w:sz w:val="22"/>
          <w:szCs w:val="22"/>
        </w:rPr>
        <w:t>Hargis, L. E., Wright, C. J., Miller, M.</w:t>
      </w:r>
      <w:r w:rsidR="00AE7C3D">
        <w:rPr>
          <w:bCs/>
          <w:sz w:val="22"/>
          <w:szCs w:val="22"/>
        </w:rPr>
        <w:t xml:space="preserve"> E.</w:t>
      </w:r>
      <w:r w:rsidR="004314B2">
        <w:rPr>
          <w:bCs/>
          <w:sz w:val="22"/>
          <w:szCs w:val="22"/>
        </w:rPr>
        <w:t>*</w:t>
      </w:r>
      <w:r w:rsidRPr="001B5739">
        <w:rPr>
          <w:bCs/>
          <w:sz w:val="22"/>
          <w:szCs w:val="22"/>
        </w:rPr>
        <w:t xml:space="preserve">, Usher, E. L., </w:t>
      </w:r>
      <w:r w:rsidRPr="001B5739">
        <w:rPr>
          <w:b/>
          <w:sz w:val="22"/>
          <w:szCs w:val="22"/>
        </w:rPr>
        <w:t>Hammer, J. H.</w:t>
      </w:r>
      <w:r w:rsidRPr="001B5739">
        <w:rPr>
          <w:bCs/>
          <w:sz w:val="22"/>
          <w:szCs w:val="22"/>
        </w:rPr>
        <w:t xml:space="preserve">, &amp; Wilson, S. A. (2021, </w:t>
      </w:r>
      <w:r w:rsidR="001F4D72">
        <w:rPr>
          <w:bCs/>
          <w:sz w:val="22"/>
          <w:szCs w:val="22"/>
        </w:rPr>
        <w:t>Summer</w:t>
      </w:r>
      <w:r w:rsidRPr="001B5739">
        <w:rPr>
          <w:bCs/>
          <w:sz w:val="22"/>
          <w:szCs w:val="22"/>
        </w:rPr>
        <w:t xml:space="preserve">). </w:t>
      </w:r>
      <w:r w:rsidR="00B01530">
        <w:rPr>
          <w:bCs/>
          <w:i/>
          <w:iCs/>
          <w:sz w:val="22"/>
          <w:szCs w:val="22"/>
        </w:rPr>
        <w:t>Re</w:t>
      </w:r>
      <w:r w:rsidR="00C06760" w:rsidRPr="00C06760">
        <w:rPr>
          <w:bCs/>
          <w:i/>
          <w:iCs/>
          <w:sz w:val="22"/>
          <w:szCs w:val="22"/>
        </w:rPr>
        <w:t>lationship between mental health concerns and help-seeking attitudes and behaviors among engineering students</w:t>
      </w:r>
      <w:r w:rsidRPr="001B5739">
        <w:rPr>
          <w:bCs/>
          <w:sz w:val="22"/>
          <w:szCs w:val="22"/>
        </w:rPr>
        <w:t>. American Society for Engineering Education Annual Conference, Long Beach, CA, United States.</w:t>
      </w:r>
      <w:r w:rsidR="00037494">
        <w:rPr>
          <w:bCs/>
          <w:sz w:val="22"/>
          <w:szCs w:val="22"/>
        </w:rPr>
        <w:t xml:space="preserve"> (</w:t>
      </w:r>
      <w:hyperlink r:id="rId167" w:history="1">
        <w:r w:rsidR="00037494" w:rsidRPr="00037494">
          <w:rPr>
            <w:rStyle w:val="Hyperlink"/>
            <w:bCs/>
            <w:sz w:val="22"/>
            <w:szCs w:val="22"/>
          </w:rPr>
          <w:t>PDF</w:t>
        </w:r>
      </w:hyperlink>
      <w:r w:rsidR="00037494">
        <w:rPr>
          <w:bCs/>
          <w:sz w:val="22"/>
          <w:szCs w:val="22"/>
        </w:rPr>
        <w:t>)</w:t>
      </w:r>
    </w:p>
    <w:p w14:paraId="34F39D0D" w14:textId="77777777" w:rsidR="00170A58" w:rsidRPr="00670B53" w:rsidRDefault="00170A58" w:rsidP="00D10A81">
      <w:pPr>
        <w:pStyle w:val="NormalWeb"/>
        <w:spacing w:before="0" w:beforeAutospacing="0" w:after="0" w:afterAutospacing="0"/>
        <w:ind w:left="720" w:hanging="720"/>
        <w:rPr>
          <w:color w:val="0000FF"/>
          <w:sz w:val="22"/>
          <w:szCs w:val="22"/>
          <w:u w:val="single"/>
        </w:rPr>
      </w:pPr>
    </w:p>
    <w:p w14:paraId="49FF3300" w14:textId="77777777" w:rsidR="0083545B" w:rsidRPr="00670B53" w:rsidRDefault="009A037A" w:rsidP="005C4273">
      <w:pPr>
        <w:ind w:left="720" w:hanging="720"/>
        <w:jc w:val="center"/>
        <w:rPr>
          <w:sz w:val="22"/>
          <w:szCs w:val="22"/>
        </w:rPr>
      </w:pPr>
      <w:r w:rsidRPr="00670B53">
        <w:rPr>
          <w:b/>
          <w:sz w:val="22"/>
          <w:szCs w:val="22"/>
        </w:rPr>
        <w:t xml:space="preserve"> MANUSCRIPTS UNDER REVIEW</w:t>
      </w:r>
    </w:p>
    <w:p w14:paraId="28BD5AD4" w14:textId="77777777" w:rsidR="002E7FBB" w:rsidRDefault="002E7FBB" w:rsidP="00EF17E2">
      <w:pPr>
        <w:rPr>
          <w:bCs/>
          <w:sz w:val="22"/>
          <w:szCs w:val="22"/>
        </w:rPr>
      </w:pPr>
    </w:p>
    <w:p w14:paraId="08031296" w14:textId="07F9626C" w:rsidR="002E7FBB" w:rsidRDefault="002E7FBB" w:rsidP="00396E48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eng, W.*, </w:t>
      </w:r>
      <w:r w:rsidRPr="002E7FBB">
        <w:rPr>
          <w:b/>
          <w:sz w:val="22"/>
          <w:szCs w:val="22"/>
        </w:rPr>
        <w:t>Hammer, J. H.</w:t>
      </w:r>
      <w:r w:rsidRPr="002E7FBB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Colvin, K. F., &amp; Zhang, M.* (2026) </w:t>
      </w:r>
      <w:r w:rsidRPr="002E7FBB">
        <w:rPr>
          <w:bCs/>
          <w:sz w:val="22"/>
          <w:szCs w:val="22"/>
        </w:rPr>
        <w:t>Developing Brief and Single-Item IBM-HS-Q Measures of Mental Health Help-Seeking Intention, Attitude, Perceived Norm, and Personal Agency</w:t>
      </w:r>
      <w:r>
        <w:rPr>
          <w:bCs/>
          <w:sz w:val="22"/>
          <w:szCs w:val="22"/>
        </w:rPr>
        <w:t xml:space="preserve">. </w:t>
      </w:r>
      <w:r w:rsidRPr="002E7FBB">
        <w:rPr>
          <w:bCs/>
          <w:sz w:val="22"/>
          <w:szCs w:val="22"/>
        </w:rPr>
        <w:t>Manuscript submitted for publication.</w:t>
      </w:r>
    </w:p>
    <w:p w14:paraId="7EB2EE51" w14:textId="77777777" w:rsidR="009110BE" w:rsidRDefault="009110BE" w:rsidP="007B0764">
      <w:pPr>
        <w:rPr>
          <w:color w:val="000000"/>
          <w:sz w:val="22"/>
          <w:szCs w:val="22"/>
        </w:rPr>
      </w:pPr>
    </w:p>
    <w:p w14:paraId="43FA8E6E" w14:textId="77768771" w:rsidR="009110BE" w:rsidRDefault="009110BE" w:rsidP="009110BE">
      <w:pPr>
        <w:ind w:left="720" w:hanging="720"/>
        <w:rPr>
          <w:color w:val="000000"/>
          <w:sz w:val="22"/>
          <w:szCs w:val="22"/>
        </w:rPr>
      </w:pPr>
      <w:r w:rsidRPr="001A5B9E">
        <w:rPr>
          <w:color w:val="000000"/>
          <w:sz w:val="22"/>
          <w:szCs w:val="22"/>
        </w:rPr>
        <w:t>Weng</w:t>
      </w:r>
      <w:r>
        <w:rPr>
          <w:color w:val="000000"/>
          <w:sz w:val="22"/>
          <w:szCs w:val="22"/>
        </w:rPr>
        <w:t>. W.*</w:t>
      </w:r>
      <w:r w:rsidRPr="001A5B9E">
        <w:rPr>
          <w:color w:val="000000"/>
          <w:sz w:val="22"/>
          <w:szCs w:val="22"/>
        </w:rPr>
        <w:t xml:space="preserve"> &amp; </w:t>
      </w:r>
      <w:r w:rsidRPr="001A5B9E">
        <w:rPr>
          <w:b/>
          <w:bCs/>
          <w:color w:val="000000"/>
          <w:sz w:val="22"/>
          <w:szCs w:val="22"/>
        </w:rPr>
        <w:t>Hammer</w:t>
      </w:r>
      <w:r>
        <w:rPr>
          <w:b/>
          <w:bCs/>
          <w:color w:val="000000"/>
          <w:sz w:val="22"/>
          <w:szCs w:val="22"/>
        </w:rPr>
        <w:t>, J. H.</w:t>
      </w:r>
      <w:r w:rsidRPr="001A5B9E">
        <w:rPr>
          <w:color w:val="000000"/>
          <w:sz w:val="22"/>
          <w:szCs w:val="22"/>
        </w:rPr>
        <w:t xml:space="preserve"> </w:t>
      </w:r>
      <w:r w:rsidR="00EF623D">
        <w:rPr>
          <w:color w:val="000000"/>
          <w:sz w:val="22"/>
          <w:szCs w:val="22"/>
        </w:rPr>
        <w:t>(</w:t>
      </w:r>
      <w:r>
        <w:rPr>
          <w:color w:val="000000"/>
          <w:sz w:val="22"/>
          <w:szCs w:val="22"/>
        </w:rPr>
        <w:t>2026</w:t>
      </w:r>
      <w:r w:rsidRPr="001A5B9E">
        <w:rPr>
          <w:color w:val="000000"/>
          <w:sz w:val="22"/>
          <w:szCs w:val="22"/>
        </w:rPr>
        <w:t xml:space="preserve">). </w:t>
      </w:r>
      <w:r w:rsidR="00EF623D" w:rsidRPr="00EF623D">
        <w:rPr>
          <w:color w:val="000000"/>
          <w:sz w:val="22"/>
          <w:szCs w:val="22"/>
        </w:rPr>
        <w:t>Bridging the Intention-Behavior Gap in Mental Health Help-seeking: Action Planning and Distress as Moderators</w:t>
      </w:r>
      <w:r w:rsidRPr="001A5B9E">
        <w:rPr>
          <w:color w:val="000000"/>
          <w:sz w:val="22"/>
          <w:szCs w:val="22"/>
        </w:rPr>
        <w:t>.</w:t>
      </w:r>
      <w:r w:rsidR="00EF17E2">
        <w:rPr>
          <w:color w:val="000000"/>
          <w:sz w:val="22"/>
          <w:szCs w:val="22"/>
        </w:rPr>
        <w:t xml:space="preserve"> Manuscript submitted for publication.</w:t>
      </w:r>
    </w:p>
    <w:p w14:paraId="436C4568" w14:textId="77777777" w:rsidR="00D2153A" w:rsidRDefault="00D2153A" w:rsidP="00396E48">
      <w:pPr>
        <w:ind w:left="720" w:hanging="720"/>
        <w:rPr>
          <w:bCs/>
          <w:sz w:val="22"/>
          <w:szCs w:val="22"/>
        </w:rPr>
      </w:pPr>
    </w:p>
    <w:p w14:paraId="63B73286" w14:textId="71AC4E81" w:rsidR="00D2153A" w:rsidRDefault="00D2153A" w:rsidP="00D2153A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arrott, J. T.*, </w:t>
      </w:r>
      <w:r w:rsidRPr="00D2153A">
        <w:rPr>
          <w:b/>
          <w:sz w:val="22"/>
          <w:szCs w:val="22"/>
        </w:rPr>
        <w:t>Hammer, J. H.</w:t>
      </w:r>
      <w:r w:rsidRPr="00D2153A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Vahidi, E., Kim, </w:t>
      </w:r>
      <w:r w:rsidR="00EC4792">
        <w:rPr>
          <w:bCs/>
          <w:sz w:val="22"/>
          <w:szCs w:val="22"/>
        </w:rPr>
        <w:t>N</w:t>
      </w:r>
      <w:r>
        <w:rPr>
          <w:bCs/>
          <w:sz w:val="22"/>
          <w:szCs w:val="22"/>
        </w:rPr>
        <w:t>.*, &amp; Wilson, S. (</w:t>
      </w:r>
      <w:r w:rsidR="00EC4792">
        <w:rPr>
          <w:bCs/>
          <w:sz w:val="22"/>
          <w:szCs w:val="22"/>
        </w:rPr>
        <w:t>2026</w:t>
      </w:r>
      <w:r>
        <w:rPr>
          <w:bCs/>
          <w:sz w:val="22"/>
          <w:szCs w:val="22"/>
        </w:rPr>
        <w:t>). Challenging the culture of stress: Evaluating a brief, theory-driven mental health help-seeking intervention for undergraduate engineering students. Manuscript submitted for publication.</w:t>
      </w:r>
    </w:p>
    <w:p w14:paraId="2EB5594A" w14:textId="77777777" w:rsidR="00245E6A" w:rsidRDefault="00245E6A" w:rsidP="00D2153A">
      <w:pPr>
        <w:ind w:left="720" w:hanging="720"/>
        <w:rPr>
          <w:bCs/>
          <w:sz w:val="22"/>
          <w:szCs w:val="22"/>
        </w:rPr>
      </w:pPr>
    </w:p>
    <w:p w14:paraId="4FE697F9" w14:textId="4BB27F96" w:rsidR="00245E6A" w:rsidRDefault="00245E6A" w:rsidP="00245E6A">
      <w:pPr>
        <w:ind w:left="720" w:hanging="720"/>
        <w:rPr>
          <w:bCs/>
          <w:sz w:val="22"/>
          <w:szCs w:val="22"/>
        </w:rPr>
      </w:pPr>
      <w:r w:rsidRPr="001A5B9E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1A5B9E">
        <w:rPr>
          <w:b/>
          <w:sz w:val="22"/>
          <w:szCs w:val="22"/>
        </w:rPr>
        <w:t>H.,</w:t>
      </w:r>
      <w:r w:rsidRPr="001A5B9E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Whitwer, M., Miller, M. E.*, Doyle, C.*, Weng, W.</w:t>
      </w:r>
      <w:r w:rsidR="00772B03">
        <w:rPr>
          <w:bCs/>
          <w:sz w:val="22"/>
          <w:szCs w:val="22"/>
        </w:rPr>
        <w:t>*</w:t>
      </w:r>
      <w:r>
        <w:rPr>
          <w:bCs/>
          <w:sz w:val="22"/>
          <w:szCs w:val="22"/>
        </w:rPr>
        <w:t xml:space="preserve">, Gomer, B., Henderson, J. A., Frizell, S. S., &amp; </w:t>
      </w:r>
      <w:r w:rsidRPr="001B0A7C">
        <w:rPr>
          <w:bCs/>
          <w:sz w:val="22"/>
          <w:szCs w:val="22"/>
        </w:rPr>
        <w:t>Wilson, S. A.</w:t>
      </w:r>
      <w:r>
        <w:rPr>
          <w:bCs/>
          <w:sz w:val="22"/>
          <w:szCs w:val="22"/>
        </w:rPr>
        <w:t xml:space="preserve"> </w:t>
      </w:r>
      <w:r w:rsidRPr="001A5B9E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 xml:space="preserve">2026). </w:t>
      </w:r>
      <w:r w:rsidRPr="00FE48DE">
        <w:rPr>
          <w:bCs/>
          <w:sz w:val="22"/>
          <w:szCs w:val="22"/>
        </w:rPr>
        <w:t>Undergraduate Engineering Mental Health Help Seeking Instrument – Version 2 (UE-MH-HSI-V2): Enhancement Process and Further Validity Evidence</w:t>
      </w:r>
      <w:r w:rsidRPr="001A5B9E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Manuscript submitted for publication.</w:t>
      </w:r>
    </w:p>
    <w:p w14:paraId="2F7F866D" w14:textId="77777777" w:rsidR="00194B96" w:rsidRDefault="00194B96" w:rsidP="00EC4792">
      <w:pPr>
        <w:rPr>
          <w:bCs/>
          <w:sz w:val="22"/>
          <w:szCs w:val="22"/>
        </w:rPr>
      </w:pPr>
    </w:p>
    <w:p w14:paraId="30FA0ED0" w14:textId="61A012D5" w:rsidR="00194B96" w:rsidRDefault="00194B96" w:rsidP="0018427A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Vahidi, E., </w:t>
      </w:r>
      <w:r w:rsidR="00706175">
        <w:rPr>
          <w:bCs/>
          <w:sz w:val="22"/>
          <w:szCs w:val="22"/>
        </w:rPr>
        <w:t xml:space="preserve">Wright, C. J., Miller, M. E.*, </w:t>
      </w:r>
      <w:r w:rsidRPr="00706175">
        <w:rPr>
          <w:b/>
          <w:sz w:val="22"/>
          <w:szCs w:val="22"/>
        </w:rPr>
        <w:t>Hammer, J. H.</w:t>
      </w:r>
      <w:r w:rsidRPr="00706175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&amp; Wilson, S. A. (</w:t>
      </w:r>
      <w:r w:rsidR="00EC541D">
        <w:rPr>
          <w:bCs/>
          <w:sz w:val="22"/>
          <w:szCs w:val="22"/>
        </w:rPr>
        <w:t xml:space="preserve">2026). </w:t>
      </w:r>
      <w:r w:rsidR="00706175">
        <w:rPr>
          <w:bCs/>
          <w:sz w:val="22"/>
          <w:szCs w:val="22"/>
        </w:rPr>
        <w:t>I</w:t>
      </w:r>
      <w:r w:rsidR="00706175" w:rsidRPr="00EC541D">
        <w:rPr>
          <w:bCs/>
          <w:sz w:val="22"/>
          <w:szCs w:val="22"/>
        </w:rPr>
        <w:t xml:space="preserve">f you’re struggling that much, maybe change your major”: </w:t>
      </w:r>
      <w:r w:rsidR="00706175">
        <w:rPr>
          <w:bCs/>
          <w:sz w:val="22"/>
          <w:szCs w:val="22"/>
        </w:rPr>
        <w:t>Ho</w:t>
      </w:r>
      <w:r w:rsidR="00706175" w:rsidRPr="00EC541D">
        <w:rPr>
          <w:bCs/>
          <w:sz w:val="22"/>
          <w:szCs w:val="22"/>
        </w:rPr>
        <w:t>w peer communication shapes engineering students’ experiences of mental health distress, coping, and help seeking</w:t>
      </w:r>
      <w:r w:rsidR="00706175">
        <w:rPr>
          <w:bCs/>
          <w:sz w:val="22"/>
          <w:szCs w:val="22"/>
        </w:rPr>
        <w:t xml:space="preserve">. </w:t>
      </w:r>
    </w:p>
    <w:p w14:paraId="746AEA60" w14:textId="44AE4F33" w:rsidR="00EB4B25" w:rsidRDefault="00EB4B25" w:rsidP="00EB4B25">
      <w:pPr>
        <w:rPr>
          <w:bCs/>
          <w:sz w:val="22"/>
          <w:szCs w:val="22"/>
        </w:rPr>
      </w:pPr>
    </w:p>
    <w:p w14:paraId="08FFC561" w14:textId="1BDD75EA" w:rsidR="00EB4B25" w:rsidRPr="00670B53" w:rsidRDefault="00EB4B25" w:rsidP="00EB4B25">
      <w:pPr>
        <w:ind w:left="720" w:hanging="720"/>
        <w:jc w:val="center"/>
        <w:rPr>
          <w:sz w:val="22"/>
          <w:szCs w:val="22"/>
        </w:rPr>
      </w:pPr>
      <w:r w:rsidRPr="00670B53">
        <w:rPr>
          <w:b/>
          <w:sz w:val="22"/>
          <w:szCs w:val="22"/>
        </w:rPr>
        <w:t xml:space="preserve">MANUSCRIPTS </w:t>
      </w:r>
      <w:r>
        <w:rPr>
          <w:b/>
          <w:sz w:val="22"/>
          <w:szCs w:val="22"/>
        </w:rPr>
        <w:t>IN PREPARATION</w:t>
      </w:r>
    </w:p>
    <w:p w14:paraId="6786FBFE" w14:textId="7A058753" w:rsidR="00C95D00" w:rsidRDefault="00C95D00" w:rsidP="00EB4B25">
      <w:pPr>
        <w:ind w:left="720" w:hanging="720"/>
        <w:rPr>
          <w:bCs/>
          <w:sz w:val="22"/>
          <w:szCs w:val="22"/>
        </w:rPr>
      </w:pPr>
    </w:p>
    <w:p w14:paraId="43CED624" w14:textId="0052186C" w:rsidR="007007B9" w:rsidRDefault="007007B9" w:rsidP="007007B9">
      <w:pPr>
        <w:ind w:left="720" w:hanging="720"/>
        <w:rPr>
          <w:bCs/>
          <w:sz w:val="22"/>
          <w:szCs w:val="22"/>
        </w:rPr>
      </w:pPr>
      <w:r w:rsidRPr="007007B9">
        <w:rPr>
          <w:bCs/>
          <w:sz w:val="22"/>
          <w:szCs w:val="22"/>
        </w:rPr>
        <w:lastRenderedPageBreak/>
        <w:t xml:space="preserve">Wilson, S.A., Huth, A, Lamer, S., </w:t>
      </w:r>
      <w:r w:rsidRPr="007007B9">
        <w:rPr>
          <w:b/>
          <w:sz w:val="22"/>
          <w:szCs w:val="22"/>
        </w:rPr>
        <w:t>Hammer, J.H.,</w:t>
      </w:r>
      <w:r w:rsidRPr="007007B9">
        <w:rPr>
          <w:bCs/>
          <w:sz w:val="22"/>
          <w:szCs w:val="22"/>
        </w:rPr>
        <w:t xml:space="preserve"> Whitwer, M. (</w:t>
      </w:r>
      <w:r w:rsidR="004A1D0F" w:rsidRPr="007007B9">
        <w:rPr>
          <w:bCs/>
          <w:sz w:val="22"/>
          <w:szCs w:val="22"/>
        </w:rPr>
        <w:t>in preparation</w:t>
      </w:r>
      <w:r w:rsidRPr="007007B9">
        <w:rPr>
          <w:bCs/>
          <w:sz w:val="22"/>
          <w:szCs w:val="22"/>
        </w:rPr>
        <w:t>) Utilizing latent class analysis to understand the mental health related help-seeking beliefs of undergraduate engineers.</w:t>
      </w:r>
    </w:p>
    <w:p w14:paraId="4B5B4848" w14:textId="77777777" w:rsidR="007007B9" w:rsidRPr="007007B9" w:rsidRDefault="007007B9" w:rsidP="000E66E4">
      <w:pPr>
        <w:rPr>
          <w:bCs/>
          <w:sz w:val="22"/>
          <w:szCs w:val="22"/>
        </w:rPr>
      </w:pPr>
    </w:p>
    <w:p w14:paraId="70F9F892" w14:textId="614D6E7D" w:rsidR="007007B9" w:rsidRDefault="007007B9" w:rsidP="007007B9">
      <w:pPr>
        <w:ind w:left="720" w:hanging="720"/>
        <w:rPr>
          <w:bCs/>
          <w:sz w:val="22"/>
          <w:szCs w:val="22"/>
        </w:rPr>
      </w:pPr>
      <w:r w:rsidRPr="007007B9">
        <w:rPr>
          <w:bCs/>
          <w:sz w:val="22"/>
          <w:szCs w:val="22"/>
        </w:rPr>
        <w:t>Mountain, D., Pitcher, G.</w:t>
      </w:r>
      <w:r>
        <w:rPr>
          <w:bCs/>
          <w:sz w:val="22"/>
          <w:szCs w:val="22"/>
        </w:rPr>
        <w:t>*</w:t>
      </w:r>
      <w:r w:rsidRPr="007007B9">
        <w:rPr>
          <w:bCs/>
          <w:sz w:val="22"/>
          <w:szCs w:val="22"/>
        </w:rPr>
        <w:t xml:space="preserve">, </w:t>
      </w:r>
      <w:r w:rsidRPr="007007B9">
        <w:rPr>
          <w:b/>
          <w:sz w:val="22"/>
          <w:szCs w:val="22"/>
        </w:rPr>
        <w:t>Hammer, J.H</w:t>
      </w:r>
      <w:r w:rsidRPr="007007B9">
        <w:rPr>
          <w:bCs/>
          <w:sz w:val="22"/>
          <w:szCs w:val="22"/>
        </w:rPr>
        <w:t>., Wilson, S.A. (</w:t>
      </w:r>
      <w:r w:rsidR="004A1D0F" w:rsidRPr="007007B9">
        <w:rPr>
          <w:bCs/>
          <w:sz w:val="22"/>
          <w:szCs w:val="22"/>
        </w:rPr>
        <w:t>in preparation</w:t>
      </w:r>
      <w:r w:rsidRPr="007007B9">
        <w:rPr>
          <w:bCs/>
          <w:sz w:val="22"/>
          <w:szCs w:val="22"/>
        </w:rPr>
        <w:t xml:space="preserve">) Development of a hybrid group level assessment focus group method for intervention development. </w:t>
      </w:r>
    </w:p>
    <w:p w14:paraId="3EA326B8" w14:textId="77777777" w:rsidR="007007B9" w:rsidRPr="007007B9" w:rsidRDefault="007007B9" w:rsidP="007007B9">
      <w:pPr>
        <w:ind w:left="720" w:hanging="720"/>
        <w:rPr>
          <w:bCs/>
          <w:sz w:val="22"/>
          <w:szCs w:val="22"/>
        </w:rPr>
      </w:pPr>
    </w:p>
    <w:p w14:paraId="40C1DC8B" w14:textId="48DCBA58" w:rsidR="007007B9" w:rsidRDefault="007007B9" w:rsidP="007007B9">
      <w:pPr>
        <w:ind w:left="720" w:hanging="720"/>
        <w:rPr>
          <w:bCs/>
          <w:sz w:val="22"/>
          <w:szCs w:val="22"/>
        </w:rPr>
      </w:pPr>
      <w:r w:rsidRPr="007007B9">
        <w:rPr>
          <w:bCs/>
          <w:sz w:val="22"/>
          <w:szCs w:val="22"/>
        </w:rPr>
        <w:t>Pitcher, G.</w:t>
      </w:r>
      <w:r>
        <w:rPr>
          <w:bCs/>
          <w:sz w:val="22"/>
          <w:szCs w:val="22"/>
        </w:rPr>
        <w:t>*</w:t>
      </w:r>
      <w:r w:rsidRPr="007007B9">
        <w:rPr>
          <w:bCs/>
          <w:sz w:val="22"/>
          <w:szCs w:val="22"/>
        </w:rPr>
        <w:t xml:space="preserve">, Mountain, D., </w:t>
      </w:r>
      <w:r w:rsidRPr="007007B9">
        <w:rPr>
          <w:b/>
          <w:sz w:val="22"/>
          <w:szCs w:val="22"/>
        </w:rPr>
        <w:t>Hammer, J.H</w:t>
      </w:r>
      <w:r w:rsidRPr="007007B9">
        <w:rPr>
          <w:bCs/>
          <w:sz w:val="22"/>
          <w:szCs w:val="22"/>
        </w:rPr>
        <w:t>., Wilson, S.A. (</w:t>
      </w:r>
      <w:r w:rsidR="004A1D0F" w:rsidRPr="007007B9">
        <w:rPr>
          <w:bCs/>
          <w:sz w:val="22"/>
          <w:szCs w:val="22"/>
        </w:rPr>
        <w:t>in preparation</w:t>
      </w:r>
      <w:r w:rsidRPr="007007B9">
        <w:rPr>
          <w:bCs/>
          <w:sz w:val="22"/>
          <w:szCs w:val="22"/>
        </w:rPr>
        <w:t xml:space="preserve">) Participatory methods for the development of engineering tailored mental health interventions. </w:t>
      </w:r>
    </w:p>
    <w:p w14:paraId="738C62AD" w14:textId="77777777" w:rsidR="007007B9" w:rsidRPr="007007B9" w:rsidRDefault="007007B9" w:rsidP="007007B9">
      <w:pPr>
        <w:ind w:left="720" w:hanging="720"/>
        <w:rPr>
          <w:bCs/>
          <w:sz w:val="22"/>
          <w:szCs w:val="22"/>
        </w:rPr>
      </w:pPr>
    </w:p>
    <w:p w14:paraId="5AE3E9D8" w14:textId="77777777" w:rsidR="00E90E67" w:rsidRDefault="00E90E67" w:rsidP="007007B9">
      <w:pPr>
        <w:ind w:left="720" w:hanging="720"/>
        <w:rPr>
          <w:bCs/>
          <w:sz w:val="22"/>
          <w:szCs w:val="22"/>
        </w:rPr>
      </w:pPr>
    </w:p>
    <w:p w14:paraId="1B9CAFC0" w14:textId="77777777" w:rsidR="00E90E67" w:rsidRDefault="00E90E67" w:rsidP="00E90E67">
      <w:pPr>
        <w:ind w:left="720" w:hanging="720"/>
        <w:rPr>
          <w:bCs/>
          <w:sz w:val="22"/>
          <w:szCs w:val="22"/>
        </w:rPr>
      </w:pPr>
      <w:r w:rsidRPr="00626D2A">
        <w:rPr>
          <w:bCs/>
          <w:sz w:val="22"/>
          <w:szCs w:val="22"/>
        </w:rPr>
        <w:t>Parrott, J.</w:t>
      </w:r>
      <w:r>
        <w:rPr>
          <w:bCs/>
          <w:sz w:val="22"/>
          <w:szCs w:val="22"/>
        </w:rPr>
        <w:t>*</w:t>
      </w:r>
      <w:r w:rsidRPr="00626D2A">
        <w:rPr>
          <w:bCs/>
          <w:sz w:val="22"/>
          <w:szCs w:val="22"/>
        </w:rPr>
        <w:t xml:space="preserve">, </w:t>
      </w:r>
      <w:r w:rsidRPr="001A5B9E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1A5B9E">
        <w:rPr>
          <w:b/>
          <w:sz w:val="22"/>
          <w:szCs w:val="22"/>
        </w:rPr>
        <w:t>H.,</w:t>
      </w:r>
      <w:r w:rsidRPr="001A5B9E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Whitwer, M., &amp; </w:t>
      </w:r>
      <w:r w:rsidRPr="001B0A7C">
        <w:rPr>
          <w:bCs/>
          <w:sz w:val="22"/>
          <w:szCs w:val="22"/>
        </w:rPr>
        <w:t>Wilson, S. A.</w:t>
      </w:r>
      <w:r>
        <w:rPr>
          <w:bCs/>
          <w:sz w:val="22"/>
          <w:szCs w:val="22"/>
        </w:rPr>
        <w:t xml:space="preserve"> </w:t>
      </w:r>
      <w:r w:rsidRPr="001A5B9E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in preparation). Identifying beliefs that stop undergraduate nursing students from seeking mental healthcare: A mixed-method study.</w:t>
      </w:r>
    </w:p>
    <w:p w14:paraId="650F0E8C" w14:textId="77777777" w:rsidR="00E90E67" w:rsidRDefault="00E90E67" w:rsidP="00E90E67">
      <w:pPr>
        <w:ind w:left="720" w:hanging="720"/>
        <w:rPr>
          <w:bCs/>
          <w:sz w:val="22"/>
          <w:szCs w:val="22"/>
        </w:rPr>
      </w:pPr>
    </w:p>
    <w:p w14:paraId="0DADFABD" w14:textId="77777777" w:rsidR="00E90E67" w:rsidRDefault="00E90E67" w:rsidP="00E90E67">
      <w:pPr>
        <w:ind w:left="720" w:hanging="720"/>
        <w:rPr>
          <w:bCs/>
          <w:sz w:val="22"/>
          <w:szCs w:val="22"/>
        </w:rPr>
      </w:pPr>
      <w:r w:rsidRPr="00626D2A">
        <w:rPr>
          <w:bCs/>
          <w:sz w:val="22"/>
          <w:szCs w:val="22"/>
        </w:rPr>
        <w:t>Parrott, J.</w:t>
      </w:r>
      <w:r>
        <w:rPr>
          <w:bCs/>
          <w:sz w:val="22"/>
          <w:szCs w:val="22"/>
        </w:rPr>
        <w:t>*</w:t>
      </w:r>
      <w:r w:rsidRPr="00626D2A">
        <w:rPr>
          <w:bCs/>
          <w:sz w:val="22"/>
          <w:szCs w:val="22"/>
        </w:rPr>
        <w:t xml:space="preserve">, </w:t>
      </w:r>
      <w:r w:rsidRPr="001A5B9E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1A5B9E">
        <w:rPr>
          <w:b/>
          <w:sz w:val="22"/>
          <w:szCs w:val="22"/>
        </w:rPr>
        <w:t>H.,</w:t>
      </w:r>
      <w:r w:rsidRPr="001A5B9E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Whitwer, M., &amp; </w:t>
      </w:r>
      <w:r w:rsidRPr="001B0A7C">
        <w:rPr>
          <w:bCs/>
          <w:sz w:val="22"/>
          <w:szCs w:val="22"/>
        </w:rPr>
        <w:t>Wilson, S. A.</w:t>
      </w:r>
      <w:r>
        <w:rPr>
          <w:bCs/>
          <w:sz w:val="22"/>
          <w:szCs w:val="22"/>
        </w:rPr>
        <w:t xml:space="preserve"> </w:t>
      </w:r>
      <w:r w:rsidRPr="001A5B9E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in preparation). Mental health help-seeking factors that influence treatment access among undergraduate business students</w:t>
      </w:r>
      <w:r w:rsidRPr="006C58FC">
        <w:rPr>
          <w:bCs/>
          <w:sz w:val="22"/>
          <w:szCs w:val="22"/>
        </w:rPr>
        <w:t xml:space="preserve">: </w:t>
      </w:r>
      <w:r>
        <w:rPr>
          <w:bCs/>
          <w:sz w:val="22"/>
          <w:szCs w:val="22"/>
        </w:rPr>
        <w:t>A mixed-method study</w:t>
      </w:r>
      <w:r w:rsidRPr="001A5B9E">
        <w:rPr>
          <w:bCs/>
          <w:sz w:val="22"/>
          <w:szCs w:val="22"/>
        </w:rPr>
        <w:t>.</w:t>
      </w:r>
    </w:p>
    <w:p w14:paraId="45AB3782" w14:textId="77777777" w:rsidR="000E66E4" w:rsidRDefault="000E66E4" w:rsidP="00E90E67">
      <w:pPr>
        <w:ind w:left="720" w:hanging="720"/>
        <w:rPr>
          <w:bCs/>
          <w:sz w:val="22"/>
          <w:szCs w:val="22"/>
        </w:rPr>
      </w:pPr>
    </w:p>
    <w:p w14:paraId="34B3BAC6" w14:textId="51ACAE1C" w:rsidR="000E66E4" w:rsidRDefault="000E66E4" w:rsidP="000E66E4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tanley, A. A*., Hintz, H. D., Vidales, C., Miller, M. M.*, &amp; </w:t>
      </w:r>
      <w:r w:rsidRPr="003F75B1">
        <w:rPr>
          <w:b/>
          <w:sz w:val="22"/>
          <w:szCs w:val="22"/>
        </w:rPr>
        <w:t>Hammer</w:t>
      </w:r>
      <w:r>
        <w:rPr>
          <w:b/>
          <w:sz w:val="22"/>
          <w:szCs w:val="22"/>
        </w:rPr>
        <w:t>, J. H.</w:t>
      </w:r>
      <w:r>
        <w:rPr>
          <w:bCs/>
          <w:sz w:val="22"/>
          <w:szCs w:val="22"/>
        </w:rPr>
        <w:t xml:space="preserve"> (2025). </w:t>
      </w:r>
      <w:r w:rsidR="00846CF7">
        <w:rPr>
          <w:bCs/>
          <w:sz w:val="22"/>
          <w:szCs w:val="22"/>
        </w:rPr>
        <w:t>E</w:t>
      </w:r>
      <w:r w:rsidR="00846CF7" w:rsidRPr="00846CF7">
        <w:rPr>
          <w:bCs/>
          <w:sz w:val="22"/>
          <w:szCs w:val="22"/>
        </w:rPr>
        <w:t>xploring the effect of stigmatizing language in Clery timely notice bulletins on college student perceptions</w:t>
      </w:r>
      <w:r w:rsidRPr="00691A44">
        <w:rPr>
          <w:bCs/>
          <w:sz w:val="22"/>
          <w:szCs w:val="22"/>
        </w:rPr>
        <w:t>.</w:t>
      </w:r>
    </w:p>
    <w:p w14:paraId="2425EEEE" w14:textId="77777777" w:rsidR="00B14D25" w:rsidRDefault="00B14D25" w:rsidP="000C0890">
      <w:pPr>
        <w:rPr>
          <w:bCs/>
          <w:sz w:val="22"/>
          <w:szCs w:val="22"/>
        </w:rPr>
      </w:pPr>
    </w:p>
    <w:p w14:paraId="440EEC86" w14:textId="66C6BB7A" w:rsidR="004B1B1E" w:rsidRDefault="00B14D25" w:rsidP="00BA266E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Miller, M. E.*</w:t>
      </w:r>
      <w:r w:rsidRPr="00EA7E7D">
        <w:rPr>
          <w:bCs/>
          <w:sz w:val="22"/>
          <w:szCs w:val="22"/>
        </w:rPr>
        <w:t xml:space="preserve"> &amp; </w:t>
      </w:r>
      <w:r w:rsidRPr="00EA7E7D">
        <w:rPr>
          <w:b/>
          <w:sz w:val="22"/>
          <w:szCs w:val="22"/>
        </w:rPr>
        <w:t>Hammer, J. H.</w:t>
      </w:r>
      <w:r w:rsidRPr="00EA7E7D">
        <w:rPr>
          <w:bCs/>
          <w:sz w:val="22"/>
          <w:szCs w:val="22"/>
        </w:rPr>
        <w:t xml:space="preserve"> (</w:t>
      </w:r>
      <w:r>
        <w:rPr>
          <w:bCs/>
          <w:sz w:val="22"/>
          <w:szCs w:val="22"/>
        </w:rPr>
        <w:t>in preparation</w:t>
      </w:r>
      <w:r w:rsidRPr="00EA7E7D">
        <w:rPr>
          <w:bCs/>
          <w:sz w:val="22"/>
          <w:szCs w:val="22"/>
        </w:rPr>
        <w:t xml:space="preserve">). </w:t>
      </w:r>
      <w:r w:rsidR="00792E7A">
        <w:rPr>
          <w:bCs/>
          <w:sz w:val="22"/>
          <w:szCs w:val="22"/>
        </w:rPr>
        <w:t>C</w:t>
      </w:r>
      <w:r w:rsidR="00792E7A" w:rsidRPr="00BA266E">
        <w:rPr>
          <w:bCs/>
          <w:sz w:val="22"/>
          <w:szCs w:val="22"/>
        </w:rPr>
        <w:t>ultural responsiveness, trust, and patient satisfaction with care among sexual orientation in primary healthcare settings</w:t>
      </w:r>
      <w:r w:rsidRPr="00EA7E7D">
        <w:rPr>
          <w:bCs/>
          <w:sz w:val="22"/>
          <w:szCs w:val="22"/>
        </w:rPr>
        <w:t>.</w:t>
      </w:r>
    </w:p>
    <w:p w14:paraId="6391E8A3" w14:textId="77777777" w:rsidR="004B1B1E" w:rsidRDefault="004B1B1E" w:rsidP="00B14D25">
      <w:pPr>
        <w:ind w:left="720" w:hanging="720"/>
        <w:rPr>
          <w:bCs/>
          <w:sz w:val="22"/>
          <w:szCs w:val="22"/>
        </w:rPr>
      </w:pPr>
    </w:p>
    <w:p w14:paraId="1EF2838B" w14:textId="01684617" w:rsidR="00BA266E" w:rsidRDefault="00BA266E" w:rsidP="00BA266E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Miller, M. E.*</w:t>
      </w:r>
      <w:r w:rsidRPr="00EA7E7D">
        <w:rPr>
          <w:bCs/>
          <w:sz w:val="22"/>
          <w:szCs w:val="22"/>
        </w:rPr>
        <w:t xml:space="preserve"> &amp; </w:t>
      </w:r>
      <w:r w:rsidRPr="00EA7E7D">
        <w:rPr>
          <w:b/>
          <w:sz w:val="22"/>
          <w:szCs w:val="22"/>
        </w:rPr>
        <w:t>Hammer, J. H.</w:t>
      </w:r>
      <w:r w:rsidRPr="00EA7E7D">
        <w:rPr>
          <w:bCs/>
          <w:sz w:val="22"/>
          <w:szCs w:val="22"/>
        </w:rPr>
        <w:t xml:space="preserve"> (</w:t>
      </w:r>
      <w:r>
        <w:rPr>
          <w:bCs/>
          <w:sz w:val="22"/>
          <w:szCs w:val="22"/>
        </w:rPr>
        <w:t>in preparation</w:t>
      </w:r>
      <w:r w:rsidRPr="00EA7E7D">
        <w:rPr>
          <w:bCs/>
          <w:sz w:val="22"/>
          <w:szCs w:val="22"/>
        </w:rPr>
        <w:t xml:space="preserve">). </w:t>
      </w:r>
      <w:r w:rsidR="00792E7A">
        <w:rPr>
          <w:bCs/>
          <w:sz w:val="22"/>
          <w:szCs w:val="22"/>
        </w:rPr>
        <w:t xml:space="preserve">A </w:t>
      </w:r>
      <w:r w:rsidR="00792E7A" w:rsidRPr="004B1B1E">
        <w:rPr>
          <w:bCs/>
          <w:sz w:val="22"/>
          <w:szCs w:val="22"/>
        </w:rPr>
        <w:t>systematic review of barriers and facilitators influencing quality of interactions in primary care settings for sexual orientation minorities</w:t>
      </w:r>
      <w:r w:rsidR="00792E7A">
        <w:rPr>
          <w:bCs/>
          <w:sz w:val="22"/>
          <w:szCs w:val="22"/>
        </w:rPr>
        <w:t>.</w:t>
      </w:r>
    </w:p>
    <w:p w14:paraId="2750970D" w14:textId="77777777" w:rsidR="00003878" w:rsidRDefault="00003878" w:rsidP="00001A9D">
      <w:pPr>
        <w:rPr>
          <w:color w:val="000000"/>
          <w:sz w:val="22"/>
          <w:szCs w:val="22"/>
        </w:rPr>
      </w:pPr>
    </w:p>
    <w:p w14:paraId="27D13964" w14:textId="0E6C2898" w:rsidR="00003878" w:rsidRDefault="00003878" w:rsidP="00003878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Day, A.*</w:t>
      </w:r>
      <w:r w:rsidRPr="00EA7E7D">
        <w:rPr>
          <w:bCs/>
          <w:sz w:val="22"/>
          <w:szCs w:val="22"/>
        </w:rPr>
        <w:t xml:space="preserve"> &amp; </w:t>
      </w:r>
      <w:r w:rsidRPr="00EA7E7D">
        <w:rPr>
          <w:b/>
          <w:sz w:val="22"/>
          <w:szCs w:val="22"/>
        </w:rPr>
        <w:t>Hammer, J. H.</w:t>
      </w:r>
      <w:r w:rsidRPr="00EA7E7D">
        <w:rPr>
          <w:bCs/>
          <w:sz w:val="22"/>
          <w:szCs w:val="22"/>
        </w:rPr>
        <w:t xml:space="preserve"> (</w:t>
      </w:r>
      <w:r w:rsidR="005C1F1F">
        <w:rPr>
          <w:bCs/>
          <w:sz w:val="22"/>
          <w:szCs w:val="22"/>
        </w:rPr>
        <w:t>in preparation</w:t>
      </w:r>
      <w:r w:rsidRPr="00EA7E7D">
        <w:rPr>
          <w:bCs/>
          <w:sz w:val="22"/>
          <w:szCs w:val="22"/>
        </w:rPr>
        <w:t xml:space="preserve">). </w:t>
      </w:r>
      <w:r w:rsidR="005C1F1F" w:rsidRPr="004A4B5C">
        <w:rPr>
          <w:bCs/>
          <w:sz w:val="22"/>
          <w:szCs w:val="22"/>
        </w:rPr>
        <w:t>Asian Indian mental health help seeking intention, trust in provider, and cultural responsiveness</w:t>
      </w:r>
      <w:r w:rsidRPr="00EA7E7D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</w:t>
      </w:r>
    </w:p>
    <w:p w14:paraId="25633B56" w14:textId="77777777" w:rsidR="004A4B5C" w:rsidRDefault="004A4B5C" w:rsidP="00003878">
      <w:pPr>
        <w:ind w:left="720" w:hanging="720"/>
        <w:rPr>
          <w:bCs/>
          <w:sz w:val="22"/>
          <w:szCs w:val="22"/>
        </w:rPr>
      </w:pPr>
    </w:p>
    <w:p w14:paraId="55FB9A14" w14:textId="785C772D" w:rsidR="004A4B5C" w:rsidRDefault="004A4B5C" w:rsidP="004A4B5C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Zhang, M.*</w:t>
      </w:r>
      <w:r w:rsidRPr="00EA7E7D">
        <w:rPr>
          <w:bCs/>
          <w:sz w:val="22"/>
          <w:szCs w:val="22"/>
        </w:rPr>
        <w:t xml:space="preserve"> &amp; </w:t>
      </w:r>
      <w:r w:rsidRPr="00EA7E7D">
        <w:rPr>
          <w:b/>
          <w:sz w:val="22"/>
          <w:szCs w:val="22"/>
        </w:rPr>
        <w:t>Hammer, J. H.</w:t>
      </w:r>
      <w:r w:rsidRPr="00EA7E7D">
        <w:rPr>
          <w:bCs/>
          <w:sz w:val="22"/>
          <w:szCs w:val="22"/>
        </w:rPr>
        <w:t xml:space="preserve"> (</w:t>
      </w:r>
      <w:r>
        <w:rPr>
          <w:bCs/>
          <w:sz w:val="22"/>
          <w:szCs w:val="22"/>
        </w:rPr>
        <w:t>in preparation</w:t>
      </w:r>
      <w:r w:rsidRPr="00EA7E7D">
        <w:rPr>
          <w:bCs/>
          <w:sz w:val="22"/>
          <w:szCs w:val="22"/>
        </w:rPr>
        <w:t xml:space="preserve">). </w:t>
      </w:r>
      <w:r>
        <w:rPr>
          <w:bCs/>
          <w:sz w:val="22"/>
          <w:szCs w:val="22"/>
        </w:rPr>
        <w:t>Chinese international student mental health help seeking and sociocultural correlates</w:t>
      </w:r>
      <w:r w:rsidRPr="00EA7E7D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</w:t>
      </w:r>
    </w:p>
    <w:p w14:paraId="2A02C9E9" w14:textId="77777777" w:rsidR="00CE357A" w:rsidRDefault="00CE357A" w:rsidP="004A4B5C">
      <w:pPr>
        <w:ind w:left="720" w:hanging="720"/>
        <w:rPr>
          <w:bCs/>
          <w:sz w:val="22"/>
          <w:szCs w:val="22"/>
        </w:rPr>
      </w:pPr>
    </w:p>
    <w:p w14:paraId="4AE1D249" w14:textId="67D707BA" w:rsidR="00CE357A" w:rsidRDefault="00CE357A" w:rsidP="00CE357A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Zhang, M.*</w:t>
      </w:r>
      <w:r w:rsidRPr="00EA7E7D">
        <w:rPr>
          <w:bCs/>
          <w:sz w:val="22"/>
          <w:szCs w:val="22"/>
        </w:rPr>
        <w:t xml:space="preserve"> &amp; </w:t>
      </w:r>
      <w:r w:rsidRPr="00EA7E7D">
        <w:rPr>
          <w:b/>
          <w:sz w:val="22"/>
          <w:szCs w:val="22"/>
        </w:rPr>
        <w:t>Hammer, J. H.</w:t>
      </w:r>
      <w:r w:rsidRPr="00EA7E7D">
        <w:rPr>
          <w:bCs/>
          <w:sz w:val="22"/>
          <w:szCs w:val="22"/>
        </w:rPr>
        <w:t xml:space="preserve"> (</w:t>
      </w:r>
      <w:r>
        <w:rPr>
          <w:bCs/>
          <w:sz w:val="22"/>
          <w:szCs w:val="22"/>
        </w:rPr>
        <w:t>in preparation</w:t>
      </w:r>
      <w:r w:rsidRPr="00EA7E7D">
        <w:rPr>
          <w:bCs/>
          <w:sz w:val="22"/>
          <w:szCs w:val="22"/>
        </w:rPr>
        <w:t xml:space="preserve">). </w:t>
      </w:r>
      <w:r w:rsidRPr="00CE357A">
        <w:rPr>
          <w:bCs/>
          <w:sz w:val="22"/>
          <w:szCs w:val="22"/>
        </w:rPr>
        <w:t xml:space="preserve">Mental </w:t>
      </w:r>
      <w:r>
        <w:rPr>
          <w:bCs/>
          <w:sz w:val="22"/>
          <w:szCs w:val="22"/>
        </w:rPr>
        <w:t>h</w:t>
      </w:r>
      <w:r w:rsidRPr="00CE357A">
        <w:rPr>
          <w:bCs/>
          <w:sz w:val="22"/>
          <w:szCs w:val="22"/>
        </w:rPr>
        <w:t xml:space="preserve">ealth </w:t>
      </w:r>
      <w:r>
        <w:rPr>
          <w:bCs/>
          <w:sz w:val="22"/>
          <w:szCs w:val="22"/>
        </w:rPr>
        <w:t>h</w:t>
      </w:r>
      <w:r w:rsidRPr="00CE357A">
        <w:rPr>
          <w:bCs/>
          <w:sz w:val="22"/>
          <w:szCs w:val="22"/>
        </w:rPr>
        <w:t xml:space="preserve">elp </w:t>
      </w:r>
      <w:r>
        <w:rPr>
          <w:bCs/>
          <w:sz w:val="22"/>
          <w:szCs w:val="22"/>
        </w:rPr>
        <w:t>s</w:t>
      </w:r>
      <w:r w:rsidRPr="00CE357A">
        <w:rPr>
          <w:bCs/>
          <w:sz w:val="22"/>
          <w:szCs w:val="22"/>
        </w:rPr>
        <w:t xml:space="preserve">eeking </w:t>
      </w:r>
      <w:r>
        <w:rPr>
          <w:bCs/>
          <w:sz w:val="22"/>
          <w:szCs w:val="22"/>
        </w:rPr>
        <w:t>b</w:t>
      </w:r>
      <w:r w:rsidRPr="00CE357A">
        <w:rPr>
          <w:bCs/>
          <w:sz w:val="22"/>
          <w:szCs w:val="22"/>
        </w:rPr>
        <w:t xml:space="preserve">ehaviors among Chinese </w:t>
      </w:r>
      <w:r>
        <w:rPr>
          <w:bCs/>
          <w:sz w:val="22"/>
          <w:szCs w:val="22"/>
        </w:rPr>
        <w:t>i</w:t>
      </w:r>
      <w:r w:rsidRPr="00CE357A">
        <w:rPr>
          <w:bCs/>
          <w:sz w:val="22"/>
          <w:szCs w:val="22"/>
        </w:rPr>
        <w:t xml:space="preserve">nternational </w:t>
      </w:r>
      <w:r>
        <w:rPr>
          <w:bCs/>
          <w:sz w:val="22"/>
          <w:szCs w:val="22"/>
        </w:rPr>
        <w:t>s</w:t>
      </w:r>
      <w:r w:rsidRPr="00CE357A">
        <w:rPr>
          <w:bCs/>
          <w:sz w:val="22"/>
          <w:szCs w:val="22"/>
        </w:rPr>
        <w:t>tudents:</w:t>
      </w:r>
      <w:r>
        <w:rPr>
          <w:bCs/>
          <w:sz w:val="22"/>
          <w:szCs w:val="22"/>
        </w:rPr>
        <w:t xml:space="preserve"> A systematic review</w:t>
      </w:r>
      <w:r w:rsidRPr="00EA7E7D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</w:t>
      </w:r>
    </w:p>
    <w:p w14:paraId="3269CAC6" w14:textId="77777777" w:rsidR="00CE357A" w:rsidRDefault="00CE357A" w:rsidP="00EB4B25">
      <w:pPr>
        <w:ind w:left="720" w:hanging="720"/>
        <w:rPr>
          <w:bCs/>
          <w:sz w:val="22"/>
          <w:szCs w:val="22"/>
        </w:rPr>
      </w:pPr>
    </w:p>
    <w:p w14:paraId="06F627EA" w14:textId="5E530814" w:rsidR="00EB4B25" w:rsidRDefault="00EB4B25" w:rsidP="00EB4B25">
      <w:pPr>
        <w:ind w:left="720" w:hanging="720"/>
        <w:rPr>
          <w:bCs/>
          <w:sz w:val="22"/>
          <w:szCs w:val="22"/>
        </w:rPr>
      </w:pPr>
      <w:r w:rsidRPr="001A5B9E">
        <w:rPr>
          <w:bCs/>
          <w:sz w:val="22"/>
          <w:szCs w:val="22"/>
        </w:rPr>
        <w:t>Spiker, D. A.</w:t>
      </w:r>
      <w:r w:rsidR="00642BA7">
        <w:rPr>
          <w:bCs/>
          <w:sz w:val="22"/>
          <w:szCs w:val="22"/>
        </w:rPr>
        <w:t>*</w:t>
      </w:r>
      <w:r w:rsidR="00D36657">
        <w:rPr>
          <w:bCs/>
          <w:sz w:val="22"/>
          <w:szCs w:val="22"/>
        </w:rPr>
        <w:t>,</w:t>
      </w:r>
      <w:r w:rsidRPr="001A5B9E">
        <w:rPr>
          <w:b/>
          <w:sz w:val="22"/>
          <w:szCs w:val="22"/>
        </w:rPr>
        <w:t xml:space="preserve"> Hammer, J. H.</w:t>
      </w:r>
      <w:r w:rsidR="00D36657">
        <w:rPr>
          <w:bCs/>
          <w:sz w:val="22"/>
          <w:szCs w:val="22"/>
        </w:rPr>
        <w:t xml:space="preserve">, </w:t>
      </w:r>
      <w:r w:rsidR="000F6843">
        <w:rPr>
          <w:bCs/>
          <w:sz w:val="22"/>
          <w:szCs w:val="22"/>
        </w:rPr>
        <w:t xml:space="preserve">&amp; </w:t>
      </w:r>
      <w:r w:rsidR="00D36657">
        <w:rPr>
          <w:bCs/>
          <w:sz w:val="22"/>
          <w:szCs w:val="22"/>
        </w:rPr>
        <w:t>Kim, N.</w:t>
      </w:r>
      <w:r w:rsidR="00642BA7">
        <w:rPr>
          <w:bCs/>
          <w:sz w:val="22"/>
          <w:szCs w:val="22"/>
        </w:rPr>
        <w:t>*</w:t>
      </w:r>
      <w:r w:rsidRPr="001A5B9E">
        <w:rPr>
          <w:b/>
          <w:sz w:val="22"/>
          <w:szCs w:val="22"/>
        </w:rPr>
        <w:t xml:space="preserve"> </w:t>
      </w:r>
      <w:r w:rsidRPr="001A5B9E">
        <w:rPr>
          <w:bCs/>
          <w:sz w:val="22"/>
          <w:szCs w:val="22"/>
        </w:rPr>
        <w:t xml:space="preserve">(in preparation) What do you and I have to lose? Influence of relationship factors on couple help seeking. </w:t>
      </w:r>
    </w:p>
    <w:p w14:paraId="48637576" w14:textId="77777777" w:rsidR="00637692" w:rsidRDefault="00637692" w:rsidP="00EB4B25">
      <w:pPr>
        <w:ind w:left="720" w:hanging="720"/>
        <w:rPr>
          <w:bCs/>
          <w:sz w:val="22"/>
          <w:szCs w:val="22"/>
        </w:rPr>
      </w:pPr>
    </w:p>
    <w:p w14:paraId="207A68E6" w14:textId="38C9300A" w:rsidR="00637692" w:rsidRPr="001A5B9E" w:rsidRDefault="00637692" w:rsidP="00637692">
      <w:pPr>
        <w:ind w:left="720" w:hanging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ollan, J.</w:t>
      </w:r>
      <w:r w:rsidR="000F6843">
        <w:rPr>
          <w:color w:val="000000"/>
          <w:sz w:val="22"/>
          <w:szCs w:val="22"/>
        </w:rPr>
        <w:t xml:space="preserve"> M.</w:t>
      </w:r>
      <w:r w:rsidR="00A008CD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</w:t>
      </w:r>
      <w:r w:rsidR="00A008CD" w:rsidRPr="001A5B9E">
        <w:rPr>
          <w:b/>
          <w:sz w:val="22"/>
          <w:szCs w:val="22"/>
        </w:rPr>
        <w:t>Hammer, J. H.</w:t>
      </w:r>
      <w:r w:rsidR="00A008CD">
        <w:rPr>
          <w:bCs/>
          <w:sz w:val="22"/>
          <w:szCs w:val="22"/>
        </w:rPr>
        <w:t xml:space="preserve">, </w:t>
      </w:r>
      <w:r w:rsidR="000F6843">
        <w:rPr>
          <w:bCs/>
          <w:sz w:val="22"/>
          <w:szCs w:val="22"/>
        </w:rPr>
        <w:t xml:space="preserve">&amp; </w:t>
      </w:r>
      <w:r w:rsidR="00A008CD">
        <w:rPr>
          <w:bCs/>
          <w:sz w:val="22"/>
          <w:szCs w:val="22"/>
        </w:rPr>
        <w:t>Kim, N.</w:t>
      </w:r>
      <w:r w:rsidR="00642BA7">
        <w:rPr>
          <w:bCs/>
          <w:sz w:val="22"/>
          <w:szCs w:val="22"/>
        </w:rPr>
        <w:t>*</w:t>
      </w:r>
      <w:r w:rsidR="00A008CD" w:rsidRPr="001A5B9E">
        <w:rPr>
          <w:b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(in preparation). </w:t>
      </w:r>
      <w:r w:rsidRPr="002C79E0">
        <w:rPr>
          <w:color w:val="000000"/>
          <w:sz w:val="22"/>
          <w:szCs w:val="22"/>
        </w:rPr>
        <w:t>Appalachians’ intentions to use online and in-person counseling</w:t>
      </w:r>
      <w:r>
        <w:rPr>
          <w:color w:val="000000"/>
          <w:sz w:val="22"/>
          <w:szCs w:val="22"/>
        </w:rPr>
        <w:t>.</w:t>
      </w:r>
    </w:p>
    <w:p w14:paraId="14219B9C" w14:textId="77777777" w:rsidR="00637692" w:rsidRDefault="00637692" w:rsidP="00EB4B25">
      <w:pPr>
        <w:ind w:left="720" w:hanging="720"/>
        <w:rPr>
          <w:bCs/>
          <w:sz w:val="22"/>
          <w:szCs w:val="22"/>
        </w:rPr>
      </w:pPr>
    </w:p>
    <w:p w14:paraId="7873C768" w14:textId="70C2504B" w:rsidR="00637692" w:rsidRPr="001A5B9E" w:rsidRDefault="00637692" w:rsidP="00637692">
      <w:pPr>
        <w:ind w:left="720" w:hanging="720"/>
        <w:rPr>
          <w:bCs/>
          <w:sz w:val="22"/>
          <w:szCs w:val="22"/>
        </w:rPr>
      </w:pPr>
      <w:r w:rsidRPr="001A5B9E">
        <w:rPr>
          <w:bCs/>
          <w:sz w:val="22"/>
          <w:szCs w:val="22"/>
        </w:rPr>
        <w:t>Redmayne</w:t>
      </w:r>
      <w:r w:rsidR="00195D6A">
        <w:rPr>
          <w:bCs/>
          <w:sz w:val="22"/>
          <w:szCs w:val="22"/>
        </w:rPr>
        <w:t>, K.</w:t>
      </w:r>
      <w:r w:rsidR="00642BA7">
        <w:rPr>
          <w:bCs/>
          <w:sz w:val="22"/>
          <w:szCs w:val="22"/>
        </w:rPr>
        <w:t>*</w:t>
      </w:r>
      <w:r w:rsidRPr="001A5B9E">
        <w:rPr>
          <w:bCs/>
          <w:sz w:val="22"/>
          <w:szCs w:val="22"/>
        </w:rPr>
        <w:t xml:space="preserve"> &amp; </w:t>
      </w:r>
      <w:r w:rsidRPr="001A5B9E">
        <w:rPr>
          <w:b/>
          <w:sz w:val="22"/>
          <w:szCs w:val="22"/>
        </w:rPr>
        <w:t>Hammer</w:t>
      </w:r>
      <w:r w:rsidR="00195D6A">
        <w:rPr>
          <w:b/>
          <w:sz w:val="22"/>
          <w:szCs w:val="22"/>
        </w:rPr>
        <w:t>, J. H.</w:t>
      </w:r>
      <w:r w:rsidRPr="001A5B9E">
        <w:rPr>
          <w:bCs/>
          <w:sz w:val="22"/>
          <w:szCs w:val="22"/>
        </w:rPr>
        <w:t xml:space="preserve"> (in preparation). Exploration of factors associated with rural Appalachian women's use of Buprenorphine prior to incarceration.</w:t>
      </w:r>
    </w:p>
    <w:p w14:paraId="0A94AB3C" w14:textId="77777777" w:rsidR="00637692" w:rsidRDefault="00637692" w:rsidP="00E02351">
      <w:pPr>
        <w:rPr>
          <w:color w:val="000000"/>
          <w:sz w:val="22"/>
          <w:szCs w:val="22"/>
        </w:rPr>
      </w:pPr>
    </w:p>
    <w:p w14:paraId="5BC9CEED" w14:textId="257ABEC5" w:rsidR="00EB4B25" w:rsidRDefault="00EB4B25" w:rsidP="00EB4B25">
      <w:pPr>
        <w:ind w:left="720" w:hanging="720"/>
        <w:rPr>
          <w:sz w:val="22"/>
          <w:szCs w:val="22"/>
        </w:rPr>
      </w:pPr>
      <w:r w:rsidRPr="001A5B9E">
        <w:rPr>
          <w:b/>
          <w:sz w:val="22"/>
          <w:szCs w:val="22"/>
        </w:rPr>
        <w:t>Hammer, J. H.</w:t>
      </w:r>
      <w:r w:rsidRPr="001A5B9E">
        <w:rPr>
          <w:sz w:val="22"/>
          <w:szCs w:val="22"/>
        </w:rPr>
        <w:t>, Hargons, C. N., &amp; Dschaak, Z. A.</w:t>
      </w:r>
      <w:r w:rsidR="00642BA7">
        <w:rPr>
          <w:sz w:val="22"/>
          <w:szCs w:val="22"/>
        </w:rPr>
        <w:t>*</w:t>
      </w:r>
      <w:r w:rsidRPr="001A5B9E">
        <w:rPr>
          <w:sz w:val="22"/>
          <w:szCs w:val="22"/>
        </w:rPr>
        <w:t xml:space="preserve"> (in preparation). Black collegians’ mental help seeking: Testing twelve top factors.</w:t>
      </w:r>
    </w:p>
    <w:p w14:paraId="25080BCC" w14:textId="77777777" w:rsidR="00E02351" w:rsidRDefault="00E02351" w:rsidP="00EB4B25">
      <w:pPr>
        <w:ind w:left="720" w:hanging="720"/>
        <w:rPr>
          <w:sz w:val="22"/>
          <w:szCs w:val="22"/>
        </w:rPr>
      </w:pPr>
    </w:p>
    <w:p w14:paraId="6CA3315C" w14:textId="77777777" w:rsidR="00E02351" w:rsidRDefault="00E02351" w:rsidP="00E02351">
      <w:pPr>
        <w:ind w:left="720" w:hanging="720"/>
        <w:rPr>
          <w:color w:val="000000"/>
          <w:sz w:val="22"/>
          <w:szCs w:val="22"/>
        </w:rPr>
      </w:pPr>
      <w:r w:rsidRPr="001A5B9E">
        <w:rPr>
          <w:bCs/>
          <w:sz w:val="22"/>
          <w:szCs w:val="22"/>
        </w:rPr>
        <w:t>Berney</w:t>
      </w:r>
      <w:r>
        <w:rPr>
          <w:bCs/>
          <w:sz w:val="22"/>
          <w:szCs w:val="22"/>
        </w:rPr>
        <w:t>, E. C.*,</w:t>
      </w:r>
      <w:r w:rsidRPr="001A5B9E">
        <w:rPr>
          <w:bCs/>
          <w:sz w:val="22"/>
          <w:szCs w:val="22"/>
        </w:rPr>
        <w:t xml:space="preserve"> </w:t>
      </w:r>
      <w:r w:rsidRPr="001A5B9E">
        <w:rPr>
          <w:b/>
          <w:sz w:val="22"/>
          <w:szCs w:val="22"/>
        </w:rPr>
        <w:t>Hammer</w:t>
      </w:r>
      <w:r>
        <w:rPr>
          <w:b/>
          <w:sz w:val="22"/>
          <w:szCs w:val="22"/>
        </w:rPr>
        <w:t>, J. H.</w:t>
      </w:r>
      <w:r>
        <w:rPr>
          <w:bCs/>
          <w:sz w:val="22"/>
          <w:szCs w:val="22"/>
        </w:rPr>
        <w:t>, &amp; Kim, N.*</w:t>
      </w:r>
      <w:r w:rsidRPr="001A5B9E">
        <w:rPr>
          <w:bCs/>
          <w:sz w:val="22"/>
          <w:szCs w:val="22"/>
        </w:rPr>
        <w:t xml:space="preserve"> (in preparation). </w:t>
      </w:r>
      <w:r w:rsidRPr="001A5B9E">
        <w:rPr>
          <w:color w:val="000000"/>
          <w:sz w:val="22"/>
          <w:szCs w:val="22"/>
        </w:rPr>
        <w:t>Sociocultural Predictors of White Veterans’ Help-Seeking Attitudes.</w:t>
      </w:r>
    </w:p>
    <w:p w14:paraId="68144B2A" w14:textId="77777777" w:rsidR="00EB4B25" w:rsidRPr="001A5B9E" w:rsidRDefault="00EB4B25" w:rsidP="00EB4B25">
      <w:pPr>
        <w:ind w:left="720" w:hanging="720"/>
        <w:rPr>
          <w:sz w:val="22"/>
          <w:szCs w:val="22"/>
        </w:rPr>
      </w:pPr>
    </w:p>
    <w:p w14:paraId="4852653D" w14:textId="0350E939" w:rsidR="001D1654" w:rsidRPr="000D38CD" w:rsidRDefault="00EB4B25" w:rsidP="000D38CD">
      <w:pPr>
        <w:ind w:left="720" w:hanging="720"/>
        <w:rPr>
          <w:bCs/>
          <w:sz w:val="22"/>
          <w:szCs w:val="22"/>
        </w:rPr>
      </w:pPr>
      <w:r w:rsidRPr="001A5B9E">
        <w:rPr>
          <w:bCs/>
          <w:sz w:val="22"/>
          <w:szCs w:val="22"/>
        </w:rPr>
        <w:lastRenderedPageBreak/>
        <w:t>Berney,</w:t>
      </w:r>
      <w:r w:rsidR="00127DCE">
        <w:rPr>
          <w:bCs/>
          <w:sz w:val="22"/>
          <w:szCs w:val="22"/>
        </w:rPr>
        <w:t xml:space="preserve"> E. C.</w:t>
      </w:r>
      <w:r w:rsidR="00642BA7">
        <w:rPr>
          <w:bCs/>
          <w:sz w:val="22"/>
          <w:szCs w:val="22"/>
        </w:rPr>
        <w:t>*</w:t>
      </w:r>
      <w:r w:rsidR="00943076">
        <w:rPr>
          <w:bCs/>
          <w:sz w:val="22"/>
          <w:szCs w:val="22"/>
        </w:rPr>
        <w:t>,</w:t>
      </w:r>
      <w:r w:rsidRPr="001A5B9E">
        <w:rPr>
          <w:bCs/>
          <w:sz w:val="22"/>
          <w:szCs w:val="22"/>
        </w:rPr>
        <w:t xml:space="preserve"> Spiker,</w:t>
      </w:r>
      <w:r w:rsidR="00127DCE">
        <w:rPr>
          <w:bCs/>
          <w:sz w:val="22"/>
          <w:szCs w:val="22"/>
        </w:rPr>
        <w:t xml:space="preserve"> D. A.</w:t>
      </w:r>
      <w:r w:rsidR="00943076">
        <w:rPr>
          <w:bCs/>
          <w:sz w:val="22"/>
          <w:szCs w:val="22"/>
        </w:rPr>
        <w:t>*</w:t>
      </w:r>
      <w:r w:rsidR="00127DCE">
        <w:rPr>
          <w:bCs/>
          <w:sz w:val="22"/>
          <w:szCs w:val="22"/>
        </w:rPr>
        <w:t>, &amp;</w:t>
      </w:r>
      <w:r w:rsidRPr="001A5B9E">
        <w:rPr>
          <w:bCs/>
          <w:sz w:val="22"/>
          <w:szCs w:val="22"/>
        </w:rPr>
        <w:t xml:space="preserve"> </w:t>
      </w:r>
      <w:r w:rsidRPr="001A5B9E">
        <w:rPr>
          <w:b/>
          <w:sz w:val="22"/>
          <w:szCs w:val="22"/>
        </w:rPr>
        <w:t>Hammer</w:t>
      </w:r>
      <w:r w:rsidR="00676F79">
        <w:rPr>
          <w:b/>
          <w:sz w:val="22"/>
          <w:szCs w:val="22"/>
        </w:rPr>
        <w:t>, J.</w:t>
      </w:r>
      <w:r w:rsidR="00127DCE">
        <w:rPr>
          <w:b/>
          <w:sz w:val="22"/>
          <w:szCs w:val="22"/>
        </w:rPr>
        <w:t xml:space="preserve"> </w:t>
      </w:r>
      <w:r w:rsidR="00676F79">
        <w:rPr>
          <w:b/>
          <w:sz w:val="22"/>
          <w:szCs w:val="22"/>
        </w:rPr>
        <w:t>H.</w:t>
      </w:r>
      <w:r w:rsidRPr="001A5B9E">
        <w:rPr>
          <w:bCs/>
          <w:sz w:val="22"/>
          <w:szCs w:val="22"/>
        </w:rPr>
        <w:t>, Stanley</w:t>
      </w:r>
      <w:r w:rsidR="00943076">
        <w:rPr>
          <w:bCs/>
          <w:sz w:val="22"/>
          <w:szCs w:val="22"/>
        </w:rPr>
        <w:t>, A.*</w:t>
      </w:r>
      <w:r w:rsidRPr="001A5B9E">
        <w:rPr>
          <w:bCs/>
          <w:sz w:val="22"/>
          <w:szCs w:val="22"/>
        </w:rPr>
        <w:t xml:space="preserve"> (in preparation).  Feminine gender role expectations in women’s help seeking intention.</w:t>
      </w:r>
    </w:p>
    <w:p w14:paraId="79604474" w14:textId="77777777" w:rsidR="00A6551A" w:rsidRPr="00670B53" w:rsidRDefault="00A6551A" w:rsidP="00C21CB8">
      <w:pPr>
        <w:rPr>
          <w:sz w:val="22"/>
          <w:szCs w:val="22"/>
        </w:rPr>
      </w:pPr>
    </w:p>
    <w:p w14:paraId="01C85228" w14:textId="77777777" w:rsidR="007E7A93" w:rsidRPr="00670B53" w:rsidRDefault="003834D4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BOOK CHAPTERS</w:t>
      </w:r>
    </w:p>
    <w:p w14:paraId="7D046959" w14:textId="77777777" w:rsidR="001B0564" w:rsidRPr="00670B53" w:rsidRDefault="001B0564" w:rsidP="005C4273">
      <w:pPr>
        <w:ind w:left="720" w:hanging="720"/>
        <w:rPr>
          <w:sz w:val="22"/>
          <w:szCs w:val="22"/>
        </w:rPr>
      </w:pPr>
    </w:p>
    <w:p w14:paraId="057EF047" w14:textId="5F5B8BAC" w:rsidR="00851170" w:rsidRPr="00C54CAE" w:rsidRDefault="00851170" w:rsidP="005C4273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Brenner,</w:t>
      </w:r>
      <w:r w:rsidR="0073503B">
        <w:rPr>
          <w:sz w:val="22"/>
          <w:szCs w:val="22"/>
        </w:rPr>
        <w:t xml:space="preserve"> R. E.</w:t>
      </w:r>
      <w:r>
        <w:rPr>
          <w:sz w:val="22"/>
          <w:szCs w:val="22"/>
        </w:rPr>
        <w:t xml:space="preserve"> Egli,</w:t>
      </w:r>
      <w:r w:rsidR="0073503B">
        <w:rPr>
          <w:sz w:val="22"/>
          <w:szCs w:val="22"/>
        </w:rPr>
        <w:t xml:space="preserve"> M. M.,</w:t>
      </w:r>
      <w:r>
        <w:rPr>
          <w:sz w:val="22"/>
          <w:szCs w:val="22"/>
        </w:rPr>
        <w:t xml:space="preserve"> &amp; </w:t>
      </w:r>
      <w:r w:rsidRPr="00115CA7">
        <w:rPr>
          <w:b/>
          <w:bCs/>
          <w:sz w:val="22"/>
          <w:szCs w:val="22"/>
        </w:rPr>
        <w:t>Hammer</w:t>
      </w:r>
      <w:r w:rsidR="0073503B" w:rsidRPr="00115CA7">
        <w:rPr>
          <w:b/>
          <w:bCs/>
          <w:sz w:val="22"/>
          <w:szCs w:val="22"/>
        </w:rPr>
        <w:t>, J. H.</w:t>
      </w:r>
      <w:r w:rsidR="0073503B">
        <w:rPr>
          <w:sz w:val="22"/>
          <w:szCs w:val="22"/>
        </w:rPr>
        <w:t xml:space="preserve"> (</w:t>
      </w:r>
      <w:r w:rsidR="00D0601A">
        <w:rPr>
          <w:sz w:val="22"/>
          <w:szCs w:val="22"/>
        </w:rPr>
        <w:t>2022</w:t>
      </w:r>
      <w:r w:rsidR="0073503B">
        <w:rPr>
          <w:sz w:val="22"/>
          <w:szCs w:val="22"/>
        </w:rPr>
        <w:t>) Disentangling mental illness and help-seeking stigmas.</w:t>
      </w:r>
      <w:r w:rsidR="00C54CAE">
        <w:rPr>
          <w:sz w:val="22"/>
          <w:szCs w:val="22"/>
        </w:rPr>
        <w:t xml:space="preserve"> In D. L. Vogel &amp; N. G. Wade</w:t>
      </w:r>
      <w:r w:rsidR="00BE16EE">
        <w:rPr>
          <w:sz w:val="22"/>
          <w:szCs w:val="22"/>
        </w:rPr>
        <w:t xml:space="preserve"> (Eds.),</w:t>
      </w:r>
      <w:r w:rsidR="0073503B">
        <w:rPr>
          <w:sz w:val="22"/>
          <w:szCs w:val="22"/>
        </w:rPr>
        <w:t xml:space="preserve"> </w:t>
      </w:r>
      <w:r w:rsidR="004E34F9">
        <w:rPr>
          <w:i/>
          <w:iCs/>
          <w:sz w:val="22"/>
          <w:szCs w:val="22"/>
        </w:rPr>
        <w:t>The Cambridge Handbook of Stigma and Mental Health</w:t>
      </w:r>
      <w:r w:rsidR="00C54CAE">
        <w:rPr>
          <w:sz w:val="22"/>
          <w:szCs w:val="22"/>
        </w:rPr>
        <w:t>.</w:t>
      </w:r>
      <w:r w:rsidR="00BE16EE">
        <w:rPr>
          <w:sz w:val="22"/>
          <w:szCs w:val="22"/>
        </w:rPr>
        <w:t xml:space="preserve"> (pp. 31-51). </w:t>
      </w:r>
      <w:r w:rsidR="00211A03">
        <w:rPr>
          <w:sz w:val="22"/>
          <w:szCs w:val="22"/>
        </w:rPr>
        <w:t xml:space="preserve">Cambridge: </w:t>
      </w:r>
      <w:r w:rsidR="001F3E19">
        <w:rPr>
          <w:sz w:val="22"/>
          <w:szCs w:val="22"/>
        </w:rPr>
        <w:t>Cambridge University Press.</w:t>
      </w:r>
      <w:r w:rsidR="00211A03">
        <w:rPr>
          <w:sz w:val="22"/>
          <w:szCs w:val="22"/>
        </w:rPr>
        <w:t xml:space="preserve"> </w:t>
      </w:r>
      <w:r w:rsidR="00211A03" w:rsidRPr="00211A03">
        <w:rPr>
          <w:sz w:val="22"/>
          <w:szCs w:val="22"/>
        </w:rPr>
        <w:t>doi:10.1017/9781108920995</w:t>
      </w:r>
      <w:r w:rsidR="00871215">
        <w:rPr>
          <w:sz w:val="22"/>
          <w:szCs w:val="22"/>
        </w:rPr>
        <w:t xml:space="preserve"> (</w:t>
      </w:r>
      <w:hyperlink r:id="rId168" w:history="1">
        <w:r w:rsidR="00871215" w:rsidRPr="00203E93">
          <w:rPr>
            <w:rStyle w:val="Hyperlink"/>
            <w:sz w:val="22"/>
            <w:szCs w:val="22"/>
          </w:rPr>
          <w:t>Link</w:t>
        </w:r>
      </w:hyperlink>
      <w:r w:rsidR="00871215">
        <w:rPr>
          <w:sz w:val="22"/>
          <w:szCs w:val="22"/>
        </w:rPr>
        <w:t>)</w:t>
      </w:r>
      <w:r w:rsidR="00203E93">
        <w:rPr>
          <w:sz w:val="22"/>
          <w:szCs w:val="22"/>
        </w:rPr>
        <w:t xml:space="preserve"> (</w:t>
      </w:r>
      <w:hyperlink r:id="rId169" w:history="1">
        <w:r w:rsidR="00203E93" w:rsidRPr="00541EBE">
          <w:rPr>
            <w:rStyle w:val="Hyperlink"/>
            <w:sz w:val="22"/>
            <w:szCs w:val="22"/>
          </w:rPr>
          <w:t>PDF</w:t>
        </w:r>
      </w:hyperlink>
      <w:r w:rsidR="00203E93">
        <w:rPr>
          <w:sz w:val="22"/>
          <w:szCs w:val="22"/>
        </w:rPr>
        <w:t>)</w:t>
      </w:r>
    </w:p>
    <w:p w14:paraId="014214A6" w14:textId="77777777" w:rsidR="00851170" w:rsidRDefault="00851170" w:rsidP="005C4273">
      <w:pPr>
        <w:ind w:left="720" w:hanging="720"/>
        <w:rPr>
          <w:sz w:val="22"/>
          <w:szCs w:val="22"/>
        </w:rPr>
      </w:pPr>
    </w:p>
    <w:p w14:paraId="2D4A6A9B" w14:textId="71D486BE" w:rsidR="00B241BB" w:rsidRPr="00670B53" w:rsidRDefault="00B241BB" w:rsidP="005C4273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Langston, J. A.,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Cragun, R. T., &amp; Sikes, M. E. (2017). Inside the minds and movement of America’s nonbelievers. In R. T. Cragun, L. Fazino, &amp; C. J. Manning (Eds.), </w:t>
      </w:r>
      <w:r w:rsidRPr="00670B53">
        <w:rPr>
          <w:i/>
          <w:sz w:val="22"/>
          <w:szCs w:val="22"/>
        </w:rPr>
        <w:t>Organized secularism in the United States, Religion and its others: Studies in religion, nonreligion, and secularity</w:t>
      </w:r>
      <w:r w:rsidR="001F4376" w:rsidRPr="00670B53">
        <w:rPr>
          <w:i/>
          <w:sz w:val="22"/>
          <w:szCs w:val="22"/>
        </w:rPr>
        <w:t xml:space="preserve"> </w:t>
      </w:r>
      <w:r w:rsidR="001F4376" w:rsidRPr="00670B53">
        <w:rPr>
          <w:sz w:val="22"/>
          <w:szCs w:val="22"/>
        </w:rPr>
        <w:t>(pp. 191-220)</w:t>
      </w:r>
      <w:r w:rsidRPr="00670B53">
        <w:rPr>
          <w:sz w:val="22"/>
          <w:szCs w:val="22"/>
        </w:rPr>
        <w:t>. Boston, MA: De Gruyter.</w:t>
      </w:r>
      <w:r w:rsidR="003B450A" w:rsidRPr="00670B53">
        <w:rPr>
          <w:sz w:val="22"/>
          <w:szCs w:val="22"/>
        </w:rPr>
        <w:t xml:space="preserve"> (</w:t>
      </w:r>
      <w:hyperlink r:id="rId170" w:history="1">
        <w:r w:rsidR="003B450A" w:rsidRPr="00670B53">
          <w:rPr>
            <w:rStyle w:val="Hyperlink"/>
            <w:sz w:val="22"/>
            <w:szCs w:val="22"/>
          </w:rPr>
          <w:t>Link</w:t>
        </w:r>
      </w:hyperlink>
      <w:r w:rsidR="003B450A" w:rsidRPr="00670B53">
        <w:rPr>
          <w:sz w:val="22"/>
          <w:szCs w:val="22"/>
        </w:rPr>
        <w:t>)</w:t>
      </w:r>
    </w:p>
    <w:p w14:paraId="1AE87CAD" w14:textId="77777777" w:rsidR="00B241BB" w:rsidRPr="00670B53" w:rsidRDefault="00B241BB" w:rsidP="005C4273">
      <w:pPr>
        <w:ind w:left="720" w:hanging="720"/>
        <w:rPr>
          <w:sz w:val="22"/>
          <w:szCs w:val="22"/>
        </w:rPr>
      </w:pPr>
    </w:p>
    <w:p w14:paraId="6403AD72" w14:textId="77777777" w:rsidR="007E7A93" w:rsidRPr="00670B53" w:rsidRDefault="007E7A93" w:rsidP="005C4273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Cragun, R.,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 Smith, J. M. (2014). North America. In S. Bullivant (Ed.), </w:t>
      </w:r>
      <w:r w:rsidRPr="00670B53">
        <w:rPr>
          <w:i/>
          <w:sz w:val="22"/>
          <w:szCs w:val="22"/>
        </w:rPr>
        <w:t>The Oxford Handbook of Atheism</w:t>
      </w:r>
      <w:r w:rsidRPr="00670B53">
        <w:rPr>
          <w:sz w:val="22"/>
          <w:szCs w:val="22"/>
        </w:rPr>
        <w:t xml:space="preserve"> (pp. 601-621). Oxford, UK: Oxford University Press. </w:t>
      </w:r>
      <w:r w:rsidR="00197BD6" w:rsidRPr="00670B53">
        <w:rPr>
          <w:sz w:val="22"/>
          <w:szCs w:val="22"/>
        </w:rPr>
        <w:t>(</w:t>
      </w:r>
      <w:hyperlink r:id="rId171" w:history="1">
        <w:r w:rsidR="00197BD6" w:rsidRPr="00670B53">
          <w:rPr>
            <w:rStyle w:val="Hyperlink"/>
            <w:sz w:val="22"/>
            <w:szCs w:val="22"/>
          </w:rPr>
          <w:t>Link</w:t>
        </w:r>
      </w:hyperlink>
      <w:r w:rsidR="00197BD6" w:rsidRPr="00670B53">
        <w:rPr>
          <w:sz w:val="22"/>
          <w:szCs w:val="22"/>
        </w:rPr>
        <w:t>)</w:t>
      </w:r>
    </w:p>
    <w:p w14:paraId="7C21DBE2" w14:textId="77777777" w:rsidR="007E7A93" w:rsidRPr="00670B53" w:rsidRDefault="007E7A93" w:rsidP="005C4273">
      <w:pPr>
        <w:jc w:val="center"/>
        <w:rPr>
          <w:b/>
          <w:sz w:val="22"/>
          <w:szCs w:val="22"/>
          <w:u w:val="single"/>
        </w:rPr>
      </w:pPr>
    </w:p>
    <w:p w14:paraId="39FD5567" w14:textId="77777777" w:rsidR="003806F9" w:rsidRPr="00670B53" w:rsidRDefault="003806F9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AWARDS AND HONORS</w:t>
      </w:r>
    </w:p>
    <w:p w14:paraId="46C22443" w14:textId="77777777" w:rsidR="003806F9" w:rsidRPr="00670B53" w:rsidRDefault="003806F9" w:rsidP="005C4273">
      <w:pPr>
        <w:ind w:left="360"/>
        <w:rPr>
          <w:sz w:val="22"/>
          <w:szCs w:val="22"/>
        </w:rPr>
      </w:pPr>
    </w:p>
    <w:p w14:paraId="68350B83" w14:textId="7AE8AA23" w:rsidR="006246AA" w:rsidRDefault="009B591D" w:rsidP="005C4273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APA Fellow, </w:t>
      </w:r>
      <w:r w:rsidR="00B439D7">
        <w:rPr>
          <w:sz w:val="22"/>
          <w:szCs w:val="22"/>
        </w:rPr>
        <w:t xml:space="preserve">Division 17 </w:t>
      </w:r>
      <w:r>
        <w:rPr>
          <w:sz w:val="22"/>
          <w:szCs w:val="22"/>
        </w:rPr>
        <w:t>Society of Counseling Psychology</w:t>
      </w:r>
      <w:r w:rsidR="00B439D7">
        <w:rPr>
          <w:sz w:val="22"/>
          <w:szCs w:val="22"/>
        </w:rPr>
        <w:t xml:space="preserve"> (2026)</w:t>
      </w:r>
    </w:p>
    <w:p w14:paraId="24339810" w14:textId="3C92D653" w:rsidR="000A6347" w:rsidRDefault="000A6347" w:rsidP="005C4273">
      <w:pPr>
        <w:numPr>
          <w:ilvl w:val="0"/>
          <w:numId w:val="1"/>
        </w:numPr>
        <w:rPr>
          <w:sz w:val="22"/>
          <w:szCs w:val="22"/>
        </w:rPr>
      </w:pPr>
      <w:r w:rsidRPr="000A6347">
        <w:rPr>
          <w:sz w:val="22"/>
          <w:szCs w:val="22"/>
        </w:rPr>
        <w:t xml:space="preserve">William B. Sturgill Award </w:t>
      </w:r>
      <w:r w:rsidR="00F21CA9">
        <w:rPr>
          <w:sz w:val="22"/>
          <w:szCs w:val="22"/>
        </w:rPr>
        <w:t>(</w:t>
      </w:r>
      <w:r w:rsidRPr="000A6347">
        <w:rPr>
          <w:sz w:val="22"/>
          <w:szCs w:val="22"/>
        </w:rPr>
        <w:t>for outstanding contributions to graduate education</w:t>
      </w:r>
      <w:r w:rsidR="00F21CA9">
        <w:rPr>
          <w:sz w:val="22"/>
          <w:szCs w:val="22"/>
        </w:rPr>
        <w:t>)</w:t>
      </w:r>
      <w:r>
        <w:rPr>
          <w:sz w:val="22"/>
          <w:szCs w:val="22"/>
        </w:rPr>
        <w:t>, UK (2025)</w:t>
      </w:r>
    </w:p>
    <w:p w14:paraId="62BACC79" w14:textId="1F08806D" w:rsidR="009D195D" w:rsidRPr="00670B53" w:rsidRDefault="00B804DF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Great Teacher Award, UK Alumni Association (2021)</w:t>
      </w:r>
    </w:p>
    <w:p w14:paraId="20F601FF" w14:textId="3F8EC225" w:rsidR="005E5F05" w:rsidRPr="00670B53" w:rsidRDefault="009C5A32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Outstanding Graduate Mentor Award, Kentucky Psychological Foundation (2019)</w:t>
      </w:r>
    </w:p>
    <w:p w14:paraId="18B75D72" w14:textId="77777777" w:rsidR="007E07D0" w:rsidRPr="00670B53" w:rsidRDefault="007E07D0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Certificate of Excellence in Reviewing, Journal of Counseling Psychology (2018)</w:t>
      </w:r>
    </w:p>
    <w:p w14:paraId="4D888EAB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Outstanding Graduate Student Award, Council of Counseling Psychology Training Programs (2014)</w:t>
      </w:r>
    </w:p>
    <w:p w14:paraId="0AD60F11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Mentoring Excellence Award, ISU Department of Psychology (2014)</w:t>
      </w:r>
    </w:p>
    <w:p w14:paraId="510CA397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Barbara A. Kirk Award, Society of Counseling Psychology (2012 </w:t>
      </w:r>
      <w:r w:rsidR="00077F8A" w:rsidRPr="00670B53">
        <w:rPr>
          <w:sz w:val="22"/>
          <w:szCs w:val="22"/>
        </w:rPr>
        <w:t>–</w:t>
      </w:r>
      <w:r w:rsidRPr="00670B53">
        <w:rPr>
          <w:sz w:val="22"/>
          <w:szCs w:val="22"/>
        </w:rPr>
        <w:t xml:space="preserve"> 2013)</w:t>
      </w:r>
    </w:p>
    <w:p w14:paraId="6CECBC55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Graduate Teaching Excellence Award, ISU Graduate College (2013)</w:t>
      </w:r>
    </w:p>
    <w:p w14:paraId="5101F8F9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Exceptional Teaching Award, ISU Department of Psychology (2013)</w:t>
      </w:r>
    </w:p>
    <w:p w14:paraId="53B9381B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Outstanding Counseling Psychology Student Award, ISU Department of Psychology (2013)</w:t>
      </w:r>
    </w:p>
    <w:p w14:paraId="03AA40E0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SCP Leadership Academy Participant, Society of Counseling Psychology (2012)</w:t>
      </w:r>
    </w:p>
    <w:p w14:paraId="3587756B" w14:textId="77777777" w:rsidR="008A29C7" w:rsidRPr="00670B53" w:rsidRDefault="008A29C7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Exceptional Research Productivity Award, ISU Department of Psychology (2012)</w:t>
      </w:r>
    </w:p>
    <w:p w14:paraId="28B04B83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Fellow, Preparing Future Faculty (PFF), ISU Chapter (2010</w:t>
      </w:r>
      <w:r w:rsidR="00077F8A" w:rsidRPr="00670B53">
        <w:rPr>
          <w:sz w:val="22"/>
          <w:szCs w:val="22"/>
        </w:rPr>
        <w:t xml:space="preserve"> – </w:t>
      </w:r>
      <w:r w:rsidRPr="00670B53">
        <w:rPr>
          <w:sz w:val="22"/>
          <w:szCs w:val="22"/>
        </w:rPr>
        <w:t>2011)</w:t>
      </w:r>
    </w:p>
    <w:p w14:paraId="0E4D9891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Student of the Year Award, Society for the Psychological Study of Men and Masculinity (2009)</w:t>
      </w:r>
    </w:p>
    <w:p w14:paraId="51E29A16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>Outstanding Empirical Journal Article, ISU Department of Psychology (2009)</w:t>
      </w:r>
    </w:p>
    <w:p w14:paraId="7D3E2CA8" w14:textId="77777777" w:rsidR="003806F9" w:rsidRPr="00670B53" w:rsidRDefault="003806F9" w:rsidP="005C4273">
      <w:pPr>
        <w:numPr>
          <w:ilvl w:val="0"/>
          <w:numId w:val="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Travel Grants, ISU Department of Psychology ($1600; 2009 </w:t>
      </w:r>
      <w:r w:rsidR="00077F8A" w:rsidRPr="00670B53">
        <w:rPr>
          <w:sz w:val="22"/>
          <w:szCs w:val="22"/>
        </w:rPr>
        <w:t>–</w:t>
      </w:r>
      <w:r w:rsidRPr="00670B53">
        <w:rPr>
          <w:sz w:val="22"/>
          <w:szCs w:val="22"/>
        </w:rPr>
        <w:t xml:space="preserve"> 2014)</w:t>
      </w:r>
    </w:p>
    <w:p w14:paraId="55443419" w14:textId="77777777" w:rsidR="003806F9" w:rsidRDefault="003806F9" w:rsidP="005C4273">
      <w:pPr>
        <w:jc w:val="center"/>
        <w:rPr>
          <w:b/>
          <w:sz w:val="22"/>
          <w:szCs w:val="22"/>
          <w:u w:val="single"/>
        </w:rPr>
      </w:pPr>
    </w:p>
    <w:p w14:paraId="3B9DDF1A" w14:textId="3EF9474E" w:rsidR="00F80513" w:rsidRPr="00670B53" w:rsidRDefault="00F80513" w:rsidP="00F80513">
      <w:pPr>
        <w:jc w:val="center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EXTRAMURAL AND INTRAMURAL GRANTS – UNDER REVIEW</w:t>
      </w:r>
    </w:p>
    <w:p w14:paraId="354F3B2C" w14:textId="77777777" w:rsidR="00F80513" w:rsidRDefault="00F80513" w:rsidP="005C4273">
      <w:pPr>
        <w:jc w:val="center"/>
        <w:rPr>
          <w:b/>
          <w:sz w:val="22"/>
          <w:szCs w:val="22"/>
          <w:u w:val="single"/>
        </w:rPr>
      </w:pPr>
    </w:p>
    <w:p w14:paraId="3DF5430F" w14:textId="554F2008" w:rsidR="00F80513" w:rsidRDefault="00F80513" w:rsidP="00E70EC3">
      <w:pPr>
        <w:ind w:left="720" w:hanging="720"/>
        <w:rPr>
          <w:bCs/>
          <w:sz w:val="22"/>
          <w:szCs w:val="22"/>
        </w:rPr>
      </w:pPr>
      <w:r w:rsidRPr="000E7CB4">
        <w:rPr>
          <w:bCs/>
          <w:sz w:val="22"/>
          <w:szCs w:val="22"/>
        </w:rPr>
        <w:t xml:space="preserve">Wilson, S. A., </w:t>
      </w:r>
      <w:r w:rsidRPr="000E7CB4">
        <w:rPr>
          <w:b/>
          <w:sz w:val="22"/>
          <w:szCs w:val="22"/>
        </w:rPr>
        <w:t>Hammer, J. H. (Co-PI),</w:t>
      </w:r>
      <w:r w:rsidR="0026717D">
        <w:rPr>
          <w:b/>
          <w:sz w:val="22"/>
          <w:szCs w:val="22"/>
        </w:rPr>
        <w:t xml:space="preserve"> &amp; </w:t>
      </w:r>
      <w:r w:rsidR="0026717D" w:rsidRPr="0026717D">
        <w:rPr>
          <w:bCs/>
          <w:sz w:val="22"/>
          <w:szCs w:val="22"/>
        </w:rPr>
        <w:t>Bork, S. J.</w:t>
      </w:r>
      <w:r w:rsidRPr="000E7CB4">
        <w:rPr>
          <w:bCs/>
          <w:sz w:val="22"/>
          <w:szCs w:val="22"/>
        </w:rPr>
        <w:t xml:space="preserve"> (</w:t>
      </w:r>
      <w:r w:rsidR="0099013D">
        <w:rPr>
          <w:bCs/>
          <w:sz w:val="22"/>
          <w:szCs w:val="22"/>
        </w:rPr>
        <w:t>Submitted 10/2/2025</w:t>
      </w:r>
      <w:r w:rsidRPr="000E7CB4">
        <w:rPr>
          <w:bCs/>
          <w:sz w:val="22"/>
          <w:szCs w:val="22"/>
        </w:rPr>
        <w:t xml:space="preserve">) </w:t>
      </w:r>
      <w:r w:rsidR="00ED04C9" w:rsidRPr="00ED04C9">
        <w:rPr>
          <w:bCs/>
          <w:sz w:val="22"/>
          <w:szCs w:val="22"/>
        </w:rPr>
        <w:t>Collaborative Research: Mental Health Care Pathways: Examining Help Seeking in Engineering Graduate Students</w:t>
      </w:r>
      <w:r w:rsidRPr="000E7CB4">
        <w:rPr>
          <w:bCs/>
          <w:sz w:val="22"/>
          <w:szCs w:val="22"/>
        </w:rPr>
        <w:t xml:space="preserve">. </w:t>
      </w:r>
      <w:r w:rsidR="00ED04C9" w:rsidRPr="00ED04C9">
        <w:rPr>
          <w:bCs/>
          <w:sz w:val="22"/>
          <w:szCs w:val="22"/>
        </w:rPr>
        <w:t>National Science Foundation</w:t>
      </w:r>
      <w:r w:rsidRPr="000E7CB4">
        <w:rPr>
          <w:bCs/>
          <w:sz w:val="22"/>
          <w:szCs w:val="22"/>
        </w:rPr>
        <w:t>. $</w:t>
      </w:r>
      <w:r w:rsidR="00C51C5E">
        <w:rPr>
          <w:bCs/>
          <w:sz w:val="22"/>
          <w:szCs w:val="22"/>
        </w:rPr>
        <w:t>1,499,837</w:t>
      </w:r>
      <w:r w:rsidRPr="000E7CB4">
        <w:rPr>
          <w:bCs/>
          <w:sz w:val="22"/>
          <w:szCs w:val="22"/>
        </w:rPr>
        <w:t xml:space="preserve"> Direct</w:t>
      </w:r>
      <w:r w:rsidR="00DB5FED">
        <w:rPr>
          <w:bCs/>
          <w:sz w:val="22"/>
          <w:szCs w:val="22"/>
        </w:rPr>
        <w:t xml:space="preserve"> and Indirect</w:t>
      </w:r>
      <w:r w:rsidRPr="000E7CB4">
        <w:rPr>
          <w:bCs/>
          <w:sz w:val="22"/>
          <w:szCs w:val="22"/>
        </w:rPr>
        <w:t xml:space="preserve">. </w:t>
      </w:r>
    </w:p>
    <w:p w14:paraId="52193901" w14:textId="77777777" w:rsidR="006531B5" w:rsidRDefault="006531B5" w:rsidP="00E70EC3">
      <w:pPr>
        <w:ind w:left="720" w:hanging="720"/>
        <w:rPr>
          <w:bCs/>
          <w:sz w:val="22"/>
          <w:szCs w:val="22"/>
        </w:rPr>
      </w:pPr>
    </w:p>
    <w:p w14:paraId="252D5627" w14:textId="63DD2EFD" w:rsidR="006531B5" w:rsidRPr="00E70EC3" w:rsidRDefault="006531B5" w:rsidP="00B82C91">
      <w:pPr>
        <w:ind w:left="720" w:hanging="720"/>
        <w:rPr>
          <w:bCs/>
          <w:sz w:val="22"/>
          <w:szCs w:val="22"/>
        </w:rPr>
      </w:pPr>
      <w:r w:rsidRPr="000E7CB4">
        <w:rPr>
          <w:b/>
          <w:sz w:val="22"/>
          <w:szCs w:val="22"/>
        </w:rPr>
        <w:t>Hammer, J. H. (PI),</w:t>
      </w:r>
      <w:r>
        <w:rPr>
          <w:b/>
          <w:sz w:val="22"/>
          <w:szCs w:val="22"/>
        </w:rPr>
        <w:t xml:space="preserve"> </w:t>
      </w:r>
      <w:r w:rsidR="0037737A" w:rsidRPr="000E7CB4">
        <w:rPr>
          <w:bCs/>
          <w:sz w:val="22"/>
          <w:szCs w:val="22"/>
        </w:rPr>
        <w:t xml:space="preserve">Wilson, S. A., </w:t>
      </w:r>
      <w:r w:rsidRPr="0037737A">
        <w:rPr>
          <w:bCs/>
          <w:sz w:val="22"/>
          <w:szCs w:val="22"/>
        </w:rPr>
        <w:t>&amp;</w:t>
      </w:r>
      <w:r>
        <w:rPr>
          <w:b/>
          <w:sz w:val="22"/>
          <w:szCs w:val="22"/>
        </w:rPr>
        <w:t xml:space="preserve"> </w:t>
      </w:r>
      <w:r w:rsidRPr="0026717D">
        <w:rPr>
          <w:bCs/>
          <w:sz w:val="22"/>
          <w:szCs w:val="22"/>
        </w:rPr>
        <w:t>Bork, S. J.</w:t>
      </w:r>
      <w:r w:rsidRPr="000E7CB4">
        <w:rPr>
          <w:bCs/>
          <w:sz w:val="22"/>
          <w:szCs w:val="22"/>
        </w:rPr>
        <w:t xml:space="preserve"> (</w:t>
      </w:r>
      <w:r>
        <w:rPr>
          <w:bCs/>
          <w:sz w:val="22"/>
          <w:szCs w:val="22"/>
        </w:rPr>
        <w:t xml:space="preserve">Submitted </w:t>
      </w:r>
      <w:r w:rsidR="00B82C91">
        <w:rPr>
          <w:bCs/>
          <w:sz w:val="22"/>
          <w:szCs w:val="22"/>
        </w:rPr>
        <w:t>12/15</w:t>
      </w:r>
      <w:r>
        <w:rPr>
          <w:bCs/>
          <w:sz w:val="22"/>
          <w:szCs w:val="22"/>
        </w:rPr>
        <w:t>/2025</w:t>
      </w:r>
      <w:r w:rsidRPr="000E7CB4">
        <w:rPr>
          <w:bCs/>
          <w:sz w:val="22"/>
          <w:szCs w:val="22"/>
        </w:rPr>
        <w:t xml:space="preserve">) </w:t>
      </w:r>
      <w:r w:rsidR="00B82C91" w:rsidRPr="00B82C91">
        <w:rPr>
          <w:bCs/>
          <w:sz w:val="22"/>
          <w:szCs w:val="22"/>
        </w:rPr>
        <w:t>Identifying the Mental Health Help Seeking Perceptions of Engineering</w:t>
      </w:r>
      <w:r w:rsidR="00E82858">
        <w:rPr>
          <w:bCs/>
          <w:sz w:val="22"/>
          <w:szCs w:val="22"/>
        </w:rPr>
        <w:t xml:space="preserve"> </w:t>
      </w:r>
      <w:r w:rsidR="00B82C91" w:rsidRPr="00B82C91">
        <w:rPr>
          <w:bCs/>
          <w:sz w:val="22"/>
          <w:szCs w:val="22"/>
        </w:rPr>
        <w:t>Graduate Students</w:t>
      </w:r>
      <w:r w:rsidRPr="000E7CB4">
        <w:rPr>
          <w:bCs/>
          <w:sz w:val="22"/>
          <w:szCs w:val="22"/>
        </w:rPr>
        <w:t xml:space="preserve">. </w:t>
      </w:r>
      <w:r w:rsidR="00E82858">
        <w:rPr>
          <w:bCs/>
          <w:sz w:val="22"/>
          <w:szCs w:val="22"/>
        </w:rPr>
        <w:t>Spencer Foundation</w:t>
      </w:r>
      <w:r w:rsidRPr="000E7CB4">
        <w:rPr>
          <w:bCs/>
          <w:sz w:val="22"/>
          <w:szCs w:val="22"/>
        </w:rPr>
        <w:t>. $</w:t>
      </w:r>
      <w:r w:rsidR="00E82858">
        <w:rPr>
          <w:bCs/>
          <w:sz w:val="22"/>
          <w:szCs w:val="22"/>
        </w:rPr>
        <w:t xml:space="preserve">49,999 </w:t>
      </w:r>
      <w:r w:rsidRPr="000E7CB4">
        <w:rPr>
          <w:bCs/>
          <w:sz w:val="22"/>
          <w:szCs w:val="22"/>
        </w:rPr>
        <w:t xml:space="preserve">Direct. </w:t>
      </w:r>
    </w:p>
    <w:p w14:paraId="60DA097F" w14:textId="77777777" w:rsidR="00F80513" w:rsidRPr="00670B53" w:rsidRDefault="00F80513" w:rsidP="005C4273">
      <w:pPr>
        <w:jc w:val="center"/>
        <w:rPr>
          <w:b/>
          <w:sz w:val="22"/>
          <w:szCs w:val="22"/>
          <w:u w:val="single"/>
        </w:rPr>
      </w:pPr>
    </w:p>
    <w:p w14:paraId="23B676E2" w14:textId="7DD4C21E" w:rsidR="003806F9" w:rsidRPr="00670B53" w:rsidRDefault="0024228B" w:rsidP="005C4273">
      <w:pPr>
        <w:jc w:val="center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EXTRAMURAL AND INTRAMURAL GRANT</w:t>
      </w:r>
      <w:r w:rsidR="00EA086A">
        <w:rPr>
          <w:b/>
          <w:sz w:val="22"/>
          <w:szCs w:val="22"/>
          <w:u w:val="single"/>
        </w:rPr>
        <w:t>S</w:t>
      </w:r>
      <w:r>
        <w:rPr>
          <w:b/>
          <w:sz w:val="22"/>
          <w:szCs w:val="22"/>
          <w:u w:val="single"/>
        </w:rPr>
        <w:t xml:space="preserve"> </w:t>
      </w:r>
      <w:r w:rsidR="006C6F0C">
        <w:rPr>
          <w:b/>
          <w:sz w:val="22"/>
          <w:szCs w:val="22"/>
          <w:u w:val="single"/>
        </w:rPr>
        <w:t>- FUNDED</w:t>
      </w:r>
    </w:p>
    <w:p w14:paraId="29FB91BF" w14:textId="77777777" w:rsidR="003806F9" w:rsidRPr="00670B53" w:rsidRDefault="003806F9" w:rsidP="005C4273">
      <w:pPr>
        <w:rPr>
          <w:b/>
          <w:sz w:val="22"/>
          <w:szCs w:val="22"/>
        </w:rPr>
      </w:pPr>
    </w:p>
    <w:p w14:paraId="0B7209AA" w14:textId="238DEE5A" w:rsidR="001A54A2" w:rsidRPr="000E7CB4" w:rsidRDefault="001A54A2" w:rsidP="001A54A2">
      <w:pPr>
        <w:ind w:left="720" w:hanging="720"/>
        <w:rPr>
          <w:bCs/>
          <w:sz w:val="22"/>
          <w:szCs w:val="22"/>
        </w:rPr>
      </w:pPr>
      <w:r w:rsidRPr="00D07DF1">
        <w:rPr>
          <w:bCs/>
          <w:sz w:val="22"/>
          <w:szCs w:val="22"/>
        </w:rPr>
        <w:lastRenderedPageBreak/>
        <w:t xml:space="preserve">Buchheit, R. (PI), Wilson, S.A., Johnson, M., Parker, J., </w:t>
      </w:r>
      <w:r w:rsidRPr="00785A66">
        <w:rPr>
          <w:b/>
          <w:sz w:val="22"/>
          <w:szCs w:val="22"/>
        </w:rPr>
        <w:t>Hammer, J.H. (Senior Personnel)</w:t>
      </w:r>
      <w:r w:rsidRPr="00D07DF1">
        <w:rPr>
          <w:bCs/>
          <w:sz w:val="22"/>
          <w:szCs w:val="22"/>
        </w:rPr>
        <w:t xml:space="preserve">, Mirakhur, Z., Kaufmann, R., </w:t>
      </w:r>
      <w:r>
        <w:rPr>
          <w:bCs/>
          <w:sz w:val="22"/>
          <w:szCs w:val="22"/>
        </w:rPr>
        <w:t xml:space="preserve">&amp; </w:t>
      </w:r>
      <w:r w:rsidRPr="00D07DF1">
        <w:rPr>
          <w:bCs/>
          <w:sz w:val="22"/>
          <w:szCs w:val="22"/>
        </w:rPr>
        <w:t xml:space="preserve">Hagins, C. </w:t>
      </w:r>
      <w:r>
        <w:rPr>
          <w:bCs/>
          <w:sz w:val="22"/>
          <w:szCs w:val="22"/>
        </w:rPr>
        <w:t>(2024</w:t>
      </w:r>
      <w:r w:rsidR="00A06EF1">
        <w:rPr>
          <w:bCs/>
          <w:sz w:val="22"/>
          <w:szCs w:val="22"/>
        </w:rPr>
        <w:t>-202</w:t>
      </w:r>
      <w:r w:rsidR="008A7A08">
        <w:rPr>
          <w:bCs/>
          <w:sz w:val="22"/>
          <w:szCs w:val="22"/>
        </w:rPr>
        <w:t>6</w:t>
      </w:r>
      <w:r>
        <w:rPr>
          <w:bCs/>
          <w:sz w:val="22"/>
          <w:szCs w:val="22"/>
        </w:rPr>
        <w:t xml:space="preserve">). </w:t>
      </w:r>
      <w:hyperlink r:id="rId172" w:history="1">
        <w:r w:rsidRPr="000E7CB4">
          <w:rPr>
            <w:rStyle w:val="Hyperlink"/>
            <w:bCs/>
            <w:i/>
            <w:iCs/>
            <w:sz w:val="22"/>
            <w:szCs w:val="22"/>
          </w:rPr>
          <w:t>Broadening Participation in Engineering. Track 4 The Engineering Wellness Center: Redefining success for engineering students</w:t>
        </w:r>
      </w:hyperlink>
      <w:r w:rsidRPr="000E7CB4">
        <w:rPr>
          <w:bCs/>
          <w:sz w:val="22"/>
          <w:szCs w:val="22"/>
        </w:rPr>
        <w:t xml:space="preserve">. National Science Foundation. $1,199,649 Direct and Indirect. </w:t>
      </w:r>
    </w:p>
    <w:p w14:paraId="5BC40EA0" w14:textId="77777777" w:rsidR="001A54A2" w:rsidRPr="000E7CB4" w:rsidRDefault="001A54A2" w:rsidP="004F0AB4">
      <w:pPr>
        <w:ind w:left="720" w:hanging="720"/>
        <w:rPr>
          <w:bCs/>
          <w:sz w:val="22"/>
          <w:szCs w:val="22"/>
        </w:rPr>
      </w:pPr>
    </w:p>
    <w:p w14:paraId="6D1327AD" w14:textId="18D85F0A" w:rsidR="0050258D" w:rsidRPr="000E7CB4" w:rsidRDefault="00031D23" w:rsidP="00543B8A">
      <w:pPr>
        <w:ind w:left="720" w:hanging="720"/>
        <w:rPr>
          <w:bCs/>
          <w:sz w:val="22"/>
          <w:szCs w:val="22"/>
        </w:rPr>
      </w:pPr>
      <w:r w:rsidRPr="000E7CB4">
        <w:rPr>
          <w:bCs/>
          <w:sz w:val="22"/>
          <w:szCs w:val="22"/>
        </w:rPr>
        <w:t xml:space="preserve">Wilson, S. A., </w:t>
      </w:r>
      <w:r w:rsidRPr="000E7CB4">
        <w:rPr>
          <w:b/>
          <w:sz w:val="22"/>
          <w:szCs w:val="22"/>
        </w:rPr>
        <w:t>Hammer, J. H. (Co-PI),</w:t>
      </w:r>
      <w:r w:rsidRPr="000E7CB4">
        <w:rPr>
          <w:bCs/>
          <w:sz w:val="22"/>
          <w:szCs w:val="22"/>
        </w:rPr>
        <w:t xml:space="preserve"> Allen, A., </w:t>
      </w:r>
      <w:proofErr w:type="spellStart"/>
      <w:r w:rsidRPr="000E7CB4">
        <w:rPr>
          <w:bCs/>
          <w:sz w:val="22"/>
          <w:szCs w:val="22"/>
        </w:rPr>
        <w:t>Walsley</w:t>
      </w:r>
      <w:proofErr w:type="spellEnd"/>
      <w:r w:rsidRPr="000E7CB4">
        <w:rPr>
          <w:bCs/>
          <w:sz w:val="22"/>
          <w:szCs w:val="22"/>
        </w:rPr>
        <w:t>, L. A. (</w:t>
      </w:r>
      <w:r w:rsidR="000634D5" w:rsidRPr="000E7CB4">
        <w:rPr>
          <w:bCs/>
          <w:sz w:val="22"/>
          <w:szCs w:val="22"/>
        </w:rPr>
        <w:t>2024</w:t>
      </w:r>
      <w:r w:rsidR="008A7A08" w:rsidRPr="000E7CB4">
        <w:rPr>
          <w:bCs/>
          <w:sz w:val="22"/>
          <w:szCs w:val="22"/>
        </w:rPr>
        <w:t>-2025</w:t>
      </w:r>
      <w:r w:rsidRPr="000E7CB4">
        <w:rPr>
          <w:bCs/>
          <w:sz w:val="22"/>
          <w:szCs w:val="22"/>
        </w:rPr>
        <w:t xml:space="preserve">) </w:t>
      </w:r>
      <w:hyperlink r:id="rId173" w:history="1">
        <w:r w:rsidRPr="000E7CB4">
          <w:rPr>
            <w:rStyle w:val="Hyperlink"/>
            <w:bCs/>
            <w:sz w:val="22"/>
            <w:szCs w:val="22"/>
          </w:rPr>
          <w:t>Accelerating cultural transformation in business, engineering and nursing to support mental health</w:t>
        </w:r>
      </w:hyperlink>
      <w:r w:rsidRPr="000E7CB4">
        <w:rPr>
          <w:bCs/>
          <w:sz w:val="22"/>
          <w:szCs w:val="22"/>
        </w:rPr>
        <w:t xml:space="preserve">. University of Kentucky Provost IMPACT Award. $86,494 Direct. </w:t>
      </w:r>
    </w:p>
    <w:p w14:paraId="66A97F03" w14:textId="77777777" w:rsidR="008A43F6" w:rsidRPr="000E7CB4" w:rsidRDefault="008A43F6" w:rsidP="00543B8A">
      <w:pPr>
        <w:ind w:left="720" w:hanging="720"/>
        <w:rPr>
          <w:bCs/>
          <w:sz w:val="22"/>
          <w:szCs w:val="22"/>
        </w:rPr>
      </w:pPr>
    </w:p>
    <w:p w14:paraId="6B3DFFED" w14:textId="06118E6A" w:rsidR="008A43F6" w:rsidRPr="000E7CB4" w:rsidRDefault="008A43F6" w:rsidP="00543B8A">
      <w:pPr>
        <w:ind w:left="720" w:hanging="720"/>
        <w:rPr>
          <w:bCs/>
          <w:sz w:val="22"/>
          <w:szCs w:val="22"/>
        </w:rPr>
      </w:pPr>
      <w:r w:rsidRPr="000E7CB4">
        <w:rPr>
          <w:bCs/>
          <w:sz w:val="22"/>
          <w:szCs w:val="22"/>
        </w:rPr>
        <w:t>Jensen, K., Wilson, S.A. (2024</w:t>
      </w:r>
      <w:r w:rsidR="006701D3" w:rsidRPr="000E7CB4">
        <w:rPr>
          <w:bCs/>
          <w:sz w:val="22"/>
          <w:szCs w:val="22"/>
        </w:rPr>
        <w:t>-2027</w:t>
      </w:r>
      <w:r w:rsidRPr="000E7CB4">
        <w:rPr>
          <w:bCs/>
          <w:sz w:val="22"/>
          <w:szCs w:val="22"/>
        </w:rPr>
        <w:t xml:space="preserve">) National Science Foundation Improving Undergraduate STEM Education. Award Number 2336268. </w:t>
      </w:r>
      <w:hyperlink r:id="rId174" w:history="1">
        <w:r w:rsidRPr="000E7CB4">
          <w:rPr>
            <w:rStyle w:val="Hyperlink"/>
            <w:bCs/>
            <w:sz w:val="22"/>
            <w:szCs w:val="22"/>
          </w:rPr>
          <w:t>Collaborative Research: Changing the Narrative of Surviving to Thriving: Supporting Student Well-being with a Community of Transformation</w:t>
        </w:r>
      </w:hyperlink>
      <w:r w:rsidRPr="000E7CB4">
        <w:rPr>
          <w:bCs/>
          <w:sz w:val="22"/>
          <w:szCs w:val="22"/>
        </w:rPr>
        <w:t>. $</w:t>
      </w:r>
      <w:r w:rsidR="00E35F84" w:rsidRPr="000E7CB4">
        <w:rPr>
          <w:bCs/>
          <w:sz w:val="22"/>
          <w:szCs w:val="22"/>
        </w:rPr>
        <w:t>347,824</w:t>
      </w:r>
      <w:r w:rsidRPr="000E7CB4">
        <w:rPr>
          <w:bCs/>
          <w:sz w:val="22"/>
          <w:szCs w:val="22"/>
        </w:rPr>
        <w:t>.</w:t>
      </w:r>
      <w:r w:rsidR="00A771E7" w:rsidRPr="000E7CB4">
        <w:rPr>
          <w:bCs/>
          <w:sz w:val="22"/>
          <w:szCs w:val="22"/>
        </w:rPr>
        <w:t xml:space="preserve"> Direct and Indirect. Funded.</w:t>
      </w:r>
      <w:r w:rsidRPr="000E7CB4">
        <w:rPr>
          <w:bCs/>
          <w:sz w:val="22"/>
          <w:szCs w:val="22"/>
        </w:rPr>
        <w:t xml:space="preserve"> </w:t>
      </w:r>
      <w:r w:rsidR="00A771E7" w:rsidRPr="000E7CB4">
        <w:rPr>
          <w:bCs/>
          <w:sz w:val="22"/>
          <w:szCs w:val="22"/>
        </w:rPr>
        <w:t xml:space="preserve">Note: </w:t>
      </w:r>
      <w:r w:rsidRPr="000E7CB4">
        <w:rPr>
          <w:b/>
          <w:sz w:val="22"/>
          <w:szCs w:val="22"/>
        </w:rPr>
        <w:t>Hammer</w:t>
      </w:r>
      <w:r w:rsidRPr="000E7CB4">
        <w:rPr>
          <w:bCs/>
          <w:sz w:val="22"/>
          <w:szCs w:val="22"/>
        </w:rPr>
        <w:t xml:space="preserve"> </w:t>
      </w:r>
      <w:r w:rsidR="0009277A" w:rsidRPr="000E7CB4">
        <w:rPr>
          <w:bCs/>
          <w:sz w:val="22"/>
          <w:szCs w:val="22"/>
        </w:rPr>
        <w:t>serves</w:t>
      </w:r>
      <w:r w:rsidRPr="000E7CB4">
        <w:rPr>
          <w:bCs/>
          <w:sz w:val="22"/>
          <w:szCs w:val="22"/>
        </w:rPr>
        <w:t xml:space="preserve"> as a</w:t>
      </w:r>
      <w:r w:rsidR="00080980" w:rsidRPr="000E7CB4">
        <w:rPr>
          <w:bCs/>
          <w:sz w:val="22"/>
          <w:szCs w:val="22"/>
        </w:rPr>
        <w:t xml:space="preserve"> compensated </w:t>
      </w:r>
      <w:r w:rsidRPr="000E7CB4">
        <w:rPr>
          <w:bCs/>
          <w:sz w:val="22"/>
          <w:szCs w:val="22"/>
        </w:rPr>
        <w:t xml:space="preserve">Advisory Board </w:t>
      </w:r>
      <w:r w:rsidR="0009277A" w:rsidRPr="000E7CB4">
        <w:rPr>
          <w:bCs/>
          <w:sz w:val="22"/>
          <w:szCs w:val="22"/>
        </w:rPr>
        <w:t>member on this project.</w:t>
      </w:r>
    </w:p>
    <w:p w14:paraId="2D711DDB" w14:textId="77777777" w:rsidR="00D07DF1" w:rsidRPr="000E7CB4" w:rsidRDefault="00D07DF1" w:rsidP="001A54A2">
      <w:pPr>
        <w:rPr>
          <w:bCs/>
          <w:sz w:val="22"/>
          <w:szCs w:val="22"/>
        </w:rPr>
      </w:pPr>
    </w:p>
    <w:p w14:paraId="7F2E5384" w14:textId="0E5E4BC9" w:rsidR="00331F89" w:rsidRPr="000E7CB4" w:rsidRDefault="00D738A8" w:rsidP="004F0AB4">
      <w:pPr>
        <w:ind w:left="720" w:hanging="720"/>
        <w:rPr>
          <w:bCs/>
          <w:sz w:val="22"/>
          <w:szCs w:val="22"/>
        </w:rPr>
      </w:pPr>
      <w:r w:rsidRPr="000E7CB4">
        <w:rPr>
          <w:bCs/>
          <w:sz w:val="22"/>
          <w:szCs w:val="22"/>
        </w:rPr>
        <w:t xml:space="preserve">Wilson, S. A., </w:t>
      </w:r>
      <w:proofErr w:type="spellStart"/>
      <w:r w:rsidRPr="000E7CB4">
        <w:rPr>
          <w:bCs/>
          <w:sz w:val="22"/>
          <w:szCs w:val="22"/>
        </w:rPr>
        <w:t>Akafuah</w:t>
      </w:r>
      <w:proofErr w:type="spellEnd"/>
      <w:r w:rsidRPr="000E7CB4">
        <w:rPr>
          <w:bCs/>
          <w:sz w:val="22"/>
          <w:szCs w:val="22"/>
        </w:rPr>
        <w:t xml:space="preserve">, N., Anderson, K., Buchheit, R.., </w:t>
      </w:r>
      <w:r w:rsidRPr="000E7CB4">
        <w:rPr>
          <w:b/>
          <w:sz w:val="22"/>
          <w:szCs w:val="22"/>
        </w:rPr>
        <w:t>Hammer, J. H. (Co-I)</w:t>
      </w:r>
      <w:r w:rsidRPr="000E7CB4">
        <w:rPr>
          <w:bCs/>
          <w:sz w:val="22"/>
          <w:szCs w:val="22"/>
        </w:rPr>
        <w:t xml:space="preserve">, Kaufmann, R., Mirakhur, Z., Parker, J., Sampson, S., Williams, C., &amp; Blackburn-Lynch, W. </w:t>
      </w:r>
      <w:r w:rsidR="00331F89" w:rsidRPr="000E7CB4">
        <w:rPr>
          <w:bCs/>
          <w:sz w:val="22"/>
          <w:szCs w:val="22"/>
        </w:rPr>
        <w:t>(202</w:t>
      </w:r>
      <w:r w:rsidR="004F0AB4" w:rsidRPr="000E7CB4">
        <w:rPr>
          <w:bCs/>
          <w:sz w:val="22"/>
          <w:szCs w:val="22"/>
        </w:rPr>
        <w:t>3</w:t>
      </w:r>
      <w:r w:rsidR="008A7A08" w:rsidRPr="000E7CB4">
        <w:rPr>
          <w:bCs/>
          <w:sz w:val="22"/>
          <w:szCs w:val="22"/>
        </w:rPr>
        <w:t>-2024</w:t>
      </w:r>
      <w:r w:rsidR="00331F89" w:rsidRPr="000E7CB4">
        <w:rPr>
          <w:bCs/>
          <w:sz w:val="22"/>
          <w:szCs w:val="22"/>
        </w:rPr>
        <w:t xml:space="preserve">). </w:t>
      </w:r>
      <w:hyperlink r:id="rId175" w:history="1">
        <w:r w:rsidR="00A279CF" w:rsidRPr="000E7CB4">
          <w:rPr>
            <w:rStyle w:val="Hyperlink"/>
            <w:i/>
            <w:iCs/>
            <w:sz w:val="22"/>
            <w:szCs w:val="22"/>
          </w:rPr>
          <w:t>Planning: Track 1: Engineering WISE (Wellness Through Integrated Support and Engagement)</w:t>
        </w:r>
      </w:hyperlink>
      <w:r w:rsidR="00331F89" w:rsidRPr="000E7CB4">
        <w:rPr>
          <w:bCs/>
          <w:sz w:val="22"/>
          <w:szCs w:val="22"/>
        </w:rPr>
        <w:t xml:space="preserve">. </w:t>
      </w:r>
      <w:r w:rsidR="00A279CF" w:rsidRPr="000E7CB4">
        <w:rPr>
          <w:bCs/>
          <w:sz w:val="22"/>
          <w:szCs w:val="22"/>
        </w:rPr>
        <w:t>National Science Foundation</w:t>
      </w:r>
      <w:r w:rsidR="00331F89" w:rsidRPr="000E7CB4">
        <w:rPr>
          <w:bCs/>
          <w:sz w:val="22"/>
          <w:szCs w:val="22"/>
        </w:rPr>
        <w:t>. $</w:t>
      </w:r>
      <w:r w:rsidRPr="000E7CB4">
        <w:rPr>
          <w:bCs/>
          <w:sz w:val="22"/>
          <w:szCs w:val="22"/>
        </w:rPr>
        <w:t>99,663</w:t>
      </w:r>
      <w:r w:rsidR="00581B22" w:rsidRPr="000E7CB4">
        <w:rPr>
          <w:bCs/>
          <w:sz w:val="22"/>
          <w:szCs w:val="22"/>
        </w:rPr>
        <w:t xml:space="preserve"> D</w:t>
      </w:r>
      <w:r w:rsidR="00331F89" w:rsidRPr="000E7CB4">
        <w:rPr>
          <w:bCs/>
          <w:sz w:val="22"/>
          <w:szCs w:val="22"/>
        </w:rPr>
        <w:t>irect</w:t>
      </w:r>
      <w:r w:rsidR="00581B22" w:rsidRPr="000E7CB4">
        <w:rPr>
          <w:bCs/>
          <w:sz w:val="22"/>
          <w:szCs w:val="22"/>
        </w:rPr>
        <w:t xml:space="preserve"> and Indirect</w:t>
      </w:r>
      <w:r w:rsidR="00331F89" w:rsidRPr="000E7CB4">
        <w:rPr>
          <w:bCs/>
          <w:sz w:val="22"/>
          <w:szCs w:val="22"/>
        </w:rPr>
        <w:t xml:space="preserve">. </w:t>
      </w:r>
    </w:p>
    <w:p w14:paraId="47968672" w14:textId="77777777" w:rsidR="00C75C4F" w:rsidRPr="000E7CB4" w:rsidRDefault="00C75C4F" w:rsidP="004F0AB4">
      <w:pPr>
        <w:ind w:left="720" w:hanging="720"/>
        <w:rPr>
          <w:bCs/>
          <w:sz w:val="22"/>
          <w:szCs w:val="22"/>
        </w:rPr>
      </w:pPr>
    </w:p>
    <w:p w14:paraId="4979B651" w14:textId="528E1684" w:rsidR="00C75C4F" w:rsidRPr="000E7CB4" w:rsidRDefault="00C75C4F" w:rsidP="00C75C4F">
      <w:pPr>
        <w:ind w:left="720" w:hanging="720"/>
        <w:rPr>
          <w:bCs/>
          <w:sz w:val="22"/>
          <w:szCs w:val="22"/>
        </w:rPr>
      </w:pPr>
      <w:r w:rsidRPr="000E7CB4">
        <w:rPr>
          <w:bCs/>
          <w:sz w:val="22"/>
          <w:szCs w:val="22"/>
        </w:rPr>
        <w:t xml:space="preserve">Wilson, S. A., &amp; </w:t>
      </w:r>
      <w:r w:rsidRPr="000E7CB4">
        <w:rPr>
          <w:b/>
          <w:sz w:val="22"/>
          <w:szCs w:val="22"/>
        </w:rPr>
        <w:t>Hammer, J. H. (Co-PI).</w:t>
      </w:r>
      <w:r w:rsidRPr="000E7CB4">
        <w:rPr>
          <w:bCs/>
          <w:sz w:val="22"/>
          <w:szCs w:val="22"/>
        </w:rPr>
        <w:t>, Allen, A. (2023</w:t>
      </w:r>
      <w:r w:rsidR="00E007E6" w:rsidRPr="000E7CB4">
        <w:rPr>
          <w:bCs/>
          <w:sz w:val="22"/>
          <w:szCs w:val="22"/>
        </w:rPr>
        <w:t>-2024</w:t>
      </w:r>
      <w:r w:rsidRPr="000E7CB4">
        <w:rPr>
          <w:bCs/>
          <w:sz w:val="22"/>
          <w:szCs w:val="22"/>
        </w:rPr>
        <w:t xml:space="preserve">). </w:t>
      </w:r>
      <w:hyperlink r:id="rId176" w:history="1">
        <w:r w:rsidRPr="000E7CB4">
          <w:rPr>
            <w:rStyle w:val="Hyperlink"/>
            <w:i/>
            <w:iCs/>
            <w:sz w:val="22"/>
            <w:szCs w:val="22"/>
          </w:rPr>
          <w:t>Accelerating cultural transformation in business and engineering to support mental health</w:t>
        </w:r>
      </w:hyperlink>
      <w:r w:rsidRPr="000E7CB4">
        <w:rPr>
          <w:bCs/>
          <w:sz w:val="22"/>
          <w:szCs w:val="22"/>
        </w:rPr>
        <w:t xml:space="preserve">. University of Kentucky Provost IMPACT Award. $72,654 Direct. </w:t>
      </w:r>
    </w:p>
    <w:p w14:paraId="6FDF0201" w14:textId="77777777" w:rsidR="00C924A4" w:rsidRPr="000E7CB4" w:rsidRDefault="00C924A4" w:rsidP="00C75C4F">
      <w:pPr>
        <w:ind w:left="720" w:hanging="720"/>
        <w:rPr>
          <w:bCs/>
          <w:sz w:val="22"/>
          <w:szCs w:val="22"/>
        </w:rPr>
      </w:pPr>
    </w:p>
    <w:p w14:paraId="59F4F9DF" w14:textId="3FC2C53F" w:rsidR="00C924A4" w:rsidRPr="000E7CB4" w:rsidRDefault="00C924A4" w:rsidP="00C75C4F">
      <w:pPr>
        <w:ind w:left="720" w:hanging="720"/>
        <w:rPr>
          <w:bCs/>
          <w:sz w:val="22"/>
          <w:szCs w:val="22"/>
        </w:rPr>
      </w:pPr>
      <w:r w:rsidRPr="000E7CB4">
        <w:rPr>
          <w:bCs/>
          <w:sz w:val="22"/>
          <w:szCs w:val="22"/>
        </w:rPr>
        <w:t xml:space="preserve">Wilson, S. A., </w:t>
      </w:r>
      <w:r w:rsidRPr="000E7CB4">
        <w:rPr>
          <w:b/>
          <w:sz w:val="22"/>
          <w:szCs w:val="22"/>
        </w:rPr>
        <w:t>Hammer, J. H</w:t>
      </w:r>
      <w:r w:rsidR="000B03C6" w:rsidRPr="000E7CB4">
        <w:rPr>
          <w:b/>
          <w:sz w:val="22"/>
          <w:szCs w:val="22"/>
        </w:rPr>
        <w:t>.</w:t>
      </w:r>
      <w:r w:rsidRPr="000E7CB4">
        <w:rPr>
          <w:b/>
          <w:sz w:val="22"/>
          <w:szCs w:val="22"/>
        </w:rPr>
        <w:t xml:space="preserve"> </w:t>
      </w:r>
      <w:r w:rsidR="000B03C6" w:rsidRPr="000E7CB4">
        <w:rPr>
          <w:b/>
          <w:sz w:val="22"/>
          <w:szCs w:val="22"/>
        </w:rPr>
        <w:t>(Co-PI)</w:t>
      </w:r>
      <w:r w:rsidR="000B03C6" w:rsidRPr="000E7CB4">
        <w:rPr>
          <w:bCs/>
          <w:sz w:val="22"/>
          <w:szCs w:val="22"/>
        </w:rPr>
        <w:t xml:space="preserve">, </w:t>
      </w:r>
      <w:r w:rsidRPr="000E7CB4">
        <w:rPr>
          <w:bCs/>
          <w:sz w:val="22"/>
          <w:szCs w:val="22"/>
        </w:rPr>
        <w:t xml:space="preserve">Usher, E. L. (2023) REU Supplement: Research initiation: Development of a survey instrument to identify mental health related help-seeking beliefs in engineering students. </w:t>
      </w:r>
      <w:r w:rsidR="00F2655F" w:rsidRPr="000E7CB4">
        <w:rPr>
          <w:bCs/>
          <w:sz w:val="22"/>
          <w:szCs w:val="22"/>
        </w:rPr>
        <w:t xml:space="preserve">National Science Foundation Research Initiation in Engineering Formation. Award Number 2024394. </w:t>
      </w:r>
      <w:r w:rsidRPr="000E7CB4">
        <w:rPr>
          <w:bCs/>
          <w:sz w:val="22"/>
          <w:szCs w:val="22"/>
        </w:rPr>
        <w:t>$9,800</w:t>
      </w:r>
      <w:r w:rsidR="002A1DAD" w:rsidRPr="000E7CB4">
        <w:rPr>
          <w:bCs/>
          <w:sz w:val="22"/>
          <w:szCs w:val="22"/>
        </w:rPr>
        <w:t xml:space="preserve"> Direct and Indirect</w:t>
      </w:r>
      <w:r w:rsidRPr="000E7CB4">
        <w:rPr>
          <w:bCs/>
          <w:sz w:val="22"/>
          <w:szCs w:val="22"/>
        </w:rPr>
        <w:t>.</w:t>
      </w:r>
      <w:r w:rsidR="002A1DAD" w:rsidRPr="000E7CB4">
        <w:rPr>
          <w:bCs/>
          <w:sz w:val="22"/>
          <w:szCs w:val="22"/>
        </w:rPr>
        <w:t xml:space="preserve"> </w:t>
      </w:r>
    </w:p>
    <w:p w14:paraId="4D26DC50" w14:textId="77777777" w:rsidR="00331F89" w:rsidRPr="000E7CB4" w:rsidRDefault="00331F89" w:rsidP="00E4289A">
      <w:pPr>
        <w:ind w:left="720" w:hanging="720"/>
        <w:rPr>
          <w:bCs/>
          <w:sz w:val="22"/>
          <w:szCs w:val="22"/>
        </w:rPr>
      </w:pPr>
    </w:p>
    <w:p w14:paraId="5D0F97D2" w14:textId="6F79C343" w:rsidR="00E4289A" w:rsidRPr="000E7CB4" w:rsidRDefault="00E4289A" w:rsidP="00E4289A">
      <w:pPr>
        <w:ind w:left="720" w:hanging="720"/>
        <w:rPr>
          <w:bCs/>
          <w:sz w:val="22"/>
          <w:szCs w:val="22"/>
        </w:rPr>
      </w:pPr>
      <w:r w:rsidRPr="000E7CB4">
        <w:rPr>
          <w:bCs/>
          <w:sz w:val="22"/>
          <w:szCs w:val="22"/>
        </w:rPr>
        <w:t xml:space="preserve">Wilson, S. A., &amp; </w:t>
      </w:r>
      <w:r w:rsidRPr="000E7CB4">
        <w:rPr>
          <w:b/>
          <w:sz w:val="22"/>
          <w:szCs w:val="22"/>
        </w:rPr>
        <w:t>Hammer, J. H. (Co-PI).</w:t>
      </w:r>
      <w:r w:rsidR="00B94DC2" w:rsidRPr="000E7CB4">
        <w:rPr>
          <w:bCs/>
          <w:sz w:val="22"/>
          <w:szCs w:val="22"/>
        </w:rPr>
        <w:t>, Frizell, S., &amp; Henderson</w:t>
      </w:r>
      <w:r w:rsidR="001749E1" w:rsidRPr="000E7CB4">
        <w:rPr>
          <w:bCs/>
          <w:sz w:val="22"/>
          <w:szCs w:val="22"/>
        </w:rPr>
        <w:t>, J.</w:t>
      </w:r>
      <w:r w:rsidRPr="000E7CB4">
        <w:rPr>
          <w:bCs/>
          <w:sz w:val="22"/>
          <w:szCs w:val="22"/>
        </w:rPr>
        <w:t xml:space="preserve"> (2022</w:t>
      </w:r>
      <w:r w:rsidR="00E007E6" w:rsidRPr="000E7CB4">
        <w:rPr>
          <w:bCs/>
          <w:sz w:val="22"/>
          <w:szCs w:val="22"/>
        </w:rPr>
        <w:t>-2025</w:t>
      </w:r>
      <w:r w:rsidRPr="000E7CB4">
        <w:rPr>
          <w:bCs/>
          <w:sz w:val="22"/>
          <w:szCs w:val="22"/>
        </w:rPr>
        <w:t xml:space="preserve">). </w:t>
      </w:r>
      <w:hyperlink r:id="rId177" w:history="1">
        <w:r w:rsidR="00AC121D" w:rsidRPr="000E7CB4">
          <w:rPr>
            <w:rStyle w:val="Hyperlink"/>
            <w:i/>
            <w:iCs/>
            <w:sz w:val="22"/>
            <w:szCs w:val="22"/>
          </w:rPr>
          <w:t>Research: Identifying intervention targets to increase mental health help seeking in undergraduate engineers</w:t>
        </w:r>
      </w:hyperlink>
      <w:r w:rsidRPr="000E7CB4">
        <w:rPr>
          <w:bCs/>
          <w:sz w:val="22"/>
          <w:szCs w:val="22"/>
        </w:rPr>
        <w:t>. National Science Foundation. $</w:t>
      </w:r>
      <w:r w:rsidR="00D71DB1" w:rsidRPr="000E7CB4">
        <w:rPr>
          <w:bCs/>
          <w:sz w:val="22"/>
          <w:szCs w:val="22"/>
        </w:rPr>
        <w:t>349,591</w:t>
      </w:r>
      <w:r w:rsidR="00AC121D" w:rsidRPr="000E7CB4">
        <w:rPr>
          <w:bCs/>
          <w:sz w:val="22"/>
          <w:szCs w:val="22"/>
        </w:rPr>
        <w:t xml:space="preserve"> </w:t>
      </w:r>
      <w:r w:rsidRPr="000E7CB4">
        <w:rPr>
          <w:bCs/>
          <w:sz w:val="22"/>
          <w:szCs w:val="22"/>
        </w:rPr>
        <w:t xml:space="preserve">Direct and Indirect. </w:t>
      </w:r>
    </w:p>
    <w:p w14:paraId="19FA55B7" w14:textId="77777777" w:rsidR="00653A91" w:rsidRPr="000E7CB4" w:rsidRDefault="00653A91" w:rsidP="00E4289A">
      <w:pPr>
        <w:ind w:left="720" w:hanging="720"/>
        <w:rPr>
          <w:bCs/>
          <w:sz w:val="22"/>
          <w:szCs w:val="22"/>
        </w:rPr>
      </w:pPr>
    </w:p>
    <w:p w14:paraId="0FEE7A32" w14:textId="2E15C7B9" w:rsidR="00653A91" w:rsidRPr="000E7CB4" w:rsidRDefault="00653A91" w:rsidP="00E4289A">
      <w:pPr>
        <w:ind w:left="720" w:hanging="720"/>
        <w:rPr>
          <w:bCs/>
          <w:sz w:val="22"/>
          <w:szCs w:val="22"/>
        </w:rPr>
      </w:pPr>
      <w:r w:rsidRPr="000E7CB4">
        <w:rPr>
          <w:bCs/>
          <w:sz w:val="22"/>
          <w:szCs w:val="22"/>
        </w:rPr>
        <w:t xml:space="preserve">Wilson, S. A., </w:t>
      </w:r>
      <w:r w:rsidRPr="000E7CB4">
        <w:rPr>
          <w:b/>
          <w:sz w:val="22"/>
          <w:szCs w:val="22"/>
        </w:rPr>
        <w:t>Hammer, J. H</w:t>
      </w:r>
      <w:r w:rsidR="000B03C6" w:rsidRPr="000E7CB4">
        <w:rPr>
          <w:b/>
          <w:sz w:val="22"/>
          <w:szCs w:val="22"/>
        </w:rPr>
        <w:t>. (Co-PI)</w:t>
      </w:r>
      <w:r w:rsidRPr="000E7CB4">
        <w:rPr>
          <w:bCs/>
          <w:sz w:val="22"/>
          <w:szCs w:val="22"/>
        </w:rPr>
        <w:t>, Usher, E. L. (2022</w:t>
      </w:r>
      <w:r w:rsidR="00505F83" w:rsidRPr="000E7CB4">
        <w:rPr>
          <w:bCs/>
          <w:sz w:val="22"/>
          <w:szCs w:val="22"/>
        </w:rPr>
        <w:t>).</w:t>
      </w:r>
      <w:r w:rsidRPr="000E7CB4">
        <w:rPr>
          <w:bCs/>
          <w:sz w:val="22"/>
          <w:szCs w:val="22"/>
        </w:rPr>
        <w:t xml:space="preserve"> REU Supplement: Research initiation: Development of a survey instrument to identify mental health related help-seeking beliefs in engineering students.</w:t>
      </w:r>
      <w:r w:rsidR="00F2655F" w:rsidRPr="000E7CB4">
        <w:rPr>
          <w:bCs/>
          <w:sz w:val="22"/>
          <w:szCs w:val="22"/>
        </w:rPr>
        <w:t xml:space="preserve"> National Science Foundation Research Initiation in Engineering Formation. Award Number 2024394. </w:t>
      </w:r>
      <w:r w:rsidRPr="000E7CB4">
        <w:rPr>
          <w:bCs/>
          <w:sz w:val="22"/>
          <w:szCs w:val="22"/>
        </w:rPr>
        <w:t xml:space="preserve">$9,800 Direct and Indirect. </w:t>
      </w:r>
    </w:p>
    <w:p w14:paraId="4F118792" w14:textId="77777777" w:rsidR="00E4289A" w:rsidRPr="000E7CB4" w:rsidRDefault="00E4289A" w:rsidP="0089118A">
      <w:pPr>
        <w:ind w:left="720" w:hanging="720"/>
        <w:rPr>
          <w:bCs/>
          <w:sz w:val="22"/>
          <w:szCs w:val="22"/>
        </w:rPr>
      </w:pPr>
    </w:p>
    <w:p w14:paraId="6C80A923" w14:textId="35D3CE2F" w:rsidR="00E27A01" w:rsidRPr="000E7CB4" w:rsidRDefault="00E27A01" w:rsidP="0089118A">
      <w:pPr>
        <w:ind w:left="720" w:hanging="720"/>
        <w:rPr>
          <w:bCs/>
          <w:sz w:val="22"/>
          <w:szCs w:val="22"/>
        </w:rPr>
      </w:pPr>
      <w:r w:rsidRPr="000E7CB4">
        <w:rPr>
          <w:bCs/>
          <w:sz w:val="22"/>
          <w:szCs w:val="22"/>
        </w:rPr>
        <w:t xml:space="preserve">Wilson, S. A., </w:t>
      </w:r>
      <w:r w:rsidR="00C41FB2" w:rsidRPr="000E7CB4">
        <w:rPr>
          <w:b/>
          <w:sz w:val="22"/>
          <w:szCs w:val="22"/>
        </w:rPr>
        <w:t>Hammer, J. H. (Co-PI)</w:t>
      </w:r>
      <w:r w:rsidR="00C41FB2" w:rsidRPr="000E7CB4">
        <w:rPr>
          <w:bCs/>
          <w:sz w:val="22"/>
          <w:szCs w:val="22"/>
        </w:rPr>
        <w:t xml:space="preserve">, &amp; </w:t>
      </w:r>
      <w:r w:rsidRPr="000E7CB4">
        <w:rPr>
          <w:bCs/>
          <w:sz w:val="22"/>
          <w:szCs w:val="22"/>
        </w:rPr>
        <w:t>Usher, E. L. (2020</w:t>
      </w:r>
      <w:r w:rsidR="00B22E5C" w:rsidRPr="000E7CB4">
        <w:rPr>
          <w:bCs/>
          <w:sz w:val="22"/>
          <w:szCs w:val="22"/>
        </w:rPr>
        <w:t>-2025</w:t>
      </w:r>
      <w:r w:rsidRPr="000E7CB4">
        <w:rPr>
          <w:bCs/>
          <w:sz w:val="22"/>
          <w:szCs w:val="22"/>
        </w:rPr>
        <w:t>).</w:t>
      </w:r>
      <w:r w:rsidR="0089118A" w:rsidRPr="000E7CB4">
        <w:rPr>
          <w:bCs/>
          <w:sz w:val="22"/>
          <w:szCs w:val="22"/>
        </w:rPr>
        <w:t xml:space="preserve"> </w:t>
      </w:r>
      <w:hyperlink r:id="rId178" w:history="1">
        <w:r w:rsidR="00B94DC2" w:rsidRPr="000E7CB4">
          <w:rPr>
            <w:rStyle w:val="Hyperlink"/>
            <w:bCs/>
            <w:i/>
            <w:iCs/>
            <w:sz w:val="22"/>
            <w:szCs w:val="22"/>
          </w:rPr>
          <w:t>Research initiation: Development of a survey instrument to identify mental health related help-seeking beliefs in engineering students</w:t>
        </w:r>
      </w:hyperlink>
      <w:r w:rsidR="0089118A" w:rsidRPr="000E7CB4">
        <w:rPr>
          <w:bCs/>
          <w:sz w:val="22"/>
          <w:szCs w:val="22"/>
        </w:rPr>
        <w:t>. National Science Foundation</w:t>
      </w:r>
      <w:r w:rsidR="00647689" w:rsidRPr="000E7CB4">
        <w:rPr>
          <w:bCs/>
          <w:sz w:val="22"/>
          <w:szCs w:val="22"/>
        </w:rPr>
        <w:t xml:space="preserve">. $199,879 Direct and Indirect. </w:t>
      </w:r>
    </w:p>
    <w:p w14:paraId="6758E7F3" w14:textId="77777777" w:rsidR="00E27A01" w:rsidRPr="000E7CB4" w:rsidRDefault="00E27A01" w:rsidP="005C4273">
      <w:pPr>
        <w:ind w:left="720" w:hanging="720"/>
        <w:rPr>
          <w:b/>
          <w:sz w:val="22"/>
          <w:szCs w:val="22"/>
        </w:rPr>
      </w:pPr>
    </w:p>
    <w:p w14:paraId="7E780A37" w14:textId="416A3D7A" w:rsidR="00812765" w:rsidRPr="006C6F0C" w:rsidRDefault="00812765" w:rsidP="006C6F0C">
      <w:pPr>
        <w:ind w:left="720" w:hanging="720"/>
        <w:rPr>
          <w:sz w:val="22"/>
          <w:szCs w:val="22"/>
        </w:rPr>
      </w:pPr>
      <w:r w:rsidRPr="000E7CB4">
        <w:rPr>
          <w:b/>
          <w:sz w:val="22"/>
          <w:szCs w:val="22"/>
        </w:rPr>
        <w:t>Hammer, J. H.</w:t>
      </w:r>
      <w:r w:rsidRPr="000E7CB4">
        <w:rPr>
          <w:sz w:val="22"/>
          <w:szCs w:val="22"/>
        </w:rPr>
        <w:t xml:space="preserve"> </w:t>
      </w:r>
      <w:r w:rsidR="00ED5BA5" w:rsidRPr="000E7CB4">
        <w:rPr>
          <w:b/>
          <w:bCs/>
          <w:sz w:val="22"/>
          <w:szCs w:val="22"/>
        </w:rPr>
        <w:t>(PI)</w:t>
      </w:r>
      <w:r w:rsidR="00ED5BA5" w:rsidRPr="000E7CB4">
        <w:rPr>
          <w:sz w:val="22"/>
          <w:szCs w:val="22"/>
        </w:rPr>
        <w:t xml:space="preserve"> </w:t>
      </w:r>
      <w:r w:rsidRPr="000E7CB4">
        <w:rPr>
          <w:sz w:val="22"/>
          <w:szCs w:val="22"/>
        </w:rPr>
        <w:t xml:space="preserve">(2018). </w:t>
      </w:r>
      <w:bookmarkStart w:id="0" w:name="_Hlk503272324"/>
      <w:r w:rsidR="008E22A8" w:rsidRPr="000E7CB4">
        <w:rPr>
          <w:i/>
          <w:sz w:val="22"/>
          <w:szCs w:val="22"/>
        </w:rPr>
        <w:t>Mental</w:t>
      </w:r>
      <w:r w:rsidR="009E6CE9" w:rsidRPr="000E7CB4">
        <w:rPr>
          <w:i/>
          <w:sz w:val="22"/>
          <w:szCs w:val="22"/>
        </w:rPr>
        <w:t xml:space="preserve"> h</w:t>
      </w:r>
      <w:r w:rsidRPr="000E7CB4">
        <w:rPr>
          <w:i/>
          <w:sz w:val="22"/>
          <w:szCs w:val="22"/>
        </w:rPr>
        <w:t xml:space="preserve">ealthcare </w:t>
      </w:r>
      <w:r w:rsidR="009E6CE9" w:rsidRPr="000E7CB4">
        <w:rPr>
          <w:i/>
          <w:sz w:val="22"/>
          <w:szCs w:val="22"/>
        </w:rPr>
        <w:t xml:space="preserve">disparities: </w:t>
      </w:r>
      <w:r w:rsidR="007D0337" w:rsidRPr="000E7CB4">
        <w:rPr>
          <w:i/>
          <w:sz w:val="22"/>
          <w:szCs w:val="22"/>
        </w:rPr>
        <w:t>A longitudin</w:t>
      </w:r>
      <w:r w:rsidR="007D0337" w:rsidRPr="00670B53">
        <w:rPr>
          <w:i/>
          <w:sz w:val="22"/>
          <w:szCs w:val="22"/>
        </w:rPr>
        <w:t>al test of barriers to seeking behavioral healthcare from primary care physicians</w:t>
      </w:r>
      <w:r w:rsidR="00660347" w:rsidRPr="00670B53">
        <w:rPr>
          <w:sz w:val="22"/>
          <w:szCs w:val="22"/>
        </w:rPr>
        <w:t>.</w:t>
      </w:r>
      <w:bookmarkEnd w:id="0"/>
      <w:r w:rsidR="00660347" w:rsidRPr="00670B53">
        <w:rPr>
          <w:sz w:val="22"/>
          <w:szCs w:val="22"/>
        </w:rPr>
        <w:t xml:space="preserve"> </w:t>
      </w:r>
      <w:r w:rsidR="008E22A8" w:rsidRPr="00670B53">
        <w:rPr>
          <w:noProof/>
          <w:sz w:val="22"/>
          <w:szCs w:val="22"/>
        </w:rPr>
        <w:t>University</w:t>
      </w:r>
      <w:r w:rsidR="008E22A8" w:rsidRPr="00670B53">
        <w:rPr>
          <w:sz w:val="22"/>
          <w:szCs w:val="22"/>
        </w:rPr>
        <w:t xml:space="preserve"> of Kentucky. $7,500 Direct</w:t>
      </w:r>
      <w:r w:rsidRPr="00670B53">
        <w:rPr>
          <w:sz w:val="22"/>
          <w:szCs w:val="22"/>
        </w:rPr>
        <w:t>.</w:t>
      </w:r>
    </w:p>
    <w:p w14:paraId="0063274E" w14:textId="77777777" w:rsidR="006C6F0C" w:rsidRDefault="006C6F0C" w:rsidP="005C4273">
      <w:pPr>
        <w:ind w:left="720" w:hanging="720"/>
        <w:rPr>
          <w:sz w:val="22"/>
          <w:szCs w:val="22"/>
        </w:rPr>
      </w:pPr>
    </w:p>
    <w:p w14:paraId="3F758472" w14:textId="6627F1FB" w:rsidR="006C6F0C" w:rsidRPr="00670B53" w:rsidRDefault="006C6F0C" w:rsidP="006C6F0C">
      <w:pPr>
        <w:jc w:val="center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EXTRAMURAL AND INTRAMURAL GRANT</w:t>
      </w:r>
      <w:r w:rsidR="00EA086A">
        <w:rPr>
          <w:b/>
          <w:sz w:val="22"/>
          <w:szCs w:val="22"/>
          <w:u w:val="single"/>
        </w:rPr>
        <w:t>S</w:t>
      </w:r>
      <w:r>
        <w:rPr>
          <w:b/>
          <w:sz w:val="22"/>
          <w:szCs w:val="22"/>
          <w:u w:val="single"/>
        </w:rPr>
        <w:t xml:space="preserve"> - UNFUNDED</w:t>
      </w:r>
    </w:p>
    <w:p w14:paraId="1A66DE3C" w14:textId="77777777" w:rsidR="006C6F0C" w:rsidRPr="00670B53" w:rsidRDefault="006C6F0C" w:rsidP="006C6F0C">
      <w:pPr>
        <w:rPr>
          <w:b/>
          <w:sz w:val="22"/>
          <w:szCs w:val="22"/>
        </w:rPr>
      </w:pPr>
    </w:p>
    <w:p w14:paraId="7E81C71E" w14:textId="08D37D7B" w:rsidR="00300B12" w:rsidRPr="00FF3F9C" w:rsidRDefault="00FF3F9C" w:rsidP="006C6F0C">
      <w:pPr>
        <w:ind w:left="720" w:hanging="720"/>
        <w:rPr>
          <w:bCs/>
          <w:sz w:val="22"/>
          <w:szCs w:val="22"/>
        </w:rPr>
      </w:pPr>
      <w:r w:rsidRPr="00FF3F9C">
        <w:rPr>
          <w:bCs/>
          <w:sz w:val="22"/>
          <w:szCs w:val="22"/>
        </w:rPr>
        <w:t>Wilson, S.A.,</w:t>
      </w:r>
      <w:r>
        <w:rPr>
          <w:bCs/>
          <w:sz w:val="22"/>
          <w:szCs w:val="22"/>
        </w:rPr>
        <w:t xml:space="preserve"> &amp;</w:t>
      </w:r>
      <w:r w:rsidRPr="00FF3F9C">
        <w:rPr>
          <w:bCs/>
          <w:sz w:val="22"/>
          <w:szCs w:val="22"/>
        </w:rPr>
        <w:t xml:space="preserve"> </w:t>
      </w:r>
      <w:r w:rsidRPr="00FF3F9C">
        <w:rPr>
          <w:b/>
          <w:sz w:val="22"/>
          <w:szCs w:val="22"/>
        </w:rPr>
        <w:t xml:space="preserve">Hammer, J. H. </w:t>
      </w:r>
      <w:r w:rsidR="00E96A90">
        <w:rPr>
          <w:b/>
          <w:sz w:val="22"/>
          <w:szCs w:val="22"/>
        </w:rPr>
        <w:t xml:space="preserve">(Co-PI). </w:t>
      </w:r>
      <w:r w:rsidRPr="00FF3F9C">
        <w:rPr>
          <w:bCs/>
          <w:sz w:val="22"/>
          <w:szCs w:val="22"/>
        </w:rPr>
        <w:t xml:space="preserve">Rapid Response Bridge Funding. </w:t>
      </w:r>
      <w:r w:rsidRPr="00FF3F9C">
        <w:rPr>
          <w:bCs/>
          <w:i/>
          <w:iCs/>
          <w:sz w:val="22"/>
          <w:szCs w:val="22"/>
        </w:rPr>
        <w:t>Research: Identifying intervention targets to increase mental health help seeking in undergraduate engineers</w:t>
      </w:r>
      <w:r w:rsidRPr="00FF3F9C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</w:t>
      </w:r>
      <w:r w:rsidRPr="00FF3F9C">
        <w:rPr>
          <w:bCs/>
          <w:sz w:val="22"/>
          <w:szCs w:val="22"/>
        </w:rPr>
        <w:t xml:space="preserve">Spencer Foundation $6,145. </w:t>
      </w:r>
      <w:r>
        <w:rPr>
          <w:bCs/>
          <w:sz w:val="22"/>
          <w:szCs w:val="22"/>
        </w:rPr>
        <w:t>Reviewed and unfunded</w:t>
      </w:r>
      <w:r w:rsidRPr="00FF3F9C">
        <w:rPr>
          <w:bCs/>
          <w:sz w:val="22"/>
          <w:szCs w:val="22"/>
        </w:rPr>
        <w:t>.</w:t>
      </w:r>
    </w:p>
    <w:p w14:paraId="2427AF70" w14:textId="77777777" w:rsidR="00300B12" w:rsidRDefault="00300B12" w:rsidP="006C6F0C">
      <w:pPr>
        <w:ind w:left="720" w:hanging="720"/>
        <w:rPr>
          <w:b/>
          <w:sz w:val="22"/>
          <w:szCs w:val="22"/>
        </w:rPr>
      </w:pPr>
    </w:p>
    <w:p w14:paraId="2E056C49" w14:textId="53C0BD36" w:rsidR="006C6F0C" w:rsidRPr="00670B53" w:rsidRDefault="006C6F0C" w:rsidP="006C6F0C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lastRenderedPageBreak/>
        <w:t>Hammer, J. H.</w:t>
      </w:r>
      <w:r w:rsidRPr="00670B53">
        <w:rPr>
          <w:sz w:val="22"/>
          <w:szCs w:val="22"/>
        </w:rPr>
        <w:t xml:space="preserve"> </w:t>
      </w:r>
      <w:r w:rsidRPr="00ED5BA5">
        <w:rPr>
          <w:b/>
          <w:bCs/>
          <w:sz w:val="22"/>
          <w:szCs w:val="22"/>
        </w:rPr>
        <w:t>(PI)</w:t>
      </w:r>
      <w:r w:rsidRPr="00670B53">
        <w:rPr>
          <w:sz w:val="22"/>
          <w:szCs w:val="22"/>
        </w:rPr>
        <w:t xml:space="preserve"> (2017). </w:t>
      </w:r>
      <w:r w:rsidRPr="00670B53">
        <w:rPr>
          <w:i/>
          <w:sz w:val="22"/>
          <w:szCs w:val="22"/>
        </w:rPr>
        <w:t>Determining the causal impact of stigma on trust and mental healthcare participation across vulnerable populations</w:t>
      </w:r>
      <w:r w:rsidRPr="00670B53">
        <w:rPr>
          <w:sz w:val="22"/>
          <w:szCs w:val="22"/>
        </w:rPr>
        <w:t>. Robert Wood Johnson Foundation. $95,504 Direct and Indirect. Reviewed and unfunded.</w:t>
      </w:r>
    </w:p>
    <w:p w14:paraId="2117F08E" w14:textId="77777777" w:rsidR="006C6F0C" w:rsidRPr="00670B53" w:rsidRDefault="006C6F0C" w:rsidP="006C6F0C">
      <w:pPr>
        <w:ind w:left="720" w:hanging="720"/>
        <w:rPr>
          <w:sz w:val="22"/>
          <w:szCs w:val="22"/>
        </w:rPr>
      </w:pPr>
    </w:p>
    <w:p w14:paraId="2E744EBB" w14:textId="77777777" w:rsidR="006C6F0C" w:rsidRPr="00670B53" w:rsidRDefault="006C6F0C" w:rsidP="006C6F0C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Cragun, R. T., Smith, J. M., </w:t>
      </w:r>
      <w:r w:rsidRPr="00670B53">
        <w:rPr>
          <w:b/>
          <w:sz w:val="22"/>
          <w:szCs w:val="22"/>
        </w:rPr>
        <w:t>Hammer, J. H.</w:t>
      </w:r>
      <w:r>
        <w:rPr>
          <w:b/>
          <w:sz w:val="22"/>
          <w:szCs w:val="22"/>
        </w:rPr>
        <w:t xml:space="preserve"> (Co-PI)</w:t>
      </w:r>
      <w:r w:rsidRPr="00670B53">
        <w:rPr>
          <w:sz w:val="22"/>
          <w:szCs w:val="22"/>
        </w:rPr>
        <w:t xml:space="preserve">, &amp; Hwang, K. (2013). </w:t>
      </w:r>
      <w:r w:rsidRPr="00670B53">
        <w:rPr>
          <w:i/>
          <w:sz w:val="22"/>
          <w:szCs w:val="22"/>
        </w:rPr>
        <w:t>I can't believe in a God that... : Cross-cultural cognitive representations of rejected Gods among nonbelievers</w:t>
      </w:r>
      <w:r w:rsidRPr="00670B53">
        <w:rPr>
          <w:sz w:val="22"/>
          <w:szCs w:val="22"/>
        </w:rPr>
        <w:t>. The John Templeton Foundation. $240,900 Direct. Online funding inquiry reviewed and unfunded.</w:t>
      </w:r>
    </w:p>
    <w:p w14:paraId="3EFD18ED" w14:textId="77777777" w:rsidR="006C6F0C" w:rsidRPr="00670B53" w:rsidRDefault="006C6F0C" w:rsidP="006C6F0C">
      <w:pPr>
        <w:rPr>
          <w:b/>
          <w:sz w:val="22"/>
          <w:szCs w:val="22"/>
        </w:rPr>
      </w:pPr>
    </w:p>
    <w:p w14:paraId="0EB21065" w14:textId="77777777" w:rsidR="006C6F0C" w:rsidRPr="00670B53" w:rsidRDefault="006C6F0C" w:rsidP="006C6F0C">
      <w:pPr>
        <w:ind w:left="720" w:hanging="720"/>
        <w:rPr>
          <w:i/>
          <w:sz w:val="22"/>
          <w:szCs w:val="22"/>
        </w:rPr>
      </w:pPr>
      <w:r w:rsidRPr="00670B53">
        <w:rPr>
          <w:sz w:val="22"/>
          <w:szCs w:val="22"/>
        </w:rPr>
        <w:t xml:space="preserve">Lannin, D., &amp; </w:t>
      </w:r>
      <w:r w:rsidRPr="00670B53">
        <w:rPr>
          <w:b/>
          <w:sz w:val="22"/>
          <w:szCs w:val="22"/>
        </w:rPr>
        <w:t>Hammer, J. H.</w:t>
      </w:r>
      <w:r>
        <w:rPr>
          <w:b/>
          <w:sz w:val="22"/>
          <w:szCs w:val="22"/>
        </w:rPr>
        <w:t xml:space="preserve"> (Co-PI)</w:t>
      </w:r>
      <w:r w:rsidRPr="00670B53">
        <w:rPr>
          <w:sz w:val="22"/>
          <w:szCs w:val="22"/>
        </w:rPr>
        <w:t xml:space="preserve"> (2013). </w:t>
      </w:r>
      <w:r w:rsidRPr="00670B53">
        <w:rPr>
          <w:i/>
          <w:sz w:val="22"/>
          <w:szCs w:val="22"/>
        </w:rPr>
        <w:t>Comparing the relative efficacy of self-affirmation and self-disclosure writing interventions for reducing mental illness and help-seeking self-stigma</w:t>
      </w:r>
      <w:r w:rsidRPr="00670B53">
        <w:rPr>
          <w:sz w:val="22"/>
          <w:szCs w:val="22"/>
        </w:rPr>
        <w:t>. American Psychological Foundation. $5,000 Direct. Reviewed and unfunded.</w:t>
      </w:r>
    </w:p>
    <w:p w14:paraId="602BB36E" w14:textId="77777777" w:rsidR="006C6F0C" w:rsidRPr="00670B53" w:rsidRDefault="006C6F0C" w:rsidP="006C6F0C">
      <w:pPr>
        <w:ind w:left="720" w:hanging="720"/>
        <w:rPr>
          <w:sz w:val="22"/>
          <w:szCs w:val="22"/>
        </w:rPr>
      </w:pPr>
    </w:p>
    <w:p w14:paraId="078F5A68" w14:textId="77777777" w:rsidR="006C6F0C" w:rsidRDefault="006C6F0C" w:rsidP="006C6F0C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Vogel, D., &amp; </w:t>
      </w:r>
      <w:r w:rsidRPr="00670B53">
        <w:rPr>
          <w:b/>
          <w:sz w:val="22"/>
          <w:szCs w:val="22"/>
        </w:rPr>
        <w:t>Hammer, J. H.</w:t>
      </w:r>
      <w:r>
        <w:rPr>
          <w:b/>
          <w:sz w:val="22"/>
          <w:szCs w:val="22"/>
        </w:rPr>
        <w:t xml:space="preserve"> (Co-PI)</w:t>
      </w:r>
      <w:r w:rsidRPr="00670B53">
        <w:rPr>
          <w:sz w:val="22"/>
          <w:szCs w:val="22"/>
        </w:rPr>
        <w:t xml:space="preserve"> (2010). </w:t>
      </w:r>
      <w:r w:rsidRPr="00670B53">
        <w:rPr>
          <w:i/>
          <w:sz w:val="22"/>
          <w:szCs w:val="22"/>
        </w:rPr>
        <w:t>Reducing prejudice towards gay men and lesbian women</w:t>
      </w:r>
      <w:r w:rsidRPr="00670B53">
        <w:rPr>
          <w:sz w:val="22"/>
          <w:szCs w:val="22"/>
        </w:rPr>
        <w:t>. American Psychological Foundation. $20,000 Direct. Reviewed and unfunded.</w:t>
      </w:r>
    </w:p>
    <w:p w14:paraId="2C45C414" w14:textId="77777777" w:rsidR="003806F9" w:rsidRPr="00670B53" w:rsidRDefault="003806F9" w:rsidP="005C4273">
      <w:pPr>
        <w:rPr>
          <w:b/>
          <w:sz w:val="22"/>
          <w:szCs w:val="22"/>
          <w:u w:val="single"/>
        </w:rPr>
      </w:pPr>
    </w:p>
    <w:p w14:paraId="0B800E3B" w14:textId="58E13CF3" w:rsidR="006E4702" w:rsidRPr="00670B53" w:rsidRDefault="00CE6C78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PEER-REVIEWED CONFERENCE</w:t>
      </w:r>
      <w:r w:rsidR="006E4702" w:rsidRPr="00670B53">
        <w:rPr>
          <w:b/>
          <w:sz w:val="22"/>
          <w:szCs w:val="22"/>
          <w:u w:val="single"/>
        </w:rPr>
        <w:t xml:space="preserve"> PRESENTATIONS</w:t>
      </w:r>
    </w:p>
    <w:p w14:paraId="14E2425E" w14:textId="77777777" w:rsidR="000D571F" w:rsidRDefault="000D571F" w:rsidP="00A8490E">
      <w:pPr>
        <w:ind w:left="720" w:hanging="720"/>
        <w:rPr>
          <w:bCs/>
          <w:sz w:val="22"/>
          <w:szCs w:val="22"/>
        </w:rPr>
      </w:pPr>
    </w:p>
    <w:p w14:paraId="4EADA38B" w14:textId="419D3858" w:rsidR="00127BEA" w:rsidRDefault="00B01E8B" w:rsidP="005A11FA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adek, S. &amp; </w:t>
      </w:r>
      <w:r w:rsidRPr="00393AC8">
        <w:rPr>
          <w:b/>
          <w:sz w:val="22"/>
          <w:szCs w:val="22"/>
        </w:rPr>
        <w:t>Hammer, J. H.</w:t>
      </w:r>
      <w:r>
        <w:rPr>
          <w:bCs/>
          <w:sz w:val="22"/>
          <w:szCs w:val="22"/>
        </w:rPr>
        <w:t xml:space="preserve"> (2025, April). </w:t>
      </w:r>
      <w:r w:rsidR="00393AC8" w:rsidRPr="00716BC4">
        <w:rPr>
          <w:bCs/>
          <w:i/>
          <w:iCs/>
          <w:sz w:val="22"/>
          <w:szCs w:val="22"/>
        </w:rPr>
        <w:t>Examining gender differences in the relationship between stigma, help seeking intentions, and substance use</w:t>
      </w:r>
      <w:r w:rsidR="00393AC8">
        <w:rPr>
          <w:bCs/>
          <w:sz w:val="22"/>
          <w:szCs w:val="22"/>
        </w:rPr>
        <w:t xml:space="preserve">. </w:t>
      </w:r>
      <w:r>
        <w:rPr>
          <w:bCs/>
          <w:sz w:val="22"/>
          <w:szCs w:val="22"/>
        </w:rPr>
        <w:t xml:space="preserve">[Poster presentation]. </w:t>
      </w:r>
      <w:r w:rsidR="00393AC8" w:rsidRPr="00393AC8">
        <w:rPr>
          <w:bCs/>
          <w:sz w:val="22"/>
          <w:szCs w:val="22"/>
        </w:rPr>
        <w:t>National Conference on Undergraduate Research</w:t>
      </w:r>
      <w:r w:rsidR="00393AC8">
        <w:rPr>
          <w:bCs/>
          <w:sz w:val="22"/>
          <w:szCs w:val="22"/>
        </w:rPr>
        <w:t>, Pittsburgh, PA, United States.</w:t>
      </w:r>
    </w:p>
    <w:p w14:paraId="09BC3297" w14:textId="77777777" w:rsidR="00127BEA" w:rsidRDefault="00127BEA" w:rsidP="005A11FA">
      <w:pPr>
        <w:ind w:left="720" w:hanging="720"/>
        <w:rPr>
          <w:bCs/>
          <w:sz w:val="22"/>
          <w:szCs w:val="22"/>
        </w:rPr>
      </w:pPr>
    </w:p>
    <w:p w14:paraId="2B19D2DD" w14:textId="29D01AF8" w:rsidR="005A11FA" w:rsidRDefault="005A11FA" w:rsidP="005A11FA">
      <w:pPr>
        <w:ind w:left="720" w:hanging="720"/>
        <w:rPr>
          <w:bCs/>
          <w:sz w:val="22"/>
          <w:szCs w:val="22"/>
        </w:rPr>
      </w:pPr>
      <w:r w:rsidRPr="004E3FF3">
        <w:rPr>
          <w:bCs/>
          <w:sz w:val="22"/>
          <w:szCs w:val="22"/>
        </w:rPr>
        <w:t>Wilson, S.A.,</w:t>
      </w:r>
      <w:r w:rsidR="00393AC8">
        <w:rPr>
          <w:bCs/>
          <w:sz w:val="22"/>
          <w:szCs w:val="22"/>
        </w:rPr>
        <w:t xml:space="preserve"> &amp;</w:t>
      </w:r>
      <w:r w:rsidRPr="004E3FF3">
        <w:rPr>
          <w:bCs/>
          <w:sz w:val="22"/>
          <w:szCs w:val="22"/>
        </w:rPr>
        <w:t xml:space="preserve"> </w:t>
      </w:r>
      <w:r w:rsidRPr="004E3FF3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4E3FF3">
        <w:rPr>
          <w:b/>
          <w:sz w:val="22"/>
          <w:szCs w:val="22"/>
        </w:rPr>
        <w:t>H.</w:t>
      </w:r>
      <w:r w:rsidRPr="004E3FF3">
        <w:rPr>
          <w:bCs/>
          <w:sz w:val="22"/>
          <w:szCs w:val="22"/>
        </w:rPr>
        <w:t xml:space="preserve"> (202</w:t>
      </w:r>
      <w:r w:rsidR="00862F1D">
        <w:rPr>
          <w:bCs/>
          <w:sz w:val="22"/>
          <w:szCs w:val="22"/>
        </w:rPr>
        <w:t>5</w:t>
      </w:r>
      <w:r w:rsidRPr="004E3FF3">
        <w:rPr>
          <w:bCs/>
          <w:sz w:val="22"/>
          <w:szCs w:val="22"/>
        </w:rPr>
        <w:t xml:space="preserve">, </w:t>
      </w:r>
      <w:r w:rsidR="00862F1D">
        <w:rPr>
          <w:bCs/>
          <w:sz w:val="22"/>
          <w:szCs w:val="22"/>
        </w:rPr>
        <w:t>April</w:t>
      </w:r>
      <w:r w:rsidRPr="004E3FF3">
        <w:rPr>
          <w:bCs/>
          <w:sz w:val="22"/>
          <w:szCs w:val="22"/>
        </w:rPr>
        <w:t xml:space="preserve">). </w:t>
      </w:r>
      <w:r w:rsidRPr="004E3FF3">
        <w:rPr>
          <w:bCs/>
          <w:i/>
          <w:iCs/>
          <w:sz w:val="22"/>
          <w:szCs w:val="22"/>
        </w:rPr>
        <w:t>Developing discipline-specific mental health interventions: A case study in engineering</w:t>
      </w:r>
      <w:r>
        <w:rPr>
          <w:b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 xml:space="preserve">[Conference presentation]. </w:t>
      </w:r>
      <w:r w:rsidR="00862F1D">
        <w:rPr>
          <w:bCs/>
          <w:sz w:val="22"/>
          <w:szCs w:val="22"/>
        </w:rPr>
        <w:t>Mental Health on College Campuses Conference</w:t>
      </w:r>
      <w:r w:rsidRPr="004E3FF3">
        <w:rPr>
          <w:bCs/>
          <w:sz w:val="22"/>
          <w:szCs w:val="22"/>
        </w:rPr>
        <w:t xml:space="preserve">, </w:t>
      </w:r>
      <w:r w:rsidR="00862F1D">
        <w:rPr>
          <w:bCs/>
          <w:sz w:val="22"/>
          <w:szCs w:val="22"/>
        </w:rPr>
        <w:t>Ann Arbor, MI</w:t>
      </w:r>
      <w:r>
        <w:rPr>
          <w:bCs/>
          <w:sz w:val="22"/>
          <w:szCs w:val="22"/>
        </w:rPr>
        <w:t>, United States.</w:t>
      </w:r>
    </w:p>
    <w:p w14:paraId="55E77254" w14:textId="77777777" w:rsidR="005A11FA" w:rsidRDefault="005A11FA" w:rsidP="00C9746F">
      <w:pPr>
        <w:ind w:left="720" w:hanging="720"/>
        <w:rPr>
          <w:bCs/>
          <w:sz w:val="22"/>
          <w:szCs w:val="22"/>
        </w:rPr>
      </w:pPr>
    </w:p>
    <w:p w14:paraId="5B15A808" w14:textId="522E5108" w:rsidR="00C9746F" w:rsidRPr="00C9746F" w:rsidRDefault="00C9746F" w:rsidP="00C9746F">
      <w:pPr>
        <w:ind w:left="720" w:hanging="720"/>
        <w:rPr>
          <w:bCs/>
          <w:sz w:val="22"/>
          <w:szCs w:val="22"/>
        </w:rPr>
      </w:pPr>
      <w:r w:rsidRPr="00C9746F">
        <w:rPr>
          <w:bCs/>
          <w:sz w:val="22"/>
          <w:szCs w:val="22"/>
        </w:rPr>
        <w:t>Wilson, S.</w:t>
      </w:r>
      <w:r>
        <w:rPr>
          <w:bCs/>
          <w:sz w:val="22"/>
          <w:szCs w:val="22"/>
        </w:rPr>
        <w:t xml:space="preserve"> </w:t>
      </w:r>
      <w:r w:rsidRPr="00C9746F">
        <w:rPr>
          <w:bCs/>
          <w:sz w:val="22"/>
          <w:szCs w:val="22"/>
        </w:rPr>
        <w:t xml:space="preserve">A., </w:t>
      </w:r>
      <w:r w:rsidRPr="00C9746F">
        <w:rPr>
          <w:b/>
          <w:sz w:val="22"/>
          <w:szCs w:val="22"/>
        </w:rPr>
        <w:t>Hammer, J. H.</w:t>
      </w:r>
      <w:r w:rsidRPr="00C9746F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&amp; </w:t>
      </w:r>
      <w:r w:rsidRPr="00C9746F">
        <w:rPr>
          <w:bCs/>
          <w:sz w:val="22"/>
          <w:szCs w:val="22"/>
        </w:rPr>
        <w:t>Pitcher, G.</w:t>
      </w:r>
      <w:r w:rsidR="00A612B1">
        <w:rPr>
          <w:bCs/>
          <w:sz w:val="22"/>
          <w:szCs w:val="22"/>
        </w:rPr>
        <w:t xml:space="preserve"> V.</w:t>
      </w:r>
      <w:r w:rsidRPr="00C9746F">
        <w:rPr>
          <w:bCs/>
          <w:sz w:val="22"/>
          <w:szCs w:val="22"/>
        </w:rPr>
        <w:t xml:space="preserve"> (202</w:t>
      </w:r>
      <w:r w:rsidR="005A11FA">
        <w:rPr>
          <w:bCs/>
          <w:sz w:val="22"/>
          <w:szCs w:val="22"/>
        </w:rPr>
        <w:t>4</w:t>
      </w:r>
      <w:r w:rsidRPr="00C9746F">
        <w:rPr>
          <w:bCs/>
          <w:sz w:val="22"/>
          <w:szCs w:val="22"/>
        </w:rPr>
        <w:t>, October). Using participatory methods to identify mental health interventions for undergraduate engineering students [Conference presentation]. American Institute of Chemical Engineers, San Diego, CA.</w:t>
      </w:r>
    </w:p>
    <w:p w14:paraId="28394AB1" w14:textId="77777777" w:rsidR="00C9746F" w:rsidRDefault="00C9746F" w:rsidP="00C9746F">
      <w:pPr>
        <w:ind w:left="720" w:hanging="720"/>
        <w:rPr>
          <w:bCs/>
          <w:sz w:val="22"/>
          <w:szCs w:val="22"/>
        </w:rPr>
      </w:pPr>
    </w:p>
    <w:p w14:paraId="24B588C7" w14:textId="01438DD8" w:rsidR="00C9746F" w:rsidRDefault="00C9746F" w:rsidP="00C9746F">
      <w:pPr>
        <w:ind w:left="720" w:hanging="720"/>
        <w:rPr>
          <w:bCs/>
          <w:sz w:val="22"/>
          <w:szCs w:val="22"/>
        </w:rPr>
      </w:pPr>
      <w:r w:rsidRPr="00C9746F">
        <w:rPr>
          <w:bCs/>
          <w:sz w:val="22"/>
          <w:szCs w:val="22"/>
        </w:rPr>
        <w:t>Wilson, S.</w:t>
      </w:r>
      <w:r>
        <w:rPr>
          <w:bCs/>
          <w:sz w:val="22"/>
          <w:szCs w:val="22"/>
        </w:rPr>
        <w:t xml:space="preserve"> </w:t>
      </w:r>
      <w:r w:rsidRPr="00C9746F">
        <w:rPr>
          <w:bCs/>
          <w:sz w:val="22"/>
          <w:szCs w:val="22"/>
        </w:rPr>
        <w:t xml:space="preserve">A., </w:t>
      </w:r>
      <w:r w:rsidRPr="00C9746F">
        <w:rPr>
          <w:b/>
          <w:sz w:val="22"/>
          <w:szCs w:val="22"/>
        </w:rPr>
        <w:t>Hammer, J. H.</w:t>
      </w:r>
      <w:r w:rsidRPr="00C9746F">
        <w:rPr>
          <w:bCs/>
          <w:sz w:val="22"/>
          <w:szCs w:val="22"/>
        </w:rPr>
        <w:t xml:space="preserve">, Huth, A., </w:t>
      </w:r>
      <w:r>
        <w:rPr>
          <w:bCs/>
          <w:sz w:val="22"/>
          <w:szCs w:val="22"/>
        </w:rPr>
        <w:t xml:space="preserve">&amp; </w:t>
      </w:r>
      <w:r w:rsidRPr="00C9746F">
        <w:rPr>
          <w:bCs/>
          <w:sz w:val="22"/>
          <w:szCs w:val="22"/>
        </w:rPr>
        <w:t>Lamer, S. (202</w:t>
      </w:r>
      <w:r w:rsidR="005A11FA">
        <w:rPr>
          <w:bCs/>
          <w:sz w:val="22"/>
          <w:szCs w:val="22"/>
        </w:rPr>
        <w:t>4</w:t>
      </w:r>
      <w:r w:rsidRPr="00C9746F">
        <w:rPr>
          <w:bCs/>
          <w:sz w:val="22"/>
          <w:szCs w:val="22"/>
        </w:rPr>
        <w:t>, October). The Influence of Perceived Help-Seeking Outcomes on Student Access to Mental Health Support [Conference presentation]. American Institute of Chemical Engineers, San Diego, CA.</w:t>
      </w:r>
    </w:p>
    <w:p w14:paraId="19B1EB96" w14:textId="77777777" w:rsidR="00C9746F" w:rsidRDefault="00C9746F" w:rsidP="001024D9">
      <w:pPr>
        <w:ind w:left="720" w:hanging="720"/>
        <w:rPr>
          <w:bCs/>
          <w:sz w:val="22"/>
          <w:szCs w:val="22"/>
        </w:rPr>
      </w:pPr>
    </w:p>
    <w:p w14:paraId="627D427E" w14:textId="46B82E09" w:rsidR="001024D9" w:rsidRDefault="001024D9" w:rsidP="001024D9">
      <w:pPr>
        <w:ind w:left="720" w:hanging="720"/>
        <w:rPr>
          <w:bCs/>
          <w:sz w:val="22"/>
          <w:szCs w:val="22"/>
        </w:rPr>
      </w:pPr>
      <w:r w:rsidRPr="00A3760D">
        <w:rPr>
          <w:bCs/>
          <w:sz w:val="22"/>
          <w:szCs w:val="22"/>
        </w:rPr>
        <w:t xml:space="preserve">Kim, N., Schwender, J., Vigil, K., Weng, W., &amp; </w:t>
      </w:r>
      <w:r w:rsidRPr="004461B6">
        <w:rPr>
          <w:b/>
          <w:sz w:val="22"/>
          <w:szCs w:val="22"/>
        </w:rPr>
        <w:t xml:space="preserve">Hammer, J. H. </w:t>
      </w:r>
      <w:r w:rsidRPr="00A3760D">
        <w:rPr>
          <w:bCs/>
          <w:sz w:val="22"/>
          <w:szCs w:val="22"/>
        </w:rPr>
        <w:t xml:space="preserve">(2024, August). </w:t>
      </w:r>
      <w:r w:rsidRPr="00BA4BCF">
        <w:rPr>
          <w:bCs/>
          <w:i/>
          <w:iCs/>
          <w:sz w:val="22"/>
          <w:szCs w:val="22"/>
        </w:rPr>
        <w:t xml:space="preserve">‘My sisters are my shelter’: Understanding influences on mental health help-seeking in queer Asian communities </w:t>
      </w:r>
      <w:r w:rsidRPr="00A3760D">
        <w:rPr>
          <w:bCs/>
          <w:sz w:val="22"/>
          <w:szCs w:val="22"/>
        </w:rPr>
        <w:t>[</w:t>
      </w:r>
      <w:r w:rsidR="007A5073">
        <w:rPr>
          <w:bCs/>
          <w:sz w:val="22"/>
          <w:szCs w:val="22"/>
        </w:rPr>
        <w:t>Poster</w:t>
      </w:r>
      <w:r w:rsidRPr="00A3760D">
        <w:rPr>
          <w:bCs/>
          <w:sz w:val="22"/>
          <w:szCs w:val="22"/>
        </w:rPr>
        <w:t xml:space="preserve"> presentation]. </w:t>
      </w:r>
      <w:r w:rsidRPr="006931EC">
        <w:rPr>
          <w:bCs/>
          <w:sz w:val="22"/>
          <w:szCs w:val="22"/>
        </w:rPr>
        <w:t>American Psychological Association Annual Conference</w:t>
      </w:r>
      <w:r w:rsidRPr="00A3760D">
        <w:rPr>
          <w:bCs/>
          <w:sz w:val="22"/>
          <w:szCs w:val="22"/>
        </w:rPr>
        <w:t>, Seattle, WA, United States.</w:t>
      </w:r>
    </w:p>
    <w:p w14:paraId="7A6CCA37" w14:textId="77777777" w:rsidR="001024D9" w:rsidRDefault="001024D9" w:rsidP="001024D9">
      <w:pPr>
        <w:ind w:left="720" w:hanging="720"/>
        <w:rPr>
          <w:bCs/>
          <w:sz w:val="22"/>
          <w:szCs w:val="22"/>
        </w:rPr>
      </w:pPr>
    </w:p>
    <w:p w14:paraId="3A969625" w14:textId="07EB591C" w:rsidR="001024D9" w:rsidRDefault="001024D9" w:rsidP="001024D9">
      <w:pPr>
        <w:ind w:left="720" w:hanging="720"/>
        <w:rPr>
          <w:bCs/>
          <w:sz w:val="22"/>
          <w:szCs w:val="22"/>
        </w:rPr>
      </w:pPr>
      <w:r w:rsidRPr="00896148">
        <w:rPr>
          <w:bCs/>
          <w:sz w:val="22"/>
          <w:szCs w:val="22"/>
        </w:rPr>
        <w:t>Huth, A.K., Wilson, S.A.,</w:t>
      </w:r>
      <w:r>
        <w:rPr>
          <w:bCs/>
          <w:sz w:val="22"/>
          <w:szCs w:val="22"/>
        </w:rPr>
        <w:t xml:space="preserve"> &amp;</w:t>
      </w:r>
      <w:r w:rsidRPr="00896148">
        <w:rPr>
          <w:bCs/>
          <w:sz w:val="22"/>
          <w:szCs w:val="22"/>
        </w:rPr>
        <w:t xml:space="preserve"> </w:t>
      </w:r>
      <w:r w:rsidRPr="00F50B67">
        <w:rPr>
          <w:b/>
          <w:sz w:val="22"/>
          <w:szCs w:val="22"/>
        </w:rPr>
        <w:t>Hammer, J.H.</w:t>
      </w:r>
      <w:r w:rsidRPr="00896148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(2024, June). </w:t>
      </w:r>
      <w:r w:rsidRPr="007724D1">
        <w:rPr>
          <w:bCs/>
          <w:i/>
          <w:iCs/>
          <w:sz w:val="22"/>
          <w:szCs w:val="22"/>
        </w:rPr>
        <w:t>Investigating factors that predict mental health related help-seeking in first-year engineering students</w:t>
      </w:r>
      <w:r w:rsidRPr="00AC3715">
        <w:rPr>
          <w:bCs/>
          <w:sz w:val="22"/>
          <w:szCs w:val="22"/>
        </w:rPr>
        <w:t xml:space="preserve"> </w:t>
      </w:r>
      <w:r w:rsidRPr="009A299B">
        <w:rPr>
          <w:bCs/>
          <w:sz w:val="22"/>
          <w:szCs w:val="22"/>
        </w:rPr>
        <w:t>[Conference presentation</w:t>
      </w:r>
      <w:r>
        <w:rPr>
          <w:bCs/>
          <w:sz w:val="22"/>
          <w:szCs w:val="22"/>
        </w:rPr>
        <w:t>].</w:t>
      </w:r>
      <w:r w:rsidRPr="00896148">
        <w:rPr>
          <w:bCs/>
          <w:sz w:val="22"/>
          <w:szCs w:val="22"/>
        </w:rPr>
        <w:t xml:space="preserve"> American Society for Engineering Education Annual Conference, Portland, MD</w:t>
      </w:r>
      <w:r>
        <w:rPr>
          <w:bCs/>
          <w:sz w:val="22"/>
          <w:szCs w:val="22"/>
        </w:rPr>
        <w:t xml:space="preserve">, United States. </w:t>
      </w:r>
    </w:p>
    <w:p w14:paraId="3E0ACE27" w14:textId="77777777" w:rsidR="001024D9" w:rsidRDefault="001024D9" w:rsidP="001024D9">
      <w:pPr>
        <w:ind w:left="720" w:hanging="720"/>
        <w:rPr>
          <w:bCs/>
          <w:sz w:val="22"/>
          <w:szCs w:val="22"/>
        </w:rPr>
      </w:pPr>
    </w:p>
    <w:p w14:paraId="3F93774C" w14:textId="047AC043" w:rsidR="001024D9" w:rsidRDefault="001024D9" w:rsidP="001024D9">
      <w:pPr>
        <w:ind w:left="720" w:hanging="720"/>
        <w:rPr>
          <w:bCs/>
          <w:sz w:val="22"/>
          <w:szCs w:val="22"/>
        </w:rPr>
      </w:pPr>
      <w:r w:rsidRPr="009A299B">
        <w:rPr>
          <w:bCs/>
          <w:sz w:val="22"/>
          <w:szCs w:val="22"/>
        </w:rPr>
        <w:t xml:space="preserve">Kaiser, S., Stanley, A., &amp; </w:t>
      </w:r>
      <w:r w:rsidRPr="00F33652">
        <w:rPr>
          <w:b/>
          <w:sz w:val="22"/>
          <w:szCs w:val="22"/>
        </w:rPr>
        <w:t>Hammer, J. H.</w:t>
      </w:r>
      <w:r w:rsidRPr="009A299B">
        <w:rPr>
          <w:bCs/>
          <w:sz w:val="22"/>
          <w:szCs w:val="22"/>
        </w:rPr>
        <w:t xml:space="preserve"> (2024, February). </w:t>
      </w:r>
      <w:r w:rsidRPr="00BA4BCF">
        <w:rPr>
          <w:bCs/>
          <w:i/>
          <w:iCs/>
          <w:sz w:val="22"/>
          <w:szCs w:val="22"/>
        </w:rPr>
        <w:t>Mental health help-seeking in older adults: A content analysis</w:t>
      </w:r>
      <w:r w:rsidRPr="009A299B">
        <w:rPr>
          <w:bCs/>
          <w:sz w:val="22"/>
          <w:szCs w:val="22"/>
        </w:rPr>
        <w:t xml:space="preserve"> [</w:t>
      </w:r>
      <w:r w:rsidR="00EE2A81">
        <w:rPr>
          <w:bCs/>
          <w:sz w:val="22"/>
          <w:szCs w:val="22"/>
        </w:rPr>
        <w:t>Poster</w:t>
      </w:r>
      <w:r w:rsidRPr="009A299B">
        <w:rPr>
          <w:bCs/>
          <w:sz w:val="22"/>
          <w:szCs w:val="22"/>
        </w:rPr>
        <w:t xml:space="preserve"> presentation]. Spring 2024 Research Conference, Louisville, KY, United States.</w:t>
      </w:r>
    </w:p>
    <w:p w14:paraId="1754833E" w14:textId="77777777" w:rsidR="001024D9" w:rsidRDefault="001024D9" w:rsidP="001024D9">
      <w:pPr>
        <w:ind w:left="720" w:hanging="720"/>
        <w:rPr>
          <w:bCs/>
          <w:sz w:val="22"/>
          <w:szCs w:val="22"/>
        </w:rPr>
      </w:pPr>
    </w:p>
    <w:p w14:paraId="203B92D4" w14:textId="671237A2" w:rsidR="001024D9" w:rsidRDefault="001024D9" w:rsidP="001024D9">
      <w:pPr>
        <w:ind w:left="720" w:hanging="720"/>
        <w:rPr>
          <w:bCs/>
          <w:sz w:val="22"/>
          <w:szCs w:val="22"/>
        </w:rPr>
      </w:pPr>
      <w:r w:rsidRPr="00F33652">
        <w:rPr>
          <w:bCs/>
          <w:sz w:val="22"/>
          <w:szCs w:val="22"/>
        </w:rPr>
        <w:t>Parrott, J., Miller, M.E., Stanley, A.S., Whitmer, M., &amp;</w:t>
      </w:r>
      <w:r w:rsidRPr="00F33652">
        <w:rPr>
          <w:b/>
          <w:sz w:val="22"/>
          <w:szCs w:val="22"/>
        </w:rPr>
        <w:t xml:space="preserve"> Hammer, J. H.</w:t>
      </w:r>
      <w:r w:rsidRPr="00F33652">
        <w:rPr>
          <w:bCs/>
          <w:sz w:val="22"/>
          <w:szCs w:val="22"/>
        </w:rPr>
        <w:t xml:space="preserve"> (2024, February 24). </w:t>
      </w:r>
      <w:r w:rsidRPr="00BA4BCF">
        <w:rPr>
          <w:bCs/>
          <w:i/>
          <w:iCs/>
          <w:sz w:val="22"/>
          <w:szCs w:val="22"/>
        </w:rPr>
        <w:t xml:space="preserve">The </w:t>
      </w:r>
      <w:r>
        <w:rPr>
          <w:bCs/>
          <w:i/>
          <w:iCs/>
          <w:sz w:val="22"/>
          <w:szCs w:val="22"/>
        </w:rPr>
        <w:t>t</w:t>
      </w:r>
      <w:r w:rsidRPr="00BA4BCF">
        <w:rPr>
          <w:bCs/>
          <w:i/>
          <w:iCs/>
          <w:sz w:val="22"/>
          <w:szCs w:val="22"/>
        </w:rPr>
        <w:t xml:space="preserve">ortured </w:t>
      </w:r>
      <w:r>
        <w:rPr>
          <w:bCs/>
          <w:i/>
          <w:iCs/>
          <w:sz w:val="22"/>
          <w:szCs w:val="22"/>
        </w:rPr>
        <w:t>a</w:t>
      </w:r>
      <w:r w:rsidRPr="00BA4BCF">
        <w:rPr>
          <w:bCs/>
          <w:i/>
          <w:iCs/>
          <w:sz w:val="22"/>
          <w:szCs w:val="22"/>
        </w:rPr>
        <w:t>rtist</w:t>
      </w:r>
      <w:r>
        <w:rPr>
          <w:bCs/>
          <w:i/>
          <w:iCs/>
          <w:sz w:val="22"/>
          <w:szCs w:val="22"/>
        </w:rPr>
        <w:t xml:space="preserve"> in t</w:t>
      </w:r>
      <w:r w:rsidRPr="00BA4BCF">
        <w:rPr>
          <w:bCs/>
          <w:i/>
          <w:iCs/>
          <w:sz w:val="22"/>
          <w:szCs w:val="22"/>
        </w:rPr>
        <w:t xml:space="preserve">raining: Mental </w:t>
      </w:r>
      <w:r>
        <w:rPr>
          <w:bCs/>
          <w:i/>
          <w:iCs/>
          <w:sz w:val="22"/>
          <w:szCs w:val="22"/>
        </w:rPr>
        <w:t>h</w:t>
      </w:r>
      <w:r w:rsidRPr="00BA4BCF">
        <w:rPr>
          <w:bCs/>
          <w:i/>
          <w:iCs/>
          <w:sz w:val="22"/>
          <w:szCs w:val="22"/>
        </w:rPr>
        <w:t xml:space="preserve">ealth </w:t>
      </w:r>
      <w:r>
        <w:rPr>
          <w:bCs/>
          <w:i/>
          <w:iCs/>
          <w:sz w:val="22"/>
          <w:szCs w:val="22"/>
        </w:rPr>
        <w:t>d</w:t>
      </w:r>
      <w:r w:rsidRPr="00BA4BCF">
        <w:rPr>
          <w:bCs/>
          <w:i/>
          <w:iCs/>
          <w:sz w:val="22"/>
          <w:szCs w:val="22"/>
        </w:rPr>
        <w:t xml:space="preserve">istress </w:t>
      </w:r>
      <w:r>
        <w:rPr>
          <w:bCs/>
          <w:i/>
          <w:iCs/>
          <w:sz w:val="22"/>
          <w:szCs w:val="22"/>
        </w:rPr>
        <w:t>a</w:t>
      </w:r>
      <w:r w:rsidRPr="00BA4BCF">
        <w:rPr>
          <w:bCs/>
          <w:i/>
          <w:iCs/>
          <w:sz w:val="22"/>
          <w:szCs w:val="22"/>
        </w:rPr>
        <w:t xml:space="preserve">mong </w:t>
      </w:r>
      <w:r>
        <w:rPr>
          <w:bCs/>
          <w:i/>
          <w:iCs/>
          <w:sz w:val="22"/>
          <w:szCs w:val="22"/>
        </w:rPr>
        <w:t>c</w:t>
      </w:r>
      <w:r w:rsidRPr="00BA4BCF">
        <w:rPr>
          <w:bCs/>
          <w:i/>
          <w:iCs/>
          <w:sz w:val="22"/>
          <w:szCs w:val="22"/>
        </w:rPr>
        <w:t xml:space="preserve">ollege </w:t>
      </w:r>
      <w:r>
        <w:rPr>
          <w:bCs/>
          <w:i/>
          <w:iCs/>
          <w:sz w:val="22"/>
          <w:szCs w:val="22"/>
        </w:rPr>
        <w:t>s</w:t>
      </w:r>
      <w:r w:rsidRPr="00BA4BCF">
        <w:rPr>
          <w:bCs/>
          <w:i/>
          <w:iCs/>
          <w:sz w:val="22"/>
          <w:szCs w:val="22"/>
        </w:rPr>
        <w:t xml:space="preserve">tudents </w:t>
      </w:r>
      <w:r>
        <w:rPr>
          <w:bCs/>
          <w:i/>
          <w:iCs/>
          <w:sz w:val="22"/>
          <w:szCs w:val="22"/>
        </w:rPr>
        <w:t>p</w:t>
      </w:r>
      <w:r w:rsidRPr="00BA4BCF">
        <w:rPr>
          <w:bCs/>
          <w:i/>
          <w:iCs/>
          <w:sz w:val="22"/>
          <w:szCs w:val="22"/>
        </w:rPr>
        <w:t>ursuing</w:t>
      </w:r>
      <w:r>
        <w:rPr>
          <w:bCs/>
          <w:i/>
          <w:iCs/>
          <w:sz w:val="22"/>
          <w:szCs w:val="22"/>
        </w:rPr>
        <w:t xml:space="preserve"> p</w:t>
      </w:r>
      <w:r w:rsidRPr="00BA4BCF">
        <w:rPr>
          <w:bCs/>
          <w:i/>
          <w:iCs/>
          <w:sz w:val="22"/>
          <w:szCs w:val="22"/>
        </w:rPr>
        <w:t xml:space="preserve">erforming </w:t>
      </w:r>
      <w:r>
        <w:rPr>
          <w:bCs/>
          <w:i/>
          <w:iCs/>
          <w:sz w:val="22"/>
          <w:szCs w:val="22"/>
        </w:rPr>
        <w:t>a</w:t>
      </w:r>
      <w:r w:rsidRPr="00BA4BCF">
        <w:rPr>
          <w:bCs/>
          <w:i/>
          <w:iCs/>
          <w:sz w:val="22"/>
          <w:szCs w:val="22"/>
        </w:rPr>
        <w:t>rts</w:t>
      </w:r>
      <w:r w:rsidRPr="00F33652">
        <w:rPr>
          <w:bCs/>
          <w:sz w:val="22"/>
          <w:szCs w:val="22"/>
        </w:rPr>
        <w:t xml:space="preserve"> [</w:t>
      </w:r>
      <w:r w:rsidR="00EE2A81">
        <w:rPr>
          <w:bCs/>
          <w:sz w:val="22"/>
          <w:szCs w:val="22"/>
        </w:rPr>
        <w:t>Poster</w:t>
      </w:r>
      <w:r w:rsidRPr="00F33652">
        <w:rPr>
          <w:bCs/>
          <w:sz w:val="22"/>
          <w:szCs w:val="22"/>
        </w:rPr>
        <w:t xml:space="preserve"> presentation]. Spring 2024 Research Conference, Louisville, KY, United States.         </w:t>
      </w:r>
    </w:p>
    <w:p w14:paraId="287C966D" w14:textId="77777777" w:rsidR="001024D9" w:rsidRDefault="001024D9" w:rsidP="001024D9">
      <w:pPr>
        <w:ind w:left="720" w:hanging="720"/>
        <w:rPr>
          <w:bCs/>
          <w:sz w:val="22"/>
          <w:szCs w:val="22"/>
        </w:rPr>
      </w:pPr>
    </w:p>
    <w:p w14:paraId="4EA38B0B" w14:textId="1E527099" w:rsidR="001024D9" w:rsidRDefault="001024D9" w:rsidP="001024D9">
      <w:pPr>
        <w:ind w:left="720" w:hanging="720"/>
        <w:rPr>
          <w:bCs/>
          <w:sz w:val="22"/>
          <w:szCs w:val="22"/>
        </w:rPr>
      </w:pPr>
      <w:r w:rsidRPr="00A3760D">
        <w:rPr>
          <w:bCs/>
          <w:sz w:val="22"/>
          <w:szCs w:val="22"/>
        </w:rPr>
        <w:lastRenderedPageBreak/>
        <w:t>Kim, N., Schwender, J., Vigil, K., Weng, W., &amp;</w:t>
      </w:r>
      <w:r w:rsidRPr="004461B6">
        <w:rPr>
          <w:b/>
          <w:sz w:val="22"/>
          <w:szCs w:val="22"/>
        </w:rPr>
        <w:t xml:space="preserve"> Hammer, J. H. </w:t>
      </w:r>
      <w:r w:rsidRPr="00A3760D">
        <w:rPr>
          <w:bCs/>
          <w:sz w:val="22"/>
          <w:szCs w:val="22"/>
        </w:rPr>
        <w:t>(2024, Februar</w:t>
      </w:r>
      <w:r>
        <w:rPr>
          <w:bCs/>
          <w:sz w:val="22"/>
          <w:szCs w:val="22"/>
        </w:rPr>
        <w:t>y</w:t>
      </w:r>
      <w:r w:rsidRPr="00A3760D">
        <w:rPr>
          <w:bCs/>
          <w:sz w:val="22"/>
          <w:szCs w:val="22"/>
        </w:rPr>
        <w:t xml:space="preserve">). </w:t>
      </w:r>
      <w:r w:rsidRPr="00BA4BCF">
        <w:rPr>
          <w:bCs/>
          <w:i/>
          <w:iCs/>
          <w:sz w:val="22"/>
          <w:szCs w:val="22"/>
        </w:rPr>
        <w:t>What encourages or deters queer Asians from seeking mental health help? A scoping review</w:t>
      </w:r>
      <w:r w:rsidRPr="00A3760D">
        <w:rPr>
          <w:bCs/>
          <w:sz w:val="22"/>
          <w:szCs w:val="22"/>
        </w:rPr>
        <w:t xml:space="preserve"> [</w:t>
      </w:r>
      <w:r w:rsidR="00EE2A81">
        <w:rPr>
          <w:bCs/>
          <w:sz w:val="22"/>
          <w:szCs w:val="22"/>
        </w:rPr>
        <w:t>Poster</w:t>
      </w:r>
      <w:r w:rsidRPr="00A3760D">
        <w:rPr>
          <w:bCs/>
          <w:sz w:val="22"/>
          <w:szCs w:val="22"/>
        </w:rPr>
        <w:t xml:space="preserve"> presentation]. Spring 2024 Research Conference, Louisville, KY, United States.</w:t>
      </w:r>
    </w:p>
    <w:p w14:paraId="731A0EB8" w14:textId="77777777" w:rsidR="001024D9" w:rsidRDefault="001024D9" w:rsidP="001024D9">
      <w:pPr>
        <w:ind w:left="720" w:hanging="720"/>
        <w:rPr>
          <w:bCs/>
          <w:sz w:val="22"/>
          <w:szCs w:val="22"/>
        </w:rPr>
      </w:pPr>
      <w:r w:rsidRPr="00A3760D">
        <w:rPr>
          <w:bCs/>
          <w:sz w:val="22"/>
          <w:szCs w:val="22"/>
        </w:rPr>
        <w:t xml:space="preserve"> </w:t>
      </w:r>
    </w:p>
    <w:p w14:paraId="49B38DFF" w14:textId="77E5E3B4" w:rsidR="001024D9" w:rsidRDefault="001024D9" w:rsidP="001024D9">
      <w:pPr>
        <w:ind w:left="720" w:hanging="720"/>
        <w:rPr>
          <w:bCs/>
          <w:sz w:val="22"/>
          <w:szCs w:val="22"/>
        </w:rPr>
      </w:pPr>
      <w:r w:rsidRPr="00896148">
        <w:rPr>
          <w:bCs/>
          <w:sz w:val="22"/>
          <w:szCs w:val="22"/>
        </w:rPr>
        <w:t>Whitwer, M., Wilson, S.A.,</w:t>
      </w:r>
      <w:r>
        <w:rPr>
          <w:bCs/>
          <w:sz w:val="22"/>
          <w:szCs w:val="22"/>
        </w:rPr>
        <w:t xml:space="preserve"> &amp;</w:t>
      </w:r>
      <w:r w:rsidRPr="00896148">
        <w:rPr>
          <w:bCs/>
          <w:sz w:val="22"/>
          <w:szCs w:val="22"/>
        </w:rPr>
        <w:t xml:space="preserve"> </w:t>
      </w:r>
      <w:r w:rsidRPr="0012325B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12325B">
        <w:rPr>
          <w:b/>
          <w:sz w:val="22"/>
          <w:szCs w:val="22"/>
        </w:rPr>
        <w:t>H.</w:t>
      </w:r>
      <w:r w:rsidRPr="00896148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(2023, November). </w:t>
      </w:r>
      <w:r w:rsidRPr="00654968">
        <w:rPr>
          <w:bCs/>
          <w:i/>
          <w:iCs/>
          <w:sz w:val="22"/>
          <w:szCs w:val="22"/>
        </w:rPr>
        <w:t>Engineering mental health and help-seeking</w:t>
      </w:r>
      <w:r w:rsidR="00B00E8E">
        <w:rPr>
          <w:bCs/>
          <w:i/>
          <w:iCs/>
          <w:sz w:val="22"/>
          <w:szCs w:val="22"/>
        </w:rPr>
        <w:t xml:space="preserve">: </w:t>
      </w:r>
      <w:r w:rsidRPr="00654968">
        <w:rPr>
          <w:bCs/>
          <w:i/>
          <w:iCs/>
          <w:sz w:val="22"/>
          <w:szCs w:val="22"/>
        </w:rPr>
        <w:t>Analysis of national data from the Healthy Minds Study</w:t>
      </w:r>
      <w:r>
        <w:rPr>
          <w:bCs/>
          <w:i/>
          <w:i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>[Conference presentation].</w:t>
      </w:r>
      <w:r w:rsidRPr="00896148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American Institute of Chemical Engineers, Orlando, FL, United States.</w:t>
      </w:r>
    </w:p>
    <w:p w14:paraId="085B51DF" w14:textId="77777777" w:rsidR="001024D9" w:rsidRDefault="001024D9" w:rsidP="001024D9">
      <w:pPr>
        <w:ind w:left="720" w:hanging="720"/>
        <w:rPr>
          <w:bCs/>
          <w:sz w:val="22"/>
          <w:szCs w:val="22"/>
        </w:rPr>
      </w:pPr>
    </w:p>
    <w:p w14:paraId="32609082" w14:textId="3797035C" w:rsidR="001024D9" w:rsidRDefault="001024D9" w:rsidP="001024D9">
      <w:pPr>
        <w:ind w:left="720" w:hanging="720"/>
        <w:rPr>
          <w:bCs/>
          <w:sz w:val="22"/>
          <w:szCs w:val="22"/>
        </w:rPr>
      </w:pPr>
      <w:r w:rsidRPr="004E3FF3">
        <w:rPr>
          <w:bCs/>
          <w:sz w:val="22"/>
          <w:szCs w:val="22"/>
        </w:rPr>
        <w:t xml:space="preserve">Wilson, S.A., </w:t>
      </w:r>
      <w:r w:rsidRPr="004E3FF3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4E3FF3">
        <w:rPr>
          <w:b/>
          <w:sz w:val="22"/>
          <w:szCs w:val="22"/>
        </w:rPr>
        <w:t>H.</w:t>
      </w:r>
      <w:r w:rsidRPr="004E3FF3">
        <w:rPr>
          <w:bCs/>
          <w:sz w:val="22"/>
          <w:szCs w:val="22"/>
        </w:rPr>
        <w:t xml:space="preserve"> (2023, November). </w:t>
      </w:r>
      <w:r w:rsidRPr="004E3FF3">
        <w:rPr>
          <w:bCs/>
          <w:i/>
          <w:iCs/>
          <w:sz w:val="22"/>
          <w:szCs w:val="22"/>
        </w:rPr>
        <w:t>Developing discipline-specific mental health interventions: A case study in engineering</w:t>
      </w:r>
      <w:r>
        <w:rPr>
          <w:b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 xml:space="preserve">[Conference presentation]. </w:t>
      </w:r>
      <w:r w:rsidRPr="004E3FF3">
        <w:rPr>
          <w:bCs/>
          <w:sz w:val="22"/>
          <w:szCs w:val="22"/>
        </w:rPr>
        <w:t>American Association of Colleges and Universities: Transforming STEM Higher Education, Washington, DC</w:t>
      </w:r>
      <w:r>
        <w:rPr>
          <w:bCs/>
          <w:sz w:val="22"/>
          <w:szCs w:val="22"/>
        </w:rPr>
        <w:t>, United States.</w:t>
      </w:r>
    </w:p>
    <w:p w14:paraId="3D94A36B" w14:textId="77777777" w:rsidR="001024D9" w:rsidRDefault="001024D9" w:rsidP="001024D9">
      <w:pPr>
        <w:ind w:left="720" w:hanging="720"/>
        <w:rPr>
          <w:bCs/>
          <w:sz w:val="22"/>
          <w:szCs w:val="22"/>
        </w:rPr>
      </w:pPr>
    </w:p>
    <w:p w14:paraId="0A4E11B2" w14:textId="492E5D75" w:rsidR="001024D9" w:rsidRDefault="001024D9" w:rsidP="001024D9">
      <w:pPr>
        <w:ind w:left="720" w:hanging="720"/>
        <w:rPr>
          <w:bCs/>
          <w:sz w:val="22"/>
          <w:szCs w:val="22"/>
        </w:rPr>
      </w:pPr>
      <w:r w:rsidRPr="00DB7CFE">
        <w:rPr>
          <w:bCs/>
          <w:sz w:val="22"/>
          <w:szCs w:val="22"/>
        </w:rPr>
        <w:t xml:space="preserve">Wilson, S.A., </w:t>
      </w:r>
      <w:r w:rsidRPr="00F33652">
        <w:rPr>
          <w:b/>
          <w:sz w:val="22"/>
          <w:szCs w:val="22"/>
        </w:rPr>
        <w:t>Hammer, J.</w:t>
      </w:r>
      <w:r>
        <w:rPr>
          <w:b/>
          <w:sz w:val="22"/>
          <w:szCs w:val="22"/>
        </w:rPr>
        <w:t xml:space="preserve"> </w:t>
      </w:r>
      <w:r w:rsidRPr="00F33652">
        <w:rPr>
          <w:b/>
          <w:sz w:val="22"/>
          <w:szCs w:val="22"/>
        </w:rPr>
        <w:t>H.</w:t>
      </w:r>
      <w:r w:rsidRPr="00DB7CFE">
        <w:rPr>
          <w:bCs/>
          <w:sz w:val="22"/>
          <w:szCs w:val="22"/>
        </w:rPr>
        <w:t xml:space="preserve">, Blaber, I.P., Hancock, J.M., Pitcher, G.R. (2023, September). </w:t>
      </w:r>
      <w:r w:rsidRPr="00DB7CFE">
        <w:rPr>
          <w:bCs/>
          <w:i/>
          <w:iCs/>
          <w:sz w:val="22"/>
          <w:szCs w:val="22"/>
        </w:rPr>
        <w:t>Delivery of mental health training across a College of Engineering</w:t>
      </w:r>
      <w:r>
        <w:rPr>
          <w:b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>[Conference presentation].</w:t>
      </w:r>
      <w:r w:rsidRPr="00DB7CFE">
        <w:rPr>
          <w:bCs/>
          <w:sz w:val="22"/>
          <w:szCs w:val="22"/>
        </w:rPr>
        <w:t xml:space="preserve"> European Society for Engineering Education Annual Conference, Dublin, I</w:t>
      </w:r>
      <w:r>
        <w:rPr>
          <w:bCs/>
          <w:sz w:val="22"/>
          <w:szCs w:val="22"/>
        </w:rPr>
        <w:t xml:space="preserve">reland. </w:t>
      </w:r>
    </w:p>
    <w:p w14:paraId="70099AA0" w14:textId="77777777" w:rsidR="001024D9" w:rsidRDefault="001024D9" w:rsidP="001024D9">
      <w:pPr>
        <w:ind w:left="720" w:hanging="720"/>
        <w:rPr>
          <w:bCs/>
          <w:sz w:val="22"/>
          <w:szCs w:val="22"/>
        </w:rPr>
      </w:pPr>
    </w:p>
    <w:p w14:paraId="3B7DD879" w14:textId="1D296D3B" w:rsidR="001024D9" w:rsidRDefault="001024D9" w:rsidP="001024D9">
      <w:pPr>
        <w:ind w:left="720" w:hanging="720"/>
        <w:rPr>
          <w:bCs/>
          <w:sz w:val="22"/>
          <w:szCs w:val="22"/>
        </w:rPr>
      </w:pPr>
      <w:proofErr w:type="spellStart"/>
      <w:r w:rsidRPr="00E76C0D">
        <w:rPr>
          <w:bCs/>
          <w:sz w:val="22"/>
          <w:szCs w:val="22"/>
        </w:rPr>
        <w:t>Verty</w:t>
      </w:r>
      <w:proofErr w:type="spellEnd"/>
      <w:r w:rsidRPr="00E76C0D">
        <w:rPr>
          <w:bCs/>
          <w:sz w:val="22"/>
          <w:szCs w:val="22"/>
        </w:rPr>
        <w:t>, V.</w:t>
      </w:r>
      <w:r>
        <w:rPr>
          <w:bCs/>
          <w:sz w:val="22"/>
          <w:szCs w:val="22"/>
        </w:rPr>
        <w:t xml:space="preserve"> </w:t>
      </w:r>
      <w:r w:rsidRPr="00E76C0D">
        <w:rPr>
          <w:bCs/>
          <w:sz w:val="22"/>
          <w:szCs w:val="22"/>
        </w:rPr>
        <w:t xml:space="preserve">P., </w:t>
      </w:r>
      <w:proofErr w:type="spellStart"/>
      <w:r w:rsidRPr="00E76C0D">
        <w:rPr>
          <w:bCs/>
          <w:sz w:val="22"/>
          <w:szCs w:val="22"/>
        </w:rPr>
        <w:t>Sigola</w:t>
      </w:r>
      <w:proofErr w:type="spellEnd"/>
      <w:r w:rsidRPr="00E76C0D">
        <w:rPr>
          <w:bCs/>
          <w:sz w:val="22"/>
          <w:szCs w:val="22"/>
        </w:rPr>
        <w:t xml:space="preserve">, Z., </w:t>
      </w:r>
      <w:proofErr w:type="spellStart"/>
      <w:r w:rsidRPr="00E76C0D">
        <w:rPr>
          <w:bCs/>
          <w:sz w:val="22"/>
          <w:szCs w:val="22"/>
        </w:rPr>
        <w:t>Ebikwo</w:t>
      </w:r>
      <w:proofErr w:type="spellEnd"/>
      <w:r w:rsidRPr="00E76C0D">
        <w:rPr>
          <w:bCs/>
          <w:sz w:val="22"/>
          <w:szCs w:val="22"/>
        </w:rPr>
        <w:t xml:space="preserve">, C., McCleod, K., Whitmer, M., Sadek, S., Berney, E., </w:t>
      </w:r>
      <w:r>
        <w:rPr>
          <w:bCs/>
          <w:sz w:val="22"/>
          <w:szCs w:val="22"/>
        </w:rPr>
        <w:t xml:space="preserve">&amp; </w:t>
      </w:r>
      <w:r w:rsidRPr="00DC49D2">
        <w:rPr>
          <w:b/>
          <w:sz w:val="22"/>
          <w:szCs w:val="22"/>
        </w:rPr>
        <w:t>Hammer, J. H.</w:t>
      </w:r>
      <w:r>
        <w:rPr>
          <w:bCs/>
          <w:sz w:val="22"/>
          <w:szCs w:val="22"/>
        </w:rPr>
        <w:t xml:space="preserve"> (2023, August). </w:t>
      </w:r>
      <w:r w:rsidRPr="00BA4BCF">
        <w:rPr>
          <w:bCs/>
          <w:i/>
          <w:iCs/>
          <w:sz w:val="22"/>
          <w:szCs w:val="22"/>
        </w:rPr>
        <w:t>Is sense of belonging a predictor of perceived need in Black college students?</w:t>
      </w:r>
      <w:r>
        <w:rPr>
          <w:b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>[</w:t>
      </w:r>
      <w:r w:rsidR="006E1DBE">
        <w:rPr>
          <w:bCs/>
          <w:sz w:val="22"/>
          <w:szCs w:val="22"/>
        </w:rPr>
        <w:t>Poster</w:t>
      </w:r>
      <w:r w:rsidRPr="00F33652">
        <w:rPr>
          <w:bCs/>
          <w:sz w:val="22"/>
          <w:szCs w:val="22"/>
        </w:rPr>
        <w:t xml:space="preserve"> presentation]. </w:t>
      </w:r>
      <w:r w:rsidRPr="00BD59F7">
        <w:rPr>
          <w:bCs/>
          <w:sz w:val="22"/>
          <w:szCs w:val="22"/>
        </w:rPr>
        <w:t xml:space="preserve">American Psychological Association Annual Convention, </w:t>
      </w:r>
      <w:r>
        <w:rPr>
          <w:bCs/>
          <w:sz w:val="22"/>
          <w:szCs w:val="22"/>
        </w:rPr>
        <w:t>Washington, DC</w:t>
      </w:r>
      <w:r w:rsidRPr="00BD59F7">
        <w:rPr>
          <w:bCs/>
          <w:sz w:val="22"/>
          <w:szCs w:val="22"/>
        </w:rPr>
        <w:t xml:space="preserve">, United States.  </w:t>
      </w:r>
    </w:p>
    <w:p w14:paraId="65E6669B" w14:textId="77777777" w:rsidR="001024D9" w:rsidRDefault="001024D9" w:rsidP="001024D9">
      <w:pPr>
        <w:ind w:left="720" w:hanging="720"/>
        <w:rPr>
          <w:bCs/>
          <w:sz w:val="22"/>
          <w:szCs w:val="22"/>
        </w:rPr>
      </w:pPr>
    </w:p>
    <w:p w14:paraId="52FB418B" w14:textId="0A5DF85B" w:rsidR="001024D9" w:rsidRDefault="001024D9" w:rsidP="001024D9">
      <w:pPr>
        <w:ind w:left="720" w:hanging="720"/>
        <w:rPr>
          <w:bCs/>
          <w:sz w:val="22"/>
          <w:szCs w:val="22"/>
        </w:rPr>
      </w:pPr>
      <w:r w:rsidRPr="006931EC">
        <w:rPr>
          <w:bCs/>
          <w:sz w:val="22"/>
          <w:szCs w:val="22"/>
        </w:rPr>
        <w:t xml:space="preserve">Sadek, S., Nolan, L., Berney, E., Whitwer, M., </w:t>
      </w:r>
      <w:r w:rsidRPr="00F33652">
        <w:rPr>
          <w:b/>
          <w:sz w:val="22"/>
          <w:szCs w:val="22"/>
        </w:rPr>
        <w:t>Hammer, J. H.</w:t>
      </w:r>
      <w:r>
        <w:rPr>
          <w:bCs/>
          <w:sz w:val="22"/>
          <w:szCs w:val="22"/>
        </w:rPr>
        <w:t xml:space="preserve"> </w:t>
      </w:r>
      <w:r w:rsidRPr="006931EC">
        <w:rPr>
          <w:bCs/>
          <w:sz w:val="22"/>
          <w:szCs w:val="22"/>
        </w:rPr>
        <w:t xml:space="preserve">(2023, March) </w:t>
      </w:r>
      <w:r w:rsidRPr="00BA4BCF">
        <w:rPr>
          <w:bCs/>
          <w:i/>
          <w:iCs/>
          <w:sz w:val="22"/>
          <w:szCs w:val="22"/>
        </w:rPr>
        <w:t xml:space="preserve">Exploring </w:t>
      </w:r>
      <w:r>
        <w:rPr>
          <w:bCs/>
          <w:i/>
          <w:iCs/>
          <w:sz w:val="22"/>
          <w:szCs w:val="22"/>
        </w:rPr>
        <w:t>f</w:t>
      </w:r>
      <w:r w:rsidRPr="00BA4BCF">
        <w:rPr>
          <w:bCs/>
          <w:i/>
          <w:iCs/>
          <w:sz w:val="22"/>
          <w:szCs w:val="22"/>
        </w:rPr>
        <w:t xml:space="preserve">actors and </w:t>
      </w:r>
      <w:r>
        <w:rPr>
          <w:bCs/>
          <w:i/>
          <w:iCs/>
          <w:sz w:val="22"/>
          <w:szCs w:val="22"/>
        </w:rPr>
        <w:t>b</w:t>
      </w:r>
      <w:r w:rsidRPr="00BA4BCF">
        <w:rPr>
          <w:bCs/>
          <w:i/>
          <w:iCs/>
          <w:sz w:val="22"/>
          <w:szCs w:val="22"/>
        </w:rPr>
        <w:t xml:space="preserve">arriers of </w:t>
      </w:r>
      <w:r>
        <w:rPr>
          <w:bCs/>
          <w:i/>
          <w:iCs/>
          <w:sz w:val="22"/>
          <w:szCs w:val="22"/>
        </w:rPr>
        <w:t>s</w:t>
      </w:r>
      <w:r w:rsidRPr="00BA4BCF">
        <w:rPr>
          <w:bCs/>
          <w:i/>
          <w:iCs/>
          <w:sz w:val="22"/>
          <w:szCs w:val="22"/>
        </w:rPr>
        <w:t xml:space="preserve">ubstance </w:t>
      </w:r>
      <w:r>
        <w:rPr>
          <w:bCs/>
          <w:i/>
          <w:iCs/>
          <w:sz w:val="22"/>
          <w:szCs w:val="22"/>
        </w:rPr>
        <w:t>u</w:t>
      </w:r>
      <w:r w:rsidRPr="00BA4BCF">
        <w:rPr>
          <w:bCs/>
          <w:i/>
          <w:iCs/>
          <w:sz w:val="22"/>
          <w:szCs w:val="22"/>
        </w:rPr>
        <w:t xml:space="preserve">se on </w:t>
      </w:r>
      <w:r>
        <w:rPr>
          <w:bCs/>
          <w:i/>
          <w:iCs/>
          <w:sz w:val="22"/>
          <w:szCs w:val="22"/>
        </w:rPr>
        <w:t>c</w:t>
      </w:r>
      <w:r w:rsidRPr="00BA4BCF">
        <w:rPr>
          <w:bCs/>
          <w:i/>
          <w:iCs/>
          <w:sz w:val="22"/>
          <w:szCs w:val="22"/>
        </w:rPr>
        <w:t xml:space="preserve">ollege </w:t>
      </w:r>
      <w:r>
        <w:rPr>
          <w:bCs/>
          <w:i/>
          <w:iCs/>
          <w:sz w:val="22"/>
          <w:szCs w:val="22"/>
        </w:rPr>
        <w:t>c</w:t>
      </w:r>
      <w:r w:rsidRPr="00BA4BCF">
        <w:rPr>
          <w:bCs/>
          <w:i/>
          <w:iCs/>
          <w:sz w:val="22"/>
          <w:szCs w:val="22"/>
        </w:rPr>
        <w:t xml:space="preserve">ampuses: What </w:t>
      </w:r>
      <w:r>
        <w:rPr>
          <w:bCs/>
          <w:i/>
          <w:iCs/>
          <w:sz w:val="22"/>
          <w:szCs w:val="22"/>
        </w:rPr>
        <w:t>d</w:t>
      </w:r>
      <w:r w:rsidRPr="00BA4BCF">
        <w:rPr>
          <w:bCs/>
          <w:i/>
          <w:iCs/>
          <w:sz w:val="22"/>
          <w:szCs w:val="22"/>
        </w:rPr>
        <w:t xml:space="preserve">o </w:t>
      </w:r>
      <w:r>
        <w:rPr>
          <w:bCs/>
          <w:i/>
          <w:iCs/>
          <w:sz w:val="22"/>
          <w:szCs w:val="22"/>
        </w:rPr>
        <w:t>w</w:t>
      </w:r>
      <w:r w:rsidRPr="00BA4BCF">
        <w:rPr>
          <w:bCs/>
          <w:i/>
          <w:iCs/>
          <w:sz w:val="22"/>
          <w:szCs w:val="22"/>
        </w:rPr>
        <w:t xml:space="preserve">e </w:t>
      </w:r>
      <w:r>
        <w:rPr>
          <w:bCs/>
          <w:i/>
          <w:iCs/>
          <w:sz w:val="22"/>
          <w:szCs w:val="22"/>
        </w:rPr>
        <w:t>k</w:t>
      </w:r>
      <w:r w:rsidRPr="00BA4BCF">
        <w:rPr>
          <w:bCs/>
          <w:i/>
          <w:iCs/>
          <w:sz w:val="22"/>
          <w:szCs w:val="22"/>
        </w:rPr>
        <w:t>now?</w:t>
      </w:r>
      <w:r w:rsidRPr="006931EC">
        <w:rPr>
          <w:bCs/>
          <w:sz w:val="22"/>
          <w:szCs w:val="22"/>
        </w:rPr>
        <w:t xml:space="preserve"> [Poster Session]. Cincinnati Spring Research Conference, Cincinnati, OH, United States. </w:t>
      </w:r>
    </w:p>
    <w:p w14:paraId="0C0E474B" w14:textId="77777777" w:rsidR="001024D9" w:rsidRPr="006931EC" w:rsidRDefault="001024D9" w:rsidP="001024D9">
      <w:pPr>
        <w:ind w:left="720" w:hanging="720"/>
        <w:rPr>
          <w:bCs/>
          <w:sz w:val="22"/>
          <w:szCs w:val="22"/>
        </w:rPr>
      </w:pPr>
    </w:p>
    <w:p w14:paraId="1AD1BAE6" w14:textId="101B1AD2" w:rsidR="001024D9" w:rsidRDefault="001024D9" w:rsidP="001024D9">
      <w:pPr>
        <w:ind w:left="720" w:hanging="720"/>
        <w:rPr>
          <w:bCs/>
          <w:sz w:val="22"/>
          <w:szCs w:val="22"/>
        </w:rPr>
      </w:pPr>
      <w:r w:rsidRPr="006931EC">
        <w:rPr>
          <w:bCs/>
          <w:sz w:val="22"/>
          <w:szCs w:val="22"/>
        </w:rPr>
        <w:t xml:space="preserve">Sadek, S., Berney, E., Whitwer, M., </w:t>
      </w:r>
      <w:r w:rsidRPr="00F33652">
        <w:rPr>
          <w:b/>
          <w:sz w:val="22"/>
          <w:szCs w:val="22"/>
        </w:rPr>
        <w:t>Hammer, J. H.</w:t>
      </w:r>
      <w:r w:rsidRPr="006931EC">
        <w:rPr>
          <w:bCs/>
          <w:sz w:val="22"/>
          <w:szCs w:val="22"/>
        </w:rPr>
        <w:t xml:space="preserve"> (2023, March) </w:t>
      </w:r>
      <w:r w:rsidRPr="00BA4BCF">
        <w:rPr>
          <w:bCs/>
          <w:i/>
          <w:iCs/>
          <w:sz w:val="22"/>
          <w:szCs w:val="22"/>
        </w:rPr>
        <w:t xml:space="preserve">Are campus efforts effective?: Examining </w:t>
      </w:r>
      <w:r>
        <w:rPr>
          <w:bCs/>
          <w:i/>
          <w:iCs/>
          <w:sz w:val="22"/>
          <w:szCs w:val="22"/>
        </w:rPr>
        <w:t>r</w:t>
      </w:r>
      <w:r w:rsidRPr="00BA4BCF">
        <w:rPr>
          <w:bCs/>
          <w:i/>
          <w:iCs/>
          <w:sz w:val="22"/>
          <w:szCs w:val="22"/>
        </w:rPr>
        <w:t xml:space="preserve">esource </w:t>
      </w:r>
      <w:r>
        <w:rPr>
          <w:bCs/>
          <w:i/>
          <w:iCs/>
          <w:sz w:val="22"/>
          <w:szCs w:val="22"/>
        </w:rPr>
        <w:t>a</w:t>
      </w:r>
      <w:r w:rsidRPr="00BA4BCF">
        <w:rPr>
          <w:bCs/>
          <w:i/>
          <w:iCs/>
          <w:sz w:val="22"/>
          <w:szCs w:val="22"/>
        </w:rPr>
        <w:t xml:space="preserve">wareness, </w:t>
      </w:r>
      <w:r>
        <w:rPr>
          <w:bCs/>
          <w:i/>
          <w:iCs/>
          <w:sz w:val="22"/>
          <w:szCs w:val="22"/>
        </w:rPr>
        <w:t>m</w:t>
      </w:r>
      <w:r w:rsidRPr="00BA4BCF">
        <w:rPr>
          <w:bCs/>
          <w:i/>
          <w:iCs/>
          <w:sz w:val="22"/>
          <w:szCs w:val="22"/>
        </w:rPr>
        <w:t xml:space="preserve">ental </w:t>
      </w:r>
      <w:r>
        <w:rPr>
          <w:bCs/>
          <w:i/>
          <w:iCs/>
          <w:sz w:val="22"/>
          <w:szCs w:val="22"/>
        </w:rPr>
        <w:t>h</w:t>
      </w:r>
      <w:r w:rsidRPr="00BA4BCF">
        <w:rPr>
          <w:bCs/>
          <w:i/>
          <w:iCs/>
          <w:sz w:val="22"/>
          <w:szCs w:val="22"/>
        </w:rPr>
        <w:t xml:space="preserve">ealth </w:t>
      </w:r>
      <w:r>
        <w:rPr>
          <w:bCs/>
          <w:i/>
          <w:iCs/>
          <w:sz w:val="22"/>
          <w:szCs w:val="22"/>
        </w:rPr>
        <w:t>e</w:t>
      </w:r>
      <w:r w:rsidRPr="00BA4BCF">
        <w:rPr>
          <w:bCs/>
          <w:i/>
          <w:iCs/>
          <w:sz w:val="22"/>
          <w:szCs w:val="22"/>
        </w:rPr>
        <w:t xml:space="preserve">fficacy </w:t>
      </w:r>
      <w:r>
        <w:rPr>
          <w:bCs/>
          <w:i/>
          <w:iCs/>
          <w:sz w:val="22"/>
          <w:szCs w:val="22"/>
        </w:rPr>
        <w:t>b</w:t>
      </w:r>
      <w:r w:rsidRPr="00BA4BCF">
        <w:rPr>
          <w:bCs/>
          <w:i/>
          <w:iCs/>
          <w:sz w:val="22"/>
          <w:szCs w:val="22"/>
        </w:rPr>
        <w:t xml:space="preserve">eliefs, and </w:t>
      </w:r>
      <w:r>
        <w:rPr>
          <w:bCs/>
          <w:i/>
          <w:iCs/>
          <w:sz w:val="22"/>
          <w:szCs w:val="22"/>
        </w:rPr>
        <w:t>s</w:t>
      </w:r>
      <w:r w:rsidRPr="00BA4BCF">
        <w:rPr>
          <w:bCs/>
          <w:i/>
          <w:iCs/>
          <w:sz w:val="22"/>
          <w:szCs w:val="22"/>
        </w:rPr>
        <w:t xml:space="preserve">ubstance </w:t>
      </w:r>
      <w:r>
        <w:rPr>
          <w:bCs/>
          <w:i/>
          <w:iCs/>
          <w:sz w:val="22"/>
          <w:szCs w:val="22"/>
        </w:rPr>
        <w:t>u</w:t>
      </w:r>
      <w:r w:rsidRPr="00BA4BCF">
        <w:rPr>
          <w:bCs/>
          <w:i/>
          <w:iCs/>
          <w:sz w:val="22"/>
          <w:szCs w:val="22"/>
        </w:rPr>
        <w:t xml:space="preserve">se on </w:t>
      </w:r>
      <w:r>
        <w:rPr>
          <w:bCs/>
          <w:i/>
          <w:iCs/>
          <w:sz w:val="22"/>
          <w:szCs w:val="22"/>
        </w:rPr>
        <w:t>c</w:t>
      </w:r>
      <w:r w:rsidRPr="00BA4BCF">
        <w:rPr>
          <w:bCs/>
          <w:i/>
          <w:iCs/>
          <w:sz w:val="22"/>
          <w:szCs w:val="22"/>
        </w:rPr>
        <w:t xml:space="preserve">ollege </w:t>
      </w:r>
      <w:r>
        <w:rPr>
          <w:bCs/>
          <w:i/>
          <w:iCs/>
          <w:sz w:val="22"/>
          <w:szCs w:val="22"/>
        </w:rPr>
        <w:t>c</w:t>
      </w:r>
      <w:r w:rsidRPr="00BA4BCF">
        <w:rPr>
          <w:bCs/>
          <w:i/>
          <w:iCs/>
          <w:sz w:val="22"/>
          <w:szCs w:val="22"/>
        </w:rPr>
        <w:t>ampuses</w:t>
      </w:r>
      <w:r w:rsidRPr="006931EC">
        <w:rPr>
          <w:bCs/>
          <w:sz w:val="22"/>
          <w:szCs w:val="22"/>
        </w:rPr>
        <w:t xml:space="preserve"> [Poster Session]. Kentucky Psychological Association Annual Conference, Richmond, KY, United States.</w:t>
      </w:r>
    </w:p>
    <w:p w14:paraId="7AFBDB4C" w14:textId="77777777" w:rsidR="001024D9" w:rsidRPr="006931EC" w:rsidRDefault="001024D9" w:rsidP="001024D9">
      <w:pPr>
        <w:ind w:left="720" w:hanging="720"/>
        <w:rPr>
          <w:bCs/>
          <w:sz w:val="22"/>
          <w:szCs w:val="22"/>
        </w:rPr>
      </w:pPr>
    </w:p>
    <w:p w14:paraId="2B18F955" w14:textId="6A31258F" w:rsidR="001024D9" w:rsidRDefault="001024D9" w:rsidP="001024D9">
      <w:pPr>
        <w:ind w:left="720" w:hanging="720"/>
        <w:rPr>
          <w:bCs/>
          <w:sz w:val="22"/>
          <w:szCs w:val="22"/>
        </w:rPr>
      </w:pPr>
      <w:r w:rsidRPr="006931EC">
        <w:rPr>
          <w:bCs/>
          <w:sz w:val="22"/>
          <w:szCs w:val="22"/>
        </w:rPr>
        <w:t xml:space="preserve">Sadek, S., Berney, E., Whitwer, M., </w:t>
      </w:r>
      <w:r w:rsidRPr="00F33652">
        <w:rPr>
          <w:b/>
          <w:sz w:val="22"/>
          <w:szCs w:val="22"/>
        </w:rPr>
        <w:t>Hammer, J. H.</w:t>
      </w:r>
      <w:r w:rsidRPr="006931EC">
        <w:rPr>
          <w:bCs/>
          <w:sz w:val="22"/>
          <w:szCs w:val="22"/>
        </w:rPr>
        <w:t xml:space="preserve"> (2023, August) </w:t>
      </w:r>
      <w:r w:rsidRPr="00BA4BCF">
        <w:rPr>
          <w:bCs/>
          <w:i/>
          <w:iCs/>
          <w:sz w:val="22"/>
          <w:szCs w:val="22"/>
        </w:rPr>
        <w:t>Examining the relationship between stigma and help seeking willingness for substance abuse</w:t>
      </w:r>
      <w:r w:rsidRPr="006931EC">
        <w:rPr>
          <w:bCs/>
          <w:sz w:val="22"/>
          <w:szCs w:val="22"/>
        </w:rPr>
        <w:t> [Poster Session]. American Psychological Association Annual Conference, Washington, D.C., United States.</w:t>
      </w:r>
    </w:p>
    <w:p w14:paraId="7821FC21" w14:textId="77777777" w:rsidR="001024D9" w:rsidRDefault="001024D9" w:rsidP="001024D9">
      <w:pPr>
        <w:ind w:left="720" w:hanging="720"/>
        <w:rPr>
          <w:bCs/>
          <w:sz w:val="22"/>
          <w:szCs w:val="22"/>
        </w:rPr>
      </w:pPr>
    </w:p>
    <w:p w14:paraId="4AD27E6A" w14:textId="7A7ACB84" w:rsidR="001024D9" w:rsidRPr="00936BDB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Armstrong, I., Dailey, D., Wilder, K., Blackburn-Lynch, W., </w:t>
      </w:r>
      <w:r w:rsidRPr="00AE0244">
        <w:rPr>
          <w:b/>
          <w:sz w:val="22"/>
          <w:szCs w:val="22"/>
        </w:rPr>
        <w:t>Hammer, J.H.</w:t>
      </w:r>
      <w:r w:rsidRPr="00AE0244">
        <w:rPr>
          <w:bCs/>
          <w:sz w:val="22"/>
          <w:szCs w:val="22"/>
        </w:rPr>
        <w:t xml:space="preserve">, &amp; Wilson, S.A. (2022, Summer). </w:t>
      </w:r>
      <w:r w:rsidRPr="00936BDB">
        <w:rPr>
          <w:bCs/>
          <w:i/>
          <w:iCs/>
          <w:sz w:val="22"/>
          <w:szCs w:val="22"/>
        </w:rPr>
        <w:t xml:space="preserve">Investigating mental health distress and help-seeking perceptions in first-year engineering students </w:t>
      </w:r>
      <w:r w:rsidRPr="00936BDB">
        <w:rPr>
          <w:bCs/>
          <w:sz w:val="22"/>
          <w:szCs w:val="22"/>
        </w:rPr>
        <w:t>[Conference presentation]. American Society for Engineering Education Annual Conference, Minneapolis, MN, United States.</w:t>
      </w:r>
    </w:p>
    <w:p w14:paraId="08488F3D" w14:textId="77777777" w:rsidR="001024D9" w:rsidRPr="00936BDB" w:rsidRDefault="001024D9" w:rsidP="001024D9">
      <w:pPr>
        <w:ind w:left="720" w:hanging="720"/>
        <w:rPr>
          <w:bCs/>
          <w:sz w:val="22"/>
          <w:szCs w:val="22"/>
        </w:rPr>
      </w:pPr>
    </w:p>
    <w:p w14:paraId="62ABCBC2" w14:textId="1D9F7150" w:rsidR="001024D9" w:rsidRPr="00936BDB" w:rsidRDefault="001024D9" w:rsidP="001024D9">
      <w:pPr>
        <w:ind w:left="720" w:hanging="720"/>
        <w:rPr>
          <w:bCs/>
          <w:sz w:val="22"/>
          <w:szCs w:val="22"/>
        </w:rPr>
      </w:pPr>
      <w:r w:rsidRPr="00936BDB">
        <w:rPr>
          <w:bCs/>
          <w:sz w:val="22"/>
          <w:szCs w:val="22"/>
        </w:rPr>
        <w:t xml:space="preserve">Ban, N.C., Whitwer, M.D., Wright, M.E., Hargis, L.E., </w:t>
      </w:r>
      <w:r w:rsidRPr="00936BDB">
        <w:rPr>
          <w:b/>
          <w:sz w:val="22"/>
          <w:szCs w:val="22"/>
        </w:rPr>
        <w:t>Hammer, J. H.</w:t>
      </w:r>
      <w:r w:rsidRPr="00936BDB">
        <w:rPr>
          <w:bCs/>
          <w:sz w:val="22"/>
          <w:szCs w:val="22"/>
        </w:rPr>
        <w:t xml:space="preserve">, Wilson, S.A.  (2022, November). </w:t>
      </w:r>
      <w:r w:rsidRPr="00936BDB">
        <w:rPr>
          <w:bCs/>
          <w:i/>
          <w:iCs/>
          <w:sz w:val="22"/>
          <w:szCs w:val="22"/>
        </w:rPr>
        <w:t xml:space="preserve">Influence of faculty messages on engineering student mental health help seeking </w:t>
      </w:r>
      <w:r w:rsidRPr="00936BDB">
        <w:rPr>
          <w:bCs/>
          <w:sz w:val="22"/>
          <w:szCs w:val="22"/>
        </w:rPr>
        <w:t>[Conference presentation]. American Institute of Chemical Engineers, Phoenix, AZ.</w:t>
      </w:r>
    </w:p>
    <w:p w14:paraId="73B4BEF2" w14:textId="77777777" w:rsidR="001024D9" w:rsidRPr="00936BDB" w:rsidRDefault="001024D9" w:rsidP="001024D9">
      <w:pPr>
        <w:ind w:left="720" w:hanging="720"/>
        <w:rPr>
          <w:bCs/>
          <w:sz w:val="22"/>
          <w:szCs w:val="22"/>
        </w:rPr>
      </w:pPr>
    </w:p>
    <w:p w14:paraId="780E3236" w14:textId="53DE8EB9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936BDB">
        <w:rPr>
          <w:bCs/>
          <w:sz w:val="22"/>
          <w:szCs w:val="22"/>
        </w:rPr>
        <w:t xml:space="preserve">Wright, C.J., Miller, M.E., Hargis, L.E., Usher, E.L., </w:t>
      </w:r>
      <w:r w:rsidRPr="00936BDB">
        <w:rPr>
          <w:b/>
          <w:sz w:val="22"/>
          <w:szCs w:val="22"/>
        </w:rPr>
        <w:t>Hammer, J. H.,</w:t>
      </w:r>
      <w:r w:rsidRPr="00936BDB">
        <w:rPr>
          <w:bCs/>
          <w:sz w:val="22"/>
          <w:szCs w:val="22"/>
        </w:rPr>
        <w:t xml:space="preserve"> Wilson, S. A. (2022, November). </w:t>
      </w:r>
      <w:r w:rsidRPr="00936BDB">
        <w:rPr>
          <w:bCs/>
          <w:i/>
          <w:iCs/>
          <w:sz w:val="22"/>
          <w:szCs w:val="22"/>
        </w:rPr>
        <w:t xml:space="preserve">Understanding barriers to mental health related help-seeking in undergraduate engineers </w:t>
      </w:r>
      <w:r w:rsidRPr="00936BDB">
        <w:rPr>
          <w:bCs/>
          <w:sz w:val="22"/>
          <w:szCs w:val="22"/>
        </w:rPr>
        <w:t>[Conference presentation]. American Institute of Chemical Engineers, Phoenix, AZ, United States.</w:t>
      </w:r>
    </w:p>
    <w:p w14:paraId="53A93BD3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</w:p>
    <w:p w14:paraId="1E68F162" w14:textId="1C162E25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>Ban, N., Shannon, H., Wright, C.J., Miller, M.E., Hargis, L.E., Usher, E.L.,</w:t>
      </w:r>
      <w:r w:rsidRPr="00AE0244">
        <w:rPr>
          <w:b/>
          <w:sz w:val="22"/>
          <w:szCs w:val="22"/>
        </w:rPr>
        <w:t xml:space="preserve"> Hammer, J.H.</w:t>
      </w:r>
      <w:r w:rsidRPr="00AE0244">
        <w:rPr>
          <w:bCs/>
          <w:sz w:val="22"/>
          <w:szCs w:val="22"/>
        </w:rPr>
        <w:t xml:space="preserve">, &amp; Wilson, S.A. (2022, Summer). </w:t>
      </w:r>
      <w:r w:rsidRPr="00AE0244">
        <w:rPr>
          <w:bCs/>
          <w:i/>
          <w:iCs/>
          <w:sz w:val="22"/>
          <w:szCs w:val="22"/>
        </w:rPr>
        <w:t xml:space="preserve">Identifying common perceived stressors and stress-relief strategies among </w:t>
      </w:r>
      <w:r w:rsidRPr="00AE0244">
        <w:rPr>
          <w:bCs/>
          <w:i/>
          <w:iCs/>
          <w:sz w:val="22"/>
          <w:szCs w:val="22"/>
        </w:rPr>
        <w:lastRenderedPageBreak/>
        <w:t>undergraduate engineering students</w:t>
      </w:r>
      <w:r>
        <w:rPr>
          <w:bCs/>
          <w:i/>
          <w:i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>[Conference presentation]</w:t>
      </w:r>
      <w:r w:rsidRPr="00AE0244">
        <w:rPr>
          <w:bCs/>
          <w:sz w:val="22"/>
          <w:szCs w:val="22"/>
        </w:rPr>
        <w:t>. American Society for Engineering Education Annual Conference, Minneapolis, MN</w:t>
      </w:r>
      <w:r>
        <w:rPr>
          <w:bCs/>
          <w:sz w:val="22"/>
          <w:szCs w:val="22"/>
        </w:rPr>
        <w:t xml:space="preserve">, United States. </w:t>
      </w:r>
    </w:p>
    <w:p w14:paraId="3B010D60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</w:p>
    <w:p w14:paraId="326AEE5F" w14:textId="77D6B69F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Miller, M.E., Wright, C.J., Hargis, L.E., Usher, E.L., </w:t>
      </w:r>
      <w:r w:rsidRPr="00AE0244">
        <w:rPr>
          <w:b/>
          <w:sz w:val="22"/>
          <w:szCs w:val="22"/>
        </w:rPr>
        <w:t>Hammer, J.H.</w:t>
      </w:r>
      <w:r w:rsidRPr="00AE0244">
        <w:rPr>
          <w:bCs/>
          <w:sz w:val="22"/>
          <w:szCs w:val="22"/>
        </w:rPr>
        <w:t xml:space="preserve">, &amp; Wilson, S.A. (2022, Summer). </w:t>
      </w:r>
      <w:r w:rsidRPr="00AE0244">
        <w:rPr>
          <w:bCs/>
          <w:i/>
          <w:iCs/>
          <w:sz w:val="22"/>
          <w:szCs w:val="22"/>
        </w:rPr>
        <w:t>Identifying mental health related help-seeking beliefs in undergraduate engineers</w:t>
      </w:r>
      <w:r>
        <w:rPr>
          <w:b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>[Conference presentation]</w:t>
      </w:r>
      <w:r w:rsidRPr="00AE0244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American Society for Engineering Education Annual Conference, Minneapolis, MN</w:t>
      </w:r>
      <w:r>
        <w:rPr>
          <w:bCs/>
          <w:sz w:val="22"/>
          <w:szCs w:val="22"/>
        </w:rPr>
        <w:t xml:space="preserve">, United States. </w:t>
      </w:r>
    </w:p>
    <w:p w14:paraId="4B478BD3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</w:p>
    <w:p w14:paraId="12CC0B47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Wilson, S.A.,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, &amp; Usher, E. L. (2021, Summer) </w:t>
      </w:r>
      <w:r w:rsidRPr="00AE0244">
        <w:rPr>
          <w:bCs/>
          <w:i/>
          <w:iCs/>
          <w:sz w:val="22"/>
          <w:szCs w:val="22"/>
        </w:rPr>
        <w:t>Faculty experiences with undergraduate engineering student mental health</w:t>
      </w:r>
      <w:r>
        <w:rPr>
          <w:bCs/>
          <w:i/>
          <w:i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>[Conference presentation]</w:t>
      </w:r>
      <w:r w:rsidRPr="00AE0244">
        <w:rPr>
          <w:bCs/>
          <w:sz w:val="22"/>
          <w:szCs w:val="22"/>
        </w:rPr>
        <w:t>. American Society for Engineering Education Annual Conference, Virtual.</w:t>
      </w:r>
    </w:p>
    <w:p w14:paraId="38D94C4E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</w:p>
    <w:p w14:paraId="035117F1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Wright, C. J., Miller, M.E., Hargis, L.E., Usher, E. L.,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, &amp; Wilson, S. A. (2021, Summer) </w:t>
      </w:r>
      <w:r w:rsidRPr="00BA4BCF">
        <w:rPr>
          <w:bCs/>
          <w:i/>
          <w:iCs/>
          <w:sz w:val="22"/>
          <w:szCs w:val="22"/>
        </w:rPr>
        <w:t>Identifying engineering students’ beliefs about seeking help for mental health concerns</w:t>
      </w:r>
      <w:r>
        <w:rPr>
          <w:bCs/>
          <w:i/>
          <w:i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>[Conference presentation]</w:t>
      </w:r>
      <w:r w:rsidRPr="00AE0244">
        <w:rPr>
          <w:bCs/>
          <w:sz w:val="22"/>
          <w:szCs w:val="22"/>
        </w:rPr>
        <w:t>. American Society for Engineering Education Annual Conference, Virtual.</w:t>
      </w:r>
    </w:p>
    <w:p w14:paraId="59103697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</w:p>
    <w:p w14:paraId="5E0B27FB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Hargis, L. E., Wright, C. J., Miller, M.E., Usher, E. L.,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, &amp; Wilson, S. A. (2021, Summer) </w:t>
      </w:r>
      <w:r w:rsidRPr="00AE0244">
        <w:rPr>
          <w:bCs/>
          <w:i/>
          <w:iCs/>
          <w:sz w:val="22"/>
          <w:szCs w:val="22"/>
        </w:rPr>
        <w:t>Relationship between mental health distress and help-seeking behaviors among engineering students</w:t>
      </w:r>
      <w:r>
        <w:rPr>
          <w:bCs/>
          <w:i/>
          <w:i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>[Conference presentation]</w:t>
      </w:r>
      <w:r w:rsidRPr="00AE0244">
        <w:rPr>
          <w:bCs/>
          <w:sz w:val="22"/>
          <w:szCs w:val="22"/>
        </w:rPr>
        <w:t>. American Society for Engineering Education Annual Conference, Virtual.</w:t>
      </w:r>
    </w:p>
    <w:p w14:paraId="6D09B2F4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</w:p>
    <w:p w14:paraId="282334A0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Redmayne, K. A., Dschaak, Z. A., Coffey, B. K., &amp; Van Den Busch, L. J., &amp;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 (2021, August). </w:t>
      </w:r>
      <w:r w:rsidRPr="00BA4BCF">
        <w:rPr>
          <w:bCs/>
          <w:i/>
          <w:iCs/>
          <w:sz w:val="22"/>
          <w:szCs w:val="22"/>
        </w:rPr>
        <w:t>Help-seeking intention among collegians who use prescription opioids</w:t>
      </w:r>
      <w:r w:rsidRPr="00AE0244">
        <w:rPr>
          <w:bCs/>
          <w:sz w:val="22"/>
          <w:szCs w:val="22"/>
        </w:rPr>
        <w:t xml:space="preserve"> [Poster presentation]. American Psychological Association 129th Annual Convention, San Diego, CA, United States.  </w:t>
      </w:r>
    </w:p>
    <w:p w14:paraId="69A6ACDF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</w:p>
    <w:p w14:paraId="3A42E38B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Dschaak, Z. A., Murphy, E. A., &amp;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 (2021, August). </w:t>
      </w:r>
      <w:r w:rsidRPr="00BA4BCF">
        <w:rPr>
          <w:bCs/>
          <w:i/>
          <w:iCs/>
          <w:sz w:val="22"/>
          <w:szCs w:val="22"/>
        </w:rPr>
        <w:t>Psychological flexibility and professional help-seeking intention among collegians</w:t>
      </w:r>
      <w:r w:rsidRPr="00AE0244">
        <w:rPr>
          <w:bCs/>
          <w:sz w:val="22"/>
          <w:szCs w:val="22"/>
        </w:rPr>
        <w:t xml:space="preserve"> [Poster presentation]. American Psychological Association 129th Annual Convention, San Diego, CA, United States.  </w:t>
      </w:r>
    </w:p>
    <w:p w14:paraId="332020FE" w14:textId="77777777" w:rsidR="001024D9" w:rsidRPr="00AE0244" w:rsidRDefault="001024D9" w:rsidP="001024D9">
      <w:pPr>
        <w:rPr>
          <w:bCs/>
          <w:sz w:val="22"/>
          <w:szCs w:val="22"/>
        </w:rPr>
      </w:pPr>
    </w:p>
    <w:p w14:paraId="729E6D6A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Murphy, E. A., Dschaak, Z. A., Curvey, R. M. G., &amp;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 (2021, August). </w:t>
      </w:r>
      <w:r w:rsidRPr="00BA4BCF">
        <w:rPr>
          <w:bCs/>
          <w:i/>
          <w:iCs/>
          <w:sz w:val="22"/>
          <w:szCs w:val="22"/>
        </w:rPr>
        <w:t>Factors influencing help-seeking intention in collegiate student-athletes</w:t>
      </w:r>
      <w:r w:rsidRPr="00AE0244">
        <w:rPr>
          <w:bCs/>
          <w:sz w:val="22"/>
          <w:szCs w:val="22"/>
        </w:rPr>
        <w:t xml:space="preserve"> [Poster presentation]. American Psychological Association 129th Annual Convention, San Diego, CA, United States. </w:t>
      </w:r>
    </w:p>
    <w:p w14:paraId="42D85DBD" w14:textId="77777777" w:rsidR="001024D9" w:rsidRPr="00AE0244" w:rsidRDefault="001024D9" w:rsidP="001024D9">
      <w:pPr>
        <w:rPr>
          <w:bCs/>
          <w:sz w:val="22"/>
          <w:szCs w:val="22"/>
        </w:rPr>
      </w:pPr>
    </w:p>
    <w:p w14:paraId="0190FA99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>Davis, J. C.</w:t>
      </w:r>
      <w:r w:rsidRPr="00AE0244">
        <w:rPr>
          <w:b/>
          <w:sz w:val="22"/>
          <w:szCs w:val="22"/>
        </w:rPr>
        <w:t>,</w:t>
      </w:r>
      <w:r w:rsidRPr="00AE0244">
        <w:rPr>
          <w:bCs/>
          <w:sz w:val="22"/>
          <w:szCs w:val="22"/>
        </w:rPr>
        <w:t xml:space="preserve"> Dschaak, Z. A.</w:t>
      </w:r>
      <w:r w:rsidRPr="00AE0244">
        <w:rPr>
          <w:b/>
          <w:sz w:val="22"/>
          <w:szCs w:val="22"/>
        </w:rPr>
        <w:t>,</w:t>
      </w:r>
      <w:r w:rsidRPr="00AE0244">
        <w:rPr>
          <w:bCs/>
          <w:sz w:val="22"/>
          <w:szCs w:val="22"/>
        </w:rPr>
        <w:t xml:space="preserve"> &amp;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 (2021, August). </w:t>
      </w:r>
      <w:r w:rsidRPr="00BA4BCF">
        <w:rPr>
          <w:bCs/>
          <w:i/>
          <w:iCs/>
          <w:sz w:val="22"/>
          <w:szCs w:val="22"/>
        </w:rPr>
        <w:t>Help-seeking attitudes and professional help-seeking intention of Fat clients</w:t>
      </w:r>
      <w:r w:rsidRPr="00AE0244">
        <w:rPr>
          <w:bCs/>
          <w:sz w:val="22"/>
          <w:szCs w:val="22"/>
        </w:rPr>
        <w:t xml:space="preserve"> [Poster presentation]. American Psychological Association 129th Annual Convention, San Diego, CA, United States.  </w:t>
      </w:r>
    </w:p>
    <w:p w14:paraId="31EA7861" w14:textId="77777777" w:rsidR="001024D9" w:rsidRPr="00AE0244" w:rsidRDefault="001024D9" w:rsidP="001024D9">
      <w:pPr>
        <w:rPr>
          <w:bCs/>
          <w:sz w:val="22"/>
          <w:szCs w:val="22"/>
        </w:rPr>
      </w:pPr>
    </w:p>
    <w:p w14:paraId="0B18EEF2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>Haring, G. C.</w:t>
      </w:r>
      <w:r w:rsidRPr="00AE0244">
        <w:rPr>
          <w:b/>
          <w:sz w:val="22"/>
          <w:szCs w:val="22"/>
        </w:rPr>
        <w:t>,</w:t>
      </w:r>
      <w:r w:rsidRPr="00AE0244">
        <w:rPr>
          <w:bCs/>
          <w:sz w:val="22"/>
          <w:szCs w:val="22"/>
        </w:rPr>
        <w:t xml:space="preserve"> Stanley, A. A., Dschaak, Z. A., &amp;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 (2021, August). </w:t>
      </w:r>
      <w:r w:rsidRPr="00BA4BCF">
        <w:rPr>
          <w:bCs/>
          <w:i/>
          <w:iCs/>
          <w:sz w:val="22"/>
          <w:szCs w:val="22"/>
        </w:rPr>
        <w:t>Upstanding among college students: Studying different factors to prevent campus assaults</w:t>
      </w:r>
      <w:r w:rsidRPr="00AE0244">
        <w:rPr>
          <w:bCs/>
          <w:sz w:val="22"/>
          <w:szCs w:val="22"/>
        </w:rPr>
        <w:t xml:space="preserve"> [Poster presentation]. American Psychological Association 129th Annual Convention, San Diego, CA, United States. </w:t>
      </w:r>
    </w:p>
    <w:p w14:paraId="56936064" w14:textId="77777777" w:rsidR="001024D9" w:rsidRPr="00AE0244" w:rsidRDefault="001024D9" w:rsidP="001024D9">
      <w:pPr>
        <w:rPr>
          <w:bCs/>
          <w:sz w:val="22"/>
          <w:szCs w:val="22"/>
        </w:rPr>
      </w:pPr>
    </w:p>
    <w:p w14:paraId="6EE5AD6F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Wilson, S.A, </w:t>
      </w:r>
      <w:r w:rsidRPr="00AE0244">
        <w:rPr>
          <w:b/>
          <w:sz w:val="22"/>
          <w:szCs w:val="22"/>
        </w:rPr>
        <w:t>Hammer, J.H.</w:t>
      </w:r>
      <w:r w:rsidRPr="00AE0244">
        <w:rPr>
          <w:bCs/>
          <w:sz w:val="22"/>
          <w:szCs w:val="22"/>
        </w:rPr>
        <w:t xml:space="preserve">, Usher, E.L. (2020, November 15-20). </w:t>
      </w:r>
      <w:r w:rsidRPr="00AE0244">
        <w:rPr>
          <w:bCs/>
          <w:i/>
          <w:iCs/>
          <w:sz w:val="22"/>
          <w:szCs w:val="22"/>
        </w:rPr>
        <w:t>Engineering student mental health: Analysis of national data from the Healthy Minds Study</w:t>
      </w:r>
      <w:r>
        <w:rPr>
          <w:bCs/>
          <w:i/>
          <w:iCs/>
          <w:sz w:val="22"/>
          <w:szCs w:val="22"/>
        </w:rPr>
        <w:t xml:space="preserve"> </w:t>
      </w:r>
      <w:r w:rsidRPr="00F33652">
        <w:rPr>
          <w:bCs/>
          <w:sz w:val="22"/>
          <w:szCs w:val="22"/>
        </w:rPr>
        <w:t>[Conference presentation]</w:t>
      </w:r>
      <w:r w:rsidRPr="00AE0244">
        <w:rPr>
          <w:bCs/>
          <w:sz w:val="22"/>
          <w:szCs w:val="22"/>
        </w:rPr>
        <w:t>. American Institute for Chemical Engineers National Conference, San Francisco, CA, United States.</w:t>
      </w:r>
    </w:p>
    <w:p w14:paraId="7C3B8065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</w:p>
    <w:p w14:paraId="11B99350" w14:textId="0018B4CC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Dschaak, Z. A.,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, Hargons, C. N., &amp; Richardson, M. T. (2020, August). </w:t>
      </w:r>
      <w:r w:rsidRPr="00AE0244">
        <w:rPr>
          <w:bCs/>
          <w:i/>
          <w:iCs/>
          <w:sz w:val="22"/>
          <w:szCs w:val="22"/>
        </w:rPr>
        <w:t>Black collegians mental help seeking: Testing twelve top factors</w:t>
      </w:r>
      <w:r>
        <w:rPr>
          <w:bCs/>
          <w:i/>
          <w:iCs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Presented virtually at the</w:t>
      </w:r>
      <w:r w:rsidRPr="00AE0244">
        <w:rPr>
          <w:bCs/>
          <w:sz w:val="22"/>
          <w:szCs w:val="22"/>
        </w:rPr>
        <w:t xml:space="preserve"> 128th Annual Convention of the American Psychological Association</w:t>
      </w:r>
      <w:r>
        <w:rPr>
          <w:bCs/>
          <w:sz w:val="22"/>
          <w:szCs w:val="22"/>
        </w:rPr>
        <w:t>,</w:t>
      </w:r>
      <w:r w:rsidRPr="00AE0244">
        <w:rPr>
          <w:bCs/>
          <w:sz w:val="22"/>
          <w:szCs w:val="22"/>
        </w:rPr>
        <w:t xml:space="preserve"> Washington, DC</w:t>
      </w:r>
      <w:r>
        <w:rPr>
          <w:bCs/>
          <w:sz w:val="22"/>
          <w:szCs w:val="22"/>
        </w:rPr>
        <w:t xml:space="preserve">, United States. </w:t>
      </w:r>
    </w:p>
    <w:p w14:paraId="175517D7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</w:p>
    <w:p w14:paraId="36805A4A" w14:textId="1147B14E" w:rsidR="001024D9" w:rsidRPr="00AE0244" w:rsidRDefault="001024D9" w:rsidP="001024D9">
      <w:pPr>
        <w:ind w:left="720" w:hanging="720"/>
        <w:rPr>
          <w:bCs/>
          <w:sz w:val="22"/>
          <w:szCs w:val="22"/>
        </w:rPr>
      </w:pPr>
      <w:proofErr w:type="spellStart"/>
      <w:r w:rsidRPr="00AE0244">
        <w:rPr>
          <w:bCs/>
          <w:sz w:val="22"/>
          <w:szCs w:val="22"/>
        </w:rPr>
        <w:t>Ozmat</w:t>
      </w:r>
      <w:proofErr w:type="spellEnd"/>
      <w:r w:rsidRPr="00AE0244">
        <w:rPr>
          <w:bCs/>
          <w:sz w:val="22"/>
          <w:szCs w:val="22"/>
        </w:rPr>
        <w:t xml:space="preserve">, E. E., Ertl, M. M., Brenner, R. E., Heath, P. J, Ladouceur, G. M., Bozek, D. M.,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 (2020, August).  </w:t>
      </w:r>
      <w:r w:rsidRPr="00AE0244">
        <w:rPr>
          <w:bCs/>
          <w:i/>
          <w:iCs/>
          <w:sz w:val="22"/>
          <w:szCs w:val="22"/>
        </w:rPr>
        <w:t>External coping behaviors mediate the relation between self-compassion and mental health</w:t>
      </w:r>
      <w:r>
        <w:rPr>
          <w:bCs/>
          <w:i/>
          <w:iCs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128th American Psychological Association Convention, Washington, DC</w:t>
      </w:r>
      <w:r>
        <w:rPr>
          <w:bCs/>
          <w:sz w:val="22"/>
          <w:szCs w:val="22"/>
        </w:rPr>
        <w:t xml:space="preserve">, United States. </w:t>
      </w:r>
    </w:p>
    <w:p w14:paraId="751491C9" w14:textId="77777777" w:rsidR="001024D9" w:rsidRPr="00AE0244" w:rsidRDefault="001024D9" w:rsidP="001024D9">
      <w:pPr>
        <w:ind w:left="720" w:hanging="720"/>
        <w:rPr>
          <w:bCs/>
          <w:sz w:val="22"/>
          <w:szCs w:val="22"/>
        </w:rPr>
      </w:pPr>
    </w:p>
    <w:p w14:paraId="3129C21C" w14:textId="46FFAE3E" w:rsidR="001024D9" w:rsidRPr="00670B53" w:rsidRDefault="001024D9" w:rsidP="001024D9">
      <w:pPr>
        <w:ind w:left="720" w:hanging="720"/>
        <w:rPr>
          <w:bCs/>
          <w:sz w:val="22"/>
          <w:szCs w:val="22"/>
        </w:rPr>
      </w:pPr>
      <w:r w:rsidRPr="00AE0244">
        <w:rPr>
          <w:bCs/>
          <w:sz w:val="22"/>
          <w:szCs w:val="22"/>
        </w:rPr>
        <w:t xml:space="preserve">Stonecipher, E. S., Ertl, M. M., Egli, M. R., Brenner, R. E., &amp; </w:t>
      </w:r>
      <w:r w:rsidRPr="00AE0244">
        <w:rPr>
          <w:b/>
          <w:sz w:val="22"/>
          <w:szCs w:val="22"/>
        </w:rPr>
        <w:t>Hammer, J. H.</w:t>
      </w:r>
      <w:r w:rsidRPr="00AE0244">
        <w:rPr>
          <w:bCs/>
          <w:sz w:val="22"/>
          <w:szCs w:val="22"/>
        </w:rPr>
        <w:t xml:space="preserve"> (2020, August). </w:t>
      </w:r>
      <w:r w:rsidRPr="00AE0244">
        <w:rPr>
          <w:bCs/>
          <w:i/>
          <w:iCs/>
          <w:sz w:val="22"/>
          <w:szCs w:val="22"/>
        </w:rPr>
        <w:t>Exploring mental health disparities among non-monosexual and multiracial college students</w:t>
      </w:r>
      <w:r>
        <w:rPr>
          <w:bCs/>
          <w:i/>
          <w:iCs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 128th American Psychological Association Convention, Washington, DC</w:t>
      </w:r>
      <w:r>
        <w:rPr>
          <w:bCs/>
          <w:sz w:val="22"/>
          <w:szCs w:val="22"/>
        </w:rPr>
        <w:t>, United States.</w:t>
      </w:r>
    </w:p>
    <w:p w14:paraId="2A0869D7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1FD12364" w14:textId="2EC06B6F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575D49">
        <w:rPr>
          <w:b/>
          <w:sz w:val="22"/>
          <w:szCs w:val="22"/>
        </w:rPr>
        <w:t>Hammer, J. H.</w:t>
      </w:r>
      <w:r w:rsidRPr="00575D49">
        <w:rPr>
          <w:sz w:val="22"/>
          <w:szCs w:val="22"/>
        </w:rPr>
        <w:t xml:space="preserve"> (2019, August). Discussant remarks. In J. Sawyer (</w:t>
      </w:r>
      <w:r>
        <w:rPr>
          <w:sz w:val="22"/>
          <w:szCs w:val="22"/>
        </w:rPr>
        <w:t>c</w:t>
      </w:r>
      <w:r w:rsidRPr="00575D49">
        <w:rPr>
          <w:sz w:val="22"/>
          <w:szCs w:val="22"/>
        </w:rPr>
        <w:t xml:space="preserve">hair), </w:t>
      </w:r>
      <w:r w:rsidRPr="00575D49">
        <w:rPr>
          <w:i/>
          <w:sz w:val="22"/>
          <w:szCs w:val="22"/>
        </w:rPr>
        <w:t xml:space="preserve">Atheist research in psychology: Current trends and future directions </w:t>
      </w:r>
      <w:r>
        <w:rPr>
          <w:iCs/>
          <w:sz w:val="22"/>
          <w:szCs w:val="22"/>
        </w:rPr>
        <w:t>[</w:t>
      </w:r>
      <w:r w:rsidRPr="00575D49">
        <w:rPr>
          <w:sz w:val="22"/>
          <w:szCs w:val="22"/>
        </w:rPr>
        <w:t>Symposium</w:t>
      </w:r>
      <w:r>
        <w:rPr>
          <w:sz w:val="22"/>
          <w:szCs w:val="22"/>
        </w:rPr>
        <w:t xml:space="preserve">]. </w:t>
      </w:r>
      <w:r w:rsidRPr="00575D49">
        <w:rPr>
          <w:sz w:val="22"/>
          <w:szCs w:val="22"/>
        </w:rPr>
        <w:t>127th Annual Convention of the American Psychological Association, Chicago, IL</w:t>
      </w:r>
      <w:r>
        <w:rPr>
          <w:sz w:val="22"/>
          <w:szCs w:val="22"/>
        </w:rPr>
        <w:t xml:space="preserve">, United States. </w:t>
      </w:r>
    </w:p>
    <w:p w14:paraId="35477557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116D656C" w14:textId="2B525177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Dawson, N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9, August). </w:t>
      </w:r>
      <w:r w:rsidRPr="00670B53">
        <w:rPr>
          <w:i/>
          <w:sz w:val="22"/>
          <w:szCs w:val="22"/>
        </w:rPr>
        <w:t>No more subscale scores?: Bifactor analysis of the Exercise Dependence Scale-Revised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</w:t>
      </w:r>
      <w:r w:rsidRPr="00670B53">
        <w:rPr>
          <w:sz w:val="22"/>
          <w:szCs w:val="22"/>
        </w:rPr>
        <w:t>127th Annual Convention of the American Psychological Association, Chicago, IL</w:t>
      </w:r>
      <w:r>
        <w:rPr>
          <w:sz w:val="22"/>
          <w:szCs w:val="22"/>
        </w:rPr>
        <w:t xml:space="preserve">, United States. </w:t>
      </w:r>
    </w:p>
    <w:p w14:paraId="2CD89968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0C81F4F7" w14:textId="6A8A6EF9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Phelps, M., Berney, E. C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9, August). </w:t>
      </w:r>
      <w:r w:rsidRPr="00670B53">
        <w:rPr>
          <w:i/>
          <w:sz w:val="22"/>
          <w:szCs w:val="22"/>
        </w:rPr>
        <w:t>The role of stealth status, conformity to masculine norms, and anxiety in transgender men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</w:t>
      </w:r>
      <w:r w:rsidRPr="00670B53">
        <w:rPr>
          <w:sz w:val="22"/>
          <w:szCs w:val="22"/>
        </w:rPr>
        <w:t>127th Convention of the American Psychological Association, Chicago, IL</w:t>
      </w:r>
      <w:r>
        <w:rPr>
          <w:sz w:val="22"/>
          <w:szCs w:val="22"/>
        </w:rPr>
        <w:t xml:space="preserve">, United States. </w:t>
      </w:r>
    </w:p>
    <w:p w14:paraId="709F5476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2B781D91" w14:textId="59B4E339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Dschaak, Z. A., Spiker, D. A., Herndon, C. W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9, August). </w:t>
      </w:r>
      <w:r w:rsidRPr="00670B53">
        <w:rPr>
          <w:i/>
          <w:sz w:val="22"/>
          <w:szCs w:val="22"/>
        </w:rPr>
        <w:t>Substance abuse destroys lives: Partner support and substance use help seeking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 xml:space="preserve">[Poster presentation]. </w:t>
      </w:r>
      <w:r w:rsidRPr="00670B53">
        <w:rPr>
          <w:sz w:val="22"/>
          <w:szCs w:val="22"/>
        </w:rPr>
        <w:t>127th Annual Convention of the American Psychological Association</w:t>
      </w:r>
      <w:r>
        <w:rPr>
          <w:sz w:val="22"/>
          <w:szCs w:val="22"/>
        </w:rPr>
        <w:t>,</w:t>
      </w:r>
      <w:r w:rsidRPr="00670B53">
        <w:rPr>
          <w:sz w:val="22"/>
          <w:szCs w:val="22"/>
        </w:rPr>
        <w:t xml:space="preserve"> Chicago, IL</w:t>
      </w:r>
      <w:r>
        <w:rPr>
          <w:sz w:val="22"/>
          <w:szCs w:val="22"/>
        </w:rPr>
        <w:t>, United States.</w:t>
      </w:r>
    </w:p>
    <w:p w14:paraId="3A131054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08663964" w14:textId="738458E8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Stanley, A. A., Miller, M. E., Berney, E. C., Dschaak, Z. A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9, August). </w:t>
      </w:r>
      <w:r w:rsidRPr="00670B53">
        <w:rPr>
          <w:i/>
          <w:sz w:val="22"/>
          <w:szCs w:val="22"/>
        </w:rPr>
        <w:t>The role of trust in reporting sexual assault to campus authorities in a national sample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 xml:space="preserve">[Poster presentation]. </w:t>
      </w:r>
      <w:r w:rsidRPr="00670B53">
        <w:rPr>
          <w:sz w:val="22"/>
          <w:szCs w:val="22"/>
        </w:rPr>
        <w:t>127th Annual Convention of the American Psychological Association</w:t>
      </w:r>
      <w:r>
        <w:rPr>
          <w:sz w:val="22"/>
          <w:szCs w:val="22"/>
        </w:rPr>
        <w:t>,</w:t>
      </w:r>
      <w:r w:rsidRPr="00670B53">
        <w:rPr>
          <w:sz w:val="22"/>
          <w:szCs w:val="22"/>
        </w:rPr>
        <w:t xml:space="preserve"> Chicago, IL</w:t>
      </w:r>
      <w:r>
        <w:rPr>
          <w:sz w:val="22"/>
          <w:szCs w:val="22"/>
        </w:rPr>
        <w:t>, United States.</w:t>
      </w:r>
    </w:p>
    <w:p w14:paraId="54B460C2" w14:textId="77777777" w:rsidR="001024D9" w:rsidRPr="00670B53" w:rsidRDefault="001024D9" w:rsidP="001024D9">
      <w:pPr>
        <w:ind w:left="720" w:hanging="720"/>
        <w:rPr>
          <w:i/>
          <w:sz w:val="22"/>
          <w:szCs w:val="22"/>
        </w:rPr>
      </w:pPr>
    </w:p>
    <w:p w14:paraId="26F0CB7E" w14:textId="659CEC89" w:rsidR="001024D9" w:rsidRPr="00670B53" w:rsidRDefault="001024D9" w:rsidP="001024D9">
      <w:pPr>
        <w:ind w:left="720" w:hanging="720"/>
        <w:rPr>
          <w:sz w:val="22"/>
          <w:szCs w:val="22"/>
        </w:rPr>
      </w:pPr>
      <w:proofErr w:type="spellStart"/>
      <w:r w:rsidRPr="00575D49">
        <w:rPr>
          <w:sz w:val="22"/>
          <w:szCs w:val="22"/>
        </w:rPr>
        <w:t>Borgogna</w:t>
      </w:r>
      <w:proofErr w:type="spellEnd"/>
      <w:r w:rsidRPr="00575D49">
        <w:rPr>
          <w:sz w:val="22"/>
          <w:szCs w:val="22"/>
        </w:rPr>
        <w:t xml:space="preserve">, N., McDermott, R. C., Levant, R. F., &amp; </w:t>
      </w:r>
      <w:r w:rsidRPr="00575D49">
        <w:rPr>
          <w:b/>
          <w:sz w:val="22"/>
          <w:szCs w:val="22"/>
        </w:rPr>
        <w:t>Hammer, J. H.</w:t>
      </w:r>
      <w:r w:rsidRPr="00575D49">
        <w:rPr>
          <w:sz w:val="22"/>
          <w:szCs w:val="22"/>
        </w:rPr>
        <w:t xml:space="preserve"> (2019, August). The development and evaluation of the Very Brief Male Role Norms Inventory. In R. Levant (</w:t>
      </w:r>
      <w:r>
        <w:rPr>
          <w:sz w:val="22"/>
          <w:szCs w:val="22"/>
        </w:rPr>
        <w:t>c</w:t>
      </w:r>
      <w:r w:rsidRPr="00575D49">
        <w:rPr>
          <w:sz w:val="22"/>
          <w:szCs w:val="22"/>
        </w:rPr>
        <w:t xml:space="preserve">hair), </w:t>
      </w:r>
      <w:r w:rsidRPr="00575D49">
        <w:rPr>
          <w:i/>
          <w:sz w:val="22"/>
          <w:szCs w:val="22"/>
        </w:rPr>
        <w:t>Recent advances in scale development in the psychology of men and masculinities</w:t>
      </w:r>
      <w:r w:rsidRPr="00575D49">
        <w:rPr>
          <w:sz w:val="22"/>
          <w:szCs w:val="22"/>
        </w:rPr>
        <w:t xml:space="preserve"> </w:t>
      </w:r>
      <w:r>
        <w:rPr>
          <w:sz w:val="22"/>
          <w:szCs w:val="22"/>
        </w:rPr>
        <w:t>[</w:t>
      </w:r>
      <w:r w:rsidRPr="00575D49">
        <w:rPr>
          <w:sz w:val="22"/>
          <w:szCs w:val="22"/>
        </w:rPr>
        <w:t>Symposium</w:t>
      </w:r>
      <w:r>
        <w:rPr>
          <w:sz w:val="22"/>
          <w:szCs w:val="22"/>
        </w:rPr>
        <w:t>].</w:t>
      </w:r>
      <w:r w:rsidRPr="00575D49">
        <w:rPr>
          <w:sz w:val="22"/>
          <w:szCs w:val="22"/>
        </w:rPr>
        <w:t xml:space="preserve"> 127th Annual Convention of the American Psychological Association, Chicago, IL</w:t>
      </w:r>
      <w:r>
        <w:rPr>
          <w:sz w:val="22"/>
          <w:szCs w:val="22"/>
        </w:rPr>
        <w:t xml:space="preserve">, United States. </w:t>
      </w:r>
    </w:p>
    <w:p w14:paraId="7EBB7284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782538AC" w14:textId="646F3CE4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Brenner, R. E., </w:t>
      </w:r>
      <w:r w:rsidRPr="00670B53">
        <w:rPr>
          <w:b/>
          <w:sz w:val="22"/>
          <w:szCs w:val="22"/>
        </w:rPr>
        <w:t>Hammer, J. H.,</w:t>
      </w:r>
      <w:r w:rsidRPr="00670B53">
        <w:rPr>
          <w:sz w:val="22"/>
          <w:szCs w:val="22"/>
        </w:rPr>
        <w:t xml:space="preserve"> Vogel, D. L., Bitman-Heinrichs, R. L., Heath, P. J., &amp; Wade, N. G. (2019, August). </w:t>
      </w:r>
      <w:r w:rsidRPr="00670B53">
        <w:rPr>
          <w:i/>
          <w:sz w:val="22"/>
          <w:szCs w:val="22"/>
        </w:rPr>
        <w:t>Extending the theoretical understanding of mental illness and help-seeking self-stigmas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</w:t>
      </w:r>
      <w:r w:rsidRPr="00670B53">
        <w:rPr>
          <w:sz w:val="22"/>
          <w:szCs w:val="22"/>
        </w:rPr>
        <w:t>127th Annual Convention of the American Psychological Association, Chicago, IL</w:t>
      </w:r>
      <w:r>
        <w:rPr>
          <w:sz w:val="22"/>
          <w:szCs w:val="22"/>
        </w:rPr>
        <w:t xml:space="preserve">, United States. </w:t>
      </w:r>
    </w:p>
    <w:p w14:paraId="46FC0F1A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4EDC3295" w14:textId="668E0E99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Brenner, R.E., McDermott, R. C., </w:t>
      </w:r>
      <w:r w:rsidRPr="00670B53">
        <w:rPr>
          <w:b/>
          <w:sz w:val="22"/>
          <w:szCs w:val="22"/>
        </w:rPr>
        <w:t>Hammer, J. H.,</w:t>
      </w:r>
      <w:r w:rsidRPr="00670B53">
        <w:rPr>
          <w:sz w:val="22"/>
          <w:szCs w:val="22"/>
        </w:rPr>
        <w:t xml:space="preserve"> &amp; Tucker, J. R. (2019, August). </w:t>
      </w:r>
      <w:r w:rsidRPr="00670B53">
        <w:rPr>
          <w:i/>
          <w:sz w:val="22"/>
          <w:szCs w:val="22"/>
        </w:rPr>
        <w:t>Measurement invariance of the Self-Stigma of Seeking Help Scale (SSOSH</w:t>
      </w:r>
      <w:r>
        <w:rPr>
          <w:i/>
          <w:sz w:val="22"/>
          <w:szCs w:val="22"/>
        </w:rPr>
        <w:t xml:space="preserve">)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>127th Annual Convention of the American Psychological Association, Chicago, IL</w:t>
      </w:r>
      <w:r>
        <w:rPr>
          <w:sz w:val="22"/>
          <w:szCs w:val="22"/>
        </w:rPr>
        <w:t>, United States.</w:t>
      </w:r>
    </w:p>
    <w:p w14:paraId="708D6BAC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7C6894C0" w14:textId="6113751C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575D49">
        <w:rPr>
          <w:b/>
          <w:sz w:val="22"/>
          <w:szCs w:val="22"/>
        </w:rPr>
        <w:t>Hammer, J. H.</w:t>
      </w:r>
      <w:r w:rsidRPr="00575D49">
        <w:rPr>
          <w:sz w:val="22"/>
          <w:szCs w:val="22"/>
        </w:rPr>
        <w:t xml:space="preserve"> (2018, August). Using </w:t>
      </w:r>
      <w:r w:rsidRPr="00575D49">
        <w:rPr>
          <w:noProof/>
          <w:sz w:val="22"/>
          <w:szCs w:val="22"/>
        </w:rPr>
        <w:t>bifactor</w:t>
      </w:r>
      <w:r w:rsidRPr="00575D49">
        <w:rPr>
          <w:sz w:val="22"/>
          <w:szCs w:val="22"/>
        </w:rPr>
        <w:t xml:space="preserve"> analysis to </w:t>
      </w:r>
      <w:r w:rsidRPr="00575D49">
        <w:rPr>
          <w:noProof/>
          <w:sz w:val="22"/>
          <w:szCs w:val="22"/>
        </w:rPr>
        <w:t>test</w:t>
      </w:r>
      <w:r w:rsidRPr="00575D49">
        <w:rPr>
          <w:sz w:val="22"/>
          <w:szCs w:val="22"/>
        </w:rPr>
        <w:t xml:space="preserve"> the structure of psychological constructs: A masculinity case study. In R. Brenner (</w:t>
      </w:r>
      <w:r>
        <w:rPr>
          <w:sz w:val="22"/>
          <w:szCs w:val="22"/>
        </w:rPr>
        <w:t>c</w:t>
      </w:r>
      <w:r w:rsidRPr="00575D49">
        <w:rPr>
          <w:sz w:val="22"/>
          <w:szCs w:val="22"/>
        </w:rPr>
        <w:t xml:space="preserve">hair), </w:t>
      </w:r>
      <w:r w:rsidRPr="00575D49">
        <w:rPr>
          <w:i/>
          <w:sz w:val="22"/>
          <w:szCs w:val="22"/>
        </w:rPr>
        <w:t>Advocacy and diversity in measurement: Scale development, bifactor analysis, and invariance testing</w:t>
      </w:r>
      <w:r>
        <w:rPr>
          <w:sz w:val="22"/>
          <w:szCs w:val="22"/>
        </w:rPr>
        <w:t xml:space="preserve"> [</w:t>
      </w:r>
      <w:r w:rsidRPr="00575D49">
        <w:rPr>
          <w:sz w:val="22"/>
          <w:szCs w:val="22"/>
        </w:rPr>
        <w:t>Symposium</w:t>
      </w:r>
      <w:r>
        <w:rPr>
          <w:sz w:val="22"/>
          <w:szCs w:val="22"/>
        </w:rPr>
        <w:t>].</w:t>
      </w:r>
      <w:r w:rsidRPr="00575D49">
        <w:rPr>
          <w:sz w:val="22"/>
          <w:szCs w:val="22"/>
        </w:rPr>
        <w:t xml:space="preserve"> 126</w:t>
      </w:r>
      <w:r w:rsidRPr="00575D49">
        <w:rPr>
          <w:sz w:val="22"/>
          <w:szCs w:val="22"/>
          <w:vertAlign w:val="superscript"/>
        </w:rPr>
        <w:t>th</w:t>
      </w:r>
      <w:r w:rsidRPr="00575D49">
        <w:rPr>
          <w:sz w:val="22"/>
          <w:szCs w:val="22"/>
        </w:rPr>
        <w:t xml:space="preserve"> Annual Convention of the American Psychological Association, San Francisco, CA</w:t>
      </w:r>
      <w:r>
        <w:rPr>
          <w:sz w:val="22"/>
          <w:szCs w:val="22"/>
        </w:rPr>
        <w:t xml:space="preserve">, United States. </w:t>
      </w:r>
    </w:p>
    <w:p w14:paraId="531F7FE9" w14:textId="77777777" w:rsidR="001024D9" w:rsidRPr="00670B53" w:rsidRDefault="001024D9" w:rsidP="001024D9">
      <w:pPr>
        <w:ind w:left="720" w:hanging="720"/>
        <w:rPr>
          <w:sz w:val="22"/>
          <w:szCs w:val="24"/>
        </w:rPr>
      </w:pPr>
    </w:p>
    <w:p w14:paraId="7A7AF8B7" w14:textId="12986BA0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lastRenderedPageBreak/>
        <w:t xml:space="preserve">Spiker, D. A., Dschaak, Z. A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8, August). </w:t>
      </w:r>
      <w:r w:rsidRPr="00670B53">
        <w:rPr>
          <w:i/>
          <w:sz w:val="22"/>
          <w:szCs w:val="22"/>
        </w:rPr>
        <w:t>Mental health first aid and prosocial behavior: A model of intention to provide informal support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</w:t>
      </w:r>
      <w:r w:rsidRPr="00670B53">
        <w:rPr>
          <w:sz w:val="22"/>
          <w:szCs w:val="22"/>
        </w:rPr>
        <w:t>126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San Francisco, CA</w:t>
      </w:r>
      <w:r>
        <w:rPr>
          <w:sz w:val="22"/>
          <w:szCs w:val="22"/>
        </w:rPr>
        <w:t xml:space="preserve">, United States. </w:t>
      </w:r>
    </w:p>
    <w:p w14:paraId="5AA473F9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7201FC15" w14:textId="5F739A3E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Spiker, D. A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 Parnell, K. (2018, August). </w:t>
      </w:r>
      <w:r w:rsidRPr="00670B53">
        <w:rPr>
          <w:i/>
          <w:sz w:val="22"/>
          <w:szCs w:val="22"/>
        </w:rPr>
        <w:t>Men in unhappy relationships: Perceptions of couple therapy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</w:t>
      </w:r>
      <w:r w:rsidRPr="00670B53">
        <w:rPr>
          <w:sz w:val="22"/>
          <w:szCs w:val="22"/>
        </w:rPr>
        <w:t>126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San Francisco, CA</w:t>
      </w:r>
      <w:r>
        <w:rPr>
          <w:sz w:val="22"/>
          <w:szCs w:val="22"/>
        </w:rPr>
        <w:t xml:space="preserve">, United States. </w:t>
      </w:r>
    </w:p>
    <w:p w14:paraId="5130AFA8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53CFADF3" w14:textId="70F00609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Dschaak, Z. A., Spiker, D. A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8, August). </w:t>
      </w:r>
      <w:r w:rsidRPr="00670B53">
        <w:rPr>
          <w:i/>
          <w:sz w:val="22"/>
          <w:szCs w:val="22"/>
        </w:rPr>
        <w:t>Formal and informal help seeking intentions and utilization among substance-using college students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</w:t>
      </w:r>
      <w:r w:rsidRPr="00670B53">
        <w:rPr>
          <w:sz w:val="22"/>
          <w:szCs w:val="22"/>
        </w:rPr>
        <w:t>126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San Francisco, CA</w:t>
      </w:r>
      <w:r>
        <w:rPr>
          <w:sz w:val="22"/>
          <w:szCs w:val="22"/>
        </w:rPr>
        <w:t xml:space="preserve">, United States. </w:t>
      </w:r>
    </w:p>
    <w:p w14:paraId="61512F06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0285DAAA" w14:textId="4F6B09DC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Berney, E. C., Jensen, K. C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8, August). </w:t>
      </w:r>
      <w:r w:rsidRPr="00670B53">
        <w:rPr>
          <w:i/>
          <w:sz w:val="22"/>
          <w:szCs w:val="22"/>
        </w:rPr>
        <w:t>Quasi-intention to seek psychological help in a sample of college veterans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</w:t>
      </w:r>
      <w:r w:rsidRPr="00670B53">
        <w:rPr>
          <w:sz w:val="22"/>
          <w:szCs w:val="22"/>
        </w:rPr>
        <w:t>126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San Francisco, CA</w:t>
      </w:r>
      <w:r>
        <w:rPr>
          <w:sz w:val="22"/>
          <w:szCs w:val="22"/>
        </w:rPr>
        <w:t xml:space="preserve">, United States. </w:t>
      </w:r>
    </w:p>
    <w:p w14:paraId="64226B4C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177B1DA7" w14:textId="698B9E5D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Berney, E. C., Clements, Z. A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8, August). </w:t>
      </w:r>
      <w:r w:rsidRPr="00670B53">
        <w:rPr>
          <w:i/>
          <w:sz w:val="22"/>
          <w:szCs w:val="22"/>
        </w:rPr>
        <w:t>Using the CMNI-46 in a sample of transgender men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 xml:space="preserve"> 126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San Francisco, CA</w:t>
      </w:r>
      <w:r>
        <w:rPr>
          <w:sz w:val="22"/>
          <w:szCs w:val="22"/>
        </w:rPr>
        <w:t xml:space="preserve">, United States. </w:t>
      </w:r>
    </w:p>
    <w:p w14:paraId="692D4E61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0A24E0B8" w14:textId="309CAD69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Dawson, N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8, August). </w:t>
      </w:r>
      <w:r w:rsidRPr="00670B53">
        <w:rPr>
          <w:i/>
          <w:sz w:val="22"/>
          <w:szCs w:val="22"/>
        </w:rPr>
        <w:t>Conformity to masculine norms, body dissatisfaction, and maladaptive exercise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 xml:space="preserve"> 126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San Francisco, CA</w:t>
      </w:r>
      <w:r>
        <w:rPr>
          <w:sz w:val="22"/>
          <w:szCs w:val="22"/>
        </w:rPr>
        <w:t xml:space="preserve">, United States. </w:t>
      </w:r>
    </w:p>
    <w:p w14:paraId="43CDA186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42BA71BD" w14:textId="0E8BE336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 xml:space="preserve">Lazar, A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8, August). </w:t>
      </w:r>
      <w:r w:rsidRPr="00670B53">
        <w:rPr>
          <w:i/>
          <w:sz w:val="22"/>
          <w:szCs w:val="22"/>
        </w:rPr>
        <w:t xml:space="preserve">Religiousness and anti-gay/lesbian attitudes: The mediating function of </w:t>
      </w:r>
      <w:proofErr w:type="spellStart"/>
      <w:r w:rsidRPr="00670B53">
        <w:rPr>
          <w:i/>
          <w:sz w:val="22"/>
          <w:szCs w:val="22"/>
        </w:rPr>
        <w:t>intratextual</w:t>
      </w:r>
      <w:proofErr w:type="spellEnd"/>
      <w:r w:rsidRPr="00670B53">
        <w:rPr>
          <w:i/>
          <w:sz w:val="22"/>
          <w:szCs w:val="22"/>
        </w:rPr>
        <w:t xml:space="preserve"> religious fundamentalism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 xml:space="preserve"> 126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San Francisco, CA</w:t>
      </w:r>
      <w:r>
        <w:rPr>
          <w:sz w:val="22"/>
          <w:szCs w:val="22"/>
        </w:rPr>
        <w:t xml:space="preserve">, United States. </w:t>
      </w:r>
    </w:p>
    <w:p w14:paraId="05AA3442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6DA37E39" w14:textId="13E26DEB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Wade, N. G., Cragun, R. T., Sandage, S. J., &amp; Spiker, D. A. (2017, August). </w:t>
      </w:r>
      <w:r w:rsidRPr="00670B53">
        <w:rPr>
          <w:i/>
          <w:sz w:val="22"/>
          <w:szCs w:val="22"/>
        </w:rPr>
        <w:t>Bifactor analysis of the daily Spiritual Experiences Scale (DSES) across (non)religious groups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 xml:space="preserve">[Poster presentation]. </w:t>
      </w:r>
      <w:r w:rsidRPr="00670B53">
        <w:rPr>
          <w:sz w:val="22"/>
          <w:szCs w:val="22"/>
        </w:rPr>
        <w:t>125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Washington, DC</w:t>
      </w:r>
      <w:r>
        <w:rPr>
          <w:sz w:val="22"/>
          <w:szCs w:val="22"/>
        </w:rPr>
        <w:t>, United States.</w:t>
      </w:r>
    </w:p>
    <w:p w14:paraId="342E3E07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6D0E6CFB" w14:textId="7B74C172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>Spiker, D. A., &amp;</w:t>
      </w:r>
      <w:r w:rsidRPr="00670B53">
        <w:rPr>
          <w:b/>
          <w:sz w:val="22"/>
          <w:szCs w:val="22"/>
        </w:rPr>
        <w:t xml:space="preserve"> Hammer, J. H.</w:t>
      </w:r>
      <w:r w:rsidRPr="00670B53">
        <w:rPr>
          <w:sz w:val="22"/>
          <w:szCs w:val="22"/>
        </w:rPr>
        <w:t xml:space="preserve"> (2017, August). </w:t>
      </w:r>
      <w:r w:rsidRPr="00670B53">
        <w:rPr>
          <w:i/>
          <w:sz w:val="22"/>
          <w:szCs w:val="22"/>
        </w:rPr>
        <w:t>Integrated care vs. classic care: The impact of distance and type of care on perceptions of mental health treatment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 xml:space="preserve"> 125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Washington, DC</w:t>
      </w:r>
      <w:r>
        <w:rPr>
          <w:sz w:val="22"/>
          <w:szCs w:val="22"/>
        </w:rPr>
        <w:t xml:space="preserve">, United States. </w:t>
      </w:r>
    </w:p>
    <w:p w14:paraId="5D77BC3D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557D4F18" w14:textId="36AA6E80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575D49">
        <w:rPr>
          <w:sz w:val="22"/>
          <w:szCs w:val="22"/>
        </w:rPr>
        <w:t xml:space="preserve">McKelvey, D. C., McDermott, R. C., </w:t>
      </w:r>
      <w:r w:rsidRPr="00575D49">
        <w:rPr>
          <w:b/>
          <w:sz w:val="22"/>
          <w:szCs w:val="22"/>
        </w:rPr>
        <w:t>Hammer, J. H.</w:t>
      </w:r>
      <w:r w:rsidRPr="00575D49">
        <w:rPr>
          <w:sz w:val="22"/>
          <w:szCs w:val="22"/>
        </w:rPr>
        <w:t>, Levant, R. F., Hall, R. H., &amp; Jones, Z. K. (2017, August). Examination of the Male Role Norms Inventory-Short Form: Measurement considerations. In R. Levant (</w:t>
      </w:r>
      <w:r>
        <w:rPr>
          <w:sz w:val="22"/>
          <w:szCs w:val="22"/>
        </w:rPr>
        <w:t>c</w:t>
      </w:r>
      <w:r w:rsidRPr="00575D49">
        <w:rPr>
          <w:sz w:val="22"/>
          <w:szCs w:val="22"/>
        </w:rPr>
        <w:t>hair),</w:t>
      </w:r>
      <w:r w:rsidRPr="00575D49">
        <w:rPr>
          <w:i/>
          <w:sz w:val="22"/>
          <w:szCs w:val="22"/>
        </w:rPr>
        <w:t xml:space="preserve"> Recent research in the psychology of men and masculinities using advanced methods</w:t>
      </w:r>
      <w:r w:rsidRPr="00575D49">
        <w:rPr>
          <w:sz w:val="22"/>
          <w:szCs w:val="22"/>
        </w:rPr>
        <w:t xml:space="preserve"> </w:t>
      </w:r>
      <w:r>
        <w:rPr>
          <w:sz w:val="22"/>
          <w:szCs w:val="22"/>
        </w:rPr>
        <w:t>[</w:t>
      </w:r>
      <w:r w:rsidRPr="00575D49">
        <w:rPr>
          <w:sz w:val="22"/>
          <w:szCs w:val="22"/>
        </w:rPr>
        <w:t>Symposium</w:t>
      </w:r>
      <w:r>
        <w:rPr>
          <w:sz w:val="22"/>
          <w:szCs w:val="22"/>
        </w:rPr>
        <w:t>].</w:t>
      </w:r>
      <w:r w:rsidRPr="00575D49">
        <w:rPr>
          <w:sz w:val="22"/>
          <w:szCs w:val="22"/>
        </w:rPr>
        <w:t xml:space="preserve"> 125</w:t>
      </w:r>
      <w:r w:rsidRPr="00575D49">
        <w:rPr>
          <w:sz w:val="22"/>
          <w:szCs w:val="22"/>
          <w:vertAlign w:val="superscript"/>
        </w:rPr>
        <w:t>th</w:t>
      </w:r>
      <w:r w:rsidRPr="00575D49">
        <w:rPr>
          <w:sz w:val="22"/>
          <w:szCs w:val="22"/>
        </w:rPr>
        <w:t xml:space="preserve"> Annual Convention of the American Psychological Association, Washington, DC</w:t>
      </w:r>
      <w:r>
        <w:rPr>
          <w:sz w:val="22"/>
          <w:szCs w:val="22"/>
        </w:rPr>
        <w:t xml:space="preserve">, United States. </w:t>
      </w:r>
    </w:p>
    <w:p w14:paraId="43502AE1" w14:textId="77777777" w:rsidR="001024D9" w:rsidRPr="00670B53" w:rsidRDefault="001024D9" w:rsidP="001024D9">
      <w:pPr>
        <w:ind w:left="720" w:hanging="720"/>
        <w:rPr>
          <w:sz w:val="22"/>
          <w:szCs w:val="24"/>
        </w:rPr>
      </w:pPr>
    </w:p>
    <w:p w14:paraId="7589C770" w14:textId="6C85F917" w:rsidR="001024D9" w:rsidRPr="00670B53" w:rsidRDefault="001024D9" w:rsidP="001024D9">
      <w:pPr>
        <w:ind w:left="720" w:hanging="720"/>
        <w:rPr>
          <w:sz w:val="22"/>
          <w:szCs w:val="24"/>
        </w:rPr>
      </w:pPr>
      <w:r w:rsidRPr="00670B53">
        <w:rPr>
          <w:sz w:val="22"/>
          <w:szCs w:val="24"/>
        </w:rPr>
        <w:t>Singley, D. B., Cole, B. P.,</w:t>
      </w:r>
      <w:r w:rsidRPr="00670B53">
        <w:rPr>
          <w:b/>
          <w:sz w:val="22"/>
          <w:szCs w:val="24"/>
        </w:rPr>
        <w:t xml:space="preserve"> Hammer, J. H.</w:t>
      </w:r>
      <w:r w:rsidRPr="00670B53">
        <w:rPr>
          <w:sz w:val="22"/>
          <w:szCs w:val="24"/>
        </w:rPr>
        <w:t>, Molloy, S, &amp; Isacco, A.</w:t>
      </w:r>
      <w:r w:rsidRPr="00670B53">
        <w:rPr>
          <w:b/>
          <w:sz w:val="22"/>
          <w:szCs w:val="24"/>
        </w:rPr>
        <w:t xml:space="preserve"> </w:t>
      </w:r>
      <w:r w:rsidRPr="00670B53">
        <w:rPr>
          <w:sz w:val="22"/>
          <w:szCs w:val="24"/>
        </w:rPr>
        <w:t xml:space="preserve">(2016, September). </w:t>
      </w:r>
      <w:r w:rsidRPr="00670B53">
        <w:rPr>
          <w:i/>
          <w:color w:val="222222"/>
          <w:sz w:val="22"/>
          <w:szCs w:val="24"/>
          <w:shd w:val="clear" w:color="auto" w:fill="FFFFFF"/>
        </w:rPr>
        <w:t>Development and psychometric evaluation of the Paternal Involvement with Infants Scale</w:t>
      </w:r>
      <w:r>
        <w:rPr>
          <w:i/>
          <w:sz w:val="22"/>
          <w:szCs w:val="24"/>
        </w:rPr>
        <w:t xml:space="preserve"> </w:t>
      </w:r>
      <w:r w:rsidRPr="00AE0244">
        <w:rPr>
          <w:bCs/>
          <w:sz w:val="22"/>
          <w:szCs w:val="22"/>
        </w:rPr>
        <w:t xml:space="preserve">[Poster presentation]. </w:t>
      </w:r>
      <w:r w:rsidRPr="00670B53">
        <w:rPr>
          <w:color w:val="222222"/>
          <w:sz w:val="22"/>
          <w:szCs w:val="24"/>
          <w:shd w:val="clear" w:color="auto" w:fill="FFFFFF"/>
        </w:rPr>
        <w:t>National Conference for Clinical Child and Adolescent Psychology</w:t>
      </w:r>
      <w:r w:rsidRPr="00670B53">
        <w:rPr>
          <w:sz w:val="22"/>
          <w:szCs w:val="24"/>
        </w:rPr>
        <w:t>, Lawrence, KS</w:t>
      </w:r>
      <w:r>
        <w:rPr>
          <w:sz w:val="22"/>
          <w:szCs w:val="24"/>
        </w:rPr>
        <w:t xml:space="preserve">, United States. </w:t>
      </w:r>
    </w:p>
    <w:p w14:paraId="41B4FB63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571CEDCA" w14:textId="3E80E1E4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575D49">
        <w:rPr>
          <w:b/>
          <w:sz w:val="22"/>
          <w:szCs w:val="22"/>
        </w:rPr>
        <w:t>Hammer, J. H.</w:t>
      </w:r>
      <w:r w:rsidRPr="00575D49">
        <w:rPr>
          <w:sz w:val="22"/>
          <w:szCs w:val="22"/>
        </w:rPr>
        <w:t>,</w:t>
      </w:r>
      <w:r w:rsidRPr="00575D49">
        <w:rPr>
          <w:b/>
          <w:sz w:val="22"/>
          <w:szCs w:val="22"/>
        </w:rPr>
        <w:t xml:space="preserve"> </w:t>
      </w:r>
      <w:r w:rsidRPr="00575D49">
        <w:rPr>
          <w:sz w:val="22"/>
          <w:szCs w:val="22"/>
        </w:rPr>
        <w:t>Wade, N., Cragun, R., &amp; Sandage, S. (2016, August). Psychometric performance of popular spirituality instruments across nonreligious populations. In K. Harris (</w:t>
      </w:r>
      <w:r>
        <w:rPr>
          <w:sz w:val="22"/>
          <w:szCs w:val="22"/>
        </w:rPr>
        <w:t>c</w:t>
      </w:r>
      <w:r w:rsidRPr="00575D49">
        <w:rPr>
          <w:sz w:val="22"/>
          <w:szCs w:val="22"/>
        </w:rPr>
        <w:t xml:space="preserve">hair), </w:t>
      </w:r>
      <w:r w:rsidRPr="00575D49">
        <w:rPr>
          <w:i/>
          <w:sz w:val="22"/>
          <w:szCs w:val="22"/>
        </w:rPr>
        <w:t xml:space="preserve">Assessing </w:t>
      </w:r>
      <w:r w:rsidRPr="00575D49">
        <w:rPr>
          <w:i/>
          <w:sz w:val="22"/>
          <w:szCs w:val="22"/>
        </w:rPr>
        <w:lastRenderedPageBreak/>
        <w:t>spirituality in a diversified world: Mainstream, other, and non-religious views</w:t>
      </w:r>
      <w:r w:rsidRPr="00575D49">
        <w:rPr>
          <w:sz w:val="22"/>
          <w:szCs w:val="22"/>
        </w:rPr>
        <w:t xml:space="preserve"> </w:t>
      </w:r>
      <w:r>
        <w:rPr>
          <w:sz w:val="22"/>
          <w:szCs w:val="22"/>
        </w:rPr>
        <w:t>[</w:t>
      </w:r>
      <w:r w:rsidRPr="00575D49">
        <w:rPr>
          <w:sz w:val="22"/>
          <w:szCs w:val="22"/>
        </w:rPr>
        <w:t>Symposium</w:t>
      </w:r>
      <w:r>
        <w:rPr>
          <w:sz w:val="22"/>
          <w:szCs w:val="22"/>
        </w:rPr>
        <w:t xml:space="preserve">]. </w:t>
      </w:r>
      <w:r w:rsidRPr="00575D49">
        <w:rPr>
          <w:sz w:val="22"/>
          <w:szCs w:val="22"/>
        </w:rPr>
        <w:t>124</w:t>
      </w:r>
      <w:r w:rsidRPr="00575D49">
        <w:rPr>
          <w:sz w:val="22"/>
          <w:szCs w:val="22"/>
          <w:vertAlign w:val="superscript"/>
        </w:rPr>
        <w:t>th</w:t>
      </w:r>
      <w:r w:rsidRPr="00575D49">
        <w:rPr>
          <w:sz w:val="22"/>
          <w:szCs w:val="22"/>
        </w:rPr>
        <w:t xml:space="preserve"> Annual Convention of the American Psychological Association, Denver, CO</w:t>
      </w:r>
      <w:r>
        <w:rPr>
          <w:sz w:val="22"/>
          <w:szCs w:val="22"/>
        </w:rPr>
        <w:t xml:space="preserve">, United States. </w:t>
      </w:r>
    </w:p>
    <w:p w14:paraId="0BDB3CA5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74B24CBF" w14:textId="4EFA4AFA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>, Jung, A-K., &amp; Kang, J.</w:t>
      </w:r>
      <w:r w:rsidRPr="00670B53">
        <w:rPr>
          <w:b/>
          <w:sz w:val="22"/>
          <w:szCs w:val="22"/>
        </w:rPr>
        <w:t xml:space="preserve"> </w:t>
      </w:r>
      <w:r w:rsidRPr="00670B53">
        <w:rPr>
          <w:sz w:val="22"/>
          <w:szCs w:val="22"/>
        </w:rPr>
        <w:t xml:space="preserve">(2015, August). </w:t>
      </w:r>
      <w:r w:rsidRPr="00670B53">
        <w:rPr>
          <w:i/>
          <w:sz w:val="22"/>
          <w:szCs w:val="22"/>
        </w:rPr>
        <w:t>Exploratory and confirmatory factor analysis of the Behavioral Outcome Measure-20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 xml:space="preserve"> </w:t>
      </w:r>
      <w:r w:rsidRPr="00670B53">
        <w:rPr>
          <w:noProof/>
          <w:sz w:val="22"/>
          <w:szCs w:val="22"/>
        </w:rPr>
        <w:t>123</w:t>
      </w:r>
      <w:r w:rsidRPr="00670B53">
        <w:rPr>
          <w:noProof/>
          <w:sz w:val="22"/>
          <w:szCs w:val="22"/>
          <w:vertAlign w:val="superscript"/>
        </w:rPr>
        <w:t>rd</w:t>
      </w:r>
      <w:r w:rsidRPr="00670B53">
        <w:rPr>
          <w:noProof/>
          <w:sz w:val="22"/>
          <w:szCs w:val="22"/>
        </w:rPr>
        <w:t xml:space="preserve"> </w:t>
      </w:r>
      <w:r w:rsidRPr="00670B53">
        <w:rPr>
          <w:sz w:val="22"/>
          <w:szCs w:val="22"/>
        </w:rPr>
        <w:t>Annual Convention of the American Psychological Association, Toronto, Canada.</w:t>
      </w:r>
    </w:p>
    <w:p w14:paraId="77372E2C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1AF358AE" w14:textId="357B7C5E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&amp; Vogel, D. L.</w:t>
      </w:r>
      <w:r w:rsidRPr="00670B53">
        <w:rPr>
          <w:b/>
          <w:sz w:val="22"/>
          <w:szCs w:val="22"/>
        </w:rPr>
        <w:t xml:space="preserve"> </w:t>
      </w:r>
      <w:r w:rsidRPr="00670B53">
        <w:rPr>
          <w:sz w:val="22"/>
          <w:szCs w:val="22"/>
        </w:rPr>
        <w:t xml:space="preserve">(2014, August). </w:t>
      </w:r>
      <w:r w:rsidRPr="00670B53">
        <w:rPr>
          <w:i/>
          <w:sz w:val="22"/>
          <w:szCs w:val="22"/>
        </w:rPr>
        <w:t>Development and validation of the Help-Seeker Stereotype Scale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 xml:space="preserve"> 122</w:t>
      </w:r>
      <w:r w:rsidRPr="00670B53">
        <w:rPr>
          <w:sz w:val="22"/>
          <w:szCs w:val="22"/>
          <w:vertAlign w:val="superscript"/>
        </w:rPr>
        <w:t>nd</w:t>
      </w:r>
      <w:r w:rsidRPr="00670B53">
        <w:rPr>
          <w:sz w:val="22"/>
          <w:szCs w:val="22"/>
        </w:rPr>
        <w:t xml:space="preserve"> Annual Convention of the American Psychological Association, Washington, DC</w:t>
      </w:r>
      <w:r>
        <w:rPr>
          <w:sz w:val="22"/>
          <w:szCs w:val="22"/>
        </w:rPr>
        <w:t xml:space="preserve">, United States. </w:t>
      </w:r>
    </w:p>
    <w:p w14:paraId="049DC715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33EB2920" w14:textId="47255D50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&amp; Vogel, D. L.</w:t>
      </w:r>
      <w:r w:rsidRPr="00670B53">
        <w:rPr>
          <w:b/>
          <w:sz w:val="22"/>
          <w:szCs w:val="22"/>
        </w:rPr>
        <w:t xml:space="preserve"> </w:t>
      </w:r>
      <w:r w:rsidRPr="00670B53">
        <w:rPr>
          <w:sz w:val="22"/>
          <w:szCs w:val="22"/>
        </w:rPr>
        <w:t xml:space="preserve">(2014, August). </w:t>
      </w:r>
      <w:r w:rsidRPr="00670B53">
        <w:rPr>
          <w:i/>
          <w:sz w:val="22"/>
          <w:szCs w:val="22"/>
        </w:rPr>
        <w:t>Comparing the predictive validity of single vs. dual-process vocational help-seeking models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 xml:space="preserve"> 122</w:t>
      </w:r>
      <w:r w:rsidRPr="00670B53">
        <w:rPr>
          <w:sz w:val="22"/>
          <w:szCs w:val="22"/>
          <w:vertAlign w:val="superscript"/>
        </w:rPr>
        <w:t>nd</w:t>
      </w:r>
      <w:r w:rsidRPr="00670B53">
        <w:rPr>
          <w:sz w:val="22"/>
          <w:szCs w:val="22"/>
        </w:rPr>
        <w:t xml:space="preserve"> Annual Convention of the American Psychological Association, Washington, DC</w:t>
      </w:r>
      <w:r>
        <w:rPr>
          <w:sz w:val="22"/>
          <w:szCs w:val="22"/>
        </w:rPr>
        <w:t xml:space="preserve">, United States. </w:t>
      </w:r>
    </w:p>
    <w:p w14:paraId="5F9588D0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06AE8BC0" w14:textId="03FF8E01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575D49">
        <w:rPr>
          <w:b/>
          <w:sz w:val="22"/>
          <w:szCs w:val="22"/>
        </w:rPr>
        <w:t>Hammer, J. H.</w:t>
      </w:r>
      <w:r w:rsidRPr="00575D49">
        <w:rPr>
          <w:sz w:val="22"/>
          <w:szCs w:val="22"/>
        </w:rPr>
        <w:t xml:space="preserve"> &amp; Cragun, R.</w:t>
      </w:r>
      <w:r w:rsidRPr="00575D49">
        <w:rPr>
          <w:b/>
          <w:sz w:val="22"/>
          <w:szCs w:val="22"/>
        </w:rPr>
        <w:t xml:space="preserve"> </w:t>
      </w:r>
      <w:r w:rsidRPr="00575D49">
        <w:rPr>
          <w:sz w:val="22"/>
          <w:szCs w:val="22"/>
        </w:rPr>
        <w:t xml:space="preserve">(2013, August). Atheist military personnel &amp; veterans reflect on the Army’s spiritual fitness </w:t>
      </w:r>
      <w:r w:rsidRPr="00575D49">
        <w:rPr>
          <w:noProof/>
          <w:sz w:val="22"/>
          <w:szCs w:val="22"/>
        </w:rPr>
        <w:t>training.</w:t>
      </w:r>
      <w:r w:rsidRPr="00575D49">
        <w:rPr>
          <w:sz w:val="22"/>
          <w:szCs w:val="22"/>
        </w:rPr>
        <w:t xml:space="preserve"> In M. Brewster (</w:t>
      </w:r>
      <w:r>
        <w:rPr>
          <w:sz w:val="22"/>
          <w:szCs w:val="22"/>
        </w:rPr>
        <w:t>c</w:t>
      </w:r>
      <w:r w:rsidRPr="00575D49">
        <w:rPr>
          <w:sz w:val="22"/>
          <w:szCs w:val="22"/>
        </w:rPr>
        <w:t xml:space="preserve">hair), </w:t>
      </w:r>
      <w:r w:rsidRPr="00575D49">
        <w:rPr>
          <w:bCs/>
          <w:i/>
          <w:iCs/>
          <w:sz w:val="22"/>
          <w:szCs w:val="22"/>
        </w:rPr>
        <w:t>Current advancements and new directions in atheism research</w:t>
      </w:r>
      <w:r>
        <w:rPr>
          <w:sz w:val="22"/>
          <w:szCs w:val="22"/>
        </w:rPr>
        <w:t xml:space="preserve"> [</w:t>
      </w:r>
      <w:r w:rsidRPr="00575D49">
        <w:rPr>
          <w:sz w:val="22"/>
          <w:szCs w:val="22"/>
        </w:rPr>
        <w:t>Symposium</w:t>
      </w:r>
      <w:r>
        <w:rPr>
          <w:sz w:val="22"/>
          <w:szCs w:val="22"/>
        </w:rPr>
        <w:t>].</w:t>
      </w:r>
      <w:r w:rsidRPr="00575D49">
        <w:rPr>
          <w:sz w:val="22"/>
          <w:szCs w:val="22"/>
        </w:rPr>
        <w:t>121</w:t>
      </w:r>
      <w:r w:rsidRPr="00575D49">
        <w:rPr>
          <w:sz w:val="22"/>
          <w:szCs w:val="22"/>
          <w:vertAlign w:val="superscript"/>
        </w:rPr>
        <w:t>st</w:t>
      </w:r>
      <w:r w:rsidRPr="00575D49">
        <w:rPr>
          <w:sz w:val="22"/>
          <w:szCs w:val="22"/>
        </w:rPr>
        <w:t xml:space="preserve"> Annual Convention of the American Psychological Association, Honolulu, HI</w:t>
      </w:r>
      <w:r>
        <w:rPr>
          <w:sz w:val="22"/>
          <w:szCs w:val="22"/>
        </w:rPr>
        <w:t xml:space="preserve">, United States. </w:t>
      </w:r>
    </w:p>
    <w:p w14:paraId="713405B6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73CC0376" w14:textId="3F1D2067" w:rsidR="001024D9" w:rsidRPr="00670B53" w:rsidRDefault="001024D9" w:rsidP="001024D9">
      <w:pPr>
        <w:ind w:left="720" w:hanging="720"/>
        <w:rPr>
          <w:i/>
          <w:sz w:val="22"/>
          <w:szCs w:val="22"/>
        </w:rPr>
      </w:pPr>
      <w:r w:rsidRPr="00670B53">
        <w:rPr>
          <w:sz w:val="22"/>
          <w:szCs w:val="22"/>
        </w:rPr>
        <w:t xml:space="preserve">Vogel, D. L., Wester, S. R., Danforth, L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  <w:vertAlign w:val="superscript"/>
        </w:rPr>
        <w:t xml:space="preserve"> </w:t>
      </w:r>
      <w:r w:rsidRPr="00670B53">
        <w:rPr>
          <w:sz w:val="22"/>
          <w:szCs w:val="22"/>
        </w:rPr>
        <w:t xml:space="preserve">(2013, August). </w:t>
      </w:r>
      <w:r w:rsidRPr="00670B53">
        <w:rPr>
          <w:i/>
          <w:sz w:val="22"/>
          <w:szCs w:val="22"/>
        </w:rPr>
        <w:t>Gender role conflict and perceived support for seeking mental health services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 xml:space="preserve">[Poster presentation]. </w:t>
      </w:r>
      <w:r w:rsidRPr="00670B53">
        <w:rPr>
          <w:sz w:val="22"/>
          <w:szCs w:val="22"/>
        </w:rPr>
        <w:t>121</w:t>
      </w:r>
      <w:r w:rsidRPr="00670B53">
        <w:rPr>
          <w:sz w:val="22"/>
          <w:szCs w:val="22"/>
          <w:vertAlign w:val="superscript"/>
        </w:rPr>
        <w:t>st</w:t>
      </w:r>
      <w:r w:rsidRPr="00670B53">
        <w:rPr>
          <w:sz w:val="22"/>
          <w:szCs w:val="22"/>
        </w:rPr>
        <w:t xml:space="preserve"> Annual Convention of the American Psychological Association, Honolulu, HI</w:t>
      </w:r>
      <w:r>
        <w:rPr>
          <w:sz w:val="22"/>
          <w:szCs w:val="22"/>
        </w:rPr>
        <w:t xml:space="preserve">, United States. </w:t>
      </w:r>
    </w:p>
    <w:p w14:paraId="74ADB8E1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479A890C" w14:textId="4A013FDC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575D49">
        <w:rPr>
          <w:b/>
          <w:sz w:val="22"/>
          <w:szCs w:val="22"/>
        </w:rPr>
        <w:t>Hammer, J. H.</w:t>
      </w:r>
      <w:r w:rsidRPr="00575D49">
        <w:rPr>
          <w:sz w:val="22"/>
          <w:szCs w:val="22"/>
        </w:rPr>
        <w:t>,</w:t>
      </w:r>
      <w:r w:rsidRPr="00575D49">
        <w:rPr>
          <w:b/>
          <w:sz w:val="22"/>
          <w:szCs w:val="22"/>
        </w:rPr>
        <w:t xml:space="preserve"> </w:t>
      </w:r>
      <w:r w:rsidRPr="00575D49">
        <w:rPr>
          <w:sz w:val="22"/>
          <w:szCs w:val="22"/>
        </w:rPr>
        <w:t>&amp; Cragun, R. (2012, August). Measuring the spiritual fitness of atheist U.S. military personnel, veterans, and civilians. In D. Wulff &amp; J. Hammer (</w:t>
      </w:r>
      <w:r>
        <w:rPr>
          <w:sz w:val="22"/>
          <w:szCs w:val="22"/>
        </w:rPr>
        <w:t>c</w:t>
      </w:r>
      <w:r w:rsidRPr="00575D49">
        <w:rPr>
          <w:sz w:val="22"/>
          <w:szCs w:val="22"/>
        </w:rPr>
        <w:t xml:space="preserve">hairs), </w:t>
      </w:r>
      <w:r w:rsidRPr="00575D49">
        <w:rPr>
          <w:i/>
          <w:sz w:val="22"/>
          <w:szCs w:val="22"/>
        </w:rPr>
        <w:t>Understanding religion and spirituality through the psychological study of atheists</w:t>
      </w:r>
      <w:r>
        <w:rPr>
          <w:sz w:val="22"/>
          <w:szCs w:val="22"/>
        </w:rPr>
        <w:t xml:space="preserve"> [</w:t>
      </w:r>
      <w:r w:rsidRPr="00575D49">
        <w:rPr>
          <w:sz w:val="22"/>
          <w:szCs w:val="22"/>
        </w:rPr>
        <w:t>Symposium</w:t>
      </w:r>
      <w:r>
        <w:rPr>
          <w:sz w:val="22"/>
          <w:szCs w:val="22"/>
        </w:rPr>
        <w:t>].</w:t>
      </w:r>
      <w:r w:rsidRPr="00575D49">
        <w:rPr>
          <w:sz w:val="22"/>
          <w:szCs w:val="22"/>
        </w:rPr>
        <w:t xml:space="preserve"> 120</w:t>
      </w:r>
      <w:r w:rsidRPr="00575D49">
        <w:rPr>
          <w:sz w:val="22"/>
          <w:szCs w:val="22"/>
          <w:vertAlign w:val="superscript"/>
        </w:rPr>
        <w:t>th</w:t>
      </w:r>
      <w:r w:rsidRPr="00575D49">
        <w:rPr>
          <w:sz w:val="22"/>
          <w:szCs w:val="22"/>
        </w:rPr>
        <w:t xml:space="preserve"> Annual Convention of the American Psychological Association, Orlando, FL</w:t>
      </w:r>
      <w:r>
        <w:rPr>
          <w:sz w:val="22"/>
          <w:szCs w:val="22"/>
        </w:rPr>
        <w:t>, United States.</w:t>
      </w:r>
    </w:p>
    <w:p w14:paraId="0E886E33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22F85007" w14:textId="7C9D05DC" w:rsidR="001024D9" w:rsidRPr="00670B53" w:rsidRDefault="001024D9" w:rsidP="001024D9">
      <w:pPr>
        <w:ind w:left="720" w:hanging="720"/>
        <w:rPr>
          <w:i/>
          <w:sz w:val="22"/>
          <w:szCs w:val="22"/>
        </w:rPr>
      </w:pPr>
      <w:r w:rsidRPr="00670B53">
        <w:rPr>
          <w:sz w:val="22"/>
          <w:szCs w:val="22"/>
        </w:rPr>
        <w:t xml:space="preserve">Bitman, R. L., Vogel, D. L., &amp;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  <w:vertAlign w:val="superscript"/>
        </w:rPr>
        <w:t xml:space="preserve"> </w:t>
      </w:r>
      <w:r w:rsidRPr="00670B53">
        <w:rPr>
          <w:sz w:val="22"/>
          <w:szCs w:val="22"/>
        </w:rPr>
        <w:t xml:space="preserve">(2012, August). </w:t>
      </w:r>
      <w:r w:rsidRPr="00670B53">
        <w:rPr>
          <w:i/>
          <w:sz w:val="22"/>
          <w:szCs w:val="22"/>
        </w:rPr>
        <w:t>The longitudinal impact of public stigma on self-stigma: Is societal stigma internalized?</w:t>
      </w:r>
      <w:r w:rsidRPr="00670B53"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 xml:space="preserve">[Poster presentation]. </w:t>
      </w:r>
      <w:r w:rsidRPr="00670B53">
        <w:rPr>
          <w:sz w:val="22"/>
          <w:szCs w:val="22"/>
        </w:rPr>
        <w:t>120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Orlando, FL</w:t>
      </w:r>
      <w:r>
        <w:rPr>
          <w:sz w:val="22"/>
          <w:szCs w:val="22"/>
        </w:rPr>
        <w:t xml:space="preserve">, United States. </w:t>
      </w:r>
    </w:p>
    <w:p w14:paraId="2B22EA8B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758CB3B4" w14:textId="5DBC5254" w:rsidR="001024D9" w:rsidRPr="00670B53" w:rsidRDefault="001024D9" w:rsidP="001024D9">
      <w:pPr>
        <w:ind w:left="720" w:hanging="720"/>
        <w:rPr>
          <w:i/>
          <w:sz w:val="22"/>
          <w:szCs w:val="22"/>
        </w:rPr>
      </w:pPr>
      <w:r w:rsidRPr="00670B53">
        <w:rPr>
          <w:sz w:val="22"/>
          <w:szCs w:val="22"/>
        </w:rPr>
        <w:t xml:space="preserve">Tucker, J. R.,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Vogel, D. L., &amp; Wade, N. G. (2012, August). </w:t>
      </w:r>
      <w:r w:rsidRPr="00670B53">
        <w:rPr>
          <w:i/>
          <w:sz w:val="22"/>
          <w:szCs w:val="22"/>
        </w:rPr>
        <w:t>Disentangling the self-stigma of mental illness and the self-stigma of seeking psychological help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</w:t>
      </w:r>
      <w:r w:rsidRPr="00670B53">
        <w:rPr>
          <w:noProof/>
          <w:sz w:val="22"/>
          <w:szCs w:val="22"/>
        </w:rPr>
        <w:t>120</w:t>
      </w:r>
      <w:r w:rsidRPr="00670B53">
        <w:rPr>
          <w:noProof/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Orlando, FL</w:t>
      </w:r>
      <w:r>
        <w:rPr>
          <w:sz w:val="22"/>
          <w:szCs w:val="22"/>
        </w:rPr>
        <w:t xml:space="preserve">, United States. </w:t>
      </w:r>
    </w:p>
    <w:p w14:paraId="31D6FF18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20051B8E" w14:textId="16E875CC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 xml:space="preserve">Hammer, J. H. </w:t>
      </w:r>
      <w:r w:rsidRPr="00670B53">
        <w:rPr>
          <w:sz w:val="22"/>
          <w:szCs w:val="22"/>
        </w:rPr>
        <w:t xml:space="preserve">(2011, August). </w:t>
      </w:r>
      <w:r w:rsidRPr="00670B53">
        <w:rPr>
          <w:i/>
          <w:sz w:val="22"/>
          <w:szCs w:val="22"/>
        </w:rPr>
        <w:t>A near-universal religiosity/spirituality scale: The Secularity Scale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 xml:space="preserve">[Poster presentation]. </w:t>
      </w:r>
      <w:r w:rsidRPr="00670B53">
        <w:rPr>
          <w:sz w:val="22"/>
          <w:szCs w:val="22"/>
        </w:rPr>
        <w:t>119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Washington, DC</w:t>
      </w:r>
      <w:r>
        <w:rPr>
          <w:sz w:val="22"/>
          <w:szCs w:val="22"/>
        </w:rPr>
        <w:t xml:space="preserve">, United States. </w:t>
      </w:r>
    </w:p>
    <w:p w14:paraId="7EFED645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116F2468" w14:textId="4BC9424D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11, August). </w:t>
      </w:r>
      <w:r w:rsidRPr="00670B53">
        <w:rPr>
          <w:i/>
          <w:sz w:val="22"/>
          <w:szCs w:val="22"/>
        </w:rPr>
        <w:t>Assessing the utility of the willingness/prototype model in predicting help seeking behavior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 xml:space="preserve"> 119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Washington, DC</w:t>
      </w:r>
      <w:r>
        <w:rPr>
          <w:sz w:val="22"/>
          <w:szCs w:val="22"/>
        </w:rPr>
        <w:t xml:space="preserve">, United States. </w:t>
      </w:r>
    </w:p>
    <w:p w14:paraId="6FD46FB0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43CD9ED6" w14:textId="7508F163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575D49">
        <w:rPr>
          <w:sz w:val="22"/>
          <w:szCs w:val="22"/>
        </w:rPr>
        <w:t xml:space="preserve">Tsai, P., Vogel, D., Wade, N., </w:t>
      </w:r>
      <w:r w:rsidRPr="00575D49">
        <w:rPr>
          <w:b/>
          <w:sz w:val="22"/>
          <w:szCs w:val="22"/>
        </w:rPr>
        <w:t>Hammer, J. H.</w:t>
      </w:r>
      <w:r w:rsidRPr="00575D49">
        <w:rPr>
          <w:sz w:val="22"/>
          <w:szCs w:val="22"/>
        </w:rPr>
        <w:t xml:space="preserve">, Liao, H., Wang, C., Holtham, E., </w:t>
      </w:r>
      <w:proofErr w:type="spellStart"/>
      <w:r w:rsidRPr="00575D49">
        <w:rPr>
          <w:sz w:val="22"/>
          <w:szCs w:val="22"/>
        </w:rPr>
        <w:t>Kouvaraki</w:t>
      </w:r>
      <w:proofErr w:type="spellEnd"/>
      <w:r w:rsidRPr="00575D49">
        <w:rPr>
          <w:sz w:val="22"/>
          <w:szCs w:val="22"/>
        </w:rPr>
        <w:t>, E., Efstathiou, G., Golden, S., Sezer, S., Kezer, F., &amp; McCullagh, A. (2011, August). Cross-cultural validation of Self-Stigma of Seeking Help (SSOSH) Scale. In J. J. Mohr (</w:t>
      </w:r>
      <w:r>
        <w:rPr>
          <w:sz w:val="22"/>
          <w:szCs w:val="22"/>
        </w:rPr>
        <w:t>c</w:t>
      </w:r>
      <w:r w:rsidRPr="00575D49">
        <w:rPr>
          <w:sz w:val="22"/>
          <w:szCs w:val="22"/>
        </w:rPr>
        <w:t xml:space="preserve">hair), </w:t>
      </w:r>
      <w:r w:rsidRPr="00575D49">
        <w:rPr>
          <w:i/>
          <w:sz w:val="22"/>
          <w:szCs w:val="22"/>
        </w:rPr>
        <w:t>The intersection of stigma and psychotherapy: Innovations in research and practice</w:t>
      </w:r>
      <w:r>
        <w:rPr>
          <w:sz w:val="22"/>
          <w:szCs w:val="22"/>
        </w:rPr>
        <w:t xml:space="preserve"> [</w:t>
      </w:r>
      <w:r w:rsidRPr="00575D49">
        <w:rPr>
          <w:sz w:val="22"/>
          <w:szCs w:val="22"/>
        </w:rPr>
        <w:t>Symposium</w:t>
      </w:r>
      <w:r>
        <w:rPr>
          <w:sz w:val="22"/>
          <w:szCs w:val="22"/>
        </w:rPr>
        <w:t>].</w:t>
      </w:r>
      <w:r w:rsidRPr="00575D49">
        <w:rPr>
          <w:sz w:val="22"/>
          <w:szCs w:val="22"/>
        </w:rPr>
        <w:t xml:space="preserve"> 119</w:t>
      </w:r>
      <w:r w:rsidRPr="00575D49">
        <w:rPr>
          <w:sz w:val="22"/>
          <w:szCs w:val="22"/>
          <w:vertAlign w:val="superscript"/>
        </w:rPr>
        <w:t>th</w:t>
      </w:r>
      <w:r w:rsidRPr="00575D49">
        <w:rPr>
          <w:sz w:val="22"/>
          <w:szCs w:val="22"/>
        </w:rPr>
        <w:t xml:space="preserve"> Annual Convention of the American Psychological Association, Washington, DC</w:t>
      </w:r>
      <w:r>
        <w:rPr>
          <w:sz w:val="22"/>
          <w:szCs w:val="22"/>
        </w:rPr>
        <w:t>, United States.</w:t>
      </w:r>
    </w:p>
    <w:p w14:paraId="425340CC" w14:textId="77777777" w:rsidR="001024D9" w:rsidRPr="00670B53" w:rsidRDefault="001024D9" w:rsidP="001024D9">
      <w:pPr>
        <w:tabs>
          <w:tab w:val="left" w:pos="4065"/>
        </w:tabs>
        <w:ind w:left="720" w:hanging="720"/>
        <w:rPr>
          <w:b/>
          <w:sz w:val="22"/>
          <w:szCs w:val="22"/>
        </w:rPr>
      </w:pPr>
    </w:p>
    <w:p w14:paraId="0EE9AFC6" w14:textId="3D50104A" w:rsidR="001024D9" w:rsidRPr="00670B53" w:rsidRDefault="001024D9" w:rsidP="001024D9">
      <w:pPr>
        <w:tabs>
          <w:tab w:val="left" w:pos="4065"/>
        </w:tabs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lastRenderedPageBreak/>
        <w:t xml:space="preserve">Vogel, D. L., Wester, S. R., Hackler, A., </w:t>
      </w: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>, Downing-Matibag, T., &amp; Geisinger, B. (August, 2010).</w:t>
      </w:r>
      <w:r w:rsidRPr="00670B53">
        <w:rPr>
          <w:i/>
          <w:iCs/>
          <w:sz w:val="22"/>
          <w:szCs w:val="22"/>
        </w:rPr>
        <w:t xml:space="preserve"> Gender role conflict, stigma, and talking about psychological issues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</w:t>
      </w:r>
      <w:r>
        <w:rPr>
          <w:bCs/>
          <w:sz w:val="22"/>
          <w:szCs w:val="22"/>
        </w:rPr>
        <w:t>aper</w:t>
      </w:r>
      <w:r w:rsidRPr="00AE0244">
        <w:rPr>
          <w:bCs/>
          <w:sz w:val="22"/>
          <w:szCs w:val="22"/>
        </w:rPr>
        <w:t xml:space="preserve"> presentation].</w:t>
      </w:r>
      <w:r w:rsidRPr="00670B53">
        <w:rPr>
          <w:i/>
          <w:sz w:val="22"/>
          <w:szCs w:val="22"/>
        </w:rPr>
        <w:t xml:space="preserve"> </w:t>
      </w:r>
      <w:r w:rsidRPr="00670B53">
        <w:rPr>
          <w:sz w:val="22"/>
          <w:szCs w:val="22"/>
        </w:rPr>
        <w:t>118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San Diego, CA</w:t>
      </w:r>
      <w:r>
        <w:rPr>
          <w:sz w:val="22"/>
          <w:szCs w:val="22"/>
        </w:rPr>
        <w:t xml:space="preserve">, United States. </w:t>
      </w:r>
    </w:p>
    <w:p w14:paraId="3608F45B" w14:textId="77777777" w:rsidR="001024D9" w:rsidRPr="00670B53" w:rsidRDefault="001024D9" w:rsidP="001024D9">
      <w:pPr>
        <w:tabs>
          <w:tab w:val="left" w:pos="4065"/>
        </w:tabs>
        <w:ind w:left="720" w:hanging="720"/>
        <w:rPr>
          <w:b/>
          <w:sz w:val="22"/>
          <w:szCs w:val="22"/>
        </w:rPr>
      </w:pPr>
    </w:p>
    <w:p w14:paraId="10930E18" w14:textId="557E36EF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575D49">
        <w:rPr>
          <w:b/>
          <w:sz w:val="22"/>
          <w:szCs w:val="22"/>
        </w:rPr>
        <w:t>Hammer, J. H.</w:t>
      </w:r>
      <w:r w:rsidRPr="00575D49">
        <w:rPr>
          <w:sz w:val="22"/>
          <w:szCs w:val="22"/>
        </w:rPr>
        <w:t xml:space="preserve"> (2009, August). Construction and analysis of the male psychology doctoral student survey. In C. Z. Oren (</w:t>
      </w:r>
      <w:r>
        <w:rPr>
          <w:sz w:val="22"/>
          <w:szCs w:val="22"/>
        </w:rPr>
        <w:t>c</w:t>
      </w:r>
      <w:r w:rsidRPr="00575D49">
        <w:rPr>
          <w:sz w:val="22"/>
          <w:szCs w:val="22"/>
        </w:rPr>
        <w:t xml:space="preserve">hair), </w:t>
      </w:r>
      <w:r w:rsidRPr="00575D49">
        <w:rPr>
          <w:i/>
          <w:sz w:val="22"/>
          <w:szCs w:val="22"/>
        </w:rPr>
        <w:t>Male psychology doctoral students</w:t>
      </w:r>
      <w:r>
        <w:rPr>
          <w:sz w:val="22"/>
          <w:szCs w:val="22"/>
        </w:rPr>
        <w:t xml:space="preserve"> [</w:t>
      </w:r>
      <w:r w:rsidRPr="00575D49">
        <w:rPr>
          <w:sz w:val="22"/>
          <w:szCs w:val="22"/>
        </w:rPr>
        <w:t>Symposium</w:t>
      </w:r>
      <w:r>
        <w:rPr>
          <w:sz w:val="22"/>
          <w:szCs w:val="22"/>
        </w:rPr>
        <w:t xml:space="preserve">]. </w:t>
      </w:r>
      <w:r w:rsidRPr="00575D49">
        <w:rPr>
          <w:sz w:val="22"/>
          <w:szCs w:val="22"/>
        </w:rPr>
        <w:t>117</w:t>
      </w:r>
      <w:r w:rsidRPr="00575D49">
        <w:rPr>
          <w:sz w:val="22"/>
          <w:szCs w:val="22"/>
          <w:vertAlign w:val="superscript"/>
        </w:rPr>
        <w:t>th</w:t>
      </w:r>
      <w:r w:rsidRPr="00575D49">
        <w:rPr>
          <w:sz w:val="22"/>
          <w:szCs w:val="22"/>
        </w:rPr>
        <w:t xml:space="preserve"> Annual Convention of the American Psychological Association, Toronto, Canada.</w:t>
      </w:r>
    </w:p>
    <w:p w14:paraId="749069AF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63335CE7" w14:textId="513C62EF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09, August). </w:t>
      </w:r>
      <w:r w:rsidRPr="00670B53">
        <w:rPr>
          <w:i/>
          <w:sz w:val="22"/>
          <w:szCs w:val="22"/>
        </w:rPr>
        <w:t>The nature and sequelae of religious discrimination as experienced by atheists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</w:t>
      </w:r>
      <w:r>
        <w:rPr>
          <w:bCs/>
          <w:sz w:val="22"/>
          <w:szCs w:val="22"/>
        </w:rPr>
        <w:t>aper</w:t>
      </w:r>
      <w:r w:rsidRPr="00AE0244">
        <w:rPr>
          <w:bCs/>
          <w:sz w:val="22"/>
          <w:szCs w:val="22"/>
        </w:rPr>
        <w:t xml:space="preserve"> presentation]. </w:t>
      </w:r>
      <w:r w:rsidRPr="00670B53">
        <w:rPr>
          <w:sz w:val="22"/>
          <w:szCs w:val="22"/>
        </w:rPr>
        <w:t>117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Toronto, Canada.</w:t>
      </w:r>
    </w:p>
    <w:p w14:paraId="447FED59" w14:textId="77777777" w:rsidR="001024D9" w:rsidRPr="00670B53" w:rsidRDefault="001024D9" w:rsidP="001024D9">
      <w:pPr>
        <w:ind w:left="720" w:hanging="720"/>
        <w:rPr>
          <w:b/>
          <w:bCs/>
          <w:sz w:val="22"/>
          <w:szCs w:val="22"/>
        </w:rPr>
      </w:pPr>
    </w:p>
    <w:p w14:paraId="7AC14A97" w14:textId="411582DC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Cs/>
          <w:sz w:val="22"/>
          <w:szCs w:val="22"/>
        </w:rPr>
        <w:t xml:space="preserve">Splett, J., </w:t>
      </w:r>
      <w:r w:rsidRPr="00670B53">
        <w:rPr>
          <w:b/>
          <w:bCs/>
          <w:sz w:val="22"/>
          <w:szCs w:val="22"/>
        </w:rPr>
        <w:t>Hammer, J. H.</w:t>
      </w:r>
      <w:r w:rsidRPr="00670B53">
        <w:rPr>
          <w:bCs/>
          <w:sz w:val="22"/>
          <w:szCs w:val="22"/>
        </w:rPr>
        <w:t xml:space="preserve">, Schultz, T., &amp; Brooks, C. (2009, April). </w:t>
      </w:r>
      <w:r w:rsidRPr="00670B53">
        <w:rPr>
          <w:bCs/>
          <w:i/>
          <w:sz w:val="22"/>
          <w:szCs w:val="22"/>
        </w:rPr>
        <w:t>Reducing relational aggression through combined group counseling and parent education interventions</w:t>
      </w:r>
      <w:r>
        <w:rPr>
          <w:bCs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</w:t>
      </w:r>
      <w:r>
        <w:rPr>
          <w:bCs/>
          <w:sz w:val="22"/>
          <w:szCs w:val="22"/>
        </w:rPr>
        <w:t>aper</w:t>
      </w:r>
      <w:r w:rsidRPr="00AE0244">
        <w:rPr>
          <w:bCs/>
          <w:sz w:val="22"/>
          <w:szCs w:val="22"/>
        </w:rPr>
        <w:t xml:space="preserve"> presentation].</w:t>
      </w:r>
      <w:r w:rsidRPr="00670B53">
        <w:rPr>
          <w:bCs/>
          <w:sz w:val="22"/>
          <w:szCs w:val="22"/>
        </w:rPr>
        <w:t xml:space="preserve"> 1</w:t>
      </w:r>
      <w:r w:rsidRPr="00670B53">
        <w:rPr>
          <w:bCs/>
          <w:sz w:val="22"/>
          <w:szCs w:val="22"/>
          <w:vertAlign w:val="superscript"/>
        </w:rPr>
        <w:t>st</w:t>
      </w:r>
      <w:r w:rsidRPr="00670B53">
        <w:rPr>
          <w:bCs/>
          <w:sz w:val="22"/>
          <w:szCs w:val="22"/>
        </w:rPr>
        <w:t xml:space="preserve"> Annual ESCP Poster Conference, Columbia, MO</w:t>
      </w:r>
      <w:r>
        <w:rPr>
          <w:bCs/>
          <w:sz w:val="22"/>
          <w:szCs w:val="22"/>
        </w:rPr>
        <w:t xml:space="preserve">, United States. </w:t>
      </w:r>
    </w:p>
    <w:p w14:paraId="64578C32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0DAA586C" w14:textId="33848586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9B6CA1">
        <w:rPr>
          <w:b/>
          <w:sz w:val="22"/>
          <w:szCs w:val="22"/>
        </w:rPr>
        <w:t>Hammer, J. H.</w:t>
      </w:r>
      <w:r w:rsidRPr="009B6CA1">
        <w:rPr>
          <w:sz w:val="22"/>
          <w:szCs w:val="22"/>
        </w:rPr>
        <w:t xml:space="preserve"> (2008, August).</w:t>
      </w:r>
      <w:r w:rsidRPr="009B6CA1">
        <w:rPr>
          <w:i/>
          <w:sz w:val="22"/>
          <w:szCs w:val="22"/>
        </w:rPr>
        <w:t xml:space="preserve"> </w:t>
      </w:r>
      <w:r w:rsidRPr="009B6CA1">
        <w:rPr>
          <w:sz w:val="22"/>
          <w:szCs w:val="22"/>
        </w:rPr>
        <w:t>Education &amp; intervention with students accused of sexual assault on the college campus. In G. E. Good &amp; T. Khairallah (</w:t>
      </w:r>
      <w:r>
        <w:rPr>
          <w:sz w:val="22"/>
          <w:szCs w:val="22"/>
        </w:rPr>
        <w:t>c</w:t>
      </w:r>
      <w:r w:rsidRPr="009B6CA1">
        <w:rPr>
          <w:sz w:val="22"/>
          <w:szCs w:val="22"/>
        </w:rPr>
        <w:t xml:space="preserve">hairs), </w:t>
      </w:r>
      <w:r w:rsidRPr="009B6CA1">
        <w:rPr>
          <w:i/>
          <w:sz w:val="22"/>
          <w:szCs w:val="22"/>
        </w:rPr>
        <w:t>Engaging challenging and underserved men</w:t>
      </w:r>
      <w:r>
        <w:rPr>
          <w:sz w:val="22"/>
          <w:szCs w:val="22"/>
        </w:rPr>
        <w:t xml:space="preserve"> [</w:t>
      </w:r>
      <w:r w:rsidRPr="009B6CA1">
        <w:rPr>
          <w:sz w:val="22"/>
          <w:szCs w:val="22"/>
        </w:rPr>
        <w:t>Symposium</w:t>
      </w:r>
      <w:r>
        <w:rPr>
          <w:sz w:val="22"/>
          <w:szCs w:val="22"/>
        </w:rPr>
        <w:t>].</w:t>
      </w:r>
      <w:r w:rsidRPr="009B6CA1">
        <w:rPr>
          <w:sz w:val="22"/>
          <w:szCs w:val="22"/>
        </w:rPr>
        <w:t xml:space="preserve"> 116</w:t>
      </w:r>
      <w:r w:rsidRPr="009B6CA1">
        <w:rPr>
          <w:sz w:val="22"/>
          <w:szCs w:val="22"/>
          <w:vertAlign w:val="superscript"/>
        </w:rPr>
        <w:t>th</w:t>
      </w:r>
      <w:r w:rsidRPr="009B6CA1">
        <w:rPr>
          <w:sz w:val="22"/>
          <w:szCs w:val="22"/>
        </w:rPr>
        <w:t xml:space="preserve"> Annual Convention of the American Psychological Association, Boston, MA</w:t>
      </w:r>
      <w:r>
        <w:rPr>
          <w:sz w:val="22"/>
          <w:szCs w:val="22"/>
        </w:rPr>
        <w:t>, United States.</w:t>
      </w:r>
    </w:p>
    <w:p w14:paraId="5B0EDD2E" w14:textId="77777777" w:rsidR="001024D9" w:rsidRPr="00670B53" w:rsidRDefault="001024D9" w:rsidP="001024D9">
      <w:pPr>
        <w:ind w:left="720" w:hanging="720"/>
        <w:rPr>
          <w:b/>
          <w:sz w:val="22"/>
          <w:szCs w:val="22"/>
        </w:rPr>
      </w:pPr>
    </w:p>
    <w:p w14:paraId="64482585" w14:textId="081F52A4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9B6CA1">
        <w:rPr>
          <w:b/>
          <w:sz w:val="22"/>
          <w:szCs w:val="22"/>
        </w:rPr>
        <w:t>Hammer, J. H.</w:t>
      </w:r>
      <w:r w:rsidRPr="009B6CA1">
        <w:rPr>
          <w:sz w:val="22"/>
          <w:szCs w:val="22"/>
        </w:rPr>
        <w:t xml:space="preserve"> (2008, August).</w:t>
      </w:r>
      <w:r w:rsidRPr="009B6CA1">
        <w:rPr>
          <w:i/>
          <w:sz w:val="22"/>
          <w:szCs w:val="22"/>
        </w:rPr>
        <w:t xml:space="preserve"> </w:t>
      </w:r>
      <w:r w:rsidRPr="009B6CA1">
        <w:rPr>
          <w:sz w:val="22"/>
          <w:szCs w:val="22"/>
        </w:rPr>
        <w:t>A masculine approach to multicultural mental health marketing. In R. F. Levant (</w:t>
      </w:r>
      <w:r>
        <w:rPr>
          <w:sz w:val="22"/>
          <w:szCs w:val="22"/>
        </w:rPr>
        <w:t>c</w:t>
      </w:r>
      <w:r w:rsidRPr="009B6CA1">
        <w:rPr>
          <w:sz w:val="22"/>
          <w:szCs w:val="22"/>
        </w:rPr>
        <w:t xml:space="preserve">hair), </w:t>
      </w:r>
      <w:r w:rsidRPr="009B6CA1">
        <w:rPr>
          <w:i/>
          <w:sz w:val="22"/>
          <w:szCs w:val="22"/>
        </w:rPr>
        <w:t>Recent advances in the study of men and depression</w:t>
      </w:r>
      <w:r>
        <w:rPr>
          <w:sz w:val="22"/>
          <w:szCs w:val="22"/>
        </w:rPr>
        <w:t xml:space="preserve"> [</w:t>
      </w:r>
      <w:r w:rsidRPr="009B6CA1">
        <w:rPr>
          <w:sz w:val="22"/>
          <w:szCs w:val="22"/>
        </w:rPr>
        <w:t>Symposium</w:t>
      </w:r>
      <w:r>
        <w:rPr>
          <w:sz w:val="22"/>
          <w:szCs w:val="22"/>
        </w:rPr>
        <w:t>].</w:t>
      </w:r>
      <w:r w:rsidRPr="009B6CA1">
        <w:rPr>
          <w:sz w:val="22"/>
          <w:szCs w:val="22"/>
        </w:rPr>
        <w:t>116</w:t>
      </w:r>
      <w:r w:rsidRPr="009B6CA1">
        <w:rPr>
          <w:sz w:val="22"/>
          <w:szCs w:val="22"/>
          <w:vertAlign w:val="superscript"/>
        </w:rPr>
        <w:t>th</w:t>
      </w:r>
      <w:r w:rsidRPr="009B6CA1">
        <w:rPr>
          <w:sz w:val="22"/>
          <w:szCs w:val="22"/>
        </w:rPr>
        <w:t xml:space="preserve"> Annual Convention of the American Psychological Association, Boston, MA</w:t>
      </w:r>
      <w:r>
        <w:rPr>
          <w:sz w:val="22"/>
          <w:szCs w:val="22"/>
        </w:rPr>
        <w:t xml:space="preserve">, United States. </w:t>
      </w:r>
    </w:p>
    <w:p w14:paraId="3ED44A2A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712E07D8" w14:textId="72D1D984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>Vogel, D. &amp;</w:t>
      </w:r>
      <w:r w:rsidRPr="00670B53">
        <w:rPr>
          <w:b/>
          <w:sz w:val="22"/>
          <w:szCs w:val="22"/>
        </w:rPr>
        <w:t xml:space="preserve"> Hammer, J. H.</w:t>
      </w:r>
      <w:r w:rsidRPr="00670B53">
        <w:rPr>
          <w:sz w:val="22"/>
          <w:szCs w:val="22"/>
        </w:rPr>
        <w:t xml:space="preserve"> (2008, August). </w:t>
      </w:r>
      <w:r w:rsidRPr="00670B53">
        <w:rPr>
          <w:i/>
          <w:sz w:val="22"/>
          <w:szCs w:val="22"/>
        </w:rPr>
        <w:t>Predicting men’s help seeking behavior for depression across culture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 xml:space="preserve"> 116</w:t>
      </w:r>
      <w:r w:rsidRPr="00670B53">
        <w:rPr>
          <w:sz w:val="22"/>
          <w:szCs w:val="22"/>
          <w:vertAlign w:val="superscript"/>
        </w:rPr>
        <w:t>th</w:t>
      </w:r>
      <w:r w:rsidRPr="00670B53">
        <w:rPr>
          <w:sz w:val="22"/>
          <w:szCs w:val="22"/>
        </w:rPr>
        <w:t xml:space="preserve"> Annual Convention of the American Psychological Association, Boston, MA</w:t>
      </w:r>
      <w:r>
        <w:rPr>
          <w:sz w:val="22"/>
          <w:szCs w:val="22"/>
        </w:rPr>
        <w:t xml:space="preserve">, United States. </w:t>
      </w:r>
    </w:p>
    <w:p w14:paraId="0DEFDA77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459CB769" w14:textId="4B2021D5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&amp; Good, G. (2008, March). </w:t>
      </w:r>
      <w:r w:rsidRPr="00670B53">
        <w:rPr>
          <w:i/>
          <w:sz w:val="22"/>
          <w:szCs w:val="22"/>
        </w:rPr>
        <w:t>International men of misery: Male-depression brochure efficacy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>
        <w:rPr>
          <w:bCs/>
          <w:sz w:val="22"/>
          <w:szCs w:val="22"/>
        </w:rPr>
        <w:t xml:space="preserve"> </w:t>
      </w:r>
      <w:r w:rsidRPr="00670B53">
        <w:rPr>
          <w:sz w:val="22"/>
          <w:szCs w:val="22"/>
        </w:rPr>
        <w:t>International Counseling Psychology Conference, Chicago, IL</w:t>
      </w:r>
      <w:r>
        <w:rPr>
          <w:sz w:val="22"/>
          <w:szCs w:val="22"/>
        </w:rPr>
        <w:t xml:space="preserve">, United States. </w:t>
      </w:r>
    </w:p>
    <w:p w14:paraId="2835091E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15AB92CD" w14:textId="0F796C28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&amp; Good, G. (2008, March).</w:t>
      </w:r>
      <w:r w:rsidRPr="00670B53">
        <w:rPr>
          <w:i/>
          <w:sz w:val="22"/>
          <w:szCs w:val="22"/>
        </w:rPr>
        <w:t xml:space="preserve"> Real men. Really depressed: Efficacy of male-targeted depression awareness brochures</w:t>
      </w:r>
      <w:r>
        <w:rPr>
          <w:i/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oster presentation].</w:t>
      </w:r>
      <w:r w:rsidRPr="00670B53">
        <w:rPr>
          <w:sz w:val="22"/>
          <w:szCs w:val="22"/>
        </w:rPr>
        <w:t xml:space="preserve"> International Counseling Psychology Conference, Chicago, IL</w:t>
      </w:r>
      <w:r>
        <w:rPr>
          <w:sz w:val="22"/>
          <w:szCs w:val="22"/>
        </w:rPr>
        <w:t xml:space="preserve">, United States. </w:t>
      </w:r>
    </w:p>
    <w:p w14:paraId="722B8036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09E28B3C" w14:textId="4A2229DD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 (2008, February). </w:t>
      </w:r>
      <w:r w:rsidRPr="00670B53">
        <w:rPr>
          <w:i/>
          <w:sz w:val="22"/>
          <w:szCs w:val="22"/>
        </w:rPr>
        <w:t>Masculine socialization: A psychological perspective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P</w:t>
      </w:r>
      <w:r>
        <w:rPr>
          <w:bCs/>
          <w:sz w:val="22"/>
          <w:szCs w:val="22"/>
        </w:rPr>
        <w:t xml:space="preserve">aper </w:t>
      </w:r>
      <w:r w:rsidRPr="00AE0244">
        <w:rPr>
          <w:bCs/>
          <w:sz w:val="22"/>
          <w:szCs w:val="22"/>
        </w:rPr>
        <w:t>presentation].</w:t>
      </w:r>
      <w:r>
        <w:rPr>
          <w:sz w:val="22"/>
          <w:szCs w:val="22"/>
        </w:rPr>
        <w:t xml:space="preserve"> </w:t>
      </w:r>
      <w:r w:rsidRPr="00670B53">
        <w:rPr>
          <w:sz w:val="22"/>
          <w:szCs w:val="22"/>
        </w:rPr>
        <w:t>2</w:t>
      </w:r>
      <w:r w:rsidRPr="00670B53">
        <w:rPr>
          <w:sz w:val="22"/>
          <w:szCs w:val="22"/>
          <w:vertAlign w:val="superscript"/>
        </w:rPr>
        <w:t>nd</w:t>
      </w:r>
      <w:r w:rsidRPr="00670B53">
        <w:rPr>
          <w:sz w:val="22"/>
          <w:szCs w:val="22"/>
        </w:rPr>
        <w:t xml:space="preserve"> Annual Women's and Gender Studies Graduate Student Organization Conference, Columbia, MO</w:t>
      </w:r>
      <w:r>
        <w:rPr>
          <w:sz w:val="22"/>
          <w:szCs w:val="22"/>
        </w:rPr>
        <w:t xml:space="preserve">, United States. </w:t>
      </w:r>
    </w:p>
    <w:p w14:paraId="53043AC3" w14:textId="77777777" w:rsidR="001024D9" w:rsidRPr="00670B53" w:rsidRDefault="001024D9" w:rsidP="001024D9">
      <w:pPr>
        <w:ind w:left="720" w:hanging="720"/>
        <w:rPr>
          <w:sz w:val="22"/>
          <w:szCs w:val="22"/>
        </w:rPr>
      </w:pPr>
    </w:p>
    <w:p w14:paraId="644F2CFE" w14:textId="3565A6FA" w:rsidR="001024D9" w:rsidRPr="00670B53" w:rsidRDefault="001024D9" w:rsidP="001024D9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  <w:lang w:val="sv-SE"/>
        </w:rPr>
        <w:t xml:space="preserve">Micik, K., Aul, E., Bush, H., </w:t>
      </w:r>
      <w:r w:rsidRPr="00670B53">
        <w:rPr>
          <w:b/>
          <w:sz w:val="22"/>
          <w:szCs w:val="22"/>
          <w:lang w:val="sv-SE"/>
        </w:rPr>
        <w:t>Hammer, J. H.</w:t>
      </w:r>
      <w:r w:rsidRPr="00670B53">
        <w:rPr>
          <w:sz w:val="22"/>
          <w:szCs w:val="22"/>
          <w:lang w:val="sv-SE"/>
        </w:rPr>
        <w:t xml:space="preserve">, &amp; Trattner, M. (2007, October). </w:t>
      </w:r>
      <w:r w:rsidRPr="00670B53">
        <w:rPr>
          <w:i/>
          <w:sz w:val="22"/>
          <w:szCs w:val="22"/>
        </w:rPr>
        <w:t>Relationship violence on college campuses</w:t>
      </w:r>
      <w:r>
        <w:rPr>
          <w:sz w:val="22"/>
          <w:szCs w:val="22"/>
        </w:rPr>
        <w:t xml:space="preserve"> </w:t>
      </w:r>
      <w:r w:rsidRPr="00AE0244">
        <w:rPr>
          <w:bCs/>
          <w:sz w:val="22"/>
          <w:szCs w:val="22"/>
        </w:rPr>
        <w:t>[</w:t>
      </w:r>
      <w:r>
        <w:rPr>
          <w:bCs/>
          <w:sz w:val="22"/>
          <w:szCs w:val="22"/>
        </w:rPr>
        <w:t>Workshop</w:t>
      </w:r>
      <w:r w:rsidRPr="00AE0244">
        <w:rPr>
          <w:bCs/>
          <w:sz w:val="22"/>
          <w:szCs w:val="22"/>
        </w:rPr>
        <w:t xml:space="preserve"> presentation]. </w:t>
      </w:r>
      <w:r w:rsidRPr="00670B53">
        <w:rPr>
          <w:sz w:val="22"/>
          <w:szCs w:val="22"/>
        </w:rPr>
        <w:t>Activ8 Conference, Warrensburg, MO</w:t>
      </w:r>
      <w:r>
        <w:rPr>
          <w:sz w:val="22"/>
          <w:szCs w:val="22"/>
        </w:rPr>
        <w:t xml:space="preserve">, United States. </w:t>
      </w:r>
    </w:p>
    <w:p w14:paraId="74C57141" w14:textId="77777777" w:rsidR="00015DC3" w:rsidRPr="00670B53" w:rsidRDefault="00015DC3" w:rsidP="005C4273">
      <w:pPr>
        <w:rPr>
          <w:b/>
          <w:sz w:val="22"/>
          <w:szCs w:val="22"/>
        </w:rPr>
      </w:pPr>
    </w:p>
    <w:p w14:paraId="5596CABD" w14:textId="77777777" w:rsidR="00270FDC" w:rsidRPr="00670B53" w:rsidRDefault="00270FDC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INVITED PRESENTATIONS</w:t>
      </w:r>
    </w:p>
    <w:p w14:paraId="14ECA5E1" w14:textId="77777777" w:rsidR="00270FDC" w:rsidRPr="00670B53" w:rsidRDefault="00270FDC" w:rsidP="005C4273">
      <w:pPr>
        <w:rPr>
          <w:sz w:val="22"/>
          <w:szCs w:val="22"/>
        </w:rPr>
      </w:pPr>
    </w:p>
    <w:p w14:paraId="007F663C" w14:textId="37E32DF4" w:rsidR="00FD0FA4" w:rsidRDefault="00FD0FA4" w:rsidP="00FD0FA4">
      <w:pPr>
        <w:ind w:left="720" w:hanging="720"/>
        <w:rPr>
          <w:bCs/>
          <w:sz w:val="22"/>
          <w:szCs w:val="22"/>
        </w:rPr>
      </w:pPr>
      <w:r>
        <w:rPr>
          <w:b/>
          <w:sz w:val="22"/>
          <w:szCs w:val="22"/>
        </w:rPr>
        <w:t>Hammer, J. H.</w:t>
      </w:r>
      <w:r>
        <w:rPr>
          <w:bCs/>
          <w:sz w:val="22"/>
          <w:szCs w:val="22"/>
        </w:rPr>
        <w:t xml:space="preserve"> (20</w:t>
      </w:r>
      <w:r w:rsidR="00FB3A49">
        <w:rPr>
          <w:bCs/>
          <w:sz w:val="22"/>
          <w:szCs w:val="22"/>
        </w:rPr>
        <w:t>25</w:t>
      </w:r>
      <w:r>
        <w:rPr>
          <w:bCs/>
          <w:sz w:val="22"/>
          <w:szCs w:val="22"/>
        </w:rPr>
        <w:t xml:space="preserve">, </w:t>
      </w:r>
      <w:r w:rsidR="00FB3A49">
        <w:rPr>
          <w:bCs/>
          <w:sz w:val="22"/>
          <w:szCs w:val="22"/>
        </w:rPr>
        <w:t>April</w:t>
      </w:r>
      <w:r>
        <w:rPr>
          <w:bCs/>
          <w:sz w:val="22"/>
          <w:szCs w:val="22"/>
        </w:rPr>
        <w:t xml:space="preserve">) </w:t>
      </w:r>
      <w:r w:rsidR="005F474B" w:rsidRPr="005F474B">
        <w:rPr>
          <w:bCs/>
          <w:i/>
          <w:iCs/>
          <w:sz w:val="22"/>
          <w:szCs w:val="22"/>
        </w:rPr>
        <w:t>Lessons learned from interdisciplinary investigation of what stops people from seeking mental health care</w:t>
      </w:r>
      <w:r>
        <w:rPr>
          <w:bCs/>
          <w:sz w:val="22"/>
          <w:szCs w:val="22"/>
        </w:rPr>
        <w:t>. Invited presentation to the</w:t>
      </w:r>
      <w:r w:rsidR="00466270">
        <w:rPr>
          <w:bCs/>
          <w:sz w:val="22"/>
          <w:szCs w:val="22"/>
        </w:rPr>
        <w:t xml:space="preserve"> </w:t>
      </w:r>
      <w:r w:rsidR="00FB3A49">
        <w:rPr>
          <w:bCs/>
          <w:sz w:val="22"/>
          <w:szCs w:val="22"/>
        </w:rPr>
        <w:t>Arizona State University Counseling Psychology Program Professional Development Seminar</w:t>
      </w:r>
      <w:r>
        <w:rPr>
          <w:bCs/>
          <w:sz w:val="22"/>
          <w:szCs w:val="22"/>
        </w:rPr>
        <w:t>.</w:t>
      </w:r>
    </w:p>
    <w:p w14:paraId="550373D4" w14:textId="77777777" w:rsidR="00FD0FA4" w:rsidRDefault="00FD0FA4" w:rsidP="005C4273">
      <w:pPr>
        <w:ind w:left="720" w:hanging="720"/>
        <w:rPr>
          <w:b/>
          <w:sz w:val="22"/>
          <w:szCs w:val="22"/>
        </w:rPr>
      </w:pPr>
    </w:p>
    <w:p w14:paraId="7CE23082" w14:textId="62FB128C" w:rsidR="00C204E6" w:rsidRDefault="00A06DB1" w:rsidP="005C4273">
      <w:pPr>
        <w:ind w:left="720" w:hanging="720"/>
        <w:rPr>
          <w:bCs/>
          <w:sz w:val="22"/>
          <w:szCs w:val="22"/>
        </w:rPr>
      </w:pPr>
      <w:r>
        <w:rPr>
          <w:b/>
          <w:sz w:val="22"/>
          <w:szCs w:val="22"/>
        </w:rPr>
        <w:lastRenderedPageBreak/>
        <w:t>Hammer, J. H.</w:t>
      </w:r>
      <w:r w:rsidR="002A6080">
        <w:rPr>
          <w:bCs/>
          <w:sz w:val="22"/>
          <w:szCs w:val="22"/>
        </w:rPr>
        <w:t xml:space="preserve"> </w:t>
      </w:r>
      <w:r w:rsidR="005A11EE">
        <w:rPr>
          <w:bCs/>
          <w:sz w:val="22"/>
          <w:szCs w:val="22"/>
        </w:rPr>
        <w:t xml:space="preserve">(2024, May) </w:t>
      </w:r>
      <w:r w:rsidR="00C40A17">
        <w:rPr>
          <w:bCs/>
          <w:i/>
          <w:iCs/>
          <w:sz w:val="22"/>
          <w:szCs w:val="22"/>
        </w:rPr>
        <w:t>N</w:t>
      </w:r>
      <w:r w:rsidR="00C40A17" w:rsidRPr="00C40A17">
        <w:rPr>
          <w:bCs/>
          <w:i/>
          <w:iCs/>
          <w:sz w:val="22"/>
          <w:szCs w:val="22"/>
        </w:rPr>
        <w:t>avigating supportive conversations on mental health with students</w:t>
      </w:r>
      <w:r w:rsidR="005A11EE">
        <w:rPr>
          <w:bCs/>
          <w:sz w:val="22"/>
          <w:szCs w:val="22"/>
        </w:rPr>
        <w:t xml:space="preserve">. Invited presentation to the </w:t>
      </w:r>
      <w:r w:rsidR="002F510A">
        <w:rPr>
          <w:bCs/>
          <w:sz w:val="22"/>
          <w:szCs w:val="22"/>
        </w:rPr>
        <w:t xml:space="preserve">National Science Foundation </w:t>
      </w:r>
      <w:r w:rsidR="005A11EE" w:rsidRPr="005A11EE">
        <w:rPr>
          <w:bCs/>
          <w:sz w:val="22"/>
          <w:szCs w:val="22"/>
        </w:rPr>
        <w:t>Mental Health Virtual Community of Practice</w:t>
      </w:r>
      <w:r w:rsidR="005A11EE">
        <w:rPr>
          <w:bCs/>
          <w:sz w:val="22"/>
          <w:szCs w:val="22"/>
        </w:rPr>
        <w:t>.</w:t>
      </w:r>
    </w:p>
    <w:p w14:paraId="24394104" w14:textId="77777777" w:rsidR="00C204E6" w:rsidRDefault="00C204E6" w:rsidP="00E62331">
      <w:pPr>
        <w:rPr>
          <w:b/>
          <w:sz w:val="22"/>
          <w:szCs w:val="22"/>
        </w:rPr>
      </w:pPr>
    </w:p>
    <w:p w14:paraId="55A46DD2" w14:textId="0C6BF240" w:rsidR="00131AE1" w:rsidRPr="00670B53" w:rsidRDefault="00131AE1" w:rsidP="005C4273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>,</w:t>
      </w:r>
      <w:r w:rsidR="00880F43" w:rsidRPr="00670B53">
        <w:rPr>
          <w:sz w:val="22"/>
          <w:szCs w:val="22"/>
        </w:rPr>
        <w:t xml:space="preserve"> Berney, E. C., &amp; Miller, M.</w:t>
      </w:r>
      <w:r w:rsidR="00446698" w:rsidRPr="00670B53">
        <w:rPr>
          <w:sz w:val="22"/>
          <w:szCs w:val="22"/>
        </w:rPr>
        <w:t xml:space="preserve"> E.</w:t>
      </w:r>
      <w:r w:rsidRPr="00670B53">
        <w:rPr>
          <w:sz w:val="22"/>
          <w:szCs w:val="22"/>
        </w:rPr>
        <w:t xml:space="preserve"> (</w:t>
      </w:r>
      <w:r w:rsidR="00E74AC6" w:rsidRPr="00670B53">
        <w:rPr>
          <w:sz w:val="22"/>
          <w:szCs w:val="22"/>
        </w:rPr>
        <w:t>2019</w:t>
      </w:r>
      <w:r w:rsidRPr="00670B53">
        <w:rPr>
          <w:sz w:val="22"/>
          <w:szCs w:val="22"/>
        </w:rPr>
        <w:t xml:space="preserve">, </w:t>
      </w:r>
      <w:r w:rsidR="00E74AC6" w:rsidRPr="00670B53">
        <w:rPr>
          <w:sz w:val="22"/>
          <w:szCs w:val="22"/>
        </w:rPr>
        <w:t>April</w:t>
      </w:r>
      <w:r w:rsidRPr="00670B53">
        <w:rPr>
          <w:sz w:val="22"/>
          <w:szCs w:val="22"/>
        </w:rPr>
        <w:t xml:space="preserve">). </w:t>
      </w:r>
      <w:r w:rsidR="00E74AC6" w:rsidRPr="00670B53">
        <w:rPr>
          <w:i/>
          <w:sz w:val="22"/>
          <w:szCs w:val="22"/>
        </w:rPr>
        <w:t>What stops people from seeking behavioral healthcare when they need it?</w:t>
      </w:r>
      <w:r w:rsidR="00E74AC6" w:rsidRPr="00670B53">
        <w:rPr>
          <w:sz w:val="22"/>
          <w:szCs w:val="22"/>
        </w:rPr>
        <w:t xml:space="preserve"> </w:t>
      </w:r>
      <w:r w:rsidRPr="00670B53">
        <w:rPr>
          <w:sz w:val="22"/>
          <w:szCs w:val="22"/>
        </w:rPr>
        <w:t xml:space="preserve">Invited presentation for the </w:t>
      </w:r>
      <w:r w:rsidR="00E74AC6" w:rsidRPr="00670B53">
        <w:rPr>
          <w:sz w:val="22"/>
          <w:szCs w:val="22"/>
        </w:rPr>
        <w:t>Clinical Psychology</w:t>
      </w:r>
      <w:r w:rsidRPr="00670B53">
        <w:rPr>
          <w:sz w:val="22"/>
          <w:szCs w:val="22"/>
        </w:rPr>
        <w:t xml:space="preserve"> Program Brownbag Speaker Series, University of Kentucky, Lexington, KY.  </w:t>
      </w:r>
    </w:p>
    <w:p w14:paraId="2015FD43" w14:textId="77777777" w:rsidR="00131AE1" w:rsidRPr="00670B53" w:rsidRDefault="00131AE1" w:rsidP="005C4273">
      <w:pPr>
        <w:ind w:left="720" w:hanging="720"/>
        <w:rPr>
          <w:b/>
          <w:sz w:val="22"/>
          <w:szCs w:val="22"/>
        </w:rPr>
      </w:pPr>
    </w:p>
    <w:p w14:paraId="06A1C35E" w14:textId="77777777" w:rsidR="00276B3B" w:rsidRPr="00670B53" w:rsidRDefault="00276B3B" w:rsidP="005C4273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="00104FD9" w:rsidRPr="00670B53">
        <w:rPr>
          <w:b/>
          <w:sz w:val="22"/>
          <w:szCs w:val="22"/>
        </w:rPr>
        <w:t xml:space="preserve"> </w:t>
      </w:r>
      <w:r w:rsidRPr="00670B53">
        <w:rPr>
          <w:sz w:val="22"/>
          <w:szCs w:val="22"/>
        </w:rPr>
        <w:t>(</w:t>
      </w:r>
      <w:r w:rsidR="00104FD9" w:rsidRPr="00670B53">
        <w:rPr>
          <w:sz w:val="22"/>
          <w:szCs w:val="22"/>
        </w:rPr>
        <w:t>2018, February</w:t>
      </w:r>
      <w:r w:rsidRPr="00670B53">
        <w:rPr>
          <w:sz w:val="22"/>
          <w:szCs w:val="22"/>
        </w:rPr>
        <w:t xml:space="preserve">). </w:t>
      </w:r>
      <w:r w:rsidRPr="00670B53">
        <w:rPr>
          <w:i/>
          <w:sz w:val="22"/>
          <w:szCs w:val="22"/>
        </w:rPr>
        <w:t>Is this real life?: Why Good Psychological Measurement Matters</w:t>
      </w:r>
      <w:r w:rsidRPr="00670B53">
        <w:rPr>
          <w:sz w:val="22"/>
          <w:szCs w:val="22"/>
        </w:rPr>
        <w:t xml:space="preserve">. Invited presentation for the </w:t>
      </w:r>
      <w:r w:rsidR="00410078" w:rsidRPr="00670B53">
        <w:rPr>
          <w:sz w:val="22"/>
          <w:szCs w:val="22"/>
        </w:rPr>
        <w:t>Psychology Department’s Clinical Psychology Colloquium Series</w:t>
      </w:r>
      <w:r w:rsidRPr="00670B53">
        <w:rPr>
          <w:sz w:val="22"/>
          <w:szCs w:val="22"/>
        </w:rPr>
        <w:t xml:space="preserve">, University of </w:t>
      </w:r>
      <w:r w:rsidR="00104FD9" w:rsidRPr="00670B53">
        <w:rPr>
          <w:sz w:val="22"/>
          <w:szCs w:val="22"/>
        </w:rPr>
        <w:t>Cincinnati</w:t>
      </w:r>
      <w:r w:rsidRPr="00670B53">
        <w:rPr>
          <w:sz w:val="22"/>
          <w:szCs w:val="22"/>
        </w:rPr>
        <w:t xml:space="preserve">, </w:t>
      </w:r>
      <w:r w:rsidR="00104FD9" w:rsidRPr="00670B53">
        <w:rPr>
          <w:sz w:val="22"/>
          <w:szCs w:val="22"/>
        </w:rPr>
        <w:t>Cincinnati</w:t>
      </w:r>
      <w:r w:rsidRPr="00670B53">
        <w:rPr>
          <w:sz w:val="22"/>
          <w:szCs w:val="22"/>
        </w:rPr>
        <w:t xml:space="preserve">, </w:t>
      </w:r>
      <w:r w:rsidR="00104FD9" w:rsidRPr="00670B53">
        <w:rPr>
          <w:sz w:val="22"/>
          <w:szCs w:val="22"/>
        </w:rPr>
        <w:t>OH</w:t>
      </w:r>
      <w:r w:rsidRPr="00670B53">
        <w:rPr>
          <w:sz w:val="22"/>
          <w:szCs w:val="22"/>
        </w:rPr>
        <w:t xml:space="preserve">.  </w:t>
      </w:r>
    </w:p>
    <w:p w14:paraId="06D0A054" w14:textId="77777777" w:rsidR="00276B3B" w:rsidRPr="00670B53" w:rsidRDefault="00276B3B" w:rsidP="005C4273">
      <w:pPr>
        <w:ind w:left="720" w:hanging="720"/>
        <w:rPr>
          <w:sz w:val="22"/>
          <w:szCs w:val="22"/>
        </w:rPr>
      </w:pPr>
    </w:p>
    <w:p w14:paraId="0CA36C51" w14:textId="77777777" w:rsidR="00D73A77" w:rsidRPr="00670B53" w:rsidRDefault="00D73A77" w:rsidP="005C4273">
      <w:pPr>
        <w:ind w:left="720" w:hanging="720"/>
        <w:rPr>
          <w:sz w:val="22"/>
          <w:szCs w:val="22"/>
        </w:rPr>
      </w:pPr>
      <w:r w:rsidRPr="00670B53">
        <w:rPr>
          <w:sz w:val="22"/>
          <w:szCs w:val="22"/>
        </w:rPr>
        <w:t>Spiker, D. A.</w:t>
      </w:r>
      <w:r w:rsidR="00E84E2F" w:rsidRPr="00670B53">
        <w:rPr>
          <w:sz w:val="22"/>
          <w:szCs w:val="22"/>
        </w:rPr>
        <w:t xml:space="preserve">, &amp; </w:t>
      </w:r>
      <w:r w:rsidR="00E84E2F" w:rsidRPr="00670B53">
        <w:rPr>
          <w:b/>
          <w:sz w:val="22"/>
          <w:szCs w:val="22"/>
        </w:rPr>
        <w:t>Hammer, J. H.</w:t>
      </w:r>
      <w:r w:rsidR="00E84E2F" w:rsidRPr="00670B53">
        <w:rPr>
          <w:sz w:val="22"/>
          <w:szCs w:val="22"/>
        </w:rPr>
        <w:t xml:space="preserve"> </w:t>
      </w:r>
      <w:r w:rsidRPr="00670B53">
        <w:rPr>
          <w:sz w:val="22"/>
          <w:szCs w:val="22"/>
        </w:rPr>
        <w:t xml:space="preserve">(2017, October). </w:t>
      </w:r>
      <w:r w:rsidRPr="00670B53">
        <w:rPr>
          <w:i/>
          <w:sz w:val="22"/>
          <w:szCs w:val="22"/>
        </w:rPr>
        <w:t>Mental health literacy: current challenges and future directions</w:t>
      </w:r>
      <w:r w:rsidRPr="00670B53">
        <w:rPr>
          <w:sz w:val="22"/>
          <w:szCs w:val="22"/>
        </w:rPr>
        <w:t>. Invited presentation</w:t>
      </w:r>
      <w:r w:rsidR="00E10BD3" w:rsidRPr="00670B53">
        <w:rPr>
          <w:sz w:val="22"/>
          <w:szCs w:val="22"/>
        </w:rPr>
        <w:t xml:space="preserve"> for the UK Center for Health Services Research Work in Progress session series, University of Kentucky, Lexington, KY.</w:t>
      </w:r>
    </w:p>
    <w:p w14:paraId="747F22EF" w14:textId="77777777" w:rsidR="00D73A77" w:rsidRPr="00670B53" w:rsidRDefault="00D73A77" w:rsidP="005C4273">
      <w:pPr>
        <w:ind w:left="720" w:hanging="720"/>
        <w:rPr>
          <w:b/>
          <w:sz w:val="22"/>
          <w:szCs w:val="22"/>
        </w:rPr>
      </w:pPr>
    </w:p>
    <w:p w14:paraId="4C6C1DEA" w14:textId="77777777" w:rsidR="00270FDC" w:rsidRPr="00670B53" w:rsidRDefault="00270FDC" w:rsidP="005C4273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>, &amp; Toland, M. D. (</w:t>
      </w:r>
      <w:r w:rsidR="000763CF" w:rsidRPr="00670B53">
        <w:rPr>
          <w:sz w:val="22"/>
          <w:szCs w:val="22"/>
        </w:rPr>
        <w:t>2016, November</w:t>
      </w:r>
      <w:r w:rsidRPr="00670B53">
        <w:rPr>
          <w:sz w:val="22"/>
          <w:szCs w:val="22"/>
        </w:rPr>
        <w:t xml:space="preserve">). </w:t>
      </w:r>
      <w:r w:rsidR="00C94DC0" w:rsidRPr="00670B53">
        <w:rPr>
          <w:i/>
          <w:sz w:val="22"/>
          <w:szCs w:val="22"/>
        </w:rPr>
        <w:t>Clarifying dimensionality and reliability with bifactor analysis</w:t>
      </w:r>
      <w:r w:rsidRPr="00670B53">
        <w:rPr>
          <w:sz w:val="22"/>
          <w:szCs w:val="22"/>
        </w:rPr>
        <w:t xml:space="preserve">. Invited presentation </w:t>
      </w:r>
      <w:r w:rsidR="000763CF" w:rsidRPr="00670B53">
        <w:rPr>
          <w:sz w:val="22"/>
          <w:szCs w:val="22"/>
        </w:rPr>
        <w:t>for</w:t>
      </w:r>
      <w:r w:rsidRPr="00670B53">
        <w:rPr>
          <w:sz w:val="22"/>
          <w:szCs w:val="22"/>
        </w:rPr>
        <w:t xml:space="preserve"> the </w:t>
      </w:r>
      <w:r w:rsidR="000763CF" w:rsidRPr="00670B53">
        <w:rPr>
          <w:sz w:val="22"/>
          <w:szCs w:val="22"/>
        </w:rPr>
        <w:t>Social Psychology Program Brownbag Speaker</w:t>
      </w:r>
      <w:r w:rsidRPr="00670B53">
        <w:rPr>
          <w:sz w:val="22"/>
          <w:szCs w:val="22"/>
        </w:rPr>
        <w:t xml:space="preserve"> Series</w:t>
      </w:r>
      <w:r w:rsidR="000763CF" w:rsidRPr="00670B53">
        <w:rPr>
          <w:sz w:val="22"/>
          <w:szCs w:val="22"/>
        </w:rPr>
        <w:t xml:space="preserve">, </w:t>
      </w:r>
      <w:r w:rsidRPr="00670B53">
        <w:rPr>
          <w:sz w:val="22"/>
          <w:szCs w:val="22"/>
        </w:rPr>
        <w:t xml:space="preserve">University of Kentucky, </w:t>
      </w:r>
      <w:r w:rsidR="000763CF" w:rsidRPr="00670B53">
        <w:rPr>
          <w:sz w:val="22"/>
          <w:szCs w:val="22"/>
        </w:rPr>
        <w:t>Lexington</w:t>
      </w:r>
      <w:r w:rsidRPr="00670B53">
        <w:rPr>
          <w:sz w:val="22"/>
          <w:szCs w:val="22"/>
        </w:rPr>
        <w:t xml:space="preserve">, </w:t>
      </w:r>
      <w:r w:rsidR="000763CF" w:rsidRPr="00670B53">
        <w:rPr>
          <w:sz w:val="22"/>
          <w:szCs w:val="22"/>
        </w:rPr>
        <w:t>KY</w:t>
      </w:r>
      <w:r w:rsidRPr="00670B53">
        <w:rPr>
          <w:sz w:val="22"/>
          <w:szCs w:val="22"/>
        </w:rPr>
        <w:t xml:space="preserve">.  </w:t>
      </w:r>
    </w:p>
    <w:p w14:paraId="6AC473D8" w14:textId="77777777" w:rsidR="000763CF" w:rsidRPr="00670B53" w:rsidRDefault="000763CF" w:rsidP="005C4273">
      <w:pPr>
        <w:ind w:left="720" w:hanging="720"/>
        <w:rPr>
          <w:sz w:val="22"/>
          <w:szCs w:val="22"/>
        </w:rPr>
      </w:pPr>
    </w:p>
    <w:p w14:paraId="0D9D1D82" w14:textId="77777777" w:rsidR="000763CF" w:rsidRPr="00670B53" w:rsidRDefault="000763CF" w:rsidP="005C4273">
      <w:pPr>
        <w:ind w:left="720" w:hanging="720"/>
        <w:rPr>
          <w:sz w:val="22"/>
          <w:szCs w:val="22"/>
        </w:rPr>
      </w:pPr>
      <w:r w:rsidRPr="00670B53">
        <w:rPr>
          <w:b/>
          <w:sz w:val="22"/>
          <w:szCs w:val="22"/>
        </w:rPr>
        <w:t>Hammer, J. H.</w:t>
      </w:r>
      <w:r w:rsidRPr="00670B53">
        <w:rPr>
          <w:sz w:val="22"/>
          <w:szCs w:val="22"/>
        </w:rPr>
        <w:t xml:space="preserve">, &amp; Toland, M. D. (2016, October). </w:t>
      </w:r>
      <w:r w:rsidR="00C94DC0" w:rsidRPr="00670B53">
        <w:rPr>
          <w:i/>
          <w:sz w:val="22"/>
          <w:szCs w:val="22"/>
        </w:rPr>
        <w:t>Bifactor analysis in Mplus</w:t>
      </w:r>
      <w:r w:rsidRPr="00670B53">
        <w:rPr>
          <w:sz w:val="22"/>
          <w:szCs w:val="22"/>
        </w:rPr>
        <w:t xml:space="preserve">. Invited presentation for the Applied Quantitative and Psychometric Series, University of Kentucky, Lexington, KY.  </w:t>
      </w:r>
    </w:p>
    <w:p w14:paraId="4837A8C9" w14:textId="77777777" w:rsidR="00E429D3" w:rsidRPr="00670B53" w:rsidRDefault="00E429D3" w:rsidP="005C4273">
      <w:pPr>
        <w:rPr>
          <w:b/>
          <w:sz w:val="22"/>
          <w:szCs w:val="22"/>
        </w:rPr>
      </w:pPr>
    </w:p>
    <w:p w14:paraId="1A52F373" w14:textId="77777777" w:rsidR="005D76A4" w:rsidRPr="00670B53" w:rsidRDefault="005D76A4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TEACHING EXPERIENCE</w:t>
      </w:r>
    </w:p>
    <w:p w14:paraId="7B5240BD" w14:textId="77777777" w:rsidR="005D76A4" w:rsidRPr="00670B53" w:rsidRDefault="005D76A4" w:rsidP="005C4273">
      <w:pPr>
        <w:ind w:left="720" w:hanging="720"/>
        <w:rPr>
          <w:sz w:val="22"/>
          <w:szCs w:val="22"/>
        </w:rPr>
      </w:pPr>
    </w:p>
    <w:p w14:paraId="1D8A9B2F" w14:textId="77777777" w:rsidR="00286243" w:rsidRPr="00670B53" w:rsidRDefault="00E024CC" w:rsidP="005C4273">
      <w:pPr>
        <w:ind w:left="720" w:hanging="720"/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University of Kentucky</w:t>
      </w:r>
    </w:p>
    <w:p w14:paraId="69700BC0" w14:textId="003231F8" w:rsidR="00F90B9F" w:rsidRPr="00670B53" w:rsidRDefault="00F90B9F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EDP 605: </w:t>
      </w:r>
      <w:r w:rsidR="00A80762" w:rsidRPr="00670B53">
        <w:rPr>
          <w:sz w:val="22"/>
          <w:szCs w:val="22"/>
        </w:rPr>
        <w:t>Introduction to Counseling Techniques I</w:t>
      </w:r>
    </w:p>
    <w:p w14:paraId="20B3AE18" w14:textId="2AF28ED1" w:rsidR="00574B7F" w:rsidRPr="00670B53" w:rsidRDefault="00574B7F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>EDP 606: Professional Issues in Counseling Psychology</w:t>
      </w:r>
    </w:p>
    <w:p w14:paraId="0A7FAF00" w14:textId="77777777" w:rsidR="000E22BB" w:rsidRPr="00670B53" w:rsidRDefault="008F4F0D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EDP 652: </w:t>
      </w:r>
      <w:r w:rsidR="00685B30" w:rsidRPr="00670B53">
        <w:rPr>
          <w:sz w:val="22"/>
          <w:szCs w:val="22"/>
        </w:rPr>
        <w:t>Theories of Counseling</w:t>
      </w:r>
      <w:r w:rsidR="000E22BB" w:rsidRPr="00670B53">
        <w:rPr>
          <w:sz w:val="22"/>
          <w:szCs w:val="22"/>
        </w:rPr>
        <w:t xml:space="preserve"> </w:t>
      </w:r>
    </w:p>
    <w:p w14:paraId="5F695C34" w14:textId="77777777" w:rsidR="000E22BB" w:rsidRPr="00670B53" w:rsidRDefault="008F4F0D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EDP 664: </w:t>
      </w:r>
      <w:r w:rsidR="00685B30" w:rsidRPr="00670B53">
        <w:rPr>
          <w:sz w:val="22"/>
          <w:szCs w:val="22"/>
        </w:rPr>
        <w:t>Pre-Masters Practicum in Counseling Psychology</w:t>
      </w:r>
      <w:r w:rsidR="000E22BB" w:rsidRPr="00670B53">
        <w:rPr>
          <w:sz w:val="22"/>
          <w:szCs w:val="22"/>
        </w:rPr>
        <w:t xml:space="preserve"> </w:t>
      </w:r>
    </w:p>
    <w:p w14:paraId="6803227C" w14:textId="77777777" w:rsidR="00F90B9F" w:rsidRPr="00670B53" w:rsidRDefault="003B3C31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>EDP 665: Post-Masters Practicum in Counseling Psychology</w:t>
      </w:r>
    </w:p>
    <w:p w14:paraId="5B4EE8F4" w14:textId="77777777" w:rsidR="00F90B9F" w:rsidRDefault="00F90B9F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>EDP 666: Psychology of Career Counseling</w:t>
      </w:r>
    </w:p>
    <w:p w14:paraId="678E2C71" w14:textId="6F0EB76D" w:rsidR="00DE3640" w:rsidRPr="00670B53" w:rsidRDefault="00DE3640" w:rsidP="005C4273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EDP </w:t>
      </w:r>
      <w:r w:rsidR="005768C1">
        <w:rPr>
          <w:sz w:val="22"/>
          <w:szCs w:val="22"/>
        </w:rPr>
        <w:t>703: Clinical Supervision</w:t>
      </w:r>
    </w:p>
    <w:p w14:paraId="7D4BC6C8" w14:textId="77777777" w:rsidR="00AA5020" w:rsidRPr="00670B53" w:rsidRDefault="00AA5020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EDP 708: Internship in </w:t>
      </w:r>
      <w:r w:rsidR="00A80762" w:rsidRPr="00670B53">
        <w:rPr>
          <w:sz w:val="22"/>
          <w:szCs w:val="22"/>
        </w:rPr>
        <w:t xml:space="preserve">Educational, School, and Counseling </w:t>
      </w:r>
      <w:r w:rsidRPr="00670B53">
        <w:rPr>
          <w:sz w:val="22"/>
          <w:szCs w:val="22"/>
        </w:rPr>
        <w:t>Psychology</w:t>
      </w:r>
    </w:p>
    <w:p w14:paraId="5F15E74E" w14:textId="77777777" w:rsidR="000E22BB" w:rsidRPr="00670B53" w:rsidRDefault="000E22BB" w:rsidP="005C4273">
      <w:pPr>
        <w:ind w:left="720" w:hanging="720"/>
        <w:rPr>
          <w:b/>
          <w:sz w:val="22"/>
          <w:szCs w:val="22"/>
        </w:rPr>
      </w:pPr>
    </w:p>
    <w:p w14:paraId="665796E4" w14:textId="77777777" w:rsidR="00B91C97" w:rsidRPr="00670B53" w:rsidRDefault="00E024CC" w:rsidP="005C4273">
      <w:pPr>
        <w:ind w:left="720" w:hanging="720"/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Iowa State University</w:t>
      </w:r>
    </w:p>
    <w:p w14:paraId="494496D3" w14:textId="77777777" w:rsidR="003B3C31" w:rsidRPr="00670B53" w:rsidRDefault="003B3C31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PSYCH 102: Laboratory in Introductory Psychology </w:t>
      </w:r>
    </w:p>
    <w:p w14:paraId="675AE901" w14:textId="77777777" w:rsidR="003B3C31" w:rsidRPr="00670B53" w:rsidRDefault="003B3C31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PSYCH 131: Academic Learning Skills </w:t>
      </w:r>
    </w:p>
    <w:p w14:paraId="25A9A8BA" w14:textId="77777777" w:rsidR="003B3C31" w:rsidRPr="00670B53" w:rsidRDefault="003B3C31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PSYCH 302: Research Methods in Psychology </w:t>
      </w:r>
    </w:p>
    <w:p w14:paraId="78BAA77B" w14:textId="77777777" w:rsidR="00A80762" w:rsidRPr="00670B53" w:rsidRDefault="00E024CC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PSYCH </w:t>
      </w:r>
      <w:r w:rsidR="003B3C31" w:rsidRPr="00670B53">
        <w:rPr>
          <w:sz w:val="22"/>
          <w:szCs w:val="22"/>
        </w:rPr>
        <w:t>422L</w:t>
      </w:r>
      <w:r w:rsidRPr="00670B53">
        <w:rPr>
          <w:sz w:val="22"/>
          <w:szCs w:val="22"/>
        </w:rPr>
        <w:t xml:space="preserve">: </w:t>
      </w:r>
      <w:r w:rsidR="000F131D" w:rsidRPr="00670B53">
        <w:rPr>
          <w:sz w:val="22"/>
          <w:szCs w:val="22"/>
        </w:rPr>
        <w:t xml:space="preserve">Laboratory in </w:t>
      </w:r>
      <w:r w:rsidR="00B91C97" w:rsidRPr="00670B53">
        <w:rPr>
          <w:sz w:val="22"/>
          <w:szCs w:val="22"/>
        </w:rPr>
        <w:t>Counseling Theories and Techniques</w:t>
      </w:r>
    </w:p>
    <w:p w14:paraId="2BB81791" w14:textId="77777777" w:rsidR="00A80762" w:rsidRPr="00670B53" w:rsidRDefault="00A80762" w:rsidP="005C4273">
      <w:pPr>
        <w:numPr>
          <w:ilvl w:val="0"/>
          <w:numId w:val="4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UST 104: Personal Career Development </w:t>
      </w:r>
    </w:p>
    <w:p w14:paraId="506CCF25" w14:textId="77777777" w:rsidR="003806F9" w:rsidRPr="00670B53" w:rsidRDefault="003806F9" w:rsidP="005C4273">
      <w:pPr>
        <w:rPr>
          <w:sz w:val="22"/>
          <w:szCs w:val="22"/>
        </w:rPr>
      </w:pPr>
    </w:p>
    <w:p w14:paraId="7953A47E" w14:textId="77777777" w:rsidR="00462B43" w:rsidRPr="00670B53" w:rsidRDefault="00462B43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ACADEMIC ADVISING</w:t>
      </w:r>
    </w:p>
    <w:p w14:paraId="18DA5EC0" w14:textId="77777777" w:rsidR="00462B43" w:rsidRPr="00670B53" w:rsidRDefault="00462B43" w:rsidP="005C4273">
      <w:pPr>
        <w:ind w:left="720" w:hanging="720"/>
        <w:rPr>
          <w:sz w:val="22"/>
          <w:szCs w:val="22"/>
        </w:rPr>
      </w:pPr>
    </w:p>
    <w:p w14:paraId="0C71B1A9" w14:textId="77777777" w:rsidR="0073365F" w:rsidRPr="00670B53" w:rsidRDefault="0073365F" w:rsidP="005C4273">
      <w:pPr>
        <w:ind w:left="720" w:hanging="720"/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Dissertation Chair/Co-Chair</w:t>
      </w:r>
    </w:p>
    <w:p w14:paraId="135E42B0" w14:textId="284B45FA" w:rsidR="000A6347" w:rsidRDefault="000A6347" w:rsidP="006B6070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Joshua Parrot (2025 – Present)</w:t>
      </w:r>
    </w:p>
    <w:p w14:paraId="2015F315" w14:textId="3839DE0E" w:rsidR="000A6347" w:rsidRDefault="000A6347" w:rsidP="006B6070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Surjya Bajpayee (2025 – Present) </w:t>
      </w:r>
    </w:p>
    <w:p w14:paraId="704B3836" w14:textId="2250DDEB" w:rsidR="00675896" w:rsidRDefault="00675896" w:rsidP="006B6070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Cece</w:t>
      </w:r>
      <w:r w:rsidR="00577D94">
        <w:rPr>
          <w:sz w:val="22"/>
          <w:szCs w:val="22"/>
        </w:rPr>
        <w:t xml:space="preserve"> </w:t>
      </w:r>
      <w:r>
        <w:rPr>
          <w:sz w:val="22"/>
          <w:szCs w:val="22"/>
        </w:rPr>
        <w:t>Kim (2023 – Present)</w:t>
      </w:r>
    </w:p>
    <w:p w14:paraId="4D1B2859" w14:textId="203BF203" w:rsidR="00A63493" w:rsidRDefault="00A63493" w:rsidP="006B6070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Wenqi Weng (2022 – </w:t>
      </w:r>
      <w:r w:rsidR="000F1665">
        <w:rPr>
          <w:sz w:val="22"/>
          <w:szCs w:val="22"/>
        </w:rPr>
        <w:t>2027</w:t>
      </w:r>
      <w:r>
        <w:rPr>
          <w:sz w:val="22"/>
          <w:szCs w:val="22"/>
        </w:rPr>
        <w:t>)</w:t>
      </w:r>
    </w:p>
    <w:p w14:paraId="256DB647" w14:textId="2E95363C" w:rsidR="009101EB" w:rsidRDefault="009101EB" w:rsidP="006B6070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Ming (Mindy) Zhang (2021 – </w:t>
      </w:r>
      <w:r w:rsidR="000F1665">
        <w:rPr>
          <w:sz w:val="22"/>
          <w:szCs w:val="22"/>
        </w:rPr>
        <w:t>2027</w:t>
      </w:r>
      <w:r>
        <w:rPr>
          <w:sz w:val="22"/>
          <w:szCs w:val="22"/>
        </w:rPr>
        <w:t>)</w:t>
      </w:r>
    </w:p>
    <w:p w14:paraId="43C02F17" w14:textId="59D9C4FC" w:rsidR="009101EB" w:rsidRDefault="009101EB" w:rsidP="009101EB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Ashna Sangar (2021 – </w:t>
      </w:r>
      <w:r w:rsidR="000F1665">
        <w:rPr>
          <w:sz w:val="22"/>
          <w:szCs w:val="22"/>
        </w:rPr>
        <w:t>2027</w:t>
      </w:r>
      <w:r>
        <w:rPr>
          <w:sz w:val="22"/>
          <w:szCs w:val="22"/>
        </w:rPr>
        <w:t>)</w:t>
      </w:r>
    </w:p>
    <w:p w14:paraId="6CE98BF2" w14:textId="77777777" w:rsidR="00EB6DAF" w:rsidRDefault="00EB6DAF" w:rsidP="00EB6DAF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Kasey Vigil (2024 – 2027) </w:t>
      </w:r>
    </w:p>
    <w:p w14:paraId="2F32EE97" w14:textId="489AF39E" w:rsidR="003D5BD4" w:rsidRPr="00670B53" w:rsidRDefault="003D5BD4" w:rsidP="006B6070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melia Stanley (2020 – </w:t>
      </w:r>
      <w:r w:rsidR="00923623">
        <w:rPr>
          <w:sz w:val="22"/>
          <w:szCs w:val="22"/>
        </w:rPr>
        <w:t>202</w:t>
      </w:r>
      <w:r w:rsidR="000F1665">
        <w:rPr>
          <w:sz w:val="22"/>
          <w:szCs w:val="22"/>
        </w:rPr>
        <w:t>5</w:t>
      </w:r>
      <w:r w:rsidRPr="00670B53">
        <w:rPr>
          <w:sz w:val="22"/>
          <w:szCs w:val="22"/>
        </w:rPr>
        <w:t>)</w:t>
      </w:r>
    </w:p>
    <w:p w14:paraId="53FD44DB" w14:textId="23793621" w:rsidR="006B6070" w:rsidRPr="00670B53" w:rsidRDefault="006B6070" w:rsidP="006B6070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Emily Murphy (2019 – </w:t>
      </w:r>
      <w:r w:rsidR="00923623">
        <w:rPr>
          <w:sz w:val="22"/>
          <w:szCs w:val="22"/>
        </w:rPr>
        <w:t>2025</w:t>
      </w:r>
      <w:r w:rsidRPr="00670B53">
        <w:rPr>
          <w:sz w:val="22"/>
          <w:szCs w:val="22"/>
        </w:rPr>
        <w:t>)</w:t>
      </w:r>
    </w:p>
    <w:p w14:paraId="00B965EF" w14:textId="3B65C061" w:rsidR="00711EEB" w:rsidRDefault="00711EEB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elanie Miller (2018 – </w:t>
      </w:r>
      <w:r w:rsidR="00923623">
        <w:rPr>
          <w:sz w:val="22"/>
          <w:szCs w:val="22"/>
        </w:rPr>
        <w:t>2026</w:t>
      </w:r>
      <w:r w:rsidRPr="00670B53">
        <w:rPr>
          <w:sz w:val="22"/>
          <w:szCs w:val="22"/>
        </w:rPr>
        <w:t>)</w:t>
      </w:r>
    </w:p>
    <w:p w14:paraId="1B055B08" w14:textId="60954F43" w:rsidR="00802703" w:rsidRPr="00670B53" w:rsidRDefault="00E32401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Jordan Brown (2024 – 2025) </w:t>
      </w:r>
    </w:p>
    <w:p w14:paraId="63882484" w14:textId="2BC5CFF3" w:rsidR="000E788B" w:rsidRPr="00670B53" w:rsidRDefault="000E788B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Elyssa Berney (2017 – </w:t>
      </w:r>
      <w:r w:rsidR="002517F8">
        <w:rPr>
          <w:sz w:val="22"/>
          <w:szCs w:val="22"/>
        </w:rPr>
        <w:t>2024</w:t>
      </w:r>
      <w:r w:rsidRPr="00670B53">
        <w:rPr>
          <w:sz w:val="22"/>
          <w:szCs w:val="22"/>
        </w:rPr>
        <w:t>)</w:t>
      </w:r>
    </w:p>
    <w:p w14:paraId="3CAF1BD4" w14:textId="3D1A33DA" w:rsidR="004B73DB" w:rsidRPr="00670B53" w:rsidRDefault="004B73DB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Kelsey Redmayne (2019 – </w:t>
      </w:r>
      <w:r w:rsidR="002517F8">
        <w:rPr>
          <w:sz w:val="22"/>
          <w:szCs w:val="22"/>
        </w:rPr>
        <w:t>2023</w:t>
      </w:r>
      <w:r w:rsidRPr="00670B53">
        <w:rPr>
          <w:sz w:val="22"/>
          <w:szCs w:val="22"/>
        </w:rPr>
        <w:t>)</w:t>
      </w:r>
    </w:p>
    <w:p w14:paraId="78EDB99D" w14:textId="6531FBD8" w:rsidR="00BF6193" w:rsidRPr="00670B53" w:rsidRDefault="00BF6193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Zachary Dschaak (2017 – </w:t>
      </w:r>
      <w:r w:rsidR="002517F8">
        <w:rPr>
          <w:sz w:val="22"/>
          <w:szCs w:val="22"/>
        </w:rPr>
        <w:t>2023</w:t>
      </w:r>
      <w:r w:rsidRPr="00670B53">
        <w:rPr>
          <w:sz w:val="22"/>
          <w:szCs w:val="22"/>
        </w:rPr>
        <w:t>)</w:t>
      </w:r>
    </w:p>
    <w:p w14:paraId="1820F2AC" w14:textId="5CF5CF40" w:rsidR="00A74E73" w:rsidRPr="00670B53" w:rsidRDefault="00A74E73" w:rsidP="00A74E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Jade Hollan (2019 – </w:t>
      </w:r>
      <w:r w:rsidR="000332D0">
        <w:rPr>
          <w:sz w:val="22"/>
          <w:szCs w:val="22"/>
        </w:rPr>
        <w:t>2022</w:t>
      </w:r>
      <w:r w:rsidRPr="00670B53">
        <w:rPr>
          <w:sz w:val="22"/>
          <w:szCs w:val="22"/>
        </w:rPr>
        <w:t>)</w:t>
      </w:r>
    </w:p>
    <w:p w14:paraId="41F63346" w14:textId="2F20FE75" w:rsidR="002F0135" w:rsidRPr="00670B53" w:rsidRDefault="002F0135" w:rsidP="002F0135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Alyssa Clements-Hickman (20</w:t>
      </w:r>
      <w:r w:rsidR="004B73DB" w:rsidRPr="00670B53">
        <w:rPr>
          <w:sz w:val="22"/>
          <w:szCs w:val="22"/>
        </w:rPr>
        <w:t xml:space="preserve">19 - </w:t>
      </w:r>
      <w:r w:rsidR="00611E14" w:rsidRPr="00670B53">
        <w:rPr>
          <w:sz w:val="22"/>
          <w:szCs w:val="22"/>
        </w:rPr>
        <w:t>2021</w:t>
      </w:r>
      <w:r w:rsidRPr="00670B53">
        <w:rPr>
          <w:sz w:val="22"/>
          <w:szCs w:val="22"/>
        </w:rPr>
        <w:t xml:space="preserve">) </w:t>
      </w:r>
    </w:p>
    <w:p w14:paraId="52F6A349" w14:textId="5B615A93" w:rsidR="00462B43" w:rsidRPr="00670B53" w:rsidRDefault="00462B43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Douglas Spiker</w:t>
      </w:r>
      <w:r w:rsidR="0056474D" w:rsidRPr="00670B53">
        <w:rPr>
          <w:sz w:val="22"/>
          <w:szCs w:val="22"/>
        </w:rPr>
        <w:t xml:space="preserve"> (2016 – </w:t>
      </w:r>
      <w:r w:rsidR="00611E14" w:rsidRPr="00670B53">
        <w:rPr>
          <w:sz w:val="22"/>
          <w:szCs w:val="22"/>
        </w:rPr>
        <w:t>2021</w:t>
      </w:r>
      <w:r w:rsidR="0056474D" w:rsidRPr="00670B53">
        <w:rPr>
          <w:sz w:val="22"/>
          <w:szCs w:val="22"/>
        </w:rPr>
        <w:t>)</w:t>
      </w:r>
      <w:r w:rsidR="009666FF" w:rsidRPr="00670B53">
        <w:rPr>
          <w:sz w:val="22"/>
          <w:szCs w:val="22"/>
        </w:rPr>
        <w:t xml:space="preserve">  </w:t>
      </w:r>
    </w:p>
    <w:p w14:paraId="5AE30D0C" w14:textId="77777777" w:rsidR="004A29FF" w:rsidRPr="00670B53" w:rsidRDefault="004A29FF" w:rsidP="005C4273">
      <w:pPr>
        <w:rPr>
          <w:b/>
          <w:sz w:val="22"/>
          <w:szCs w:val="22"/>
        </w:rPr>
      </w:pPr>
    </w:p>
    <w:p w14:paraId="537863EB" w14:textId="77777777" w:rsidR="0073365F" w:rsidRPr="00670B53" w:rsidRDefault="0073365F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Dissertation Committee Member</w:t>
      </w:r>
    </w:p>
    <w:p w14:paraId="341DC51B" w14:textId="446EB989" w:rsidR="00484D58" w:rsidRDefault="00484D58" w:rsidP="006C79D4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Amy Dern (2026 – Present) </w:t>
      </w:r>
    </w:p>
    <w:p w14:paraId="50FB068C" w14:textId="7EDB0A0E" w:rsidR="006C79D4" w:rsidRDefault="006C79D4" w:rsidP="006C79D4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Petya Karkelanova (QPM; 2022 – Present)</w:t>
      </w:r>
    </w:p>
    <w:p w14:paraId="244C4C03" w14:textId="77777777" w:rsidR="00182F93" w:rsidRDefault="00182F93" w:rsidP="00182F9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Chloe Benningfield (2024 – Present)</w:t>
      </w:r>
    </w:p>
    <w:p w14:paraId="65DB5F85" w14:textId="5B9911D8" w:rsidR="0018214A" w:rsidRDefault="0018214A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Lexie Bird (</w:t>
      </w:r>
      <w:r w:rsidR="0023101C">
        <w:rPr>
          <w:sz w:val="22"/>
          <w:szCs w:val="22"/>
        </w:rPr>
        <w:t xml:space="preserve">School Psychology; </w:t>
      </w:r>
      <w:r>
        <w:rPr>
          <w:sz w:val="22"/>
          <w:szCs w:val="22"/>
        </w:rPr>
        <w:t>2024)</w:t>
      </w:r>
    </w:p>
    <w:p w14:paraId="1ED5BB25" w14:textId="0D207ABD" w:rsidR="00207B5E" w:rsidRDefault="00207B5E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Sara Ebner (</w:t>
      </w:r>
      <w:r w:rsidR="0023101C">
        <w:rPr>
          <w:sz w:val="22"/>
          <w:szCs w:val="22"/>
        </w:rPr>
        <w:t xml:space="preserve">School Psychology; </w:t>
      </w:r>
      <w:r>
        <w:rPr>
          <w:sz w:val="22"/>
          <w:szCs w:val="22"/>
        </w:rPr>
        <w:t>2024)</w:t>
      </w:r>
    </w:p>
    <w:p w14:paraId="4C9873F4" w14:textId="1A991E2A" w:rsidR="00F36EA9" w:rsidRDefault="00F36EA9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Daniel Mountain (Chemical Engineering; 2024 – </w:t>
      </w:r>
      <w:r w:rsidR="006818EF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412E2F36" w14:textId="1C119F12" w:rsidR="006F23EB" w:rsidRDefault="006F23EB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Douglas Terrill (Clinical Psychology; 2023 – </w:t>
      </w:r>
      <w:r w:rsidR="00886051">
        <w:rPr>
          <w:sz w:val="22"/>
          <w:szCs w:val="22"/>
        </w:rPr>
        <w:t>2026</w:t>
      </w:r>
      <w:r>
        <w:rPr>
          <w:sz w:val="22"/>
          <w:szCs w:val="22"/>
        </w:rPr>
        <w:t>)</w:t>
      </w:r>
    </w:p>
    <w:p w14:paraId="5BB6F45C" w14:textId="10CDE880" w:rsidR="0082447F" w:rsidRDefault="0082447F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Clair Tischner (School Psychology; 2023 – </w:t>
      </w:r>
      <w:r w:rsidR="0023101C">
        <w:rPr>
          <w:sz w:val="22"/>
          <w:szCs w:val="22"/>
        </w:rPr>
        <w:t>2024</w:t>
      </w:r>
      <w:r>
        <w:rPr>
          <w:sz w:val="22"/>
          <w:szCs w:val="22"/>
        </w:rPr>
        <w:t>)</w:t>
      </w:r>
    </w:p>
    <w:p w14:paraId="73413BC7" w14:textId="7691CA55" w:rsidR="00790A95" w:rsidRDefault="00790A95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Jessica Blake (</w:t>
      </w:r>
      <w:r w:rsidR="0082447F">
        <w:rPr>
          <w:sz w:val="22"/>
          <w:szCs w:val="22"/>
        </w:rPr>
        <w:t xml:space="preserve">School Psychology; </w:t>
      </w:r>
      <w:r>
        <w:rPr>
          <w:sz w:val="22"/>
          <w:szCs w:val="22"/>
        </w:rPr>
        <w:t xml:space="preserve">2023 – </w:t>
      </w:r>
      <w:r w:rsidR="00FA4EC7">
        <w:rPr>
          <w:sz w:val="22"/>
          <w:szCs w:val="22"/>
        </w:rPr>
        <w:t>2025</w:t>
      </w:r>
      <w:r>
        <w:rPr>
          <w:sz w:val="22"/>
          <w:szCs w:val="22"/>
        </w:rPr>
        <w:t xml:space="preserve">) </w:t>
      </w:r>
    </w:p>
    <w:p w14:paraId="2218E3BF" w14:textId="2080F7ED" w:rsidR="00675896" w:rsidRDefault="00675896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Brittany Cannon (2023)</w:t>
      </w:r>
    </w:p>
    <w:p w14:paraId="702D9E0B" w14:textId="7ED409E0" w:rsidR="00F440DD" w:rsidRDefault="00F440DD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Matthew Whit</w:t>
      </w:r>
      <w:r w:rsidR="00C76AB3">
        <w:rPr>
          <w:sz w:val="22"/>
          <w:szCs w:val="22"/>
        </w:rPr>
        <w:t>wer (</w:t>
      </w:r>
      <w:r w:rsidR="008E709E">
        <w:rPr>
          <w:sz w:val="22"/>
          <w:szCs w:val="22"/>
        </w:rPr>
        <w:t xml:space="preserve">Chemical Engineering; </w:t>
      </w:r>
      <w:r w:rsidR="00C76AB3">
        <w:rPr>
          <w:sz w:val="22"/>
          <w:szCs w:val="22"/>
        </w:rPr>
        <w:t xml:space="preserve">2022 – </w:t>
      </w:r>
      <w:r w:rsidR="00001270">
        <w:rPr>
          <w:sz w:val="22"/>
          <w:szCs w:val="22"/>
        </w:rPr>
        <w:t>2026</w:t>
      </w:r>
      <w:r w:rsidR="00C76AB3">
        <w:rPr>
          <w:sz w:val="22"/>
          <w:szCs w:val="22"/>
        </w:rPr>
        <w:t xml:space="preserve">) </w:t>
      </w:r>
    </w:p>
    <w:p w14:paraId="34079579" w14:textId="19BB334D" w:rsidR="009101EB" w:rsidRDefault="00CE608C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Kasey Vigil (2021 – </w:t>
      </w:r>
      <w:r w:rsidR="00FE5C3A">
        <w:rPr>
          <w:sz w:val="22"/>
          <w:szCs w:val="22"/>
        </w:rPr>
        <w:t>2024</w:t>
      </w:r>
      <w:r>
        <w:rPr>
          <w:sz w:val="22"/>
          <w:szCs w:val="22"/>
        </w:rPr>
        <w:t xml:space="preserve">) </w:t>
      </w:r>
    </w:p>
    <w:p w14:paraId="3FEE19E2" w14:textId="0BA17AF6" w:rsidR="00934E04" w:rsidRDefault="00934E04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C</w:t>
      </w:r>
      <w:r w:rsidRPr="00CE6B90">
        <w:rPr>
          <w:sz w:val="22"/>
          <w:szCs w:val="22"/>
        </w:rPr>
        <w:t xml:space="preserve">ourtney Wright (2020 – </w:t>
      </w:r>
      <w:r w:rsidR="006C79D4">
        <w:rPr>
          <w:sz w:val="22"/>
          <w:szCs w:val="22"/>
        </w:rPr>
        <w:t>2026</w:t>
      </w:r>
      <w:r w:rsidRPr="00CE6B90">
        <w:rPr>
          <w:sz w:val="22"/>
          <w:szCs w:val="22"/>
        </w:rPr>
        <w:t>)</w:t>
      </w:r>
    </w:p>
    <w:p w14:paraId="7A1E1469" w14:textId="201F0BEB" w:rsidR="00577D94" w:rsidRPr="00CE6B90" w:rsidRDefault="00577D94" w:rsidP="00A74E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Rachel Jacob (</w:t>
      </w:r>
      <w:r w:rsidR="00AF11C8">
        <w:rPr>
          <w:sz w:val="22"/>
          <w:szCs w:val="22"/>
        </w:rPr>
        <w:t xml:space="preserve">School Psychology; </w:t>
      </w:r>
      <w:r>
        <w:rPr>
          <w:sz w:val="22"/>
          <w:szCs w:val="22"/>
        </w:rPr>
        <w:t>2023)</w:t>
      </w:r>
    </w:p>
    <w:p w14:paraId="778D3C50" w14:textId="2BB89283" w:rsidR="007C5685" w:rsidRPr="00CE6B90" w:rsidRDefault="007C5685" w:rsidP="00A74E73">
      <w:pPr>
        <w:numPr>
          <w:ilvl w:val="0"/>
          <w:numId w:val="21"/>
        </w:numPr>
        <w:rPr>
          <w:sz w:val="22"/>
          <w:szCs w:val="22"/>
        </w:rPr>
      </w:pPr>
      <w:r w:rsidRPr="00CE6B90">
        <w:rPr>
          <w:sz w:val="22"/>
          <w:szCs w:val="22"/>
        </w:rPr>
        <w:t>Emily Atkinson (</w:t>
      </w:r>
      <w:r w:rsidR="001264F9" w:rsidRPr="00CE6B90">
        <w:rPr>
          <w:sz w:val="22"/>
          <w:szCs w:val="22"/>
        </w:rPr>
        <w:t xml:space="preserve">Clinical Psychology; 2021 – </w:t>
      </w:r>
      <w:r w:rsidR="00577D94">
        <w:rPr>
          <w:sz w:val="22"/>
          <w:szCs w:val="22"/>
        </w:rPr>
        <w:t>2023</w:t>
      </w:r>
      <w:r w:rsidR="001264F9" w:rsidRPr="00CE6B90">
        <w:rPr>
          <w:sz w:val="22"/>
          <w:szCs w:val="22"/>
        </w:rPr>
        <w:t>)</w:t>
      </w:r>
    </w:p>
    <w:p w14:paraId="50133266" w14:textId="6AE2E873" w:rsidR="00A74E73" w:rsidRPr="00CE6B90" w:rsidRDefault="00A74E73" w:rsidP="00A74E73">
      <w:pPr>
        <w:numPr>
          <w:ilvl w:val="0"/>
          <w:numId w:val="21"/>
        </w:numPr>
        <w:rPr>
          <w:sz w:val="22"/>
          <w:szCs w:val="22"/>
        </w:rPr>
      </w:pPr>
      <w:r w:rsidRPr="00CE6B90">
        <w:rPr>
          <w:sz w:val="22"/>
          <w:szCs w:val="22"/>
        </w:rPr>
        <w:t xml:space="preserve">Matthew Richardson (2018 – </w:t>
      </w:r>
      <w:r w:rsidR="00577D94">
        <w:rPr>
          <w:sz w:val="22"/>
          <w:szCs w:val="22"/>
        </w:rPr>
        <w:t>2023</w:t>
      </w:r>
      <w:r w:rsidRPr="00CE6B90">
        <w:rPr>
          <w:sz w:val="22"/>
          <w:szCs w:val="22"/>
        </w:rPr>
        <w:t>)</w:t>
      </w:r>
    </w:p>
    <w:p w14:paraId="2518706B" w14:textId="77777777" w:rsidR="00611E14" w:rsidRPr="00CE6B90" w:rsidRDefault="00611E14" w:rsidP="00611E14">
      <w:pPr>
        <w:numPr>
          <w:ilvl w:val="0"/>
          <w:numId w:val="21"/>
        </w:numPr>
        <w:rPr>
          <w:sz w:val="22"/>
          <w:szCs w:val="22"/>
        </w:rPr>
      </w:pPr>
      <w:r w:rsidRPr="00CE6B90">
        <w:rPr>
          <w:sz w:val="22"/>
          <w:szCs w:val="22"/>
        </w:rPr>
        <w:t xml:space="preserve">Todd Ryser-Oatman (2016 – 2021) </w:t>
      </w:r>
    </w:p>
    <w:p w14:paraId="4C9E110D" w14:textId="591BBE36" w:rsidR="001366E1" w:rsidRPr="00CE6B90" w:rsidRDefault="001366E1" w:rsidP="005C4273">
      <w:pPr>
        <w:numPr>
          <w:ilvl w:val="0"/>
          <w:numId w:val="21"/>
        </w:numPr>
        <w:rPr>
          <w:sz w:val="22"/>
          <w:szCs w:val="22"/>
        </w:rPr>
      </w:pPr>
      <w:r w:rsidRPr="00CE6B90">
        <w:rPr>
          <w:sz w:val="22"/>
          <w:szCs w:val="22"/>
        </w:rPr>
        <w:t>Carol Hanley (</w:t>
      </w:r>
      <w:r w:rsidR="00AF11C8">
        <w:rPr>
          <w:sz w:val="22"/>
          <w:szCs w:val="22"/>
        </w:rPr>
        <w:t xml:space="preserve">QPM; </w:t>
      </w:r>
      <w:r w:rsidRPr="00CE6B90">
        <w:rPr>
          <w:sz w:val="22"/>
          <w:szCs w:val="22"/>
        </w:rPr>
        <w:t xml:space="preserve">2019 – </w:t>
      </w:r>
      <w:r w:rsidR="00A252C7" w:rsidRPr="00CE6B90">
        <w:rPr>
          <w:sz w:val="22"/>
          <w:szCs w:val="22"/>
        </w:rPr>
        <w:t>2020</w:t>
      </w:r>
      <w:r w:rsidRPr="00CE6B90">
        <w:rPr>
          <w:sz w:val="22"/>
          <w:szCs w:val="22"/>
        </w:rPr>
        <w:t xml:space="preserve">) </w:t>
      </w:r>
    </w:p>
    <w:p w14:paraId="1D5C8C95" w14:textId="1D326113" w:rsidR="004017B9" w:rsidRPr="00CE6B90" w:rsidRDefault="004017B9" w:rsidP="005C4273">
      <w:pPr>
        <w:numPr>
          <w:ilvl w:val="0"/>
          <w:numId w:val="21"/>
        </w:numPr>
        <w:rPr>
          <w:sz w:val="22"/>
          <w:szCs w:val="22"/>
        </w:rPr>
      </w:pPr>
      <w:r w:rsidRPr="00CE6B90">
        <w:rPr>
          <w:sz w:val="22"/>
          <w:szCs w:val="22"/>
        </w:rPr>
        <w:t xml:space="preserve">David Deuber </w:t>
      </w:r>
      <w:r w:rsidR="006225C5" w:rsidRPr="00CE6B90">
        <w:rPr>
          <w:sz w:val="22"/>
          <w:szCs w:val="22"/>
        </w:rPr>
        <w:t>(</w:t>
      </w:r>
      <w:r w:rsidR="00AF11C8">
        <w:rPr>
          <w:sz w:val="22"/>
          <w:szCs w:val="22"/>
        </w:rPr>
        <w:t xml:space="preserve">QPM; </w:t>
      </w:r>
      <w:r w:rsidR="006225C5" w:rsidRPr="00CE6B90">
        <w:rPr>
          <w:sz w:val="22"/>
          <w:szCs w:val="22"/>
        </w:rPr>
        <w:t xml:space="preserve">2017 – </w:t>
      </w:r>
      <w:r w:rsidR="00A252C7" w:rsidRPr="00CE6B90">
        <w:rPr>
          <w:sz w:val="22"/>
          <w:szCs w:val="22"/>
        </w:rPr>
        <w:t>2020</w:t>
      </w:r>
      <w:r w:rsidR="006225C5" w:rsidRPr="00CE6B90">
        <w:rPr>
          <w:sz w:val="22"/>
          <w:szCs w:val="22"/>
        </w:rPr>
        <w:t>)</w:t>
      </w:r>
    </w:p>
    <w:p w14:paraId="028A0254" w14:textId="42D0F382" w:rsidR="0010469E" w:rsidRPr="00CE6B90" w:rsidRDefault="006225C5" w:rsidP="005C4273">
      <w:pPr>
        <w:numPr>
          <w:ilvl w:val="0"/>
          <w:numId w:val="21"/>
        </w:numPr>
        <w:rPr>
          <w:sz w:val="22"/>
          <w:szCs w:val="22"/>
        </w:rPr>
      </w:pPr>
      <w:r w:rsidRPr="00CE6B90">
        <w:rPr>
          <w:sz w:val="22"/>
          <w:szCs w:val="22"/>
        </w:rPr>
        <w:t xml:space="preserve">Jade </w:t>
      </w:r>
      <w:r w:rsidR="00FB4C3F" w:rsidRPr="00CE6B90">
        <w:rPr>
          <w:sz w:val="22"/>
          <w:szCs w:val="22"/>
        </w:rPr>
        <w:t>Hollan</w:t>
      </w:r>
      <w:r w:rsidR="0010469E" w:rsidRPr="00CE6B90">
        <w:rPr>
          <w:sz w:val="22"/>
          <w:szCs w:val="22"/>
        </w:rPr>
        <w:t xml:space="preserve"> (2017 – </w:t>
      </w:r>
      <w:r w:rsidR="00A74E73" w:rsidRPr="00CE6B90">
        <w:rPr>
          <w:sz w:val="22"/>
          <w:szCs w:val="22"/>
        </w:rPr>
        <w:t>2019</w:t>
      </w:r>
      <w:r w:rsidR="0010469E" w:rsidRPr="00CE6B90">
        <w:rPr>
          <w:sz w:val="22"/>
          <w:szCs w:val="22"/>
        </w:rPr>
        <w:t>)</w:t>
      </w:r>
    </w:p>
    <w:p w14:paraId="03880DF6" w14:textId="7864632E" w:rsidR="00DE6404" w:rsidRPr="00CE6B90" w:rsidRDefault="00DE6404" w:rsidP="005C4273">
      <w:pPr>
        <w:numPr>
          <w:ilvl w:val="0"/>
          <w:numId w:val="21"/>
        </w:numPr>
        <w:rPr>
          <w:sz w:val="22"/>
          <w:szCs w:val="22"/>
        </w:rPr>
      </w:pPr>
      <w:r w:rsidRPr="00CE6B90">
        <w:rPr>
          <w:sz w:val="22"/>
          <w:szCs w:val="22"/>
        </w:rPr>
        <w:t xml:space="preserve">Alyssa Clements-Hickman (2017 – </w:t>
      </w:r>
      <w:r w:rsidR="004B73DB" w:rsidRPr="00CE6B90">
        <w:rPr>
          <w:sz w:val="22"/>
          <w:szCs w:val="22"/>
        </w:rPr>
        <w:t>2019</w:t>
      </w:r>
      <w:r w:rsidRPr="00CE6B90">
        <w:rPr>
          <w:sz w:val="22"/>
          <w:szCs w:val="22"/>
        </w:rPr>
        <w:t xml:space="preserve">) </w:t>
      </w:r>
    </w:p>
    <w:p w14:paraId="7BD97A59" w14:textId="77777777" w:rsidR="006D0611" w:rsidRPr="00CE6B90" w:rsidRDefault="006D0611" w:rsidP="006D0611">
      <w:pPr>
        <w:numPr>
          <w:ilvl w:val="0"/>
          <w:numId w:val="21"/>
        </w:numPr>
        <w:rPr>
          <w:sz w:val="22"/>
          <w:szCs w:val="22"/>
        </w:rPr>
      </w:pPr>
      <w:r w:rsidRPr="00CE6B90">
        <w:rPr>
          <w:sz w:val="22"/>
          <w:szCs w:val="22"/>
        </w:rPr>
        <w:t>Kelsey Redmayne (2018 – 2019)</w:t>
      </w:r>
    </w:p>
    <w:p w14:paraId="41A94FC1" w14:textId="77777777" w:rsidR="00516607" w:rsidRPr="00CE6B90" w:rsidRDefault="00516607" w:rsidP="005C4273">
      <w:pPr>
        <w:numPr>
          <w:ilvl w:val="0"/>
          <w:numId w:val="21"/>
        </w:numPr>
        <w:rPr>
          <w:sz w:val="22"/>
          <w:szCs w:val="22"/>
        </w:rPr>
      </w:pPr>
      <w:r w:rsidRPr="00CE6B90">
        <w:rPr>
          <w:sz w:val="22"/>
          <w:szCs w:val="22"/>
        </w:rPr>
        <w:t>Michael Mejia (2016 – 2017)</w:t>
      </w:r>
    </w:p>
    <w:p w14:paraId="176586DB" w14:textId="77777777" w:rsidR="006225C5" w:rsidRPr="00670B53" w:rsidRDefault="006225C5" w:rsidP="005C4273">
      <w:pPr>
        <w:rPr>
          <w:sz w:val="22"/>
          <w:szCs w:val="22"/>
        </w:rPr>
      </w:pPr>
    </w:p>
    <w:p w14:paraId="2CF3325D" w14:textId="77777777" w:rsidR="006225C5" w:rsidRPr="00670B53" w:rsidRDefault="006225C5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Dissertation Outside Examiner</w:t>
      </w:r>
    </w:p>
    <w:p w14:paraId="53B09BB8" w14:textId="7A80C8D9" w:rsidR="000E6FC8" w:rsidRDefault="000E6FC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Daniel Peng (2026)</w:t>
      </w:r>
    </w:p>
    <w:p w14:paraId="01F0EE2C" w14:textId="66F803A4" w:rsidR="00237AE1" w:rsidRDefault="00237AE1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Jessica Maras (2025)</w:t>
      </w:r>
    </w:p>
    <w:p w14:paraId="67DA3450" w14:textId="5F9C157B" w:rsidR="00C04349" w:rsidRDefault="00C04349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Anita Adams (2024)</w:t>
      </w:r>
    </w:p>
    <w:p w14:paraId="3591182C" w14:textId="0102EA11" w:rsidR="00DE46CA" w:rsidRDefault="00DE46CA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Jennifer Pusateri (2023)</w:t>
      </w:r>
    </w:p>
    <w:p w14:paraId="1B98899D" w14:textId="5F2F5307" w:rsidR="00962853" w:rsidRDefault="00962853" w:rsidP="005C4273">
      <w:pPr>
        <w:numPr>
          <w:ilvl w:val="0"/>
          <w:numId w:val="21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Pevitr</w:t>
      </w:r>
      <w:proofErr w:type="spellEnd"/>
      <w:r>
        <w:rPr>
          <w:sz w:val="22"/>
          <w:szCs w:val="22"/>
        </w:rPr>
        <w:t xml:space="preserve"> Bansal (2022)</w:t>
      </w:r>
    </w:p>
    <w:p w14:paraId="15364919" w14:textId="2734471A" w:rsidR="00D64022" w:rsidRDefault="00D64022" w:rsidP="005C4273">
      <w:pPr>
        <w:numPr>
          <w:ilvl w:val="0"/>
          <w:numId w:val="21"/>
        </w:numPr>
        <w:rPr>
          <w:sz w:val="22"/>
          <w:szCs w:val="22"/>
        </w:rPr>
      </w:pPr>
      <w:r w:rsidRPr="00D64022">
        <w:rPr>
          <w:sz w:val="22"/>
          <w:szCs w:val="22"/>
        </w:rPr>
        <w:t>Anna Marie Ortiz</w:t>
      </w:r>
      <w:r>
        <w:rPr>
          <w:sz w:val="22"/>
          <w:szCs w:val="22"/>
        </w:rPr>
        <w:t xml:space="preserve"> (2021)</w:t>
      </w:r>
    </w:p>
    <w:p w14:paraId="49AC5C2E" w14:textId="71C7B34B" w:rsidR="00110587" w:rsidRPr="00670B53" w:rsidRDefault="00110587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Jennifer Ferguson (2020)</w:t>
      </w:r>
    </w:p>
    <w:p w14:paraId="08DFD31C" w14:textId="567460A4" w:rsidR="001366E1" w:rsidRPr="00670B53" w:rsidRDefault="001366E1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Charles Brake (2019)</w:t>
      </w:r>
    </w:p>
    <w:p w14:paraId="0DB28AED" w14:textId="77777777" w:rsidR="000658B0" w:rsidRPr="00670B53" w:rsidRDefault="000658B0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Christine Lee (2018)</w:t>
      </w:r>
    </w:p>
    <w:p w14:paraId="158870F4" w14:textId="77777777" w:rsidR="006225C5" w:rsidRPr="00670B53" w:rsidRDefault="006225C5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Maureen Cavalcanti (2017)</w:t>
      </w:r>
    </w:p>
    <w:p w14:paraId="2E6205BA" w14:textId="77777777" w:rsidR="005D638E" w:rsidRPr="00670B53" w:rsidRDefault="005D638E" w:rsidP="005C4273">
      <w:pPr>
        <w:rPr>
          <w:b/>
          <w:sz w:val="22"/>
          <w:szCs w:val="22"/>
        </w:rPr>
      </w:pPr>
    </w:p>
    <w:p w14:paraId="0182762F" w14:textId="77777777" w:rsidR="0073365F" w:rsidRPr="00670B53" w:rsidRDefault="0073365F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Education Specialist Research Project Committee Member</w:t>
      </w:r>
    </w:p>
    <w:p w14:paraId="04FC92BD" w14:textId="77777777" w:rsidR="00EF335F" w:rsidRPr="00670B53" w:rsidRDefault="00EF335F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Claire Stai (2016 – 2017) </w:t>
      </w:r>
    </w:p>
    <w:p w14:paraId="68960FD6" w14:textId="77777777" w:rsidR="00EF335F" w:rsidRPr="00670B53" w:rsidRDefault="00EF335F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adison Wallace (2016 – 2017) </w:t>
      </w:r>
    </w:p>
    <w:p w14:paraId="5FEA6C66" w14:textId="77777777" w:rsidR="00EF335F" w:rsidRPr="00670B53" w:rsidRDefault="00EF335F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Maureen Hyat (2016 – 2017)</w:t>
      </w:r>
    </w:p>
    <w:p w14:paraId="3F4D75F9" w14:textId="77777777" w:rsidR="00EF335F" w:rsidRPr="00670B53" w:rsidRDefault="00EF335F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Brittany Waiters (2015 – 2016)</w:t>
      </w:r>
    </w:p>
    <w:p w14:paraId="19B3A109" w14:textId="77777777" w:rsidR="00EF335F" w:rsidRPr="00670B53" w:rsidRDefault="00EF335F" w:rsidP="005C4273">
      <w:pPr>
        <w:rPr>
          <w:b/>
          <w:sz w:val="22"/>
          <w:szCs w:val="22"/>
        </w:rPr>
      </w:pPr>
    </w:p>
    <w:p w14:paraId="1B358600" w14:textId="77777777" w:rsidR="00EF335F" w:rsidRPr="00670B53" w:rsidRDefault="00EF335F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Master’s Research Supervisor</w:t>
      </w:r>
    </w:p>
    <w:p w14:paraId="52A351AD" w14:textId="1F019B74" w:rsidR="00AB1147" w:rsidRDefault="00AB1147" w:rsidP="00BC6CF7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Zack Large (2024 – </w:t>
      </w:r>
      <w:r w:rsidR="00734919">
        <w:rPr>
          <w:sz w:val="22"/>
          <w:szCs w:val="22"/>
        </w:rPr>
        <w:t>2026</w:t>
      </w:r>
      <w:r>
        <w:rPr>
          <w:sz w:val="22"/>
          <w:szCs w:val="22"/>
        </w:rPr>
        <w:t>)</w:t>
      </w:r>
    </w:p>
    <w:p w14:paraId="4324C3E0" w14:textId="752973DC" w:rsidR="00134847" w:rsidRDefault="006D70D8" w:rsidP="00BC6CF7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Andrew Hauber (2023 – </w:t>
      </w:r>
      <w:r w:rsidR="00734919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03CEF4C0" w14:textId="477909A6" w:rsidR="006D70D8" w:rsidRDefault="006D70D8" w:rsidP="00BC6CF7">
      <w:pPr>
        <w:numPr>
          <w:ilvl w:val="0"/>
          <w:numId w:val="21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Sayword</w:t>
      </w:r>
      <w:proofErr w:type="spellEnd"/>
      <w:r>
        <w:rPr>
          <w:sz w:val="22"/>
          <w:szCs w:val="22"/>
        </w:rPr>
        <w:t xml:space="preserve"> Kaiser (2023 – </w:t>
      </w:r>
      <w:r w:rsidR="00734919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19223F71" w14:textId="5A46497F" w:rsidR="006D70D8" w:rsidRDefault="006D70D8" w:rsidP="006D70D8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Joshua Parrott (2023 – </w:t>
      </w:r>
      <w:r w:rsidR="00734919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78E6FC26" w14:textId="705AB2CC" w:rsidR="00605757" w:rsidRDefault="00605757" w:rsidP="00605757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Souad Shaia (2023 – </w:t>
      </w:r>
      <w:r w:rsidR="00734919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18DA0186" w14:textId="686D0685" w:rsidR="00605757" w:rsidRDefault="00605757" w:rsidP="00605757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Laurel Shepherd (2023 – </w:t>
      </w:r>
      <w:r w:rsidR="00734919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05CE2D4C" w14:textId="0472CCBB" w:rsidR="00BC6CF7" w:rsidRPr="00BC6CF7" w:rsidRDefault="00BC6CF7" w:rsidP="00BC6CF7">
      <w:pPr>
        <w:numPr>
          <w:ilvl w:val="0"/>
          <w:numId w:val="21"/>
        </w:numPr>
        <w:rPr>
          <w:sz w:val="22"/>
          <w:szCs w:val="22"/>
        </w:rPr>
      </w:pPr>
      <w:r w:rsidRPr="00BC6CF7">
        <w:rPr>
          <w:sz w:val="22"/>
          <w:szCs w:val="22"/>
        </w:rPr>
        <w:t>Charis</w:t>
      </w:r>
      <w:r>
        <w:rPr>
          <w:sz w:val="22"/>
          <w:szCs w:val="22"/>
        </w:rPr>
        <w:t xml:space="preserve"> </w:t>
      </w:r>
      <w:proofErr w:type="spellStart"/>
      <w:r w:rsidRPr="00BC6CF7">
        <w:rPr>
          <w:sz w:val="22"/>
          <w:szCs w:val="22"/>
        </w:rPr>
        <w:t>Ebikwo</w:t>
      </w:r>
      <w:proofErr w:type="spellEnd"/>
      <w:r>
        <w:rPr>
          <w:sz w:val="22"/>
          <w:szCs w:val="22"/>
        </w:rPr>
        <w:t xml:space="preserve"> (2022)</w:t>
      </w:r>
    </w:p>
    <w:p w14:paraId="51AC7208" w14:textId="582824A5" w:rsidR="00BC6CF7" w:rsidRPr="00BC6CF7" w:rsidRDefault="00BC6CF7" w:rsidP="00BC6CF7">
      <w:pPr>
        <w:numPr>
          <w:ilvl w:val="0"/>
          <w:numId w:val="21"/>
        </w:numPr>
        <w:rPr>
          <w:sz w:val="22"/>
          <w:szCs w:val="22"/>
        </w:rPr>
      </w:pPr>
      <w:r w:rsidRPr="00BC6CF7">
        <w:rPr>
          <w:sz w:val="22"/>
          <w:szCs w:val="22"/>
        </w:rPr>
        <w:t>Cynthia</w:t>
      </w:r>
      <w:r>
        <w:rPr>
          <w:sz w:val="22"/>
          <w:szCs w:val="22"/>
        </w:rPr>
        <w:t xml:space="preserve"> (Cyn) </w:t>
      </w:r>
      <w:r w:rsidRPr="00BC6CF7">
        <w:rPr>
          <w:sz w:val="22"/>
          <w:szCs w:val="22"/>
        </w:rPr>
        <w:t>Doyle</w:t>
      </w:r>
      <w:r>
        <w:rPr>
          <w:sz w:val="22"/>
          <w:szCs w:val="22"/>
        </w:rPr>
        <w:t xml:space="preserve"> (2022)</w:t>
      </w:r>
    </w:p>
    <w:p w14:paraId="5F9F8A4D" w14:textId="0A59E500" w:rsidR="00BC6CF7" w:rsidRPr="00BC6CF7" w:rsidRDefault="00BC6CF7" w:rsidP="00BC6CF7">
      <w:pPr>
        <w:numPr>
          <w:ilvl w:val="0"/>
          <w:numId w:val="21"/>
        </w:numPr>
        <w:rPr>
          <w:sz w:val="22"/>
          <w:szCs w:val="22"/>
        </w:rPr>
      </w:pPr>
      <w:r w:rsidRPr="00BC6CF7">
        <w:rPr>
          <w:sz w:val="22"/>
          <w:szCs w:val="22"/>
        </w:rPr>
        <w:t>Zoe</w:t>
      </w:r>
      <w:r>
        <w:rPr>
          <w:sz w:val="22"/>
          <w:szCs w:val="22"/>
        </w:rPr>
        <w:t xml:space="preserve"> </w:t>
      </w:r>
      <w:proofErr w:type="spellStart"/>
      <w:r w:rsidRPr="00BC6CF7">
        <w:rPr>
          <w:sz w:val="22"/>
          <w:szCs w:val="22"/>
        </w:rPr>
        <w:t>Sigola</w:t>
      </w:r>
      <w:proofErr w:type="spellEnd"/>
      <w:r>
        <w:rPr>
          <w:sz w:val="22"/>
          <w:szCs w:val="22"/>
        </w:rPr>
        <w:t xml:space="preserve"> (2022 – </w:t>
      </w:r>
      <w:r w:rsidR="00134847">
        <w:rPr>
          <w:sz w:val="22"/>
          <w:szCs w:val="22"/>
        </w:rPr>
        <w:t>2023</w:t>
      </w:r>
      <w:r>
        <w:rPr>
          <w:sz w:val="22"/>
          <w:szCs w:val="22"/>
        </w:rPr>
        <w:t>)</w:t>
      </w:r>
    </w:p>
    <w:p w14:paraId="06898D4F" w14:textId="1F6AA6C3" w:rsidR="00BC6CF7" w:rsidRPr="00BC6CF7" w:rsidRDefault="00BC6CF7" w:rsidP="00BC6CF7">
      <w:pPr>
        <w:numPr>
          <w:ilvl w:val="0"/>
          <w:numId w:val="21"/>
        </w:numPr>
        <w:rPr>
          <w:sz w:val="22"/>
          <w:szCs w:val="22"/>
        </w:rPr>
      </w:pPr>
      <w:r w:rsidRPr="00BC6CF7">
        <w:rPr>
          <w:sz w:val="22"/>
          <w:szCs w:val="22"/>
        </w:rPr>
        <w:t>Valerie</w:t>
      </w:r>
      <w:r>
        <w:rPr>
          <w:sz w:val="22"/>
          <w:szCs w:val="22"/>
        </w:rPr>
        <w:t xml:space="preserve"> </w:t>
      </w:r>
      <w:proofErr w:type="spellStart"/>
      <w:r w:rsidRPr="00BC6CF7">
        <w:rPr>
          <w:sz w:val="22"/>
          <w:szCs w:val="22"/>
        </w:rPr>
        <w:t>Verty</w:t>
      </w:r>
      <w:proofErr w:type="spellEnd"/>
      <w:r>
        <w:rPr>
          <w:sz w:val="22"/>
          <w:szCs w:val="22"/>
        </w:rPr>
        <w:t xml:space="preserve"> (2022 – </w:t>
      </w:r>
      <w:r w:rsidR="00134847">
        <w:rPr>
          <w:sz w:val="22"/>
          <w:szCs w:val="22"/>
        </w:rPr>
        <w:t>2023</w:t>
      </w:r>
      <w:r>
        <w:rPr>
          <w:sz w:val="22"/>
          <w:szCs w:val="22"/>
        </w:rPr>
        <w:t>)</w:t>
      </w:r>
    </w:p>
    <w:p w14:paraId="65FEC14D" w14:textId="42E6EA90" w:rsidR="00BC6CF7" w:rsidRPr="00BC6CF7" w:rsidRDefault="00BC6CF7" w:rsidP="00BC6CF7">
      <w:pPr>
        <w:numPr>
          <w:ilvl w:val="0"/>
          <w:numId w:val="21"/>
        </w:numPr>
        <w:rPr>
          <w:sz w:val="22"/>
          <w:szCs w:val="22"/>
        </w:rPr>
      </w:pPr>
      <w:r w:rsidRPr="00BC6CF7">
        <w:rPr>
          <w:sz w:val="22"/>
          <w:szCs w:val="22"/>
        </w:rPr>
        <w:t>Allison</w:t>
      </w:r>
      <w:r>
        <w:rPr>
          <w:sz w:val="22"/>
          <w:szCs w:val="22"/>
        </w:rPr>
        <w:t xml:space="preserve"> </w:t>
      </w:r>
      <w:r w:rsidRPr="00BC6CF7">
        <w:rPr>
          <w:sz w:val="22"/>
          <w:szCs w:val="22"/>
        </w:rPr>
        <w:t>Tapia</w:t>
      </w:r>
      <w:r>
        <w:rPr>
          <w:sz w:val="22"/>
          <w:szCs w:val="22"/>
        </w:rPr>
        <w:t xml:space="preserve"> (2022 – </w:t>
      </w:r>
      <w:r w:rsidR="0085499B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794A8A40" w14:textId="6D93D3E3" w:rsidR="00BC6CF7" w:rsidRPr="00BC6CF7" w:rsidRDefault="00BC6CF7" w:rsidP="00BC6CF7">
      <w:pPr>
        <w:numPr>
          <w:ilvl w:val="0"/>
          <w:numId w:val="21"/>
        </w:numPr>
        <w:rPr>
          <w:sz w:val="22"/>
          <w:szCs w:val="22"/>
        </w:rPr>
      </w:pPr>
      <w:r w:rsidRPr="00BC6CF7">
        <w:rPr>
          <w:sz w:val="22"/>
          <w:szCs w:val="22"/>
        </w:rPr>
        <w:t>Kendall</w:t>
      </w:r>
      <w:r>
        <w:rPr>
          <w:sz w:val="22"/>
          <w:szCs w:val="22"/>
        </w:rPr>
        <w:t xml:space="preserve"> </w:t>
      </w:r>
      <w:r w:rsidRPr="00BC6CF7">
        <w:rPr>
          <w:sz w:val="22"/>
          <w:szCs w:val="22"/>
        </w:rPr>
        <w:t>McCleod</w:t>
      </w:r>
      <w:r>
        <w:rPr>
          <w:sz w:val="22"/>
          <w:szCs w:val="22"/>
        </w:rPr>
        <w:t xml:space="preserve"> (2022 – </w:t>
      </w:r>
      <w:r w:rsidR="00134847">
        <w:rPr>
          <w:sz w:val="22"/>
          <w:szCs w:val="22"/>
        </w:rPr>
        <w:t>2023</w:t>
      </w:r>
      <w:r>
        <w:rPr>
          <w:sz w:val="22"/>
          <w:szCs w:val="22"/>
        </w:rPr>
        <w:t>)</w:t>
      </w:r>
    </w:p>
    <w:p w14:paraId="681505D6" w14:textId="2D65BFBB" w:rsidR="0086511D" w:rsidRDefault="00BC6CF7" w:rsidP="00BC6CF7">
      <w:pPr>
        <w:numPr>
          <w:ilvl w:val="0"/>
          <w:numId w:val="21"/>
        </w:numPr>
        <w:rPr>
          <w:sz w:val="22"/>
          <w:szCs w:val="22"/>
        </w:rPr>
      </w:pPr>
      <w:r w:rsidRPr="00BC6CF7">
        <w:rPr>
          <w:sz w:val="22"/>
          <w:szCs w:val="22"/>
        </w:rPr>
        <w:t>Hannah</w:t>
      </w:r>
      <w:r>
        <w:rPr>
          <w:sz w:val="22"/>
          <w:szCs w:val="22"/>
        </w:rPr>
        <w:t xml:space="preserve"> </w:t>
      </w:r>
      <w:r w:rsidRPr="00BC6CF7">
        <w:rPr>
          <w:sz w:val="22"/>
          <w:szCs w:val="22"/>
        </w:rPr>
        <w:t>Akin</w:t>
      </w:r>
      <w:r>
        <w:rPr>
          <w:sz w:val="22"/>
          <w:szCs w:val="22"/>
        </w:rPr>
        <w:t xml:space="preserve"> (2022)</w:t>
      </w:r>
    </w:p>
    <w:p w14:paraId="31946A0E" w14:textId="6B5B9C68" w:rsidR="00021EBD" w:rsidRPr="00670B53" w:rsidRDefault="00021EBD" w:rsidP="006B6E55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Kearstin Bruther (2020 - </w:t>
      </w:r>
      <w:r w:rsidR="0086511D">
        <w:rPr>
          <w:sz w:val="22"/>
          <w:szCs w:val="22"/>
        </w:rPr>
        <w:t>2022</w:t>
      </w:r>
      <w:r w:rsidRPr="00670B53">
        <w:rPr>
          <w:sz w:val="22"/>
          <w:szCs w:val="22"/>
        </w:rPr>
        <w:t>)</w:t>
      </w:r>
    </w:p>
    <w:p w14:paraId="0CBE250A" w14:textId="082D16B7" w:rsidR="00666241" w:rsidRPr="00670B53" w:rsidRDefault="00666241" w:rsidP="006B6E55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Grace Haring (2020 – </w:t>
      </w:r>
      <w:r w:rsidR="0086511D">
        <w:rPr>
          <w:sz w:val="22"/>
          <w:szCs w:val="22"/>
        </w:rPr>
        <w:t>2022</w:t>
      </w:r>
      <w:r w:rsidRPr="00670B53">
        <w:rPr>
          <w:sz w:val="22"/>
          <w:szCs w:val="22"/>
        </w:rPr>
        <w:t>)</w:t>
      </w:r>
    </w:p>
    <w:p w14:paraId="39F240B3" w14:textId="0DF45B4E" w:rsidR="00021EBD" w:rsidRPr="00670B53" w:rsidRDefault="00021EBD" w:rsidP="006B6E55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arissa Bosco (2020 – </w:t>
      </w:r>
      <w:r w:rsidR="0086511D">
        <w:rPr>
          <w:sz w:val="22"/>
          <w:szCs w:val="22"/>
        </w:rPr>
        <w:t>2022</w:t>
      </w:r>
      <w:r w:rsidRPr="00670B53">
        <w:rPr>
          <w:sz w:val="22"/>
          <w:szCs w:val="22"/>
        </w:rPr>
        <w:t>)</w:t>
      </w:r>
    </w:p>
    <w:p w14:paraId="1E879AA4" w14:textId="55176C77" w:rsidR="00021EBD" w:rsidRPr="00670B53" w:rsidRDefault="00021EBD" w:rsidP="006B6E55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Benjamin Coffee (2020 – </w:t>
      </w:r>
      <w:r w:rsidR="0086511D">
        <w:rPr>
          <w:sz w:val="22"/>
          <w:szCs w:val="22"/>
        </w:rPr>
        <w:t>2022</w:t>
      </w:r>
      <w:r w:rsidRPr="00670B53">
        <w:rPr>
          <w:sz w:val="22"/>
          <w:szCs w:val="22"/>
        </w:rPr>
        <w:t>)</w:t>
      </w:r>
    </w:p>
    <w:p w14:paraId="1F9C9F17" w14:textId="25B55E60" w:rsidR="006B6E55" w:rsidRPr="00670B53" w:rsidRDefault="006B6E55" w:rsidP="006B6E55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Levi Van Den Busch (2019 – 2021)</w:t>
      </w:r>
    </w:p>
    <w:p w14:paraId="6B70A08E" w14:textId="2E13F582" w:rsidR="006B6E55" w:rsidRPr="00670B53" w:rsidRDefault="006B6E55" w:rsidP="006B6E55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Jonica Davis (2019 – 2021) </w:t>
      </w:r>
    </w:p>
    <w:p w14:paraId="1AA60C06" w14:textId="3EB90179" w:rsidR="001F05CB" w:rsidRPr="00670B53" w:rsidRDefault="00014BDB" w:rsidP="00960602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Jennifer Schaper (2020) </w:t>
      </w:r>
    </w:p>
    <w:p w14:paraId="5E337042" w14:textId="34CF6F1B" w:rsidR="00960602" w:rsidRPr="00670B53" w:rsidRDefault="009E201B" w:rsidP="00960602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Daniel McCarthy</w:t>
      </w:r>
      <w:r w:rsidR="00960602" w:rsidRPr="00670B53">
        <w:rPr>
          <w:sz w:val="22"/>
          <w:szCs w:val="22"/>
        </w:rPr>
        <w:t xml:space="preserve"> (</w:t>
      </w:r>
      <w:r w:rsidRPr="00670B53">
        <w:rPr>
          <w:sz w:val="22"/>
          <w:szCs w:val="22"/>
        </w:rPr>
        <w:t>2019</w:t>
      </w:r>
      <w:r w:rsidR="00960602" w:rsidRPr="00670B53">
        <w:rPr>
          <w:sz w:val="22"/>
          <w:szCs w:val="22"/>
        </w:rPr>
        <w:t>)</w:t>
      </w:r>
    </w:p>
    <w:p w14:paraId="6F627C86" w14:textId="28DD9090" w:rsidR="00C104DB" w:rsidRPr="00670B53" w:rsidRDefault="00C104DB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melia Stanley (2018 – </w:t>
      </w:r>
      <w:r w:rsidR="001F05CB" w:rsidRPr="00670B53">
        <w:rPr>
          <w:sz w:val="22"/>
          <w:szCs w:val="22"/>
        </w:rPr>
        <w:t>2020</w:t>
      </w:r>
      <w:r w:rsidRPr="00670B53">
        <w:rPr>
          <w:sz w:val="22"/>
          <w:szCs w:val="22"/>
        </w:rPr>
        <w:t>)</w:t>
      </w:r>
    </w:p>
    <w:p w14:paraId="5C606083" w14:textId="5998BB3F" w:rsidR="000602EB" w:rsidRPr="00670B53" w:rsidRDefault="000602EB" w:rsidP="000602EB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Kaitlyn Miller (2017 – </w:t>
      </w:r>
      <w:r w:rsidR="001F05CB" w:rsidRPr="00670B53">
        <w:rPr>
          <w:sz w:val="22"/>
          <w:szCs w:val="22"/>
        </w:rPr>
        <w:t>2020</w:t>
      </w:r>
      <w:r w:rsidRPr="00670B53">
        <w:rPr>
          <w:sz w:val="22"/>
          <w:szCs w:val="22"/>
        </w:rPr>
        <w:t>)</w:t>
      </w:r>
    </w:p>
    <w:p w14:paraId="3050084F" w14:textId="258562F0" w:rsidR="00C104DB" w:rsidRPr="00670B53" w:rsidRDefault="00C104DB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arissa Phelps (2018 – </w:t>
      </w:r>
      <w:r w:rsidR="000602EB" w:rsidRPr="00670B53">
        <w:rPr>
          <w:sz w:val="22"/>
          <w:szCs w:val="22"/>
        </w:rPr>
        <w:t>2019</w:t>
      </w:r>
      <w:r w:rsidRPr="00670B53">
        <w:rPr>
          <w:sz w:val="22"/>
          <w:szCs w:val="22"/>
        </w:rPr>
        <w:t>)</w:t>
      </w:r>
    </w:p>
    <w:p w14:paraId="095B7A45" w14:textId="109CDA1D" w:rsidR="005F5834" w:rsidRPr="00670B53" w:rsidRDefault="005F5834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Brittney Gray (2018 – </w:t>
      </w:r>
      <w:r w:rsidR="00960602" w:rsidRPr="00670B53">
        <w:rPr>
          <w:sz w:val="22"/>
          <w:szCs w:val="22"/>
        </w:rPr>
        <w:t>2019</w:t>
      </w:r>
      <w:r w:rsidRPr="00670B53">
        <w:rPr>
          <w:sz w:val="22"/>
          <w:szCs w:val="22"/>
        </w:rPr>
        <w:t>)</w:t>
      </w:r>
    </w:p>
    <w:p w14:paraId="48341766" w14:textId="46A3CBA2" w:rsidR="00AC5192" w:rsidRPr="00670B53" w:rsidRDefault="00AC5192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Nicholas Dawson </w:t>
      </w:r>
      <w:r w:rsidR="005F5834" w:rsidRPr="00670B53">
        <w:rPr>
          <w:sz w:val="22"/>
          <w:szCs w:val="22"/>
        </w:rPr>
        <w:t xml:space="preserve">(2017 – </w:t>
      </w:r>
      <w:r w:rsidR="00960602" w:rsidRPr="00670B53">
        <w:rPr>
          <w:sz w:val="22"/>
          <w:szCs w:val="22"/>
        </w:rPr>
        <w:t>2019</w:t>
      </w:r>
      <w:r w:rsidR="005F5834" w:rsidRPr="00670B53">
        <w:rPr>
          <w:sz w:val="22"/>
          <w:szCs w:val="22"/>
        </w:rPr>
        <w:t>)</w:t>
      </w:r>
    </w:p>
    <w:p w14:paraId="11727462" w14:textId="77777777" w:rsidR="00AC5225" w:rsidRPr="00670B53" w:rsidRDefault="00AC5225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James Roethler (2018 – 2019) </w:t>
      </w:r>
    </w:p>
    <w:p w14:paraId="6EE77C49" w14:textId="77777777" w:rsidR="00AC5192" w:rsidRPr="00670B53" w:rsidRDefault="00AC5192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Chase Herndon </w:t>
      </w:r>
      <w:r w:rsidR="005F5834" w:rsidRPr="00670B53">
        <w:rPr>
          <w:sz w:val="22"/>
          <w:szCs w:val="22"/>
        </w:rPr>
        <w:t xml:space="preserve">(2017 – </w:t>
      </w:r>
      <w:r w:rsidR="003A0857" w:rsidRPr="00670B53">
        <w:rPr>
          <w:sz w:val="22"/>
          <w:szCs w:val="22"/>
        </w:rPr>
        <w:t>2019</w:t>
      </w:r>
      <w:r w:rsidR="005F5834" w:rsidRPr="00670B53">
        <w:rPr>
          <w:sz w:val="22"/>
          <w:szCs w:val="22"/>
        </w:rPr>
        <w:t>)</w:t>
      </w:r>
    </w:p>
    <w:p w14:paraId="4197EE90" w14:textId="77777777" w:rsidR="003A0857" w:rsidRPr="00670B53" w:rsidRDefault="003A0857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Katherine Jensen (2018 – 2019)</w:t>
      </w:r>
    </w:p>
    <w:p w14:paraId="7CA7CF78" w14:textId="77777777" w:rsidR="00EF335F" w:rsidRPr="00670B53" w:rsidRDefault="00AC5192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Hailey Lawson (2017)</w:t>
      </w:r>
    </w:p>
    <w:p w14:paraId="4CCF2189" w14:textId="77777777" w:rsidR="00AC5192" w:rsidRPr="00670B53" w:rsidRDefault="00AC5192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Rena Goodwin (2017)</w:t>
      </w:r>
    </w:p>
    <w:p w14:paraId="414650D2" w14:textId="77777777" w:rsidR="00AC5192" w:rsidRPr="00670B53" w:rsidRDefault="00AC5192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Jade Clemons (2016 – 2017)</w:t>
      </w:r>
    </w:p>
    <w:p w14:paraId="41977024" w14:textId="77777777" w:rsidR="00AC5192" w:rsidRPr="00670B53" w:rsidRDefault="00AC5192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Sydney Black (2016)</w:t>
      </w:r>
    </w:p>
    <w:p w14:paraId="69B5E579" w14:textId="77777777" w:rsidR="00A731CD" w:rsidRPr="00670B53" w:rsidRDefault="00A731CD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Briana Jurema (2016)</w:t>
      </w:r>
    </w:p>
    <w:p w14:paraId="02314F58" w14:textId="77777777" w:rsidR="00A731CD" w:rsidRPr="00670B53" w:rsidRDefault="00A731CD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Jenna Eggleston (2016)</w:t>
      </w:r>
    </w:p>
    <w:p w14:paraId="38BD842A" w14:textId="77777777" w:rsidR="00EF335F" w:rsidRPr="00670B53" w:rsidRDefault="00EF335F" w:rsidP="005C4273">
      <w:pPr>
        <w:rPr>
          <w:b/>
          <w:sz w:val="22"/>
          <w:szCs w:val="22"/>
        </w:rPr>
      </w:pPr>
    </w:p>
    <w:p w14:paraId="598404A4" w14:textId="77777777" w:rsidR="0073365F" w:rsidRPr="00670B53" w:rsidRDefault="0073365F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Master’s Academic Advisor</w:t>
      </w:r>
    </w:p>
    <w:p w14:paraId="34AA7441" w14:textId="435AC339" w:rsidR="00734919" w:rsidRPr="00734919" w:rsidRDefault="00734919" w:rsidP="00734919">
      <w:pPr>
        <w:numPr>
          <w:ilvl w:val="0"/>
          <w:numId w:val="21"/>
        </w:numPr>
        <w:rPr>
          <w:sz w:val="22"/>
          <w:szCs w:val="22"/>
        </w:rPr>
      </w:pPr>
      <w:r w:rsidRPr="00734919">
        <w:rPr>
          <w:sz w:val="22"/>
          <w:szCs w:val="22"/>
        </w:rPr>
        <w:t>Grant</w:t>
      </w:r>
      <w:r>
        <w:rPr>
          <w:sz w:val="22"/>
          <w:szCs w:val="22"/>
        </w:rPr>
        <w:t xml:space="preserve"> </w:t>
      </w:r>
      <w:r w:rsidRPr="00734919">
        <w:rPr>
          <w:sz w:val="22"/>
          <w:szCs w:val="22"/>
        </w:rPr>
        <w:t>Biggerstaff</w:t>
      </w:r>
      <w:r>
        <w:rPr>
          <w:sz w:val="22"/>
          <w:szCs w:val="22"/>
        </w:rPr>
        <w:t xml:space="preserve"> (2025 – 2027)</w:t>
      </w:r>
    </w:p>
    <w:p w14:paraId="0A3AB3E3" w14:textId="077BDAA6" w:rsidR="00734919" w:rsidRPr="00734919" w:rsidRDefault="00734919" w:rsidP="00734919">
      <w:pPr>
        <w:numPr>
          <w:ilvl w:val="0"/>
          <w:numId w:val="21"/>
        </w:numPr>
        <w:rPr>
          <w:sz w:val="22"/>
          <w:szCs w:val="22"/>
        </w:rPr>
      </w:pPr>
      <w:proofErr w:type="spellStart"/>
      <w:r w:rsidRPr="00734919">
        <w:rPr>
          <w:sz w:val="22"/>
          <w:szCs w:val="22"/>
        </w:rPr>
        <w:t>Jeongho</w:t>
      </w:r>
      <w:proofErr w:type="spellEnd"/>
      <w:r>
        <w:rPr>
          <w:sz w:val="22"/>
          <w:szCs w:val="22"/>
        </w:rPr>
        <w:t xml:space="preserve"> </w:t>
      </w:r>
      <w:r w:rsidRPr="00734919">
        <w:rPr>
          <w:sz w:val="22"/>
          <w:szCs w:val="22"/>
        </w:rPr>
        <w:t>Kim</w:t>
      </w:r>
      <w:r>
        <w:rPr>
          <w:sz w:val="22"/>
          <w:szCs w:val="22"/>
        </w:rPr>
        <w:t xml:space="preserve"> (2025 – 2027)</w:t>
      </w:r>
    </w:p>
    <w:p w14:paraId="0913CFE1" w14:textId="00101B23" w:rsidR="00734919" w:rsidRPr="00734919" w:rsidRDefault="00734919" w:rsidP="00734919">
      <w:pPr>
        <w:numPr>
          <w:ilvl w:val="0"/>
          <w:numId w:val="21"/>
        </w:numPr>
        <w:rPr>
          <w:sz w:val="22"/>
          <w:szCs w:val="22"/>
        </w:rPr>
      </w:pPr>
      <w:proofErr w:type="spellStart"/>
      <w:r w:rsidRPr="00734919">
        <w:rPr>
          <w:sz w:val="22"/>
          <w:szCs w:val="22"/>
        </w:rPr>
        <w:t>Ahjay</w:t>
      </w:r>
      <w:proofErr w:type="spellEnd"/>
      <w:r>
        <w:rPr>
          <w:sz w:val="22"/>
          <w:szCs w:val="22"/>
        </w:rPr>
        <w:t xml:space="preserve"> </w:t>
      </w:r>
      <w:r w:rsidRPr="00734919">
        <w:rPr>
          <w:sz w:val="22"/>
          <w:szCs w:val="22"/>
        </w:rPr>
        <w:t>Cody</w:t>
      </w:r>
      <w:r>
        <w:rPr>
          <w:sz w:val="22"/>
          <w:szCs w:val="22"/>
        </w:rPr>
        <w:t xml:space="preserve"> (2025 – 2027)</w:t>
      </w:r>
    </w:p>
    <w:p w14:paraId="2AEF1967" w14:textId="317516D4" w:rsidR="00734919" w:rsidRDefault="00734919" w:rsidP="00734919">
      <w:pPr>
        <w:numPr>
          <w:ilvl w:val="0"/>
          <w:numId w:val="21"/>
        </w:numPr>
        <w:rPr>
          <w:sz w:val="22"/>
          <w:szCs w:val="22"/>
        </w:rPr>
      </w:pPr>
      <w:r w:rsidRPr="00734919">
        <w:rPr>
          <w:sz w:val="22"/>
          <w:szCs w:val="22"/>
        </w:rPr>
        <w:lastRenderedPageBreak/>
        <w:t>Tristain</w:t>
      </w:r>
      <w:r>
        <w:rPr>
          <w:sz w:val="22"/>
          <w:szCs w:val="22"/>
        </w:rPr>
        <w:t xml:space="preserve"> </w:t>
      </w:r>
      <w:r w:rsidRPr="00734919">
        <w:rPr>
          <w:sz w:val="22"/>
          <w:szCs w:val="22"/>
        </w:rPr>
        <w:t>Lewis</w:t>
      </w:r>
      <w:r>
        <w:rPr>
          <w:sz w:val="22"/>
          <w:szCs w:val="22"/>
        </w:rPr>
        <w:t xml:space="preserve"> (2025 – 2027)</w:t>
      </w:r>
    </w:p>
    <w:p w14:paraId="055A7F30" w14:textId="4CE5E781" w:rsidR="00AB1147" w:rsidRDefault="00AB1147" w:rsidP="00734919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Yesica Cruz Ramirez (2024 – </w:t>
      </w:r>
      <w:r w:rsidR="00D6630C">
        <w:rPr>
          <w:sz w:val="22"/>
          <w:szCs w:val="22"/>
        </w:rPr>
        <w:t>2026</w:t>
      </w:r>
      <w:r>
        <w:rPr>
          <w:sz w:val="22"/>
          <w:szCs w:val="22"/>
        </w:rPr>
        <w:t>)</w:t>
      </w:r>
    </w:p>
    <w:p w14:paraId="7BCE1852" w14:textId="6B3A830B" w:rsidR="00AB1147" w:rsidRDefault="00AB1147" w:rsidP="00AB1147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Zack Large (2024 – </w:t>
      </w:r>
      <w:r w:rsidR="00D6630C">
        <w:rPr>
          <w:sz w:val="22"/>
          <w:szCs w:val="22"/>
        </w:rPr>
        <w:t>2026</w:t>
      </w:r>
      <w:r>
        <w:rPr>
          <w:sz w:val="22"/>
          <w:szCs w:val="22"/>
        </w:rPr>
        <w:t>)</w:t>
      </w:r>
    </w:p>
    <w:p w14:paraId="7B7E60C4" w14:textId="7850C509" w:rsidR="00360438" w:rsidRPr="00360438" w:rsidRDefault="00360438" w:rsidP="00360438">
      <w:pPr>
        <w:numPr>
          <w:ilvl w:val="0"/>
          <w:numId w:val="21"/>
        </w:numPr>
        <w:rPr>
          <w:sz w:val="22"/>
          <w:szCs w:val="22"/>
        </w:rPr>
      </w:pPr>
      <w:r w:rsidRPr="00360438">
        <w:rPr>
          <w:sz w:val="22"/>
          <w:szCs w:val="22"/>
        </w:rPr>
        <w:t>Ixchel</w:t>
      </w:r>
      <w:r>
        <w:rPr>
          <w:sz w:val="22"/>
          <w:szCs w:val="22"/>
        </w:rPr>
        <w:t xml:space="preserve"> </w:t>
      </w:r>
      <w:r w:rsidRPr="00360438">
        <w:rPr>
          <w:sz w:val="22"/>
          <w:szCs w:val="22"/>
        </w:rPr>
        <w:t>Collazo</w:t>
      </w:r>
      <w:r>
        <w:rPr>
          <w:sz w:val="22"/>
          <w:szCs w:val="22"/>
        </w:rPr>
        <w:t xml:space="preserve"> (2023 – </w:t>
      </w:r>
      <w:r w:rsidR="00D6630C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3A533DE8" w14:textId="4357289D" w:rsidR="00360438" w:rsidRPr="00360438" w:rsidRDefault="00360438" w:rsidP="00360438">
      <w:pPr>
        <w:numPr>
          <w:ilvl w:val="0"/>
          <w:numId w:val="21"/>
        </w:numPr>
        <w:rPr>
          <w:sz w:val="22"/>
          <w:szCs w:val="22"/>
        </w:rPr>
      </w:pPr>
      <w:r w:rsidRPr="00360438">
        <w:rPr>
          <w:sz w:val="22"/>
          <w:szCs w:val="22"/>
        </w:rPr>
        <w:t>Andrew</w:t>
      </w:r>
      <w:r>
        <w:rPr>
          <w:sz w:val="22"/>
          <w:szCs w:val="22"/>
        </w:rPr>
        <w:t xml:space="preserve"> </w:t>
      </w:r>
      <w:r w:rsidRPr="00360438">
        <w:rPr>
          <w:sz w:val="22"/>
          <w:szCs w:val="22"/>
        </w:rPr>
        <w:t>Hauber</w:t>
      </w:r>
      <w:r>
        <w:rPr>
          <w:sz w:val="22"/>
          <w:szCs w:val="22"/>
        </w:rPr>
        <w:t xml:space="preserve"> (2023 – </w:t>
      </w:r>
      <w:r w:rsidR="00D6630C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267ACD1E" w14:textId="6B00C90C" w:rsidR="00360438" w:rsidRPr="00360438" w:rsidRDefault="00360438" w:rsidP="00360438">
      <w:pPr>
        <w:numPr>
          <w:ilvl w:val="0"/>
          <w:numId w:val="21"/>
        </w:numPr>
        <w:rPr>
          <w:sz w:val="22"/>
          <w:szCs w:val="22"/>
        </w:rPr>
      </w:pPr>
      <w:proofErr w:type="spellStart"/>
      <w:r w:rsidRPr="00360438">
        <w:rPr>
          <w:sz w:val="22"/>
          <w:szCs w:val="22"/>
        </w:rPr>
        <w:t>Sayword</w:t>
      </w:r>
      <w:proofErr w:type="spellEnd"/>
      <w:r>
        <w:rPr>
          <w:sz w:val="22"/>
          <w:szCs w:val="22"/>
        </w:rPr>
        <w:t xml:space="preserve"> </w:t>
      </w:r>
      <w:r w:rsidRPr="00360438">
        <w:rPr>
          <w:sz w:val="22"/>
          <w:szCs w:val="22"/>
        </w:rPr>
        <w:t>Kaiser</w:t>
      </w:r>
      <w:r>
        <w:rPr>
          <w:sz w:val="22"/>
          <w:szCs w:val="22"/>
        </w:rPr>
        <w:t xml:space="preserve"> (2023 – </w:t>
      </w:r>
      <w:r w:rsidR="00D6630C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501BB796" w14:textId="30492FF0" w:rsidR="00360438" w:rsidRPr="00360438" w:rsidRDefault="00360438" w:rsidP="00360438">
      <w:pPr>
        <w:numPr>
          <w:ilvl w:val="0"/>
          <w:numId w:val="21"/>
        </w:numPr>
        <w:rPr>
          <w:sz w:val="22"/>
          <w:szCs w:val="22"/>
        </w:rPr>
      </w:pPr>
      <w:r w:rsidRPr="00360438">
        <w:rPr>
          <w:sz w:val="22"/>
          <w:szCs w:val="22"/>
        </w:rPr>
        <w:t>Kate</w:t>
      </w:r>
      <w:r>
        <w:rPr>
          <w:sz w:val="22"/>
          <w:szCs w:val="22"/>
        </w:rPr>
        <w:t xml:space="preserve"> </w:t>
      </w:r>
      <w:r w:rsidRPr="00360438">
        <w:rPr>
          <w:sz w:val="22"/>
          <w:szCs w:val="22"/>
        </w:rPr>
        <w:t>Lovins</w:t>
      </w:r>
      <w:r>
        <w:rPr>
          <w:sz w:val="22"/>
          <w:szCs w:val="22"/>
        </w:rPr>
        <w:t xml:space="preserve"> (2023 – </w:t>
      </w:r>
      <w:r w:rsidR="00D6630C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525EDE77" w14:textId="3B356685" w:rsidR="00360438" w:rsidRPr="00360438" w:rsidRDefault="00360438" w:rsidP="00360438">
      <w:pPr>
        <w:numPr>
          <w:ilvl w:val="0"/>
          <w:numId w:val="21"/>
        </w:numPr>
        <w:rPr>
          <w:sz w:val="22"/>
          <w:szCs w:val="22"/>
        </w:rPr>
      </w:pPr>
      <w:r w:rsidRPr="00360438">
        <w:rPr>
          <w:sz w:val="22"/>
          <w:szCs w:val="22"/>
        </w:rPr>
        <w:t>Tristan</w:t>
      </w:r>
      <w:r>
        <w:rPr>
          <w:sz w:val="22"/>
          <w:szCs w:val="22"/>
        </w:rPr>
        <w:t xml:space="preserve"> </w:t>
      </w:r>
      <w:r w:rsidRPr="00360438">
        <w:rPr>
          <w:sz w:val="22"/>
          <w:szCs w:val="22"/>
        </w:rPr>
        <w:t>Ntego</w:t>
      </w:r>
      <w:r>
        <w:rPr>
          <w:sz w:val="22"/>
          <w:szCs w:val="22"/>
        </w:rPr>
        <w:t xml:space="preserve"> (2023 – </w:t>
      </w:r>
      <w:r w:rsidR="00D6630C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1C89676E" w14:textId="560F0EE8" w:rsidR="00360438" w:rsidRPr="00360438" w:rsidRDefault="00360438" w:rsidP="00360438">
      <w:pPr>
        <w:numPr>
          <w:ilvl w:val="0"/>
          <w:numId w:val="21"/>
        </w:numPr>
        <w:rPr>
          <w:sz w:val="22"/>
          <w:szCs w:val="22"/>
        </w:rPr>
      </w:pPr>
      <w:r w:rsidRPr="00360438">
        <w:rPr>
          <w:sz w:val="22"/>
          <w:szCs w:val="22"/>
        </w:rPr>
        <w:t>Joshua</w:t>
      </w:r>
      <w:r>
        <w:rPr>
          <w:sz w:val="22"/>
          <w:szCs w:val="22"/>
        </w:rPr>
        <w:t xml:space="preserve"> </w:t>
      </w:r>
      <w:r w:rsidRPr="00360438">
        <w:rPr>
          <w:sz w:val="22"/>
          <w:szCs w:val="22"/>
        </w:rPr>
        <w:t>Parrott</w:t>
      </w:r>
      <w:r>
        <w:rPr>
          <w:sz w:val="22"/>
          <w:szCs w:val="22"/>
        </w:rPr>
        <w:t xml:space="preserve"> (2023 – </w:t>
      </w:r>
      <w:r w:rsidR="00D6630C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5E51A586" w14:textId="2CE0279C" w:rsidR="00360438" w:rsidRPr="00360438" w:rsidRDefault="00360438" w:rsidP="00360438">
      <w:pPr>
        <w:numPr>
          <w:ilvl w:val="0"/>
          <w:numId w:val="21"/>
        </w:numPr>
        <w:rPr>
          <w:sz w:val="22"/>
          <w:szCs w:val="22"/>
        </w:rPr>
      </w:pPr>
      <w:r w:rsidRPr="00360438">
        <w:rPr>
          <w:sz w:val="22"/>
          <w:szCs w:val="22"/>
        </w:rPr>
        <w:t>Souad</w:t>
      </w:r>
      <w:r>
        <w:rPr>
          <w:sz w:val="22"/>
          <w:szCs w:val="22"/>
        </w:rPr>
        <w:t xml:space="preserve"> </w:t>
      </w:r>
      <w:r w:rsidRPr="00360438">
        <w:rPr>
          <w:sz w:val="22"/>
          <w:szCs w:val="22"/>
        </w:rPr>
        <w:t>Shaia</w:t>
      </w:r>
      <w:r>
        <w:rPr>
          <w:sz w:val="22"/>
          <w:szCs w:val="22"/>
        </w:rPr>
        <w:t xml:space="preserve"> (2023 – </w:t>
      </w:r>
      <w:r w:rsidR="00D6630C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7D47F937" w14:textId="26E64456" w:rsidR="00360438" w:rsidRPr="00360438" w:rsidRDefault="00360438" w:rsidP="00360438">
      <w:pPr>
        <w:numPr>
          <w:ilvl w:val="0"/>
          <w:numId w:val="21"/>
        </w:numPr>
        <w:rPr>
          <w:sz w:val="22"/>
          <w:szCs w:val="22"/>
        </w:rPr>
      </w:pPr>
      <w:r w:rsidRPr="00360438">
        <w:rPr>
          <w:sz w:val="22"/>
          <w:szCs w:val="22"/>
        </w:rPr>
        <w:t>Laurel</w:t>
      </w:r>
      <w:r>
        <w:rPr>
          <w:sz w:val="22"/>
          <w:szCs w:val="22"/>
        </w:rPr>
        <w:t xml:space="preserve"> </w:t>
      </w:r>
      <w:r w:rsidRPr="00360438">
        <w:rPr>
          <w:sz w:val="22"/>
          <w:szCs w:val="22"/>
        </w:rPr>
        <w:t>Shepherd</w:t>
      </w:r>
      <w:r>
        <w:rPr>
          <w:sz w:val="22"/>
          <w:szCs w:val="22"/>
        </w:rPr>
        <w:t xml:space="preserve"> (2023 – </w:t>
      </w:r>
      <w:r w:rsidR="00D6630C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4D30B6A1" w14:textId="0A54DCE0" w:rsidR="00360438" w:rsidRPr="00360438" w:rsidRDefault="00360438" w:rsidP="00360438">
      <w:pPr>
        <w:numPr>
          <w:ilvl w:val="0"/>
          <w:numId w:val="21"/>
        </w:numPr>
        <w:rPr>
          <w:sz w:val="22"/>
          <w:szCs w:val="22"/>
        </w:rPr>
      </w:pPr>
      <w:r w:rsidRPr="00360438">
        <w:rPr>
          <w:sz w:val="22"/>
          <w:szCs w:val="22"/>
        </w:rPr>
        <w:t>Katie</w:t>
      </w:r>
      <w:r>
        <w:rPr>
          <w:sz w:val="22"/>
          <w:szCs w:val="22"/>
        </w:rPr>
        <w:t xml:space="preserve"> </w:t>
      </w:r>
      <w:r w:rsidRPr="00360438">
        <w:rPr>
          <w:sz w:val="22"/>
          <w:szCs w:val="22"/>
        </w:rPr>
        <w:t>Wakeman</w:t>
      </w:r>
      <w:r>
        <w:rPr>
          <w:sz w:val="22"/>
          <w:szCs w:val="22"/>
        </w:rPr>
        <w:t xml:space="preserve"> (2023 – </w:t>
      </w:r>
      <w:r w:rsidR="00D6630C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595B1E50" w14:textId="426B527C" w:rsidR="00360438" w:rsidRDefault="00360438" w:rsidP="00360438">
      <w:pPr>
        <w:numPr>
          <w:ilvl w:val="0"/>
          <w:numId w:val="21"/>
        </w:numPr>
        <w:rPr>
          <w:sz w:val="22"/>
          <w:szCs w:val="22"/>
        </w:rPr>
      </w:pPr>
      <w:r w:rsidRPr="00360438">
        <w:rPr>
          <w:sz w:val="22"/>
          <w:szCs w:val="22"/>
        </w:rPr>
        <w:t>Dashia</w:t>
      </w:r>
      <w:r>
        <w:rPr>
          <w:sz w:val="22"/>
          <w:szCs w:val="22"/>
        </w:rPr>
        <w:t xml:space="preserve"> </w:t>
      </w:r>
      <w:r w:rsidRPr="00360438">
        <w:rPr>
          <w:sz w:val="22"/>
          <w:szCs w:val="22"/>
        </w:rPr>
        <w:t>Wright</w:t>
      </w:r>
      <w:r>
        <w:rPr>
          <w:sz w:val="22"/>
          <w:szCs w:val="22"/>
        </w:rPr>
        <w:t xml:space="preserve"> (2023 – </w:t>
      </w:r>
      <w:r w:rsidR="00D6630C">
        <w:rPr>
          <w:sz w:val="22"/>
          <w:szCs w:val="22"/>
        </w:rPr>
        <w:t>2025</w:t>
      </w:r>
      <w:r>
        <w:rPr>
          <w:sz w:val="22"/>
          <w:szCs w:val="22"/>
        </w:rPr>
        <w:t>)</w:t>
      </w:r>
    </w:p>
    <w:p w14:paraId="403A7A50" w14:textId="43D38A4E" w:rsidR="003C2ADE" w:rsidRPr="00360438" w:rsidRDefault="003C2ADE" w:rsidP="00360438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Jordan Brown (2024 – 2025) </w:t>
      </w:r>
    </w:p>
    <w:p w14:paraId="56E0BF80" w14:textId="393F2E03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Hannah</w:t>
      </w:r>
      <w:r>
        <w:rPr>
          <w:sz w:val="22"/>
          <w:szCs w:val="22"/>
        </w:rPr>
        <w:t xml:space="preserve"> </w:t>
      </w:r>
      <w:r w:rsidRPr="0066038C">
        <w:rPr>
          <w:sz w:val="22"/>
          <w:szCs w:val="22"/>
        </w:rPr>
        <w:t>Akin</w:t>
      </w:r>
      <w:r w:rsidR="009C17AB">
        <w:rPr>
          <w:sz w:val="22"/>
          <w:szCs w:val="22"/>
        </w:rPr>
        <w:t xml:space="preserve"> (2022)</w:t>
      </w:r>
    </w:p>
    <w:p w14:paraId="071F7934" w14:textId="3BBA92E7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Cynthi</w:t>
      </w:r>
      <w:r>
        <w:rPr>
          <w:sz w:val="22"/>
          <w:szCs w:val="22"/>
        </w:rPr>
        <w:t xml:space="preserve">a </w:t>
      </w:r>
      <w:r w:rsidR="00BC6CF7">
        <w:rPr>
          <w:sz w:val="22"/>
          <w:szCs w:val="22"/>
        </w:rPr>
        <w:t xml:space="preserve">(Cyn) </w:t>
      </w:r>
      <w:r w:rsidRPr="0066038C">
        <w:rPr>
          <w:sz w:val="22"/>
          <w:szCs w:val="22"/>
        </w:rPr>
        <w:t>Doyle</w:t>
      </w:r>
      <w:r w:rsidR="009C17AB">
        <w:rPr>
          <w:sz w:val="22"/>
          <w:szCs w:val="22"/>
        </w:rPr>
        <w:t xml:space="preserve"> (2022 – </w:t>
      </w:r>
      <w:r w:rsidR="00457BAB">
        <w:rPr>
          <w:sz w:val="22"/>
          <w:szCs w:val="22"/>
        </w:rPr>
        <w:t>2024</w:t>
      </w:r>
      <w:r w:rsidR="009C17AB">
        <w:rPr>
          <w:sz w:val="22"/>
          <w:szCs w:val="22"/>
        </w:rPr>
        <w:t>)</w:t>
      </w:r>
    </w:p>
    <w:p w14:paraId="5D79825A" w14:textId="2729427C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Charis</w:t>
      </w:r>
      <w:r>
        <w:rPr>
          <w:sz w:val="22"/>
          <w:szCs w:val="22"/>
        </w:rPr>
        <w:t xml:space="preserve"> </w:t>
      </w:r>
      <w:proofErr w:type="spellStart"/>
      <w:r w:rsidRPr="0066038C">
        <w:rPr>
          <w:sz w:val="22"/>
          <w:szCs w:val="22"/>
        </w:rPr>
        <w:t>Ebikwo</w:t>
      </w:r>
      <w:proofErr w:type="spellEnd"/>
      <w:r w:rsidR="009C17AB">
        <w:rPr>
          <w:sz w:val="22"/>
          <w:szCs w:val="22"/>
        </w:rPr>
        <w:t xml:space="preserve"> (2022)</w:t>
      </w:r>
    </w:p>
    <w:p w14:paraId="198A94F5" w14:textId="7D2635D5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Martha (Louise)</w:t>
      </w:r>
      <w:r>
        <w:rPr>
          <w:sz w:val="22"/>
          <w:szCs w:val="22"/>
        </w:rPr>
        <w:t xml:space="preserve"> </w:t>
      </w:r>
      <w:r w:rsidRPr="0066038C">
        <w:rPr>
          <w:sz w:val="22"/>
          <w:szCs w:val="22"/>
        </w:rPr>
        <w:t>Foster</w:t>
      </w:r>
      <w:r w:rsidR="009C17AB">
        <w:rPr>
          <w:sz w:val="22"/>
          <w:szCs w:val="22"/>
        </w:rPr>
        <w:t xml:space="preserve"> (2022 – </w:t>
      </w:r>
      <w:r w:rsidR="00457BAB">
        <w:rPr>
          <w:sz w:val="22"/>
          <w:szCs w:val="22"/>
        </w:rPr>
        <w:t>2024</w:t>
      </w:r>
      <w:r w:rsidR="009C17AB">
        <w:rPr>
          <w:sz w:val="22"/>
          <w:szCs w:val="22"/>
        </w:rPr>
        <w:t>)</w:t>
      </w:r>
    </w:p>
    <w:p w14:paraId="748141CF" w14:textId="557E840C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Joshua (Josh)</w:t>
      </w:r>
      <w:r>
        <w:rPr>
          <w:sz w:val="22"/>
          <w:szCs w:val="22"/>
        </w:rPr>
        <w:t xml:space="preserve"> </w:t>
      </w:r>
      <w:r w:rsidRPr="0066038C">
        <w:rPr>
          <w:sz w:val="22"/>
          <w:szCs w:val="22"/>
        </w:rPr>
        <w:t>Hancock</w:t>
      </w:r>
      <w:r w:rsidR="009C17AB">
        <w:rPr>
          <w:sz w:val="22"/>
          <w:szCs w:val="22"/>
        </w:rPr>
        <w:t xml:space="preserve"> (2022 – </w:t>
      </w:r>
      <w:r w:rsidR="00DB15CC">
        <w:rPr>
          <w:sz w:val="22"/>
          <w:szCs w:val="22"/>
        </w:rPr>
        <w:t>2024</w:t>
      </w:r>
      <w:r w:rsidR="009C17AB">
        <w:rPr>
          <w:sz w:val="22"/>
          <w:szCs w:val="22"/>
        </w:rPr>
        <w:t>)</w:t>
      </w:r>
    </w:p>
    <w:p w14:paraId="1DC694FE" w14:textId="3742071C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Mekaila</w:t>
      </w:r>
      <w:r>
        <w:rPr>
          <w:sz w:val="22"/>
          <w:szCs w:val="22"/>
        </w:rPr>
        <w:t xml:space="preserve"> </w:t>
      </w:r>
      <w:r w:rsidRPr="0066038C">
        <w:rPr>
          <w:sz w:val="22"/>
          <w:szCs w:val="22"/>
        </w:rPr>
        <w:t>Keeling</w:t>
      </w:r>
      <w:r w:rsidR="009C17AB">
        <w:rPr>
          <w:sz w:val="22"/>
          <w:szCs w:val="22"/>
        </w:rPr>
        <w:t xml:space="preserve"> (2022 – </w:t>
      </w:r>
      <w:r w:rsidR="00457BAB">
        <w:rPr>
          <w:sz w:val="22"/>
          <w:szCs w:val="22"/>
        </w:rPr>
        <w:t>2024</w:t>
      </w:r>
      <w:r w:rsidR="009C17AB">
        <w:rPr>
          <w:sz w:val="22"/>
          <w:szCs w:val="22"/>
        </w:rPr>
        <w:t>)</w:t>
      </w:r>
    </w:p>
    <w:p w14:paraId="664E923D" w14:textId="2940216D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Kendall</w:t>
      </w:r>
      <w:r>
        <w:rPr>
          <w:sz w:val="22"/>
          <w:szCs w:val="22"/>
        </w:rPr>
        <w:t xml:space="preserve"> </w:t>
      </w:r>
      <w:r w:rsidRPr="0066038C">
        <w:rPr>
          <w:sz w:val="22"/>
          <w:szCs w:val="22"/>
        </w:rPr>
        <w:t>McCleod</w:t>
      </w:r>
      <w:r w:rsidR="009C17AB">
        <w:rPr>
          <w:sz w:val="22"/>
          <w:szCs w:val="22"/>
        </w:rPr>
        <w:t xml:space="preserve"> (2022 – </w:t>
      </w:r>
      <w:r w:rsidR="00457BAB">
        <w:rPr>
          <w:sz w:val="22"/>
          <w:szCs w:val="22"/>
        </w:rPr>
        <w:t>2024</w:t>
      </w:r>
      <w:r w:rsidR="009C17AB">
        <w:rPr>
          <w:sz w:val="22"/>
          <w:szCs w:val="22"/>
        </w:rPr>
        <w:t>)</w:t>
      </w:r>
    </w:p>
    <w:p w14:paraId="6F4D1050" w14:textId="0C22B8B4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Kaylee</w:t>
      </w:r>
      <w:r>
        <w:rPr>
          <w:sz w:val="22"/>
          <w:szCs w:val="22"/>
        </w:rPr>
        <w:t xml:space="preserve"> </w:t>
      </w:r>
      <w:r w:rsidRPr="0066038C">
        <w:rPr>
          <w:sz w:val="22"/>
          <w:szCs w:val="22"/>
        </w:rPr>
        <w:t>Palomino</w:t>
      </w:r>
      <w:r w:rsidR="009C17AB">
        <w:rPr>
          <w:sz w:val="22"/>
          <w:szCs w:val="22"/>
        </w:rPr>
        <w:t xml:space="preserve"> (2022 – </w:t>
      </w:r>
      <w:r w:rsidR="00457BAB">
        <w:rPr>
          <w:sz w:val="22"/>
          <w:szCs w:val="22"/>
        </w:rPr>
        <w:t>2023</w:t>
      </w:r>
      <w:r w:rsidR="009C17AB">
        <w:rPr>
          <w:sz w:val="22"/>
          <w:szCs w:val="22"/>
        </w:rPr>
        <w:t>)</w:t>
      </w:r>
    </w:p>
    <w:p w14:paraId="7A77CB50" w14:textId="144841DD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proofErr w:type="spellStart"/>
      <w:r w:rsidRPr="0066038C">
        <w:rPr>
          <w:sz w:val="22"/>
          <w:szCs w:val="22"/>
        </w:rPr>
        <w:t>Mariathina</w:t>
      </w:r>
      <w:proofErr w:type="spellEnd"/>
      <w:r>
        <w:rPr>
          <w:sz w:val="22"/>
          <w:szCs w:val="22"/>
        </w:rPr>
        <w:t xml:space="preserve"> </w:t>
      </w:r>
      <w:r w:rsidRPr="0066038C">
        <w:rPr>
          <w:sz w:val="22"/>
          <w:szCs w:val="22"/>
        </w:rPr>
        <w:t>Panayi</w:t>
      </w:r>
      <w:r w:rsidR="009C17AB">
        <w:rPr>
          <w:sz w:val="22"/>
          <w:szCs w:val="22"/>
        </w:rPr>
        <w:t xml:space="preserve"> (2022)</w:t>
      </w:r>
    </w:p>
    <w:p w14:paraId="60BFBED0" w14:textId="4F9DC2A5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Gabriella</w:t>
      </w:r>
      <w:r>
        <w:rPr>
          <w:sz w:val="22"/>
          <w:szCs w:val="22"/>
        </w:rPr>
        <w:t xml:space="preserve"> (Gaby) </w:t>
      </w:r>
      <w:r w:rsidRPr="0066038C">
        <w:rPr>
          <w:sz w:val="22"/>
          <w:szCs w:val="22"/>
        </w:rPr>
        <w:t>Pitcher</w:t>
      </w:r>
      <w:r w:rsidR="009C17AB">
        <w:rPr>
          <w:sz w:val="22"/>
          <w:szCs w:val="22"/>
        </w:rPr>
        <w:t xml:space="preserve"> (2022 – </w:t>
      </w:r>
      <w:r w:rsidR="00457BAB">
        <w:rPr>
          <w:sz w:val="22"/>
          <w:szCs w:val="22"/>
        </w:rPr>
        <w:t>2024</w:t>
      </w:r>
      <w:r w:rsidR="009C17AB">
        <w:rPr>
          <w:sz w:val="22"/>
          <w:szCs w:val="22"/>
        </w:rPr>
        <w:t>)</w:t>
      </w:r>
    </w:p>
    <w:p w14:paraId="37080A0E" w14:textId="4C7AFE8A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Zoe</w:t>
      </w:r>
      <w:r>
        <w:rPr>
          <w:sz w:val="22"/>
          <w:szCs w:val="22"/>
        </w:rPr>
        <w:t xml:space="preserve"> </w:t>
      </w:r>
      <w:proofErr w:type="spellStart"/>
      <w:r w:rsidRPr="0066038C">
        <w:rPr>
          <w:sz w:val="22"/>
          <w:szCs w:val="22"/>
        </w:rPr>
        <w:t>Sigola</w:t>
      </w:r>
      <w:proofErr w:type="spellEnd"/>
      <w:r w:rsidR="009C17AB">
        <w:rPr>
          <w:sz w:val="22"/>
          <w:szCs w:val="22"/>
        </w:rPr>
        <w:t xml:space="preserve"> (2022 – </w:t>
      </w:r>
      <w:r w:rsidR="00457BAB">
        <w:rPr>
          <w:sz w:val="22"/>
          <w:szCs w:val="22"/>
        </w:rPr>
        <w:t>2024</w:t>
      </w:r>
      <w:r w:rsidR="009C17AB">
        <w:rPr>
          <w:sz w:val="22"/>
          <w:szCs w:val="22"/>
        </w:rPr>
        <w:t>)</w:t>
      </w:r>
    </w:p>
    <w:p w14:paraId="4A76826B" w14:textId="20BE387C" w:rsidR="0066038C" w:rsidRP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Allison</w:t>
      </w:r>
      <w:r>
        <w:rPr>
          <w:sz w:val="22"/>
          <w:szCs w:val="22"/>
        </w:rPr>
        <w:t xml:space="preserve"> </w:t>
      </w:r>
      <w:r w:rsidRPr="0066038C">
        <w:rPr>
          <w:sz w:val="22"/>
          <w:szCs w:val="22"/>
        </w:rPr>
        <w:t>Tapia</w:t>
      </w:r>
      <w:r w:rsidR="009C17AB">
        <w:rPr>
          <w:sz w:val="22"/>
          <w:szCs w:val="22"/>
        </w:rPr>
        <w:t xml:space="preserve"> (2022 – </w:t>
      </w:r>
      <w:r w:rsidR="00457BAB">
        <w:rPr>
          <w:sz w:val="22"/>
          <w:szCs w:val="22"/>
        </w:rPr>
        <w:t>2024</w:t>
      </w:r>
      <w:r w:rsidR="009C17AB">
        <w:rPr>
          <w:sz w:val="22"/>
          <w:szCs w:val="22"/>
        </w:rPr>
        <w:t>)</w:t>
      </w:r>
    </w:p>
    <w:p w14:paraId="2FD9912F" w14:textId="7623B407" w:rsidR="0066038C" w:rsidRDefault="0066038C" w:rsidP="0066038C">
      <w:pPr>
        <w:numPr>
          <w:ilvl w:val="0"/>
          <w:numId w:val="21"/>
        </w:numPr>
        <w:rPr>
          <w:sz w:val="22"/>
          <w:szCs w:val="22"/>
        </w:rPr>
      </w:pPr>
      <w:r w:rsidRPr="0066038C">
        <w:rPr>
          <w:sz w:val="22"/>
          <w:szCs w:val="22"/>
        </w:rPr>
        <w:t>Valerie</w:t>
      </w:r>
      <w:r>
        <w:rPr>
          <w:sz w:val="22"/>
          <w:szCs w:val="22"/>
        </w:rPr>
        <w:t xml:space="preserve"> </w:t>
      </w:r>
      <w:proofErr w:type="spellStart"/>
      <w:r w:rsidRPr="0066038C">
        <w:rPr>
          <w:sz w:val="22"/>
          <w:szCs w:val="22"/>
        </w:rPr>
        <w:t>Verty</w:t>
      </w:r>
      <w:proofErr w:type="spellEnd"/>
      <w:r>
        <w:rPr>
          <w:sz w:val="22"/>
          <w:szCs w:val="22"/>
        </w:rPr>
        <w:t xml:space="preserve"> (2022 </w:t>
      </w:r>
      <w:r w:rsidR="009C17AB">
        <w:rPr>
          <w:sz w:val="22"/>
          <w:szCs w:val="22"/>
        </w:rPr>
        <w:t>–</w:t>
      </w:r>
      <w:r>
        <w:rPr>
          <w:sz w:val="22"/>
          <w:szCs w:val="22"/>
        </w:rPr>
        <w:t xml:space="preserve"> </w:t>
      </w:r>
      <w:r w:rsidR="00457BAB">
        <w:rPr>
          <w:sz w:val="22"/>
          <w:szCs w:val="22"/>
        </w:rPr>
        <w:t>2024</w:t>
      </w:r>
      <w:r w:rsidR="009C17AB">
        <w:rPr>
          <w:sz w:val="22"/>
          <w:szCs w:val="22"/>
        </w:rPr>
        <w:t>)</w:t>
      </w:r>
    </w:p>
    <w:p w14:paraId="7BA2F8B1" w14:textId="3E25CF3C" w:rsidR="000552C6" w:rsidRDefault="00D46D60" w:rsidP="00015158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Chloe Benningfield (</w:t>
      </w:r>
      <w:r w:rsidR="0066038C">
        <w:rPr>
          <w:sz w:val="22"/>
          <w:szCs w:val="22"/>
        </w:rPr>
        <w:t xml:space="preserve">2021 – </w:t>
      </w:r>
      <w:r w:rsidR="00360438">
        <w:rPr>
          <w:sz w:val="22"/>
          <w:szCs w:val="22"/>
        </w:rPr>
        <w:t>2023</w:t>
      </w:r>
      <w:r w:rsidR="0066038C">
        <w:rPr>
          <w:sz w:val="22"/>
          <w:szCs w:val="22"/>
        </w:rPr>
        <w:t>)</w:t>
      </w:r>
    </w:p>
    <w:p w14:paraId="7E5BA440" w14:textId="6F787810" w:rsidR="00B04A92" w:rsidRPr="00670B53" w:rsidRDefault="00B04A92" w:rsidP="00015158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arissa Bosco (2020 – </w:t>
      </w:r>
      <w:r w:rsidR="000552C6">
        <w:rPr>
          <w:sz w:val="22"/>
          <w:szCs w:val="22"/>
        </w:rPr>
        <w:t>2022</w:t>
      </w:r>
      <w:r w:rsidRPr="00670B53">
        <w:rPr>
          <w:sz w:val="22"/>
          <w:szCs w:val="22"/>
        </w:rPr>
        <w:t>)</w:t>
      </w:r>
    </w:p>
    <w:p w14:paraId="4B2A01A5" w14:textId="5C4AA02D" w:rsidR="00015158" w:rsidRPr="00670B53" w:rsidRDefault="00015158" w:rsidP="00015158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Kearstin Bruther (2019 – </w:t>
      </w:r>
      <w:r w:rsidR="000552C6">
        <w:rPr>
          <w:sz w:val="22"/>
          <w:szCs w:val="22"/>
        </w:rPr>
        <w:t>2022</w:t>
      </w:r>
      <w:r w:rsidRPr="00670B53">
        <w:rPr>
          <w:sz w:val="22"/>
          <w:szCs w:val="22"/>
        </w:rPr>
        <w:t>)</w:t>
      </w:r>
    </w:p>
    <w:p w14:paraId="69CA01B8" w14:textId="49CA42FB" w:rsidR="00F9080C" w:rsidRPr="00670B53" w:rsidRDefault="00F9080C" w:rsidP="00F9080C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Levi Van Den Busch (2019 – </w:t>
      </w:r>
      <w:r w:rsidR="000552C6">
        <w:rPr>
          <w:sz w:val="22"/>
          <w:szCs w:val="22"/>
        </w:rPr>
        <w:t>2022</w:t>
      </w:r>
      <w:r w:rsidRPr="00670B53">
        <w:rPr>
          <w:sz w:val="22"/>
          <w:szCs w:val="22"/>
        </w:rPr>
        <w:t>)</w:t>
      </w:r>
    </w:p>
    <w:p w14:paraId="461642A6" w14:textId="1887E8B1" w:rsidR="00EC17AB" w:rsidRPr="00670B53" w:rsidRDefault="00EC17AB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Kaitlyn Miller (2017 – </w:t>
      </w:r>
      <w:r w:rsidR="00B04A92" w:rsidRPr="00670B53">
        <w:rPr>
          <w:sz w:val="22"/>
          <w:szCs w:val="22"/>
        </w:rPr>
        <w:t>2020</w:t>
      </w:r>
      <w:r w:rsidRPr="00670B53">
        <w:rPr>
          <w:sz w:val="22"/>
          <w:szCs w:val="22"/>
        </w:rPr>
        <w:t>)</w:t>
      </w:r>
    </w:p>
    <w:p w14:paraId="1B0A73AD" w14:textId="29347D7E" w:rsidR="009D145D" w:rsidRPr="00670B53" w:rsidRDefault="009D145D" w:rsidP="009D145D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Marissa Phelps (2018 – 2019)</w:t>
      </w:r>
    </w:p>
    <w:p w14:paraId="0703C2B2" w14:textId="77777777" w:rsidR="00A43A6A" w:rsidRPr="00670B53" w:rsidRDefault="00A43A6A" w:rsidP="00A43A6A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Nicholas Dawson (2017 – 2019)</w:t>
      </w:r>
    </w:p>
    <w:p w14:paraId="45E45D9F" w14:textId="77777777" w:rsidR="00462B43" w:rsidRPr="00670B53" w:rsidRDefault="00462B43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Katie Wurts</w:t>
      </w:r>
      <w:r w:rsidR="00396142" w:rsidRPr="00670B53">
        <w:rPr>
          <w:sz w:val="22"/>
          <w:szCs w:val="22"/>
        </w:rPr>
        <w:t xml:space="preserve"> (2016 – </w:t>
      </w:r>
      <w:r w:rsidR="00F91A25" w:rsidRPr="00670B53">
        <w:rPr>
          <w:sz w:val="22"/>
          <w:szCs w:val="22"/>
        </w:rPr>
        <w:t>2018</w:t>
      </w:r>
      <w:r w:rsidR="00396142" w:rsidRPr="00670B53">
        <w:rPr>
          <w:sz w:val="22"/>
          <w:szCs w:val="22"/>
        </w:rPr>
        <w:t xml:space="preserve">) </w:t>
      </w:r>
    </w:p>
    <w:p w14:paraId="64E879F8" w14:textId="77777777" w:rsidR="00516607" w:rsidRPr="00670B53" w:rsidRDefault="00516607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Sydney Black (2015 – 2017)</w:t>
      </w:r>
    </w:p>
    <w:p w14:paraId="459C1DCC" w14:textId="77777777" w:rsidR="00462B43" w:rsidRPr="00670B53" w:rsidRDefault="00462B43" w:rsidP="005C4273">
      <w:pPr>
        <w:rPr>
          <w:sz w:val="22"/>
          <w:szCs w:val="22"/>
        </w:rPr>
      </w:pPr>
    </w:p>
    <w:p w14:paraId="112FFADF" w14:textId="77777777" w:rsidR="00503FC8" w:rsidRPr="00670B53" w:rsidRDefault="00503FC8" w:rsidP="007B6516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 xml:space="preserve">Undergraduate Internship </w:t>
      </w:r>
      <w:r w:rsidR="001A0B9C" w:rsidRPr="00670B53">
        <w:rPr>
          <w:b/>
          <w:sz w:val="22"/>
          <w:szCs w:val="22"/>
        </w:rPr>
        <w:t>Supervisor</w:t>
      </w:r>
      <w:r w:rsidR="009F2BDC" w:rsidRPr="00670B53">
        <w:rPr>
          <w:b/>
          <w:sz w:val="22"/>
          <w:szCs w:val="22"/>
        </w:rPr>
        <w:t xml:space="preserve"> (PSY 399</w:t>
      </w:r>
      <w:r w:rsidR="0064317D" w:rsidRPr="00670B53">
        <w:rPr>
          <w:b/>
          <w:sz w:val="22"/>
          <w:szCs w:val="22"/>
        </w:rPr>
        <w:t>/499</w:t>
      </w:r>
      <w:r w:rsidR="009F2BDC" w:rsidRPr="00670B53">
        <w:rPr>
          <w:b/>
          <w:sz w:val="22"/>
          <w:szCs w:val="22"/>
        </w:rPr>
        <w:t>)</w:t>
      </w:r>
    </w:p>
    <w:p w14:paraId="7301ABFD" w14:textId="77777777" w:rsidR="000E7C77" w:rsidRDefault="000E7C77" w:rsidP="007B6516">
      <w:pPr>
        <w:ind w:left="360"/>
        <w:rPr>
          <w:sz w:val="22"/>
          <w:szCs w:val="22"/>
        </w:rPr>
      </w:pPr>
    </w:p>
    <w:p w14:paraId="03696CB5" w14:textId="1058BD60" w:rsidR="00C22E71" w:rsidRDefault="00C22E71" w:rsidP="00933A5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Onyx Ehrmantraut (SP26-499-3c)</w:t>
      </w:r>
    </w:p>
    <w:p w14:paraId="549BBAAD" w14:textId="1E5B25B4" w:rsidR="00C22E71" w:rsidRDefault="00C22E71" w:rsidP="00933A5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Sara Clark (</w:t>
      </w:r>
      <w:r w:rsidR="00BE08F3">
        <w:rPr>
          <w:sz w:val="22"/>
          <w:szCs w:val="22"/>
        </w:rPr>
        <w:t>Sp26-399-2c)</w:t>
      </w:r>
    </w:p>
    <w:p w14:paraId="481B4CBD" w14:textId="308F457C" w:rsidR="00561C7A" w:rsidRDefault="00933A56" w:rsidP="00933A5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Hannah Keen</w:t>
      </w:r>
      <w:r w:rsidR="00672A23">
        <w:rPr>
          <w:sz w:val="22"/>
          <w:szCs w:val="22"/>
        </w:rPr>
        <w:t xml:space="preserve"> (FA25-399-3c)</w:t>
      </w:r>
    </w:p>
    <w:p w14:paraId="16CAA564" w14:textId="72263CB1" w:rsidR="00C3545C" w:rsidRPr="00C3545C" w:rsidRDefault="00C3545C" w:rsidP="00C3545C">
      <w:pPr>
        <w:numPr>
          <w:ilvl w:val="0"/>
          <w:numId w:val="27"/>
        </w:numPr>
        <w:rPr>
          <w:sz w:val="22"/>
          <w:szCs w:val="22"/>
        </w:rPr>
      </w:pPr>
      <w:r w:rsidRPr="00C3545C">
        <w:rPr>
          <w:sz w:val="22"/>
          <w:szCs w:val="22"/>
        </w:rPr>
        <w:t>Aaliyah</w:t>
      </w:r>
      <w:r>
        <w:rPr>
          <w:sz w:val="22"/>
          <w:szCs w:val="22"/>
        </w:rPr>
        <w:t xml:space="preserve"> </w:t>
      </w:r>
      <w:r w:rsidRPr="00C3545C">
        <w:rPr>
          <w:sz w:val="22"/>
          <w:szCs w:val="22"/>
        </w:rPr>
        <w:t>Melendez</w:t>
      </w:r>
      <w:r w:rsidR="00672A23">
        <w:rPr>
          <w:sz w:val="22"/>
          <w:szCs w:val="22"/>
        </w:rPr>
        <w:t xml:space="preserve"> (FA25-399-2c)</w:t>
      </w:r>
    </w:p>
    <w:p w14:paraId="04DED6DA" w14:textId="193C5FC2" w:rsidR="00C3545C" w:rsidRPr="00C3545C" w:rsidRDefault="00C3545C" w:rsidP="00C3545C">
      <w:pPr>
        <w:numPr>
          <w:ilvl w:val="0"/>
          <w:numId w:val="27"/>
        </w:numPr>
        <w:rPr>
          <w:sz w:val="22"/>
          <w:szCs w:val="22"/>
        </w:rPr>
      </w:pPr>
      <w:r w:rsidRPr="00C3545C">
        <w:rPr>
          <w:sz w:val="22"/>
          <w:szCs w:val="22"/>
        </w:rPr>
        <w:t>Lily Bacon</w:t>
      </w:r>
      <w:r w:rsidR="00672A23">
        <w:rPr>
          <w:sz w:val="22"/>
          <w:szCs w:val="22"/>
        </w:rPr>
        <w:t xml:space="preserve"> (</w:t>
      </w:r>
      <w:r w:rsidR="00383A69">
        <w:rPr>
          <w:sz w:val="22"/>
          <w:szCs w:val="22"/>
        </w:rPr>
        <w:t>FA25-499-3c)</w:t>
      </w:r>
    </w:p>
    <w:p w14:paraId="73E52C8E" w14:textId="5D45D926" w:rsidR="00C3545C" w:rsidRPr="00C3545C" w:rsidRDefault="00C3545C" w:rsidP="00C3545C">
      <w:pPr>
        <w:numPr>
          <w:ilvl w:val="0"/>
          <w:numId w:val="27"/>
        </w:numPr>
        <w:rPr>
          <w:sz w:val="22"/>
          <w:szCs w:val="22"/>
        </w:rPr>
      </w:pPr>
      <w:r w:rsidRPr="00C3545C">
        <w:rPr>
          <w:sz w:val="22"/>
          <w:szCs w:val="22"/>
        </w:rPr>
        <w:t>Riley</w:t>
      </w:r>
      <w:r>
        <w:rPr>
          <w:sz w:val="22"/>
          <w:szCs w:val="22"/>
        </w:rPr>
        <w:t xml:space="preserve"> </w:t>
      </w:r>
      <w:r w:rsidRPr="00C3545C">
        <w:rPr>
          <w:sz w:val="22"/>
          <w:szCs w:val="22"/>
        </w:rPr>
        <w:t>O’Sullivan</w:t>
      </w:r>
      <w:r w:rsidR="00383A69">
        <w:rPr>
          <w:sz w:val="22"/>
          <w:szCs w:val="22"/>
        </w:rPr>
        <w:t xml:space="preserve"> (FA25-399-3c)</w:t>
      </w:r>
    </w:p>
    <w:p w14:paraId="39EB28BD" w14:textId="144DE2BC" w:rsidR="00C3545C" w:rsidRPr="00C3545C" w:rsidRDefault="00C3545C" w:rsidP="00C3545C">
      <w:pPr>
        <w:numPr>
          <w:ilvl w:val="0"/>
          <w:numId w:val="27"/>
        </w:numPr>
        <w:rPr>
          <w:sz w:val="22"/>
          <w:szCs w:val="22"/>
        </w:rPr>
      </w:pPr>
      <w:r w:rsidRPr="00C3545C">
        <w:rPr>
          <w:sz w:val="22"/>
          <w:szCs w:val="22"/>
        </w:rPr>
        <w:t>Sarah</w:t>
      </w:r>
      <w:r>
        <w:rPr>
          <w:sz w:val="22"/>
          <w:szCs w:val="22"/>
        </w:rPr>
        <w:t xml:space="preserve"> </w:t>
      </w:r>
      <w:r w:rsidRPr="00C3545C">
        <w:rPr>
          <w:sz w:val="22"/>
          <w:szCs w:val="22"/>
        </w:rPr>
        <w:t>Atkinson</w:t>
      </w:r>
      <w:r w:rsidR="00383A69">
        <w:rPr>
          <w:sz w:val="22"/>
          <w:szCs w:val="22"/>
        </w:rPr>
        <w:t xml:space="preserve"> (FA25-399-3c)</w:t>
      </w:r>
    </w:p>
    <w:p w14:paraId="4DF9F67F" w14:textId="16AE1CB0" w:rsidR="00C3545C" w:rsidRDefault="00C3545C" w:rsidP="00C3545C">
      <w:pPr>
        <w:numPr>
          <w:ilvl w:val="0"/>
          <w:numId w:val="27"/>
        </w:numPr>
        <w:rPr>
          <w:sz w:val="22"/>
          <w:szCs w:val="22"/>
        </w:rPr>
      </w:pPr>
      <w:r w:rsidRPr="00C3545C">
        <w:rPr>
          <w:sz w:val="22"/>
          <w:szCs w:val="22"/>
        </w:rPr>
        <w:t>Emily</w:t>
      </w:r>
      <w:r>
        <w:rPr>
          <w:sz w:val="22"/>
          <w:szCs w:val="22"/>
        </w:rPr>
        <w:t xml:space="preserve"> </w:t>
      </w:r>
      <w:r w:rsidRPr="00C3545C">
        <w:rPr>
          <w:sz w:val="22"/>
          <w:szCs w:val="22"/>
        </w:rPr>
        <w:t>Maxey</w:t>
      </w:r>
      <w:r w:rsidR="00383A69">
        <w:rPr>
          <w:sz w:val="22"/>
          <w:szCs w:val="22"/>
        </w:rPr>
        <w:t xml:space="preserve"> (</w:t>
      </w:r>
      <w:r w:rsidR="00C22E71">
        <w:rPr>
          <w:sz w:val="22"/>
          <w:szCs w:val="22"/>
        </w:rPr>
        <w:t>FA25-499-3c)</w:t>
      </w:r>
    </w:p>
    <w:p w14:paraId="6062312C" w14:textId="3CACB151" w:rsidR="00964DA6" w:rsidRDefault="00964DA6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 xml:space="preserve">Micayah </w:t>
      </w:r>
      <w:r w:rsidR="00B0665E">
        <w:rPr>
          <w:sz w:val="22"/>
          <w:szCs w:val="22"/>
        </w:rPr>
        <w:t>Mayberry (SP25-499-3c)</w:t>
      </w:r>
    </w:p>
    <w:p w14:paraId="355D673F" w14:textId="7AC1302D" w:rsidR="00D1684F" w:rsidRDefault="00D1684F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Caitlyn Stivers (FA24-399-3c)</w:t>
      </w:r>
    </w:p>
    <w:p w14:paraId="6D9F04D4" w14:textId="13009448" w:rsidR="00D1684F" w:rsidRDefault="00D1684F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Garrett Bushue (FA24-399-1c)</w:t>
      </w:r>
    </w:p>
    <w:p w14:paraId="34978E27" w14:textId="1926969C" w:rsidR="00D1684F" w:rsidRDefault="00D1684F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Colin Stephens (FA24-Volunteer)</w:t>
      </w:r>
    </w:p>
    <w:p w14:paraId="2405508D" w14:textId="18F76675" w:rsidR="0070509D" w:rsidRDefault="0070509D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Ava Reker (</w:t>
      </w:r>
      <w:r w:rsidR="00E05EFF">
        <w:rPr>
          <w:sz w:val="22"/>
          <w:szCs w:val="22"/>
        </w:rPr>
        <w:t>SP</w:t>
      </w:r>
      <w:r>
        <w:rPr>
          <w:sz w:val="22"/>
          <w:szCs w:val="22"/>
        </w:rPr>
        <w:t>2</w:t>
      </w:r>
      <w:r w:rsidR="00E05EFF">
        <w:rPr>
          <w:sz w:val="22"/>
          <w:szCs w:val="22"/>
        </w:rPr>
        <w:t>4</w:t>
      </w:r>
      <w:r>
        <w:rPr>
          <w:sz w:val="22"/>
          <w:szCs w:val="22"/>
        </w:rPr>
        <w:t>-499-3c)</w:t>
      </w:r>
    </w:p>
    <w:p w14:paraId="0AB66EB1" w14:textId="3FE145DA" w:rsidR="0070509D" w:rsidRDefault="0070509D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Ariel Woo</w:t>
      </w:r>
      <w:r w:rsidR="003517A8">
        <w:rPr>
          <w:sz w:val="22"/>
          <w:szCs w:val="22"/>
        </w:rPr>
        <w:t xml:space="preserve"> (SP</w:t>
      </w:r>
      <w:r w:rsidR="00E05EFF">
        <w:rPr>
          <w:sz w:val="22"/>
          <w:szCs w:val="22"/>
        </w:rPr>
        <w:t>24-399-3c)</w:t>
      </w:r>
    </w:p>
    <w:p w14:paraId="308CF8C7" w14:textId="29B70A48" w:rsidR="00E05EFF" w:rsidRDefault="00E05EFF" w:rsidP="007B6516">
      <w:pPr>
        <w:numPr>
          <w:ilvl w:val="0"/>
          <w:numId w:val="27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Jeongho</w:t>
      </w:r>
      <w:proofErr w:type="spellEnd"/>
      <w:r>
        <w:rPr>
          <w:sz w:val="22"/>
          <w:szCs w:val="22"/>
        </w:rPr>
        <w:t xml:space="preserve"> Kim (SP24-399-3</w:t>
      </w:r>
      <w:r w:rsidR="00277586">
        <w:rPr>
          <w:sz w:val="22"/>
          <w:szCs w:val="22"/>
        </w:rPr>
        <w:t>c</w:t>
      </w:r>
      <w:r>
        <w:rPr>
          <w:sz w:val="22"/>
          <w:szCs w:val="22"/>
        </w:rPr>
        <w:t>)</w:t>
      </w:r>
    </w:p>
    <w:p w14:paraId="42A9133A" w14:textId="1A78DCB0" w:rsidR="00E05EFF" w:rsidRDefault="00E05EFF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Kaleigh Costantino (SP24-399</w:t>
      </w:r>
      <w:r w:rsidR="00277586">
        <w:rPr>
          <w:sz w:val="22"/>
          <w:szCs w:val="22"/>
        </w:rPr>
        <w:t>-3c)</w:t>
      </w:r>
    </w:p>
    <w:p w14:paraId="490C533F" w14:textId="250CA726" w:rsidR="00277586" w:rsidRDefault="00277586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Jessalin Archer (SP24-399-3c)</w:t>
      </w:r>
    </w:p>
    <w:p w14:paraId="3388659F" w14:textId="1E3C1828" w:rsidR="00277586" w:rsidRDefault="00277586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Madison Baker (SP24-499-3c)</w:t>
      </w:r>
    </w:p>
    <w:p w14:paraId="73A35C63" w14:textId="6051C769" w:rsidR="00714411" w:rsidRDefault="00714411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Sydney Lawson (</w:t>
      </w:r>
      <w:r w:rsidR="00371150">
        <w:rPr>
          <w:sz w:val="22"/>
          <w:szCs w:val="22"/>
        </w:rPr>
        <w:t>FA23</w:t>
      </w:r>
      <w:r w:rsidR="00E6584D">
        <w:rPr>
          <w:sz w:val="22"/>
          <w:szCs w:val="22"/>
        </w:rPr>
        <w:t>-399-3)</w:t>
      </w:r>
    </w:p>
    <w:p w14:paraId="5C8F11D3" w14:textId="1D93EC89" w:rsidR="00E6584D" w:rsidRDefault="00E6584D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Jacob Hunley (</w:t>
      </w:r>
      <w:r w:rsidR="004D3B89">
        <w:rPr>
          <w:sz w:val="22"/>
          <w:szCs w:val="22"/>
        </w:rPr>
        <w:t>FA23-399-3c)</w:t>
      </w:r>
    </w:p>
    <w:p w14:paraId="6C3BC4A7" w14:textId="4AE788CB" w:rsidR="004D3B89" w:rsidRDefault="004D3B89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Sophia Salyers (FA23-399-2c)</w:t>
      </w:r>
    </w:p>
    <w:p w14:paraId="1D8D4231" w14:textId="3DCDF061" w:rsidR="004D3B89" w:rsidRDefault="00D104DF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Owen Reid</w:t>
      </w:r>
      <w:r w:rsidR="004D3B89">
        <w:rPr>
          <w:sz w:val="22"/>
          <w:szCs w:val="22"/>
        </w:rPr>
        <w:t xml:space="preserve"> (FA23-399-3c)</w:t>
      </w:r>
    </w:p>
    <w:p w14:paraId="2ACBDD62" w14:textId="32394BA4" w:rsidR="00357062" w:rsidRDefault="00620F0C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Katie Wakeman (SP23</w:t>
      </w:r>
      <w:r w:rsidR="00087708">
        <w:rPr>
          <w:sz w:val="22"/>
          <w:szCs w:val="22"/>
        </w:rPr>
        <w:t>-499-3c)</w:t>
      </w:r>
    </w:p>
    <w:p w14:paraId="3538CDD0" w14:textId="0C919E59" w:rsidR="00087708" w:rsidRDefault="00087708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Branden Gray (SP23-399-3c)</w:t>
      </w:r>
    </w:p>
    <w:p w14:paraId="14A441D9" w14:textId="00C0F441" w:rsidR="00087708" w:rsidRDefault="00087708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Kacie Peters (SP23-399-3c)</w:t>
      </w:r>
    </w:p>
    <w:p w14:paraId="5FD47730" w14:textId="6988FAE7" w:rsidR="00087708" w:rsidRDefault="00087708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Camryn Thompson (SP23-399</w:t>
      </w:r>
      <w:r w:rsidR="00734E8B">
        <w:rPr>
          <w:sz w:val="22"/>
          <w:szCs w:val="22"/>
        </w:rPr>
        <w:t>-3c)</w:t>
      </w:r>
    </w:p>
    <w:p w14:paraId="0C04F412" w14:textId="215BBBA9" w:rsidR="00734E8B" w:rsidRDefault="00734E8B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Shayla Embry (SP23-399-1c)</w:t>
      </w:r>
    </w:p>
    <w:p w14:paraId="0E921FAF" w14:textId="0319AB04" w:rsidR="00734E8B" w:rsidRDefault="00734E8B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Eric Bridges (SP23-399-3c)</w:t>
      </w:r>
    </w:p>
    <w:p w14:paraId="60DB6DD0" w14:textId="1606BC74" w:rsidR="00734E8B" w:rsidRDefault="00734E8B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Aidan Perell (SP23-399-3c)</w:t>
      </w:r>
    </w:p>
    <w:p w14:paraId="0F3287F6" w14:textId="629CD327" w:rsidR="00F5282E" w:rsidRDefault="00E813C4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 xml:space="preserve">Abigail Graham </w:t>
      </w:r>
      <w:r w:rsidR="0041221B">
        <w:rPr>
          <w:sz w:val="22"/>
          <w:szCs w:val="22"/>
        </w:rPr>
        <w:t>(FA22-399-2c)</w:t>
      </w:r>
    </w:p>
    <w:p w14:paraId="5C6DC832" w14:textId="34C22BC5" w:rsidR="0041221B" w:rsidRDefault="0041221B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Isabella Levenhagen (FA22-499-</w:t>
      </w:r>
      <w:r w:rsidR="005B2FC5">
        <w:rPr>
          <w:sz w:val="22"/>
          <w:szCs w:val="22"/>
        </w:rPr>
        <w:t>3</w:t>
      </w:r>
      <w:r>
        <w:rPr>
          <w:sz w:val="22"/>
          <w:szCs w:val="22"/>
        </w:rPr>
        <w:t>c)</w:t>
      </w:r>
    </w:p>
    <w:p w14:paraId="644509D6" w14:textId="27447E08" w:rsidR="00CB7CE7" w:rsidRDefault="00B50E34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Sara Corman</w:t>
      </w:r>
      <w:r w:rsidR="00110A8D">
        <w:rPr>
          <w:sz w:val="22"/>
          <w:szCs w:val="22"/>
        </w:rPr>
        <w:t xml:space="preserve"> (SP22-399-3c)</w:t>
      </w:r>
    </w:p>
    <w:p w14:paraId="4EB0123E" w14:textId="24195EA4" w:rsidR="00B50E34" w:rsidRDefault="00B50E34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Cynthia Smith</w:t>
      </w:r>
      <w:r w:rsidR="00110A8D">
        <w:rPr>
          <w:sz w:val="22"/>
          <w:szCs w:val="22"/>
        </w:rPr>
        <w:t xml:space="preserve"> (</w:t>
      </w:r>
      <w:r w:rsidR="005B2FC5">
        <w:rPr>
          <w:sz w:val="22"/>
          <w:szCs w:val="22"/>
        </w:rPr>
        <w:t>SP22-399-1c)</w:t>
      </w:r>
    </w:p>
    <w:p w14:paraId="15BE7607" w14:textId="5D1FA657" w:rsidR="00B50E34" w:rsidRDefault="00B50E34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Abrar Rahman</w:t>
      </w:r>
      <w:r w:rsidR="005B2FC5">
        <w:rPr>
          <w:sz w:val="22"/>
          <w:szCs w:val="22"/>
        </w:rPr>
        <w:t xml:space="preserve"> (SP22-399-3c)</w:t>
      </w:r>
    </w:p>
    <w:p w14:paraId="223D345E" w14:textId="2E59C59E" w:rsidR="00FA041C" w:rsidRDefault="00FA041C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Natalie Vincent (FA21-399-3c)</w:t>
      </w:r>
    </w:p>
    <w:p w14:paraId="44FEFD90" w14:textId="326333AC" w:rsidR="00FA041C" w:rsidRDefault="00FA041C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Lillian Dunn (</w:t>
      </w:r>
      <w:r w:rsidR="0049090A">
        <w:rPr>
          <w:sz w:val="22"/>
          <w:szCs w:val="22"/>
        </w:rPr>
        <w:t>FA21-399-3c)</w:t>
      </w:r>
    </w:p>
    <w:p w14:paraId="22C20981" w14:textId="483165BC" w:rsidR="0049090A" w:rsidRDefault="0049090A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Alyssa Helton (FA21-399-3)</w:t>
      </w:r>
    </w:p>
    <w:p w14:paraId="2A18AAB3" w14:textId="258BA1D6" w:rsidR="0049090A" w:rsidRDefault="0049090A" w:rsidP="007B6516">
      <w:pPr>
        <w:numPr>
          <w:ilvl w:val="0"/>
          <w:numId w:val="27"/>
        </w:numPr>
        <w:rPr>
          <w:sz w:val="22"/>
          <w:szCs w:val="22"/>
        </w:rPr>
      </w:pPr>
      <w:r>
        <w:rPr>
          <w:sz w:val="22"/>
          <w:szCs w:val="22"/>
        </w:rPr>
        <w:t>Haley Hintz (</w:t>
      </w:r>
      <w:r w:rsidR="00275E76">
        <w:rPr>
          <w:sz w:val="22"/>
          <w:szCs w:val="22"/>
        </w:rPr>
        <w:t>FA21-499-3c)</w:t>
      </w:r>
    </w:p>
    <w:p w14:paraId="49E76766" w14:textId="2E084B03" w:rsidR="00F52EEF" w:rsidRPr="00670B53" w:rsidRDefault="005240D0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Olivia Johnson (SP21-399</w:t>
      </w:r>
      <w:r w:rsidR="00701192" w:rsidRPr="00670B53">
        <w:rPr>
          <w:sz w:val="22"/>
          <w:szCs w:val="22"/>
        </w:rPr>
        <w:t>-3c)</w:t>
      </w:r>
    </w:p>
    <w:p w14:paraId="1C3ACA89" w14:textId="77777777" w:rsidR="00701192" w:rsidRPr="00670B53" w:rsidRDefault="00701192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Andrew Hauber (SP21-399-3c)</w:t>
      </w:r>
    </w:p>
    <w:p w14:paraId="79E5C87F" w14:textId="77777777" w:rsidR="00701192" w:rsidRPr="00670B53" w:rsidRDefault="00701192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Madison Wilson (SP21-399-3c)</w:t>
      </w:r>
    </w:p>
    <w:p w14:paraId="7AA1423C" w14:textId="77777777" w:rsidR="00701192" w:rsidRPr="00670B53" w:rsidRDefault="00701192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Cassie Johnson (SP21-399-3c)</w:t>
      </w:r>
    </w:p>
    <w:p w14:paraId="3A98133C" w14:textId="58E1343E" w:rsidR="00701192" w:rsidRPr="00670B53" w:rsidRDefault="00701192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Charis </w:t>
      </w:r>
      <w:proofErr w:type="spellStart"/>
      <w:r w:rsidRPr="00670B53">
        <w:rPr>
          <w:sz w:val="22"/>
          <w:szCs w:val="22"/>
        </w:rPr>
        <w:t>Ebikwo</w:t>
      </w:r>
      <w:proofErr w:type="spellEnd"/>
      <w:r w:rsidRPr="00670B53">
        <w:rPr>
          <w:sz w:val="22"/>
          <w:szCs w:val="22"/>
        </w:rPr>
        <w:t xml:space="preserve"> (SP21-399-2c)</w:t>
      </w:r>
    </w:p>
    <w:p w14:paraId="77BCDED6" w14:textId="375819ED" w:rsidR="002E0012" w:rsidRPr="00670B53" w:rsidRDefault="002E0012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Cyra Coscarelli</w:t>
      </w:r>
      <w:r w:rsidR="00D62A5A" w:rsidRPr="00670B53">
        <w:rPr>
          <w:sz w:val="22"/>
          <w:szCs w:val="22"/>
        </w:rPr>
        <w:t xml:space="preserve"> (FA20-399-2c)</w:t>
      </w:r>
    </w:p>
    <w:p w14:paraId="23BDAA29" w14:textId="533873FB" w:rsidR="002E0012" w:rsidRPr="00670B53" w:rsidRDefault="002E0012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Elli</w:t>
      </w:r>
      <w:r w:rsidRPr="00670B53">
        <w:rPr>
          <w:sz w:val="22"/>
          <w:szCs w:val="22"/>
        </w:rPr>
        <w:tab/>
        <w:t>Spanier</w:t>
      </w:r>
      <w:r w:rsidR="00D62A5A" w:rsidRPr="00670B53">
        <w:rPr>
          <w:sz w:val="22"/>
          <w:szCs w:val="22"/>
        </w:rPr>
        <w:t xml:space="preserve"> (FA20-399-</w:t>
      </w:r>
      <w:r w:rsidR="002845A8" w:rsidRPr="00670B53">
        <w:rPr>
          <w:sz w:val="22"/>
          <w:szCs w:val="22"/>
        </w:rPr>
        <w:t>3c)</w:t>
      </w:r>
    </w:p>
    <w:p w14:paraId="3E35A875" w14:textId="0C6D9DC1" w:rsidR="002E0012" w:rsidRPr="00670B53" w:rsidRDefault="002E0012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Laura-Leigh</w:t>
      </w:r>
      <w:r w:rsidR="002845A8" w:rsidRPr="00670B53">
        <w:rPr>
          <w:sz w:val="22"/>
          <w:szCs w:val="22"/>
        </w:rPr>
        <w:t xml:space="preserve"> </w:t>
      </w:r>
      <w:r w:rsidRPr="00670B53">
        <w:rPr>
          <w:sz w:val="22"/>
          <w:szCs w:val="22"/>
        </w:rPr>
        <w:t>Phelps</w:t>
      </w:r>
      <w:r w:rsidR="002845A8" w:rsidRPr="00670B53">
        <w:rPr>
          <w:sz w:val="22"/>
          <w:szCs w:val="22"/>
        </w:rPr>
        <w:t xml:space="preserve"> (FA20-399-2c)</w:t>
      </w:r>
    </w:p>
    <w:p w14:paraId="2B8C67DF" w14:textId="57A7B30C" w:rsidR="002E0012" w:rsidRPr="00670B53" w:rsidRDefault="002E0012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Emilio</w:t>
      </w:r>
      <w:r w:rsidR="002845A8" w:rsidRPr="00670B53">
        <w:rPr>
          <w:sz w:val="22"/>
          <w:szCs w:val="22"/>
        </w:rPr>
        <w:t xml:space="preserve"> </w:t>
      </w:r>
      <w:r w:rsidRPr="00670B53">
        <w:rPr>
          <w:sz w:val="22"/>
          <w:szCs w:val="22"/>
        </w:rPr>
        <w:t>Santa Cruz</w:t>
      </w:r>
      <w:r w:rsidR="002845A8" w:rsidRPr="00670B53">
        <w:rPr>
          <w:sz w:val="22"/>
          <w:szCs w:val="22"/>
        </w:rPr>
        <w:t xml:space="preserve"> (FA20-399-3c)</w:t>
      </w:r>
    </w:p>
    <w:p w14:paraId="3C2E156B" w14:textId="3402A38B" w:rsidR="00763708" w:rsidRPr="00670B53" w:rsidRDefault="002E0012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Haley Farris</w:t>
      </w:r>
      <w:r w:rsidR="002845A8" w:rsidRPr="00670B53">
        <w:rPr>
          <w:sz w:val="22"/>
          <w:szCs w:val="22"/>
        </w:rPr>
        <w:t xml:space="preserve"> (FA20-399-3c)</w:t>
      </w:r>
    </w:p>
    <w:p w14:paraId="5B600A72" w14:textId="2B68DB04" w:rsidR="00283B5E" w:rsidRPr="00670B53" w:rsidRDefault="00283B5E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Erin Potter (</w:t>
      </w:r>
      <w:r w:rsidR="00A11557" w:rsidRPr="00670B53">
        <w:rPr>
          <w:sz w:val="22"/>
          <w:szCs w:val="22"/>
        </w:rPr>
        <w:t>SP20</w:t>
      </w:r>
      <w:r w:rsidR="002845A8" w:rsidRPr="00670B53">
        <w:rPr>
          <w:sz w:val="22"/>
          <w:szCs w:val="22"/>
        </w:rPr>
        <w:t>-399-3c</w:t>
      </w:r>
      <w:r w:rsidRPr="00670B53">
        <w:rPr>
          <w:sz w:val="22"/>
          <w:szCs w:val="22"/>
        </w:rPr>
        <w:t>)</w:t>
      </w:r>
    </w:p>
    <w:p w14:paraId="52934CAC" w14:textId="3E6F6DE6" w:rsidR="00283B5E" w:rsidRPr="00670B53" w:rsidRDefault="00283B5E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Jaclyn Fischesser (</w:t>
      </w:r>
      <w:r w:rsidR="00A11557" w:rsidRPr="00670B53">
        <w:rPr>
          <w:sz w:val="22"/>
          <w:szCs w:val="22"/>
        </w:rPr>
        <w:t>SP20</w:t>
      </w:r>
      <w:r w:rsidR="002845A8" w:rsidRPr="00670B53">
        <w:rPr>
          <w:sz w:val="22"/>
          <w:szCs w:val="22"/>
        </w:rPr>
        <w:t>-399-3c</w:t>
      </w:r>
      <w:r w:rsidRPr="00670B53">
        <w:rPr>
          <w:sz w:val="22"/>
          <w:szCs w:val="22"/>
        </w:rPr>
        <w:t>)</w:t>
      </w:r>
    </w:p>
    <w:p w14:paraId="7F5F5319" w14:textId="7AD0642B" w:rsidR="008C10F4" w:rsidRPr="00670B53" w:rsidRDefault="00283B5E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Logan Ryle (</w:t>
      </w:r>
      <w:r w:rsidR="00A11557" w:rsidRPr="00670B53">
        <w:rPr>
          <w:sz w:val="22"/>
          <w:szCs w:val="22"/>
        </w:rPr>
        <w:t>SP20</w:t>
      </w:r>
      <w:r w:rsidR="002845A8" w:rsidRPr="00670B53">
        <w:rPr>
          <w:sz w:val="22"/>
          <w:szCs w:val="22"/>
        </w:rPr>
        <w:t>-499-3c</w:t>
      </w:r>
      <w:r w:rsidRPr="00670B53">
        <w:rPr>
          <w:sz w:val="22"/>
          <w:szCs w:val="22"/>
        </w:rPr>
        <w:t>)</w:t>
      </w:r>
    </w:p>
    <w:p w14:paraId="2AB5AFD1" w14:textId="46A31E5B" w:rsidR="008C10F4" w:rsidRPr="00670B53" w:rsidRDefault="008C10F4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Cassidy Vandepol (</w:t>
      </w:r>
      <w:r w:rsidR="003242B4" w:rsidRPr="00670B53">
        <w:rPr>
          <w:sz w:val="22"/>
          <w:szCs w:val="22"/>
        </w:rPr>
        <w:t>SP20</w:t>
      </w:r>
      <w:r w:rsidR="002845A8" w:rsidRPr="00670B53">
        <w:rPr>
          <w:sz w:val="22"/>
          <w:szCs w:val="22"/>
        </w:rPr>
        <w:t>-499-3c</w:t>
      </w:r>
      <w:r w:rsidRPr="00670B53">
        <w:rPr>
          <w:sz w:val="22"/>
          <w:szCs w:val="22"/>
        </w:rPr>
        <w:t>)</w:t>
      </w:r>
    </w:p>
    <w:p w14:paraId="04844DDE" w14:textId="429E1BF3" w:rsidR="00673E90" w:rsidRPr="00670B53" w:rsidRDefault="00673E90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Julie Martinez</w:t>
      </w:r>
      <w:r w:rsidR="008C10F4" w:rsidRPr="00670B53">
        <w:rPr>
          <w:sz w:val="22"/>
          <w:szCs w:val="22"/>
        </w:rPr>
        <w:t xml:space="preserve"> (</w:t>
      </w:r>
      <w:r w:rsidR="003242B4" w:rsidRPr="00670B53">
        <w:rPr>
          <w:sz w:val="22"/>
          <w:szCs w:val="22"/>
        </w:rPr>
        <w:t>SP20</w:t>
      </w:r>
      <w:r w:rsidR="002845A8" w:rsidRPr="00670B53">
        <w:rPr>
          <w:sz w:val="22"/>
          <w:szCs w:val="22"/>
        </w:rPr>
        <w:t>-399-1c</w:t>
      </w:r>
      <w:r w:rsidR="008C10F4" w:rsidRPr="00670B53">
        <w:rPr>
          <w:sz w:val="22"/>
          <w:szCs w:val="22"/>
        </w:rPr>
        <w:t>)</w:t>
      </w:r>
    </w:p>
    <w:p w14:paraId="78B7F5BB" w14:textId="42C175B2" w:rsidR="0064317D" w:rsidRPr="00670B53" w:rsidRDefault="0064317D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Gabrielle Eismann (</w:t>
      </w:r>
      <w:r w:rsidR="00A80B4A" w:rsidRPr="00670B53">
        <w:rPr>
          <w:sz w:val="22"/>
          <w:szCs w:val="22"/>
        </w:rPr>
        <w:t>SP19</w:t>
      </w:r>
      <w:r w:rsidR="002845A8" w:rsidRPr="00670B53">
        <w:rPr>
          <w:sz w:val="22"/>
          <w:szCs w:val="22"/>
        </w:rPr>
        <w:t>-399-2c</w:t>
      </w:r>
      <w:r w:rsidR="00F87C8D" w:rsidRPr="00670B53">
        <w:rPr>
          <w:sz w:val="22"/>
          <w:szCs w:val="22"/>
        </w:rPr>
        <w:t>)</w:t>
      </w:r>
    </w:p>
    <w:p w14:paraId="445AF407" w14:textId="6378459B" w:rsidR="0064317D" w:rsidRPr="00670B53" w:rsidRDefault="0064317D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Caelin McManis (</w:t>
      </w:r>
      <w:r w:rsidR="00A80B4A" w:rsidRPr="00670B53">
        <w:rPr>
          <w:sz w:val="22"/>
          <w:szCs w:val="22"/>
        </w:rPr>
        <w:t>SP19</w:t>
      </w:r>
      <w:r w:rsidR="002845A8" w:rsidRPr="00670B53">
        <w:rPr>
          <w:sz w:val="22"/>
          <w:szCs w:val="22"/>
        </w:rPr>
        <w:t>-399-2c</w:t>
      </w:r>
      <w:r w:rsidR="000E66E0" w:rsidRPr="00670B53">
        <w:rPr>
          <w:sz w:val="22"/>
          <w:szCs w:val="22"/>
        </w:rPr>
        <w:t>)</w:t>
      </w:r>
    </w:p>
    <w:p w14:paraId="70509C5D" w14:textId="354D77B0" w:rsidR="0064317D" w:rsidRPr="00670B53" w:rsidRDefault="0064317D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Taylor Todd (</w:t>
      </w:r>
      <w:r w:rsidR="00A80B4A" w:rsidRPr="00670B53">
        <w:rPr>
          <w:sz w:val="22"/>
          <w:szCs w:val="22"/>
        </w:rPr>
        <w:t>SP19</w:t>
      </w:r>
      <w:r w:rsidR="002845A8" w:rsidRPr="00670B53">
        <w:rPr>
          <w:sz w:val="22"/>
          <w:szCs w:val="22"/>
        </w:rPr>
        <w:t>-499-3c</w:t>
      </w:r>
      <w:r w:rsidR="00130F41" w:rsidRPr="00670B53">
        <w:rPr>
          <w:sz w:val="22"/>
          <w:szCs w:val="22"/>
        </w:rPr>
        <w:t>)</w:t>
      </w:r>
    </w:p>
    <w:p w14:paraId="5F8B843C" w14:textId="256EAD7D" w:rsidR="009A12F5" w:rsidRPr="00670B53" w:rsidRDefault="009A12F5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Isaac Hout (</w:t>
      </w:r>
      <w:r w:rsidR="00A80B4A" w:rsidRPr="00670B53">
        <w:rPr>
          <w:sz w:val="22"/>
          <w:szCs w:val="22"/>
        </w:rPr>
        <w:t>SP19</w:t>
      </w:r>
      <w:r w:rsidR="002845A8" w:rsidRPr="00670B53">
        <w:rPr>
          <w:sz w:val="22"/>
          <w:szCs w:val="22"/>
        </w:rPr>
        <w:t>-399-3c</w:t>
      </w:r>
      <w:r w:rsidR="00B67E97" w:rsidRPr="00670B53">
        <w:rPr>
          <w:sz w:val="22"/>
          <w:szCs w:val="22"/>
        </w:rPr>
        <w:t>)</w:t>
      </w:r>
    </w:p>
    <w:p w14:paraId="065CD3BB" w14:textId="69F153C9" w:rsidR="009A12F5" w:rsidRPr="00670B53" w:rsidRDefault="009A12F5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lastRenderedPageBreak/>
        <w:t>Zoe Mullins (</w:t>
      </w:r>
      <w:r w:rsidR="00A80B4A" w:rsidRPr="00670B53">
        <w:rPr>
          <w:sz w:val="22"/>
          <w:szCs w:val="22"/>
        </w:rPr>
        <w:t>SP19</w:t>
      </w:r>
      <w:r w:rsidR="002845A8" w:rsidRPr="00670B53">
        <w:rPr>
          <w:sz w:val="22"/>
          <w:szCs w:val="22"/>
        </w:rPr>
        <w:t>-399-2c</w:t>
      </w:r>
      <w:r w:rsidR="000E66E0" w:rsidRPr="00670B53">
        <w:rPr>
          <w:sz w:val="22"/>
          <w:szCs w:val="22"/>
        </w:rPr>
        <w:t>)</w:t>
      </w:r>
    </w:p>
    <w:p w14:paraId="32336FEC" w14:textId="206868AA" w:rsidR="009325AF" w:rsidRPr="00670B53" w:rsidRDefault="009325AF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Abie Kolls (</w:t>
      </w:r>
      <w:r w:rsidR="00C33007" w:rsidRPr="00670B53">
        <w:rPr>
          <w:sz w:val="22"/>
          <w:szCs w:val="22"/>
        </w:rPr>
        <w:t>SP18</w:t>
      </w:r>
      <w:r w:rsidRPr="00670B53">
        <w:rPr>
          <w:sz w:val="22"/>
          <w:szCs w:val="22"/>
        </w:rPr>
        <w:t>)</w:t>
      </w:r>
    </w:p>
    <w:p w14:paraId="7A59730B" w14:textId="02A88A3B" w:rsidR="009325AF" w:rsidRPr="00670B53" w:rsidRDefault="009325AF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Mary Lenhof (</w:t>
      </w:r>
      <w:r w:rsidR="00C33007" w:rsidRPr="00670B53">
        <w:rPr>
          <w:sz w:val="22"/>
          <w:szCs w:val="22"/>
        </w:rPr>
        <w:t>SP18</w:t>
      </w:r>
      <w:r w:rsidRPr="00670B53">
        <w:rPr>
          <w:sz w:val="22"/>
          <w:szCs w:val="22"/>
        </w:rPr>
        <w:t>)</w:t>
      </w:r>
    </w:p>
    <w:p w14:paraId="549F63AE" w14:textId="7A02A1C8" w:rsidR="009325AF" w:rsidRPr="00670B53" w:rsidRDefault="009325AF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Re</w:t>
      </w:r>
      <w:r w:rsidR="00085EE5" w:rsidRPr="00670B53">
        <w:rPr>
          <w:sz w:val="22"/>
          <w:szCs w:val="22"/>
        </w:rPr>
        <w:t>a</w:t>
      </w:r>
      <w:r w:rsidRPr="00670B53">
        <w:rPr>
          <w:sz w:val="22"/>
          <w:szCs w:val="22"/>
        </w:rPr>
        <w:t>gan Rucker (</w:t>
      </w:r>
      <w:r w:rsidR="00C33007" w:rsidRPr="00670B53">
        <w:rPr>
          <w:sz w:val="22"/>
          <w:szCs w:val="22"/>
        </w:rPr>
        <w:t>SP18</w:t>
      </w:r>
      <w:r w:rsidRPr="00670B53">
        <w:rPr>
          <w:sz w:val="22"/>
          <w:szCs w:val="22"/>
        </w:rPr>
        <w:t>)</w:t>
      </w:r>
    </w:p>
    <w:p w14:paraId="01BFFFA1" w14:textId="77777777" w:rsidR="006225C5" w:rsidRPr="00670B53" w:rsidRDefault="006225C5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Dale Brinsky (2017)</w:t>
      </w:r>
    </w:p>
    <w:p w14:paraId="3DBE68CE" w14:textId="77777777" w:rsidR="006225C5" w:rsidRPr="00670B53" w:rsidRDefault="006225C5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Allison Bumm (2017)</w:t>
      </w:r>
    </w:p>
    <w:p w14:paraId="4CC76BD9" w14:textId="77777777" w:rsidR="006225C5" w:rsidRPr="00670B53" w:rsidRDefault="006225C5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Caitlin Armstrong (2017)</w:t>
      </w:r>
    </w:p>
    <w:p w14:paraId="1981397A" w14:textId="77777777" w:rsidR="00503FC8" w:rsidRPr="00670B53" w:rsidRDefault="006225C5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Kayla Hall (2017)</w:t>
      </w:r>
    </w:p>
    <w:p w14:paraId="0D86C867" w14:textId="77777777" w:rsidR="006225C5" w:rsidRPr="00670B53" w:rsidRDefault="006225C5" w:rsidP="007B6516">
      <w:pPr>
        <w:numPr>
          <w:ilvl w:val="0"/>
          <w:numId w:val="27"/>
        </w:numPr>
        <w:rPr>
          <w:sz w:val="22"/>
          <w:szCs w:val="22"/>
        </w:rPr>
      </w:pPr>
      <w:r w:rsidRPr="00670B53">
        <w:rPr>
          <w:sz w:val="22"/>
          <w:szCs w:val="22"/>
        </w:rPr>
        <w:t>Rebecca Pfeiffer (2017)</w:t>
      </w:r>
    </w:p>
    <w:p w14:paraId="06C2CB0C" w14:textId="77777777" w:rsidR="00A731CD" w:rsidRPr="00670B53" w:rsidRDefault="00A731CD" w:rsidP="005C4273">
      <w:pPr>
        <w:rPr>
          <w:sz w:val="22"/>
          <w:szCs w:val="22"/>
        </w:rPr>
      </w:pPr>
    </w:p>
    <w:p w14:paraId="79F4449A" w14:textId="12BC5FC7" w:rsidR="00A731CD" w:rsidRPr="00670B53" w:rsidRDefault="00A731CD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>Undergraduate Research Assistant</w:t>
      </w:r>
      <w:r w:rsidR="00445369" w:rsidRPr="00670B53">
        <w:rPr>
          <w:b/>
          <w:sz w:val="22"/>
          <w:szCs w:val="22"/>
        </w:rPr>
        <w:t xml:space="preserve"> </w:t>
      </w:r>
      <w:r w:rsidR="001A0B9C" w:rsidRPr="00670B53">
        <w:rPr>
          <w:b/>
          <w:sz w:val="22"/>
          <w:szCs w:val="22"/>
        </w:rPr>
        <w:t>Supervisor</w:t>
      </w:r>
      <w:r w:rsidR="009A12F5" w:rsidRPr="00670B53">
        <w:rPr>
          <w:b/>
          <w:sz w:val="22"/>
          <w:szCs w:val="22"/>
        </w:rPr>
        <w:t xml:space="preserve"> (PSY </w:t>
      </w:r>
      <w:r w:rsidR="005142D5" w:rsidRPr="00670B53">
        <w:rPr>
          <w:b/>
          <w:sz w:val="22"/>
          <w:szCs w:val="22"/>
        </w:rPr>
        <w:t>394</w:t>
      </w:r>
      <w:r w:rsidR="00417A6D" w:rsidRPr="00670B53">
        <w:rPr>
          <w:b/>
          <w:sz w:val="22"/>
          <w:szCs w:val="22"/>
        </w:rPr>
        <w:t>*</w:t>
      </w:r>
      <w:r w:rsidR="005142D5" w:rsidRPr="00670B53">
        <w:rPr>
          <w:b/>
          <w:sz w:val="22"/>
          <w:szCs w:val="22"/>
        </w:rPr>
        <w:t>/</w:t>
      </w:r>
      <w:r w:rsidR="009A12F5" w:rsidRPr="00670B53">
        <w:rPr>
          <w:b/>
          <w:sz w:val="22"/>
          <w:szCs w:val="22"/>
        </w:rPr>
        <w:t>395</w:t>
      </w:r>
      <w:r w:rsidR="005A6610">
        <w:rPr>
          <w:b/>
          <w:sz w:val="22"/>
          <w:szCs w:val="22"/>
        </w:rPr>
        <w:t xml:space="preserve"> or Volunteer Basis</w:t>
      </w:r>
      <w:r w:rsidR="009A12F5" w:rsidRPr="00670B53">
        <w:rPr>
          <w:b/>
          <w:sz w:val="22"/>
          <w:szCs w:val="22"/>
        </w:rPr>
        <w:t>)</w:t>
      </w:r>
    </w:p>
    <w:p w14:paraId="16A368D9" w14:textId="46CB1A34" w:rsidR="00290E23" w:rsidRDefault="00A50133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Patrick Kelly (FA26)</w:t>
      </w:r>
    </w:p>
    <w:p w14:paraId="6A507E18" w14:textId="516E7C4D" w:rsidR="00290E23" w:rsidRDefault="00290E23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Parker Gray (SU26)</w:t>
      </w:r>
    </w:p>
    <w:p w14:paraId="5A4D7B06" w14:textId="007A2E57" w:rsidR="00CC7656" w:rsidRDefault="005F4092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Trinity Black </w:t>
      </w:r>
      <w:r w:rsidR="004058BE">
        <w:rPr>
          <w:sz w:val="22"/>
          <w:szCs w:val="22"/>
        </w:rPr>
        <w:t>(FA25, SP26)</w:t>
      </w:r>
    </w:p>
    <w:p w14:paraId="60EA2949" w14:textId="0B370F2A" w:rsidR="003D7990" w:rsidRDefault="003E7E0C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Jansyn Todd (FA24)</w:t>
      </w:r>
    </w:p>
    <w:p w14:paraId="2B0BEAE5" w14:textId="7B8A4553" w:rsidR="006263EA" w:rsidRDefault="006263EA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Surjya Bajpayee (FA24)</w:t>
      </w:r>
    </w:p>
    <w:p w14:paraId="6F9CDA5F" w14:textId="0BF56F62" w:rsidR="00B11582" w:rsidRDefault="00B11582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Samantha Price (FA24</w:t>
      </w:r>
      <w:r w:rsidR="00BC3E99">
        <w:rPr>
          <w:sz w:val="22"/>
          <w:szCs w:val="22"/>
        </w:rPr>
        <w:t>, SP25</w:t>
      </w:r>
      <w:r w:rsidR="005F4092">
        <w:rPr>
          <w:sz w:val="22"/>
          <w:szCs w:val="22"/>
        </w:rPr>
        <w:t>, FA25+SP26 Honors Thesis Advisor</w:t>
      </w:r>
      <w:r>
        <w:rPr>
          <w:sz w:val="22"/>
          <w:szCs w:val="22"/>
        </w:rPr>
        <w:t>)</w:t>
      </w:r>
    </w:p>
    <w:p w14:paraId="4D05103B" w14:textId="466480B2" w:rsidR="00B11582" w:rsidRDefault="00B11582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Ania Ansari</w:t>
      </w:r>
      <w:r w:rsidR="00A66BA8">
        <w:rPr>
          <w:sz w:val="22"/>
          <w:szCs w:val="22"/>
        </w:rPr>
        <w:t xml:space="preserve"> (SU24)</w:t>
      </w:r>
    </w:p>
    <w:p w14:paraId="5012BA27" w14:textId="360D3E44" w:rsidR="00A66BA8" w:rsidRDefault="00A66BA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Ashton Martin</w:t>
      </w:r>
      <w:r w:rsidR="003D5A63">
        <w:rPr>
          <w:sz w:val="22"/>
          <w:szCs w:val="22"/>
        </w:rPr>
        <w:t xml:space="preserve"> (SP24)</w:t>
      </w:r>
    </w:p>
    <w:p w14:paraId="69FD3D9D" w14:textId="25820F07" w:rsidR="00A66BA8" w:rsidRDefault="00A66BA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Allison Powell</w:t>
      </w:r>
      <w:r w:rsidR="003D5A63">
        <w:rPr>
          <w:sz w:val="22"/>
          <w:szCs w:val="22"/>
        </w:rPr>
        <w:t xml:space="preserve"> (SP24)</w:t>
      </w:r>
    </w:p>
    <w:p w14:paraId="5B22B017" w14:textId="626DD836" w:rsidR="00A66BA8" w:rsidRDefault="00A66BA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Kelsey Everman</w:t>
      </w:r>
      <w:r w:rsidR="003D5A63">
        <w:rPr>
          <w:sz w:val="22"/>
          <w:szCs w:val="22"/>
        </w:rPr>
        <w:t xml:space="preserve"> (SP24)</w:t>
      </w:r>
    </w:p>
    <w:p w14:paraId="251D700E" w14:textId="59DFDEE1" w:rsidR="00A66BA8" w:rsidRDefault="00A66BA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Julia Schwender</w:t>
      </w:r>
      <w:r w:rsidR="003D5A63">
        <w:rPr>
          <w:sz w:val="22"/>
          <w:szCs w:val="22"/>
        </w:rPr>
        <w:t xml:space="preserve"> (</w:t>
      </w:r>
      <w:r w:rsidR="00FD45C8">
        <w:rPr>
          <w:sz w:val="22"/>
          <w:szCs w:val="22"/>
        </w:rPr>
        <w:t>FA23, SP24)</w:t>
      </w:r>
    </w:p>
    <w:p w14:paraId="5A63D8C7" w14:textId="56ABCEFF" w:rsidR="00A66BA8" w:rsidRDefault="00A66BA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Lizzie</w:t>
      </w:r>
      <w:r w:rsidR="003D5A63">
        <w:rPr>
          <w:sz w:val="22"/>
          <w:szCs w:val="22"/>
        </w:rPr>
        <w:t xml:space="preserve"> </w:t>
      </w:r>
      <w:r>
        <w:rPr>
          <w:sz w:val="22"/>
          <w:szCs w:val="22"/>
        </w:rPr>
        <w:t>Nolan</w:t>
      </w:r>
      <w:r w:rsidR="00FD45C8">
        <w:rPr>
          <w:sz w:val="22"/>
          <w:szCs w:val="22"/>
        </w:rPr>
        <w:t xml:space="preserve"> (</w:t>
      </w:r>
      <w:r w:rsidR="00D74C76">
        <w:rPr>
          <w:sz w:val="22"/>
          <w:szCs w:val="22"/>
        </w:rPr>
        <w:t xml:space="preserve">SP23, </w:t>
      </w:r>
      <w:r w:rsidR="00FD45C8">
        <w:rPr>
          <w:sz w:val="22"/>
          <w:szCs w:val="22"/>
        </w:rPr>
        <w:t>FA23)</w:t>
      </w:r>
    </w:p>
    <w:p w14:paraId="2E4E7BDF" w14:textId="740EA046" w:rsidR="00A66BA8" w:rsidRDefault="00A66BA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Mark Ervin</w:t>
      </w:r>
      <w:r w:rsidR="00D74C76">
        <w:rPr>
          <w:sz w:val="22"/>
          <w:szCs w:val="22"/>
        </w:rPr>
        <w:t xml:space="preserve"> (FA23)</w:t>
      </w:r>
    </w:p>
    <w:p w14:paraId="56704CC0" w14:textId="4E1F0F44" w:rsidR="00A66BA8" w:rsidRDefault="00A66BA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Sandy Nino</w:t>
      </w:r>
      <w:r w:rsidR="008258DC">
        <w:rPr>
          <w:sz w:val="22"/>
          <w:szCs w:val="22"/>
        </w:rPr>
        <w:t xml:space="preserve"> (SU23, SP23)</w:t>
      </w:r>
    </w:p>
    <w:p w14:paraId="0B579C39" w14:textId="32BDDFA7" w:rsidR="00097208" w:rsidRDefault="0009720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Andrew Hauber (FA22</w:t>
      </w:r>
      <w:r w:rsidR="008258DC">
        <w:rPr>
          <w:sz w:val="22"/>
          <w:szCs w:val="22"/>
        </w:rPr>
        <w:t>, SP23</w:t>
      </w:r>
      <w:r>
        <w:rPr>
          <w:sz w:val="22"/>
          <w:szCs w:val="22"/>
        </w:rPr>
        <w:t>)</w:t>
      </w:r>
    </w:p>
    <w:p w14:paraId="4B90D2AB" w14:textId="072FB5C2" w:rsidR="00097208" w:rsidRDefault="0009720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Safiyah Sadek (SU22</w:t>
      </w:r>
      <w:r w:rsidR="003E7E0C">
        <w:rPr>
          <w:sz w:val="22"/>
          <w:szCs w:val="22"/>
        </w:rPr>
        <w:t>-</w:t>
      </w:r>
      <w:r w:rsidR="00BC3E99">
        <w:rPr>
          <w:sz w:val="22"/>
          <w:szCs w:val="22"/>
        </w:rPr>
        <w:t>SP</w:t>
      </w:r>
      <w:r w:rsidR="003E7E0C">
        <w:rPr>
          <w:sz w:val="22"/>
          <w:szCs w:val="22"/>
        </w:rPr>
        <w:t>2</w:t>
      </w:r>
      <w:r w:rsidR="00BC3E99">
        <w:rPr>
          <w:sz w:val="22"/>
          <w:szCs w:val="22"/>
        </w:rPr>
        <w:t>5</w:t>
      </w:r>
      <w:r>
        <w:rPr>
          <w:sz w:val="22"/>
          <w:szCs w:val="22"/>
        </w:rPr>
        <w:t>)</w:t>
      </w:r>
    </w:p>
    <w:p w14:paraId="3D888B68" w14:textId="3D943EFA" w:rsidR="00097208" w:rsidRDefault="0009720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Rachel Hwang (FA22)</w:t>
      </w:r>
    </w:p>
    <w:p w14:paraId="7B40DFA6" w14:textId="4479B584" w:rsidR="00097208" w:rsidRDefault="0009720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Abigail Loy (SP22, FA22)</w:t>
      </w:r>
    </w:p>
    <w:p w14:paraId="0C3564E5" w14:textId="7F14B7C9" w:rsidR="00097208" w:rsidRDefault="00097208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Amber Kling (FA21, SP22, FA22)</w:t>
      </w:r>
    </w:p>
    <w:p w14:paraId="676AAA53" w14:textId="5B273CE2" w:rsidR="00BF56F1" w:rsidRDefault="00BF56F1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Jasmine Ahmad (SU22)</w:t>
      </w:r>
    </w:p>
    <w:p w14:paraId="79EBD4FE" w14:textId="417CAFA2" w:rsidR="00402BB7" w:rsidRDefault="00402BB7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Sophie Zuckett (SP22)</w:t>
      </w:r>
    </w:p>
    <w:p w14:paraId="5BC5E870" w14:textId="5A63CB57" w:rsidR="00BF56F1" w:rsidRDefault="00BF56F1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Rae Ezell (RA21)</w:t>
      </w:r>
    </w:p>
    <w:p w14:paraId="611DFFF1" w14:textId="721710C9" w:rsidR="00715811" w:rsidRDefault="00402BB7" w:rsidP="005C4273">
      <w:pPr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Haley Hintz (SU21, FA21, SP22)</w:t>
      </w:r>
    </w:p>
    <w:p w14:paraId="68E8C316" w14:textId="3CD8B82A" w:rsidR="00771B3A" w:rsidRPr="00670B53" w:rsidRDefault="009D050C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Kristina Sosa (</w:t>
      </w:r>
      <w:r w:rsidR="00B90B72" w:rsidRPr="00670B53">
        <w:rPr>
          <w:sz w:val="22"/>
          <w:szCs w:val="22"/>
        </w:rPr>
        <w:t>FA20</w:t>
      </w:r>
      <w:r w:rsidR="002D4F88" w:rsidRPr="00670B53">
        <w:rPr>
          <w:sz w:val="22"/>
          <w:szCs w:val="22"/>
        </w:rPr>
        <w:t>)</w:t>
      </w:r>
    </w:p>
    <w:p w14:paraId="285139AB" w14:textId="462AC6EE" w:rsidR="00223F06" w:rsidRPr="00670B53" w:rsidRDefault="00223F06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Gabrielle Plata-Madrid (</w:t>
      </w:r>
      <w:r w:rsidR="00332106" w:rsidRPr="00670B53">
        <w:rPr>
          <w:sz w:val="22"/>
          <w:szCs w:val="22"/>
        </w:rPr>
        <w:t>SP20, FA20</w:t>
      </w:r>
      <w:r w:rsidRPr="00670B53">
        <w:rPr>
          <w:sz w:val="22"/>
          <w:szCs w:val="22"/>
        </w:rPr>
        <w:t xml:space="preserve">) </w:t>
      </w:r>
    </w:p>
    <w:p w14:paraId="2C77DA30" w14:textId="6138765F" w:rsidR="00223F06" w:rsidRPr="00670B53" w:rsidRDefault="00221FF1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Laura-Leigh Phelps (</w:t>
      </w:r>
      <w:r w:rsidR="005F0DCD" w:rsidRPr="00670B53">
        <w:rPr>
          <w:sz w:val="22"/>
          <w:szCs w:val="22"/>
        </w:rPr>
        <w:t>SP20,</w:t>
      </w:r>
      <w:r w:rsidR="00332106" w:rsidRPr="00670B53">
        <w:rPr>
          <w:sz w:val="22"/>
          <w:szCs w:val="22"/>
        </w:rPr>
        <w:t xml:space="preserve"> FA20</w:t>
      </w:r>
      <w:r w:rsidRPr="00670B53">
        <w:rPr>
          <w:sz w:val="22"/>
          <w:szCs w:val="22"/>
        </w:rPr>
        <w:t xml:space="preserve">) </w:t>
      </w:r>
    </w:p>
    <w:p w14:paraId="6EE8A6A3" w14:textId="77777777" w:rsidR="000A7E49" w:rsidRPr="00670B53" w:rsidRDefault="000A7E49" w:rsidP="000A7E49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Katie Meyr (FA19, SP20) </w:t>
      </w:r>
    </w:p>
    <w:p w14:paraId="6E4DB951" w14:textId="3C1BBDC8" w:rsidR="000A7E49" w:rsidRPr="00670B53" w:rsidRDefault="000A7E49" w:rsidP="000A7E49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Logan Ryle (SP19, FA19, SP20)</w:t>
      </w:r>
    </w:p>
    <w:p w14:paraId="642869C2" w14:textId="5D287DD5" w:rsidR="00DF34E1" w:rsidRPr="00670B53" w:rsidRDefault="005142D5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lex </w:t>
      </w:r>
      <w:proofErr w:type="spellStart"/>
      <w:r w:rsidRPr="00670B53">
        <w:rPr>
          <w:sz w:val="22"/>
          <w:szCs w:val="22"/>
        </w:rPr>
        <w:t>Urs</w:t>
      </w:r>
      <w:proofErr w:type="spellEnd"/>
      <w:r w:rsidRPr="00670B53">
        <w:rPr>
          <w:sz w:val="22"/>
          <w:szCs w:val="22"/>
        </w:rPr>
        <w:t xml:space="preserve"> (</w:t>
      </w:r>
      <w:r w:rsidR="00827CBA" w:rsidRPr="00670B53">
        <w:rPr>
          <w:sz w:val="22"/>
          <w:szCs w:val="22"/>
        </w:rPr>
        <w:t>FA19</w:t>
      </w:r>
      <w:r w:rsidRPr="00670B53">
        <w:rPr>
          <w:sz w:val="22"/>
          <w:szCs w:val="22"/>
        </w:rPr>
        <w:t>)</w:t>
      </w:r>
    </w:p>
    <w:p w14:paraId="23D5BA8E" w14:textId="2FC8D1FF" w:rsidR="0064317D" w:rsidRPr="00670B53" w:rsidRDefault="0064317D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nna Garlock </w:t>
      </w:r>
      <w:r w:rsidR="00F610C6" w:rsidRPr="00670B53">
        <w:rPr>
          <w:sz w:val="22"/>
          <w:szCs w:val="22"/>
        </w:rPr>
        <w:t>(</w:t>
      </w:r>
      <w:r w:rsidR="00125579" w:rsidRPr="00670B53">
        <w:rPr>
          <w:sz w:val="22"/>
          <w:szCs w:val="22"/>
        </w:rPr>
        <w:t>SP19, FA19</w:t>
      </w:r>
      <w:r w:rsidR="00F610C6" w:rsidRPr="00670B53">
        <w:rPr>
          <w:sz w:val="22"/>
          <w:szCs w:val="22"/>
        </w:rPr>
        <w:t>)</w:t>
      </w:r>
    </w:p>
    <w:p w14:paraId="5962A543" w14:textId="4A9BC993" w:rsidR="0064317D" w:rsidRPr="00670B53" w:rsidRDefault="0064317D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Quinten Harris </w:t>
      </w:r>
      <w:r w:rsidR="00F610C6" w:rsidRPr="00670B53">
        <w:rPr>
          <w:sz w:val="22"/>
          <w:szCs w:val="22"/>
        </w:rPr>
        <w:t>(</w:t>
      </w:r>
      <w:r w:rsidR="00827CBA" w:rsidRPr="00670B53">
        <w:rPr>
          <w:sz w:val="22"/>
          <w:szCs w:val="22"/>
        </w:rPr>
        <w:t>SP19, FA19</w:t>
      </w:r>
      <w:r w:rsidR="00F610C6" w:rsidRPr="00670B53">
        <w:rPr>
          <w:sz w:val="22"/>
          <w:szCs w:val="22"/>
        </w:rPr>
        <w:t>)</w:t>
      </w:r>
    </w:p>
    <w:p w14:paraId="386AE6B6" w14:textId="77777777" w:rsidR="00A731CD" w:rsidRPr="00670B53" w:rsidRDefault="00A731CD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elis Sedef Kahraman (2017 – </w:t>
      </w:r>
      <w:r w:rsidR="009325AF" w:rsidRPr="00670B53">
        <w:rPr>
          <w:sz w:val="22"/>
          <w:szCs w:val="22"/>
        </w:rPr>
        <w:t>2018</w:t>
      </w:r>
      <w:r w:rsidRPr="00670B53">
        <w:rPr>
          <w:sz w:val="22"/>
          <w:szCs w:val="22"/>
        </w:rPr>
        <w:t>)</w:t>
      </w:r>
    </w:p>
    <w:p w14:paraId="7821B91E" w14:textId="77777777" w:rsidR="00A731CD" w:rsidRPr="00670B53" w:rsidRDefault="00A731CD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>Indrani Chatterjee (2016 – 2017)</w:t>
      </w:r>
    </w:p>
    <w:p w14:paraId="40C7AE68" w14:textId="77777777" w:rsidR="00A731CD" w:rsidRPr="00670B53" w:rsidRDefault="00A731CD" w:rsidP="005C4273">
      <w:pPr>
        <w:numPr>
          <w:ilvl w:val="0"/>
          <w:numId w:val="21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Sarah Smoak (2016 – 2017) </w:t>
      </w:r>
    </w:p>
    <w:p w14:paraId="477AA505" w14:textId="77777777" w:rsidR="00503FC8" w:rsidRDefault="00503FC8" w:rsidP="005C4273">
      <w:pPr>
        <w:rPr>
          <w:sz w:val="22"/>
          <w:szCs w:val="22"/>
        </w:rPr>
      </w:pPr>
    </w:p>
    <w:p w14:paraId="45F80E0B" w14:textId="77777777" w:rsidR="00F10866" w:rsidRPr="00670B53" w:rsidRDefault="00F10866" w:rsidP="00F10866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EDITORIAL REVIEW</w:t>
      </w:r>
    </w:p>
    <w:p w14:paraId="583F93BC" w14:textId="77777777" w:rsidR="00F10866" w:rsidRPr="00670B53" w:rsidRDefault="00F10866" w:rsidP="00F10866">
      <w:pPr>
        <w:rPr>
          <w:sz w:val="22"/>
          <w:szCs w:val="22"/>
        </w:rPr>
      </w:pPr>
    </w:p>
    <w:p w14:paraId="1A13880A" w14:textId="77777777" w:rsidR="00F10866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lastRenderedPageBreak/>
        <w:t xml:space="preserve">Editorial Board Member, </w:t>
      </w:r>
      <w:r w:rsidRPr="00670B53">
        <w:rPr>
          <w:i/>
          <w:sz w:val="22"/>
          <w:szCs w:val="22"/>
        </w:rPr>
        <w:t>Secularism and Nonreligion</w:t>
      </w:r>
      <w:r w:rsidRPr="00670B53">
        <w:rPr>
          <w:sz w:val="22"/>
          <w:szCs w:val="22"/>
        </w:rPr>
        <w:t xml:space="preserve"> (2012 – Present)</w:t>
      </w:r>
    </w:p>
    <w:p w14:paraId="7A569AF5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60FDC3C3">
        <w:rPr>
          <w:sz w:val="22"/>
          <w:szCs w:val="22"/>
        </w:rPr>
        <w:t xml:space="preserve">Consulting Editor, </w:t>
      </w:r>
      <w:r w:rsidRPr="60FDC3C3">
        <w:rPr>
          <w:i/>
          <w:iCs/>
          <w:sz w:val="22"/>
          <w:szCs w:val="22"/>
        </w:rPr>
        <w:t>Journal of Counseling Psychology</w:t>
      </w:r>
      <w:r w:rsidRPr="60FDC3C3">
        <w:rPr>
          <w:sz w:val="22"/>
          <w:szCs w:val="22"/>
        </w:rPr>
        <w:t xml:space="preserve"> (2017 – Present) </w:t>
      </w:r>
    </w:p>
    <w:p w14:paraId="3DAF2E14" w14:textId="4EC76388" w:rsidR="00F10866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The Counseling Psychologist</w:t>
      </w:r>
      <w:r w:rsidRPr="00670B53">
        <w:rPr>
          <w:sz w:val="22"/>
          <w:szCs w:val="22"/>
        </w:rPr>
        <w:t xml:space="preserve"> (2016 – </w:t>
      </w:r>
      <w:r w:rsidR="00117EDE">
        <w:rPr>
          <w:sz w:val="22"/>
          <w:szCs w:val="22"/>
        </w:rPr>
        <w:t>Present</w:t>
      </w:r>
      <w:r w:rsidRPr="00670B53">
        <w:rPr>
          <w:sz w:val="22"/>
          <w:szCs w:val="22"/>
        </w:rPr>
        <w:t>)</w:t>
      </w:r>
    </w:p>
    <w:p w14:paraId="2D50DA56" w14:textId="77777777" w:rsidR="00117EDE" w:rsidRDefault="00117EDE" w:rsidP="00117EDE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Psychology of Men &amp; Masculinity</w:t>
      </w:r>
      <w:r w:rsidRPr="00670B53">
        <w:rPr>
          <w:sz w:val="22"/>
          <w:szCs w:val="22"/>
        </w:rPr>
        <w:t xml:space="preserve"> (2012 – </w:t>
      </w:r>
      <w:r>
        <w:rPr>
          <w:sz w:val="22"/>
          <w:szCs w:val="22"/>
        </w:rPr>
        <w:t>Present</w:t>
      </w:r>
      <w:r w:rsidRPr="00670B53">
        <w:rPr>
          <w:sz w:val="22"/>
          <w:szCs w:val="22"/>
        </w:rPr>
        <w:t>)</w:t>
      </w:r>
    </w:p>
    <w:p w14:paraId="4708A3EF" w14:textId="02D76CC5" w:rsidR="00B116AC" w:rsidRDefault="00B116AC" w:rsidP="00117EDE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Reviewer, </w:t>
      </w:r>
      <w:r w:rsidRPr="00C94085">
        <w:rPr>
          <w:i/>
          <w:iCs/>
          <w:sz w:val="22"/>
          <w:szCs w:val="22"/>
        </w:rPr>
        <w:t>Canada Research Chair</w:t>
      </w:r>
      <w:r w:rsidR="00C94085" w:rsidRPr="00C94085">
        <w:rPr>
          <w:i/>
          <w:iCs/>
          <w:sz w:val="22"/>
          <w:szCs w:val="22"/>
        </w:rPr>
        <w:t xml:space="preserve"> </w:t>
      </w:r>
      <w:r w:rsidR="004D0585">
        <w:rPr>
          <w:i/>
          <w:iCs/>
          <w:sz w:val="22"/>
          <w:szCs w:val="22"/>
        </w:rPr>
        <w:t>P</w:t>
      </w:r>
      <w:r w:rsidR="00C94085" w:rsidRPr="00C94085">
        <w:rPr>
          <w:i/>
          <w:iCs/>
          <w:sz w:val="22"/>
          <w:szCs w:val="22"/>
        </w:rPr>
        <w:t>rogram</w:t>
      </w:r>
      <w:r w:rsidR="00C94085">
        <w:rPr>
          <w:sz w:val="22"/>
          <w:szCs w:val="22"/>
        </w:rPr>
        <w:t>, Government of Canada (2026)</w:t>
      </w:r>
    </w:p>
    <w:p w14:paraId="5D52A7E9" w14:textId="7E752342" w:rsidR="005C7461" w:rsidRPr="00670B53" w:rsidRDefault="005C7461" w:rsidP="00117EDE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Ad Hoc Reviewer, </w:t>
      </w:r>
      <w:r w:rsidRPr="00FC3A53">
        <w:rPr>
          <w:i/>
          <w:iCs/>
          <w:sz w:val="22"/>
          <w:szCs w:val="22"/>
        </w:rPr>
        <w:t>Teaching and Education in Professional Psychology</w:t>
      </w:r>
      <w:r>
        <w:rPr>
          <w:sz w:val="22"/>
          <w:szCs w:val="22"/>
        </w:rPr>
        <w:t xml:space="preserve"> (2026)</w:t>
      </w:r>
    </w:p>
    <w:p w14:paraId="79500B2C" w14:textId="2B77BE2E" w:rsidR="00BC4B9A" w:rsidRDefault="00BC4B9A" w:rsidP="00BC4B9A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="005018E1">
        <w:rPr>
          <w:i/>
          <w:sz w:val="22"/>
          <w:szCs w:val="22"/>
        </w:rPr>
        <w:t>Current Psychology</w:t>
      </w:r>
      <w:r w:rsidRPr="00670B53">
        <w:rPr>
          <w:sz w:val="22"/>
          <w:szCs w:val="22"/>
        </w:rPr>
        <w:t xml:space="preserve"> (</w:t>
      </w:r>
      <w:r w:rsidR="005018E1">
        <w:rPr>
          <w:sz w:val="22"/>
          <w:szCs w:val="22"/>
        </w:rPr>
        <w:t>2025</w:t>
      </w:r>
      <w:r w:rsidR="00C04018">
        <w:rPr>
          <w:sz w:val="22"/>
          <w:szCs w:val="22"/>
        </w:rPr>
        <w:t xml:space="preserve"> – 2026</w:t>
      </w:r>
      <w:r w:rsidRPr="00670B53">
        <w:rPr>
          <w:sz w:val="22"/>
          <w:szCs w:val="22"/>
        </w:rPr>
        <w:t>)</w:t>
      </w:r>
    </w:p>
    <w:p w14:paraId="749D46FD" w14:textId="3B4A33AD" w:rsidR="00A3326B" w:rsidRDefault="00A3326B" w:rsidP="00A3326B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>
        <w:rPr>
          <w:i/>
          <w:sz w:val="22"/>
          <w:szCs w:val="22"/>
        </w:rPr>
        <w:t>Journal of Engineering Education</w:t>
      </w:r>
      <w:r w:rsidRPr="00670B53">
        <w:rPr>
          <w:sz w:val="22"/>
          <w:szCs w:val="22"/>
        </w:rPr>
        <w:t xml:space="preserve"> (</w:t>
      </w:r>
      <w:r>
        <w:rPr>
          <w:sz w:val="22"/>
          <w:szCs w:val="22"/>
        </w:rPr>
        <w:t>202</w:t>
      </w:r>
      <w:r w:rsidR="00DA357C">
        <w:rPr>
          <w:sz w:val="22"/>
          <w:szCs w:val="22"/>
        </w:rPr>
        <w:t>4</w:t>
      </w:r>
      <w:r>
        <w:rPr>
          <w:sz w:val="22"/>
          <w:szCs w:val="22"/>
        </w:rPr>
        <w:t xml:space="preserve"> – 2026</w:t>
      </w:r>
      <w:r w:rsidRPr="00670B53">
        <w:rPr>
          <w:sz w:val="22"/>
          <w:szCs w:val="22"/>
        </w:rPr>
        <w:t>)</w:t>
      </w:r>
    </w:p>
    <w:p w14:paraId="6F936AED" w14:textId="38022735" w:rsidR="005018E1" w:rsidRPr="00670B53" w:rsidRDefault="005018E1" w:rsidP="005018E1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 xml:space="preserve">Journal of </w:t>
      </w:r>
      <w:r>
        <w:rPr>
          <w:i/>
          <w:sz w:val="22"/>
          <w:szCs w:val="22"/>
        </w:rPr>
        <w:t>Affective Disorders</w:t>
      </w:r>
      <w:r w:rsidRPr="00670B53">
        <w:rPr>
          <w:sz w:val="22"/>
          <w:szCs w:val="22"/>
        </w:rPr>
        <w:t xml:space="preserve"> (</w:t>
      </w:r>
      <w:r>
        <w:rPr>
          <w:sz w:val="22"/>
          <w:szCs w:val="22"/>
        </w:rPr>
        <w:t>2025</w:t>
      </w:r>
      <w:r w:rsidRPr="00670B53">
        <w:rPr>
          <w:sz w:val="22"/>
          <w:szCs w:val="22"/>
        </w:rPr>
        <w:t>)</w:t>
      </w:r>
    </w:p>
    <w:p w14:paraId="31205A09" w14:textId="634E11BD" w:rsidR="005018E1" w:rsidRDefault="005018E1" w:rsidP="005018E1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="00BE254A">
        <w:rPr>
          <w:i/>
          <w:sz w:val="22"/>
          <w:szCs w:val="22"/>
        </w:rPr>
        <w:t>Assessment</w:t>
      </w:r>
      <w:r w:rsidRPr="00670B53">
        <w:rPr>
          <w:sz w:val="22"/>
          <w:szCs w:val="22"/>
        </w:rPr>
        <w:t xml:space="preserve"> (</w:t>
      </w:r>
      <w:r w:rsidR="00BE254A">
        <w:rPr>
          <w:sz w:val="22"/>
          <w:szCs w:val="22"/>
        </w:rPr>
        <w:t>2024</w:t>
      </w:r>
      <w:r w:rsidR="00F905CF">
        <w:rPr>
          <w:sz w:val="22"/>
          <w:szCs w:val="22"/>
        </w:rPr>
        <w:t xml:space="preserve"> – 2025</w:t>
      </w:r>
      <w:r w:rsidRPr="00670B53">
        <w:rPr>
          <w:sz w:val="22"/>
          <w:szCs w:val="22"/>
        </w:rPr>
        <w:t>)</w:t>
      </w:r>
    </w:p>
    <w:p w14:paraId="4675581F" w14:textId="4A87640E" w:rsidR="00F905CF" w:rsidRDefault="00F905CF" w:rsidP="00F905CF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>
        <w:rPr>
          <w:i/>
          <w:sz w:val="22"/>
          <w:szCs w:val="22"/>
        </w:rPr>
        <w:t>Journal of Racial and Ethnic Health Disparities</w:t>
      </w:r>
      <w:r w:rsidRPr="00670B53">
        <w:rPr>
          <w:sz w:val="22"/>
          <w:szCs w:val="22"/>
        </w:rPr>
        <w:t xml:space="preserve"> (</w:t>
      </w:r>
      <w:r w:rsidR="00DA357C">
        <w:rPr>
          <w:sz w:val="22"/>
          <w:szCs w:val="22"/>
        </w:rPr>
        <w:t>2025</w:t>
      </w:r>
      <w:r w:rsidRPr="00670B53">
        <w:rPr>
          <w:sz w:val="22"/>
          <w:szCs w:val="22"/>
        </w:rPr>
        <w:t>)</w:t>
      </w:r>
    </w:p>
    <w:p w14:paraId="048782BF" w14:textId="66D7E18B" w:rsidR="00F10866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60FDC3C3">
        <w:rPr>
          <w:sz w:val="22"/>
          <w:szCs w:val="22"/>
        </w:rPr>
        <w:t>Reviewer, William T. Grant Foundation (2024)</w:t>
      </w:r>
    </w:p>
    <w:p w14:paraId="5DAF85D1" w14:textId="77777777" w:rsidR="00F10866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60FDC3C3">
        <w:rPr>
          <w:sz w:val="22"/>
          <w:szCs w:val="22"/>
        </w:rPr>
        <w:t>Reviewer, UNITE Humanities Pilot Grant resubmission, UK (2022)</w:t>
      </w:r>
    </w:p>
    <w:p w14:paraId="76C4BF5C" w14:textId="1D616114" w:rsidR="00FD467F" w:rsidRDefault="00FD467F" w:rsidP="00FD467F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>
        <w:rPr>
          <w:i/>
          <w:sz w:val="22"/>
          <w:szCs w:val="22"/>
        </w:rPr>
        <w:t>Journal of Prevention and Health Promotion</w:t>
      </w:r>
      <w:r w:rsidRPr="00670B53">
        <w:rPr>
          <w:sz w:val="22"/>
          <w:szCs w:val="22"/>
        </w:rPr>
        <w:t xml:space="preserve"> (2012 – </w:t>
      </w:r>
      <w:r>
        <w:rPr>
          <w:sz w:val="22"/>
          <w:szCs w:val="22"/>
        </w:rPr>
        <w:t>2021</w:t>
      </w:r>
      <w:r w:rsidRPr="00670B53">
        <w:rPr>
          <w:sz w:val="22"/>
          <w:szCs w:val="22"/>
        </w:rPr>
        <w:t>)</w:t>
      </w:r>
    </w:p>
    <w:p w14:paraId="1F822E96" w14:textId="00707022" w:rsidR="00BF441C" w:rsidRPr="00670B53" w:rsidRDefault="00BF441C" w:rsidP="00BF441C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 xml:space="preserve">Journal of </w:t>
      </w:r>
      <w:r>
        <w:rPr>
          <w:i/>
          <w:sz w:val="22"/>
          <w:szCs w:val="22"/>
        </w:rPr>
        <w:t>Clinical Psychology</w:t>
      </w:r>
      <w:r w:rsidRPr="00670B53">
        <w:rPr>
          <w:sz w:val="22"/>
          <w:szCs w:val="22"/>
        </w:rPr>
        <w:t xml:space="preserve"> (</w:t>
      </w:r>
      <w:r>
        <w:rPr>
          <w:sz w:val="22"/>
          <w:szCs w:val="22"/>
        </w:rPr>
        <w:t>202</w:t>
      </w:r>
      <w:r w:rsidR="00430C56">
        <w:rPr>
          <w:sz w:val="22"/>
          <w:szCs w:val="22"/>
        </w:rPr>
        <w:t>1</w:t>
      </w:r>
      <w:r w:rsidRPr="00670B53">
        <w:rPr>
          <w:sz w:val="22"/>
          <w:szCs w:val="22"/>
        </w:rPr>
        <w:t>)</w:t>
      </w:r>
    </w:p>
    <w:p w14:paraId="48496D01" w14:textId="77777777" w:rsidR="009911E6" w:rsidRPr="00670B53" w:rsidRDefault="009911E6" w:rsidP="009911E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Psychology of Religion and Spirituality</w:t>
      </w:r>
      <w:r w:rsidRPr="00670B53">
        <w:rPr>
          <w:sz w:val="22"/>
          <w:szCs w:val="22"/>
        </w:rPr>
        <w:t xml:space="preserve"> (2015 – </w:t>
      </w:r>
      <w:r>
        <w:rPr>
          <w:sz w:val="22"/>
          <w:szCs w:val="22"/>
        </w:rPr>
        <w:t>2021</w:t>
      </w:r>
      <w:r w:rsidRPr="00670B53">
        <w:rPr>
          <w:sz w:val="22"/>
          <w:szCs w:val="22"/>
        </w:rPr>
        <w:t>)</w:t>
      </w:r>
    </w:p>
    <w:p w14:paraId="31AD981D" w14:textId="77777777" w:rsidR="00F10866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Editorial Board Member, </w:t>
      </w:r>
      <w:r w:rsidRPr="00670B53">
        <w:rPr>
          <w:i/>
          <w:sz w:val="22"/>
          <w:szCs w:val="22"/>
        </w:rPr>
        <w:t>Psychology of Men &amp; Masculinities</w:t>
      </w:r>
      <w:r w:rsidRPr="00670B53">
        <w:rPr>
          <w:sz w:val="22"/>
          <w:szCs w:val="22"/>
        </w:rPr>
        <w:t xml:space="preserve"> (2016 – 2020)</w:t>
      </w:r>
    </w:p>
    <w:p w14:paraId="6BB16DAB" w14:textId="19B62BB4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Journal of Mental Health</w:t>
      </w:r>
      <w:r w:rsidRPr="00670B53">
        <w:rPr>
          <w:sz w:val="22"/>
          <w:szCs w:val="22"/>
        </w:rPr>
        <w:t xml:space="preserve"> (2018</w:t>
      </w:r>
      <w:r w:rsidR="00E642D0">
        <w:rPr>
          <w:sz w:val="22"/>
          <w:szCs w:val="22"/>
        </w:rPr>
        <w:t xml:space="preserve"> - </w:t>
      </w:r>
      <w:r w:rsidRPr="00670B53">
        <w:rPr>
          <w:sz w:val="22"/>
          <w:szCs w:val="22"/>
        </w:rPr>
        <w:t>2020)</w:t>
      </w:r>
    </w:p>
    <w:p w14:paraId="10C930DC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Men and Masculinities</w:t>
      </w:r>
      <w:r w:rsidRPr="00670B53">
        <w:rPr>
          <w:sz w:val="22"/>
          <w:szCs w:val="22"/>
        </w:rPr>
        <w:t xml:space="preserve"> (2019)</w:t>
      </w:r>
    </w:p>
    <w:p w14:paraId="11642597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 xml:space="preserve">Journal of Theoretical Social Psychology </w:t>
      </w:r>
      <w:r w:rsidRPr="00670B53">
        <w:rPr>
          <w:sz w:val="22"/>
          <w:szCs w:val="22"/>
        </w:rPr>
        <w:t>(2018)</w:t>
      </w:r>
    </w:p>
    <w:p w14:paraId="4A02D823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 xml:space="preserve">Behavior Research and Therapy </w:t>
      </w:r>
      <w:r w:rsidRPr="00670B53">
        <w:rPr>
          <w:sz w:val="22"/>
          <w:szCs w:val="22"/>
        </w:rPr>
        <w:t>(2018)</w:t>
      </w:r>
    </w:p>
    <w:p w14:paraId="6A2A9F16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 xml:space="preserve">Asia Pacific Journal of Counselling and Psychotherapy </w:t>
      </w:r>
      <w:r w:rsidRPr="00670B53">
        <w:rPr>
          <w:sz w:val="22"/>
          <w:szCs w:val="22"/>
        </w:rPr>
        <w:t>(2018)</w:t>
      </w:r>
    </w:p>
    <w:p w14:paraId="0026102C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 xml:space="preserve">Journal of Research on Adolescence </w:t>
      </w:r>
      <w:r w:rsidRPr="00670B53">
        <w:rPr>
          <w:sz w:val="22"/>
          <w:szCs w:val="22"/>
        </w:rPr>
        <w:t>(2018)</w:t>
      </w:r>
    </w:p>
    <w:p w14:paraId="4F472127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Journal of Applied Psychology: Experimental</w:t>
      </w:r>
      <w:r w:rsidRPr="00670B53">
        <w:rPr>
          <w:sz w:val="22"/>
          <w:szCs w:val="22"/>
        </w:rPr>
        <w:t xml:space="preserve"> (2017 – 2018)</w:t>
      </w:r>
    </w:p>
    <w:p w14:paraId="76CFC5B5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PLoS One</w:t>
      </w:r>
      <w:r w:rsidRPr="00670B53">
        <w:rPr>
          <w:sz w:val="22"/>
          <w:szCs w:val="22"/>
        </w:rPr>
        <w:t xml:space="preserve"> (2017)</w:t>
      </w:r>
    </w:p>
    <w:p w14:paraId="1BE0B89A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Professional Psychology: Research and Practice</w:t>
      </w:r>
      <w:r w:rsidRPr="00670B53">
        <w:rPr>
          <w:sz w:val="22"/>
          <w:szCs w:val="22"/>
        </w:rPr>
        <w:t xml:space="preserve"> (2017)</w:t>
      </w:r>
    </w:p>
    <w:p w14:paraId="1716AB90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BMC Public Health</w:t>
      </w:r>
      <w:r w:rsidRPr="00670B53">
        <w:rPr>
          <w:sz w:val="22"/>
          <w:szCs w:val="22"/>
        </w:rPr>
        <w:t xml:space="preserve"> (2017)</w:t>
      </w:r>
    </w:p>
    <w:p w14:paraId="006D76F6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Journal of Cross-Cultural Psychology</w:t>
      </w:r>
      <w:r w:rsidRPr="00670B53">
        <w:rPr>
          <w:sz w:val="22"/>
          <w:szCs w:val="22"/>
        </w:rPr>
        <w:t xml:space="preserve"> (2015 – 2017)</w:t>
      </w:r>
    </w:p>
    <w:p w14:paraId="02797990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European Journal of Psychological Assessment</w:t>
      </w:r>
      <w:r w:rsidRPr="00670B53">
        <w:rPr>
          <w:sz w:val="22"/>
          <w:szCs w:val="22"/>
        </w:rPr>
        <w:t xml:space="preserve"> (2016)</w:t>
      </w:r>
    </w:p>
    <w:p w14:paraId="093933A7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Journal of Counseling Psychology</w:t>
      </w:r>
      <w:r w:rsidRPr="00670B53">
        <w:rPr>
          <w:sz w:val="22"/>
          <w:szCs w:val="22"/>
        </w:rPr>
        <w:t xml:space="preserve"> (2011 – 2016)</w:t>
      </w:r>
    </w:p>
    <w:p w14:paraId="168717F9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Qualitative Sociology</w:t>
      </w:r>
      <w:r w:rsidRPr="00670B53">
        <w:rPr>
          <w:sz w:val="22"/>
          <w:szCs w:val="22"/>
        </w:rPr>
        <w:t xml:space="preserve"> (2014)</w:t>
      </w:r>
    </w:p>
    <w:p w14:paraId="57AF64C7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Psychiatric Rehabilitation Journal</w:t>
      </w:r>
      <w:r w:rsidRPr="00670B53">
        <w:rPr>
          <w:sz w:val="22"/>
          <w:szCs w:val="22"/>
        </w:rPr>
        <w:t xml:space="preserve"> (2014)</w:t>
      </w:r>
    </w:p>
    <w:p w14:paraId="7EB9FE68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Reviewer, Society of Counseling Psychology APA Convention proposals (2014)</w:t>
      </w:r>
    </w:p>
    <w:p w14:paraId="4061CD00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Journal for the Scientific Study of Religion</w:t>
      </w:r>
      <w:r w:rsidRPr="00670B53">
        <w:rPr>
          <w:sz w:val="22"/>
          <w:szCs w:val="22"/>
        </w:rPr>
        <w:t xml:space="preserve"> (2012)</w:t>
      </w:r>
    </w:p>
    <w:p w14:paraId="03023E2A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Reviewer, Society for the Psych. Study of Ethnic Minority Issues APA Convention proposals (2012)</w:t>
      </w:r>
    </w:p>
    <w:p w14:paraId="0817777A" w14:textId="77777777" w:rsidR="00F10866" w:rsidRPr="00670B53" w:rsidRDefault="00F10866" w:rsidP="00F1086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Ad Hoc Reviewer, </w:t>
      </w:r>
      <w:r w:rsidRPr="00670B53">
        <w:rPr>
          <w:i/>
          <w:sz w:val="22"/>
          <w:szCs w:val="22"/>
        </w:rPr>
        <w:t>Archive for the Psychology of Religion</w:t>
      </w:r>
      <w:r w:rsidRPr="00670B53">
        <w:rPr>
          <w:sz w:val="22"/>
          <w:szCs w:val="22"/>
        </w:rPr>
        <w:t xml:space="preserve"> (2010)</w:t>
      </w:r>
    </w:p>
    <w:p w14:paraId="7D231560" w14:textId="77777777" w:rsidR="00F10866" w:rsidRPr="00670B53" w:rsidRDefault="00F10866" w:rsidP="005C4273">
      <w:pPr>
        <w:rPr>
          <w:sz w:val="22"/>
          <w:szCs w:val="22"/>
        </w:rPr>
      </w:pPr>
    </w:p>
    <w:p w14:paraId="47199778" w14:textId="77777777" w:rsidR="003949B6" w:rsidRPr="00670B53" w:rsidRDefault="00C34C27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 xml:space="preserve">NATIONAL </w:t>
      </w:r>
      <w:r w:rsidR="003949B6" w:rsidRPr="00670B53">
        <w:rPr>
          <w:b/>
          <w:sz w:val="22"/>
          <w:szCs w:val="22"/>
          <w:u w:val="single"/>
        </w:rPr>
        <w:t>SERVICE TO THE PROFESSION</w:t>
      </w:r>
    </w:p>
    <w:p w14:paraId="3BD4AA97" w14:textId="77777777" w:rsidR="003949B6" w:rsidRPr="00670B53" w:rsidRDefault="003949B6" w:rsidP="005C4273">
      <w:pPr>
        <w:rPr>
          <w:sz w:val="22"/>
          <w:szCs w:val="22"/>
        </w:rPr>
      </w:pPr>
    </w:p>
    <w:p w14:paraId="0A46C997" w14:textId="41E2266D" w:rsidR="00C36229" w:rsidRDefault="00C36229" w:rsidP="00E538D5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Member, </w:t>
      </w:r>
      <w:r w:rsidRPr="00C36229">
        <w:rPr>
          <w:sz w:val="22"/>
          <w:szCs w:val="22"/>
        </w:rPr>
        <w:t>Finance Committee</w:t>
      </w:r>
      <w:r>
        <w:rPr>
          <w:sz w:val="22"/>
          <w:szCs w:val="22"/>
        </w:rPr>
        <w:t>,</w:t>
      </w:r>
      <w:r w:rsidRPr="00C36229">
        <w:rPr>
          <w:sz w:val="22"/>
          <w:szCs w:val="22"/>
        </w:rPr>
        <w:t xml:space="preserve"> </w:t>
      </w:r>
      <w:r>
        <w:rPr>
          <w:sz w:val="22"/>
          <w:szCs w:val="22"/>
        </w:rPr>
        <w:t>Society of Counseling Psychology (2025 – 2027)</w:t>
      </w:r>
    </w:p>
    <w:p w14:paraId="4926C63D" w14:textId="792B382F" w:rsidR="00C91FCC" w:rsidRDefault="00C91FCC" w:rsidP="00E538D5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Member, </w:t>
      </w:r>
      <w:r w:rsidR="003906E4" w:rsidRPr="003906E4">
        <w:rPr>
          <w:sz w:val="22"/>
          <w:szCs w:val="22"/>
        </w:rPr>
        <w:t>SCP Ad Hoc Bylaws Work Group</w:t>
      </w:r>
      <w:r>
        <w:rPr>
          <w:sz w:val="22"/>
          <w:szCs w:val="22"/>
        </w:rPr>
        <w:t>,</w:t>
      </w:r>
      <w:r w:rsidRPr="00C36229">
        <w:rPr>
          <w:sz w:val="22"/>
          <w:szCs w:val="22"/>
        </w:rPr>
        <w:t xml:space="preserve"> </w:t>
      </w:r>
      <w:r>
        <w:rPr>
          <w:sz w:val="22"/>
          <w:szCs w:val="22"/>
        </w:rPr>
        <w:t>Society of Counseling Psychology (</w:t>
      </w:r>
      <w:r w:rsidR="003906E4">
        <w:rPr>
          <w:sz w:val="22"/>
          <w:szCs w:val="22"/>
        </w:rPr>
        <w:t>2026</w:t>
      </w:r>
      <w:r>
        <w:rPr>
          <w:sz w:val="22"/>
          <w:szCs w:val="22"/>
        </w:rPr>
        <w:t>)</w:t>
      </w:r>
    </w:p>
    <w:p w14:paraId="6CEA303B" w14:textId="77777777" w:rsidR="00DC5DA4" w:rsidRDefault="00DC5DA4" w:rsidP="00DC5DA4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Director, Member Interface Board, Society of Counseling Psychology (2023 – 2027)</w:t>
      </w:r>
    </w:p>
    <w:p w14:paraId="1EC9453E" w14:textId="77777777" w:rsidR="00C43AD6" w:rsidRDefault="00C43AD6" w:rsidP="00C43AD6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Developer, Video/Text Tutorials for DrJosephHammer.com </w:t>
      </w:r>
      <w:hyperlink r:id="rId179" w:history="1">
        <w:r w:rsidRPr="00670B53">
          <w:rPr>
            <w:rStyle w:val="Hyperlink"/>
            <w:sz w:val="22"/>
            <w:szCs w:val="22"/>
          </w:rPr>
          <w:t xml:space="preserve">Resources Collection </w:t>
        </w:r>
      </w:hyperlink>
      <w:r w:rsidRPr="00670B53">
        <w:rPr>
          <w:sz w:val="22"/>
          <w:szCs w:val="22"/>
        </w:rPr>
        <w:t>(2016 – Present)</w:t>
      </w:r>
    </w:p>
    <w:p w14:paraId="192D0EE8" w14:textId="77777777" w:rsidR="00635319" w:rsidRDefault="00635319" w:rsidP="00635319">
      <w:pPr>
        <w:numPr>
          <w:ilvl w:val="0"/>
          <w:numId w:val="7"/>
        </w:numPr>
        <w:rPr>
          <w:sz w:val="22"/>
          <w:szCs w:val="22"/>
        </w:rPr>
      </w:pPr>
      <w:r w:rsidRPr="001C390B">
        <w:rPr>
          <w:sz w:val="22"/>
          <w:szCs w:val="22"/>
        </w:rPr>
        <w:t>Panelist, Graduate School in the Social Sciences Panel, University of Cincinnati (2020</w:t>
      </w:r>
      <w:r>
        <w:rPr>
          <w:sz w:val="22"/>
          <w:szCs w:val="22"/>
        </w:rPr>
        <w:t xml:space="preserve"> – Present</w:t>
      </w:r>
      <w:r w:rsidRPr="001C390B">
        <w:rPr>
          <w:sz w:val="22"/>
          <w:szCs w:val="22"/>
        </w:rPr>
        <w:t>)</w:t>
      </w:r>
    </w:p>
    <w:p w14:paraId="2FDC7DA4" w14:textId="77777777" w:rsidR="00DC5DA4" w:rsidRDefault="00DC5DA4" w:rsidP="00DC5DA4">
      <w:pPr>
        <w:numPr>
          <w:ilvl w:val="0"/>
          <w:numId w:val="7"/>
        </w:numPr>
        <w:rPr>
          <w:sz w:val="22"/>
          <w:szCs w:val="22"/>
        </w:rPr>
      </w:pPr>
      <w:r w:rsidRPr="00F23E18">
        <w:rPr>
          <w:sz w:val="22"/>
          <w:szCs w:val="22"/>
        </w:rPr>
        <w:t xml:space="preserve">Member, Council of Counseling Psychology Training Programs (CCPTP) Board (2022 – </w:t>
      </w:r>
      <w:r>
        <w:rPr>
          <w:sz w:val="22"/>
          <w:szCs w:val="22"/>
        </w:rPr>
        <w:t>2025</w:t>
      </w:r>
      <w:r w:rsidRPr="00F23E18">
        <w:rPr>
          <w:sz w:val="22"/>
          <w:szCs w:val="22"/>
        </w:rPr>
        <w:t>)</w:t>
      </w:r>
    </w:p>
    <w:p w14:paraId="3087CC76" w14:textId="77777777" w:rsidR="00DC5DA4" w:rsidRDefault="00DC5DA4" w:rsidP="00DC5DA4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Member, Financial Sustainability Task Group, Society of Counseling Psychology (2025) </w:t>
      </w:r>
    </w:p>
    <w:p w14:paraId="040474F0" w14:textId="32C80EDE" w:rsidR="00941C50" w:rsidRPr="001C390B" w:rsidRDefault="00941C50" w:rsidP="00635319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Panelist,</w:t>
      </w:r>
      <w:r w:rsidRPr="00941C50">
        <w:rPr>
          <w:sz w:val="22"/>
          <w:szCs w:val="22"/>
        </w:rPr>
        <w:t xml:space="preserve"> Research Initiation in Engineering Formation Community of Practice</w:t>
      </w:r>
      <w:r>
        <w:rPr>
          <w:sz w:val="22"/>
          <w:szCs w:val="22"/>
        </w:rPr>
        <w:t>, NSF (2024)</w:t>
      </w:r>
    </w:p>
    <w:p w14:paraId="68A12E15" w14:textId="723ED8F4" w:rsidR="00B42BC9" w:rsidRPr="00591921" w:rsidRDefault="00B42BC9" w:rsidP="005C4273">
      <w:pPr>
        <w:numPr>
          <w:ilvl w:val="0"/>
          <w:numId w:val="7"/>
        </w:numPr>
        <w:rPr>
          <w:sz w:val="22"/>
          <w:szCs w:val="22"/>
        </w:rPr>
      </w:pPr>
      <w:r w:rsidRPr="00591921">
        <w:rPr>
          <w:sz w:val="22"/>
          <w:szCs w:val="22"/>
        </w:rPr>
        <w:t xml:space="preserve">Chair, Continuing Education Committee, Society of Counseling Psychology (2018 – </w:t>
      </w:r>
      <w:r w:rsidR="00E538D5" w:rsidRPr="00591921">
        <w:rPr>
          <w:sz w:val="22"/>
          <w:szCs w:val="22"/>
        </w:rPr>
        <w:t>202</w:t>
      </w:r>
      <w:r w:rsidR="003E0EB9">
        <w:rPr>
          <w:sz w:val="22"/>
          <w:szCs w:val="22"/>
        </w:rPr>
        <w:t>4</w:t>
      </w:r>
      <w:r w:rsidRPr="00591921">
        <w:rPr>
          <w:sz w:val="22"/>
          <w:szCs w:val="22"/>
        </w:rPr>
        <w:t>)</w:t>
      </w:r>
    </w:p>
    <w:p w14:paraId="257CDAE8" w14:textId="691B327D" w:rsidR="00650798" w:rsidRPr="00591921" w:rsidRDefault="00650798" w:rsidP="002818D8">
      <w:pPr>
        <w:numPr>
          <w:ilvl w:val="0"/>
          <w:numId w:val="7"/>
        </w:numPr>
        <w:rPr>
          <w:sz w:val="22"/>
          <w:szCs w:val="22"/>
        </w:rPr>
      </w:pPr>
      <w:r w:rsidRPr="00591921">
        <w:rPr>
          <w:sz w:val="22"/>
          <w:szCs w:val="22"/>
        </w:rPr>
        <w:lastRenderedPageBreak/>
        <w:t xml:space="preserve">Member, </w:t>
      </w:r>
      <w:r w:rsidR="00D43D94" w:rsidRPr="00591921">
        <w:rPr>
          <w:sz w:val="22"/>
          <w:szCs w:val="22"/>
        </w:rPr>
        <w:t>Antiracist Education Advocacy</w:t>
      </w:r>
      <w:r w:rsidR="002818D8" w:rsidRPr="00591921">
        <w:rPr>
          <w:sz w:val="22"/>
          <w:szCs w:val="22"/>
        </w:rPr>
        <w:t xml:space="preserve"> Group, Society of Counseling Psychology (2020 – </w:t>
      </w:r>
      <w:r w:rsidR="003F21BA" w:rsidRPr="00591921">
        <w:rPr>
          <w:sz w:val="22"/>
          <w:szCs w:val="22"/>
        </w:rPr>
        <w:t>2021</w:t>
      </w:r>
      <w:r w:rsidR="002818D8" w:rsidRPr="00591921">
        <w:rPr>
          <w:sz w:val="22"/>
          <w:szCs w:val="22"/>
        </w:rPr>
        <w:t>)</w:t>
      </w:r>
    </w:p>
    <w:p w14:paraId="4B8468CD" w14:textId="583F73D6" w:rsidR="00E02E6D" w:rsidRDefault="00C7058F" w:rsidP="005C4273">
      <w:pPr>
        <w:numPr>
          <w:ilvl w:val="0"/>
          <w:numId w:val="7"/>
        </w:numPr>
        <w:rPr>
          <w:sz w:val="22"/>
          <w:szCs w:val="22"/>
        </w:rPr>
      </w:pPr>
      <w:r w:rsidRPr="00591921">
        <w:rPr>
          <w:sz w:val="22"/>
          <w:szCs w:val="22"/>
        </w:rPr>
        <w:t>Orientation Co-Leader</w:t>
      </w:r>
      <w:r w:rsidR="00E02E6D" w:rsidRPr="00591921">
        <w:rPr>
          <w:sz w:val="22"/>
          <w:szCs w:val="22"/>
        </w:rPr>
        <w:t xml:space="preserve">, Council of Counseling Psychology </w:t>
      </w:r>
      <w:r w:rsidRPr="00591921">
        <w:rPr>
          <w:sz w:val="22"/>
          <w:szCs w:val="22"/>
        </w:rPr>
        <w:t>Training Programs Conference (2021)</w:t>
      </w:r>
    </w:p>
    <w:p w14:paraId="3DF58A36" w14:textId="210FA546" w:rsidR="002F4239" w:rsidRPr="00591921" w:rsidRDefault="002F4239" w:rsidP="005C4273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External </w:t>
      </w:r>
      <w:r w:rsidR="002361EF">
        <w:rPr>
          <w:sz w:val="22"/>
          <w:szCs w:val="22"/>
        </w:rPr>
        <w:t xml:space="preserve">Tenure Dossier Reviewer, </w:t>
      </w:r>
      <w:r w:rsidR="006E7D0E">
        <w:rPr>
          <w:sz w:val="22"/>
          <w:szCs w:val="22"/>
        </w:rPr>
        <w:t>Virginia Commonwealth University (2021)</w:t>
      </w:r>
    </w:p>
    <w:p w14:paraId="0A71C38F" w14:textId="2488F49E" w:rsidR="00776F8F" w:rsidRDefault="00776F8F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ember, </w:t>
      </w:r>
      <w:bookmarkStart w:id="1" w:name="_Hlk5171962"/>
      <w:r w:rsidRPr="00670B53">
        <w:rPr>
          <w:sz w:val="22"/>
          <w:szCs w:val="22"/>
        </w:rPr>
        <w:t>Communications/Technology Task Group</w:t>
      </w:r>
      <w:bookmarkEnd w:id="1"/>
      <w:r w:rsidR="00D51852" w:rsidRPr="00670B53">
        <w:rPr>
          <w:sz w:val="22"/>
          <w:szCs w:val="22"/>
        </w:rPr>
        <w:t>, Society of Counseling Psychology</w:t>
      </w:r>
      <w:r w:rsidRPr="00670B53">
        <w:rPr>
          <w:sz w:val="22"/>
          <w:szCs w:val="22"/>
        </w:rPr>
        <w:t xml:space="preserve"> (2019)</w:t>
      </w:r>
    </w:p>
    <w:p w14:paraId="388F91AC" w14:textId="77777777" w:rsidR="00585A27" w:rsidRPr="00670B53" w:rsidRDefault="00585A27" w:rsidP="00585A27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Panelist, UIUC Counseling Center Paraprofessional Program Alumni Panel (2017 - 2019)</w:t>
      </w:r>
    </w:p>
    <w:p w14:paraId="4967F5F4" w14:textId="77777777" w:rsidR="0006100C" w:rsidRPr="00670B53" w:rsidRDefault="0006100C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ember, </w:t>
      </w:r>
      <w:bookmarkStart w:id="2" w:name="_Hlk5171967"/>
      <w:r w:rsidRPr="00670B53">
        <w:rPr>
          <w:sz w:val="22"/>
          <w:szCs w:val="22"/>
        </w:rPr>
        <w:t>Prevention Journal Advisory Committee</w:t>
      </w:r>
      <w:bookmarkEnd w:id="2"/>
      <w:r w:rsidRPr="00670B53">
        <w:rPr>
          <w:sz w:val="22"/>
          <w:szCs w:val="22"/>
        </w:rPr>
        <w:t>, Society of Counseling Psychology (2018)</w:t>
      </w:r>
    </w:p>
    <w:p w14:paraId="3453638A" w14:textId="77777777" w:rsidR="00D26A81" w:rsidRPr="00670B53" w:rsidRDefault="00D26A81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ember, </w:t>
      </w:r>
      <w:r w:rsidR="00C36ECF" w:rsidRPr="00670B53">
        <w:rPr>
          <w:sz w:val="22"/>
          <w:szCs w:val="22"/>
        </w:rPr>
        <w:t xml:space="preserve">Journal Proposals </w:t>
      </w:r>
      <w:r w:rsidRPr="00670B53">
        <w:rPr>
          <w:sz w:val="22"/>
          <w:szCs w:val="22"/>
        </w:rPr>
        <w:t>Special Task Group, Society of Counseling Psychology (2018)</w:t>
      </w:r>
    </w:p>
    <w:p w14:paraId="7E1E6D0F" w14:textId="77777777" w:rsidR="00A258D7" w:rsidRPr="00670B53" w:rsidRDefault="00A258D7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Webmaster, </w:t>
      </w:r>
      <w:r w:rsidR="00313B41" w:rsidRPr="00670B53">
        <w:rPr>
          <w:sz w:val="22"/>
          <w:szCs w:val="22"/>
        </w:rPr>
        <w:t>Sandy Shullman for American Psychological Association President Campaign (2018)</w:t>
      </w:r>
    </w:p>
    <w:p w14:paraId="704AE709" w14:textId="6F3CF330" w:rsidR="003949B6" w:rsidRPr="00670B53" w:rsidRDefault="003949B6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Webmaster, Society of Counseling Psychology (2012 – </w:t>
      </w:r>
      <w:r w:rsidR="00003638" w:rsidRPr="00670B53">
        <w:rPr>
          <w:sz w:val="22"/>
          <w:szCs w:val="22"/>
        </w:rPr>
        <w:t>2017</w:t>
      </w:r>
      <w:r w:rsidRPr="00670B53">
        <w:rPr>
          <w:sz w:val="22"/>
          <w:szCs w:val="22"/>
        </w:rPr>
        <w:t>)</w:t>
      </w:r>
    </w:p>
    <w:p w14:paraId="048E3797" w14:textId="77777777" w:rsidR="00C34C27" w:rsidRPr="00670B53" w:rsidRDefault="00C34C27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Consultant, Society of Counseling Psychology Online Mentoring Community (2015 – </w:t>
      </w:r>
      <w:r w:rsidR="00003638" w:rsidRPr="00670B53">
        <w:rPr>
          <w:sz w:val="22"/>
          <w:szCs w:val="22"/>
        </w:rPr>
        <w:t>2017</w:t>
      </w:r>
      <w:r w:rsidRPr="00670B53">
        <w:rPr>
          <w:sz w:val="22"/>
          <w:szCs w:val="22"/>
        </w:rPr>
        <w:t>)</w:t>
      </w:r>
    </w:p>
    <w:p w14:paraId="5EF73DF2" w14:textId="77777777" w:rsidR="00C34C27" w:rsidRPr="00670B53" w:rsidRDefault="00832492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Website </w:t>
      </w:r>
      <w:r w:rsidR="00C34C27" w:rsidRPr="00670B53">
        <w:rPr>
          <w:sz w:val="22"/>
          <w:szCs w:val="22"/>
        </w:rPr>
        <w:t xml:space="preserve">Developer, Council of Master’s </w:t>
      </w:r>
      <w:r w:rsidR="00251F31" w:rsidRPr="00670B53">
        <w:rPr>
          <w:sz w:val="22"/>
          <w:szCs w:val="22"/>
        </w:rPr>
        <w:t xml:space="preserve">in Counseling </w:t>
      </w:r>
      <w:r w:rsidR="00C34C27" w:rsidRPr="00670B53">
        <w:rPr>
          <w:sz w:val="22"/>
          <w:szCs w:val="22"/>
        </w:rPr>
        <w:t xml:space="preserve">Training </w:t>
      </w:r>
      <w:r w:rsidR="0070791D" w:rsidRPr="00670B53">
        <w:rPr>
          <w:sz w:val="22"/>
          <w:szCs w:val="22"/>
        </w:rPr>
        <w:t>Programs (2016</w:t>
      </w:r>
      <w:r w:rsidRPr="00670B53">
        <w:rPr>
          <w:sz w:val="22"/>
          <w:szCs w:val="22"/>
        </w:rPr>
        <w:t xml:space="preserve">) </w:t>
      </w:r>
    </w:p>
    <w:p w14:paraId="4E105F8E" w14:textId="77777777" w:rsidR="003949B6" w:rsidRPr="00670B53" w:rsidRDefault="003949B6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Co-Chair, Increasing the Visibility &amp; </w:t>
      </w:r>
      <w:proofErr w:type="spellStart"/>
      <w:r w:rsidRPr="00670B53">
        <w:rPr>
          <w:sz w:val="22"/>
          <w:szCs w:val="22"/>
        </w:rPr>
        <w:t>Interactiveness</w:t>
      </w:r>
      <w:proofErr w:type="spellEnd"/>
      <w:r w:rsidRPr="00670B53">
        <w:rPr>
          <w:sz w:val="22"/>
          <w:szCs w:val="22"/>
        </w:rPr>
        <w:t xml:space="preserve"> of our Convention Programs Special Task Group, Society of Counseling Psychology (2014 </w:t>
      </w:r>
      <w:r w:rsidR="00077F8A" w:rsidRPr="00670B53">
        <w:rPr>
          <w:sz w:val="22"/>
          <w:szCs w:val="22"/>
        </w:rPr>
        <w:t>–</w:t>
      </w:r>
      <w:r w:rsidRPr="00670B53">
        <w:rPr>
          <w:sz w:val="22"/>
          <w:szCs w:val="22"/>
        </w:rPr>
        <w:t xml:space="preserve"> </w:t>
      </w:r>
      <w:r w:rsidR="0028103E" w:rsidRPr="00670B53">
        <w:rPr>
          <w:sz w:val="22"/>
          <w:szCs w:val="22"/>
        </w:rPr>
        <w:t>2015</w:t>
      </w:r>
      <w:r w:rsidRPr="00670B53">
        <w:rPr>
          <w:sz w:val="22"/>
          <w:szCs w:val="22"/>
        </w:rPr>
        <w:t>)</w:t>
      </w:r>
    </w:p>
    <w:p w14:paraId="652EA0FA" w14:textId="77777777" w:rsidR="008C2495" w:rsidRPr="00670B53" w:rsidRDefault="008C2495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APA Convention Hospitality Space Volunteer, Society of Counseling Psychology (2012; 2014)</w:t>
      </w:r>
    </w:p>
    <w:p w14:paraId="48E28138" w14:textId="77777777" w:rsidR="003949B6" w:rsidRPr="00670B53" w:rsidRDefault="003949B6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Volunteer, Society of Counseling Psychology</w:t>
      </w:r>
      <w:r w:rsidR="00EE72C9" w:rsidRPr="00670B53">
        <w:rPr>
          <w:sz w:val="22"/>
          <w:szCs w:val="22"/>
        </w:rPr>
        <w:t xml:space="preserve">, </w:t>
      </w:r>
      <w:r w:rsidRPr="00670B53">
        <w:rPr>
          <w:sz w:val="22"/>
          <w:szCs w:val="22"/>
        </w:rPr>
        <w:t>Atlanta Counseling Psychology Conference (2014)</w:t>
      </w:r>
    </w:p>
    <w:p w14:paraId="3484187D" w14:textId="77777777" w:rsidR="003949B6" w:rsidRPr="00670B53" w:rsidRDefault="003949B6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ember, Society of Counseling Psychology </w:t>
      </w:r>
      <w:r w:rsidR="008C2495" w:rsidRPr="00670B53">
        <w:rPr>
          <w:sz w:val="22"/>
          <w:szCs w:val="22"/>
        </w:rPr>
        <w:t xml:space="preserve">2013 </w:t>
      </w:r>
      <w:r w:rsidRPr="00670B53">
        <w:rPr>
          <w:sz w:val="22"/>
          <w:szCs w:val="22"/>
        </w:rPr>
        <w:t xml:space="preserve">Leadership Academy </w:t>
      </w:r>
      <w:r w:rsidR="008C2495" w:rsidRPr="00670B53">
        <w:rPr>
          <w:sz w:val="22"/>
          <w:szCs w:val="22"/>
        </w:rPr>
        <w:t xml:space="preserve">Review Team </w:t>
      </w:r>
      <w:r w:rsidRPr="00670B53">
        <w:rPr>
          <w:sz w:val="22"/>
          <w:szCs w:val="22"/>
        </w:rPr>
        <w:t>(2012)</w:t>
      </w:r>
    </w:p>
    <w:p w14:paraId="4AAC3067" w14:textId="77777777" w:rsidR="003949B6" w:rsidRPr="00670B53" w:rsidRDefault="003949B6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ember, D17 Website Redevelopment Team, Society of Counseling Psychology (2011 – 2012) </w:t>
      </w:r>
    </w:p>
    <w:p w14:paraId="4AC9B3B6" w14:textId="77777777" w:rsidR="003949B6" w:rsidRPr="00670B53" w:rsidRDefault="003949B6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Member, Membership Resource Committee, Society of Counseling Psychology (2008)</w:t>
      </w:r>
    </w:p>
    <w:p w14:paraId="37003438" w14:textId="77777777" w:rsidR="00261473" w:rsidRPr="00670B53" w:rsidRDefault="00261473" w:rsidP="005C4273">
      <w:pPr>
        <w:ind w:left="360"/>
        <w:rPr>
          <w:sz w:val="22"/>
          <w:szCs w:val="22"/>
        </w:rPr>
      </w:pPr>
    </w:p>
    <w:p w14:paraId="1DE01FCA" w14:textId="6F743243" w:rsidR="003949B6" w:rsidRDefault="003949B6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SERVICE TO THE UNIVERSITY</w:t>
      </w:r>
    </w:p>
    <w:p w14:paraId="57B93657" w14:textId="77777777" w:rsidR="00585A27" w:rsidRDefault="00585A27" w:rsidP="005C4273">
      <w:pPr>
        <w:jc w:val="center"/>
        <w:rPr>
          <w:b/>
          <w:sz w:val="22"/>
          <w:szCs w:val="22"/>
          <w:u w:val="single"/>
        </w:rPr>
      </w:pPr>
    </w:p>
    <w:p w14:paraId="458E0B4C" w14:textId="364F36B9" w:rsidR="00053C6A" w:rsidRDefault="00053C6A" w:rsidP="00585A27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Faculty Senator, UK</w:t>
      </w:r>
      <w:r w:rsidR="007473BA">
        <w:rPr>
          <w:sz w:val="22"/>
          <w:szCs w:val="22"/>
        </w:rPr>
        <w:t xml:space="preserve"> Faculty Senate</w:t>
      </w:r>
      <w:r>
        <w:rPr>
          <w:sz w:val="22"/>
          <w:szCs w:val="22"/>
        </w:rPr>
        <w:t xml:space="preserve"> (2025</w:t>
      </w:r>
      <w:r w:rsidR="00F634CA">
        <w:rPr>
          <w:sz w:val="22"/>
          <w:szCs w:val="22"/>
        </w:rPr>
        <w:t xml:space="preserve"> - Present</w:t>
      </w:r>
      <w:r>
        <w:rPr>
          <w:sz w:val="22"/>
          <w:szCs w:val="22"/>
        </w:rPr>
        <w:t>)</w:t>
      </w:r>
    </w:p>
    <w:p w14:paraId="225C14E3" w14:textId="1BEE54D3" w:rsidR="007473BA" w:rsidRDefault="007473BA" w:rsidP="00585A27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Chair, Senate Curriculum Committee, UK Faculty Senate (2025</w:t>
      </w:r>
      <w:r w:rsidR="00F634CA">
        <w:rPr>
          <w:sz w:val="22"/>
          <w:szCs w:val="22"/>
        </w:rPr>
        <w:t xml:space="preserve"> - Present</w:t>
      </w:r>
      <w:r>
        <w:rPr>
          <w:sz w:val="22"/>
          <w:szCs w:val="22"/>
        </w:rPr>
        <w:t>)</w:t>
      </w:r>
    </w:p>
    <w:p w14:paraId="61A92548" w14:textId="06A5BD02" w:rsidR="00183668" w:rsidRDefault="003B1AA2" w:rsidP="00585A27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Faculty Affiliate</w:t>
      </w:r>
      <w:r w:rsidR="00F30351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Pr="003B1AA2">
        <w:rPr>
          <w:sz w:val="22"/>
          <w:szCs w:val="22"/>
        </w:rPr>
        <w:t>Developmental, Social, Health area</w:t>
      </w:r>
      <w:r>
        <w:rPr>
          <w:sz w:val="22"/>
          <w:szCs w:val="22"/>
        </w:rPr>
        <w:t xml:space="preserve"> of the UK Psychology </w:t>
      </w:r>
      <w:r w:rsidR="00F30351">
        <w:rPr>
          <w:sz w:val="22"/>
          <w:szCs w:val="22"/>
        </w:rPr>
        <w:t>Dept</w:t>
      </w:r>
      <w:r>
        <w:rPr>
          <w:sz w:val="22"/>
          <w:szCs w:val="22"/>
        </w:rPr>
        <w:t xml:space="preserve"> (2025 – Present)</w:t>
      </w:r>
    </w:p>
    <w:p w14:paraId="744C47FC" w14:textId="2035EDBC" w:rsidR="00A7744F" w:rsidRDefault="001D1EA7" w:rsidP="00585A27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Member</w:t>
      </w:r>
      <w:r w:rsidR="00A7744F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Pr="001D1EA7">
        <w:rPr>
          <w:sz w:val="22"/>
          <w:szCs w:val="22"/>
        </w:rPr>
        <w:t>William B. Sturgill Award</w:t>
      </w:r>
      <w:r>
        <w:rPr>
          <w:sz w:val="22"/>
          <w:szCs w:val="22"/>
        </w:rPr>
        <w:t xml:space="preserve"> Review Committee, UK Graduate School (2026)</w:t>
      </w:r>
      <w:r w:rsidR="00A7744F">
        <w:rPr>
          <w:sz w:val="22"/>
          <w:szCs w:val="22"/>
        </w:rPr>
        <w:t xml:space="preserve"> </w:t>
      </w:r>
    </w:p>
    <w:p w14:paraId="0E281E72" w14:textId="171CDA98" w:rsidR="00FF337E" w:rsidRDefault="00E06FA5" w:rsidP="00585A27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Invited Presenter, </w:t>
      </w:r>
      <w:r w:rsidR="00CB41A1">
        <w:rPr>
          <w:sz w:val="22"/>
          <w:szCs w:val="22"/>
        </w:rPr>
        <w:t>Supporting Engineering Student Mental Health, UK College of Engineering (2026)</w:t>
      </w:r>
    </w:p>
    <w:p w14:paraId="043C52A0" w14:textId="2760BF0D" w:rsidR="000532D9" w:rsidRDefault="000532D9" w:rsidP="00585A27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Start-to-Finish Mentor, </w:t>
      </w:r>
      <w:r w:rsidR="00B65E66" w:rsidRPr="00B65E66">
        <w:rPr>
          <w:sz w:val="22"/>
          <w:szCs w:val="22"/>
        </w:rPr>
        <w:t xml:space="preserve">Center for Graduate &amp; Professional </w:t>
      </w:r>
      <w:r w:rsidR="00EA02AF">
        <w:rPr>
          <w:sz w:val="22"/>
          <w:szCs w:val="22"/>
        </w:rPr>
        <w:t>Diversity Initiatives</w:t>
      </w:r>
      <w:r w:rsidR="00C8596D">
        <w:rPr>
          <w:sz w:val="22"/>
          <w:szCs w:val="22"/>
        </w:rPr>
        <w:t>, UK (2022 – 2023)</w:t>
      </w:r>
    </w:p>
    <w:p w14:paraId="407B0F34" w14:textId="5D9DA7D4" w:rsidR="00585A27" w:rsidRPr="00670B53" w:rsidRDefault="00585A27" w:rsidP="00585A27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Invited Presenter, Psychology Graduate School Application Workshop, UK Psi Chi (2017)</w:t>
      </w:r>
    </w:p>
    <w:p w14:paraId="4C030586" w14:textId="77777777" w:rsidR="00585A27" w:rsidRPr="00670B53" w:rsidRDefault="00585A27" w:rsidP="00585A27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Invited Presenter, Finding the Right Research Lab, UK Psi Chi (2017)</w:t>
      </w:r>
    </w:p>
    <w:p w14:paraId="2AF7B209" w14:textId="77777777" w:rsidR="00585A27" w:rsidRPr="00670B53" w:rsidRDefault="00585A27" w:rsidP="00585A27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Invited Presenter, Introduction to Counseling Psychology, UK Psi Chi (2016)</w:t>
      </w:r>
    </w:p>
    <w:p w14:paraId="29CF502B" w14:textId="51D4E579" w:rsidR="00CE4513" w:rsidRPr="00585A27" w:rsidRDefault="00585A27" w:rsidP="00585A27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Invited Panelist, Graduate School Symposium for UK Psychology Scholars Program (2016, 2018)</w:t>
      </w:r>
    </w:p>
    <w:p w14:paraId="45A820DD" w14:textId="77777777" w:rsidR="00DA50F4" w:rsidRDefault="00DA50F4" w:rsidP="005C4273">
      <w:pPr>
        <w:jc w:val="center"/>
        <w:rPr>
          <w:b/>
          <w:sz w:val="22"/>
          <w:szCs w:val="22"/>
          <w:u w:val="single"/>
        </w:rPr>
      </w:pPr>
    </w:p>
    <w:p w14:paraId="5F8CF341" w14:textId="3B0F461F" w:rsidR="00CE4513" w:rsidRDefault="00CE4513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 xml:space="preserve">SERVICE TO THE </w:t>
      </w:r>
      <w:r>
        <w:rPr>
          <w:b/>
          <w:sz w:val="22"/>
          <w:szCs w:val="22"/>
          <w:u w:val="single"/>
        </w:rPr>
        <w:t>COLLEGE</w:t>
      </w:r>
    </w:p>
    <w:p w14:paraId="5401E60E" w14:textId="5E018C6F" w:rsidR="00CE4513" w:rsidRDefault="00CE4513" w:rsidP="005C4273">
      <w:pPr>
        <w:jc w:val="center"/>
        <w:rPr>
          <w:b/>
          <w:sz w:val="22"/>
          <w:szCs w:val="22"/>
          <w:u w:val="single"/>
        </w:rPr>
      </w:pPr>
    </w:p>
    <w:p w14:paraId="35C088EB" w14:textId="172862E9" w:rsidR="00ED35EE" w:rsidRDefault="00ED35EE" w:rsidP="00ED35EE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Member, Faculty Council, </w:t>
      </w:r>
      <w:r w:rsidRPr="00670B53">
        <w:rPr>
          <w:sz w:val="22"/>
          <w:szCs w:val="22"/>
        </w:rPr>
        <w:t>UK College of Education (</w:t>
      </w:r>
      <w:r>
        <w:rPr>
          <w:sz w:val="22"/>
          <w:szCs w:val="22"/>
        </w:rPr>
        <w:t>2022</w:t>
      </w:r>
      <w:r w:rsidRPr="00670B53">
        <w:rPr>
          <w:sz w:val="22"/>
          <w:szCs w:val="22"/>
        </w:rPr>
        <w:t xml:space="preserve"> – </w:t>
      </w:r>
      <w:r w:rsidR="002A7255">
        <w:rPr>
          <w:sz w:val="22"/>
          <w:szCs w:val="22"/>
        </w:rPr>
        <w:t>2023, 2025 – Present</w:t>
      </w:r>
      <w:r w:rsidRPr="00670B53">
        <w:rPr>
          <w:sz w:val="22"/>
          <w:szCs w:val="22"/>
        </w:rPr>
        <w:t>)</w:t>
      </w:r>
    </w:p>
    <w:p w14:paraId="727E77B5" w14:textId="161E5EC7" w:rsidR="00CB363E" w:rsidRDefault="00CB363E" w:rsidP="00CB363E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Member, Committee on Courses and Curricula, UK College of Education (2020 – </w:t>
      </w:r>
      <w:r w:rsidR="00ED35EE">
        <w:rPr>
          <w:sz w:val="22"/>
          <w:szCs w:val="22"/>
        </w:rPr>
        <w:t>2025</w:t>
      </w:r>
      <w:r w:rsidRPr="00670B53">
        <w:rPr>
          <w:sz w:val="22"/>
          <w:szCs w:val="22"/>
        </w:rPr>
        <w:t>)</w:t>
      </w:r>
    </w:p>
    <w:p w14:paraId="1B6A1707" w14:textId="6BAFF310" w:rsidR="004C7924" w:rsidRPr="00670B53" w:rsidRDefault="00C4112D" w:rsidP="00CB363E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Discussant, Spring Research Conference, </w:t>
      </w:r>
      <w:r w:rsidRPr="00670B53">
        <w:rPr>
          <w:sz w:val="22"/>
          <w:szCs w:val="22"/>
        </w:rPr>
        <w:t>UK College of Education</w:t>
      </w:r>
      <w:r>
        <w:rPr>
          <w:sz w:val="22"/>
          <w:szCs w:val="22"/>
        </w:rPr>
        <w:t xml:space="preserve"> (2025)</w:t>
      </w:r>
    </w:p>
    <w:p w14:paraId="55CF5AF4" w14:textId="6F6D8ABE" w:rsidR="00DA50F4" w:rsidRPr="00670B53" w:rsidRDefault="00874A99" w:rsidP="00DA50F4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Chair or </w:t>
      </w:r>
      <w:r w:rsidR="00DA50F4">
        <w:rPr>
          <w:sz w:val="22"/>
          <w:szCs w:val="22"/>
        </w:rPr>
        <w:t>Co-Chair</w:t>
      </w:r>
      <w:r w:rsidR="00DA50F4" w:rsidRPr="00670B53">
        <w:rPr>
          <w:sz w:val="22"/>
          <w:szCs w:val="22"/>
        </w:rPr>
        <w:t xml:space="preserve">, Inclusiveness Committee, UK College of Education (2019 – </w:t>
      </w:r>
      <w:r w:rsidR="00DA50F4">
        <w:rPr>
          <w:sz w:val="22"/>
          <w:szCs w:val="22"/>
        </w:rPr>
        <w:t>2025</w:t>
      </w:r>
      <w:r w:rsidR="00DA50F4" w:rsidRPr="00670B53">
        <w:rPr>
          <w:sz w:val="22"/>
          <w:szCs w:val="22"/>
        </w:rPr>
        <w:t xml:space="preserve">) </w:t>
      </w:r>
    </w:p>
    <w:p w14:paraId="24504477" w14:textId="7D67E9D0" w:rsidR="00DA50F4" w:rsidRDefault="00DA50F4" w:rsidP="00DA50F4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Co-Chair, UK </w:t>
      </w:r>
      <w:r>
        <w:rPr>
          <w:sz w:val="22"/>
          <w:szCs w:val="22"/>
        </w:rPr>
        <w:t>College of Education</w:t>
      </w:r>
      <w:r w:rsidRPr="00670B53">
        <w:rPr>
          <w:sz w:val="22"/>
          <w:szCs w:val="22"/>
        </w:rPr>
        <w:t xml:space="preserve"> Name Change Task Force (2020 – </w:t>
      </w:r>
      <w:r>
        <w:rPr>
          <w:sz w:val="22"/>
          <w:szCs w:val="22"/>
        </w:rPr>
        <w:t>2022</w:t>
      </w:r>
      <w:r w:rsidRPr="00670B53">
        <w:rPr>
          <w:sz w:val="22"/>
          <w:szCs w:val="22"/>
        </w:rPr>
        <w:t>)</w:t>
      </w:r>
    </w:p>
    <w:p w14:paraId="1681BE43" w14:textId="517AB3FA" w:rsidR="00DA50F4" w:rsidRPr="00585A27" w:rsidRDefault="00DA50F4" w:rsidP="00585A27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Member, Sport and Exercise Psychology Faculty Search Committee (2022)</w:t>
      </w:r>
    </w:p>
    <w:p w14:paraId="7C756978" w14:textId="77777777" w:rsidR="00DA50F4" w:rsidRDefault="00DA50F4" w:rsidP="005C4273">
      <w:pPr>
        <w:jc w:val="center"/>
        <w:rPr>
          <w:b/>
          <w:sz w:val="22"/>
          <w:szCs w:val="22"/>
          <w:u w:val="single"/>
        </w:rPr>
      </w:pPr>
    </w:p>
    <w:p w14:paraId="69DBBA0C" w14:textId="2BCABCED" w:rsidR="00CE4513" w:rsidRDefault="00CE4513" w:rsidP="00CE451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 xml:space="preserve">SERVICE TO THE </w:t>
      </w:r>
      <w:r>
        <w:rPr>
          <w:b/>
          <w:sz w:val="22"/>
          <w:szCs w:val="22"/>
          <w:u w:val="single"/>
        </w:rPr>
        <w:t>PROGRAM</w:t>
      </w:r>
    </w:p>
    <w:p w14:paraId="3B93038F" w14:textId="77777777" w:rsidR="00DA50F4" w:rsidRDefault="00DA50F4" w:rsidP="00CE4513">
      <w:pPr>
        <w:jc w:val="center"/>
        <w:rPr>
          <w:b/>
          <w:sz w:val="22"/>
          <w:szCs w:val="22"/>
          <w:u w:val="single"/>
        </w:rPr>
      </w:pPr>
    </w:p>
    <w:p w14:paraId="50B58298" w14:textId="77777777" w:rsidR="00DA50F4" w:rsidRDefault="00DA50F4" w:rsidP="00DA50F4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 xml:space="preserve">Director of Doctoral Training, UK Counseling Psychology PhD Program (2018 – </w:t>
      </w:r>
      <w:r>
        <w:rPr>
          <w:sz w:val="22"/>
          <w:szCs w:val="22"/>
        </w:rPr>
        <w:t>Present</w:t>
      </w:r>
      <w:r w:rsidRPr="00670B53">
        <w:rPr>
          <w:sz w:val="22"/>
          <w:szCs w:val="22"/>
        </w:rPr>
        <w:t>)</w:t>
      </w:r>
    </w:p>
    <w:p w14:paraId="5E5FF428" w14:textId="77777777" w:rsidR="00DA50F4" w:rsidRDefault="00DA50F4" w:rsidP="00DA50F4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Doctoral Practicum Coordinator, </w:t>
      </w:r>
      <w:r w:rsidRPr="00670B53">
        <w:rPr>
          <w:sz w:val="22"/>
          <w:szCs w:val="22"/>
        </w:rPr>
        <w:t>UK Counseling Psychology PhD Program</w:t>
      </w:r>
      <w:r>
        <w:rPr>
          <w:sz w:val="22"/>
          <w:szCs w:val="22"/>
        </w:rPr>
        <w:t xml:space="preserve"> (2023 – Present) </w:t>
      </w:r>
    </w:p>
    <w:p w14:paraId="1736DF4F" w14:textId="77777777" w:rsidR="00DA50F4" w:rsidRDefault="00DA50F4" w:rsidP="00DA50F4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Director of Master’s Training, UK Counseling Psychology MS Program (2015-2018; 2021 – Present)</w:t>
      </w:r>
    </w:p>
    <w:p w14:paraId="21EF0691" w14:textId="59E73DB3" w:rsidR="00CE4513" w:rsidRPr="00DA50F4" w:rsidRDefault="00DA50F4" w:rsidP="00DA50F4">
      <w:pPr>
        <w:numPr>
          <w:ilvl w:val="0"/>
          <w:numId w:val="7"/>
        </w:numPr>
        <w:rPr>
          <w:sz w:val="22"/>
          <w:szCs w:val="22"/>
        </w:rPr>
      </w:pPr>
      <w:r w:rsidRPr="00DA50F4">
        <w:rPr>
          <w:sz w:val="22"/>
          <w:szCs w:val="22"/>
        </w:rPr>
        <w:t>Master’s Practicum Coordinator, UK Counseling Psychology PhD Program (2021 – Present)</w:t>
      </w:r>
    </w:p>
    <w:p w14:paraId="23EE6FDA" w14:textId="7263CA5B" w:rsidR="00BA0A2E" w:rsidRDefault="00DA50F4" w:rsidP="007974D9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Faculty Adviser, UK Counseling Psychology Student Senate (2015 – Present)</w:t>
      </w:r>
    </w:p>
    <w:p w14:paraId="73835ADB" w14:textId="547B611F" w:rsidR="00897C3B" w:rsidRPr="007974D9" w:rsidRDefault="00897C3B" w:rsidP="007974D9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Director, Structurally Responsive Mental Health Care Undergraduate Certificate</w:t>
      </w:r>
      <w:r w:rsidR="00E95C63">
        <w:rPr>
          <w:sz w:val="22"/>
          <w:szCs w:val="22"/>
        </w:rPr>
        <w:t xml:space="preserve"> (2025 – Present)</w:t>
      </w:r>
    </w:p>
    <w:p w14:paraId="0D45C707" w14:textId="4C171D1C" w:rsidR="00BA0A2E" w:rsidRPr="001C390B" w:rsidRDefault="00BA0A2E" w:rsidP="00BA0A2E">
      <w:pPr>
        <w:numPr>
          <w:ilvl w:val="0"/>
          <w:numId w:val="7"/>
        </w:numPr>
        <w:rPr>
          <w:sz w:val="22"/>
          <w:szCs w:val="22"/>
        </w:rPr>
      </w:pPr>
      <w:r w:rsidRPr="001C390B">
        <w:rPr>
          <w:sz w:val="22"/>
          <w:szCs w:val="22"/>
        </w:rPr>
        <w:t>Co-Chair, Counseling Psychology Faculty Search Committee</w:t>
      </w:r>
      <w:r w:rsidR="00674A9E">
        <w:rPr>
          <w:sz w:val="22"/>
          <w:szCs w:val="22"/>
        </w:rPr>
        <w:t>s</w:t>
      </w:r>
      <w:r w:rsidRPr="001C390B">
        <w:rPr>
          <w:sz w:val="22"/>
          <w:szCs w:val="22"/>
        </w:rPr>
        <w:t xml:space="preserve"> (2019-2020, 2020-2021</w:t>
      </w:r>
      <w:r w:rsidR="004000C3">
        <w:rPr>
          <w:sz w:val="22"/>
          <w:szCs w:val="22"/>
        </w:rPr>
        <w:t>, 2024</w:t>
      </w:r>
      <w:r w:rsidRPr="001C390B">
        <w:rPr>
          <w:sz w:val="22"/>
          <w:szCs w:val="22"/>
        </w:rPr>
        <w:t>)</w:t>
      </w:r>
    </w:p>
    <w:p w14:paraId="48F1204C" w14:textId="77777777" w:rsidR="00BA0A2E" w:rsidRPr="00670B53" w:rsidRDefault="00BA0A2E" w:rsidP="00BA0A2E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Presenter, Deep Poverty Workshop, UK Counseling Psychology Program (2019)</w:t>
      </w:r>
    </w:p>
    <w:p w14:paraId="63F93879" w14:textId="302226CF" w:rsidR="00DA50F4" w:rsidRDefault="00DA50F4" w:rsidP="00DA50F4">
      <w:pPr>
        <w:jc w:val="center"/>
        <w:rPr>
          <w:b/>
          <w:sz w:val="22"/>
          <w:szCs w:val="22"/>
          <w:u w:val="single"/>
        </w:rPr>
      </w:pPr>
    </w:p>
    <w:p w14:paraId="546CB30B" w14:textId="691D802A" w:rsidR="007974D9" w:rsidRDefault="007974D9" w:rsidP="007974D9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 xml:space="preserve">SERVICE TO THE </w:t>
      </w:r>
      <w:r>
        <w:rPr>
          <w:b/>
          <w:sz w:val="22"/>
          <w:szCs w:val="22"/>
          <w:u w:val="single"/>
        </w:rPr>
        <w:t xml:space="preserve">DEPARTMENT </w:t>
      </w:r>
    </w:p>
    <w:p w14:paraId="69C17DD1" w14:textId="77777777" w:rsidR="007974D9" w:rsidRDefault="007974D9" w:rsidP="007974D9">
      <w:pPr>
        <w:ind w:left="360"/>
        <w:rPr>
          <w:sz w:val="22"/>
          <w:szCs w:val="22"/>
        </w:rPr>
      </w:pPr>
    </w:p>
    <w:p w14:paraId="3AFD97B4" w14:textId="74A35387" w:rsidR="00930484" w:rsidRDefault="00930484" w:rsidP="00930484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Co-Facilitator, </w:t>
      </w:r>
      <w:r w:rsidR="009D0A5E" w:rsidRPr="009D0A5E">
        <w:rPr>
          <w:sz w:val="22"/>
          <w:szCs w:val="22"/>
        </w:rPr>
        <w:t>Spirituality</w:t>
      </w:r>
      <w:r w:rsidR="009D0A5E">
        <w:rPr>
          <w:sz w:val="22"/>
          <w:szCs w:val="22"/>
        </w:rPr>
        <w:t xml:space="preserve"> &amp; </w:t>
      </w:r>
      <w:r w:rsidR="009D0A5E" w:rsidRPr="009D0A5E">
        <w:rPr>
          <w:sz w:val="22"/>
          <w:szCs w:val="22"/>
        </w:rPr>
        <w:t>Gender</w:t>
      </w:r>
      <w:r w:rsidR="009D0A5E">
        <w:rPr>
          <w:sz w:val="22"/>
          <w:szCs w:val="22"/>
        </w:rPr>
        <w:t>/</w:t>
      </w:r>
      <w:r w:rsidR="009D0A5E" w:rsidRPr="009D0A5E">
        <w:rPr>
          <w:sz w:val="22"/>
          <w:szCs w:val="22"/>
        </w:rPr>
        <w:t>Sexual Identity</w:t>
      </w:r>
      <w:r>
        <w:rPr>
          <w:sz w:val="22"/>
          <w:szCs w:val="22"/>
        </w:rPr>
        <w:t xml:space="preserve">, </w:t>
      </w:r>
      <w:r w:rsidRPr="001C390B">
        <w:rPr>
          <w:sz w:val="22"/>
          <w:szCs w:val="22"/>
        </w:rPr>
        <w:t>UK Social Justice Scholarship Series (202</w:t>
      </w:r>
      <w:r>
        <w:rPr>
          <w:sz w:val="22"/>
          <w:szCs w:val="22"/>
        </w:rPr>
        <w:t>3)</w:t>
      </w:r>
    </w:p>
    <w:p w14:paraId="0DCAFB86" w14:textId="70C19190" w:rsidR="00335482" w:rsidRDefault="00335482" w:rsidP="007974D9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EDP Faculty Performance Reviewer, EDP (2023)</w:t>
      </w:r>
    </w:p>
    <w:p w14:paraId="6BB5BE37" w14:textId="60754453" w:rsidR="007974D9" w:rsidRDefault="007974D9" w:rsidP="007974D9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Co-Facilitator, Capitalism and Social Class, </w:t>
      </w:r>
      <w:r w:rsidRPr="001C390B">
        <w:rPr>
          <w:sz w:val="22"/>
          <w:szCs w:val="22"/>
        </w:rPr>
        <w:t>UK Social Justice Scholarship Series (202</w:t>
      </w:r>
      <w:r>
        <w:rPr>
          <w:sz w:val="22"/>
          <w:szCs w:val="22"/>
        </w:rPr>
        <w:t>2)</w:t>
      </w:r>
    </w:p>
    <w:p w14:paraId="364F246A" w14:textId="77777777" w:rsidR="007974D9" w:rsidRPr="008919F2" w:rsidRDefault="007974D9" w:rsidP="007974D9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Co-Facilitator, Sizeism and Fatphobia, </w:t>
      </w:r>
      <w:r w:rsidRPr="001C390B">
        <w:rPr>
          <w:sz w:val="22"/>
          <w:szCs w:val="22"/>
        </w:rPr>
        <w:t>UK Social Justice Scholarship Series (202</w:t>
      </w:r>
      <w:r>
        <w:rPr>
          <w:sz w:val="22"/>
          <w:szCs w:val="22"/>
        </w:rPr>
        <w:t>1)</w:t>
      </w:r>
    </w:p>
    <w:p w14:paraId="2BFD3A0C" w14:textId="77777777" w:rsidR="00585A27" w:rsidRDefault="007974D9" w:rsidP="00585A27">
      <w:pPr>
        <w:numPr>
          <w:ilvl w:val="0"/>
          <w:numId w:val="7"/>
        </w:numPr>
        <w:rPr>
          <w:sz w:val="22"/>
          <w:szCs w:val="22"/>
        </w:rPr>
      </w:pPr>
      <w:r w:rsidRPr="001C390B">
        <w:rPr>
          <w:sz w:val="22"/>
          <w:szCs w:val="22"/>
        </w:rPr>
        <w:t>Facilitator, White Fragility Book Discussion Group for EDP Students (2020)</w:t>
      </w:r>
    </w:p>
    <w:p w14:paraId="29379570" w14:textId="28219927" w:rsidR="007974D9" w:rsidRPr="00585A27" w:rsidRDefault="007974D9" w:rsidP="00585A27">
      <w:pPr>
        <w:numPr>
          <w:ilvl w:val="0"/>
          <w:numId w:val="7"/>
        </w:numPr>
        <w:rPr>
          <w:sz w:val="22"/>
          <w:szCs w:val="22"/>
        </w:rPr>
      </w:pPr>
      <w:r w:rsidRPr="00585A27">
        <w:rPr>
          <w:sz w:val="22"/>
          <w:szCs w:val="22"/>
        </w:rPr>
        <w:t>Facilitator, Me and White Supremacy Book Group for UK Social Justice Scholarship Series (2020)</w:t>
      </w:r>
    </w:p>
    <w:p w14:paraId="3EA91B19" w14:textId="77777777" w:rsidR="00585A27" w:rsidRPr="00670B53" w:rsidRDefault="00585A27" w:rsidP="00585A27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Member, EDP Educational Psychology Post-Doctoral Search Committee (2018)</w:t>
      </w:r>
    </w:p>
    <w:p w14:paraId="78816179" w14:textId="77777777" w:rsidR="00585A27" w:rsidRPr="00670B53" w:rsidRDefault="00585A27" w:rsidP="00585A27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Member, EDP Department Chair Search Committee (2018)</w:t>
      </w:r>
    </w:p>
    <w:p w14:paraId="16856588" w14:textId="39D13AC3" w:rsidR="00585A27" w:rsidRDefault="00585A27" w:rsidP="00585A27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Presenter, Doctoral Preparation Workshop Series, EDP Department (2016 – 2018)</w:t>
      </w:r>
    </w:p>
    <w:p w14:paraId="2AC8183E" w14:textId="20C68736" w:rsidR="00585A27" w:rsidRPr="00585A27" w:rsidRDefault="00585A27" w:rsidP="00585A27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Member, PACER Clinic Advisory Committee (2016 – 2017)</w:t>
      </w:r>
    </w:p>
    <w:p w14:paraId="2FF12CC0" w14:textId="77777777" w:rsidR="00CE4513" w:rsidRDefault="00CE4513" w:rsidP="005C4273">
      <w:pPr>
        <w:jc w:val="center"/>
        <w:rPr>
          <w:b/>
          <w:sz w:val="22"/>
          <w:szCs w:val="22"/>
          <w:u w:val="single"/>
        </w:rPr>
      </w:pPr>
    </w:p>
    <w:p w14:paraId="46F14615" w14:textId="524EA0E8" w:rsidR="00CE4513" w:rsidRPr="00670B53" w:rsidRDefault="00CE4513" w:rsidP="00CE451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SERVICE TO THE COMMUNITY</w:t>
      </w:r>
    </w:p>
    <w:p w14:paraId="3A303AE3" w14:textId="77777777" w:rsidR="003949B6" w:rsidRPr="00670B53" w:rsidRDefault="003949B6" w:rsidP="005C4273">
      <w:pPr>
        <w:rPr>
          <w:sz w:val="22"/>
          <w:szCs w:val="22"/>
        </w:rPr>
      </w:pPr>
    </w:p>
    <w:p w14:paraId="29798061" w14:textId="276664C3" w:rsidR="00CF6D99" w:rsidRPr="00DA50F4" w:rsidRDefault="00B01AB9" w:rsidP="00B47B31">
      <w:pPr>
        <w:numPr>
          <w:ilvl w:val="0"/>
          <w:numId w:val="7"/>
        </w:numPr>
        <w:rPr>
          <w:sz w:val="22"/>
          <w:szCs w:val="22"/>
        </w:rPr>
      </w:pPr>
      <w:r w:rsidRPr="00DA50F4">
        <w:rPr>
          <w:sz w:val="22"/>
          <w:szCs w:val="22"/>
        </w:rPr>
        <w:t xml:space="preserve">Phone Bank </w:t>
      </w:r>
      <w:r w:rsidR="0091582B">
        <w:rPr>
          <w:sz w:val="22"/>
          <w:szCs w:val="22"/>
        </w:rPr>
        <w:t xml:space="preserve">Volunteer Leader, </w:t>
      </w:r>
      <w:r w:rsidR="00B25F2A" w:rsidRPr="00DA50F4">
        <w:rPr>
          <w:sz w:val="22"/>
          <w:szCs w:val="22"/>
        </w:rPr>
        <w:t>Trainer</w:t>
      </w:r>
      <w:r w:rsidRPr="00DA50F4">
        <w:rPr>
          <w:sz w:val="22"/>
          <w:szCs w:val="22"/>
        </w:rPr>
        <w:t xml:space="preserve"> &amp; </w:t>
      </w:r>
      <w:r w:rsidR="0049598F" w:rsidRPr="00DA50F4">
        <w:rPr>
          <w:sz w:val="22"/>
          <w:szCs w:val="22"/>
        </w:rPr>
        <w:t xml:space="preserve">Coach, </w:t>
      </w:r>
      <w:hyperlink r:id="rId180" w:history="1">
        <w:r w:rsidR="0049598F" w:rsidRPr="00DA50F4">
          <w:rPr>
            <w:rStyle w:val="Hyperlink"/>
            <w:sz w:val="22"/>
            <w:szCs w:val="22"/>
          </w:rPr>
          <w:t>Showing Up for Racial Justice</w:t>
        </w:r>
      </w:hyperlink>
      <w:r w:rsidR="00705CE4" w:rsidRPr="00DA50F4">
        <w:rPr>
          <w:sz w:val="22"/>
          <w:szCs w:val="22"/>
        </w:rPr>
        <w:t xml:space="preserve"> </w:t>
      </w:r>
      <w:r w:rsidR="0049598F" w:rsidRPr="00DA50F4">
        <w:rPr>
          <w:sz w:val="22"/>
          <w:szCs w:val="22"/>
        </w:rPr>
        <w:t xml:space="preserve">(2020 – Present) </w:t>
      </w:r>
    </w:p>
    <w:p w14:paraId="7D759807" w14:textId="73A33A19" w:rsidR="00177EFF" w:rsidRPr="001C390B" w:rsidRDefault="00177EFF" w:rsidP="005C4273">
      <w:pPr>
        <w:numPr>
          <w:ilvl w:val="0"/>
          <w:numId w:val="7"/>
        </w:numPr>
        <w:rPr>
          <w:sz w:val="22"/>
          <w:szCs w:val="22"/>
        </w:rPr>
      </w:pPr>
      <w:bookmarkStart w:id="3" w:name="_Hlk7158738"/>
      <w:r w:rsidRPr="001C390B">
        <w:rPr>
          <w:sz w:val="22"/>
          <w:szCs w:val="22"/>
        </w:rPr>
        <w:t>Career Exploration Consultant</w:t>
      </w:r>
      <w:r w:rsidR="00380D85" w:rsidRPr="001C390B">
        <w:rPr>
          <w:sz w:val="22"/>
          <w:szCs w:val="22"/>
        </w:rPr>
        <w:t xml:space="preserve"> &amp; Invited Speaker</w:t>
      </w:r>
      <w:r w:rsidRPr="001C390B">
        <w:rPr>
          <w:sz w:val="22"/>
          <w:szCs w:val="22"/>
        </w:rPr>
        <w:t>, Fayette County Public Schools (</w:t>
      </w:r>
      <w:r w:rsidR="00D92E92" w:rsidRPr="001C390B">
        <w:rPr>
          <w:sz w:val="22"/>
          <w:szCs w:val="22"/>
        </w:rPr>
        <w:t>2017</w:t>
      </w:r>
      <w:r w:rsidRPr="001C390B">
        <w:rPr>
          <w:sz w:val="22"/>
          <w:szCs w:val="22"/>
        </w:rPr>
        <w:t xml:space="preserve"> - </w:t>
      </w:r>
      <w:r w:rsidR="000C3409" w:rsidRPr="001C390B">
        <w:rPr>
          <w:sz w:val="22"/>
          <w:szCs w:val="22"/>
        </w:rPr>
        <w:t>2020</w:t>
      </w:r>
      <w:r w:rsidRPr="001C390B">
        <w:rPr>
          <w:sz w:val="22"/>
          <w:szCs w:val="22"/>
        </w:rPr>
        <w:t xml:space="preserve">) </w:t>
      </w:r>
    </w:p>
    <w:bookmarkEnd w:id="3"/>
    <w:p w14:paraId="5D09DDE4" w14:textId="77777777" w:rsidR="009C23FB" w:rsidRPr="00670B53" w:rsidRDefault="009C23FB" w:rsidP="005C4273">
      <w:pPr>
        <w:numPr>
          <w:ilvl w:val="0"/>
          <w:numId w:val="7"/>
        </w:numPr>
        <w:rPr>
          <w:sz w:val="22"/>
          <w:szCs w:val="22"/>
        </w:rPr>
      </w:pPr>
      <w:r w:rsidRPr="00670B53">
        <w:rPr>
          <w:sz w:val="22"/>
          <w:szCs w:val="22"/>
        </w:rPr>
        <w:t>Presenter, 30+ university/community workshops on various psychological topics (2005 – 2015)</w:t>
      </w:r>
    </w:p>
    <w:p w14:paraId="5642E51F" w14:textId="77777777" w:rsidR="003949B6" w:rsidRPr="00670B53" w:rsidRDefault="003949B6" w:rsidP="005C4273">
      <w:pPr>
        <w:jc w:val="center"/>
        <w:rPr>
          <w:b/>
          <w:sz w:val="22"/>
          <w:szCs w:val="22"/>
          <w:u w:val="single"/>
        </w:rPr>
      </w:pPr>
    </w:p>
    <w:p w14:paraId="5F5CB80B" w14:textId="77777777" w:rsidR="003949B6" w:rsidRPr="00670B53" w:rsidRDefault="003949B6" w:rsidP="005C4273">
      <w:pPr>
        <w:jc w:val="center"/>
        <w:rPr>
          <w:sz w:val="22"/>
          <w:szCs w:val="22"/>
        </w:rPr>
      </w:pPr>
      <w:r w:rsidRPr="00670B53">
        <w:rPr>
          <w:b/>
          <w:sz w:val="22"/>
          <w:szCs w:val="22"/>
          <w:u w:val="single"/>
        </w:rPr>
        <w:t>PROFESSIONAL AFFILIATIONS</w:t>
      </w:r>
    </w:p>
    <w:p w14:paraId="030D596A" w14:textId="77777777" w:rsidR="003949B6" w:rsidRPr="00670B53" w:rsidRDefault="003949B6" w:rsidP="005C4273">
      <w:pPr>
        <w:rPr>
          <w:sz w:val="22"/>
          <w:szCs w:val="22"/>
        </w:rPr>
      </w:pPr>
    </w:p>
    <w:p w14:paraId="322BDBB3" w14:textId="5F57C70C" w:rsidR="003949B6" w:rsidRPr="00670B53" w:rsidRDefault="003949B6" w:rsidP="005C4273">
      <w:pPr>
        <w:rPr>
          <w:b/>
          <w:sz w:val="22"/>
          <w:szCs w:val="22"/>
        </w:rPr>
      </w:pPr>
      <w:r w:rsidRPr="00670B53">
        <w:rPr>
          <w:b/>
          <w:sz w:val="22"/>
          <w:szCs w:val="22"/>
        </w:rPr>
        <w:t xml:space="preserve">American Psychological Association, </w:t>
      </w:r>
      <w:r w:rsidR="00C36ECF" w:rsidRPr="00670B53">
        <w:rPr>
          <w:b/>
          <w:sz w:val="22"/>
          <w:szCs w:val="22"/>
        </w:rPr>
        <w:t>Member</w:t>
      </w:r>
      <w:r w:rsidRPr="00670B53">
        <w:rPr>
          <w:b/>
          <w:sz w:val="22"/>
          <w:szCs w:val="22"/>
        </w:rPr>
        <w:t xml:space="preserve"> </w:t>
      </w:r>
      <w:r w:rsidRPr="00670B53">
        <w:rPr>
          <w:sz w:val="22"/>
          <w:szCs w:val="22"/>
        </w:rPr>
        <w:t>(2006 – Present)</w:t>
      </w:r>
    </w:p>
    <w:p w14:paraId="5798319A" w14:textId="65C8B1BF" w:rsidR="003949B6" w:rsidRPr="00670B53" w:rsidRDefault="003949B6" w:rsidP="005C4273">
      <w:pPr>
        <w:numPr>
          <w:ilvl w:val="0"/>
          <w:numId w:val="6"/>
        </w:numPr>
        <w:rPr>
          <w:sz w:val="22"/>
          <w:szCs w:val="22"/>
        </w:rPr>
      </w:pPr>
      <w:r w:rsidRPr="00670B53">
        <w:rPr>
          <w:sz w:val="22"/>
          <w:szCs w:val="22"/>
        </w:rPr>
        <w:t>Society of Counseling Psychology (Division 17, APA</w:t>
      </w:r>
      <w:r w:rsidR="00E40A3D">
        <w:rPr>
          <w:sz w:val="22"/>
          <w:szCs w:val="22"/>
        </w:rPr>
        <w:t>, 2006 - Present</w:t>
      </w:r>
      <w:r w:rsidRPr="00670B53">
        <w:rPr>
          <w:sz w:val="22"/>
          <w:szCs w:val="22"/>
        </w:rPr>
        <w:t>)</w:t>
      </w:r>
    </w:p>
    <w:p w14:paraId="04B3CE0B" w14:textId="0ADB8CDC" w:rsidR="003949B6" w:rsidRPr="00670B53" w:rsidRDefault="003949B6" w:rsidP="005C4273">
      <w:pPr>
        <w:numPr>
          <w:ilvl w:val="0"/>
          <w:numId w:val="6"/>
        </w:numPr>
        <w:rPr>
          <w:sz w:val="22"/>
          <w:szCs w:val="22"/>
        </w:rPr>
      </w:pPr>
      <w:r w:rsidRPr="00670B53">
        <w:rPr>
          <w:sz w:val="22"/>
          <w:szCs w:val="22"/>
        </w:rPr>
        <w:t>Society for the Psychological Study of Men and Masculinit</w:t>
      </w:r>
      <w:r w:rsidR="008E62C3" w:rsidRPr="00670B53">
        <w:rPr>
          <w:sz w:val="22"/>
          <w:szCs w:val="22"/>
        </w:rPr>
        <w:t>ies</w:t>
      </w:r>
      <w:r w:rsidRPr="00670B53">
        <w:rPr>
          <w:sz w:val="22"/>
          <w:szCs w:val="22"/>
        </w:rPr>
        <w:t xml:space="preserve"> (Division 51, APA</w:t>
      </w:r>
      <w:r w:rsidR="00E40A3D">
        <w:rPr>
          <w:sz w:val="22"/>
          <w:szCs w:val="22"/>
        </w:rPr>
        <w:t>, 2006 - 2022</w:t>
      </w:r>
      <w:r w:rsidRPr="00670B53">
        <w:rPr>
          <w:sz w:val="22"/>
          <w:szCs w:val="22"/>
        </w:rPr>
        <w:t>)</w:t>
      </w:r>
    </w:p>
    <w:p w14:paraId="00F44175" w14:textId="77777777" w:rsidR="00326CBD" w:rsidRPr="00670B53" w:rsidRDefault="00326CBD" w:rsidP="005C4273">
      <w:pPr>
        <w:rPr>
          <w:b/>
          <w:sz w:val="22"/>
          <w:szCs w:val="22"/>
          <w:u w:val="single"/>
        </w:rPr>
      </w:pPr>
    </w:p>
    <w:p w14:paraId="357FE797" w14:textId="77777777" w:rsidR="001B5A2D" w:rsidRPr="00670B53" w:rsidRDefault="001B5A2D" w:rsidP="005C4273">
      <w:pPr>
        <w:jc w:val="center"/>
        <w:rPr>
          <w:b/>
          <w:sz w:val="22"/>
          <w:szCs w:val="22"/>
          <w:u w:val="single"/>
        </w:rPr>
      </w:pPr>
      <w:r w:rsidRPr="00670B53">
        <w:rPr>
          <w:b/>
          <w:sz w:val="22"/>
          <w:szCs w:val="22"/>
          <w:u w:val="single"/>
        </w:rPr>
        <w:t>REFERENCES</w:t>
      </w:r>
    </w:p>
    <w:p w14:paraId="06E46DA4" w14:textId="77777777" w:rsidR="00C36AF0" w:rsidRPr="00670B53" w:rsidRDefault="00C36AF0" w:rsidP="005C4273">
      <w:pPr>
        <w:rPr>
          <w:sz w:val="22"/>
          <w:szCs w:val="22"/>
        </w:rPr>
      </w:pPr>
    </w:p>
    <w:p w14:paraId="044EED18" w14:textId="77777777" w:rsidR="000E22BB" w:rsidRPr="00670B53" w:rsidRDefault="000E22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Noah Collins, PhD, LP</w:t>
      </w:r>
    </w:p>
    <w:p w14:paraId="577AC6D7" w14:textId="77777777" w:rsidR="000E22BB" w:rsidRPr="00670B53" w:rsidRDefault="000E22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Staff Psychologist</w:t>
      </w:r>
    </w:p>
    <w:p w14:paraId="1C2B0F28" w14:textId="77777777" w:rsidR="000E22BB" w:rsidRPr="00670B53" w:rsidRDefault="000E22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Counseling Center</w:t>
      </w:r>
    </w:p>
    <w:p w14:paraId="3AF13E55" w14:textId="77777777" w:rsidR="000E22BB" w:rsidRPr="00670B53" w:rsidRDefault="000E22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Shoemaker Building</w:t>
      </w:r>
    </w:p>
    <w:p w14:paraId="53F123AF" w14:textId="77777777" w:rsidR="000E22BB" w:rsidRPr="00670B53" w:rsidRDefault="000E22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University of Maryland</w:t>
      </w:r>
    </w:p>
    <w:p w14:paraId="64F2E47D" w14:textId="77777777" w:rsidR="00BD6C71" w:rsidRPr="00670B53" w:rsidRDefault="00BD6C71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College Park, MD 20742</w:t>
      </w:r>
    </w:p>
    <w:p w14:paraId="5534692C" w14:textId="77777777" w:rsidR="00BD6C71" w:rsidRPr="00670B53" w:rsidRDefault="00BD6C71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 xml:space="preserve">(301) 314 </w:t>
      </w:r>
      <w:r w:rsidR="00077F8A" w:rsidRPr="00670B53">
        <w:rPr>
          <w:sz w:val="22"/>
          <w:szCs w:val="22"/>
        </w:rPr>
        <w:t>–</w:t>
      </w:r>
      <w:r w:rsidRPr="00670B53">
        <w:rPr>
          <w:sz w:val="22"/>
          <w:szCs w:val="22"/>
        </w:rPr>
        <w:t xml:space="preserve"> 7661</w:t>
      </w:r>
    </w:p>
    <w:p w14:paraId="56B3AE0D" w14:textId="77777777" w:rsidR="00BD6C71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NMC</w:t>
      </w:r>
      <w:r w:rsidR="00BD6C71" w:rsidRPr="00670B53">
        <w:rPr>
          <w:sz w:val="22"/>
          <w:szCs w:val="22"/>
        </w:rPr>
        <w:t>2001@umd.edu</w:t>
      </w:r>
    </w:p>
    <w:p w14:paraId="4629063C" w14:textId="77777777" w:rsidR="000E22BB" w:rsidRPr="00670B53" w:rsidRDefault="000E22BB" w:rsidP="005C4273">
      <w:pPr>
        <w:rPr>
          <w:sz w:val="22"/>
          <w:szCs w:val="22"/>
        </w:rPr>
      </w:pPr>
    </w:p>
    <w:p w14:paraId="2EE0F9A6" w14:textId="77777777" w:rsidR="003205BB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 xml:space="preserve">Jeff Reese, </w:t>
      </w:r>
      <w:r w:rsidRPr="00670B53">
        <w:rPr>
          <w:noProof/>
          <w:sz w:val="22"/>
          <w:szCs w:val="22"/>
        </w:rPr>
        <w:t>PhD</w:t>
      </w:r>
      <w:r w:rsidRPr="00670B53">
        <w:rPr>
          <w:sz w:val="22"/>
          <w:szCs w:val="22"/>
        </w:rPr>
        <w:t>, LP</w:t>
      </w:r>
    </w:p>
    <w:p w14:paraId="07D62495" w14:textId="313A3B0E" w:rsidR="003205BB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Professor</w:t>
      </w:r>
      <w:r w:rsidR="00186646" w:rsidRPr="00670B53">
        <w:rPr>
          <w:sz w:val="22"/>
          <w:szCs w:val="22"/>
        </w:rPr>
        <w:t xml:space="preserve"> &amp; Department Head</w:t>
      </w:r>
      <w:r w:rsidRPr="00670B53">
        <w:rPr>
          <w:sz w:val="22"/>
          <w:szCs w:val="22"/>
        </w:rPr>
        <w:t xml:space="preserve"> </w:t>
      </w:r>
    </w:p>
    <w:p w14:paraId="14F48BCE" w14:textId="77777777" w:rsidR="00A97A59" w:rsidRPr="00670B53" w:rsidRDefault="00A97A59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Special Education, Rehabilitation, and Counseling</w:t>
      </w:r>
    </w:p>
    <w:p w14:paraId="669EF060" w14:textId="51FDE986" w:rsidR="00186646" w:rsidRPr="00670B53" w:rsidRDefault="00186646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2084 Haley Center</w:t>
      </w:r>
    </w:p>
    <w:p w14:paraId="18A7E2BC" w14:textId="3713614F" w:rsidR="003205BB" w:rsidRPr="00670B53" w:rsidRDefault="00A97A59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Auburn University</w:t>
      </w:r>
    </w:p>
    <w:p w14:paraId="7BB20FE0" w14:textId="22C87A32" w:rsidR="003205BB" w:rsidRPr="00670B53" w:rsidRDefault="00745A94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Auburn</w:t>
      </w:r>
      <w:r w:rsidR="003205BB" w:rsidRPr="00670B53">
        <w:rPr>
          <w:sz w:val="22"/>
          <w:szCs w:val="22"/>
        </w:rPr>
        <w:t xml:space="preserve">, </w:t>
      </w:r>
      <w:r w:rsidRPr="00670B53">
        <w:rPr>
          <w:sz w:val="22"/>
          <w:szCs w:val="22"/>
        </w:rPr>
        <w:t>AL</w:t>
      </w:r>
      <w:r w:rsidR="003205BB" w:rsidRPr="00670B53">
        <w:rPr>
          <w:sz w:val="22"/>
          <w:szCs w:val="22"/>
        </w:rPr>
        <w:t xml:space="preserve"> </w:t>
      </w:r>
      <w:r w:rsidRPr="00670B53">
        <w:rPr>
          <w:sz w:val="22"/>
          <w:szCs w:val="22"/>
        </w:rPr>
        <w:t>36849</w:t>
      </w:r>
    </w:p>
    <w:p w14:paraId="7917EC72" w14:textId="6F252897" w:rsidR="003205BB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(</w:t>
      </w:r>
      <w:r w:rsidR="00B854D8" w:rsidRPr="00670B53">
        <w:rPr>
          <w:sz w:val="22"/>
          <w:szCs w:val="22"/>
        </w:rPr>
        <w:t>334</w:t>
      </w:r>
      <w:r w:rsidRPr="00670B53">
        <w:rPr>
          <w:sz w:val="22"/>
          <w:szCs w:val="22"/>
        </w:rPr>
        <w:t xml:space="preserve">) </w:t>
      </w:r>
      <w:r w:rsidR="00B854D8" w:rsidRPr="00670B53">
        <w:rPr>
          <w:sz w:val="22"/>
          <w:szCs w:val="22"/>
        </w:rPr>
        <w:t>844</w:t>
      </w:r>
      <w:r w:rsidRPr="00670B53">
        <w:rPr>
          <w:sz w:val="22"/>
          <w:szCs w:val="22"/>
        </w:rPr>
        <w:t xml:space="preserve"> – </w:t>
      </w:r>
      <w:r w:rsidR="00B854D8" w:rsidRPr="00670B53">
        <w:rPr>
          <w:sz w:val="22"/>
          <w:szCs w:val="22"/>
        </w:rPr>
        <w:t>7656</w:t>
      </w:r>
    </w:p>
    <w:p w14:paraId="3EEF183B" w14:textId="7CF414AE" w:rsidR="003205BB" w:rsidRPr="00670B53" w:rsidRDefault="00B854D8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rjr0028@auburn.edu</w:t>
      </w:r>
    </w:p>
    <w:p w14:paraId="261183DE" w14:textId="77777777" w:rsidR="00B854D8" w:rsidRPr="00670B53" w:rsidRDefault="00B854D8" w:rsidP="005C4273">
      <w:pPr>
        <w:rPr>
          <w:sz w:val="22"/>
          <w:szCs w:val="22"/>
        </w:rPr>
      </w:pPr>
    </w:p>
    <w:p w14:paraId="75815AF5" w14:textId="77777777" w:rsidR="003205BB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 xml:space="preserve">David L. Vogel, </w:t>
      </w:r>
      <w:r w:rsidRPr="00670B53">
        <w:rPr>
          <w:noProof/>
          <w:sz w:val="22"/>
          <w:szCs w:val="22"/>
        </w:rPr>
        <w:t>PhD</w:t>
      </w:r>
      <w:r w:rsidRPr="00670B53">
        <w:rPr>
          <w:sz w:val="22"/>
          <w:szCs w:val="22"/>
        </w:rPr>
        <w:t>, LP</w:t>
      </w:r>
    </w:p>
    <w:p w14:paraId="7E8B6CCD" w14:textId="77777777" w:rsidR="003205BB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lastRenderedPageBreak/>
        <w:t>Professor</w:t>
      </w:r>
    </w:p>
    <w:p w14:paraId="45D9E1CB" w14:textId="77777777" w:rsidR="003205BB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Department of Psychology</w:t>
      </w:r>
    </w:p>
    <w:p w14:paraId="52B8032F" w14:textId="77777777" w:rsidR="003205BB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 xml:space="preserve">W149 </w:t>
      </w:r>
      <w:proofErr w:type="spellStart"/>
      <w:r w:rsidRPr="00670B53">
        <w:rPr>
          <w:sz w:val="22"/>
          <w:szCs w:val="22"/>
        </w:rPr>
        <w:t>Lagomarcino</w:t>
      </w:r>
      <w:proofErr w:type="spellEnd"/>
      <w:r w:rsidRPr="00670B53">
        <w:rPr>
          <w:sz w:val="22"/>
          <w:szCs w:val="22"/>
        </w:rPr>
        <w:t xml:space="preserve"> Hall</w:t>
      </w:r>
    </w:p>
    <w:p w14:paraId="785F0520" w14:textId="77777777" w:rsidR="003205BB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 xml:space="preserve">Iowa State University </w:t>
      </w:r>
    </w:p>
    <w:p w14:paraId="7054A1C5" w14:textId="77777777" w:rsidR="003205BB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Ames, IA 50011</w:t>
      </w:r>
    </w:p>
    <w:p w14:paraId="79CEFA39" w14:textId="77777777" w:rsidR="003205BB" w:rsidRPr="00670B53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 xml:space="preserve">(515) 294 </w:t>
      </w:r>
      <w:r w:rsidR="00077F8A" w:rsidRPr="00670B53">
        <w:rPr>
          <w:sz w:val="22"/>
          <w:szCs w:val="22"/>
        </w:rPr>
        <w:t>–</w:t>
      </w:r>
      <w:r w:rsidRPr="00670B53">
        <w:rPr>
          <w:sz w:val="22"/>
          <w:szCs w:val="22"/>
        </w:rPr>
        <w:t xml:space="preserve"> 1582</w:t>
      </w:r>
    </w:p>
    <w:p w14:paraId="1462600F" w14:textId="77777777" w:rsidR="003205BB" w:rsidRPr="003205BB" w:rsidRDefault="003205BB" w:rsidP="005C4273">
      <w:pPr>
        <w:rPr>
          <w:sz w:val="22"/>
          <w:szCs w:val="22"/>
        </w:rPr>
      </w:pPr>
      <w:r w:rsidRPr="00670B53">
        <w:rPr>
          <w:sz w:val="22"/>
          <w:szCs w:val="22"/>
        </w:rPr>
        <w:t>DVogel@iastate.edu</w:t>
      </w:r>
    </w:p>
    <w:p w14:paraId="1D0BE2F6" w14:textId="77777777" w:rsidR="00C36AF0" w:rsidRDefault="00C36AF0" w:rsidP="005C4273">
      <w:pPr>
        <w:rPr>
          <w:sz w:val="22"/>
          <w:szCs w:val="22"/>
        </w:rPr>
      </w:pPr>
    </w:p>
    <w:sectPr w:rsidR="00C36AF0" w:rsidSect="00955506">
      <w:headerReference w:type="default" r:id="rId181"/>
      <w:footerReference w:type="first" r:id="rId18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DCDF09" w14:textId="77777777" w:rsidR="00F42539" w:rsidRDefault="00F42539">
      <w:r>
        <w:separator/>
      </w:r>
    </w:p>
  </w:endnote>
  <w:endnote w:type="continuationSeparator" w:id="0">
    <w:p w14:paraId="0C4FD391" w14:textId="77777777" w:rsidR="00F42539" w:rsidRDefault="00F42539">
      <w:r>
        <w:continuationSeparator/>
      </w:r>
    </w:p>
  </w:endnote>
  <w:endnote w:type="continuationNotice" w:id="1">
    <w:p w14:paraId="17AA3E5F" w14:textId="77777777" w:rsidR="00F42539" w:rsidRDefault="00F425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FBA3E" w14:textId="77777777" w:rsidR="00FE4567" w:rsidRPr="00263AB6" w:rsidRDefault="00FE4567" w:rsidP="00263AB6">
    <w:pPr>
      <w:pStyle w:val="Footer"/>
      <w:jc w:val="right"/>
    </w:pPr>
    <w:r w:rsidRPr="00263AB6">
      <w:t xml:space="preserve">Hammer CV, page </w:t>
    </w:r>
    <w:r w:rsidRPr="00263AB6">
      <w:fldChar w:fldCharType="begin"/>
    </w:r>
    <w:r w:rsidRPr="00263AB6">
      <w:instrText xml:space="preserve"> PAGE </w:instrText>
    </w:r>
    <w:r w:rsidRPr="00263AB6">
      <w:fldChar w:fldCharType="separate"/>
    </w:r>
    <w:r>
      <w:rPr>
        <w:noProof/>
      </w:rPr>
      <w:t>1</w:t>
    </w:r>
    <w:r w:rsidRPr="00263AB6">
      <w:fldChar w:fldCharType="end"/>
    </w:r>
    <w:r w:rsidRPr="00263AB6">
      <w:t xml:space="preserve"> of 9</w:t>
    </w:r>
  </w:p>
  <w:p w14:paraId="5A48D010" w14:textId="77777777" w:rsidR="00FE4567" w:rsidRDefault="00FE4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37C767" w14:textId="77777777" w:rsidR="00F42539" w:rsidRDefault="00F42539">
      <w:r>
        <w:separator/>
      </w:r>
    </w:p>
  </w:footnote>
  <w:footnote w:type="continuationSeparator" w:id="0">
    <w:p w14:paraId="6FBF3523" w14:textId="77777777" w:rsidR="00F42539" w:rsidRDefault="00F42539">
      <w:r>
        <w:continuationSeparator/>
      </w:r>
    </w:p>
  </w:footnote>
  <w:footnote w:type="continuationNotice" w:id="1">
    <w:p w14:paraId="14D693B2" w14:textId="77777777" w:rsidR="00F42539" w:rsidRDefault="00F425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72EEF" w14:textId="77777777" w:rsidR="00FE4567" w:rsidRDefault="00FE4567">
    <w:pPr>
      <w:pStyle w:val="Header"/>
      <w:jc w:val="right"/>
    </w:pPr>
    <w:r>
      <w:t xml:space="preserve">Hammer CV, 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1D604970" w14:textId="77777777" w:rsidR="00FE4567" w:rsidRDefault="00FE45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EF701A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116A1"/>
    <w:multiLevelType w:val="hybridMultilevel"/>
    <w:tmpl w:val="1346DE1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7C53A5"/>
    <w:multiLevelType w:val="hybridMultilevel"/>
    <w:tmpl w:val="330EF1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D8075C"/>
    <w:multiLevelType w:val="hybridMultilevel"/>
    <w:tmpl w:val="7C0E98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911370"/>
    <w:multiLevelType w:val="hybridMultilevel"/>
    <w:tmpl w:val="C4966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2A773C"/>
    <w:multiLevelType w:val="hybridMultilevel"/>
    <w:tmpl w:val="F296F00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A950AF"/>
    <w:multiLevelType w:val="hybridMultilevel"/>
    <w:tmpl w:val="68E80ACA"/>
    <w:lvl w:ilvl="0" w:tplc="B76C465A">
      <w:start w:val="85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638D1"/>
    <w:multiLevelType w:val="hybridMultilevel"/>
    <w:tmpl w:val="D81C5E0C"/>
    <w:lvl w:ilvl="0" w:tplc="F54E577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603E58"/>
    <w:multiLevelType w:val="hybridMultilevel"/>
    <w:tmpl w:val="FAF66BB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8E4987"/>
    <w:multiLevelType w:val="hybridMultilevel"/>
    <w:tmpl w:val="E7F2E8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87C2794"/>
    <w:multiLevelType w:val="hybridMultilevel"/>
    <w:tmpl w:val="05A00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D83A16"/>
    <w:multiLevelType w:val="hybridMultilevel"/>
    <w:tmpl w:val="2DB4B32E"/>
    <w:lvl w:ilvl="0" w:tplc="CC74F94C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2" w15:restartNumberingAfterBreak="0">
    <w:nsid w:val="3AF174AF"/>
    <w:multiLevelType w:val="hybridMultilevel"/>
    <w:tmpl w:val="9A4AA9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684904"/>
    <w:multiLevelType w:val="hybridMultilevel"/>
    <w:tmpl w:val="D3A87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7E7E85"/>
    <w:multiLevelType w:val="hybridMultilevel"/>
    <w:tmpl w:val="32483E5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06FF3"/>
    <w:multiLevelType w:val="hybridMultilevel"/>
    <w:tmpl w:val="295AC1AC"/>
    <w:lvl w:ilvl="0" w:tplc="04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  <w:b w:val="0"/>
      </w:rPr>
    </w:lvl>
    <w:lvl w:ilvl="1" w:tplc="9E6E5E3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39244E"/>
    <w:multiLevelType w:val="hybridMultilevel"/>
    <w:tmpl w:val="F4DADE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937236"/>
    <w:multiLevelType w:val="hybridMultilevel"/>
    <w:tmpl w:val="682611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5015F19"/>
    <w:multiLevelType w:val="singleLevel"/>
    <w:tmpl w:val="5518CF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9" w15:restartNumberingAfterBreak="0">
    <w:nsid w:val="57BD41A9"/>
    <w:multiLevelType w:val="hybridMultilevel"/>
    <w:tmpl w:val="634CD68C"/>
    <w:lvl w:ilvl="0" w:tplc="4A96A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B75CE4"/>
    <w:multiLevelType w:val="hybridMultilevel"/>
    <w:tmpl w:val="66D8060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2307A8"/>
    <w:multiLevelType w:val="hybridMultilevel"/>
    <w:tmpl w:val="C08C42AA"/>
    <w:lvl w:ilvl="0" w:tplc="02EC92E6">
      <w:start w:val="1"/>
      <w:numFmt w:val="bullet"/>
      <w:pStyle w:val="sub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B3E0067"/>
    <w:multiLevelType w:val="hybridMultilevel"/>
    <w:tmpl w:val="306ABA8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5260DB"/>
    <w:multiLevelType w:val="hybridMultilevel"/>
    <w:tmpl w:val="1C6E1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263AB9"/>
    <w:multiLevelType w:val="hybridMultilevel"/>
    <w:tmpl w:val="1ED8C3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1A93F10"/>
    <w:multiLevelType w:val="hybridMultilevel"/>
    <w:tmpl w:val="2B66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247777"/>
    <w:multiLevelType w:val="hybridMultilevel"/>
    <w:tmpl w:val="C6322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5251930">
    <w:abstractNumId w:val="12"/>
  </w:num>
  <w:num w:numId="2" w16cid:durableId="667248855">
    <w:abstractNumId w:val="17"/>
  </w:num>
  <w:num w:numId="3" w16cid:durableId="2042396185">
    <w:abstractNumId w:val="16"/>
  </w:num>
  <w:num w:numId="4" w16cid:durableId="2059739893">
    <w:abstractNumId w:val="21"/>
  </w:num>
  <w:num w:numId="5" w16cid:durableId="1645742298">
    <w:abstractNumId w:val="14"/>
  </w:num>
  <w:num w:numId="6" w16cid:durableId="36199182">
    <w:abstractNumId w:val="24"/>
  </w:num>
  <w:num w:numId="7" w16cid:durableId="903685419">
    <w:abstractNumId w:val="10"/>
  </w:num>
  <w:num w:numId="8" w16cid:durableId="1597403731">
    <w:abstractNumId w:val="1"/>
  </w:num>
  <w:num w:numId="9" w16cid:durableId="1857843973">
    <w:abstractNumId w:val="5"/>
  </w:num>
  <w:num w:numId="10" w16cid:durableId="591936659">
    <w:abstractNumId w:val="2"/>
  </w:num>
  <w:num w:numId="11" w16cid:durableId="46418387">
    <w:abstractNumId w:val="22"/>
  </w:num>
  <w:num w:numId="12" w16cid:durableId="879980029">
    <w:abstractNumId w:val="8"/>
  </w:num>
  <w:num w:numId="13" w16cid:durableId="138040557">
    <w:abstractNumId w:val="3"/>
  </w:num>
  <w:num w:numId="14" w16cid:durableId="1075473234">
    <w:abstractNumId w:val="18"/>
  </w:num>
  <w:num w:numId="15" w16cid:durableId="946161627">
    <w:abstractNumId w:val="7"/>
  </w:num>
  <w:num w:numId="16" w16cid:durableId="1953585644">
    <w:abstractNumId w:val="11"/>
  </w:num>
  <w:num w:numId="17" w16cid:durableId="1368528427">
    <w:abstractNumId w:val="19"/>
  </w:num>
  <w:num w:numId="18" w16cid:durableId="1833832725">
    <w:abstractNumId w:val="0"/>
  </w:num>
  <w:num w:numId="19" w16cid:durableId="2144228927">
    <w:abstractNumId w:val="15"/>
  </w:num>
  <w:num w:numId="20" w16cid:durableId="1517428865">
    <w:abstractNumId w:val="20"/>
  </w:num>
  <w:num w:numId="21" w16cid:durableId="1473214435">
    <w:abstractNumId w:val="4"/>
  </w:num>
  <w:num w:numId="22" w16cid:durableId="1013730241">
    <w:abstractNumId w:val="13"/>
  </w:num>
  <w:num w:numId="23" w16cid:durableId="1041782699">
    <w:abstractNumId w:val="6"/>
  </w:num>
  <w:num w:numId="24" w16cid:durableId="24061422">
    <w:abstractNumId w:val="23"/>
  </w:num>
  <w:num w:numId="25" w16cid:durableId="727219054">
    <w:abstractNumId w:val="25"/>
  </w:num>
  <w:num w:numId="26" w16cid:durableId="1295328641">
    <w:abstractNumId w:val="26"/>
  </w:num>
  <w:num w:numId="27" w16cid:durableId="19180511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jczNDa1sDA1NTdS0lEKTi0uzszPAykwqgUAiOka/iwAAAA="/>
  </w:docVars>
  <w:rsids>
    <w:rsidRoot w:val="009B72E5"/>
    <w:rsid w:val="000004B4"/>
    <w:rsid w:val="00000C64"/>
    <w:rsid w:val="0000106D"/>
    <w:rsid w:val="00001270"/>
    <w:rsid w:val="000015DF"/>
    <w:rsid w:val="0000164F"/>
    <w:rsid w:val="000016DB"/>
    <w:rsid w:val="00001A9D"/>
    <w:rsid w:val="00001B70"/>
    <w:rsid w:val="00001FE2"/>
    <w:rsid w:val="00002ED5"/>
    <w:rsid w:val="00002EF3"/>
    <w:rsid w:val="000031D9"/>
    <w:rsid w:val="00003638"/>
    <w:rsid w:val="00003878"/>
    <w:rsid w:val="000041C4"/>
    <w:rsid w:val="000041CA"/>
    <w:rsid w:val="000042FE"/>
    <w:rsid w:val="00004996"/>
    <w:rsid w:val="000056E4"/>
    <w:rsid w:val="00005830"/>
    <w:rsid w:val="00005EBC"/>
    <w:rsid w:val="000060AB"/>
    <w:rsid w:val="0000691F"/>
    <w:rsid w:val="00006B4A"/>
    <w:rsid w:val="00007606"/>
    <w:rsid w:val="00007DBE"/>
    <w:rsid w:val="00010454"/>
    <w:rsid w:val="000113AD"/>
    <w:rsid w:val="00011752"/>
    <w:rsid w:val="00012063"/>
    <w:rsid w:val="00012CF5"/>
    <w:rsid w:val="0001303E"/>
    <w:rsid w:val="000131B4"/>
    <w:rsid w:val="000134CD"/>
    <w:rsid w:val="000134D8"/>
    <w:rsid w:val="00013539"/>
    <w:rsid w:val="0001353F"/>
    <w:rsid w:val="00013847"/>
    <w:rsid w:val="00013DE2"/>
    <w:rsid w:val="00013E7C"/>
    <w:rsid w:val="00013F06"/>
    <w:rsid w:val="00014298"/>
    <w:rsid w:val="00014BDB"/>
    <w:rsid w:val="00015158"/>
    <w:rsid w:val="000153AD"/>
    <w:rsid w:val="00015DC3"/>
    <w:rsid w:val="00015EDC"/>
    <w:rsid w:val="0001639D"/>
    <w:rsid w:val="00016AE3"/>
    <w:rsid w:val="00016B47"/>
    <w:rsid w:val="00016E4F"/>
    <w:rsid w:val="000202B9"/>
    <w:rsid w:val="000203FE"/>
    <w:rsid w:val="000208BA"/>
    <w:rsid w:val="000219A5"/>
    <w:rsid w:val="00021EBD"/>
    <w:rsid w:val="00022173"/>
    <w:rsid w:val="00022413"/>
    <w:rsid w:val="00023329"/>
    <w:rsid w:val="00023343"/>
    <w:rsid w:val="00024F9D"/>
    <w:rsid w:val="00025408"/>
    <w:rsid w:val="0002554C"/>
    <w:rsid w:val="00026323"/>
    <w:rsid w:val="0002639C"/>
    <w:rsid w:val="0002673A"/>
    <w:rsid w:val="00026F03"/>
    <w:rsid w:val="000272DD"/>
    <w:rsid w:val="00027A61"/>
    <w:rsid w:val="000307FE"/>
    <w:rsid w:val="0003086C"/>
    <w:rsid w:val="0003115B"/>
    <w:rsid w:val="00031D23"/>
    <w:rsid w:val="00032A8D"/>
    <w:rsid w:val="000332D0"/>
    <w:rsid w:val="000335FE"/>
    <w:rsid w:val="00033ADF"/>
    <w:rsid w:val="00033B26"/>
    <w:rsid w:val="00034173"/>
    <w:rsid w:val="00034B5A"/>
    <w:rsid w:val="00034E99"/>
    <w:rsid w:val="000351A1"/>
    <w:rsid w:val="00036387"/>
    <w:rsid w:val="00036BC0"/>
    <w:rsid w:val="00037494"/>
    <w:rsid w:val="000375A9"/>
    <w:rsid w:val="00037DAB"/>
    <w:rsid w:val="000402A6"/>
    <w:rsid w:val="0004117B"/>
    <w:rsid w:val="000431B7"/>
    <w:rsid w:val="0004337A"/>
    <w:rsid w:val="000436E8"/>
    <w:rsid w:val="00045411"/>
    <w:rsid w:val="00045456"/>
    <w:rsid w:val="000455F2"/>
    <w:rsid w:val="00045D4F"/>
    <w:rsid w:val="00045E08"/>
    <w:rsid w:val="00046EE9"/>
    <w:rsid w:val="00047126"/>
    <w:rsid w:val="000476D3"/>
    <w:rsid w:val="000500EA"/>
    <w:rsid w:val="0005068E"/>
    <w:rsid w:val="00050FE8"/>
    <w:rsid w:val="00052A56"/>
    <w:rsid w:val="00052B3C"/>
    <w:rsid w:val="00052DD0"/>
    <w:rsid w:val="00052DE3"/>
    <w:rsid w:val="00053061"/>
    <w:rsid w:val="000530BD"/>
    <w:rsid w:val="000532D9"/>
    <w:rsid w:val="00053C6A"/>
    <w:rsid w:val="0005494B"/>
    <w:rsid w:val="00054F38"/>
    <w:rsid w:val="00055080"/>
    <w:rsid w:val="000552C6"/>
    <w:rsid w:val="000553FE"/>
    <w:rsid w:val="000602EB"/>
    <w:rsid w:val="000605D8"/>
    <w:rsid w:val="00060D8A"/>
    <w:rsid w:val="0006100C"/>
    <w:rsid w:val="00061361"/>
    <w:rsid w:val="000614E5"/>
    <w:rsid w:val="000615B3"/>
    <w:rsid w:val="0006271E"/>
    <w:rsid w:val="000629B9"/>
    <w:rsid w:val="00062BD2"/>
    <w:rsid w:val="00062C0D"/>
    <w:rsid w:val="000634D5"/>
    <w:rsid w:val="000634FC"/>
    <w:rsid w:val="00063AAD"/>
    <w:rsid w:val="00064284"/>
    <w:rsid w:val="000646CE"/>
    <w:rsid w:val="000651BE"/>
    <w:rsid w:val="000658B0"/>
    <w:rsid w:val="000658EF"/>
    <w:rsid w:val="00066B3D"/>
    <w:rsid w:val="000675EA"/>
    <w:rsid w:val="00067F3B"/>
    <w:rsid w:val="00070034"/>
    <w:rsid w:val="000704FC"/>
    <w:rsid w:val="00070EFD"/>
    <w:rsid w:val="000719D0"/>
    <w:rsid w:val="000735A9"/>
    <w:rsid w:val="00073F75"/>
    <w:rsid w:val="0007405A"/>
    <w:rsid w:val="0007496C"/>
    <w:rsid w:val="00075D0F"/>
    <w:rsid w:val="000762EB"/>
    <w:rsid w:val="000763CF"/>
    <w:rsid w:val="00076A22"/>
    <w:rsid w:val="00077F8A"/>
    <w:rsid w:val="0008039B"/>
    <w:rsid w:val="00080434"/>
    <w:rsid w:val="00080980"/>
    <w:rsid w:val="00080B6E"/>
    <w:rsid w:val="00080CA2"/>
    <w:rsid w:val="00080E40"/>
    <w:rsid w:val="0008187F"/>
    <w:rsid w:val="00081998"/>
    <w:rsid w:val="00081C99"/>
    <w:rsid w:val="00082848"/>
    <w:rsid w:val="000829C3"/>
    <w:rsid w:val="00084B96"/>
    <w:rsid w:val="00084DA9"/>
    <w:rsid w:val="000855BA"/>
    <w:rsid w:val="00085EE5"/>
    <w:rsid w:val="000871C4"/>
    <w:rsid w:val="00087200"/>
    <w:rsid w:val="000872DE"/>
    <w:rsid w:val="00087708"/>
    <w:rsid w:val="00087A22"/>
    <w:rsid w:val="000909B4"/>
    <w:rsid w:val="00090A7B"/>
    <w:rsid w:val="00090CF5"/>
    <w:rsid w:val="0009132B"/>
    <w:rsid w:val="00091437"/>
    <w:rsid w:val="0009200B"/>
    <w:rsid w:val="0009277A"/>
    <w:rsid w:val="00092BD5"/>
    <w:rsid w:val="00092C01"/>
    <w:rsid w:val="00092E93"/>
    <w:rsid w:val="000935F1"/>
    <w:rsid w:val="000937EA"/>
    <w:rsid w:val="000939AC"/>
    <w:rsid w:val="00093C8E"/>
    <w:rsid w:val="00096931"/>
    <w:rsid w:val="00096B11"/>
    <w:rsid w:val="00097208"/>
    <w:rsid w:val="000A08EA"/>
    <w:rsid w:val="000A0A5D"/>
    <w:rsid w:val="000A10E1"/>
    <w:rsid w:val="000A1388"/>
    <w:rsid w:val="000A1715"/>
    <w:rsid w:val="000A1AD7"/>
    <w:rsid w:val="000A1CB6"/>
    <w:rsid w:val="000A1E5F"/>
    <w:rsid w:val="000A2EE4"/>
    <w:rsid w:val="000A4494"/>
    <w:rsid w:val="000A4DBC"/>
    <w:rsid w:val="000A525F"/>
    <w:rsid w:val="000A5338"/>
    <w:rsid w:val="000A6026"/>
    <w:rsid w:val="000A6347"/>
    <w:rsid w:val="000A6B47"/>
    <w:rsid w:val="000A70C5"/>
    <w:rsid w:val="000A74F9"/>
    <w:rsid w:val="000A7E49"/>
    <w:rsid w:val="000B03C6"/>
    <w:rsid w:val="000B0DE9"/>
    <w:rsid w:val="000B171D"/>
    <w:rsid w:val="000B1BE8"/>
    <w:rsid w:val="000B1F6D"/>
    <w:rsid w:val="000B2C88"/>
    <w:rsid w:val="000B38AE"/>
    <w:rsid w:val="000B3900"/>
    <w:rsid w:val="000B39FB"/>
    <w:rsid w:val="000B42AB"/>
    <w:rsid w:val="000B4308"/>
    <w:rsid w:val="000B4486"/>
    <w:rsid w:val="000B542B"/>
    <w:rsid w:val="000B54E7"/>
    <w:rsid w:val="000B59C0"/>
    <w:rsid w:val="000B5E34"/>
    <w:rsid w:val="000B66AC"/>
    <w:rsid w:val="000B6D21"/>
    <w:rsid w:val="000B761E"/>
    <w:rsid w:val="000B77EE"/>
    <w:rsid w:val="000C0648"/>
    <w:rsid w:val="000C0890"/>
    <w:rsid w:val="000C0DE0"/>
    <w:rsid w:val="000C17BC"/>
    <w:rsid w:val="000C290D"/>
    <w:rsid w:val="000C2D59"/>
    <w:rsid w:val="000C31F0"/>
    <w:rsid w:val="000C3409"/>
    <w:rsid w:val="000C39BE"/>
    <w:rsid w:val="000C3E64"/>
    <w:rsid w:val="000C43E6"/>
    <w:rsid w:val="000C48E7"/>
    <w:rsid w:val="000C4A40"/>
    <w:rsid w:val="000C4D46"/>
    <w:rsid w:val="000C5D66"/>
    <w:rsid w:val="000C5E1E"/>
    <w:rsid w:val="000C607F"/>
    <w:rsid w:val="000C676A"/>
    <w:rsid w:val="000C6A51"/>
    <w:rsid w:val="000C6B78"/>
    <w:rsid w:val="000C6E5F"/>
    <w:rsid w:val="000C6F9B"/>
    <w:rsid w:val="000C6FA7"/>
    <w:rsid w:val="000C7414"/>
    <w:rsid w:val="000C7E01"/>
    <w:rsid w:val="000D09BF"/>
    <w:rsid w:val="000D0D06"/>
    <w:rsid w:val="000D0F7C"/>
    <w:rsid w:val="000D1BD7"/>
    <w:rsid w:val="000D226E"/>
    <w:rsid w:val="000D2283"/>
    <w:rsid w:val="000D28AE"/>
    <w:rsid w:val="000D2C4D"/>
    <w:rsid w:val="000D31E9"/>
    <w:rsid w:val="000D3310"/>
    <w:rsid w:val="000D3428"/>
    <w:rsid w:val="000D38CD"/>
    <w:rsid w:val="000D426C"/>
    <w:rsid w:val="000D5273"/>
    <w:rsid w:val="000D54AC"/>
    <w:rsid w:val="000D571F"/>
    <w:rsid w:val="000D5BD3"/>
    <w:rsid w:val="000D5C7F"/>
    <w:rsid w:val="000D5D39"/>
    <w:rsid w:val="000D607B"/>
    <w:rsid w:val="000D65DD"/>
    <w:rsid w:val="000D66AA"/>
    <w:rsid w:val="000D672C"/>
    <w:rsid w:val="000D6D9C"/>
    <w:rsid w:val="000E012A"/>
    <w:rsid w:val="000E016E"/>
    <w:rsid w:val="000E0764"/>
    <w:rsid w:val="000E0A3D"/>
    <w:rsid w:val="000E0AAF"/>
    <w:rsid w:val="000E18A0"/>
    <w:rsid w:val="000E2286"/>
    <w:rsid w:val="000E22BB"/>
    <w:rsid w:val="000E31EC"/>
    <w:rsid w:val="000E3B25"/>
    <w:rsid w:val="000E3DCF"/>
    <w:rsid w:val="000E3E55"/>
    <w:rsid w:val="000E4105"/>
    <w:rsid w:val="000E4309"/>
    <w:rsid w:val="000E4DD4"/>
    <w:rsid w:val="000E66E0"/>
    <w:rsid w:val="000E66E4"/>
    <w:rsid w:val="000E66F6"/>
    <w:rsid w:val="000E6C75"/>
    <w:rsid w:val="000E6FC8"/>
    <w:rsid w:val="000E788B"/>
    <w:rsid w:val="000E78B3"/>
    <w:rsid w:val="000E7C23"/>
    <w:rsid w:val="000E7C77"/>
    <w:rsid w:val="000E7CB4"/>
    <w:rsid w:val="000F0656"/>
    <w:rsid w:val="000F10C2"/>
    <w:rsid w:val="000F11C3"/>
    <w:rsid w:val="000F131D"/>
    <w:rsid w:val="000F1665"/>
    <w:rsid w:val="000F2063"/>
    <w:rsid w:val="000F4C6A"/>
    <w:rsid w:val="000F4FC3"/>
    <w:rsid w:val="000F50E1"/>
    <w:rsid w:val="000F6843"/>
    <w:rsid w:val="000F7953"/>
    <w:rsid w:val="000F7F9A"/>
    <w:rsid w:val="00100AFB"/>
    <w:rsid w:val="00100E6D"/>
    <w:rsid w:val="00101507"/>
    <w:rsid w:val="00101E20"/>
    <w:rsid w:val="001024D9"/>
    <w:rsid w:val="0010279D"/>
    <w:rsid w:val="001027FD"/>
    <w:rsid w:val="00102E33"/>
    <w:rsid w:val="00103C1E"/>
    <w:rsid w:val="001041AF"/>
    <w:rsid w:val="0010469E"/>
    <w:rsid w:val="0010475E"/>
    <w:rsid w:val="00104FD9"/>
    <w:rsid w:val="0010523C"/>
    <w:rsid w:val="001058B4"/>
    <w:rsid w:val="00105EC6"/>
    <w:rsid w:val="00106080"/>
    <w:rsid w:val="001061EF"/>
    <w:rsid w:val="00106653"/>
    <w:rsid w:val="00107343"/>
    <w:rsid w:val="0010757D"/>
    <w:rsid w:val="00107593"/>
    <w:rsid w:val="001079F5"/>
    <w:rsid w:val="00110587"/>
    <w:rsid w:val="00110972"/>
    <w:rsid w:val="00110A8D"/>
    <w:rsid w:val="00111793"/>
    <w:rsid w:val="00111B2F"/>
    <w:rsid w:val="001126E7"/>
    <w:rsid w:val="00113358"/>
    <w:rsid w:val="00114618"/>
    <w:rsid w:val="00114E9A"/>
    <w:rsid w:val="00114F4F"/>
    <w:rsid w:val="00115953"/>
    <w:rsid w:val="00115CA7"/>
    <w:rsid w:val="00116346"/>
    <w:rsid w:val="0011655A"/>
    <w:rsid w:val="00116FFE"/>
    <w:rsid w:val="00117EDE"/>
    <w:rsid w:val="00117F98"/>
    <w:rsid w:val="00120454"/>
    <w:rsid w:val="001206DD"/>
    <w:rsid w:val="00120900"/>
    <w:rsid w:val="00120BA9"/>
    <w:rsid w:val="001211FB"/>
    <w:rsid w:val="001214FD"/>
    <w:rsid w:val="00121507"/>
    <w:rsid w:val="001226EA"/>
    <w:rsid w:val="001229B1"/>
    <w:rsid w:val="0012325B"/>
    <w:rsid w:val="0012343D"/>
    <w:rsid w:val="001238DF"/>
    <w:rsid w:val="00123C53"/>
    <w:rsid w:val="00123E1C"/>
    <w:rsid w:val="00125579"/>
    <w:rsid w:val="00125A81"/>
    <w:rsid w:val="001264F9"/>
    <w:rsid w:val="00126C4C"/>
    <w:rsid w:val="00127075"/>
    <w:rsid w:val="00127BEA"/>
    <w:rsid w:val="00127DCE"/>
    <w:rsid w:val="00130973"/>
    <w:rsid w:val="00130B55"/>
    <w:rsid w:val="00130F40"/>
    <w:rsid w:val="00130F41"/>
    <w:rsid w:val="00130F42"/>
    <w:rsid w:val="00130FB1"/>
    <w:rsid w:val="00131376"/>
    <w:rsid w:val="0013185D"/>
    <w:rsid w:val="00131AE1"/>
    <w:rsid w:val="00131E3D"/>
    <w:rsid w:val="00131E54"/>
    <w:rsid w:val="0013247F"/>
    <w:rsid w:val="001324B0"/>
    <w:rsid w:val="0013265C"/>
    <w:rsid w:val="00132917"/>
    <w:rsid w:val="00132E0F"/>
    <w:rsid w:val="0013346F"/>
    <w:rsid w:val="00133487"/>
    <w:rsid w:val="00134330"/>
    <w:rsid w:val="00134847"/>
    <w:rsid w:val="00134AE0"/>
    <w:rsid w:val="00135D0D"/>
    <w:rsid w:val="00135EDD"/>
    <w:rsid w:val="00135F77"/>
    <w:rsid w:val="001366E1"/>
    <w:rsid w:val="00137BF5"/>
    <w:rsid w:val="00140865"/>
    <w:rsid w:val="001409EE"/>
    <w:rsid w:val="00140E87"/>
    <w:rsid w:val="001417ED"/>
    <w:rsid w:val="00141E91"/>
    <w:rsid w:val="001420BF"/>
    <w:rsid w:val="00142635"/>
    <w:rsid w:val="00142824"/>
    <w:rsid w:val="001429A1"/>
    <w:rsid w:val="0014513B"/>
    <w:rsid w:val="001452C2"/>
    <w:rsid w:val="00145848"/>
    <w:rsid w:val="0014592D"/>
    <w:rsid w:val="00145BE2"/>
    <w:rsid w:val="0014601D"/>
    <w:rsid w:val="00146025"/>
    <w:rsid w:val="001465D7"/>
    <w:rsid w:val="00146F6E"/>
    <w:rsid w:val="00147023"/>
    <w:rsid w:val="00147323"/>
    <w:rsid w:val="0014762F"/>
    <w:rsid w:val="00147777"/>
    <w:rsid w:val="00150EAA"/>
    <w:rsid w:val="00150F80"/>
    <w:rsid w:val="00151A48"/>
    <w:rsid w:val="00152FE6"/>
    <w:rsid w:val="001534E4"/>
    <w:rsid w:val="001536B0"/>
    <w:rsid w:val="00153DC3"/>
    <w:rsid w:val="00153F07"/>
    <w:rsid w:val="00154176"/>
    <w:rsid w:val="0015439C"/>
    <w:rsid w:val="00154602"/>
    <w:rsid w:val="00154B56"/>
    <w:rsid w:val="00155033"/>
    <w:rsid w:val="00155046"/>
    <w:rsid w:val="001559A4"/>
    <w:rsid w:val="00156A73"/>
    <w:rsid w:val="00156DED"/>
    <w:rsid w:val="00157179"/>
    <w:rsid w:val="00157745"/>
    <w:rsid w:val="0016060B"/>
    <w:rsid w:val="0016129D"/>
    <w:rsid w:val="001612DD"/>
    <w:rsid w:val="001616BA"/>
    <w:rsid w:val="00161701"/>
    <w:rsid w:val="001629DC"/>
    <w:rsid w:val="001635B0"/>
    <w:rsid w:val="001648BD"/>
    <w:rsid w:val="001650B1"/>
    <w:rsid w:val="001650FF"/>
    <w:rsid w:val="00165604"/>
    <w:rsid w:val="00165810"/>
    <w:rsid w:val="001660E5"/>
    <w:rsid w:val="0016622E"/>
    <w:rsid w:val="001663C4"/>
    <w:rsid w:val="001672AF"/>
    <w:rsid w:val="001677DA"/>
    <w:rsid w:val="00167984"/>
    <w:rsid w:val="001707A9"/>
    <w:rsid w:val="00170A58"/>
    <w:rsid w:val="00170C32"/>
    <w:rsid w:val="00170E06"/>
    <w:rsid w:val="00173327"/>
    <w:rsid w:val="00173418"/>
    <w:rsid w:val="0017431E"/>
    <w:rsid w:val="0017442F"/>
    <w:rsid w:val="001749E1"/>
    <w:rsid w:val="00174A6A"/>
    <w:rsid w:val="00175236"/>
    <w:rsid w:val="00175300"/>
    <w:rsid w:val="00175429"/>
    <w:rsid w:val="0017613C"/>
    <w:rsid w:val="00176AFB"/>
    <w:rsid w:val="00176ED4"/>
    <w:rsid w:val="00176F74"/>
    <w:rsid w:val="00177023"/>
    <w:rsid w:val="00177071"/>
    <w:rsid w:val="00177D2C"/>
    <w:rsid w:val="00177EFF"/>
    <w:rsid w:val="00180393"/>
    <w:rsid w:val="001807D8"/>
    <w:rsid w:val="00180D3B"/>
    <w:rsid w:val="00181294"/>
    <w:rsid w:val="0018149D"/>
    <w:rsid w:val="00181639"/>
    <w:rsid w:val="00181C9C"/>
    <w:rsid w:val="0018214A"/>
    <w:rsid w:val="0018233E"/>
    <w:rsid w:val="00182D1E"/>
    <w:rsid w:val="00182F93"/>
    <w:rsid w:val="00183455"/>
    <w:rsid w:val="00183668"/>
    <w:rsid w:val="00183DF8"/>
    <w:rsid w:val="0018427A"/>
    <w:rsid w:val="00185319"/>
    <w:rsid w:val="001862C6"/>
    <w:rsid w:val="001863D9"/>
    <w:rsid w:val="00186646"/>
    <w:rsid w:val="00186D0B"/>
    <w:rsid w:val="00186ED5"/>
    <w:rsid w:val="00187564"/>
    <w:rsid w:val="001875E0"/>
    <w:rsid w:val="00187BB0"/>
    <w:rsid w:val="00187CDE"/>
    <w:rsid w:val="00187FEA"/>
    <w:rsid w:val="00190071"/>
    <w:rsid w:val="00190D08"/>
    <w:rsid w:val="00190DD2"/>
    <w:rsid w:val="00191FFD"/>
    <w:rsid w:val="001923AD"/>
    <w:rsid w:val="0019346D"/>
    <w:rsid w:val="00194566"/>
    <w:rsid w:val="00194712"/>
    <w:rsid w:val="00194B96"/>
    <w:rsid w:val="00194CB7"/>
    <w:rsid w:val="00194D9B"/>
    <w:rsid w:val="00195062"/>
    <w:rsid w:val="00195A66"/>
    <w:rsid w:val="00195D6A"/>
    <w:rsid w:val="001977D8"/>
    <w:rsid w:val="00197BD6"/>
    <w:rsid w:val="00197C1D"/>
    <w:rsid w:val="001A000B"/>
    <w:rsid w:val="001A0330"/>
    <w:rsid w:val="001A0B9C"/>
    <w:rsid w:val="001A1F14"/>
    <w:rsid w:val="001A23C8"/>
    <w:rsid w:val="001A2FDD"/>
    <w:rsid w:val="001A32A5"/>
    <w:rsid w:val="001A32C3"/>
    <w:rsid w:val="001A3AE1"/>
    <w:rsid w:val="001A46FC"/>
    <w:rsid w:val="001A47F7"/>
    <w:rsid w:val="001A5320"/>
    <w:rsid w:val="001A54A2"/>
    <w:rsid w:val="001A5B9E"/>
    <w:rsid w:val="001A7179"/>
    <w:rsid w:val="001A7786"/>
    <w:rsid w:val="001B0069"/>
    <w:rsid w:val="001B0564"/>
    <w:rsid w:val="001B0A26"/>
    <w:rsid w:val="001B0A7C"/>
    <w:rsid w:val="001B0A92"/>
    <w:rsid w:val="001B191A"/>
    <w:rsid w:val="001B1C2C"/>
    <w:rsid w:val="001B1CDE"/>
    <w:rsid w:val="001B1F8B"/>
    <w:rsid w:val="001B3B98"/>
    <w:rsid w:val="001B42A4"/>
    <w:rsid w:val="001B531E"/>
    <w:rsid w:val="001B5739"/>
    <w:rsid w:val="001B5A2D"/>
    <w:rsid w:val="001B5EDA"/>
    <w:rsid w:val="001B5FE4"/>
    <w:rsid w:val="001C03E8"/>
    <w:rsid w:val="001C0CC7"/>
    <w:rsid w:val="001C1C77"/>
    <w:rsid w:val="001C1E68"/>
    <w:rsid w:val="001C246D"/>
    <w:rsid w:val="001C2618"/>
    <w:rsid w:val="001C2ED4"/>
    <w:rsid w:val="001C3082"/>
    <w:rsid w:val="001C3674"/>
    <w:rsid w:val="001C3895"/>
    <w:rsid w:val="001C390B"/>
    <w:rsid w:val="001C3E7A"/>
    <w:rsid w:val="001C42E4"/>
    <w:rsid w:val="001C4AD1"/>
    <w:rsid w:val="001C5748"/>
    <w:rsid w:val="001C5A02"/>
    <w:rsid w:val="001C5D1B"/>
    <w:rsid w:val="001C703E"/>
    <w:rsid w:val="001C7176"/>
    <w:rsid w:val="001C748D"/>
    <w:rsid w:val="001C795D"/>
    <w:rsid w:val="001D00E8"/>
    <w:rsid w:val="001D1613"/>
    <w:rsid w:val="001D1654"/>
    <w:rsid w:val="001D17E5"/>
    <w:rsid w:val="001D1EA7"/>
    <w:rsid w:val="001D24F4"/>
    <w:rsid w:val="001D3137"/>
    <w:rsid w:val="001D327A"/>
    <w:rsid w:val="001D4736"/>
    <w:rsid w:val="001D4B1A"/>
    <w:rsid w:val="001D5180"/>
    <w:rsid w:val="001D551E"/>
    <w:rsid w:val="001D5A0A"/>
    <w:rsid w:val="001D5B7E"/>
    <w:rsid w:val="001D5C2E"/>
    <w:rsid w:val="001D5CF2"/>
    <w:rsid w:val="001D5EDC"/>
    <w:rsid w:val="001D6A7D"/>
    <w:rsid w:val="001D7077"/>
    <w:rsid w:val="001D7101"/>
    <w:rsid w:val="001E0384"/>
    <w:rsid w:val="001E0B6B"/>
    <w:rsid w:val="001E10BD"/>
    <w:rsid w:val="001E11DA"/>
    <w:rsid w:val="001E1F20"/>
    <w:rsid w:val="001E282A"/>
    <w:rsid w:val="001E29FE"/>
    <w:rsid w:val="001E3BF9"/>
    <w:rsid w:val="001E4DB7"/>
    <w:rsid w:val="001E543D"/>
    <w:rsid w:val="001E5F60"/>
    <w:rsid w:val="001E6606"/>
    <w:rsid w:val="001E6ED8"/>
    <w:rsid w:val="001E7F6E"/>
    <w:rsid w:val="001F0173"/>
    <w:rsid w:val="001F05CB"/>
    <w:rsid w:val="001F0DAA"/>
    <w:rsid w:val="001F1852"/>
    <w:rsid w:val="001F22C2"/>
    <w:rsid w:val="001F23D8"/>
    <w:rsid w:val="001F25DA"/>
    <w:rsid w:val="001F29C3"/>
    <w:rsid w:val="001F2ACA"/>
    <w:rsid w:val="001F2EC4"/>
    <w:rsid w:val="001F32E4"/>
    <w:rsid w:val="001F3E19"/>
    <w:rsid w:val="001F4376"/>
    <w:rsid w:val="001F4601"/>
    <w:rsid w:val="001F4D72"/>
    <w:rsid w:val="001F4DC7"/>
    <w:rsid w:val="001F530C"/>
    <w:rsid w:val="001F5DF1"/>
    <w:rsid w:val="001F6AAB"/>
    <w:rsid w:val="001F6D50"/>
    <w:rsid w:val="00200641"/>
    <w:rsid w:val="002007F6"/>
    <w:rsid w:val="00200BA2"/>
    <w:rsid w:val="00201CA0"/>
    <w:rsid w:val="00203380"/>
    <w:rsid w:val="00203E93"/>
    <w:rsid w:val="0020479C"/>
    <w:rsid w:val="0020544F"/>
    <w:rsid w:val="002061C4"/>
    <w:rsid w:val="00206226"/>
    <w:rsid w:val="0020706F"/>
    <w:rsid w:val="00207B5E"/>
    <w:rsid w:val="0021050B"/>
    <w:rsid w:val="00210CE7"/>
    <w:rsid w:val="00210DEE"/>
    <w:rsid w:val="00211A03"/>
    <w:rsid w:val="00213777"/>
    <w:rsid w:val="002139E3"/>
    <w:rsid w:val="00213EBD"/>
    <w:rsid w:val="00214105"/>
    <w:rsid w:val="002145A0"/>
    <w:rsid w:val="002155AC"/>
    <w:rsid w:val="00215708"/>
    <w:rsid w:val="00216374"/>
    <w:rsid w:val="00217187"/>
    <w:rsid w:val="00217B5A"/>
    <w:rsid w:val="0022003C"/>
    <w:rsid w:val="0022011C"/>
    <w:rsid w:val="002211E7"/>
    <w:rsid w:val="002218B1"/>
    <w:rsid w:val="00221A20"/>
    <w:rsid w:val="00221CC4"/>
    <w:rsid w:val="00221FCB"/>
    <w:rsid w:val="00221FF1"/>
    <w:rsid w:val="00222311"/>
    <w:rsid w:val="0022255F"/>
    <w:rsid w:val="00223F06"/>
    <w:rsid w:val="002240E8"/>
    <w:rsid w:val="00224707"/>
    <w:rsid w:val="00224A8F"/>
    <w:rsid w:val="002260B2"/>
    <w:rsid w:val="002262BC"/>
    <w:rsid w:val="00227818"/>
    <w:rsid w:val="00230F87"/>
    <w:rsid w:val="0023101C"/>
    <w:rsid w:val="0023119E"/>
    <w:rsid w:val="00231218"/>
    <w:rsid w:val="00231466"/>
    <w:rsid w:val="00231D55"/>
    <w:rsid w:val="0023236D"/>
    <w:rsid w:val="00232DA0"/>
    <w:rsid w:val="00232F72"/>
    <w:rsid w:val="00233941"/>
    <w:rsid w:val="00233A92"/>
    <w:rsid w:val="00233B89"/>
    <w:rsid w:val="002346ED"/>
    <w:rsid w:val="00234D32"/>
    <w:rsid w:val="0023594A"/>
    <w:rsid w:val="002359FB"/>
    <w:rsid w:val="00236013"/>
    <w:rsid w:val="002361EF"/>
    <w:rsid w:val="00236BEA"/>
    <w:rsid w:val="00236C7E"/>
    <w:rsid w:val="00236F46"/>
    <w:rsid w:val="00237AE1"/>
    <w:rsid w:val="00237C10"/>
    <w:rsid w:val="00237F7D"/>
    <w:rsid w:val="00240195"/>
    <w:rsid w:val="002401C4"/>
    <w:rsid w:val="002406CA"/>
    <w:rsid w:val="002406DD"/>
    <w:rsid w:val="002406E5"/>
    <w:rsid w:val="002409F5"/>
    <w:rsid w:val="00240F61"/>
    <w:rsid w:val="00241EB6"/>
    <w:rsid w:val="0024228B"/>
    <w:rsid w:val="00243057"/>
    <w:rsid w:val="00243C4A"/>
    <w:rsid w:val="00243DF8"/>
    <w:rsid w:val="00244722"/>
    <w:rsid w:val="00245E6A"/>
    <w:rsid w:val="0024627D"/>
    <w:rsid w:val="002466FC"/>
    <w:rsid w:val="002477CF"/>
    <w:rsid w:val="00247D11"/>
    <w:rsid w:val="00250125"/>
    <w:rsid w:val="002501BC"/>
    <w:rsid w:val="00250230"/>
    <w:rsid w:val="00250286"/>
    <w:rsid w:val="002504DB"/>
    <w:rsid w:val="00250BFD"/>
    <w:rsid w:val="00250ED0"/>
    <w:rsid w:val="00250F7E"/>
    <w:rsid w:val="00251144"/>
    <w:rsid w:val="00251654"/>
    <w:rsid w:val="002517F8"/>
    <w:rsid w:val="002519F0"/>
    <w:rsid w:val="00251F31"/>
    <w:rsid w:val="002525D2"/>
    <w:rsid w:val="002525E0"/>
    <w:rsid w:val="00252A1D"/>
    <w:rsid w:val="002535F4"/>
    <w:rsid w:val="00253630"/>
    <w:rsid w:val="00253E75"/>
    <w:rsid w:val="0025481B"/>
    <w:rsid w:val="002549AE"/>
    <w:rsid w:val="00255428"/>
    <w:rsid w:val="00255D96"/>
    <w:rsid w:val="00255F71"/>
    <w:rsid w:val="0025639C"/>
    <w:rsid w:val="00256D4E"/>
    <w:rsid w:val="00257EF6"/>
    <w:rsid w:val="00260495"/>
    <w:rsid w:val="002608DF"/>
    <w:rsid w:val="00260B38"/>
    <w:rsid w:val="002610C7"/>
    <w:rsid w:val="00261473"/>
    <w:rsid w:val="002615EE"/>
    <w:rsid w:val="0026163E"/>
    <w:rsid w:val="0026185A"/>
    <w:rsid w:val="00261C2C"/>
    <w:rsid w:val="00262DC1"/>
    <w:rsid w:val="002634D8"/>
    <w:rsid w:val="00263A1B"/>
    <w:rsid w:val="00263AB6"/>
    <w:rsid w:val="00263EEE"/>
    <w:rsid w:val="002645D4"/>
    <w:rsid w:val="0026528C"/>
    <w:rsid w:val="0026556D"/>
    <w:rsid w:val="00265E3A"/>
    <w:rsid w:val="00267091"/>
    <w:rsid w:val="0026717D"/>
    <w:rsid w:val="002672C0"/>
    <w:rsid w:val="00267453"/>
    <w:rsid w:val="00267E4E"/>
    <w:rsid w:val="00270424"/>
    <w:rsid w:val="0027049D"/>
    <w:rsid w:val="0027093E"/>
    <w:rsid w:val="00270968"/>
    <w:rsid w:val="00270FDC"/>
    <w:rsid w:val="00271828"/>
    <w:rsid w:val="00271B39"/>
    <w:rsid w:val="00272A67"/>
    <w:rsid w:val="00273A92"/>
    <w:rsid w:val="0027483B"/>
    <w:rsid w:val="00275043"/>
    <w:rsid w:val="002753E0"/>
    <w:rsid w:val="002757B4"/>
    <w:rsid w:val="002758EE"/>
    <w:rsid w:val="00275D06"/>
    <w:rsid w:val="00275E76"/>
    <w:rsid w:val="002762CF"/>
    <w:rsid w:val="00276B3B"/>
    <w:rsid w:val="002771B5"/>
    <w:rsid w:val="00277586"/>
    <w:rsid w:val="00277FA7"/>
    <w:rsid w:val="0028103E"/>
    <w:rsid w:val="002818D8"/>
    <w:rsid w:val="00281E33"/>
    <w:rsid w:val="0028208D"/>
    <w:rsid w:val="0028224B"/>
    <w:rsid w:val="00283B5E"/>
    <w:rsid w:val="00283C09"/>
    <w:rsid w:val="002843D3"/>
    <w:rsid w:val="002845A8"/>
    <w:rsid w:val="00284BC6"/>
    <w:rsid w:val="00284C3E"/>
    <w:rsid w:val="00285B2D"/>
    <w:rsid w:val="00285B7D"/>
    <w:rsid w:val="00285C8B"/>
    <w:rsid w:val="00286243"/>
    <w:rsid w:val="0029052A"/>
    <w:rsid w:val="00290E23"/>
    <w:rsid w:val="0029118A"/>
    <w:rsid w:val="002918E1"/>
    <w:rsid w:val="00291B6E"/>
    <w:rsid w:val="00291C10"/>
    <w:rsid w:val="00291FA6"/>
    <w:rsid w:val="0029296A"/>
    <w:rsid w:val="00293B22"/>
    <w:rsid w:val="00293C67"/>
    <w:rsid w:val="00293EE5"/>
    <w:rsid w:val="002949C4"/>
    <w:rsid w:val="0029500E"/>
    <w:rsid w:val="00296388"/>
    <w:rsid w:val="002974CC"/>
    <w:rsid w:val="002A016B"/>
    <w:rsid w:val="002A0C08"/>
    <w:rsid w:val="002A0C46"/>
    <w:rsid w:val="002A1DAD"/>
    <w:rsid w:val="002A2179"/>
    <w:rsid w:val="002A284A"/>
    <w:rsid w:val="002A49FC"/>
    <w:rsid w:val="002A4C3C"/>
    <w:rsid w:val="002A5594"/>
    <w:rsid w:val="002A6080"/>
    <w:rsid w:val="002A6395"/>
    <w:rsid w:val="002A64CB"/>
    <w:rsid w:val="002A6A31"/>
    <w:rsid w:val="002A6C05"/>
    <w:rsid w:val="002A6DA5"/>
    <w:rsid w:val="002A7006"/>
    <w:rsid w:val="002A70EB"/>
    <w:rsid w:val="002A7255"/>
    <w:rsid w:val="002B0840"/>
    <w:rsid w:val="002B0E4D"/>
    <w:rsid w:val="002B1BC5"/>
    <w:rsid w:val="002B205F"/>
    <w:rsid w:val="002B3A46"/>
    <w:rsid w:val="002B3A65"/>
    <w:rsid w:val="002B3D64"/>
    <w:rsid w:val="002B3F65"/>
    <w:rsid w:val="002B4018"/>
    <w:rsid w:val="002B4A27"/>
    <w:rsid w:val="002B540C"/>
    <w:rsid w:val="002B5733"/>
    <w:rsid w:val="002B64F4"/>
    <w:rsid w:val="002B6881"/>
    <w:rsid w:val="002B7A28"/>
    <w:rsid w:val="002B7C20"/>
    <w:rsid w:val="002C0340"/>
    <w:rsid w:val="002C05B7"/>
    <w:rsid w:val="002C0BF3"/>
    <w:rsid w:val="002C0C1A"/>
    <w:rsid w:val="002C11EC"/>
    <w:rsid w:val="002C154A"/>
    <w:rsid w:val="002C2BDD"/>
    <w:rsid w:val="002C302E"/>
    <w:rsid w:val="002C36B7"/>
    <w:rsid w:val="002C4210"/>
    <w:rsid w:val="002C452B"/>
    <w:rsid w:val="002C4931"/>
    <w:rsid w:val="002C5516"/>
    <w:rsid w:val="002C5657"/>
    <w:rsid w:val="002C5A1D"/>
    <w:rsid w:val="002C5AC0"/>
    <w:rsid w:val="002C5BD1"/>
    <w:rsid w:val="002C66AA"/>
    <w:rsid w:val="002C79E0"/>
    <w:rsid w:val="002C7AC2"/>
    <w:rsid w:val="002C7D10"/>
    <w:rsid w:val="002D0123"/>
    <w:rsid w:val="002D0A9C"/>
    <w:rsid w:val="002D4019"/>
    <w:rsid w:val="002D4ABE"/>
    <w:rsid w:val="002D4DA0"/>
    <w:rsid w:val="002D4F88"/>
    <w:rsid w:val="002D621B"/>
    <w:rsid w:val="002D6D3C"/>
    <w:rsid w:val="002D74AD"/>
    <w:rsid w:val="002D75D8"/>
    <w:rsid w:val="002E0012"/>
    <w:rsid w:val="002E0119"/>
    <w:rsid w:val="002E10C7"/>
    <w:rsid w:val="002E1582"/>
    <w:rsid w:val="002E213C"/>
    <w:rsid w:val="002E2360"/>
    <w:rsid w:val="002E27A8"/>
    <w:rsid w:val="002E3388"/>
    <w:rsid w:val="002E5E36"/>
    <w:rsid w:val="002E6075"/>
    <w:rsid w:val="002E637D"/>
    <w:rsid w:val="002E6C84"/>
    <w:rsid w:val="002E6E07"/>
    <w:rsid w:val="002E7746"/>
    <w:rsid w:val="002E79DD"/>
    <w:rsid w:val="002E7AA4"/>
    <w:rsid w:val="002E7CDC"/>
    <w:rsid w:val="002E7F74"/>
    <w:rsid w:val="002E7F84"/>
    <w:rsid w:val="002E7FBB"/>
    <w:rsid w:val="002F0135"/>
    <w:rsid w:val="002F33FF"/>
    <w:rsid w:val="002F3EA1"/>
    <w:rsid w:val="002F4052"/>
    <w:rsid w:val="002F405F"/>
    <w:rsid w:val="002F4239"/>
    <w:rsid w:val="002F441B"/>
    <w:rsid w:val="002F4670"/>
    <w:rsid w:val="002F510A"/>
    <w:rsid w:val="002F51CA"/>
    <w:rsid w:val="002F5E4C"/>
    <w:rsid w:val="002F646C"/>
    <w:rsid w:val="002F692F"/>
    <w:rsid w:val="002F69CB"/>
    <w:rsid w:val="002F71A3"/>
    <w:rsid w:val="002F73C8"/>
    <w:rsid w:val="002F7FFB"/>
    <w:rsid w:val="003004FA"/>
    <w:rsid w:val="00300B12"/>
    <w:rsid w:val="00301452"/>
    <w:rsid w:val="00301697"/>
    <w:rsid w:val="00302B43"/>
    <w:rsid w:val="00303817"/>
    <w:rsid w:val="00303E81"/>
    <w:rsid w:val="00304609"/>
    <w:rsid w:val="0030497B"/>
    <w:rsid w:val="00304FF7"/>
    <w:rsid w:val="00305084"/>
    <w:rsid w:val="003059A4"/>
    <w:rsid w:val="00306098"/>
    <w:rsid w:val="00306204"/>
    <w:rsid w:val="00306674"/>
    <w:rsid w:val="00306FD5"/>
    <w:rsid w:val="00310EFC"/>
    <w:rsid w:val="003113C3"/>
    <w:rsid w:val="00311A7F"/>
    <w:rsid w:val="00311C5C"/>
    <w:rsid w:val="00311FD8"/>
    <w:rsid w:val="0031204C"/>
    <w:rsid w:val="00312600"/>
    <w:rsid w:val="00312931"/>
    <w:rsid w:val="00313140"/>
    <w:rsid w:val="003134CA"/>
    <w:rsid w:val="00313B41"/>
    <w:rsid w:val="00313C9E"/>
    <w:rsid w:val="00314D79"/>
    <w:rsid w:val="00315C08"/>
    <w:rsid w:val="0031652D"/>
    <w:rsid w:val="00316ACE"/>
    <w:rsid w:val="00316C0B"/>
    <w:rsid w:val="00317128"/>
    <w:rsid w:val="003173A2"/>
    <w:rsid w:val="00317ACA"/>
    <w:rsid w:val="00320208"/>
    <w:rsid w:val="003205BB"/>
    <w:rsid w:val="00320E61"/>
    <w:rsid w:val="00321D4D"/>
    <w:rsid w:val="00321E93"/>
    <w:rsid w:val="00322221"/>
    <w:rsid w:val="00322728"/>
    <w:rsid w:val="0032302E"/>
    <w:rsid w:val="0032310B"/>
    <w:rsid w:val="003234E5"/>
    <w:rsid w:val="003235C9"/>
    <w:rsid w:val="00323829"/>
    <w:rsid w:val="003242B4"/>
    <w:rsid w:val="00324FD7"/>
    <w:rsid w:val="00325090"/>
    <w:rsid w:val="00325CA4"/>
    <w:rsid w:val="00326CBD"/>
    <w:rsid w:val="00327A34"/>
    <w:rsid w:val="003309BD"/>
    <w:rsid w:val="00331A93"/>
    <w:rsid w:val="00331EDA"/>
    <w:rsid w:val="00331F89"/>
    <w:rsid w:val="00332106"/>
    <w:rsid w:val="0033253E"/>
    <w:rsid w:val="00332962"/>
    <w:rsid w:val="00332A4F"/>
    <w:rsid w:val="00333600"/>
    <w:rsid w:val="003336C0"/>
    <w:rsid w:val="003346C5"/>
    <w:rsid w:val="003347D8"/>
    <w:rsid w:val="00334CCB"/>
    <w:rsid w:val="00334D51"/>
    <w:rsid w:val="00335482"/>
    <w:rsid w:val="00335534"/>
    <w:rsid w:val="00335FBD"/>
    <w:rsid w:val="00336037"/>
    <w:rsid w:val="0033618C"/>
    <w:rsid w:val="0033648E"/>
    <w:rsid w:val="00336ADC"/>
    <w:rsid w:val="00337AB2"/>
    <w:rsid w:val="003400E8"/>
    <w:rsid w:val="00340998"/>
    <w:rsid w:val="00341C34"/>
    <w:rsid w:val="0034275E"/>
    <w:rsid w:val="003432AD"/>
    <w:rsid w:val="003432BD"/>
    <w:rsid w:val="00343FFF"/>
    <w:rsid w:val="00344E43"/>
    <w:rsid w:val="00345294"/>
    <w:rsid w:val="0034614C"/>
    <w:rsid w:val="003462B7"/>
    <w:rsid w:val="003479A4"/>
    <w:rsid w:val="00347B69"/>
    <w:rsid w:val="00350300"/>
    <w:rsid w:val="003517A8"/>
    <w:rsid w:val="00351A7C"/>
    <w:rsid w:val="00352588"/>
    <w:rsid w:val="003538C3"/>
    <w:rsid w:val="003539D6"/>
    <w:rsid w:val="003546AC"/>
    <w:rsid w:val="00354817"/>
    <w:rsid w:val="00354D19"/>
    <w:rsid w:val="00354D7B"/>
    <w:rsid w:val="00354E0D"/>
    <w:rsid w:val="00354F12"/>
    <w:rsid w:val="00355605"/>
    <w:rsid w:val="003556AF"/>
    <w:rsid w:val="00355EB6"/>
    <w:rsid w:val="0035611C"/>
    <w:rsid w:val="00356200"/>
    <w:rsid w:val="00356D45"/>
    <w:rsid w:val="00357062"/>
    <w:rsid w:val="003570C2"/>
    <w:rsid w:val="00357BA1"/>
    <w:rsid w:val="00360438"/>
    <w:rsid w:val="00360AAF"/>
    <w:rsid w:val="00361391"/>
    <w:rsid w:val="00361468"/>
    <w:rsid w:val="00361DA1"/>
    <w:rsid w:val="00362C26"/>
    <w:rsid w:val="00362E4C"/>
    <w:rsid w:val="00362E59"/>
    <w:rsid w:val="00363DB9"/>
    <w:rsid w:val="003640D7"/>
    <w:rsid w:val="003647F2"/>
    <w:rsid w:val="00364955"/>
    <w:rsid w:val="00365055"/>
    <w:rsid w:val="0036664D"/>
    <w:rsid w:val="00367254"/>
    <w:rsid w:val="0036788A"/>
    <w:rsid w:val="0036791E"/>
    <w:rsid w:val="0037100E"/>
    <w:rsid w:val="00371150"/>
    <w:rsid w:val="00371692"/>
    <w:rsid w:val="00371C35"/>
    <w:rsid w:val="00372A01"/>
    <w:rsid w:val="00372A82"/>
    <w:rsid w:val="00373388"/>
    <w:rsid w:val="00373C88"/>
    <w:rsid w:val="00374010"/>
    <w:rsid w:val="003742CF"/>
    <w:rsid w:val="0037631A"/>
    <w:rsid w:val="0037638E"/>
    <w:rsid w:val="0037671D"/>
    <w:rsid w:val="00376C6B"/>
    <w:rsid w:val="0037737A"/>
    <w:rsid w:val="00377A76"/>
    <w:rsid w:val="00377BC6"/>
    <w:rsid w:val="003806F9"/>
    <w:rsid w:val="003808F5"/>
    <w:rsid w:val="00380D85"/>
    <w:rsid w:val="003817EF"/>
    <w:rsid w:val="00381BF9"/>
    <w:rsid w:val="003834D4"/>
    <w:rsid w:val="00383A69"/>
    <w:rsid w:val="0038471A"/>
    <w:rsid w:val="00384CAA"/>
    <w:rsid w:val="00385916"/>
    <w:rsid w:val="003859BB"/>
    <w:rsid w:val="00386340"/>
    <w:rsid w:val="00386C58"/>
    <w:rsid w:val="0038704F"/>
    <w:rsid w:val="003874A3"/>
    <w:rsid w:val="00387969"/>
    <w:rsid w:val="003906E4"/>
    <w:rsid w:val="003919B1"/>
    <w:rsid w:val="00391C9E"/>
    <w:rsid w:val="00391F1D"/>
    <w:rsid w:val="00392098"/>
    <w:rsid w:val="0039214C"/>
    <w:rsid w:val="0039229B"/>
    <w:rsid w:val="003922F6"/>
    <w:rsid w:val="00392329"/>
    <w:rsid w:val="00392581"/>
    <w:rsid w:val="00392800"/>
    <w:rsid w:val="00392999"/>
    <w:rsid w:val="00392A80"/>
    <w:rsid w:val="00393AC8"/>
    <w:rsid w:val="0039405E"/>
    <w:rsid w:val="00394707"/>
    <w:rsid w:val="003949B6"/>
    <w:rsid w:val="00394F40"/>
    <w:rsid w:val="003951F5"/>
    <w:rsid w:val="00395268"/>
    <w:rsid w:val="003954AE"/>
    <w:rsid w:val="00395C32"/>
    <w:rsid w:val="00396142"/>
    <w:rsid w:val="003962CB"/>
    <w:rsid w:val="00396E48"/>
    <w:rsid w:val="0039797D"/>
    <w:rsid w:val="003A03E2"/>
    <w:rsid w:val="003A04C1"/>
    <w:rsid w:val="003A0857"/>
    <w:rsid w:val="003A184B"/>
    <w:rsid w:val="003A1B42"/>
    <w:rsid w:val="003A1CC0"/>
    <w:rsid w:val="003A1ED4"/>
    <w:rsid w:val="003A364B"/>
    <w:rsid w:val="003A37B8"/>
    <w:rsid w:val="003A3AFE"/>
    <w:rsid w:val="003A48CE"/>
    <w:rsid w:val="003A59E7"/>
    <w:rsid w:val="003A5F5C"/>
    <w:rsid w:val="003A614C"/>
    <w:rsid w:val="003A62EF"/>
    <w:rsid w:val="003A6A13"/>
    <w:rsid w:val="003A6A5E"/>
    <w:rsid w:val="003A6EB8"/>
    <w:rsid w:val="003A7A46"/>
    <w:rsid w:val="003B00F5"/>
    <w:rsid w:val="003B0D91"/>
    <w:rsid w:val="003B0E45"/>
    <w:rsid w:val="003B1781"/>
    <w:rsid w:val="003B1790"/>
    <w:rsid w:val="003B1AA2"/>
    <w:rsid w:val="003B20D3"/>
    <w:rsid w:val="003B2A07"/>
    <w:rsid w:val="003B33BB"/>
    <w:rsid w:val="003B3C31"/>
    <w:rsid w:val="003B3E6C"/>
    <w:rsid w:val="003B450A"/>
    <w:rsid w:val="003B55C2"/>
    <w:rsid w:val="003B5E6B"/>
    <w:rsid w:val="003B63A6"/>
    <w:rsid w:val="003B6848"/>
    <w:rsid w:val="003B6882"/>
    <w:rsid w:val="003B7610"/>
    <w:rsid w:val="003B79F7"/>
    <w:rsid w:val="003B7BAF"/>
    <w:rsid w:val="003C0640"/>
    <w:rsid w:val="003C0A70"/>
    <w:rsid w:val="003C0F7E"/>
    <w:rsid w:val="003C155C"/>
    <w:rsid w:val="003C1B79"/>
    <w:rsid w:val="003C1C6F"/>
    <w:rsid w:val="003C2445"/>
    <w:rsid w:val="003C2A2E"/>
    <w:rsid w:val="003C2ADE"/>
    <w:rsid w:val="003C2E50"/>
    <w:rsid w:val="003C3288"/>
    <w:rsid w:val="003C3344"/>
    <w:rsid w:val="003C4E5B"/>
    <w:rsid w:val="003C5B65"/>
    <w:rsid w:val="003C7D1E"/>
    <w:rsid w:val="003C7D91"/>
    <w:rsid w:val="003C7F7C"/>
    <w:rsid w:val="003D09E2"/>
    <w:rsid w:val="003D0CEB"/>
    <w:rsid w:val="003D0DBD"/>
    <w:rsid w:val="003D112A"/>
    <w:rsid w:val="003D18D1"/>
    <w:rsid w:val="003D1E32"/>
    <w:rsid w:val="003D285A"/>
    <w:rsid w:val="003D3A22"/>
    <w:rsid w:val="003D4B3F"/>
    <w:rsid w:val="003D5A63"/>
    <w:rsid w:val="003D5BD2"/>
    <w:rsid w:val="003D5BD4"/>
    <w:rsid w:val="003D6BED"/>
    <w:rsid w:val="003D71CC"/>
    <w:rsid w:val="003D782B"/>
    <w:rsid w:val="003D7990"/>
    <w:rsid w:val="003E0010"/>
    <w:rsid w:val="003E0EB9"/>
    <w:rsid w:val="003E28A5"/>
    <w:rsid w:val="003E28B5"/>
    <w:rsid w:val="003E47DC"/>
    <w:rsid w:val="003E4C1A"/>
    <w:rsid w:val="003E58E9"/>
    <w:rsid w:val="003E5F12"/>
    <w:rsid w:val="003E634C"/>
    <w:rsid w:val="003E662D"/>
    <w:rsid w:val="003E6A91"/>
    <w:rsid w:val="003E6E9A"/>
    <w:rsid w:val="003E6EDB"/>
    <w:rsid w:val="003E7819"/>
    <w:rsid w:val="003E7E0C"/>
    <w:rsid w:val="003F049A"/>
    <w:rsid w:val="003F05F1"/>
    <w:rsid w:val="003F05FE"/>
    <w:rsid w:val="003F17FF"/>
    <w:rsid w:val="003F19B1"/>
    <w:rsid w:val="003F21BA"/>
    <w:rsid w:val="003F2883"/>
    <w:rsid w:val="003F296A"/>
    <w:rsid w:val="003F2A44"/>
    <w:rsid w:val="003F2AD5"/>
    <w:rsid w:val="003F2CD1"/>
    <w:rsid w:val="003F42A6"/>
    <w:rsid w:val="003F52B1"/>
    <w:rsid w:val="003F5A5C"/>
    <w:rsid w:val="003F600D"/>
    <w:rsid w:val="003F62DF"/>
    <w:rsid w:val="003F6A0A"/>
    <w:rsid w:val="003F7036"/>
    <w:rsid w:val="003F74F2"/>
    <w:rsid w:val="003F75B1"/>
    <w:rsid w:val="003F7B47"/>
    <w:rsid w:val="004000C3"/>
    <w:rsid w:val="004001DD"/>
    <w:rsid w:val="0040041C"/>
    <w:rsid w:val="0040149E"/>
    <w:rsid w:val="004014B3"/>
    <w:rsid w:val="004017B9"/>
    <w:rsid w:val="00401EA2"/>
    <w:rsid w:val="00402BB7"/>
    <w:rsid w:val="004031B2"/>
    <w:rsid w:val="0040320E"/>
    <w:rsid w:val="00403EA5"/>
    <w:rsid w:val="00403FFC"/>
    <w:rsid w:val="004058BE"/>
    <w:rsid w:val="00405DB7"/>
    <w:rsid w:val="0040638A"/>
    <w:rsid w:val="004068BD"/>
    <w:rsid w:val="00406ADE"/>
    <w:rsid w:val="0040789C"/>
    <w:rsid w:val="00407A24"/>
    <w:rsid w:val="00407AE1"/>
    <w:rsid w:val="00410078"/>
    <w:rsid w:val="0041060B"/>
    <w:rsid w:val="00410988"/>
    <w:rsid w:val="0041221B"/>
    <w:rsid w:val="004122E2"/>
    <w:rsid w:val="00413DB9"/>
    <w:rsid w:val="004148B8"/>
    <w:rsid w:val="00414955"/>
    <w:rsid w:val="00414F61"/>
    <w:rsid w:val="00415383"/>
    <w:rsid w:val="00416556"/>
    <w:rsid w:val="00416597"/>
    <w:rsid w:val="004165CB"/>
    <w:rsid w:val="00416AF0"/>
    <w:rsid w:val="00417107"/>
    <w:rsid w:val="00417A6D"/>
    <w:rsid w:val="00417CB1"/>
    <w:rsid w:val="00417D0B"/>
    <w:rsid w:val="00420500"/>
    <w:rsid w:val="004211C6"/>
    <w:rsid w:val="00422041"/>
    <w:rsid w:val="00422F72"/>
    <w:rsid w:val="00423026"/>
    <w:rsid w:val="00423223"/>
    <w:rsid w:val="004241F8"/>
    <w:rsid w:val="00424710"/>
    <w:rsid w:val="00424A09"/>
    <w:rsid w:val="00424E65"/>
    <w:rsid w:val="004253EB"/>
    <w:rsid w:val="004254F1"/>
    <w:rsid w:val="00426A64"/>
    <w:rsid w:val="00426ED6"/>
    <w:rsid w:val="00426FF3"/>
    <w:rsid w:val="0042745B"/>
    <w:rsid w:val="0043049C"/>
    <w:rsid w:val="0043089F"/>
    <w:rsid w:val="00430A45"/>
    <w:rsid w:val="00430C56"/>
    <w:rsid w:val="00430D3C"/>
    <w:rsid w:val="00430FAE"/>
    <w:rsid w:val="00431306"/>
    <w:rsid w:val="004314B2"/>
    <w:rsid w:val="004320E0"/>
    <w:rsid w:val="00432A30"/>
    <w:rsid w:val="00432C10"/>
    <w:rsid w:val="00435025"/>
    <w:rsid w:val="00435FEB"/>
    <w:rsid w:val="00436290"/>
    <w:rsid w:val="0043642A"/>
    <w:rsid w:val="00436A19"/>
    <w:rsid w:val="00437763"/>
    <w:rsid w:val="00440026"/>
    <w:rsid w:val="004404E1"/>
    <w:rsid w:val="00440546"/>
    <w:rsid w:val="00440CB6"/>
    <w:rsid w:val="00440CFB"/>
    <w:rsid w:val="00440D0F"/>
    <w:rsid w:val="004410A7"/>
    <w:rsid w:val="00441B83"/>
    <w:rsid w:val="0044234E"/>
    <w:rsid w:val="0044268B"/>
    <w:rsid w:val="004434A1"/>
    <w:rsid w:val="00443C21"/>
    <w:rsid w:val="00444362"/>
    <w:rsid w:val="004449F9"/>
    <w:rsid w:val="00445369"/>
    <w:rsid w:val="00445653"/>
    <w:rsid w:val="00445EF6"/>
    <w:rsid w:val="00446096"/>
    <w:rsid w:val="004461B6"/>
    <w:rsid w:val="0044642D"/>
    <w:rsid w:val="004465DC"/>
    <w:rsid w:val="00446698"/>
    <w:rsid w:val="00446816"/>
    <w:rsid w:val="00446BC1"/>
    <w:rsid w:val="004472F9"/>
    <w:rsid w:val="0044782A"/>
    <w:rsid w:val="004520F5"/>
    <w:rsid w:val="004522E9"/>
    <w:rsid w:val="004524CC"/>
    <w:rsid w:val="004534D9"/>
    <w:rsid w:val="004534F7"/>
    <w:rsid w:val="00453C35"/>
    <w:rsid w:val="00453D8F"/>
    <w:rsid w:val="00454B89"/>
    <w:rsid w:val="00454F45"/>
    <w:rsid w:val="00455A43"/>
    <w:rsid w:val="00455A6B"/>
    <w:rsid w:val="0045645C"/>
    <w:rsid w:val="004569D2"/>
    <w:rsid w:val="00457957"/>
    <w:rsid w:val="00457A03"/>
    <w:rsid w:val="00457BAB"/>
    <w:rsid w:val="00457F2F"/>
    <w:rsid w:val="00460205"/>
    <w:rsid w:val="004614ED"/>
    <w:rsid w:val="00461D5F"/>
    <w:rsid w:val="00462187"/>
    <w:rsid w:val="00462B43"/>
    <w:rsid w:val="00463920"/>
    <w:rsid w:val="00463F5D"/>
    <w:rsid w:val="00464E7F"/>
    <w:rsid w:val="00465169"/>
    <w:rsid w:val="004658D8"/>
    <w:rsid w:val="00465ABA"/>
    <w:rsid w:val="0046603A"/>
    <w:rsid w:val="00466270"/>
    <w:rsid w:val="0046649B"/>
    <w:rsid w:val="0046733C"/>
    <w:rsid w:val="004700DC"/>
    <w:rsid w:val="004704E9"/>
    <w:rsid w:val="00470AF7"/>
    <w:rsid w:val="00471AB9"/>
    <w:rsid w:val="00471ADE"/>
    <w:rsid w:val="00471C86"/>
    <w:rsid w:val="004727DC"/>
    <w:rsid w:val="00473106"/>
    <w:rsid w:val="00473CC1"/>
    <w:rsid w:val="004751D2"/>
    <w:rsid w:val="004763FF"/>
    <w:rsid w:val="004768ED"/>
    <w:rsid w:val="00476992"/>
    <w:rsid w:val="004772A3"/>
    <w:rsid w:val="00477473"/>
    <w:rsid w:val="00477AB5"/>
    <w:rsid w:val="00477AF0"/>
    <w:rsid w:val="00480244"/>
    <w:rsid w:val="00480D14"/>
    <w:rsid w:val="00480EA0"/>
    <w:rsid w:val="00481030"/>
    <w:rsid w:val="00481128"/>
    <w:rsid w:val="00481617"/>
    <w:rsid w:val="00481628"/>
    <w:rsid w:val="00481A1A"/>
    <w:rsid w:val="0048232E"/>
    <w:rsid w:val="00482616"/>
    <w:rsid w:val="0048364E"/>
    <w:rsid w:val="00483A3C"/>
    <w:rsid w:val="00483A6D"/>
    <w:rsid w:val="00483DA5"/>
    <w:rsid w:val="00484552"/>
    <w:rsid w:val="0048459C"/>
    <w:rsid w:val="00484D58"/>
    <w:rsid w:val="004854CF"/>
    <w:rsid w:val="004855DD"/>
    <w:rsid w:val="0048620B"/>
    <w:rsid w:val="004864FC"/>
    <w:rsid w:val="00487D00"/>
    <w:rsid w:val="0049090A"/>
    <w:rsid w:val="00490E09"/>
    <w:rsid w:val="00490F15"/>
    <w:rsid w:val="00491B8F"/>
    <w:rsid w:val="00492BF9"/>
    <w:rsid w:val="00493C77"/>
    <w:rsid w:val="00493CCA"/>
    <w:rsid w:val="00493E46"/>
    <w:rsid w:val="00493F8E"/>
    <w:rsid w:val="00494258"/>
    <w:rsid w:val="00494722"/>
    <w:rsid w:val="00495062"/>
    <w:rsid w:val="004950EC"/>
    <w:rsid w:val="0049598F"/>
    <w:rsid w:val="00495D7A"/>
    <w:rsid w:val="004965D5"/>
    <w:rsid w:val="00496943"/>
    <w:rsid w:val="004A053D"/>
    <w:rsid w:val="004A0807"/>
    <w:rsid w:val="004A15E9"/>
    <w:rsid w:val="004A1A02"/>
    <w:rsid w:val="004A1D0F"/>
    <w:rsid w:val="004A29FF"/>
    <w:rsid w:val="004A31F7"/>
    <w:rsid w:val="004A3AD3"/>
    <w:rsid w:val="004A3BA5"/>
    <w:rsid w:val="004A42DF"/>
    <w:rsid w:val="004A46E0"/>
    <w:rsid w:val="004A489F"/>
    <w:rsid w:val="004A4A02"/>
    <w:rsid w:val="004A4B5C"/>
    <w:rsid w:val="004A5803"/>
    <w:rsid w:val="004A5A9B"/>
    <w:rsid w:val="004A6372"/>
    <w:rsid w:val="004A6B78"/>
    <w:rsid w:val="004A6C4C"/>
    <w:rsid w:val="004A756B"/>
    <w:rsid w:val="004A79BD"/>
    <w:rsid w:val="004B09B0"/>
    <w:rsid w:val="004B162B"/>
    <w:rsid w:val="004B1834"/>
    <w:rsid w:val="004B1B1E"/>
    <w:rsid w:val="004B2B99"/>
    <w:rsid w:val="004B2E73"/>
    <w:rsid w:val="004B3082"/>
    <w:rsid w:val="004B3E72"/>
    <w:rsid w:val="004B4479"/>
    <w:rsid w:val="004B4A83"/>
    <w:rsid w:val="004B4BDA"/>
    <w:rsid w:val="004B4D24"/>
    <w:rsid w:val="004B57C6"/>
    <w:rsid w:val="004B5929"/>
    <w:rsid w:val="004B5D2B"/>
    <w:rsid w:val="004B627E"/>
    <w:rsid w:val="004B73DB"/>
    <w:rsid w:val="004B76BC"/>
    <w:rsid w:val="004B78B9"/>
    <w:rsid w:val="004B7E40"/>
    <w:rsid w:val="004C122D"/>
    <w:rsid w:val="004C1B0E"/>
    <w:rsid w:val="004C25DE"/>
    <w:rsid w:val="004C2FC2"/>
    <w:rsid w:val="004C3360"/>
    <w:rsid w:val="004C38B6"/>
    <w:rsid w:val="004C38EF"/>
    <w:rsid w:val="004C3D20"/>
    <w:rsid w:val="004C41F6"/>
    <w:rsid w:val="004C562D"/>
    <w:rsid w:val="004C5B8E"/>
    <w:rsid w:val="004C5ECC"/>
    <w:rsid w:val="004C6783"/>
    <w:rsid w:val="004C7924"/>
    <w:rsid w:val="004C7E10"/>
    <w:rsid w:val="004D0585"/>
    <w:rsid w:val="004D0ACF"/>
    <w:rsid w:val="004D11CD"/>
    <w:rsid w:val="004D1762"/>
    <w:rsid w:val="004D1C00"/>
    <w:rsid w:val="004D1F17"/>
    <w:rsid w:val="004D288E"/>
    <w:rsid w:val="004D28E9"/>
    <w:rsid w:val="004D3486"/>
    <w:rsid w:val="004D34FB"/>
    <w:rsid w:val="004D3AF8"/>
    <w:rsid w:val="004D3B89"/>
    <w:rsid w:val="004D3CCE"/>
    <w:rsid w:val="004D4F76"/>
    <w:rsid w:val="004D5899"/>
    <w:rsid w:val="004D593D"/>
    <w:rsid w:val="004D5CCD"/>
    <w:rsid w:val="004D6327"/>
    <w:rsid w:val="004D6FCC"/>
    <w:rsid w:val="004E0697"/>
    <w:rsid w:val="004E1397"/>
    <w:rsid w:val="004E1F35"/>
    <w:rsid w:val="004E210E"/>
    <w:rsid w:val="004E24C5"/>
    <w:rsid w:val="004E2E70"/>
    <w:rsid w:val="004E34F9"/>
    <w:rsid w:val="004E3B6D"/>
    <w:rsid w:val="004E3FEF"/>
    <w:rsid w:val="004E3FF3"/>
    <w:rsid w:val="004E4549"/>
    <w:rsid w:val="004E4BED"/>
    <w:rsid w:val="004E4D45"/>
    <w:rsid w:val="004E4FE7"/>
    <w:rsid w:val="004E55CA"/>
    <w:rsid w:val="004E5FDE"/>
    <w:rsid w:val="004E62F9"/>
    <w:rsid w:val="004E6FDB"/>
    <w:rsid w:val="004E7567"/>
    <w:rsid w:val="004E7853"/>
    <w:rsid w:val="004F02F4"/>
    <w:rsid w:val="004F0AB4"/>
    <w:rsid w:val="004F10C7"/>
    <w:rsid w:val="004F1167"/>
    <w:rsid w:val="004F25FD"/>
    <w:rsid w:val="004F27A3"/>
    <w:rsid w:val="004F2D37"/>
    <w:rsid w:val="004F4070"/>
    <w:rsid w:val="004F43AD"/>
    <w:rsid w:val="004F4D58"/>
    <w:rsid w:val="004F4F1E"/>
    <w:rsid w:val="004F5031"/>
    <w:rsid w:val="004F5160"/>
    <w:rsid w:val="004F53CE"/>
    <w:rsid w:val="004F5485"/>
    <w:rsid w:val="004F5A16"/>
    <w:rsid w:val="004F635D"/>
    <w:rsid w:val="004F6C54"/>
    <w:rsid w:val="004F765B"/>
    <w:rsid w:val="004F7CFB"/>
    <w:rsid w:val="005000A8"/>
    <w:rsid w:val="00500DFE"/>
    <w:rsid w:val="00501362"/>
    <w:rsid w:val="005018E1"/>
    <w:rsid w:val="00501B86"/>
    <w:rsid w:val="00502464"/>
    <w:rsid w:val="0050258D"/>
    <w:rsid w:val="00502650"/>
    <w:rsid w:val="00502B38"/>
    <w:rsid w:val="00503FC8"/>
    <w:rsid w:val="00504B56"/>
    <w:rsid w:val="00504C4E"/>
    <w:rsid w:val="00504CB1"/>
    <w:rsid w:val="00504F0B"/>
    <w:rsid w:val="00504F99"/>
    <w:rsid w:val="00505475"/>
    <w:rsid w:val="0050598B"/>
    <w:rsid w:val="00505F83"/>
    <w:rsid w:val="0050602C"/>
    <w:rsid w:val="00506660"/>
    <w:rsid w:val="00506CEF"/>
    <w:rsid w:val="005109FC"/>
    <w:rsid w:val="00510B2D"/>
    <w:rsid w:val="00512468"/>
    <w:rsid w:val="005136B9"/>
    <w:rsid w:val="005142D5"/>
    <w:rsid w:val="005145B1"/>
    <w:rsid w:val="005146FF"/>
    <w:rsid w:val="00514A1A"/>
    <w:rsid w:val="0051568E"/>
    <w:rsid w:val="00515890"/>
    <w:rsid w:val="005160AB"/>
    <w:rsid w:val="00516607"/>
    <w:rsid w:val="00516EE3"/>
    <w:rsid w:val="0051712F"/>
    <w:rsid w:val="00520382"/>
    <w:rsid w:val="005214D2"/>
    <w:rsid w:val="00521AD4"/>
    <w:rsid w:val="00522B7B"/>
    <w:rsid w:val="005234A7"/>
    <w:rsid w:val="00523B67"/>
    <w:rsid w:val="00523C1D"/>
    <w:rsid w:val="005240D0"/>
    <w:rsid w:val="005304D5"/>
    <w:rsid w:val="005305B6"/>
    <w:rsid w:val="00530FD6"/>
    <w:rsid w:val="00531E97"/>
    <w:rsid w:val="005329AC"/>
    <w:rsid w:val="00532CA2"/>
    <w:rsid w:val="00532D28"/>
    <w:rsid w:val="00532D3D"/>
    <w:rsid w:val="00533586"/>
    <w:rsid w:val="00533FEA"/>
    <w:rsid w:val="0053435F"/>
    <w:rsid w:val="005349C0"/>
    <w:rsid w:val="005351F9"/>
    <w:rsid w:val="00535DEE"/>
    <w:rsid w:val="00535FC1"/>
    <w:rsid w:val="005363C8"/>
    <w:rsid w:val="00536506"/>
    <w:rsid w:val="00536CAA"/>
    <w:rsid w:val="00537310"/>
    <w:rsid w:val="0054005B"/>
    <w:rsid w:val="0054007F"/>
    <w:rsid w:val="00540715"/>
    <w:rsid w:val="0054145E"/>
    <w:rsid w:val="005415A7"/>
    <w:rsid w:val="005416E1"/>
    <w:rsid w:val="00541D77"/>
    <w:rsid w:val="00541E79"/>
    <w:rsid w:val="00541EBE"/>
    <w:rsid w:val="00542146"/>
    <w:rsid w:val="00542D86"/>
    <w:rsid w:val="00542EB0"/>
    <w:rsid w:val="0054328D"/>
    <w:rsid w:val="00543818"/>
    <w:rsid w:val="00543B8A"/>
    <w:rsid w:val="005446EE"/>
    <w:rsid w:val="005456B3"/>
    <w:rsid w:val="00545D47"/>
    <w:rsid w:val="00546313"/>
    <w:rsid w:val="00546F93"/>
    <w:rsid w:val="0055032C"/>
    <w:rsid w:val="00550E9E"/>
    <w:rsid w:val="00551252"/>
    <w:rsid w:val="0055184A"/>
    <w:rsid w:val="00551B88"/>
    <w:rsid w:val="00551CAD"/>
    <w:rsid w:val="00551D11"/>
    <w:rsid w:val="00552686"/>
    <w:rsid w:val="00554B4C"/>
    <w:rsid w:val="00555425"/>
    <w:rsid w:val="005559CA"/>
    <w:rsid w:val="005561C9"/>
    <w:rsid w:val="005562D1"/>
    <w:rsid w:val="00557162"/>
    <w:rsid w:val="00557284"/>
    <w:rsid w:val="00557C9E"/>
    <w:rsid w:val="005608E0"/>
    <w:rsid w:val="005609EA"/>
    <w:rsid w:val="00560E50"/>
    <w:rsid w:val="00560F18"/>
    <w:rsid w:val="005618B1"/>
    <w:rsid w:val="00561A6D"/>
    <w:rsid w:val="00561C7A"/>
    <w:rsid w:val="00562024"/>
    <w:rsid w:val="0056227A"/>
    <w:rsid w:val="0056357D"/>
    <w:rsid w:val="00563E9B"/>
    <w:rsid w:val="0056474D"/>
    <w:rsid w:val="0056497E"/>
    <w:rsid w:val="0056611E"/>
    <w:rsid w:val="00566A5C"/>
    <w:rsid w:val="00566D9C"/>
    <w:rsid w:val="00567FB0"/>
    <w:rsid w:val="0057058E"/>
    <w:rsid w:val="00570E01"/>
    <w:rsid w:val="00570F77"/>
    <w:rsid w:val="005712CD"/>
    <w:rsid w:val="00571A86"/>
    <w:rsid w:val="00571DF2"/>
    <w:rsid w:val="00571EF6"/>
    <w:rsid w:val="00571FB0"/>
    <w:rsid w:val="00572A72"/>
    <w:rsid w:val="00572AD8"/>
    <w:rsid w:val="005735B3"/>
    <w:rsid w:val="00574082"/>
    <w:rsid w:val="0057433B"/>
    <w:rsid w:val="0057455F"/>
    <w:rsid w:val="00574B7F"/>
    <w:rsid w:val="00576407"/>
    <w:rsid w:val="00576611"/>
    <w:rsid w:val="005768C1"/>
    <w:rsid w:val="00576A4C"/>
    <w:rsid w:val="00576C56"/>
    <w:rsid w:val="00576E7D"/>
    <w:rsid w:val="005777FF"/>
    <w:rsid w:val="00577D94"/>
    <w:rsid w:val="00580CF8"/>
    <w:rsid w:val="005811CB"/>
    <w:rsid w:val="0058184B"/>
    <w:rsid w:val="00581AE2"/>
    <w:rsid w:val="00581B22"/>
    <w:rsid w:val="00581CA1"/>
    <w:rsid w:val="005823FA"/>
    <w:rsid w:val="005825D8"/>
    <w:rsid w:val="005829B7"/>
    <w:rsid w:val="00583717"/>
    <w:rsid w:val="005838A6"/>
    <w:rsid w:val="005839D7"/>
    <w:rsid w:val="00583A39"/>
    <w:rsid w:val="00584380"/>
    <w:rsid w:val="00584A76"/>
    <w:rsid w:val="0058538D"/>
    <w:rsid w:val="00585A27"/>
    <w:rsid w:val="00585F9C"/>
    <w:rsid w:val="00586910"/>
    <w:rsid w:val="00587459"/>
    <w:rsid w:val="00587EBD"/>
    <w:rsid w:val="00590823"/>
    <w:rsid w:val="00591272"/>
    <w:rsid w:val="005917A2"/>
    <w:rsid w:val="00591921"/>
    <w:rsid w:val="005935E7"/>
    <w:rsid w:val="00593F7E"/>
    <w:rsid w:val="00594285"/>
    <w:rsid w:val="00594632"/>
    <w:rsid w:val="005955EC"/>
    <w:rsid w:val="00595E40"/>
    <w:rsid w:val="00596105"/>
    <w:rsid w:val="00597114"/>
    <w:rsid w:val="005975F8"/>
    <w:rsid w:val="005977EE"/>
    <w:rsid w:val="005A03E3"/>
    <w:rsid w:val="005A09A5"/>
    <w:rsid w:val="005A0FE9"/>
    <w:rsid w:val="005A11EE"/>
    <w:rsid w:val="005A11FA"/>
    <w:rsid w:val="005A16C3"/>
    <w:rsid w:val="005A19F6"/>
    <w:rsid w:val="005A2862"/>
    <w:rsid w:val="005A3864"/>
    <w:rsid w:val="005A3972"/>
    <w:rsid w:val="005A4B09"/>
    <w:rsid w:val="005A5035"/>
    <w:rsid w:val="005A5259"/>
    <w:rsid w:val="005A5760"/>
    <w:rsid w:val="005A5C57"/>
    <w:rsid w:val="005A6610"/>
    <w:rsid w:val="005A6928"/>
    <w:rsid w:val="005A6976"/>
    <w:rsid w:val="005A7C7B"/>
    <w:rsid w:val="005A7EA0"/>
    <w:rsid w:val="005B0255"/>
    <w:rsid w:val="005B104A"/>
    <w:rsid w:val="005B1317"/>
    <w:rsid w:val="005B19C3"/>
    <w:rsid w:val="005B1B3D"/>
    <w:rsid w:val="005B2F9B"/>
    <w:rsid w:val="005B2FC5"/>
    <w:rsid w:val="005B4505"/>
    <w:rsid w:val="005B4881"/>
    <w:rsid w:val="005B4FE4"/>
    <w:rsid w:val="005B510F"/>
    <w:rsid w:val="005B5BA7"/>
    <w:rsid w:val="005B70BB"/>
    <w:rsid w:val="005B71BC"/>
    <w:rsid w:val="005B7386"/>
    <w:rsid w:val="005B7491"/>
    <w:rsid w:val="005B7543"/>
    <w:rsid w:val="005C075B"/>
    <w:rsid w:val="005C103E"/>
    <w:rsid w:val="005C1430"/>
    <w:rsid w:val="005C1F1F"/>
    <w:rsid w:val="005C3BBD"/>
    <w:rsid w:val="005C3C0D"/>
    <w:rsid w:val="005C3D23"/>
    <w:rsid w:val="005C3F50"/>
    <w:rsid w:val="005C4047"/>
    <w:rsid w:val="005C420A"/>
    <w:rsid w:val="005C4273"/>
    <w:rsid w:val="005C42D8"/>
    <w:rsid w:val="005C532B"/>
    <w:rsid w:val="005C5929"/>
    <w:rsid w:val="005C6B28"/>
    <w:rsid w:val="005C7461"/>
    <w:rsid w:val="005C74E8"/>
    <w:rsid w:val="005C7538"/>
    <w:rsid w:val="005C7ABE"/>
    <w:rsid w:val="005C7FD9"/>
    <w:rsid w:val="005D0552"/>
    <w:rsid w:val="005D0741"/>
    <w:rsid w:val="005D0896"/>
    <w:rsid w:val="005D0FF8"/>
    <w:rsid w:val="005D2619"/>
    <w:rsid w:val="005D27A3"/>
    <w:rsid w:val="005D3AFF"/>
    <w:rsid w:val="005D41DE"/>
    <w:rsid w:val="005D494B"/>
    <w:rsid w:val="005D4BCD"/>
    <w:rsid w:val="005D502C"/>
    <w:rsid w:val="005D54A4"/>
    <w:rsid w:val="005D57F9"/>
    <w:rsid w:val="005D5846"/>
    <w:rsid w:val="005D61DB"/>
    <w:rsid w:val="005D638E"/>
    <w:rsid w:val="005D6D12"/>
    <w:rsid w:val="005D6F8E"/>
    <w:rsid w:val="005D76A4"/>
    <w:rsid w:val="005E0B00"/>
    <w:rsid w:val="005E1C33"/>
    <w:rsid w:val="005E2300"/>
    <w:rsid w:val="005E2B3D"/>
    <w:rsid w:val="005E306F"/>
    <w:rsid w:val="005E3283"/>
    <w:rsid w:val="005E397B"/>
    <w:rsid w:val="005E3D38"/>
    <w:rsid w:val="005E3F34"/>
    <w:rsid w:val="005E48BF"/>
    <w:rsid w:val="005E54DE"/>
    <w:rsid w:val="005E5DC1"/>
    <w:rsid w:val="005E5F05"/>
    <w:rsid w:val="005E633A"/>
    <w:rsid w:val="005E75DD"/>
    <w:rsid w:val="005E7628"/>
    <w:rsid w:val="005E7CF1"/>
    <w:rsid w:val="005F0C3A"/>
    <w:rsid w:val="005F0DCD"/>
    <w:rsid w:val="005F1299"/>
    <w:rsid w:val="005F189A"/>
    <w:rsid w:val="005F2284"/>
    <w:rsid w:val="005F2703"/>
    <w:rsid w:val="005F302A"/>
    <w:rsid w:val="005F4092"/>
    <w:rsid w:val="005F43C7"/>
    <w:rsid w:val="005F474B"/>
    <w:rsid w:val="005F478A"/>
    <w:rsid w:val="005F4977"/>
    <w:rsid w:val="005F5184"/>
    <w:rsid w:val="005F5834"/>
    <w:rsid w:val="005F5A72"/>
    <w:rsid w:val="005F63B2"/>
    <w:rsid w:val="005F66DE"/>
    <w:rsid w:val="005F6831"/>
    <w:rsid w:val="005F68C6"/>
    <w:rsid w:val="005F6A74"/>
    <w:rsid w:val="006006B5"/>
    <w:rsid w:val="00600C88"/>
    <w:rsid w:val="00601027"/>
    <w:rsid w:val="00601DBC"/>
    <w:rsid w:val="00601E5E"/>
    <w:rsid w:val="006021C5"/>
    <w:rsid w:val="00604358"/>
    <w:rsid w:val="00605757"/>
    <w:rsid w:val="0060579B"/>
    <w:rsid w:val="0060592C"/>
    <w:rsid w:val="00605AC4"/>
    <w:rsid w:val="00605E8A"/>
    <w:rsid w:val="00605F21"/>
    <w:rsid w:val="0060601F"/>
    <w:rsid w:val="00607FE7"/>
    <w:rsid w:val="006102BF"/>
    <w:rsid w:val="006113BA"/>
    <w:rsid w:val="00611E14"/>
    <w:rsid w:val="00611F53"/>
    <w:rsid w:val="0061287D"/>
    <w:rsid w:val="00613788"/>
    <w:rsid w:val="00613DE5"/>
    <w:rsid w:val="00613FB2"/>
    <w:rsid w:val="0061420C"/>
    <w:rsid w:val="00615285"/>
    <w:rsid w:val="006153AF"/>
    <w:rsid w:val="00615B06"/>
    <w:rsid w:val="00616FA5"/>
    <w:rsid w:val="00617211"/>
    <w:rsid w:val="006172A5"/>
    <w:rsid w:val="006200E0"/>
    <w:rsid w:val="00620680"/>
    <w:rsid w:val="00620CBC"/>
    <w:rsid w:val="00620D6A"/>
    <w:rsid w:val="00620F0C"/>
    <w:rsid w:val="0062188A"/>
    <w:rsid w:val="00621D1C"/>
    <w:rsid w:val="006225C5"/>
    <w:rsid w:val="00624294"/>
    <w:rsid w:val="00624303"/>
    <w:rsid w:val="00624507"/>
    <w:rsid w:val="006246AA"/>
    <w:rsid w:val="00624ADC"/>
    <w:rsid w:val="00625FE7"/>
    <w:rsid w:val="006260DF"/>
    <w:rsid w:val="006263B4"/>
    <w:rsid w:val="006263EA"/>
    <w:rsid w:val="00626599"/>
    <w:rsid w:val="00626623"/>
    <w:rsid w:val="00626D2A"/>
    <w:rsid w:val="00627596"/>
    <w:rsid w:val="0063007B"/>
    <w:rsid w:val="00630721"/>
    <w:rsid w:val="00631082"/>
    <w:rsid w:val="0063119B"/>
    <w:rsid w:val="0063214A"/>
    <w:rsid w:val="0063244F"/>
    <w:rsid w:val="00632CFD"/>
    <w:rsid w:val="00633435"/>
    <w:rsid w:val="0063369A"/>
    <w:rsid w:val="00634665"/>
    <w:rsid w:val="0063491F"/>
    <w:rsid w:val="00634F72"/>
    <w:rsid w:val="00635319"/>
    <w:rsid w:val="00635B43"/>
    <w:rsid w:val="00635D8D"/>
    <w:rsid w:val="0063600E"/>
    <w:rsid w:val="00637692"/>
    <w:rsid w:val="0064041D"/>
    <w:rsid w:val="00640B32"/>
    <w:rsid w:val="00640E72"/>
    <w:rsid w:val="006419CC"/>
    <w:rsid w:val="00641D66"/>
    <w:rsid w:val="00642BA7"/>
    <w:rsid w:val="00642C0D"/>
    <w:rsid w:val="00643029"/>
    <w:rsid w:val="0064317D"/>
    <w:rsid w:val="006436E0"/>
    <w:rsid w:val="00643DE4"/>
    <w:rsid w:val="0064416C"/>
    <w:rsid w:val="00644F78"/>
    <w:rsid w:val="00645297"/>
    <w:rsid w:val="006461A0"/>
    <w:rsid w:val="006465F1"/>
    <w:rsid w:val="00647085"/>
    <w:rsid w:val="0064721F"/>
    <w:rsid w:val="00647689"/>
    <w:rsid w:val="00647D56"/>
    <w:rsid w:val="006500B5"/>
    <w:rsid w:val="006500DF"/>
    <w:rsid w:val="006504AA"/>
    <w:rsid w:val="00650524"/>
    <w:rsid w:val="00650537"/>
    <w:rsid w:val="00650798"/>
    <w:rsid w:val="0065095E"/>
    <w:rsid w:val="00650FB9"/>
    <w:rsid w:val="00651016"/>
    <w:rsid w:val="0065157D"/>
    <w:rsid w:val="0065254C"/>
    <w:rsid w:val="006531B5"/>
    <w:rsid w:val="00653294"/>
    <w:rsid w:val="006536E9"/>
    <w:rsid w:val="00653A91"/>
    <w:rsid w:val="00653B88"/>
    <w:rsid w:val="00653DFE"/>
    <w:rsid w:val="00654446"/>
    <w:rsid w:val="00654678"/>
    <w:rsid w:val="00654968"/>
    <w:rsid w:val="00655343"/>
    <w:rsid w:val="0065567C"/>
    <w:rsid w:val="00655D8B"/>
    <w:rsid w:val="006567D9"/>
    <w:rsid w:val="0065741C"/>
    <w:rsid w:val="006576EE"/>
    <w:rsid w:val="00660347"/>
    <w:rsid w:val="0066038C"/>
    <w:rsid w:val="006607E1"/>
    <w:rsid w:val="00662504"/>
    <w:rsid w:val="00662867"/>
    <w:rsid w:val="00662DC4"/>
    <w:rsid w:val="00664182"/>
    <w:rsid w:val="006651DF"/>
    <w:rsid w:val="00666217"/>
    <w:rsid w:val="00666241"/>
    <w:rsid w:val="006663D5"/>
    <w:rsid w:val="00667680"/>
    <w:rsid w:val="006701D3"/>
    <w:rsid w:val="0067083A"/>
    <w:rsid w:val="00670B53"/>
    <w:rsid w:val="00670F39"/>
    <w:rsid w:val="0067207C"/>
    <w:rsid w:val="006722AD"/>
    <w:rsid w:val="00672467"/>
    <w:rsid w:val="00672A23"/>
    <w:rsid w:val="00673E90"/>
    <w:rsid w:val="00674A9E"/>
    <w:rsid w:val="00675753"/>
    <w:rsid w:val="0067585E"/>
    <w:rsid w:val="00675896"/>
    <w:rsid w:val="00675DA3"/>
    <w:rsid w:val="00675E87"/>
    <w:rsid w:val="00676375"/>
    <w:rsid w:val="006763EE"/>
    <w:rsid w:val="0067671D"/>
    <w:rsid w:val="00676F79"/>
    <w:rsid w:val="00676FA3"/>
    <w:rsid w:val="00677202"/>
    <w:rsid w:val="0067797E"/>
    <w:rsid w:val="00677B20"/>
    <w:rsid w:val="00677B61"/>
    <w:rsid w:val="00680583"/>
    <w:rsid w:val="00680694"/>
    <w:rsid w:val="00680801"/>
    <w:rsid w:val="00680F6E"/>
    <w:rsid w:val="006818EF"/>
    <w:rsid w:val="00683CB7"/>
    <w:rsid w:val="00683D55"/>
    <w:rsid w:val="00684797"/>
    <w:rsid w:val="00684BFF"/>
    <w:rsid w:val="006850F2"/>
    <w:rsid w:val="00685B30"/>
    <w:rsid w:val="006872C7"/>
    <w:rsid w:val="00687C4A"/>
    <w:rsid w:val="00687D40"/>
    <w:rsid w:val="006904D2"/>
    <w:rsid w:val="00690A5C"/>
    <w:rsid w:val="00690B25"/>
    <w:rsid w:val="00691A44"/>
    <w:rsid w:val="006931EC"/>
    <w:rsid w:val="006941AC"/>
    <w:rsid w:val="006942BF"/>
    <w:rsid w:val="006946DC"/>
    <w:rsid w:val="006953CA"/>
    <w:rsid w:val="00695E5F"/>
    <w:rsid w:val="00696099"/>
    <w:rsid w:val="00697135"/>
    <w:rsid w:val="00697278"/>
    <w:rsid w:val="006974D4"/>
    <w:rsid w:val="006976AE"/>
    <w:rsid w:val="00697917"/>
    <w:rsid w:val="006A0B36"/>
    <w:rsid w:val="006A0CEC"/>
    <w:rsid w:val="006A137B"/>
    <w:rsid w:val="006A162E"/>
    <w:rsid w:val="006A1A1F"/>
    <w:rsid w:val="006A2069"/>
    <w:rsid w:val="006A257B"/>
    <w:rsid w:val="006A3741"/>
    <w:rsid w:val="006A38F5"/>
    <w:rsid w:val="006A5F1A"/>
    <w:rsid w:val="006A6588"/>
    <w:rsid w:val="006A700B"/>
    <w:rsid w:val="006A70D4"/>
    <w:rsid w:val="006A71F6"/>
    <w:rsid w:val="006B0F30"/>
    <w:rsid w:val="006B11B8"/>
    <w:rsid w:val="006B12AA"/>
    <w:rsid w:val="006B12C7"/>
    <w:rsid w:val="006B178C"/>
    <w:rsid w:val="006B17B8"/>
    <w:rsid w:val="006B1A72"/>
    <w:rsid w:val="006B1FCB"/>
    <w:rsid w:val="006B2657"/>
    <w:rsid w:val="006B2D17"/>
    <w:rsid w:val="006B384A"/>
    <w:rsid w:val="006B42D6"/>
    <w:rsid w:val="006B4BEA"/>
    <w:rsid w:val="006B566E"/>
    <w:rsid w:val="006B59A4"/>
    <w:rsid w:val="006B6070"/>
    <w:rsid w:val="006B677C"/>
    <w:rsid w:val="006B6ABA"/>
    <w:rsid w:val="006B6E0B"/>
    <w:rsid w:val="006B6E55"/>
    <w:rsid w:val="006B758B"/>
    <w:rsid w:val="006B76CE"/>
    <w:rsid w:val="006B76D7"/>
    <w:rsid w:val="006B7F4D"/>
    <w:rsid w:val="006C07A2"/>
    <w:rsid w:val="006C10C3"/>
    <w:rsid w:val="006C16D6"/>
    <w:rsid w:val="006C1A25"/>
    <w:rsid w:val="006C1ACC"/>
    <w:rsid w:val="006C1D32"/>
    <w:rsid w:val="006C239C"/>
    <w:rsid w:val="006C2C69"/>
    <w:rsid w:val="006C2FA2"/>
    <w:rsid w:val="006C3046"/>
    <w:rsid w:val="006C3DAC"/>
    <w:rsid w:val="006C4D38"/>
    <w:rsid w:val="006C5026"/>
    <w:rsid w:val="006C5298"/>
    <w:rsid w:val="006C57C7"/>
    <w:rsid w:val="006C5855"/>
    <w:rsid w:val="006C58FC"/>
    <w:rsid w:val="006C59BF"/>
    <w:rsid w:val="006C5B77"/>
    <w:rsid w:val="006C64F2"/>
    <w:rsid w:val="006C6F0C"/>
    <w:rsid w:val="006C7214"/>
    <w:rsid w:val="006C775D"/>
    <w:rsid w:val="006C79D4"/>
    <w:rsid w:val="006D0100"/>
    <w:rsid w:val="006D0611"/>
    <w:rsid w:val="006D213F"/>
    <w:rsid w:val="006D32AB"/>
    <w:rsid w:val="006D37B7"/>
    <w:rsid w:val="006D3CCF"/>
    <w:rsid w:val="006D4941"/>
    <w:rsid w:val="006D4DF2"/>
    <w:rsid w:val="006D4F57"/>
    <w:rsid w:val="006D525E"/>
    <w:rsid w:val="006D5263"/>
    <w:rsid w:val="006D6335"/>
    <w:rsid w:val="006D6586"/>
    <w:rsid w:val="006D6788"/>
    <w:rsid w:val="006D70D2"/>
    <w:rsid w:val="006D70D8"/>
    <w:rsid w:val="006D70DD"/>
    <w:rsid w:val="006D7286"/>
    <w:rsid w:val="006D7496"/>
    <w:rsid w:val="006D7639"/>
    <w:rsid w:val="006D76CD"/>
    <w:rsid w:val="006E0106"/>
    <w:rsid w:val="006E0215"/>
    <w:rsid w:val="006E0708"/>
    <w:rsid w:val="006E1518"/>
    <w:rsid w:val="006E1C52"/>
    <w:rsid w:val="006E1DBE"/>
    <w:rsid w:val="006E1FB3"/>
    <w:rsid w:val="006E2EC9"/>
    <w:rsid w:val="006E3E7F"/>
    <w:rsid w:val="006E4246"/>
    <w:rsid w:val="006E4608"/>
    <w:rsid w:val="006E4702"/>
    <w:rsid w:val="006E555B"/>
    <w:rsid w:val="006E6B98"/>
    <w:rsid w:val="006E6E5F"/>
    <w:rsid w:val="006E7D0E"/>
    <w:rsid w:val="006F117A"/>
    <w:rsid w:val="006F1456"/>
    <w:rsid w:val="006F145B"/>
    <w:rsid w:val="006F183A"/>
    <w:rsid w:val="006F193A"/>
    <w:rsid w:val="006F1C8E"/>
    <w:rsid w:val="006F204C"/>
    <w:rsid w:val="006F222D"/>
    <w:rsid w:val="006F23EB"/>
    <w:rsid w:val="006F35CE"/>
    <w:rsid w:val="006F3935"/>
    <w:rsid w:val="006F3B91"/>
    <w:rsid w:val="006F4C4C"/>
    <w:rsid w:val="006F4FAB"/>
    <w:rsid w:val="006F525D"/>
    <w:rsid w:val="006F58BF"/>
    <w:rsid w:val="006F5D51"/>
    <w:rsid w:val="006F5F04"/>
    <w:rsid w:val="006F7087"/>
    <w:rsid w:val="006F7EF2"/>
    <w:rsid w:val="007002A5"/>
    <w:rsid w:val="007005D1"/>
    <w:rsid w:val="0070066B"/>
    <w:rsid w:val="007007B9"/>
    <w:rsid w:val="00700DBB"/>
    <w:rsid w:val="00701192"/>
    <w:rsid w:val="00701B11"/>
    <w:rsid w:val="00702896"/>
    <w:rsid w:val="0070289B"/>
    <w:rsid w:val="00703447"/>
    <w:rsid w:val="0070344B"/>
    <w:rsid w:val="00703628"/>
    <w:rsid w:val="0070375E"/>
    <w:rsid w:val="00703819"/>
    <w:rsid w:val="00703DC8"/>
    <w:rsid w:val="00704003"/>
    <w:rsid w:val="00704706"/>
    <w:rsid w:val="00704A43"/>
    <w:rsid w:val="00705023"/>
    <w:rsid w:val="0070509D"/>
    <w:rsid w:val="00705CE4"/>
    <w:rsid w:val="00705EC6"/>
    <w:rsid w:val="00706175"/>
    <w:rsid w:val="00706603"/>
    <w:rsid w:val="00706F60"/>
    <w:rsid w:val="0070791D"/>
    <w:rsid w:val="00710001"/>
    <w:rsid w:val="00710A00"/>
    <w:rsid w:val="00710B07"/>
    <w:rsid w:val="00710BEA"/>
    <w:rsid w:val="00710BFC"/>
    <w:rsid w:val="00710E97"/>
    <w:rsid w:val="00711B3F"/>
    <w:rsid w:val="00711E61"/>
    <w:rsid w:val="00711EEB"/>
    <w:rsid w:val="0071286B"/>
    <w:rsid w:val="00713E1F"/>
    <w:rsid w:val="00714411"/>
    <w:rsid w:val="00714742"/>
    <w:rsid w:val="00715034"/>
    <w:rsid w:val="00715811"/>
    <w:rsid w:val="00715902"/>
    <w:rsid w:val="0071666B"/>
    <w:rsid w:val="00716BC4"/>
    <w:rsid w:val="007176F3"/>
    <w:rsid w:val="00717805"/>
    <w:rsid w:val="0072023A"/>
    <w:rsid w:val="007204C6"/>
    <w:rsid w:val="00720670"/>
    <w:rsid w:val="007206B0"/>
    <w:rsid w:val="00720A35"/>
    <w:rsid w:val="0072163D"/>
    <w:rsid w:val="00721839"/>
    <w:rsid w:val="0072207E"/>
    <w:rsid w:val="00722906"/>
    <w:rsid w:val="00722989"/>
    <w:rsid w:val="00722EA7"/>
    <w:rsid w:val="00722F4A"/>
    <w:rsid w:val="00723319"/>
    <w:rsid w:val="00723CC2"/>
    <w:rsid w:val="00723FF7"/>
    <w:rsid w:val="00724328"/>
    <w:rsid w:val="00724366"/>
    <w:rsid w:val="007247EB"/>
    <w:rsid w:val="00724898"/>
    <w:rsid w:val="0072490B"/>
    <w:rsid w:val="007256DB"/>
    <w:rsid w:val="007257C6"/>
    <w:rsid w:val="00725FF0"/>
    <w:rsid w:val="00725FFF"/>
    <w:rsid w:val="007264BA"/>
    <w:rsid w:val="00730590"/>
    <w:rsid w:val="00730C16"/>
    <w:rsid w:val="00731A20"/>
    <w:rsid w:val="00731BDF"/>
    <w:rsid w:val="00731D6E"/>
    <w:rsid w:val="00732B1D"/>
    <w:rsid w:val="00732CEC"/>
    <w:rsid w:val="00732DC7"/>
    <w:rsid w:val="0073365F"/>
    <w:rsid w:val="00733AD0"/>
    <w:rsid w:val="00734176"/>
    <w:rsid w:val="007344AC"/>
    <w:rsid w:val="007347E3"/>
    <w:rsid w:val="00734919"/>
    <w:rsid w:val="00734E8B"/>
    <w:rsid w:val="0073503B"/>
    <w:rsid w:val="0073514F"/>
    <w:rsid w:val="007353B9"/>
    <w:rsid w:val="00735743"/>
    <w:rsid w:val="0073579F"/>
    <w:rsid w:val="00735958"/>
    <w:rsid w:val="0073607C"/>
    <w:rsid w:val="00736222"/>
    <w:rsid w:val="00736784"/>
    <w:rsid w:val="00737DDC"/>
    <w:rsid w:val="00740147"/>
    <w:rsid w:val="00740439"/>
    <w:rsid w:val="0074092E"/>
    <w:rsid w:val="00740CE7"/>
    <w:rsid w:val="007412B1"/>
    <w:rsid w:val="00741529"/>
    <w:rsid w:val="007422BF"/>
    <w:rsid w:val="00742A61"/>
    <w:rsid w:val="00742C42"/>
    <w:rsid w:val="00742F9E"/>
    <w:rsid w:val="00743272"/>
    <w:rsid w:val="00743C1F"/>
    <w:rsid w:val="00743F4F"/>
    <w:rsid w:val="00744371"/>
    <w:rsid w:val="0074458B"/>
    <w:rsid w:val="0074502C"/>
    <w:rsid w:val="007454B9"/>
    <w:rsid w:val="00745A94"/>
    <w:rsid w:val="0074653D"/>
    <w:rsid w:val="0074685F"/>
    <w:rsid w:val="00746B36"/>
    <w:rsid w:val="007473BA"/>
    <w:rsid w:val="00750337"/>
    <w:rsid w:val="00750965"/>
    <w:rsid w:val="00750B11"/>
    <w:rsid w:val="00751B89"/>
    <w:rsid w:val="00751CB9"/>
    <w:rsid w:val="007524C8"/>
    <w:rsid w:val="007525FC"/>
    <w:rsid w:val="00752C4D"/>
    <w:rsid w:val="00752DD1"/>
    <w:rsid w:val="00752F1A"/>
    <w:rsid w:val="007540BD"/>
    <w:rsid w:val="0075566B"/>
    <w:rsid w:val="0075591E"/>
    <w:rsid w:val="00755C39"/>
    <w:rsid w:val="0075626F"/>
    <w:rsid w:val="00756FB8"/>
    <w:rsid w:val="00757086"/>
    <w:rsid w:val="007574A8"/>
    <w:rsid w:val="00757D52"/>
    <w:rsid w:val="00757E89"/>
    <w:rsid w:val="0076045B"/>
    <w:rsid w:val="0076096D"/>
    <w:rsid w:val="007611CC"/>
    <w:rsid w:val="00761433"/>
    <w:rsid w:val="00761B29"/>
    <w:rsid w:val="00761CBE"/>
    <w:rsid w:val="00761E17"/>
    <w:rsid w:val="007621A8"/>
    <w:rsid w:val="0076276D"/>
    <w:rsid w:val="007632C0"/>
    <w:rsid w:val="0076334E"/>
    <w:rsid w:val="00763708"/>
    <w:rsid w:val="00763916"/>
    <w:rsid w:val="00764C60"/>
    <w:rsid w:val="00764CAE"/>
    <w:rsid w:val="0076556B"/>
    <w:rsid w:val="00765A2A"/>
    <w:rsid w:val="00766170"/>
    <w:rsid w:val="00766339"/>
    <w:rsid w:val="0076726E"/>
    <w:rsid w:val="00767B62"/>
    <w:rsid w:val="00770366"/>
    <w:rsid w:val="007714F4"/>
    <w:rsid w:val="00771B3A"/>
    <w:rsid w:val="00771C05"/>
    <w:rsid w:val="00772095"/>
    <w:rsid w:val="007723CB"/>
    <w:rsid w:val="007724D1"/>
    <w:rsid w:val="00772537"/>
    <w:rsid w:val="00772B03"/>
    <w:rsid w:val="00774253"/>
    <w:rsid w:val="00774786"/>
    <w:rsid w:val="007747C4"/>
    <w:rsid w:val="00776393"/>
    <w:rsid w:val="00776E5B"/>
    <w:rsid w:val="00776F8F"/>
    <w:rsid w:val="007776E4"/>
    <w:rsid w:val="007779C2"/>
    <w:rsid w:val="00777D54"/>
    <w:rsid w:val="0078002C"/>
    <w:rsid w:val="00780D0B"/>
    <w:rsid w:val="007816BC"/>
    <w:rsid w:val="0078176C"/>
    <w:rsid w:val="00781B6D"/>
    <w:rsid w:val="00781B8E"/>
    <w:rsid w:val="00782A14"/>
    <w:rsid w:val="007837BB"/>
    <w:rsid w:val="007838C3"/>
    <w:rsid w:val="0078453E"/>
    <w:rsid w:val="00784AD0"/>
    <w:rsid w:val="00785A66"/>
    <w:rsid w:val="00785AC3"/>
    <w:rsid w:val="00786775"/>
    <w:rsid w:val="00786D1B"/>
    <w:rsid w:val="00787109"/>
    <w:rsid w:val="0078718F"/>
    <w:rsid w:val="007878BD"/>
    <w:rsid w:val="00787FCD"/>
    <w:rsid w:val="00790A95"/>
    <w:rsid w:val="0079111B"/>
    <w:rsid w:val="0079134F"/>
    <w:rsid w:val="00791926"/>
    <w:rsid w:val="007923B9"/>
    <w:rsid w:val="00792A14"/>
    <w:rsid w:val="00792DC6"/>
    <w:rsid w:val="00792E7A"/>
    <w:rsid w:val="00793176"/>
    <w:rsid w:val="0079397C"/>
    <w:rsid w:val="00793C60"/>
    <w:rsid w:val="0079440F"/>
    <w:rsid w:val="0079486D"/>
    <w:rsid w:val="00794ABE"/>
    <w:rsid w:val="00794DC8"/>
    <w:rsid w:val="00794DFF"/>
    <w:rsid w:val="007950CB"/>
    <w:rsid w:val="00795A59"/>
    <w:rsid w:val="00795AD6"/>
    <w:rsid w:val="00795E9C"/>
    <w:rsid w:val="00796448"/>
    <w:rsid w:val="00796453"/>
    <w:rsid w:val="007974D9"/>
    <w:rsid w:val="0079777A"/>
    <w:rsid w:val="007A00F8"/>
    <w:rsid w:val="007A0308"/>
    <w:rsid w:val="007A04DA"/>
    <w:rsid w:val="007A0DEB"/>
    <w:rsid w:val="007A12F9"/>
    <w:rsid w:val="007A1B6A"/>
    <w:rsid w:val="007A2126"/>
    <w:rsid w:val="007A34A2"/>
    <w:rsid w:val="007A36E8"/>
    <w:rsid w:val="007A41B0"/>
    <w:rsid w:val="007A43AE"/>
    <w:rsid w:val="007A4836"/>
    <w:rsid w:val="007A4D06"/>
    <w:rsid w:val="007A5073"/>
    <w:rsid w:val="007A57D5"/>
    <w:rsid w:val="007A5AB3"/>
    <w:rsid w:val="007A5DE0"/>
    <w:rsid w:val="007A69FB"/>
    <w:rsid w:val="007A6BEE"/>
    <w:rsid w:val="007A6CB2"/>
    <w:rsid w:val="007A7ABD"/>
    <w:rsid w:val="007A7B0E"/>
    <w:rsid w:val="007A7E76"/>
    <w:rsid w:val="007B0764"/>
    <w:rsid w:val="007B1440"/>
    <w:rsid w:val="007B21C5"/>
    <w:rsid w:val="007B23C7"/>
    <w:rsid w:val="007B2543"/>
    <w:rsid w:val="007B30D8"/>
    <w:rsid w:val="007B3B0F"/>
    <w:rsid w:val="007B3D9A"/>
    <w:rsid w:val="007B4271"/>
    <w:rsid w:val="007B4CCF"/>
    <w:rsid w:val="007B4F17"/>
    <w:rsid w:val="007B5D42"/>
    <w:rsid w:val="007B6516"/>
    <w:rsid w:val="007B72D4"/>
    <w:rsid w:val="007B7C10"/>
    <w:rsid w:val="007B7F61"/>
    <w:rsid w:val="007C0BC2"/>
    <w:rsid w:val="007C1281"/>
    <w:rsid w:val="007C1AFA"/>
    <w:rsid w:val="007C209A"/>
    <w:rsid w:val="007C293F"/>
    <w:rsid w:val="007C2A27"/>
    <w:rsid w:val="007C2B56"/>
    <w:rsid w:val="007C33AB"/>
    <w:rsid w:val="007C3A4B"/>
    <w:rsid w:val="007C413D"/>
    <w:rsid w:val="007C5565"/>
    <w:rsid w:val="007C5685"/>
    <w:rsid w:val="007C57E6"/>
    <w:rsid w:val="007C60B2"/>
    <w:rsid w:val="007C6535"/>
    <w:rsid w:val="007C786C"/>
    <w:rsid w:val="007C799F"/>
    <w:rsid w:val="007C7A1C"/>
    <w:rsid w:val="007C7C02"/>
    <w:rsid w:val="007C7F3F"/>
    <w:rsid w:val="007D02B6"/>
    <w:rsid w:val="007D0337"/>
    <w:rsid w:val="007D07A9"/>
    <w:rsid w:val="007D114A"/>
    <w:rsid w:val="007D2A0B"/>
    <w:rsid w:val="007D3143"/>
    <w:rsid w:val="007D3730"/>
    <w:rsid w:val="007D4350"/>
    <w:rsid w:val="007D4C57"/>
    <w:rsid w:val="007D4FA1"/>
    <w:rsid w:val="007D6EC7"/>
    <w:rsid w:val="007D6EEB"/>
    <w:rsid w:val="007D6FF4"/>
    <w:rsid w:val="007D7902"/>
    <w:rsid w:val="007D7D9C"/>
    <w:rsid w:val="007E04A4"/>
    <w:rsid w:val="007E04F1"/>
    <w:rsid w:val="007E07D0"/>
    <w:rsid w:val="007E1613"/>
    <w:rsid w:val="007E1909"/>
    <w:rsid w:val="007E1FE7"/>
    <w:rsid w:val="007E2102"/>
    <w:rsid w:val="007E2B12"/>
    <w:rsid w:val="007E2C86"/>
    <w:rsid w:val="007E3183"/>
    <w:rsid w:val="007E3AB3"/>
    <w:rsid w:val="007E417A"/>
    <w:rsid w:val="007E4650"/>
    <w:rsid w:val="007E4CDF"/>
    <w:rsid w:val="007E50EE"/>
    <w:rsid w:val="007E5E70"/>
    <w:rsid w:val="007E67F4"/>
    <w:rsid w:val="007E6E3C"/>
    <w:rsid w:val="007E76E3"/>
    <w:rsid w:val="007E793C"/>
    <w:rsid w:val="007E797E"/>
    <w:rsid w:val="007E7A93"/>
    <w:rsid w:val="007E7A99"/>
    <w:rsid w:val="007F026F"/>
    <w:rsid w:val="007F082D"/>
    <w:rsid w:val="007F0B93"/>
    <w:rsid w:val="007F10F1"/>
    <w:rsid w:val="007F1662"/>
    <w:rsid w:val="007F183F"/>
    <w:rsid w:val="007F2465"/>
    <w:rsid w:val="007F2A3C"/>
    <w:rsid w:val="007F30EF"/>
    <w:rsid w:val="007F34C6"/>
    <w:rsid w:val="007F369C"/>
    <w:rsid w:val="007F5C5A"/>
    <w:rsid w:val="007F69E5"/>
    <w:rsid w:val="007F7119"/>
    <w:rsid w:val="007F7266"/>
    <w:rsid w:val="007F742B"/>
    <w:rsid w:val="008005B8"/>
    <w:rsid w:val="0080064C"/>
    <w:rsid w:val="00801850"/>
    <w:rsid w:val="008022AD"/>
    <w:rsid w:val="00802703"/>
    <w:rsid w:val="00802E75"/>
    <w:rsid w:val="0080326E"/>
    <w:rsid w:val="008034B0"/>
    <w:rsid w:val="00805450"/>
    <w:rsid w:val="00805643"/>
    <w:rsid w:val="00806716"/>
    <w:rsid w:val="00806BDF"/>
    <w:rsid w:val="00806F13"/>
    <w:rsid w:val="0080702E"/>
    <w:rsid w:val="008101DF"/>
    <w:rsid w:val="0081106F"/>
    <w:rsid w:val="00811DCB"/>
    <w:rsid w:val="00811E89"/>
    <w:rsid w:val="008121FF"/>
    <w:rsid w:val="00812318"/>
    <w:rsid w:val="00812765"/>
    <w:rsid w:val="00812ADF"/>
    <w:rsid w:val="0081377C"/>
    <w:rsid w:val="00813E45"/>
    <w:rsid w:val="0081408B"/>
    <w:rsid w:val="00814554"/>
    <w:rsid w:val="00814C36"/>
    <w:rsid w:val="0081541A"/>
    <w:rsid w:val="0081572B"/>
    <w:rsid w:val="00815CA9"/>
    <w:rsid w:val="00815E8C"/>
    <w:rsid w:val="00815EB9"/>
    <w:rsid w:val="008160A3"/>
    <w:rsid w:val="0081623C"/>
    <w:rsid w:val="00816B2F"/>
    <w:rsid w:val="00817C83"/>
    <w:rsid w:val="00817FAE"/>
    <w:rsid w:val="00821223"/>
    <w:rsid w:val="0082171B"/>
    <w:rsid w:val="00821A91"/>
    <w:rsid w:val="00822296"/>
    <w:rsid w:val="00822826"/>
    <w:rsid w:val="00822EE9"/>
    <w:rsid w:val="008236EE"/>
    <w:rsid w:val="0082386E"/>
    <w:rsid w:val="00824314"/>
    <w:rsid w:val="0082447F"/>
    <w:rsid w:val="008248C9"/>
    <w:rsid w:val="00824BA8"/>
    <w:rsid w:val="00825209"/>
    <w:rsid w:val="008258DC"/>
    <w:rsid w:val="0082611B"/>
    <w:rsid w:val="00826270"/>
    <w:rsid w:val="00826B1C"/>
    <w:rsid w:val="00827B6E"/>
    <w:rsid w:val="00827CBA"/>
    <w:rsid w:val="008301C2"/>
    <w:rsid w:val="00830232"/>
    <w:rsid w:val="00830392"/>
    <w:rsid w:val="00831229"/>
    <w:rsid w:val="008312E6"/>
    <w:rsid w:val="0083202D"/>
    <w:rsid w:val="00832492"/>
    <w:rsid w:val="00832520"/>
    <w:rsid w:val="0083268F"/>
    <w:rsid w:val="00832802"/>
    <w:rsid w:val="008328AD"/>
    <w:rsid w:val="00832C33"/>
    <w:rsid w:val="00833832"/>
    <w:rsid w:val="0083481F"/>
    <w:rsid w:val="00834D68"/>
    <w:rsid w:val="00834FDD"/>
    <w:rsid w:val="0083545B"/>
    <w:rsid w:val="008359B8"/>
    <w:rsid w:val="008362B9"/>
    <w:rsid w:val="00836947"/>
    <w:rsid w:val="00837588"/>
    <w:rsid w:val="00837939"/>
    <w:rsid w:val="00837987"/>
    <w:rsid w:val="00840697"/>
    <w:rsid w:val="008409A5"/>
    <w:rsid w:val="00841685"/>
    <w:rsid w:val="0084191C"/>
    <w:rsid w:val="008424C3"/>
    <w:rsid w:val="00843479"/>
    <w:rsid w:val="00844258"/>
    <w:rsid w:val="00844288"/>
    <w:rsid w:val="00845502"/>
    <w:rsid w:val="00845AE6"/>
    <w:rsid w:val="00846CF7"/>
    <w:rsid w:val="00846F20"/>
    <w:rsid w:val="00851170"/>
    <w:rsid w:val="00851183"/>
    <w:rsid w:val="00851D12"/>
    <w:rsid w:val="0085243D"/>
    <w:rsid w:val="0085499B"/>
    <w:rsid w:val="0085521C"/>
    <w:rsid w:val="0085683F"/>
    <w:rsid w:val="008568F6"/>
    <w:rsid w:val="00856B3E"/>
    <w:rsid w:val="008574B6"/>
    <w:rsid w:val="00857638"/>
    <w:rsid w:val="008602EB"/>
    <w:rsid w:val="0086072A"/>
    <w:rsid w:val="00860853"/>
    <w:rsid w:val="008608A0"/>
    <w:rsid w:val="0086108A"/>
    <w:rsid w:val="008613C7"/>
    <w:rsid w:val="008616BD"/>
    <w:rsid w:val="008624AB"/>
    <w:rsid w:val="00862EF9"/>
    <w:rsid w:val="00862F1D"/>
    <w:rsid w:val="00863827"/>
    <w:rsid w:val="0086389A"/>
    <w:rsid w:val="0086389D"/>
    <w:rsid w:val="00863A02"/>
    <w:rsid w:val="00863F52"/>
    <w:rsid w:val="00863FF2"/>
    <w:rsid w:val="00864A28"/>
    <w:rsid w:val="0086511D"/>
    <w:rsid w:val="00865319"/>
    <w:rsid w:val="008659AD"/>
    <w:rsid w:val="00865BA3"/>
    <w:rsid w:val="008668A0"/>
    <w:rsid w:val="00866D75"/>
    <w:rsid w:val="0086766A"/>
    <w:rsid w:val="008700DE"/>
    <w:rsid w:val="00870342"/>
    <w:rsid w:val="00870729"/>
    <w:rsid w:val="00870899"/>
    <w:rsid w:val="00870CBD"/>
    <w:rsid w:val="00870DB6"/>
    <w:rsid w:val="00871215"/>
    <w:rsid w:val="008722BF"/>
    <w:rsid w:val="008726D0"/>
    <w:rsid w:val="00873A33"/>
    <w:rsid w:val="008745F3"/>
    <w:rsid w:val="0087466F"/>
    <w:rsid w:val="00874A99"/>
    <w:rsid w:val="00875B1C"/>
    <w:rsid w:val="00875CFB"/>
    <w:rsid w:val="00875D28"/>
    <w:rsid w:val="00875EA6"/>
    <w:rsid w:val="0087623C"/>
    <w:rsid w:val="00877045"/>
    <w:rsid w:val="00877676"/>
    <w:rsid w:val="00877922"/>
    <w:rsid w:val="0088015E"/>
    <w:rsid w:val="008801D2"/>
    <w:rsid w:val="00880B57"/>
    <w:rsid w:val="00880F43"/>
    <w:rsid w:val="0088128C"/>
    <w:rsid w:val="00881341"/>
    <w:rsid w:val="00881B3C"/>
    <w:rsid w:val="00881F9C"/>
    <w:rsid w:val="00882392"/>
    <w:rsid w:val="0088249A"/>
    <w:rsid w:val="00882830"/>
    <w:rsid w:val="00883087"/>
    <w:rsid w:val="00884DD6"/>
    <w:rsid w:val="00885358"/>
    <w:rsid w:val="00886051"/>
    <w:rsid w:val="00886B6C"/>
    <w:rsid w:val="00886C60"/>
    <w:rsid w:val="0089056E"/>
    <w:rsid w:val="00890822"/>
    <w:rsid w:val="0089082A"/>
    <w:rsid w:val="0089118A"/>
    <w:rsid w:val="008919F2"/>
    <w:rsid w:val="00891B99"/>
    <w:rsid w:val="0089252C"/>
    <w:rsid w:val="00892697"/>
    <w:rsid w:val="00893715"/>
    <w:rsid w:val="00893FA5"/>
    <w:rsid w:val="00894305"/>
    <w:rsid w:val="00895BC2"/>
    <w:rsid w:val="00896148"/>
    <w:rsid w:val="00896285"/>
    <w:rsid w:val="00896EFE"/>
    <w:rsid w:val="00896F3D"/>
    <w:rsid w:val="00897266"/>
    <w:rsid w:val="008977E0"/>
    <w:rsid w:val="00897C3B"/>
    <w:rsid w:val="00897F30"/>
    <w:rsid w:val="008A02E4"/>
    <w:rsid w:val="008A0E37"/>
    <w:rsid w:val="008A1218"/>
    <w:rsid w:val="008A1A14"/>
    <w:rsid w:val="008A1C4C"/>
    <w:rsid w:val="008A2238"/>
    <w:rsid w:val="008A277F"/>
    <w:rsid w:val="008A27FE"/>
    <w:rsid w:val="008A29C7"/>
    <w:rsid w:val="008A2C1C"/>
    <w:rsid w:val="008A43F6"/>
    <w:rsid w:val="008A45E2"/>
    <w:rsid w:val="008A4924"/>
    <w:rsid w:val="008A4C75"/>
    <w:rsid w:val="008A69C2"/>
    <w:rsid w:val="008A6C43"/>
    <w:rsid w:val="008A6C7C"/>
    <w:rsid w:val="008A6FAF"/>
    <w:rsid w:val="008A7A08"/>
    <w:rsid w:val="008B06A6"/>
    <w:rsid w:val="008B0C65"/>
    <w:rsid w:val="008B0E9F"/>
    <w:rsid w:val="008B164C"/>
    <w:rsid w:val="008B1AA0"/>
    <w:rsid w:val="008B2074"/>
    <w:rsid w:val="008B386C"/>
    <w:rsid w:val="008B3BCA"/>
    <w:rsid w:val="008B3C5D"/>
    <w:rsid w:val="008B4803"/>
    <w:rsid w:val="008B4C21"/>
    <w:rsid w:val="008B4CC1"/>
    <w:rsid w:val="008B5214"/>
    <w:rsid w:val="008B55F1"/>
    <w:rsid w:val="008B5607"/>
    <w:rsid w:val="008B5D85"/>
    <w:rsid w:val="008B6FB0"/>
    <w:rsid w:val="008B7FCC"/>
    <w:rsid w:val="008C01BB"/>
    <w:rsid w:val="008C0D1F"/>
    <w:rsid w:val="008C0D91"/>
    <w:rsid w:val="008C0DE5"/>
    <w:rsid w:val="008C10F4"/>
    <w:rsid w:val="008C16E9"/>
    <w:rsid w:val="008C1759"/>
    <w:rsid w:val="008C2220"/>
    <w:rsid w:val="008C2495"/>
    <w:rsid w:val="008C24F1"/>
    <w:rsid w:val="008C27EE"/>
    <w:rsid w:val="008C4126"/>
    <w:rsid w:val="008C54E9"/>
    <w:rsid w:val="008C5B47"/>
    <w:rsid w:val="008C643A"/>
    <w:rsid w:val="008C67A7"/>
    <w:rsid w:val="008C67C6"/>
    <w:rsid w:val="008C6928"/>
    <w:rsid w:val="008C7338"/>
    <w:rsid w:val="008D08DF"/>
    <w:rsid w:val="008D0B5B"/>
    <w:rsid w:val="008D0CF9"/>
    <w:rsid w:val="008D2F21"/>
    <w:rsid w:val="008D38C8"/>
    <w:rsid w:val="008D3FCC"/>
    <w:rsid w:val="008D49CD"/>
    <w:rsid w:val="008D4D9C"/>
    <w:rsid w:val="008D4DD9"/>
    <w:rsid w:val="008D4EBA"/>
    <w:rsid w:val="008D55B7"/>
    <w:rsid w:val="008D5C80"/>
    <w:rsid w:val="008D5D35"/>
    <w:rsid w:val="008D6533"/>
    <w:rsid w:val="008D7266"/>
    <w:rsid w:val="008D72C7"/>
    <w:rsid w:val="008D7953"/>
    <w:rsid w:val="008D7BA6"/>
    <w:rsid w:val="008E0604"/>
    <w:rsid w:val="008E1331"/>
    <w:rsid w:val="008E17A0"/>
    <w:rsid w:val="008E1A1D"/>
    <w:rsid w:val="008E1EC3"/>
    <w:rsid w:val="008E1F5D"/>
    <w:rsid w:val="008E20CB"/>
    <w:rsid w:val="008E2253"/>
    <w:rsid w:val="008E22A8"/>
    <w:rsid w:val="008E2361"/>
    <w:rsid w:val="008E26C1"/>
    <w:rsid w:val="008E2863"/>
    <w:rsid w:val="008E3324"/>
    <w:rsid w:val="008E41F4"/>
    <w:rsid w:val="008E42A2"/>
    <w:rsid w:val="008E49EB"/>
    <w:rsid w:val="008E4AA4"/>
    <w:rsid w:val="008E4FA1"/>
    <w:rsid w:val="008E6030"/>
    <w:rsid w:val="008E62C3"/>
    <w:rsid w:val="008E65C7"/>
    <w:rsid w:val="008E6FD5"/>
    <w:rsid w:val="008E7046"/>
    <w:rsid w:val="008E709E"/>
    <w:rsid w:val="008E778B"/>
    <w:rsid w:val="008E77AD"/>
    <w:rsid w:val="008E7872"/>
    <w:rsid w:val="008E7F05"/>
    <w:rsid w:val="008F0A61"/>
    <w:rsid w:val="008F0B0A"/>
    <w:rsid w:val="008F1C9F"/>
    <w:rsid w:val="008F1DF0"/>
    <w:rsid w:val="008F2B56"/>
    <w:rsid w:val="008F3A54"/>
    <w:rsid w:val="008F3BDE"/>
    <w:rsid w:val="008F3D10"/>
    <w:rsid w:val="008F4378"/>
    <w:rsid w:val="008F4861"/>
    <w:rsid w:val="008F4DA6"/>
    <w:rsid w:val="008F4E49"/>
    <w:rsid w:val="008F4F0D"/>
    <w:rsid w:val="008F61D7"/>
    <w:rsid w:val="008F67A5"/>
    <w:rsid w:val="008F6C1B"/>
    <w:rsid w:val="008F739A"/>
    <w:rsid w:val="008F7474"/>
    <w:rsid w:val="008F7904"/>
    <w:rsid w:val="009004E4"/>
    <w:rsid w:val="00900898"/>
    <w:rsid w:val="00900A29"/>
    <w:rsid w:val="00900A71"/>
    <w:rsid w:val="009014BD"/>
    <w:rsid w:val="009024A2"/>
    <w:rsid w:val="0090320D"/>
    <w:rsid w:val="00903750"/>
    <w:rsid w:val="00903BDB"/>
    <w:rsid w:val="00904634"/>
    <w:rsid w:val="00905C91"/>
    <w:rsid w:val="00905DD4"/>
    <w:rsid w:val="009065BB"/>
    <w:rsid w:val="00906A01"/>
    <w:rsid w:val="00906A77"/>
    <w:rsid w:val="00907867"/>
    <w:rsid w:val="00907C6A"/>
    <w:rsid w:val="00907EC5"/>
    <w:rsid w:val="009101EB"/>
    <w:rsid w:val="00910361"/>
    <w:rsid w:val="0091048C"/>
    <w:rsid w:val="00910FCF"/>
    <w:rsid w:val="009110AD"/>
    <w:rsid w:val="009110BE"/>
    <w:rsid w:val="00911996"/>
    <w:rsid w:val="0091248D"/>
    <w:rsid w:val="00912EC7"/>
    <w:rsid w:val="00913152"/>
    <w:rsid w:val="009136F5"/>
    <w:rsid w:val="009139C5"/>
    <w:rsid w:val="00913F57"/>
    <w:rsid w:val="009149BF"/>
    <w:rsid w:val="009150F1"/>
    <w:rsid w:val="0091582B"/>
    <w:rsid w:val="00915B41"/>
    <w:rsid w:val="00915C15"/>
    <w:rsid w:val="009163B1"/>
    <w:rsid w:val="00916492"/>
    <w:rsid w:val="009166C5"/>
    <w:rsid w:val="00916D33"/>
    <w:rsid w:val="00917714"/>
    <w:rsid w:val="0092048C"/>
    <w:rsid w:val="00920719"/>
    <w:rsid w:val="009222A4"/>
    <w:rsid w:val="00922608"/>
    <w:rsid w:val="00923019"/>
    <w:rsid w:val="0092301C"/>
    <w:rsid w:val="00923597"/>
    <w:rsid w:val="00923623"/>
    <w:rsid w:val="00923A07"/>
    <w:rsid w:val="00923E4A"/>
    <w:rsid w:val="00924019"/>
    <w:rsid w:val="009242A0"/>
    <w:rsid w:val="00924CD9"/>
    <w:rsid w:val="00925550"/>
    <w:rsid w:val="00925F69"/>
    <w:rsid w:val="00926086"/>
    <w:rsid w:val="0092639D"/>
    <w:rsid w:val="00926A64"/>
    <w:rsid w:val="0092774C"/>
    <w:rsid w:val="0092781F"/>
    <w:rsid w:val="009301AF"/>
    <w:rsid w:val="00930484"/>
    <w:rsid w:val="00930AF5"/>
    <w:rsid w:val="009320E7"/>
    <w:rsid w:val="009325AF"/>
    <w:rsid w:val="00932B21"/>
    <w:rsid w:val="00932D25"/>
    <w:rsid w:val="00932F4B"/>
    <w:rsid w:val="009331B4"/>
    <w:rsid w:val="00933A56"/>
    <w:rsid w:val="0093475A"/>
    <w:rsid w:val="00934E04"/>
    <w:rsid w:val="00935FD1"/>
    <w:rsid w:val="009367E2"/>
    <w:rsid w:val="00936B23"/>
    <w:rsid w:val="00936BDB"/>
    <w:rsid w:val="00937826"/>
    <w:rsid w:val="00937C48"/>
    <w:rsid w:val="00937D65"/>
    <w:rsid w:val="009405F9"/>
    <w:rsid w:val="00940981"/>
    <w:rsid w:val="009409CA"/>
    <w:rsid w:val="00940F22"/>
    <w:rsid w:val="00941C50"/>
    <w:rsid w:val="00943076"/>
    <w:rsid w:val="009434D7"/>
    <w:rsid w:val="00943543"/>
    <w:rsid w:val="009438B8"/>
    <w:rsid w:val="00943B85"/>
    <w:rsid w:val="00943FDA"/>
    <w:rsid w:val="009442E5"/>
    <w:rsid w:val="009446A0"/>
    <w:rsid w:val="00944A38"/>
    <w:rsid w:val="00944D6C"/>
    <w:rsid w:val="00945257"/>
    <w:rsid w:val="0094595D"/>
    <w:rsid w:val="0094601F"/>
    <w:rsid w:val="009461F2"/>
    <w:rsid w:val="00946271"/>
    <w:rsid w:val="009476D6"/>
    <w:rsid w:val="009502EF"/>
    <w:rsid w:val="009513C9"/>
    <w:rsid w:val="00951662"/>
    <w:rsid w:val="00951ACD"/>
    <w:rsid w:val="00951ECB"/>
    <w:rsid w:val="0095256B"/>
    <w:rsid w:val="00952A48"/>
    <w:rsid w:val="009537D9"/>
    <w:rsid w:val="00953852"/>
    <w:rsid w:val="00954097"/>
    <w:rsid w:val="00954963"/>
    <w:rsid w:val="00954997"/>
    <w:rsid w:val="00955210"/>
    <w:rsid w:val="00955506"/>
    <w:rsid w:val="00955A29"/>
    <w:rsid w:val="00955AD1"/>
    <w:rsid w:val="00955BE6"/>
    <w:rsid w:val="00956A96"/>
    <w:rsid w:val="00957582"/>
    <w:rsid w:val="0096052B"/>
    <w:rsid w:val="00960602"/>
    <w:rsid w:val="0096113F"/>
    <w:rsid w:val="009611EE"/>
    <w:rsid w:val="0096228D"/>
    <w:rsid w:val="00962853"/>
    <w:rsid w:val="00962EFA"/>
    <w:rsid w:val="00963852"/>
    <w:rsid w:val="00963FF3"/>
    <w:rsid w:val="00964DA6"/>
    <w:rsid w:val="009656C6"/>
    <w:rsid w:val="00965D95"/>
    <w:rsid w:val="0096664F"/>
    <w:rsid w:val="009666FF"/>
    <w:rsid w:val="00966E5C"/>
    <w:rsid w:val="009671BA"/>
    <w:rsid w:val="009677DD"/>
    <w:rsid w:val="00967AC2"/>
    <w:rsid w:val="00970392"/>
    <w:rsid w:val="0097085B"/>
    <w:rsid w:val="00971458"/>
    <w:rsid w:val="00971679"/>
    <w:rsid w:val="00971E88"/>
    <w:rsid w:val="00971F4F"/>
    <w:rsid w:val="0097207F"/>
    <w:rsid w:val="009725D6"/>
    <w:rsid w:val="0097261D"/>
    <w:rsid w:val="00972857"/>
    <w:rsid w:val="0097309D"/>
    <w:rsid w:val="009749A0"/>
    <w:rsid w:val="0097528F"/>
    <w:rsid w:val="009757C1"/>
    <w:rsid w:val="00975ECD"/>
    <w:rsid w:val="0097734A"/>
    <w:rsid w:val="0097779E"/>
    <w:rsid w:val="0097791A"/>
    <w:rsid w:val="009804F8"/>
    <w:rsid w:val="0098140D"/>
    <w:rsid w:val="00981410"/>
    <w:rsid w:val="009815E0"/>
    <w:rsid w:val="00981CC0"/>
    <w:rsid w:val="00982132"/>
    <w:rsid w:val="00982C70"/>
    <w:rsid w:val="00983314"/>
    <w:rsid w:val="00983463"/>
    <w:rsid w:val="00983D7A"/>
    <w:rsid w:val="00984274"/>
    <w:rsid w:val="009849E5"/>
    <w:rsid w:val="0098533B"/>
    <w:rsid w:val="009862D8"/>
    <w:rsid w:val="009877FC"/>
    <w:rsid w:val="00987C14"/>
    <w:rsid w:val="0099013D"/>
    <w:rsid w:val="00990B75"/>
    <w:rsid w:val="009911E6"/>
    <w:rsid w:val="00991F21"/>
    <w:rsid w:val="00992815"/>
    <w:rsid w:val="00992BA1"/>
    <w:rsid w:val="00992C8E"/>
    <w:rsid w:val="00992CFB"/>
    <w:rsid w:val="00993002"/>
    <w:rsid w:val="00994070"/>
    <w:rsid w:val="00994446"/>
    <w:rsid w:val="00994806"/>
    <w:rsid w:val="0099485F"/>
    <w:rsid w:val="0099556C"/>
    <w:rsid w:val="00995A38"/>
    <w:rsid w:val="00995B09"/>
    <w:rsid w:val="00995D38"/>
    <w:rsid w:val="00995FBF"/>
    <w:rsid w:val="009960D4"/>
    <w:rsid w:val="00996E21"/>
    <w:rsid w:val="00997018"/>
    <w:rsid w:val="00997602"/>
    <w:rsid w:val="009A0002"/>
    <w:rsid w:val="009A00CD"/>
    <w:rsid w:val="009A037A"/>
    <w:rsid w:val="009A0C1B"/>
    <w:rsid w:val="009A12F5"/>
    <w:rsid w:val="009A1D67"/>
    <w:rsid w:val="009A24DF"/>
    <w:rsid w:val="009A299B"/>
    <w:rsid w:val="009A33DD"/>
    <w:rsid w:val="009A370D"/>
    <w:rsid w:val="009A44AB"/>
    <w:rsid w:val="009A4C3E"/>
    <w:rsid w:val="009A4E16"/>
    <w:rsid w:val="009A52B0"/>
    <w:rsid w:val="009A59B5"/>
    <w:rsid w:val="009A62C4"/>
    <w:rsid w:val="009A6832"/>
    <w:rsid w:val="009A6B64"/>
    <w:rsid w:val="009A6B9D"/>
    <w:rsid w:val="009A6D2D"/>
    <w:rsid w:val="009B01D9"/>
    <w:rsid w:val="009B0E38"/>
    <w:rsid w:val="009B21DB"/>
    <w:rsid w:val="009B236B"/>
    <w:rsid w:val="009B2741"/>
    <w:rsid w:val="009B2AE1"/>
    <w:rsid w:val="009B2F5C"/>
    <w:rsid w:val="009B39E3"/>
    <w:rsid w:val="009B3FC0"/>
    <w:rsid w:val="009B4DBD"/>
    <w:rsid w:val="009B591D"/>
    <w:rsid w:val="009B5DA9"/>
    <w:rsid w:val="009B6ADD"/>
    <w:rsid w:val="009B6C48"/>
    <w:rsid w:val="009B72E5"/>
    <w:rsid w:val="009B7358"/>
    <w:rsid w:val="009B7CC6"/>
    <w:rsid w:val="009B7F5F"/>
    <w:rsid w:val="009C0089"/>
    <w:rsid w:val="009C17AB"/>
    <w:rsid w:val="009C1C74"/>
    <w:rsid w:val="009C1D74"/>
    <w:rsid w:val="009C23FB"/>
    <w:rsid w:val="009C2E20"/>
    <w:rsid w:val="009C3423"/>
    <w:rsid w:val="009C3DE6"/>
    <w:rsid w:val="009C5660"/>
    <w:rsid w:val="009C58C3"/>
    <w:rsid w:val="009C5A32"/>
    <w:rsid w:val="009C6299"/>
    <w:rsid w:val="009C69AC"/>
    <w:rsid w:val="009C6C34"/>
    <w:rsid w:val="009C7247"/>
    <w:rsid w:val="009C733B"/>
    <w:rsid w:val="009C7EB0"/>
    <w:rsid w:val="009D050C"/>
    <w:rsid w:val="009D0A5E"/>
    <w:rsid w:val="009D0ABE"/>
    <w:rsid w:val="009D1056"/>
    <w:rsid w:val="009D145D"/>
    <w:rsid w:val="009D195D"/>
    <w:rsid w:val="009D23AD"/>
    <w:rsid w:val="009D253B"/>
    <w:rsid w:val="009D2DCF"/>
    <w:rsid w:val="009D356F"/>
    <w:rsid w:val="009D39A9"/>
    <w:rsid w:val="009D42D4"/>
    <w:rsid w:val="009D444F"/>
    <w:rsid w:val="009D47EC"/>
    <w:rsid w:val="009D4EB8"/>
    <w:rsid w:val="009D4FC6"/>
    <w:rsid w:val="009D605D"/>
    <w:rsid w:val="009D64B5"/>
    <w:rsid w:val="009D6910"/>
    <w:rsid w:val="009D6D68"/>
    <w:rsid w:val="009D7649"/>
    <w:rsid w:val="009D781C"/>
    <w:rsid w:val="009D7964"/>
    <w:rsid w:val="009D7C15"/>
    <w:rsid w:val="009D7F5D"/>
    <w:rsid w:val="009E01EC"/>
    <w:rsid w:val="009E0BB8"/>
    <w:rsid w:val="009E159D"/>
    <w:rsid w:val="009E1710"/>
    <w:rsid w:val="009E1F98"/>
    <w:rsid w:val="009E201B"/>
    <w:rsid w:val="009E2D18"/>
    <w:rsid w:val="009E2E51"/>
    <w:rsid w:val="009E2E72"/>
    <w:rsid w:val="009E381D"/>
    <w:rsid w:val="009E38BD"/>
    <w:rsid w:val="009E3CF3"/>
    <w:rsid w:val="009E4E62"/>
    <w:rsid w:val="009E53F6"/>
    <w:rsid w:val="009E57EF"/>
    <w:rsid w:val="009E5A12"/>
    <w:rsid w:val="009E5D26"/>
    <w:rsid w:val="009E60D8"/>
    <w:rsid w:val="009E6614"/>
    <w:rsid w:val="009E6CE9"/>
    <w:rsid w:val="009E77C2"/>
    <w:rsid w:val="009F01AC"/>
    <w:rsid w:val="009F04BB"/>
    <w:rsid w:val="009F0A79"/>
    <w:rsid w:val="009F0EBB"/>
    <w:rsid w:val="009F11E4"/>
    <w:rsid w:val="009F1209"/>
    <w:rsid w:val="009F1599"/>
    <w:rsid w:val="009F2BDC"/>
    <w:rsid w:val="009F32B5"/>
    <w:rsid w:val="009F50DB"/>
    <w:rsid w:val="009F66AB"/>
    <w:rsid w:val="009F68C8"/>
    <w:rsid w:val="009F75A3"/>
    <w:rsid w:val="009F75BC"/>
    <w:rsid w:val="009F7881"/>
    <w:rsid w:val="009F7E5D"/>
    <w:rsid w:val="009F7FCF"/>
    <w:rsid w:val="00A008CD"/>
    <w:rsid w:val="00A00D79"/>
    <w:rsid w:val="00A0118D"/>
    <w:rsid w:val="00A0189E"/>
    <w:rsid w:val="00A02C6D"/>
    <w:rsid w:val="00A03BF9"/>
    <w:rsid w:val="00A03E19"/>
    <w:rsid w:val="00A048E4"/>
    <w:rsid w:val="00A04A25"/>
    <w:rsid w:val="00A04E70"/>
    <w:rsid w:val="00A04FA9"/>
    <w:rsid w:val="00A050ED"/>
    <w:rsid w:val="00A05F9F"/>
    <w:rsid w:val="00A05FE4"/>
    <w:rsid w:val="00A06963"/>
    <w:rsid w:val="00A06DB1"/>
    <w:rsid w:val="00A06EF1"/>
    <w:rsid w:val="00A10770"/>
    <w:rsid w:val="00A10A26"/>
    <w:rsid w:val="00A11248"/>
    <w:rsid w:val="00A11557"/>
    <w:rsid w:val="00A1195A"/>
    <w:rsid w:val="00A12DFC"/>
    <w:rsid w:val="00A132A4"/>
    <w:rsid w:val="00A14294"/>
    <w:rsid w:val="00A14C6E"/>
    <w:rsid w:val="00A1560E"/>
    <w:rsid w:val="00A20EC7"/>
    <w:rsid w:val="00A21924"/>
    <w:rsid w:val="00A237E8"/>
    <w:rsid w:val="00A24977"/>
    <w:rsid w:val="00A249C4"/>
    <w:rsid w:val="00A24A4F"/>
    <w:rsid w:val="00A252C7"/>
    <w:rsid w:val="00A258D7"/>
    <w:rsid w:val="00A26AD6"/>
    <w:rsid w:val="00A26DA0"/>
    <w:rsid w:val="00A270B7"/>
    <w:rsid w:val="00A2710A"/>
    <w:rsid w:val="00A279CF"/>
    <w:rsid w:val="00A27B96"/>
    <w:rsid w:val="00A27D42"/>
    <w:rsid w:val="00A301AE"/>
    <w:rsid w:val="00A32057"/>
    <w:rsid w:val="00A3232D"/>
    <w:rsid w:val="00A323F9"/>
    <w:rsid w:val="00A328E5"/>
    <w:rsid w:val="00A3326B"/>
    <w:rsid w:val="00A33B73"/>
    <w:rsid w:val="00A33C71"/>
    <w:rsid w:val="00A345E1"/>
    <w:rsid w:val="00A34804"/>
    <w:rsid w:val="00A34898"/>
    <w:rsid w:val="00A349EC"/>
    <w:rsid w:val="00A34CD3"/>
    <w:rsid w:val="00A35AE0"/>
    <w:rsid w:val="00A35FA1"/>
    <w:rsid w:val="00A36493"/>
    <w:rsid w:val="00A36752"/>
    <w:rsid w:val="00A36BD8"/>
    <w:rsid w:val="00A36BF7"/>
    <w:rsid w:val="00A36E64"/>
    <w:rsid w:val="00A3760D"/>
    <w:rsid w:val="00A37A84"/>
    <w:rsid w:val="00A40669"/>
    <w:rsid w:val="00A4100A"/>
    <w:rsid w:val="00A4163F"/>
    <w:rsid w:val="00A419B2"/>
    <w:rsid w:val="00A41DF9"/>
    <w:rsid w:val="00A427D9"/>
    <w:rsid w:val="00A42CCC"/>
    <w:rsid w:val="00A4352B"/>
    <w:rsid w:val="00A43A6A"/>
    <w:rsid w:val="00A43B3F"/>
    <w:rsid w:val="00A449DA"/>
    <w:rsid w:val="00A44E49"/>
    <w:rsid w:val="00A44F13"/>
    <w:rsid w:val="00A45335"/>
    <w:rsid w:val="00A45594"/>
    <w:rsid w:val="00A45808"/>
    <w:rsid w:val="00A468C8"/>
    <w:rsid w:val="00A46E75"/>
    <w:rsid w:val="00A476EE"/>
    <w:rsid w:val="00A50133"/>
    <w:rsid w:val="00A51929"/>
    <w:rsid w:val="00A51CCF"/>
    <w:rsid w:val="00A51ED3"/>
    <w:rsid w:val="00A52189"/>
    <w:rsid w:val="00A52CA8"/>
    <w:rsid w:val="00A53707"/>
    <w:rsid w:val="00A541CA"/>
    <w:rsid w:val="00A54615"/>
    <w:rsid w:val="00A54A9F"/>
    <w:rsid w:val="00A55881"/>
    <w:rsid w:val="00A569F5"/>
    <w:rsid w:val="00A56C5B"/>
    <w:rsid w:val="00A57F5A"/>
    <w:rsid w:val="00A6042B"/>
    <w:rsid w:val="00A60474"/>
    <w:rsid w:val="00A60717"/>
    <w:rsid w:val="00A612B1"/>
    <w:rsid w:val="00A616A0"/>
    <w:rsid w:val="00A618D5"/>
    <w:rsid w:val="00A618FD"/>
    <w:rsid w:val="00A619A0"/>
    <w:rsid w:val="00A61E04"/>
    <w:rsid w:val="00A62245"/>
    <w:rsid w:val="00A624B9"/>
    <w:rsid w:val="00A62B98"/>
    <w:rsid w:val="00A63493"/>
    <w:rsid w:val="00A6388F"/>
    <w:rsid w:val="00A6551A"/>
    <w:rsid w:val="00A658FD"/>
    <w:rsid w:val="00A65EEA"/>
    <w:rsid w:val="00A66AC9"/>
    <w:rsid w:val="00A66BA8"/>
    <w:rsid w:val="00A6744E"/>
    <w:rsid w:val="00A67634"/>
    <w:rsid w:val="00A70284"/>
    <w:rsid w:val="00A7057F"/>
    <w:rsid w:val="00A70E44"/>
    <w:rsid w:val="00A7103A"/>
    <w:rsid w:val="00A715B8"/>
    <w:rsid w:val="00A71C81"/>
    <w:rsid w:val="00A71FFF"/>
    <w:rsid w:val="00A724F5"/>
    <w:rsid w:val="00A72A3A"/>
    <w:rsid w:val="00A731CD"/>
    <w:rsid w:val="00A732FC"/>
    <w:rsid w:val="00A74E73"/>
    <w:rsid w:val="00A74FF8"/>
    <w:rsid w:val="00A757AF"/>
    <w:rsid w:val="00A762D3"/>
    <w:rsid w:val="00A771E7"/>
    <w:rsid w:val="00A773DB"/>
    <w:rsid w:val="00A7744F"/>
    <w:rsid w:val="00A80469"/>
    <w:rsid w:val="00A80762"/>
    <w:rsid w:val="00A80B4A"/>
    <w:rsid w:val="00A80CA0"/>
    <w:rsid w:val="00A81128"/>
    <w:rsid w:val="00A81E1C"/>
    <w:rsid w:val="00A8207B"/>
    <w:rsid w:val="00A82564"/>
    <w:rsid w:val="00A82C1F"/>
    <w:rsid w:val="00A83584"/>
    <w:rsid w:val="00A83EDE"/>
    <w:rsid w:val="00A8490E"/>
    <w:rsid w:val="00A84B7D"/>
    <w:rsid w:val="00A85634"/>
    <w:rsid w:val="00A861D9"/>
    <w:rsid w:val="00A86424"/>
    <w:rsid w:val="00A8642F"/>
    <w:rsid w:val="00A866CF"/>
    <w:rsid w:val="00A8671D"/>
    <w:rsid w:val="00A8698F"/>
    <w:rsid w:val="00A86D09"/>
    <w:rsid w:val="00A8798D"/>
    <w:rsid w:val="00A87D0B"/>
    <w:rsid w:val="00A900D6"/>
    <w:rsid w:val="00A9030D"/>
    <w:rsid w:val="00A910BD"/>
    <w:rsid w:val="00A915A6"/>
    <w:rsid w:val="00A9191E"/>
    <w:rsid w:val="00A919DC"/>
    <w:rsid w:val="00A91D44"/>
    <w:rsid w:val="00A91FC9"/>
    <w:rsid w:val="00A925F3"/>
    <w:rsid w:val="00A92F22"/>
    <w:rsid w:val="00A943E9"/>
    <w:rsid w:val="00A9494F"/>
    <w:rsid w:val="00A94BAB"/>
    <w:rsid w:val="00A94CB0"/>
    <w:rsid w:val="00A94DC9"/>
    <w:rsid w:val="00A953C1"/>
    <w:rsid w:val="00A95C09"/>
    <w:rsid w:val="00A96371"/>
    <w:rsid w:val="00A964FE"/>
    <w:rsid w:val="00A96C2D"/>
    <w:rsid w:val="00A97595"/>
    <w:rsid w:val="00A978FD"/>
    <w:rsid w:val="00A97A59"/>
    <w:rsid w:val="00AA05AF"/>
    <w:rsid w:val="00AA09E4"/>
    <w:rsid w:val="00AA09EF"/>
    <w:rsid w:val="00AA0FD6"/>
    <w:rsid w:val="00AA121F"/>
    <w:rsid w:val="00AA1B71"/>
    <w:rsid w:val="00AA2F77"/>
    <w:rsid w:val="00AA4ABA"/>
    <w:rsid w:val="00AA4ABC"/>
    <w:rsid w:val="00AA5020"/>
    <w:rsid w:val="00AA57D8"/>
    <w:rsid w:val="00AA5CC1"/>
    <w:rsid w:val="00AA6379"/>
    <w:rsid w:val="00AA66F4"/>
    <w:rsid w:val="00AA6899"/>
    <w:rsid w:val="00AA79BB"/>
    <w:rsid w:val="00AA79D7"/>
    <w:rsid w:val="00AB058D"/>
    <w:rsid w:val="00AB1147"/>
    <w:rsid w:val="00AB1841"/>
    <w:rsid w:val="00AB1B7C"/>
    <w:rsid w:val="00AB2699"/>
    <w:rsid w:val="00AB37FA"/>
    <w:rsid w:val="00AB3B7A"/>
    <w:rsid w:val="00AB414B"/>
    <w:rsid w:val="00AB4DD9"/>
    <w:rsid w:val="00AB50D6"/>
    <w:rsid w:val="00AB537B"/>
    <w:rsid w:val="00AB5825"/>
    <w:rsid w:val="00AB5DC0"/>
    <w:rsid w:val="00AB5EE2"/>
    <w:rsid w:val="00AB5FB5"/>
    <w:rsid w:val="00AB5FD2"/>
    <w:rsid w:val="00AB63EB"/>
    <w:rsid w:val="00AB64BB"/>
    <w:rsid w:val="00AB66FA"/>
    <w:rsid w:val="00AB7278"/>
    <w:rsid w:val="00AB7550"/>
    <w:rsid w:val="00AB76F3"/>
    <w:rsid w:val="00AB7A6E"/>
    <w:rsid w:val="00AC00B5"/>
    <w:rsid w:val="00AC075A"/>
    <w:rsid w:val="00AC0DE4"/>
    <w:rsid w:val="00AC1035"/>
    <w:rsid w:val="00AC121D"/>
    <w:rsid w:val="00AC1BE2"/>
    <w:rsid w:val="00AC22D6"/>
    <w:rsid w:val="00AC2FAE"/>
    <w:rsid w:val="00AC350D"/>
    <w:rsid w:val="00AC4356"/>
    <w:rsid w:val="00AC4BB6"/>
    <w:rsid w:val="00AC4C65"/>
    <w:rsid w:val="00AC5192"/>
    <w:rsid w:val="00AC5225"/>
    <w:rsid w:val="00AC56ED"/>
    <w:rsid w:val="00AC682E"/>
    <w:rsid w:val="00AC689B"/>
    <w:rsid w:val="00AD0E09"/>
    <w:rsid w:val="00AD1359"/>
    <w:rsid w:val="00AD1CA5"/>
    <w:rsid w:val="00AD1D6A"/>
    <w:rsid w:val="00AD21B0"/>
    <w:rsid w:val="00AD25AF"/>
    <w:rsid w:val="00AD2883"/>
    <w:rsid w:val="00AD3271"/>
    <w:rsid w:val="00AD3EDF"/>
    <w:rsid w:val="00AD44A7"/>
    <w:rsid w:val="00AD4E61"/>
    <w:rsid w:val="00AD50AA"/>
    <w:rsid w:val="00AD54AA"/>
    <w:rsid w:val="00AD5504"/>
    <w:rsid w:val="00AD61DB"/>
    <w:rsid w:val="00AD631A"/>
    <w:rsid w:val="00AD6652"/>
    <w:rsid w:val="00AD6B4E"/>
    <w:rsid w:val="00AD7A0F"/>
    <w:rsid w:val="00AE0244"/>
    <w:rsid w:val="00AE0844"/>
    <w:rsid w:val="00AE1F7F"/>
    <w:rsid w:val="00AE278A"/>
    <w:rsid w:val="00AE28C3"/>
    <w:rsid w:val="00AE2EB5"/>
    <w:rsid w:val="00AE3E1B"/>
    <w:rsid w:val="00AE44B6"/>
    <w:rsid w:val="00AE50F0"/>
    <w:rsid w:val="00AE5FFF"/>
    <w:rsid w:val="00AE6423"/>
    <w:rsid w:val="00AE7715"/>
    <w:rsid w:val="00AE7C3D"/>
    <w:rsid w:val="00AF016C"/>
    <w:rsid w:val="00AF0367"/>
    <w:rsid w:val="00AF1015"/>
    <w:rsid w:val="00AF11C8"/>
    <w:rsid w:val="00AF221F"/>
    <w:rsid w:val="00AF2FDC"/>
    <w:rsid w:val="00AF38A0"/>
    <w:rsid w:val="00AF3E83"/>
    <w:rsid w:val="00AF4619"/>
    <w:rsid w:val="00AF481A"/>
    <w:rsid w:val="00AF4BF0"/>
    <w:rsid w:val="00AF56BE"/>
    <w:rsid w:val="00AF5A6B"/>
    <w:rsid w:val="00AF64EE"/>
    <w:rsid w:val="00AF7A8B"/>
    <w:rsid w:val="00AF7B64"/>
    <w:rsid w:val="00AF7D7F"/>
    <w:rsid w:val="00B006C0"/>
    <w:rsid w:val="00B00779"/>
    <w:rsid w:val="00B00E8E"/>
    <w:rsid w:val="00B01530"/>
    <w:rsid w:val="00B01AB9"/>
    <w:rsid w:val="00B01E8B"/>
    <w:rsid w:val="00B0223A"/>
    <w:rsid w:val="00B02279"/>
    <w:rsid w:val="00B022BF"/>
    <w:rsid w:val="00B022C1"/>
    <w:rsid w:val="00B033C3"/>
    <w:rsid w:val="00B0351C"/>
    <w:rsid w:val="00B04260"/>
    <w:rsid w:val="00B04A92"/>
    <w:rsid w:val="00B05FE5"/>
    <w:rsid w:val="00B05FE6"/>
    <w:rsid w:val="00B0665E"/>
    <w:rsid w:val="00B07087"/>
    <w:rsid w:val="00B10116"/>
    <w:rsid w:val="00B101C9"/>
    <w:rsid w:val="00B109BD"/>
    <w:rsid w:val="00B1131A"/>
    <w:rsid w:val="00B11582"/>
    <w:rsid w:val="00B116AC"/>
    <w:rsid w:val="00B11CDE"/>
    <w:rsid w:val="00B11E4D"/>
    <w:rsid w:val="00B11FC2"/>
    <w:rsid w:val="00B1234B"/>
    <w:rsid w:val="00B125F8"/>
    <w:rsid w:val="00B131FB"/>
    <w:rsid w:val="00B134FB"/>
    <w:rsid w:val="00B1374D"/>
    <w:rsid w:val="00B1379A"/>
    <w:rsid w:val="00B13911"/>
    <w:rsid w:val="00B1393A"/>
    <w:rsid w:val="00B13A57"/>
    <w:rsid w:val="00B1404C"/>
    <w:rsid w:val="00B144CC"/>
    <w:rsid w:val="00B1465D"/>
    <w:rsid w:val="00B14D25"/>
    <w:rsid w:val="00B154BC"/>
    <w:rsid w:val="00B165B6"/>
    <w:rsid w:val="00B177AB"/>
    <w:rsid w:val="00B17806"/>
    <w:rsid w:val="00B200A5"/>
    <w:rsid w:val="00B2063F"/>
    <w:rsid w:val="00B2084E"/>
    <w:rsid w:val="00B20D0C"/>
    <w:rsid w:val="00B21000"/>
    <w:rsid w:val="00B21255"/>
    <w:rsid w:val="00B21BB9"/>
    <w:rsid w:val="00B221F9"/>
    <w:rsid w:val="00B22E5C"/>
    <w:rsid w:val="00B233AF"/>
    <w:rsid w:val="00B233B4"/>
    <w:rsid w:val="00B23A09"/>
    <w:rsid w:val="00B24142"/>
    <w:rsid w:val="00B241BB"/>
    <w:rsid w:val="00B2420F"/>
    <w:rsid w:val="00B24A01"/>
    <w:rsid w:val="00B252A5"/>
    <w:rsid w:val="00B25640"/>
    <w:rsid w:val="00B259BE"/>
    <w:rsid w:val="00B25ABA"/>
    <w:rsid w:val="00B25ADB"/>
    <w:rsid w:val="00B25BD1"/>
    <w:rsid w:val="00B25C8F"/>
    <w:rsid w:val="00B25F2A"/>
    <w:rsid w:val="00B265CA"/>
    <w:rsid w:val="00B26733"/>
    <w:rsid w:val="00B268F2"/>
    <w:rsid w:val="00B26CD3"/>
    <w:rsid w:val="00B30C23"/>
    <w:rsid w:val="00B3174A"/>
    <w:rsid w:val="00B318A9"/>
    <w:rsid w:val="00B31A24"/>
    <w:rsid w:val="00B320FA"/>
    <w:rsid w:val="00B32A4C"/>
    <w:rsid w:val="00B32C02"/>
    <w:rsid w:val="00B33016"/>
    <w:rsid w:val="00B33B01"/>
    <w:rsid w:val="00B3496A"/>
    <w:rsid w:val="00B34B55"/>
    <w:rsid w:val="00B352BB"/>
    <w:rsid w:val="00B353CC"/>
    <w:rsid w:val="00B35644"/>
    <w:rsid w:val="00B37350"/>
    <w:rsid w:val="00B37675"/>
    <w:rsid w:val="00B37726"/>
    <w:rsid w:val="00B404D9"/>
    <w:rsid w:val="00B40B1E"/>
    <w:rsid w:val="00B4101F"/>
    <w:rsid w:val="00B411A3"/>
    <w:rsid w:val="00B4235E"/>
    <w:rsid w:val="00B423ED"/>
    <w:rsid w:val="00B42BC9"/>
    <w:rsid w:val="00B42E10"/>
    <w:rsid w:val="00B42F61"/>
    <w:rsid w:val="00B439D7"/>
    <w:rsid w:val="00B44250"/>
    <w:rsid w:val="00B443A5"/>
    <w:rsid w:val="00B44A57"/>
    <w:rsid w:val="00B453AE"/>
    <w:rsid w:val="00B454AA"/>
    <w:rsid w:val="00B45AE1"/>
    <w:rsid w:val="00B460DB"/>
    <w:rsid w:val="00B465D2"/>
    <w:rsid w:val="00B46A34"/>
    <w:rsid w:val="00B46BF8"/>
    <w:rsid w:val="00B473E1"/>
    <w:rsid w:val="00B4763B"/>
    <w:rsid w:val="00B47690"/>
    <w:rsid w:val="00B47F6B"/>
    <w:rsid w:val="00B50165"/>
    <w:rsid w:val="00B50A75"/>
    <w:rsid w:val="00B50E34"/>
    <w:rsid w:val="00B5192C"/>
    <w:rsid w:val="00B51ECE"/>
    <w:rsid w:val="00B52171"/>
    <w:rsid w:val="00B52311"/>
    <w:rsid w:val="00B52626"/>
    <w:rsid w:val="00B52699"/>
    <w:rsid w:val="00B52902"/>
    <w:rsid w:val="00B53087"/>
    <w:rsid w:val="00B532E2"/>
    <w:rsid w:val="00B53670"/>
    <w:rsid w:val="00B53A17"/>
    <w:rsid w:val="00B53EAF"/>
    <w:rsid w:val="00B5461B"/>
    <w:rsid w:val="00B54C65"/>
    <w:rsid w:val="00B55607"/>
    <w:rsid w:val="00B55DD9"/>
    <w:rsid w:val="00B562A7"/>
    <w:rsid w:val="00B565A9"/>
    <w:rsid w:val="00B568A4"/>
    <w:rsid w:val="00B5724A"/>
    <w:rsid w:val="00B574C0"/>
    <w:rsid w:val="00B57674"/>
    <w:rsid w:val="00B57D67"/>
    <w:rsid w:val="00B6015C"/>
    <w:rsid w:val="00B617B8"/>
    <w:rsid w:val="00B629BC"/>
    <w:rsid w:val="00B62E32"/>
    <w:rsid w:val="00B62FB2"/>
    <w:rsid w:val="00B637A9"/>
    <w:rsid w:val="00B63916"/>
    <w:rsid w:val="00B65A35"/>
    <w:rsid w:val="00B65A99"/>
    <w:rsid w:val="00B65E66"/>
    <w:rsid w:val="00B66226"/>
    <w:rsid w:val="00B6704E"/>
    <w:rsid w:val="00B67CDF"/>
    <w:rsid w:val="00B67E97"/>
    <w:rsid w:val="00B702AB"/>
    <w:rsid w:val="00B707A4"/>
    <w:rsid w:val="00B707FD"/>
    <w:rsid w:val="00B70FC2"/>
    <w:rsid w:val="00B71713"/>
    <w:rsid w:val="00B72BFE"/>
    <w:rsid w:val="00B73074"/>
    <w:rsid w:val="00B73C4A"/>
    <w:rsid w:val="00B7409F"/>
    <w:rsid w:val="00B7555D"/>
    <w:rsid w:val="00B7568C"/>
    <w:rsid w:val="00B75C7F"/>
    <w:rsid w:val="00B75F33"/>
    <w:rsid w:val="00B7625B"/>
    <w:rsid w:val="00B7633A"/>
    <w:rsid w:val="00B766C9"/>
    <w:rsid w:val="00B77C1B"/>
    <w:rsid w:val="00B77C7D"/>
    <w:rsid w:val="00B804DF"/>
    <w:rsid w:val="00B806B3"/>
    <w:rsid w:val="00B80977"/>
    <w:rsid w:val="00B80978"/>
    <w:rsid w:val="00B80CFE"/>
    <w:rsid w:val="00B81A7F"/>
    <w:rsid w:val="00B81BBF"/>
    <w:rsid w:val="00B81C0F"/>
    <w:rsid w:val="00B82B08"/>
    <w:rsid w:val="00B82C91"/>
    <w:rsid w:val="00B83FC1"/>
    <w:rsid w:val="00B8487E"/>
    <w:rsid w:val="00B84893"/>
    <w:rsid w:val="00B852D0"/>
    <w:rsid w:val="00B852E9"/>
    <w:rsid w:val="00B854D8"/>
    <w:rsid w:val="00B86384"/>
    <w:rsid w:val="00B86473"/>
    <w:rsid w:val="00B864F1"/>
    <w:rsid w:val="00B87048"/>
    <w:rsid w:val="00B87486"/>
    <w:rsid w:val="00B875B7"/>
    <w:rsid w:val="00B87669"/>
    <w:rsid w:val="00B87BBA"/>
    <w:rsid w:val="00B90A12"/>
    <w:rsid w:val="00B90B72"/>
    <w:rsid w:val="00B90C0D"/>
    <w:rsid w:val="00B9192C"/>
    <w:rsid w:val="00B91C97"/>
    <w:rsid w:val="00B91CDB"/>
    <w:rsid w:val="00B92016"/>
    <w:rsid w:val="00B92622"/>
    <w:rsid w:val="00B93375"/>
    <w:rsid w:val="00B934CB"/>
    <w:rsid w:val="00B93626"/>
    <w:rsid w:val="00B9389C"/>
    <w:rsid w:val="00B93C00"/>
    <w:rsid w:val="00B94405"/>
    <w:rsid w:val="00B94DC2"/>
    <w:rsid w:val="00B95DB7"/>
    <w:rsid w:val="00B96C37"/>
    <w:rsid w:val="00B97081"/>
    <w:rsid w:val="00B972B3"/>
    <w:rsid w:val="00B97676"/>
    <w:rsid w:val="00B976F2"/>
    <w:rsid w:val="00BA046B"/>
    <w:rsid w:val="00BA0622"/>
    <w:rsid w:val="00BA0A2E"/>
    <w:rsid w:val="00BA1698"/>
    <w:rsid w:val="00BA2416"/>
    <w:rsid w:val="00BA266E"/>
    <w:rsid w:val="00BA320C"/>
    <w:rsid w:val="00BA3B25"/>
    <w:rsid w:val="00BA47C5"/>
    <w:rsid w:val="00BA4BCF"/>
    <w:rsid w:val="00BA4BE4"/>
    <w:rsid w:val="00BA54A1"/>
    <w:rsid w:val="00BA7559"/>
    <w:rsid w:val="00BA7E8F"/>
    <w:rsid w:val="00BB0AE5"/>
    <w:rsid w:val="00BB13C6"/>
    <w:rsid w:val="00BB1772"/>
    <w:rsid w:val="00BB1814"/>
    <w:rsid w:val="00BB2252"/>
    <w:rsid w:val="00BB2663"/>
    <w:rsid w:val="00BB3222"/>
    <w:rsid w:val="00BB34CB"/>
    <w:rsid w:val="00BB3612"/>
    <w:rsid w:val="00BB447F"/>
    <w:rsid w:val="00BB45E4"/>
    <w:rsid w:val="00BB4A5C"/>
    <w:rsid w:val="00BB5543"/>
    <w:rsid w:val="00BB5622"/>
    <w:rsid w:val="00BB5D98"/>
    <w:rsid w:val="00BB653D"/>
    <w:rsid w:val="00BB729E"/>
    <w:rsid w:val="00BB78B3"/>
    <w:rsid w:val="00BB7DD0"/>
    <w:rsid w:val="00BB7E90"/>
    <w:rsid w:val="00BB7EAA"/>
    <w:rsid w:val="00BC0EE8"/>
    <w:rsid w:val="00BC13FF"/>
    <w:rsid w:val="00BC1492"/>
    <w:rsid w:val="00BC2B31"/>
    <w:rsid w:val="00BC32CF"/>
    <w:rsid w:val="00BC3E99"/>
    <w:rsid w:val="00BC3F8F"/>
    <w:rsid w:val="00BC450D"/>
    <w:rsid w:val="00BC4B9A"/>
    <w:rsid w:val="00BC506C"/>
    <w:rsid w:val="00BC541E"/>
    <w:rsid w:val="00BC54F0"/>
    <w:rsid w:val="00BC55C7"/>
    <w:rsid w:val="00BC5B5A"/>
    <w:rsid w:val="00BC6765"/>
    <w:rsid w:val="00BC6C18"/>
    <w:rsid w:val="00BC6CF7"/>
    <w:rsid w:val="00BC7E10"/>
    <w:rsid w:val="00BC7F59"/>
    <w:rsid w:val="00BD13CC"/>
    <w:rsid w:val="00BD2E13"/>
    <w:rsid w:val="00BD31CD"/>
    <w:rsid w:val="00BD325F"/>
    <w:rsid w:val="00BD33A7"/>
    <w:rsid w:val="00BD48C0"/>
    <w:rsid w:val="00BD4E44"/>
    <w:rsid w:val="00BD56E1"/>
    <w:rsid w:val="00BD59F7"/>
    <w:rsid w:val="00BD5E81"/>
    <w:rsid w:val="00BD6C71"/>
    <w:rsid w:val="00BD6D83"/>
    <w:rsid w:val="00BD6F80"/>
    <w:rsid w:val="00BD7095"/>
    <w:rsid w:val="00BD71F2"/>
    <w:rsid w:val="00BD72B3"/>
    <w:rsid w:val="00BD7A89"/>
    <w:rsid w:val="00BE0509"/>
    <w:rsid w:val="00BE08F3"/>
    <w:rsid w:val="00BE160E"/>
    <w:rsid w:val="00BE16EE"/>
    <w:rsid w:val="00BE17F6"/>
    <w:rsid w:val="00BE18F5"/>
    <w:rsid w:val="00BE1C94"/>
    <w:rsid w:val="00BE237B"/>
    <w:rsid w:val="00BE254A"/>
    <w:rsid w:val="00BE3367"/>
    <w:rsid w:val="00BE35D7"/>
    <w:rsid w:val="00BE35F8"/>
    <w:rsid w:val="00BE3F5A"/>
    <w:rsid w:val="00BE4E1F"/>
    <w:rsid w:val="00BE4E80"/>
    <w:rsid w:val="00BE4F8E"/>
    <w:rsid w:val="00BE5419"/>
    <w:rsid w:val="00BE6049"/>
    <w:rsid w:val="00BE67A2"/>
    <w:rsid w:val="00BE7146"/>
    <w:rsid w:val="00BE78B2"/>
    <w:rsid w:val="00BF0682"/>
    <w:rsid w:val="00BF191E"/>
    <w:rsid w:val="00BF1D71"/>
    <w:rsid w:val="00BF25DC"/>
    <w:rsid w:val="00BF2AF3"/>
    <w:rsid w:val="00BF2E82"/>
    <w:rsid w:val="00BF3760"/>
    <w:rsid w:val="00BF37B6"/>
    <w:rsid w:val="00BF3E59"/>
    <w:rsid w:val="00BF3F43"/>
    <w:rsid w:val="00BF441C"/>
    <w:rsid w:val="00BF479E"/>
    <w:rsid w:val="00BF4AAA"/>
    <w:rsid w:val="00BF4FE8"/>
    <w:rsid w:val="00BF5223"/>
    <w:rsid w:val="00BF56F1"/>
    <w:rsid w:val="00BF5AF5"/>
    <w:rsid w:val="00BF6193"/>
    <w:rsid w:val="00BF6A17"/>
    <w:rsid w:val="00BF6E3A"/>
    <w:rsid w:val="00BF75A2"/>
    <w:rsid w:val="00BF7EFC"/>
    <w:rsid w:val="00C002E4"/>
    <w:rsid w:val="00C003C7"/>
    <w:rsid w:val="00C00729"/>
    <w:rsid w:val="00C00895"/>
    <w:rsid w:val="00C0089B"/>
    <w:rsid w:val="00C0160A"/>
    <w:rsid w:val="00C01C24"/>
    <w:rsid w:val="00C01FDA"/>
    <w:rsid w:val="00C02D63"/>
    <w:rsid w:val="00C04018"/>
    <w:rsid w:val="00C04349"/>
    <w:rsid w:val="00C049B1"/>
    <w:rsid w:val="00C04ADA"/>
    <w:rsid w:val="00C058EF"/>
    <w:rsid w:val="00C06592"/>
    <w:rsid w:val="00C06760"/>
    <w:rsid w:val="00C068AE"/>
    <w:rsid w:val="00C0749D"/>
    <w:rsid w:val="00C07702"/>
    <w:rsid w:val="00C0776C"/>
    <w:rsid w:val="00C079E7"/>
    <w:rsid w:val="00C100BF"/>
    <w:rsid w:val="00C100EF"/>
    <w:rsid w:val="00C104DB"/>
    <w:rsid w:val="00C11773"/>
    <w:rsid w:val="00C118A1"/>
    <w:rsid w:val="00C11BDC"/>
    <w:rsid w:val="00C11E5E"/>
    <w:rsid w:val="00C126F9"/>
    <w:rsid w:val="00C1311E"/>
    <w:rsid w:val="00C131A6"/>
    <w:rsid w:val="00C134C7"/>
    <w:rsid w:val="00C13606"/>
    <w:rsid w:val="00C14150"/>
    <w:rsid w:val="00C14598"/>
    <w:rsid w:val="00C14D3B"/>
    <w:rsid w:val="00C15067"/>
    <w:rsid w:val="00C153C0"/>
    <w:rsid w:val="00C16562"/>
    <w:rsid w:val="00C16644"/>
    <w:rsid w:val="00C16C69"/>
    <w:rsid w:val="00C1752B"/>
    <w:rsid w:val="00C1755E"/>
    <w:rsid w:val="00C201DF"/>
    <w:rsid w:val="00C20487"/>
    <w:rsid w:val="00C204E6"/>
    <w:rsid w:val="00C20942"/>
    <w:rsid w:val="00C21285"/>
    <w:rsid w:val="00C21CB8"/>
    <w:rsid w:val="00C21D8B"/>
    <w:rsid w:val="00C21E9C"/>
    <w:rsid w:val="00C22B72"/>
    <w:rsid w:val="00C22CBA"/>
    <w:rsid w:val="00C22D77"/>
    <w:rsid w:val="00C22E71"/>
    <w:rsid w:val="00C248FB"/>
    <w:rsid w:val="00C24B04"/>
    <w:rsid w:val="00C2578E"/>
    <w:rsid w:val="00C25B51"/>
    <w:rsid w:val="00C25D65"/>
    <w:rsid w:val="00C26631"/>
    <w:rsid w:val="00C2676C"/>
    <w:rsid w:val="00C26CA0"/>
    <w:rsid w:val="00C27504"/>
    <w:rsid w:val="00C30C15"/>
    <w:rsid w:val="00C318D1"/>
    <w:rsid w:val="00C3191C"/>
    <w:rsid w:val="00C31B82"/>
    <w:rsid w:val="00C31F45"/>
    <w:rsid w:val="00C32228"/>
    <w:rsid w:val="00C32AA4"/>
    <w:rsid w:val="00C32AE8"/>
    <w:rsid w:val="00C33007"/>
    <w:rsid w:val="00C3352B"/>
    <w:rsid w:val="00C33C71"/>
    <w:rsid w:val="00C33CC7"/>
    <w:rsid w:val="00C3433F"/>
    <w:rsid w:val="00C34C27"/>
    <w:rsid w:val="00C3545C"/>
    <w:rsid w:val="00C35637"/>
    <w:rsid w:val="00C359D5"/>
    <w:rsid w:val="00C35C00"/>
    <w:rsid w:val="00C35D14"/>
    <w:rsid w:val="00C35F05"/>
    <w:rsid w:val="00C36229"/>
    <w:rsid w:val="00C3663A"/>
    <w:rsid w:val="00C36AF0"/>
    <w:rsid w:val="00C36ECF"/>
    <w:rsid w:val="00C377A6"/>
    <w:rsid w:val="00C37B91"/>
    <w:rsid w:val="00C37D72"/>
    <w:rsid w:val="00C40704"/>
    <w:rsid w:val="00C408F4"/>
    <w:rsid w:val="00C40A17"/>
    <w:rsid w:val="00C40B15"/>
    <w:rsid w:val="00C40E21"/>
    <w:rsid w:val="00C40E5E"/>
    <w:rsid w:val="00C4112D"/>
    <w:rsid w:val="00C417DA"/>
    <w:rsid w:val="00C41C89"/>
    <w:rsid w:val="00C41E49"/>
    <w:rsid w:val="00C41F34"/>
    <w:rsid w:val="00C41FB2"/>
    <w:rsid w:val="00C42B08"/>
    <w:rsid w:val="00C43AD6"/>
    <w:rsid w:val="00C441E3"/>
    <w:rsid w:val="00C44937"/>
    <w:rsid w:val="00C44EC8"/>
    <w:rsid w:val="00C456BC"/>
    <w:rsid w:val="00C4577F"/>
    <w:rsid w:val="00C458FD"/>
    <w:rsid w:val="00C45D07"/>
    <w:rsid w:val="00C46794"/>
    <w:rsid w:val="00C4704B"/>
    <w:rsid w:val="00C473F5"/>
    <w:rsid w:val="00C474B2"/>
    <w:rsid w:val="00C47677"/>
    <w:rsid w:val="00C50A68"/>
    <w:rsid w:val="00C50CC1"/>
    <w:rsid w:val="00C51839"/>
    <w:rsid w:val="00C519CF"/>
    <w:rsid w:val="00C51C5E"/>
    <w:rsid w:val="00C51D35"/>
    <w:rsid w:val="00C534C4"/>
    <w:rsid w:val="00C53AFA"/>
    <w:rsid w:val="00C542F7"/>
    <w:rsid w:val="00C546D7"/>
    <w:rsid w:val="00C54B27"/>
    <w:rsid w:val="00C54CAE"/>
    <w:rsid w:val="00C55529"/>
    <w:rsid w:val="00C557AC"/>
    <w:rsid w:val="00C5646A"/>
    <w:rsid w:val="00C56CE6"/>
    <w:rsid w:val="00C56FF0"/>
    <w:rsid w:val="00C570BF"/>
    <w:rsid w:val="00C57424"/>
    <w:rsid w:val="00C575F9"/>
    <w:rsid w:val="00C5782A"/>
    <w:rsid w:val="00C5791C"/>
    <w:rsid w:val="00C6082C"/>
    <w:rsid w:val="00C60D9E"/>
    <w:rsid w:val="00C6121A"/>
    <w:rsid w:val="00C613DD"/>
    <w:rsid w:val="00C61434"/>
    <w:rsid w:val="00C61CE4"/>
    <w:rsid w:val="00C62106"/>
    <w:rsid w:val="00C6298E"/>
    <w:rsid w:val="00C62DD1"/>
    <w:rsid w:val="00C63050"/>
    <w:rsid w:val="00C639BE"/>
    <w:rsid w:val="00C64171"/>
    <w:rsid w:val="00C649B6"/>
    <w:rsid w:val="00C655A3"/>
    <w:rsid w:val="00C65947"/>
    <w:rsid w:val="00C65BBF"/>
    <w:rsid w:val="00C65BCE"/>
    <w:rsid w:val="00C65CFE"/>
    <w:rsid w:val="00C665A6"/>
    <w:rsid w:val="00C66991"/>
    <w:rsid w:val="00C67650"/>
    <w:rsid w:val="00C67957"/>
    <w:rsid w:val="00C67977"/>
    <w:rsid w:val="00C67C84"/>
    <w:rsid w:val="00C67E55"/>
    <w:rsid w:val="00C70415"/>
    <w:rsid w:val="00C7058F"/>
    <w:rsid w:val="00C705D1"/>
    <w:rsid w:val="00C71408"/>
    <w:rsid w:val="00C71A7F"/>
    <w:rsid w:val="00C720EB"/>
    <w:rsid w:val="00C722DC"/>
    <w:rsid w:val="00C728C7"/>
    <w:rsid w:val="00C72A4F"/>
    <w:rsid w:val="00C72A8F"/>
    <w:rsid w:val="00C72CB4"/>
    <w:rsid w:val="00C72E10"/>
    <w:rsid w:val="00C732E9"/>
    <w:rsid w:val="00C73F43"/>
    <w:rsid w:val="00C74014"/>
    <w:rsid w:val="00C74434"/>
    <w:rsid w:val="00C74A0D"/>
    <w:rsid w:val="00C75508"/>
    <w:rsid w:val="00C75C4F"/>
    <w:rsid w:val="00C7652F"/>
    <w:rsid w:val="00C7653D"/>
    <w:rsid w:val="00C76AB3"/>
    <w:rsid w:val="00C76CED"/>
    <w:rsid w:val="00C76F0B"/>
    <w:rsid w:val="00C77A00"/>
    <w:rsid w:val="00C77A28"/>
    <w:rsid w:val="00C8085E"/>
    <w:rsid w:val="00C81418"/>
    <w:rsid w:val="00C8157D"/>
    <w:rsid w:val="00C815B2"/>
    <w:rsid w:val="00C81823"/>
    <w:rsid w:val="00C82734"/>
    <w:rsid w:val="00C82B43"/>
    <w:rsid w:val="00C82C89"/>
    <w:rsid w:val="00C82DDF"/>
    <w:rsid w:val="00C82DE2"/>
    <w:rsid w:val="00C8376C"/>
    <w:rsid w:val="00C8575E"/>
    <w:rsid w:val="00C8596D"/>
    <w:rsid w:val="00C8599B"/>
    <w:rsid w:val="00C85FB0"/>
    <w:rsid w:val="00C8653E"/>
    <w:rsid w:val="00C865E4"/>
    <w:rsid w:val="00C86708"/>
    <w:rsid w:val="00C87DCE"/>
    <w:rsid w:val="00C87E87"/>
    <w:rsid w:val="00C90224"/>
    <w:rsid w:val="00C908BB"/>
    <w:rsid w:val="00C90A13"/>
    <w:rsid w:val="00C91765"/>
    <w:rsid w:val="00C91832"/>
    <w:rsid w:val="00C91FCC"/>
    <w:rsid w:val="00C92171"/>
    <w:rsid w:val="00C924A4"/>
    <w:rsid w:val="00C938AE"/>
    <w:rsid w:val="00C94085"/>
    <w:rsid w:val="00C94394"/>
    <w:rsid w:val="00C94A92"/>
    <w:rsid w:val="00C94DC0"/>
    <w:rsid w:val="00C951AF"/>
    <w:rsid w:val="00C952E9"/>
    <w:rsid w:val="00C9558D"/>
    <w:rsid w:val="00C95C3D"/>
    <w:rsid w:val="00C95D00"/>
    <w:rsid w:val="00C95F8C"/>
    <w:rsid w:val="00C9633A"/>
    <w:rsid w:val="00C965E1"/>
    <w:rsid w:val="00C96C2D"/>
    <w:rsid w:val="00C9746F"/>
    <w:rsid w:val="00C97A63"/>
    <w:rsid w:val="00C97C98"/>
    <w:rsid w:val="00CA017F"/>
    <w:rsid w:val="00CA034F"/>
    <w:rsid w:val="00CA09C3"/>
    <w:rsid w:val="00CA11F4"/>
    <w:rsid w:val="00CA1388"/>
    <w:rsid w:val="00CA1AE8"/>
    <w:rsid w:val="00CA24E6"/>
    <w:rsid w:val="00CA2A72"/>
    <w:rsid w:val="00CA301A"/>
    <w:rsid w:val="00CA4A80"/>
    <w:rsid w:val="00CA4FD4"/>
    <w:rsid w:val="00CA6C1B"/>
    <w:rsid w:val="00CA734D"/>
    <w:rsid w:val="00CB05FA"/>
    <w:rsid w:val="00CB08FF"/>
    <w:rsid w:val="00CB0A73"/>
    <w:rsid w:val="00CB1022"/>
    <w:rsid w:val="00CB20E1"/>
    <w:rsid w:val="00CB25D3"/>
    <w:rsid w:val="00CB2DF1"/>
    <w:rsid w:val="00CB304E"/>
    <w:rsid w:val="00CB363E"/>
    <w:rsid w:val="00CB398A"/>
    <w:rsid w:val="00CB3AE2"/>
    <w:rsid w:val="00CB41A1"/>
    <w:rsid w:val="00CB4E68"/>
    <w:rsid w:val="00CB5C03"/>
    <w:rsid w:val="00CB60A3"/>
    <w:rsid w:val="00CB60AA"/>
    <w:rsid w:val="00CB7255"/>
    <w:rsid w:val="00CB78EB"/>
    <w:rsid w:val="00CB7CE7"/>
    <w:rsid w:val="00CC04C4"/>
    <w:rsid w:val="00CC092F"/>
    <w:rsid w:val="00CC1349"/>
    <w:rsid w:val="00CC1678"/>
    <w:rsid w:val="00CC22F1"/>
    <w:rsid w:val="00CC2854"/>
    <w:rsid w:val="00CC2E15"/>
    <w:rsid w:val="00CC3F74"/>
    <w:rsid w:val="00CC445A"/>
    <w:rsid w:val="00CC4536"/>
    <w:rsid w:val="00CC4DCA"/>
    <w:rsid w:val="00CC5223"/>
    <w:rsid w:val="00CC5608"/>
    <w:rsid w:val="00CC5697"/>
    <w:rsid w:val="00CC594F"/>
    <w:rsid w:val="00CC5A15"/>
    <w:rsid w:val="00CC5C51"/>
    <w:rsid w:val="00CC5D58"/>
    <w:rsid w:val="00CC5E18"/>
    <w:rsid w:val="00CC680D"/>
    <w:rsid w:val="00CC6BBD"/>
    <w:rsid w:val="00CC724E"/>
    <w:rsid w:val="00CC7656"/>
    <w:rsid w:val="00CC7687"/>
    <w:rsid w:val="00CC7737"/>
    <w:rsid w:val="00CC7AC3"/>
    <w:rsid w:val="00CD13D0"/>
    <w:rsid w:val="00CD1E84"/>
    <w:rsid w:val="00CD25C8"/>
    <w:rsid w:val="00CD2C8B"/>
    <w:rsid w:val="00CD2CE1"/>
    <w:rsid w:val="00CD2F14"/>
    <w:rsid w:val="00CD3366"/>
    <w:rsid w:val="00CD3405"/>
    <w:rsid w:val="00CD380D"/>
    <w:rsid w:val="00CD39B3"/>
    <w:rsid w:val="00CD4C29"/>
    <w:rsid w:val="00CD528F"/>
    <w:rsid w:val="00CD566F"/>
    <w:rsid w:val="00CD5850"/>
    <w:rsid w:val="00CD5DA7"/>
    <w:rsid w:val="00CD6AEA"/>
    <w:rsid w:val="00CD72B7"/>
    <w:rsid w:val="00CD7EC0"/>
    <w:rsid w:val="00CE06B7"/>
    <w:rsid w:val="00CE08CB"/>
    <w:rsid w:val="00CE0A27"/>
    <w:rsid w:val="00CE0D4F"/>
    <w:rsid w:val="00CE17A4"/>
    <w:rsid w:val="00CE1A5D"/>
    <w:rsid w:val="00CE1B88"/>
    <w:rsid w:val="00CE26E0"/>
    <w:rsid w:val="00CE2C2C"/>
    <w:rsid w:val="00CE2FEB"/>
    <w:rsid w:val="00CE3349"/>
    <w:rsid w:val="00CE357A"/>
    <w:rsid w:val="00CE35E8"/>
    <w:rsid w:val="00CE3EB5"/>
    <w:rsid w:val="00CE4513"/>
    <w:rsid w:val="00CE49F8"/>
    <w:rsid w:val="00CE50CF"/>
    <w:rsid w:val="00CE5303"/>
    <w:rsid w:val="00CE54B6"/>
    <w:rsid w:val="00CE608C"/>
    <w:rsid w:val="00CE6201"/>
    <w:rsid w:val="00CE6787"/>
    <w:rsid w:val="00CE69D8"/>
    <w:rsid w:val="00CE6B90"/>
    <w:rsid w:val="00CE6C78"/>
    <w:rsid w:val="00CE6EB1"/>
    <w:rsid w:val="00CF0321"/>
    <w:rsid w:val="00CF0560"/>
    <w:rsid w:val="00CF0692"/>
    <w:rsid w:val="00CF0940"/>
    <w:rsid w:val="00CF0DA4"/>
    <w:rsid w:val="00CF13AF"/>
    <w:rsid w:val="00CF1A58"/>
    <w:rsid w:val="00CF22AD"/>
    <w:rsid w:val="00CF252B"/>
    <w:rsid w:val="00CF2574"/>
    <w:rsid w:val="00CF304A"/>
    <w:rsid w:val="00CF330B"/>
    <w:rsid w:val="00CF3455"/>
    <w:rsid w:val="00CF3470"/>
    <w:rsid w:val="00CF4349"/>
    <w:rsid w:val="00CF468B"/>
    <w:rsid w:val="00CF48E6"/>
    <w:rsid w:val="00CF4929"/>
    <w:rsid w:val="00CF5006"/>
    <w:rsid w:val="00CF5978"/>
    <w:rsid w:val="00CF6A86"/>
    <w:rsid w:val="00CF6D1F"/>
    <w:rsid w:val="00CF6D99"/>
    <w:rsid w:val="00CF73D5"/>
    <w:rsid w:val="00CF779C"/>
    <w:rsid w:val="00D006F5"/>
    <w:rsid w:val="00D0071F"/>
    <w:rsid w:val="00D00746"/>
    <w:rsid w:val="00D00FF0"/>
    <w:rsid w:val="00D01401"/>
    <w:rsid w:val="00D01775"/>
    <w:rsid w:val="00D01808"/>
    <w:rsid w:val="00D01EBF"/>
    <w:rsid w:val="00D02AF5"/>
    <w:rsid w:val="00D03132"/>
    <w:rsid w:val="00D035A3"/>
    <w:rsid w:val="00D03A07"/>
    <w:rsid w:val="00D04674"/>
    <w:rsid w:val="00D04AEB"/>
    <w:rsid w:val="00D04D40"/>
    <w:rsid w:val="00D05826"/>
    <w:rsid w:val="00D05B74"/>
    <w:rsid w:val="00D0601A"/>
    <w:rsid w:val="00D0620F"/>
    <w:rsid w:val="00D06612"/>
    <w:rsid w:val="00D06F14"/>
    <w:rsid w:val="00D07170"/>
    <w:rsid w:val="00D07DF1"/>
    <w:rsid w:val="00D104DF"/>
    <w:rsid w:val="00D10579"/>
    <w:rsid w:val="00D10A81"/>
    <w:rsid w:val="00D10B11"/>
    <w:rsid w:val="00D1100F"/>
    <w:rsid w:val="00D11CD8"/>
    <w:rsid w:val="00D13CDB"/>
    <w:rsid w:val="00D13D0D"/>
    <w:rsid w:val="00D155EB"/>
    <w:rsid w:val="00D15A3C"/>
    <w:rsid w:val="00D15CD3"/>
    <w:rsid w:val="00D16504"/>
    <w:rsid w:val="00D1684F"/>
    <w:rsid w:val="00D16B35"/>
    <w:rsid w:val="00D16D67"/>
    <w:rsid w:val="00D170E7"/>
    <w:rsid w:val="00D17C69"/>
    <w:rsid w:val="00D2011D"/>
    <w:rsid w:val="00D20D2B"/>
    <w:rsid w:val="00D2153A"/>
    <w:rsid w:val="00D217D8"/>
    <w:rsid w:val="00D22DA1"/>
    <w:rsid w:val="00D23609"/>
    <w:rsid w:val="00D23995"/>
    <w:rsid w:val="00D247B6"/>
    <w:rsid w:val="00D2563B"/>
    <w:rsid w:val="00D2596A"/>
    <w:rsid w:val="00D26A81"/>
    <w:rsid w:val="00D26D42"/>
    <w:rsid w:val="00D3082C"/>
    <w:rsid w:val="00D30901"/>
    <w:rsid w:val="00D309F2"/>
    <w:rsid w:val="00D30BAF"/>
    <w:rsid w:val="00D30C7C"/>
    <w:rsid w:val="00D30FCA"/>
    <w:rsid w:val="00D314D7"/>
    <w:rsid w:val="00D317E6"/>
    <w:rsid w:val="00D31874"/>
    <w:rsid w:val="00D32020"/>
    <w:rsid w:val="00D330EE"/>
    <w:rsid w:val="00D330F9"/>
    <w:rsid w:val="00D339EC"/>
    <w:rsid w:val="00D348F6"/>
    <w:rsid w:val="00D3491B"/>
    <w:rsid w:val="00D35828"/>
    <w:rsid w:val="00D3623C"/>
    <w:rsid w:val="00D36615"/>
    <w:rsid w:val="00D36657"/>
    <w:rsid w:val="00D36E79"/>
    <w:rsid w:val="00D3735F"/>
    <w:rsid w:val="00D40647"/>
    <w:rsid w:val="00D40780"/>
    <w:rsid w:val="00D40B5A"/>
    <w:rsid w:val="00D41030"/>
    <w:rsid w:val="00D41851"/>
    <w:rsid w:val="00D41D86"/>
    <w:rsid w:val="00D422A5"/>
    <w:rsid w:val="00D42780"/>
    <w:rsid w:val="00D42861"/>
    <w:rsid w:val="00D43065"/>
    <w:rsid w:val="00D430C9"/>
    <w:rsid w:val="00D430CA"/>
    <w:rsid w:val="00D43687"/>
    <w:rsid w:val="00D43D94"/>
    <w:rsid w:val="00D4401E"/>
    <w:rsid w:val="00D4426F"/>
    <w:rsid w:val="00D44555"/>
    <w:rsid w:val="00D45669"/>
    <w:rsid w:val="00D46123"/>
    <w:rsid w:val="00D4613B"/>
    <w:rsid w:val="00D466C2"/>
    <w:rsid w:val="00D46B8F"/>
    <w:rsid w:val="00D46D60"/>
    <w:rsid w:val="00D46E46"/>
    <w:rsid w:val="00D477D1"/>
    <w:rsid w:val="00D47FA5"/>
    <w:rsid w:val="00D50B30"/>
    <w:rsid w:val="00D50FE1"/>
    <w:rsid w:val="00D51437"/>
    <w:rsid w:val="00D51852"/>
    <w:rsid w:val="00D51950"/>
    <w:rsid w:val="00D52FBE"/>
    <w:rsid w:val="00D534BA"/>
    <w:rsid w:val="00D539AC"/>
    <w:rsid w:val="00D53BBB"/>
    <w:rsid w:val="00D5540B"/>
    <w:rsid w:val="00D55696"/>
    <w:rsid w:val="00D55B61"/>
    <w:rsid w:val="00D56FC4"/>
    <w:rsid w:val="00D57A32"/>
    <w:rsid w:val="00D57AE2"/>
    <w:rsid w:val="00D57C82"/>
    <w:rsid w:val="00D6060D"/>
    <w:rsid w:val="00D6111E"/>
    <w:rsid w:val="00D61501"/>
    <w:rsid w:val="00D61785"/>
    <w:rsid w:val="00D618E4"/>
    <w:rsid w:val="00D6235D"/>
    <w:rsid w:val="00D62812"/>
    <w:rsid w:val="00D62A5A"/>
    <w:rsid w:val="00D62B0E"/>
    <w:rsid w:val="00D633F8"/>
    <w:rsid w:val="00D6363E"/>
    <w:rsid w:val="00D63816"/>
    <w:rsid w:val="00D64022"/>
    <w:rsid w:val="00D64255"/>
    <w:rsid w:val="00D64661"/>
    <w:rsid w:val="00D6482E"/>
    <w:rsid w:val="00D6552D"/>
    <w:rsid w:val="00D65532"/>
    <w:rsid w:val="00D65CDD"/>
    <w:rsid w:val="00D65DDA"/>
    <w:rsid w:val="00D6601F"/>
    <w:rsid w:val="00D6630C"/>
    <w:rsid w:val="00D664E6"/>
    <w:rsid w:val="00D667A4"/>
    <w:rsid w:val="00D66953"/>
    <w:rsid w:val="00D66974"/>
    <w:rsid w:val="00D67FE9"/>
    <w:rsid w:val="00D70297"/>
    <w:rsid w:val="00D7103A"/>
    <w:rsid w:val="00D71772"/>
    <w:rsid w:val="00D71DB1"/>
    <w:rsid w:val="00D71FA7"/>
    <w:rsid w:val="00D72399"/>
    <w:rsid w:val="00D72D1F"/>
    <w:rsid w:val="00D72DB7"/>
    <w:rsid w:val="00D7320D"/>
    <w:rsid w:val="00D7382F"/>
    <w:rsid w:val="00D738A8"/>
    <w:rsid w:val="00D73A77"/>
    <w:rsid w:val="00D74538"/>
    <w:rsid w:val="00D74C76"/>
    <w:rsid w:val="00D75253"/>
    <w:rsid w:val="00D7534D"/>
    <w:rsid w:val="00D7556A"/>
    <w:rsid w:val="00D75676"/>
    <w:rsid w:val="00D75899"/>
    <w:rsid w:val="00D76277"/>
    <w:rsid w:val="00D7715D"/>
    <w:rsid w:val="00D7729F"/>
    <w:rsid w:val="00D773A0"/>
    <w:rsid w:val="00D773A1"/>
    <w:rsid w:val="00D77436"/>
    <w:rsid w:val="00D7757D"/>
    <w:rsid w:val="00D77929"/>
    <w:rsid w:val="00D808FC"/>
    <w:rsid w:val="00D810A0"/>
    <w:rsid w:val="00D81220"/>
    <w:rsid w:val="00D81DC7"/>
    <w:rsid w:val="00D82610"/>
    <w:rsid w:val="00D82E95"/>
    <w:rsid w:val="00D83A0D"/>
    <w:rsid w:val="00D8401A"/>
    <w:rsid w:val="00D84588"/>
    <w:rsid w:val="00D8534C"/>
    <w:rsid w:val="00D858B7"/>
    <w:rsid w:val="00D8741E"/>
    <w:rsid w:val="00D87681"/>
    <w:rsid w:val="00D9063D"/>
    <w:rsid w:val="00D91BE1"/>
    <w:rsid w:val="00D91E72"/>
    <w:rsid w:val="00D9214F"/>
    <w:rsid w:val="00D927B7"/>
    <w:rsid w:val="00D92814"/>
    <w:rsid w:val="00D92E92"/>
    <w:rsid w:val="00D932A1"/>
    <w:rsid w:val="00D93417"/>
    <w:rsid w:val="00D9371B"/>
    <w:rsid w:val="00D942E3"/>
    <w:rsid w:val="00D9437D"/>
    <w:rsid w:val="00D94F61"/>
    <w:rsid w:val="00D95255"/>
    <w:rsid w:val="00D956C2"/>
    <w:rsid w:val="00D968BC"/>
    <w:rsid w:val="00D97625"/>
    <w:rsid w:val="00D976AF"/>
    <w:rsid w:val="00D9785A"/>
    <w:rsid w:val="00DA00F9"/>
    <w:rsid w:val="00DA02D4"/>
    <w:rsid w:val="00DA09CA"/>
    <w:rsid w:val="00DA0E14"/>
    <w:rsid w:val="00DA2825"/>
    <w:rsid w:val="00DA2856"/>
    <w:rsid w:val="00DA357C"/>
    <w:rsid w:val="00DA4354"/>
    <w:rsid w:val="00DA4F94"/>
    <w:rsid w:val="00DA506F"/>
    <w:rsid w:val="00DA50F4"/>
    <w:rsid w:val="00DA51ED"/>
    <w:rsid w:val="00DA52F9"/>
    <w:rsid w:val="00DA5861"/>
    <w:rsid w:val="00DA5A3B"/>
    <w:rsid w:val="00DA67CD"/>
    <w:rsid w:val="00DA6C56"/>
    <w:rsid w:val="00DA6D54"/>
    <w:rsid w:val="00DA76E1"/>
    <w:rsid w:val="00DA7A9C"/>
    <w:rsid w:val="00DB0421"/>
    <w:rsid w:val="00DB089C"/>
    <w:rsid w:val="00DB0A51"/>
    <w:rsid w:val="00DB0B03"/>
    <w:rsid w:val="00DB0EA2"/>
    <w:rsid w:val="00DB15CC"/>
    <w:rsid w:val="00DB1D1B"/>
    <w:rsid w:val="00DB24FF"/>
    <w:rsid w:val="00DB266F"/>
    <w:rsid w:val="00DB2731"/>
    <w:rsid w:val="00DB2C8A"/>
    <w:rsid w:val="00DB314C"/>
    <w:rsid w:val="00DB3936"/>
    <w:rsid w:val="00DB4130"/>
    <w:rsid w:val="00DB4FD3"/>
    <w:rsid w:val="00DB5BA5"/>
    <w:rsid w:val="00DB5EDC"/>
    <w:rsid w:val="00DB5FED"/>
    <w:rsid w:val="00DB694D"/>
    <w:rsid w:val="00DB6A83"/>
    <w:rsid w:val="00DB73BC"/>
    <w:rsid w:val="00DB7563"/>
    <w:rsid w:val="00DB773F"/>
    <w:rsid w:val="00DB782E"/>
    <w:rsid w:val="00DB7CFE"/>
    <w:rsid w:val="00DC097E"/>
    <w:rsid w:val="00DC0E99"/>
    <w:rsid w:val="00DC0F63"/>
    <w:rsid w:val="00DC1456"/>
    <w:rsid w:val="00DC1B9B"/>
    <w:rsid w:val="00DC202C"/>
    <w:rsid w:val="00DC2059"/>
    <w:rsid w:val="00DC336C"/>
    <w:rsid w:val="00DC3ADA"/>
    <w:rsid w:val="00DC3B9C"/>
    <w:rsid w:val="00DC411A"/>
    <w:rsid w:val="00DC49D2"/>
    <w:rsid w:val="00DC5195"/>
    <w:rsid w:val="00DC5DA4"/>
    <w:rsid w:val="00DC5F02"/>
    <w:rsid w:val="00DC601A"/>
    <w:rsid w:val="00DC61FC"/>
    <w:rsid w:val="00DC63BF"/>
    <w:rsid w:val="00DD0B26"/>
    <w:rsid w:val="00DD12B5"/>
    <w:rsid w:val="00DD156B"/>
    <w:rsid w:val="00DD1FDD"/>
    <w:rsid w:val="00DD26A9"/>
    <w:rsid w:val="00DD2CEA"/>
    <w:rsid w:val="00DD2E77"/>
    <w:rsid w:val="00DD31C5"/>
    <w:rsid w:val="00DD39DA"/>
    <w:rsid w:val="00DD3E5D"/>
    <w:rsid w:val="00DD475A"/>
    <w:rsid w:val="00DD4D04"/>
    <w:rsid w:val="00DD52EA"/>
    <w:rsid w:val="00DD5365"/>
    <w:rsid w:val="00DD5AD0"/>
    <w:rsid w:val="00DD5D9F"/>
    <w:rsid w:val="00DD6673"/>
    <w:rsid w:val="00DD7AF9"/>
    <w:rsid w:val="00DD7CF8"/>
    <w:rsid w:val="00DE0595"/>
    <w:rsid w:val="00DE0A55"/>
    <w:rsid w:val="00DE1064"/>
    <w:rsid w:val="00DE1543"/>
    <w:rsid w:val="00DE257B"/>
    <w:rsid w:val="00DE2687"/>
    <w:rsid w:val="00DE3640"/>
    <w:rsid w:val="00DE4563"/>
    <w:rsid w:val="00DE46CA"/>
    <w:rsid w:val="00DE48C7"/>
    <w:rsid w:val="00DE5527"/>
    <w:rsid w:val="00DE6215"/>
    <w:rsid w:val="00DE6404"/>
    <w:rsid w:val="00DE67AC"/>
    <w:rsid w:val="00DE6CC7"/>
    <w:rsid w:val="00DE6D2F"/>
    <w:rsid w:val="00DE7F90"/>
    <w:rsid w:val="00DF01CC"/>
    <w:rsid w:val="00DF0223"/>
    <w:rsid w:val="00DF053A"/>
    <w:rsid w:val="00DF0DDC"/>
    <w:rsid w:val="00DF0FFF"/>
    <w:rsid w:val="00DF1687"/>
    <w:rsid w:val="00DF1A0C"/>
    <w:rsid w:val="00DF2FB7"/>
    <w:rsid w:val="00DF2FBC"/>
    <w:rsid w:val="00DF3498"/>
    <w:rsid w:val="00DF34E1"/>
    <w:rsid w:val="00DF4441"/>
    <w:rsid w:val="00DF45AB"/>
    <w:rsid w:val="00DF46D3"/>
    <w:rsid w:val="00DF6D42"/>
    <w:rsid w:val="00DF7197"/>
    <w:rsid w:val="00DF769B"/>
    <w:rsid w:val="00DF76AE"/>
    <w:rsid w:val="00DF7EF3"/>
    <w:rsid w:val="00E007E6"/>
    <w:rsid w:val="00E00BEF"/>
    <w:rsid w:val="00E0108C"/>
    <w:rsid w:val="00E0162E"/>
    <w:rsid w:val="00E018ED"/>
    <w:rsid w:val="00E01B23"/>
    <w:rsid w:val="00E01FC7"/>
    <w:rsid w:val="00E02351"/>
    <w:rsid w:val="00E024CC"/>
    <w:rsid w:val="00E02E6D"/>
    <w:rsid w:val="00E04316"/>
    <w:rsid w:val="00E04647"/>
    <w:rsid w:val="00E0489D"/>
    <w:rsid w:val="00E051B4"/>
    <w:rsid w:val="00E05AFE"/>
    <w:rsid w:val="00E05EFF"/>
    <w:rsid w:val="00E05FB1"/>
    <w:rsid w:val="00E061F8"/>
    <w:rsid w:val="00E06634"/>
    <w:rsid w:val="00E06699"/>
    <w:rsid w:val="00E06FA5"/>
    <w:rsid w:val="00E07260"/>
    <w:rsid w:val="00E07715"/>
    <w:rsid w:val="00E10019"/>
    <w:rsid w:val="00E1036A"/>
    <w:rsid w:val="00E10371"/>
    <w:rsid w:val="00E10BD3"/>
    <w:rsid w:val="00E11765"/>
    <w:rsid w:val="00E118B8"/>
    <w:rsid w:val="00E119BA"/>
    <w:rsid w:val="00E11D72"/>
    <w:rsid w:val="00E129FF"/>
    <w:rsid w:val="00E12D77"/>
    <w:rsid w:val="00E130CF"/>
    <w:rsid w:val="00E14640"/>
    <w:rsid w:val="00E14A29"/>
    <w:rsid w:val="00E1514E"/>
    <w:rsid w:val="00E15D3A"/>
    <w:rsid w:val="00E17264"/>
    <w:rsid w:val="00E17366"/>
    <w:rsid w:val="00E17B88"/>
    <w:rsid w:val="00E201AA"/>
    <w:rsid w:val="00E21542"/>
    <w:rsid w:val="00E21F01"/>
    <w:rsid w:val="00E2200E"/>
    <w:rsid w:val="00E22080"/>
    <w:rsid w:val="00E22843"/>
    <w:rsid w:val="00E23A90"/>
    <w:rsid w:val="00E23BFE"/>
    <w:rsid w:val="00E24117"/>
    <w:rsid w:val="00E24B2E"/>
    <w:rsid w:val="00E24B4C"/>
    <w:rsid w:val="00E24D00"/>
    <w:rsid w:val="00E2534B"/>
    <w:rsid w:val="00E27010"/>
    <w:rsid w:val="00E27091"/>
    <w:rsid w:val="00E27A01"/>
    <w:rsid w:val="00E3086F"/>
    <w:rsid w:val="00E30E3C"/>
    <w:rsid w:val="00E315C7"/>
    <w:rsid w:val="00E3191C"/>
    <w:rsid w:val="00E31ECB"/>
    <w:rsid w:val="00E3204B"/>
    <w:rsid w:val="00E320B8"/>
    <w:rsid w:val="00E32149"/>
    <w:rsid w:val="00E32401"/>
    <w:rsid w:val="00E3273A"/>
    <w:rsid w:val="00E32E29"/>
    <w:rsid w:val="00E3385C"/>
    <w:rsid w:val="00E349C4"/>
    <w:rsid w:val="00E34CF8"/>
    <w:rsid w:val="00E35451"/>
    <w:rsid w:val="00E356A4"/>
    <w:rsid w:val="00E35867"/>
    <w:rsid w:val="00E359D3"/>
    <w:rsid w:val="00E35C4E"/>
    <w:rsid w:val="00E35E67"/>
    <w:rsid w:val="00E35F84"/>
    <w:rsid w:val="00E364BF"/>
    <w:rsid w:val="00E3708A"/>
    <w:rsid w:val="00E37884"/>
    <w:rsid w:val="00E37EE0"/>
    <w:rsid w:val="00E406A8"/>
    <w:rsid w:val="00E40A3D"/>
    <w:rsid w:val="00E41A34"/>
    <w:rsid w:val="00E4217C"/>
    <w:rsid w:val="00E4289A"/>
    <w:rsid w:val="00E428F6"/>
    <w:rsid w:val="00E429D3"/>
    <w:rsid w:val="00E42F4E"/>
    <w:rsid w:val="00E44477"/>
    <w:rsid w:val="00E4469A"/>
    <w:rsid w:val="00E44B4A"/>
    <w:rsid w:val="00E44D8D"/>
    <w:rsid w:val="00E44F0D"/>
    <w:rsid w:val="00E450F6"/>
    <w:rsid w:val="00E4538E"/>
    <w:rsid w:val="00E45FBC"/>
    <w:rsid w:val="00E473DD"/>
    <w:rsid w:val="00E477BC"/>
    <w:rsid w:val="00E47DA9"/>
    <w:rsid w:val="00E50F1C"/>
    <w:rsid w:val="00E51A2B"/>
    <w:rsid w:val="00E51AC8"/>
    <w:rsid w:val="00E52B4F"/>
    <w:rsid w:val="00E538D5"/>
    <w:rsid w:val="00E540CC"/>
    <w:rsid w:val="00E54374"/>
    <w:rsid w:val="00E549EE"/>
    <w:rsid w:val="00E54EFF"/>
    <w:rsid w:val="00E5515A"/>
    <w:rsid w:val="00E557D3"/>
    <w:rsid w:val="00E55DE7"/>
    <w:rsid w:val="00E56855"/>
    <w:rsid w:val="00E56AC3"/>
    <w:rsid w:val="00E5715E"/>
    <w:rsid w:val="00E57510"/>
    <w:rsid w:val="00E57D3A"/>
    <w:rsid w:val="00E57F7F"/>
    <w:rsid w:val="00E57FB5"/>
    <w:rsid w:val="00E6153B"/>
    <w:rsid w:val="00E62262"/>
    <w:rsid w:val="00E62331"/>
    <w:rsid w:val="00E6364D"/>
    <w:rsid w:val="00E64223"/>
    <w:rsid w:val="00E642D0"/>
    <w:rsid w:val="00E642F6"/>
    <w:rsid w:val="00E649AE"/>
    <w:rsid w:val="00E6532A"/>
    <w:rsid w:val="00E6584D"/>
    <w:rsid w:val="00E65B56"/>
    <w:rsid w:val="00E65F6F"/>
    <w:rsid w:val="00E66664"/>
    <w:rsid w:val="00E66D1D"/>
    <w:rsid w:val="00E66D8D"/>
    <w:rsid w:val="00E67B9D"/>
    <w:rsid w:val="00E705B7"/>
    <w:rsid w:val="00E708E2"/>
    <w:rsid w:val="00E70AF4"/>
    <w:rsid w:val="00E70B32"/>
    <w:rsid w:val="00E70E44"/>
    <w:rsid w:val="00E70EC3"/>
    <w:rsid w:val="00E713D4"/>
    <w:rsid w:val="00E7148C"/>
    <w:rsid w:val="00E72054"/>
    <w:rsid w:val="00E7212C"/>
    <w:rsid w:val="00E72237"/>
    <w:rsid w:val="00E72485"/>
    <w:rsid w:val="00E73186"/>
    <w:rsid w:val="00E73732"/>
    <w:rsid w:val="00E74AC6"/>
    <w:rsid w:val="00E7571E"/>
    <w:rsid w:val="00E76780"/>
    <w:rsid w:val="00E76C0D"/>
    <w:rsid w:val="00E7744F"/>
    <w:rsid w:val="00E80433"/>
    <w:rsid w:val="00E80E6C"/>
    <w:rsid w:val="00E811C3"/>
    <w:rsid w:val="00E813C4"/>
    <w:rsid w:val="00E81AED"/>
    <w:rsid w:val="00E826AD"/>
    <w:rsid w:val="00E82858"/>
    <w:rsid w:val="00E82A77"/>
    <w:rsid w:val="00E83540"/>
    <w:rsid w:val="00E8396F"/>
    <w:rsid w:val="00E83D37"/>
    <w:rsid w:val="00E83E35"/>
    <w:rsid w:val="00E844A2"/>
    <w:rsid w:val="00E844EC"/>
    <w:rsid w:val="00E84553"/>
    <w:rsid w:val="00E849B8"/>
    <w:rsid w:val="00E84E2F"/>
    <w:rsid w:val="00E85051"/>
    <w:rsid w:val="00E8550D"/>
    <w:rsid w:val="00E8614E"/>
    <w:rsid w:val="00E8621B"/>
    <w:rsid w:val="00E86C93"/>
    <w:rsid w:val="00E86DB0"/>
    <w:rsid w:val="00E874A5"/>
    <w:rsid w:val="00E87982"/>
    <w:rsid w:val="00E90454"/>
    <w:rsid w:val="00E90E67"/>
    <w:rsid w:val="00E9109A"/>
    <w:rsid w:val="00E917CE"/>
    <w:rsid w:val="00E92E94"/>
    <w:rsid w:val="00E92E9B"/>
    <w:rsid w:val="00E93FBA"/>
    <w:rsid w:val="00E942DA"/>
    <w:rsid w:val="00E955A3"/>
    <w:rsid w:val="00E95606"/>
    <w:rsid w:val="00E95C63"/>
    <w:rsid w:val="00E96749"/>
    <w:rsid w:val="00E96A90"/>
    <w:rsid w:val="00E96ADC"/>
    <w:rsid w:val="00E96FEA"/>
    <w:rsid w:val="00E9709A"/>
    <w:rsid w:val="00E972CA"/>
    <w:rsid w:val="00E97692"/>
    <w:rsid w:val="00E976ED"/>
    <w:rsid w:val="00E97E52"/>
    <w:rsid w:val="00E97EB0"/>
    <w:rsid w:val="00EA0184"/>
    <w:rsid w:val="00EA02AF"/>
    <w:rsid w:val="00EA086A"/>
    <w:rsid w:val="00EA10B9"/>
    <w:rsid w:val="00EA1106"/>
    <w:rsid w:val="00EA189F"/>
    <w:rsid w:val="00EA3255"/>
    <w:rsid w:val="00EA39B3"/>
    <w:rsid w:val="00EA39CA"/>
    <w:rsid w:val="00EA3C75"/>
    <w:rsid w:val="00EA3CC1"/>
    <w:rsid w:val="00EA3E9D"/>
    <w:rsid w:val="00EA3FA9"/>
    <w:rsid w:val="00EA434D"/>
    <w:rsid w:val="00EA5471"/>
    <w:rsid w:val="00EA5864"/>
    <w:rsid w:val="00EA6556"/>
    <w:rsid w:val="00EA686C"/>
    <w:rsid w:val="00EA6D5E"/>
    <w:rsid w:val="00EA7C5F"/>
    <w:rsid w:val="00EA7E7D"/>
    <w:rsid w:val="00EB050C"/>
    <w:rsid w:val="00EB091D"/>
    <w:rsid w:val="00EB131D"/>
    <w:rsid w:val="00EB1A58"/>
    <w:rsid w:val="00EB2171"/>
    <w:rsid w:val="00EB2498"/>
    <w:rsid w:val="00EB2F0F"/>
    <w:rsid w:val="00EB33B1"/>
    <w:rsid w:val="00EB4B25"/>
    <w:rsid w:val="00EB4C62"/>
    <w:rsid w:val="00EB52B2"/>
    <w:rsid w:val="00EB5A8D"/>
    <w:rsid w:val="00EB6DAF"/>
    <w:rsid w:val="00EB72D1"/>
    <w:rsid w:val="00EC0E19"/>
    <w:rsid w:val="00EC13BD"/>
    <w:rsid w:val="00EC17AB"/>
    <w:rsid w:val="00EC19F7"/>
    <w:rsid w:val="00EC1A40"/>
    <w:rsid w:val="00EC25CA"/>
    <w:rsid w:val="00EC34A8"/>
    <w:rsid w:val="00EC35E1"/>
    <w:rsid w:val="00EC4792"/>
    <w:rsid w:val="00EC4959"/>
    <w:rsid w:val="00EC4B3C"/>
    <w:rsid w:val="00EC541D"/>
    <w:rsid w:val="00EC663F"/>
    <w:rsid w:val="00ED04C9"/>
    <w:rsid w:val="00ED1394"/>
    <w:rsid w:val="00ED170C"/>
    <w:rsid w:val="00ED1959"/>
    <w:rsid w:val="00ED1A8A"/>
    <w:rsid w:val="00ED2720"/>
    <w:rsid w:val="00ED289D"/>
    <w:rsid w:val="00ED35EE"/>
    <w:rsid w:val="00ED3AFA"/>
    <w:rsid w:val="00ED3B0D"/>
    <w:rsid w:val="00ED3BFD"/>
    <w:rsid w:val="00ED477F"/>
    <w:rsid w:val="00ED5BA5"/>
    <w:rsid w:val="00ED6326"/>
    <w:rsid w:val="00ED719A"/>
    <w:rsid w:val="00ED7335"/>
    <w:rsid w:val="00ED767C"/>
    <w:rsid w:val="00ED7B8F"/>
    <w:rsid w:val="00EE0CB9"/>
    <w:rsid w:val="00EE1034"/>
    <w:rsid w:val="00EE13AA"/>
    <w:rsid w:val="00EE1CB6"/>
    <w:rsid w:val="00EE2476"/>
    <w:rsid w:val="00EE2A81"/>
    <w:rsid w:val="00EE2C36"/>
    <w:rsid w:val="00EE2CE4"/>
    <w:rsid w:val="00EE2F30"/>
    <w:rsid w:val="00EE33F2"/>
    <w:rsid w:val="00EE3AEB"/>
    <w:rsid w:val="00EE409B"/>
    <w:rsid w:val="00EE41B9"/>
    <w:rsid w:val="00EE5324"/>
    <w:rsid w:val="00EE5994"/>
    <w:rsid w:val="00EE5AC8"/>
    <w:rsid w:val="00EE5EC8"/>
    <w:rsid w:val="00EE6233"/>
    <w:rsid w:val="00EE62D7"/>
    <w:rsid w:val="00EE67C4"/>
    <w:rsid w:val="00EE7269"/>
    <w:rsid w:val="00EE72C9"/>
    <w:rsid w:val="00EF0097"/>
    <w:rsid w:val="00EF048A"/>
    <w:rsid w:val="00EF0C5E"/>
    <w:rsid w:val="00EF17E2"/>
    <w:rsid w:val="00EF1959"/>
    <w:rsid w:val="00EF1A90"/>
    <w:rsid w:val="00EF2781"/>
    <w:rsid w:val="00EF2A95"/>
    <w:rsid w:val="00EF335F"/>
    <w:rsid w:val="00EF348D"/>
    <w:rsid w:val="00EF3599"/>
    <w:rsid w:val="00EF3BA3"/>
    <w:rsid w:val="00EF40E6"/>
    <w:rsid w:val="00EF41C4"/>
    <w:rsid w:val="00EF490A"/>
    <w:rsid w:val="00EF49A8"/>
    <w:rsid w:val="00EF4C54"/>
    <w:rsid w:val="00EF4EE1"/>
    <w:rsid w:val="00EF5407"/>
    <w:rsid w:val="00EF55FF"/>
    <w:rsid w:val="00EF5A2C"/>
    <w:rsid w:val="00EF5F5F"/>
    <w:rsid w:val="00EF623D"/>
    <w:rsid w:val="00EF6284"/>
    <w:rsid w:val="00EF71AE"/>
    <w:rsid w:val="00EF73FE"/>
    <w:rsid w:val="00EF7808"/>
    <w:rsid w:val="00EF78A9"/>
    <w:rsid w:val="00F005C1"/>
    <w:rsid w:val="00F00620"/>
    <w:rsid w:val="00F00818"/>
    <w:rsid w:val="00F009B5"/>
    <w:rsid w:val="00F01FED"/>
    <w:rsid w:val="00F0275B"/>
    <w:rsid w:val="00F02B38"/>
    <w:rsid w:val="00F02D73"/>
    <w:rsid w:val="00F02DCD"/>
    <w:rsid w:val="00F03783"/>
    <w:rsid w:val="00F04857"/>
    <w:rsid w:val="00F0488D"/>
    <w:rsid w:val="00F04B28"/>
    <w:rsid w:val="00F05267"/>
    <w:rsid w:val="00F05F1A"/>
    <w:rsid w:val="00F077EA"/>
    <w:rsid w:val="00F10866"/>
    <w:rsid w:val="00F1091E"/>
    <w:rsid w:val="00F11179"/>
    <w:rsid w:val="00F112F5"/>
    <w:rsid w:val="00F11E5F"/>
    <w:rsid w:val="00F12634"/>
    <w:rsid w:val="00F12D8F"/>
    <w:rsid w:val="00F12FE8"/>
    <w:rsid w:val="00F13DE4"/>
    <w:rsid w:val="00F148F8"/>
    <w:rsid w:val="00F14EEC"/>
    <w:rsid w:val="00F15BDF"/>
    <w:rsid w:val="00F15C66"/>
    <w:rsid w:val="00F15D0C"/>
    <w:rsid w:val="00F16260"/>
    <w:rsid w:val="00F16C31"/>
    <w:rsid w:val="00F16CB0"/>
    <w:rsid w:val="00F1748C"/>
    <w:rsid w:val="00F17563"/>
    <w:rsid w:val="00F17EF9"/>
    <w:rsid w:val="00F207CE"/>
    <w:rsid w:val="00F20F75"/>
    <w:rsid w:val="00F21772"/>
    <w:rsid w:val="00F21CA9"/>
    <w:rsid w:val="00F22A3B"/>
    <w:rsid w:val="00F22EE7"/>
    <w:rsid w:val="00F232AE"/>
    <w:rsid w:val="00F23477"/>
    <w:rsid w:val="00F23E18"/>
    <w:rsid w:val="00F2420B"/>
    <w:rsid w:val="00F25099"/>
    <w:rsid w:val="00F25456"/>
    <w:rsid w:val="00F255F0"/>
    <w:rsid w:val="00F25A96"/>
    <w:rsid w:val="00F2655F"/>
    <w:rsid w:val="00F270DB"/>
    <w:rsid w:val="00F30351"/>
    <w:rsid w:val="00F3116C"/>
    <w:rsid w:val="00F315DE"/>
    <w:rsid w:val="00F3166B"/>
    <w:rsid w:val="00F33652"/>
    <w:rsid w:val="00F338EE"/>
    <w:rsid w:val="00F33AD0"/>
    <w:rsid w:val="00F33AE1"/>
    <w:rsid w:val="00F34368"/>
    <w:rsid w:val="00F34479"/>
    <w:rsid w:val="00F344AC"/>
    <w:rsid w:val="00F3464E"/>
    <w:rsid w:val="00F34D08"/>
    <w:rsid w:val="00F34F2F"/>
    <w:rsid w:val="00F35586"/>
    <w:rsid w:val="00F36215"/>
    <w:rsid w:val="00F36DD8"/>
    <w:rsid w:val="00F36EA9"/>
    <w:rsid w:val="00F3767E"/>
    <w:rsid w:val="00F37862"/>
    <w:rsid w:val="00F4009F"/>
    <w:rsid w:val="00F402D9"/>
    <w:rsid w:val="00F407F1"/>
    <w:rsid w:val="00F40BD5"/>
    <w:rsid w:val="00F41FA1"/>
    <w:rsid w:val="00F420B5"/>
    <w:rsid w:val="00F42539"/>
    <w:rsid w:val="00F42BB4"/>
    <w:rsid w:val="00F42E33"/>
    <w:rsid w:val="00F42E72"/>
    <w:rsid w:val="00F439CD"/>
    <w:rsid w:val="00F43B32"/>
    <w:rsid w:val="00F43B69"/>
    <w:rsid w:val="00F43DDA"/>
    <w:rsid w:val="00F43E23"/>
    <w:rsid w:val="00F440DD"/>
    <w:rsid w:val="00F44C25"/>
    <w:rsid w:val="00F45BDA"/>
    <w:rsid w:val="00F460E6"/>
    <w:rsid w:val="00F46F29"/>
    <w:rsid w:val="00F46F2E"/>
    <w:rsid w:val="00F47732"/>
    <w:rsid w:val="00F47AE4"/>
    <w:rsid w:val="00F47D23"/>
    <w:rsid w:val="00F47D7F"/>
    <w:rsid w:val="00F50B67"/>
    <w:rsid w:val="00F51664"/>
    <w:rsid w:val="00F51CFA"/>
    <w:rsid w:val="00F5218B"/>
    <w:rsid w:val="00F52513"/>
    <w:rsid w:val="00F5282E"/>
    <w:rsid w:val="00F52DB7"/>
    <w:rsid w:val="00F52EEF"/>
    <w:rsid w:val="00F532A3"/>
    <w:rsid w:val="00F53539"/>
    <w:rsid w:val="00F53A91"/>
    <w:rsid w:val="00F53B29"/>
    <w:rsid w:val="00F53C93"/>
    <w:rsid w:val="00F556FB"/>
    <w:rsid w:val="00F55737"/>
    <w:rsid w:val="00F55DF4"/>
    <w:rsid w:val="00F577A0"/>
    <w:rsid w:val="00F57C1D"/>
    <w:rsid w:val="00F60B94"/>
    <w:rsid w:val="00F60BC2"/>
    <w:rsid w:val="00F60F12"/>
    <w:rsid w:val="00F610C6"/>
    <w:rsid w:val="00F6148C"/>
    <w:rsid w:val="00F61638"/>
    <w:rsid w:val="00F623E7"/>
    <w:rsid w:val="00F62492"/>
    <w:rsid w:val="00F62C49"/>
    <w:rsid w:val="00F634CA"/>
    <w:rsid w:val="00F651C7"/>
    <w:rsid w:val="00F67317"/>
    <w:rsid w:val="00F67535"/>
    <w:rsid w:val="00F708BA"/>
    <w:rsid w:val="00F70E87"/>
    <w:rsid w:val="00F71000"/>
    <w:rsid w:val="00F714EC"/>
    <w:rsid w:val="00F726A2"/>
    <w:rsid w:val="00F738B9"/>
    <w:rsid w:val="00F73979"/>
    <w:rsid w:val="00F73F81"/>
    <w:rsid w:val="00F7412D"/>
    <w:rsid w:val="00F748AE"/>
    <w:rsid w:val="00F74BD7"/>
    <w:rsid w:val="00F74D13"/>
    <w:rsid w:val="00F7578D"/>
    <w:rsid w:val="00F76E21"/>
    <w:rsid w:val="00F7767E"/>
    <w:rsid w:val="00F77895"/>
    <w:rsid w:val="00F77A6D"/>
    <w:rsid w:val="00F77F28"/>
    <w:rsid w:val="00F803D4"/>
    <w:rsid w:val="00F80513"/>
    <w:rsid w:val="00F80F50"/>
    <w:rsid w:val="00F82CC8"/>
    <w:rsid w:val="00F82DB2"/>
    <w:rsid w:val="00F82E14"/>
    <w:rsid w:val="00F8452A"/>
    <w:rsid w:val="00F848E0"/>
    <w:rsid w:val="00F84C9F"/>
    <w:rsid w:val="00F84DAD"/>
    <w:rsid w:val="00F85C1B"/>
    <w:rsid w:val="00F861C9"/>
    <w:rsid w:val="00F86628"/>
    <w:rsid w:val="00F86BF9"/>
    <w:rsid w:val="00F86C26"/>
    <w:rsid w:val="00F86DAF"/>
    <w:rsid w:val="00F8782D"/>
    <w:rsid w:val="00F87C8D"/>
    <w:rsid w:val="00F87ECC"/>
    <w:rsid w:val="00F901CE"/>
    <w:rsid w:val="00F905CF"/>
    <w:rsid w:val="00F9080C"/>
    <w:rsid w:val="00F90B9F"/>
    <w:rsid w:val="00F90D9C"/>
    <w:rsid w:val="00F911E8"/>
    <w:rsid w:val="00F914D7"/>
    <w:rsid w:val="00F91A25"/>
    <w:rsid w:val="00F93241"/>
    <w:rsid w:val="00F93969"/>
    <w:rsid w:val="00F93F80"/>
    <w:rsid w:val="00F94EF6"/>
    <w:rsid w:val="00F95174"/>
    <w:rsid w:val="00F954EF"/>
    <w:rsid w:val="00F95B59"/>
    <w:rsid w:val="00F96087"/>
    <w:rsid w:val="00F96B9F"/>
    <w:rsid w:val="00F96BBF"/>
    <w:rsid w:val="00F96C8F"/>
    <w:rsid w:val="00F96F8C"/>
    <w:rsid w:val="00FA0194"/>
    <w:rsid w:val="00FA041C"/>
    <w:rsid w:val="00FA046A"/>
    <w:rsid w:val="00FA0883"/>
    <w:rsid w:val="00FA0F72"/>
    <w:rsid w:val="00FA19EC"/>
    <w:rsid w:val="00FA1F9A"/>
    <w:rsid w:val="00FA3255"/>
    <w:rsid w:val="00FA3A03"/>
    <w:rsid w:val="00FA494B"/>
    <w:rsid w:val="00FA4C6D"/>
    <w:rsid w:val="00FA4EC7"/>
    <w:rsid w:val="00FA5AEA"/>
    <w:rsid w:val="00FA68AC"/>
    <w:rsid w:val="00FA72BE"/>
    <w:rsid w:val="00FB014B"/>
    <w:rsid w:val="00FB01DA"/>
    <w:rsid w:val="00FB0881"/>
    <w:rsid w:val="00FB1CA2"/>
    <w:rsid w:val="00FB2822"/>
    <w:rsid w:val="00FB33CF"/>
    <w:rsid w:val="00FB3A49"/>
    <w:rsid w:val="00FB4179"/>
    <w:rsid w:val="00FB4261"/>
    <w:rsid w:val="00FB42D2"/>
    <w:rsid w:val="00FB45B1"/>
    <w:rsid w:val="00FB4C3F"/>
    <w:rsid w:val="00FB5620"/>
    <w:rsid w:val="00FB5DE5"/>
    <w:rsid w:val="00FB7ADA"/>
    <w:rsid w:val="00FC066C"/>
    <w:rsid w:val="00FC09A1"/>
    <w:rsid w:val="00FC0B66"/>
    <w:rsid w:val="00FC0ECE"/>
    <w:rsid w:val="00FC132B"/>
    <w:rsid w:val="00FC1D8A"/>
    <w:rsid w:val="00FC2F1A"/>
    <w:rsid w:val="00FC36BA"/>
    <w:rsid w:val="00FC3A53"/>
    <w:rsid w:val="00FC4E61"/>
    <w:rsid w:val="00FC5950"/>
    <w:rsid w:val="00FC5C84"/>
    <w:rsid w:val="00FC6A75"/>
    <w:rsid w:val="00FD07EC"/>
    <w:rsid w:val="00FD0860"/>
    <w:rsid w:val="00FD0FA4"/>
    <w:rsid w:val="00FD10F1"/>
    <w:rsid w:val="00FD145F"/>
    <w:rsid w:val="00FD259D"/>
    <w:rsid w:val="00FD2781"/>
    <w:rsid w:val="00FD279C"/>
    <w:rsid w:val="00FD41D9"/>
    <w:rsid w:val="00FD45C8"/>
    <w:rsid w:val="00FD467F"/>
    <w:rsid w:val="00FD4C9E"/>
    <w:rsid w:val="00FD5581"/>
    <w:rsid w:val="00FD5F4F"/>
    <w:rsid w:val="00FD67D4"/>
    <w:rsid w:val="00FD67DD"/>
    <w:rsid w:val="00FD6B1B"/>
    <w:rsid w:val="00FD6E5F"/>
    <w:rsid w:val="00FD7611"/>
    <w:rsid w:val="00FD7E4F"/>
    <w:rsid w:val="00FE0585"/>
    <w:rsid w:val="00FE0E68"/>
    <w:rsid w:val="00FE1422"/>
    <w:rsid w:val="00FE16E5"/>
    <w:rsid w:val="00FE1878"/>
    <w:rsid w:val="00FE194A"/>
    <w:rsid w:val="00FE19FD"/>
    <w:rsid w:val="00FE1B33"/>
    <w:rsid w:val="00FE1BF4"/>
    <w:rsid w:val="00FE2A7D"/>
    <w:rsid w:val="00FE3F82"/>
    <w:rsid w:val="00FE4257"/>
    <w:rsid w:val="00FE4567"/>
    <w:rsid w:val="00FE46A4"/>
    <w:rsid w:val="00FE48DE"/>
    <w:rsid w:val="00FE4C68"/>
    <w:rsid w:val="00FE5033"/>
    <w:rsid w:val="00FE51CC"/>
    <w:rsid w:val="00FE54E3"/>
    <w:rsid w:val="00FE58C8"/>
    <w:rsid w:val="00FE5C3A"/>
    <w:rsid w:val="00FE6014"/>
    <w:rsid w:val="00FE67A4"/>
    <w:rsid w:val="00FE7100"/>
    <w:rsid w:val="00FE7107"/>
    <w:rsid w:val="00FF09DB"/>
    <w:rsid w:val="00FF0DD0"/>
    <w:rsid w:val="00FF0F22"/>
    <w:rsid w:val="00FF1705"/>
    <w:rsid w:val="00FF2554"/>
    <w:rsid w:val="00FF2D65"/>
    <w:rsid w:val="00FF337E"/>
    <w:rsid w:val="00FF3F9C"/>
    <w:rsid w:val="00FF4537"/>
    <w:rsid w:val="00FF4B52"/>
    <w:rsid w:val="00FF508B"/>
    <w:rsid w:val="00FF54D2"/>
    <w:rsid w:val="00FF5CB6"/>
    <w:rsid w:val="00FF5E26"/>
    <w:rsid w:val="00FF663B"/>
    <w:rsid w:val="00FF718D"/>
    <w:rsid w:val="00FF7365"/>
    <w:rsid w:val="00FF7E2D"/>
    <w:rsid w:val="34AA2F1D"/>
    <w:rsid w:val="60FDC3C3"/>
    <w:rsid w:val="6394F1D9"/>
    <w:rsid w:val="7CADA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49CB99"/>
  <w15:chartTrackingRefBased/>
  <w15:docId w15:val="{8CAACD60-E5F4-4011-92D3-8FD5637F8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hidden/>
    <w:semiHidden/>
    <w:rsid w:val="0038471A"/>
  </w:style>
  <w:style w:type="paragraph" w:styleId="Heading1">
    <w:name w:val="heading 1"/>
    <w:basedOn w:val="Normal"/>
    <w:qFormat/>
    <w:rsid w:val="001211F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3640D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E1B8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E1B8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E1B88"/>
  </w:style>
  <w:style w:type="paragraph" w:styleId="HTMLPreformatted">
    <w:name w:val="HTML Preformatted"/>
    <w:basedOn w:val="Normal"/>
    <w:rsid w:val="004950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</w:rPr>
  </w:style>
  <w:style w:type="character" w:styleId="Hyperlink">
    <w:name w:val="Hyperlink"/>
    <w:rsid w:val="00F96F8C"/>
    <w:rPr>
      <w:color w:val="0000FF"/>
      <w:u w:val="single"/>
    </w:rPr>
  </w:style>
  <w:style w:type="paragraph" w:styleId="NormalWeb">
    <w:name w:val="Normal (Web)"/>
    <w:basedOn w:val="Normal"/>
    <w:uiPriority w:val="99"/>
    <w:rsid w:val="00A65EEA"/>
    <w:pPr>
      <w:spacing w:before="100" w:beforeAutospacing="1" w:after="100" w:afterAutospacing="1"/>
    </w:pPr>
    <w:rPr>
      <w:sz w:val="24"/>
      <w:szCs w:val="24"/>
    </w:rPr>
  </w:style>
  <w:style w:type="character" w:customStyle="1" w:styleId="content-sm">
    <w:name w:val="content-sm"/>
    <w:basedOn w:val="DefaultParagraphFont"/>
    <w:rsid w:val="0007405A"/>
  </w:style>
  <w:style w:type="character" w:styleId="Strong">
    <w:name w:val="Strong"/>
    <w:uiPriority w:val="22"/>
    <w:qFormat/>
    <w:rsid w:val="003640D7"/>
    <w:rPr>
      <w:b/>
      <w:bCs/>
    </w:rPr>
  </w:style>
  <w:style w:type="character" w:customStyle="1" w:styleId="silk">
    <w:name w:val="silk"/>
    <w:basedOn w:val="DefaultParagraphFont"/>
    <w:rsid w:val="003640D7"/>
  </w:style>
  <w:style w:type="paragraph" w:styleId="z-TopofForm">
    <w:name w:val="HTML Top of Form"/>
    <w:basedOn w:val="Normal"/>
    <w:next w:val="Normal"/>
    <w:hidden/>
    <w:rsid w:val="003640D7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red">
    <w:name w:val="red"/>
    <w:basedOn w:val="DefaultParagraphFont"/>
    <w:rsid w:val="003640D7"/>
  </w:style>
  <w:style w:type="paragraph" w:styleId="z-BottomofForm">
    <w:name w:val="HTML Bottom of Form"/>
    <w:basedOn w:val="Normal"/>
    <w:next w:val="Normal"/>
    <w:hidden/>
    <w:rsid w:val="003640D7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Emphasis">
    <w:name w:val="Emphasis"/>
    <w:uiPriority w:val="20"/>
    <w:qFormat/>
    <w:rsid w:val="000634FC"/>
    <w:rPr>
      <w:i/>
      <w:iCs/>
    </w:rPr>
  </w:style>
  <w:style w:type="paragraph" w:styleId="BalloonText">
    <w:name w:val="Balloon Text"/>
    <w:basedOn w:val="Normal"/>
    <w:semiHidden/>
    <w:rsid w:val="00335534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335534"/>
    <w:rPr>
      <w:sz w:val="16"/>
      <w:szCs w:val="16"/>
    </w:rPr>
  </w:style>
  <w:style w:type="paragraph" w:styleId="CommentText">
    <w:name w:val="annotation text"/>
    <w:basedOn w:val="Normal"/>
    <w:semiHidden/>
    <w:rsid w:val="00335534"/>
  </w:style>
  <w:style w:type="paragraph" w:styleId="CommentSubject">
    <w:name w:val="annotation subject"/>
    <w:basedOn w:val="CommentText"/>
    <w:next w:val="CommentText"/>
    <w:semiHidden/>
    <w:rsid w:val="00335534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38471A"/>
  </w:style>
  <w:style w:type="paragraph" w:styleId="PlainText">
    <w:name w:val="Plain Text"/>
    <w:basedOn w:val="Normal"/>
    <w:link w:val="PlainTextChar"/>
    <w:rsid w:val="005A5760"/>
    <w:rPr>
      <w:rFonts w:ascii="Courier New" w:hAnsi="Courier New"/>
      <w:lang w:val="x-none" w:eastAsia="x-none"/>
    </w:rPr>
  </w:style>
  <w:style w:type="character" w:customStyle="1" w:styleId="PlainTextChar">
    <w:name w:val="Plain Text Char"/>
    <w:link w:val="PlainText"/>
    <w:rsid w:val="005A5760"/>
    <w:rPr>
      <w:rFonts w:ascii="Courier New" w:hAnsi="Courier New"/>
    </w:rPr>
  </w:style>
  <w:style w:type="character" w:styleId="FollowedHyperlink">
    <w:name w:val="FollowedHyperlink"/>
    <w:uiPriority w:val="99"/>
    <w:semiHidden/>
    <w:unhideWhenUsed/>
    <w:rsid w:val="00B65A99"/>
    <w:rPr>
      <w:color w:val="800080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CD528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528F"/>
  </w:style>
  <w:style w:type="paragraph" w:customStyle="1" w:styleId="sub">
    <w:name w:val="sub"/>
    <w:basedOn w:val="Normal"/>
    <w:autoRedefine/>
    <w:rsid w:val="00C705D1"/>
    <w:pPr>
      <w:numPr>
        <w:numId w:val="4"/>
      </w:numPr>
      <w:tabs>
        <w:tab w:val="clear" w:pos="360"/>
        <w:tab w:val="left" w:pos="900"/>
      </w:tabs>
    </w:pPr>
    <w:rPr>
      <w:bCs/>
      <w:sz w:val="22"/>
      <w:szCs w:val="24"/>
      <w:lang w:eastAsia="zh-TW"/>
    </w:rPr>
  </w:style>
  <w:style w:type="character" w:customStyle="1" w:styleId="apple-converted-space">
    <w:name w:val="apple-converted-space"/>
    <w:rsid w:val="003F5A5C"/>
  </w:style>
  <w:style w:type="paragraph" w:styleId="ListParagraph">
    <w:name w:val="List Paragraph"/>
    <w:basedOn w:val="Normal"/>
    <w:uiPriority w:val="34"/>
    <w:qFormat/>
    <w:rsid w:val="00EC17AB"/>
    <w:pPr>
      <w:ind w:left="720"/>
    </w:pPr>
  </w:style>
  <w:style w:type="character" w:customStyle="1" w:styleId="slug-doi">
    <w:name w:val="slug-doi"/>
    <w:rsid w:val="00981410"/>
  </w:style>
  <w:style w:type="character" w:styleId="UnresolvedMention">
    <w:name w:val="Unresolved Mention"/>
    <w:uiPriority w:val="99"/>
    <w:semiHidden/>
    <w:unhideWhenUsed/>
    <w:rsid w:val="006F5D51"/>
    <w:rPr>
      <w:color w:val="808080"/>
      <w:shd w:val="clear" w:color="auto" w:fill="E6E6E6"/>
    </w:rPr>
  </w:style>
  <w:style w:type="character" w:customStyle="1" w:styleId="HeaderChar">
    <w:name w:val="Header Char"/>
    <w:link w:val="Header"/>
    <w:uiPriority w:val="99"/>
    <w:rsid w:val="00153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0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95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34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4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1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7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22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11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12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77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16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61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36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19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55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82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222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32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12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65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97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564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66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49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328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05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5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47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29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40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29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96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78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741186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5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65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51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76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21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59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5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7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1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engineeringmentalhealth.com/ue-mh-hsi/" TargetMode="External"/><Relationship Id="rId117" Type="http://schemas.openxmlformats.org/officeDocument/2006/relationships/hyperlink" Target="https://www.researchgate.net/publication/263924633_Referring_Men_to_Seek_Help_The_Influence_of_Gender_Role_Conflict_and_Stigma" TargetMode="External"/><Relationship Id="rId21" Type="http://schemas.openxmlformats.org/officeDocument/2006/relationships/hyperlink" Target="https://dx.doi.org/10.1037/cou0000754" TargetMode="External"/><Relationship Id="rId42" Type="http://schemas.openxmlformats.org/officeDocument/2006/relationships/hyperlink" Target="http://drjosephhammer.com/wp-content/uploads/2019/09/Spiker-19-Model-of-Intention-to-Provide-Mental-Health-First-Aid-in-College-Students.pdf" TargetMode="External"/><Relationship Id="rId47" Type="http://schemas.openxmlformats.org/officeDocument/2006/relationships/hyperlink" Target="http://dx.doi.org/10.1037/men0000251" TargetMode="External"/><Relationship Id="rId63" Type="http://schemas.openxmlformats.org/officeDocument/2006/relationships/hyperlink" Target="http://drjosephhammer.com/wp-content/uploads/2016/04/Hammer-17-Intratextual-Fundamentalism-Scale-IFS.pdf" TargetMode="External"/><Relationship Id="rId68" Type="http://schemas.openxmlformats.org/officeDocument/2006/relationships/hyperlink" Target="http://dx.doi.org/10.1080/09638237.2018.1437613" TargetMode="External"/><Relationship Id="rId84" Type="http://schemas.openxmlformats.org/officeDocument/2006/relationships/hyperlink" Target="https://www.researchgate.net/publication/319597608_Dimensionality_Reliability_and_Validity_of_the_Gender-Role_Conflict_Scale-Short_Form_GRCS-SF" TargetMode="External"/><Relationship Id="rId89" Type="http://schemas.openxmlformats.org/officeDocument/2006/relationships/hyperlink" Target="http://dx.doi.org/10.1037/men0000094" TargetMode="External"/><Relationship Id="rId112" Type="http://schemas.openxmlformats.org/officeDocument/2006/relationships/hyperlink" Target="http://dx.doi.org/10.17582/journal.src/2015/2.3.36.53" TargetMode="External"/><Relationship Id="rId133" Type="http://schemas.openxmlformats.org/officeDocument/2006/relationships/hyperlink" Target="https://www.ryantcragun.com/on-the-receiving-end-discrimination-toward-the-non-religious/" TargetMode="External"/><Relationship Id="rId138" Type="http://schemas.openxmlformats.org/officeDocument/2006/relationships/hyperlink" Target="http://dx.doi.org/10.1007/s10943-009-9296-0" TargetMode="External"/><Relationship Id="rId154" Type="http://schemas.openxmlformats.org/officeDocument/2006/relationships/hyperlink" Target="https://nemo.asee.org/public/conferences/365/papers/46683/view" TargetMode="External"/><Relationship Id="rId159" Type="http://schemas.openxmlformats.org/officeDocument/2006/relationships/hyperlink" Target="https://arrow.tudublin.ie/sefi2023_prapap/89/" TargetMode="External"/><Relationship Id="rId175" Type="http://schemas.openxmlformats.org/officeDocument/2006/relationships/hyperlink" Target="https://scholars.uky.edu/en/projects/planning-track-1-engineering-wise-wellness-through-integrated-sup" TargetMode="External"/><Relationship Id="rId170" Type="http://schemas.openxmlformats.org/officeDocument/2006/relationships/hyperlink" Target="https://www.ryantcragun.com/inside-the-minds-and-movement-of-americas-nonbelievers-organizational-functions-nonparticipation-and-attitudes-toward-religion/" TargetMode="External"/><Relationship Id="rId16" Type="http://schemas.openxmlformats.org/officeDocument/2006/relationships/hyperlink" Target="https://www.researchgate.net/publication/394448671_Exploring_Sociocultural_Predictors_of_Intention_to_Seek_Help_Among_South_Asians_in_the_United_States_Using_the_Integrated_Behavioral_Model_of_Mental_Health_Help_Seeking" TargetMode="External"/><Relationship Id="rId107" Type="http://schemas.openxmlformats.org/officeDocument/2006/relationships/hyperlink" Target="http://drjosephhammer.com/wp-content/uploads/2019/09/Brewster-2016-Perceived-experiences-of-athiest-discrimination-Instrumental-development-and-evaluation.pdf" TargetMode="External"/><Relationship Id="rId11" Type="http://schemas.openxmlformats.org/officeDocument/2006/relationships/hyperlink" Target="https://static-content.springer.com/esm/art%3A10.1007%2Fs12144-026-09132-3/MediaObjects/12144_2026_9132_MOESM1_ESM.docx" TargetMode="External"/><Relationship Id="rId32" Type="http://schemas.openxmlformats.org/officeDocument/2006/relationships/hyperlink" Target="https://www.researchgate.net/publication/375103384_Reputable_and_affordable_programs_with_a_strong_commitment_to_diversity_Factors_influencing_school_psychology_student_admission_decisions" TargetMode="External"/><Relationship Id="rId37" Type="http://schemas.openxmlformats.org/officeDocument/2006/relationships/hyperlink" Target="http://dx.doi.org/10.1080/09638237.2019.1581334" TargetMode="External"/><Relationship Id="rId53" Type="http://schemas.openxmlformats.org/officeDocument/2006/relationships/hyperlink" Target="https://podcasts.apple.com/us/podcast/maintaining-relationship-relational-schemas-womens/id871125966" TargetMode="External"/><Relationship Id="rId58" Type="http://schemas.openxmlformats.org/officeDocument/2006/relationships/hyperlink" Target="http://drjosephhammer.com/wp-content/uploads/2019/03/Hammer-Cragun-2019-Daily-Spiritual-Experiences-and-Well-Being-among-the-Nonreligious-Spiritual-and-Religious-A-Bifactor-Analysis.pdf" TargetMode="External"/><Relationship Id="rId74" Type="http://schemas.openxmlformats.org/officeDocument/2006/relationships/hyperlink" Target="https://doi.org/10.1037/men0000147" TargetMode="External"/><Relationship Id="rId79" Type="http://schemas.openxmlformats.org/officeDocument/2006/relationships/hyperlink" Target="http://drjosephhammer.com/research/mental-help-seeking-intention-scale-mhsis/" TargetMode="External"/><Relationship Id="rId102" Type="http://schemas.openxmlformats.org/officeDocument/2006/relationships/hyperlink" Target="https://pubmed.ncbi.nlm.nih.gov/28270458/" TargetMode="External"/><Relationship Id="rId123" Type="http://schemas.openxmlformats.org/officeDocument/2006/relationships/hyperlink" Target="https://www.researchgate.net/publication/259850374_Measuring_Spiritual_Fitness_Atheist_Military_Personnel_Veterans_and_Civilians" TargetMode="External"/><Relationship Id="rId128" Type="http://schemas.openxmlformats.org/officeDocument/2006/relationships/hyperlink" Target="http://dx.doi.org/10.1037/a0032055" TargetMode="External"/><Relationship Id="rId144" Type="http://schemas.openxmlformats.org/officeDocument/2006/relationships/hyperlink" Target="http://dx.doi.org/10.1177/0011000010383894" TargetMode="External"/><Relationship Id="rId149" Type="http://schemas.openxmlformats.org/officeDocument/2006/relationships/hyperlink" Target="https://www.researchgate.net/publication/228344967_Men's_Help_Seeking_for_Depression_The_Efficacy_of_a_Male-Sensitive_Brochure_About_Counseling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www.researchgate.net/publication/313939606_Development_and_Psychometric_Evaluation_of_the_Paternal_Involvement_With_Infants_Scale" TargetMode="External"/><Relationship Id="rId95" Type="http://schemas.openxmlformats.org/officeDocument/2006/relationships/hyperlink" Target="https://www.researchgate.net/publication/317159060_Further_Examination_of_the_Factor_Structure_of_the_Male_Role_Norms_Inventory-Short_Form_MRNI-SF_Measurement_Considerations_for_Women_Men_of_Color_and_Gay_Men" TargetMode="External"/><Relationship Id="rId160" Type="http://schemas.openxmlformats.org/officeDocument/2006/relationships/hyperlink" Target="https://peer.asee.org/it-s-very-important-to-my-professors-at-least-most-of-them-how-messages-from-engineering-faculty-and-staff-influence-student-beliefs-around-seeking-help-for-their-mental-health.pdf" TargetMode="External"/><Relationship Id="rId165" Type="http://schemas.openxmlformats.org/officeDocument/2006/relationships/hyperlink" Target="https://peer.asee.org/faculty-experiences-with-undergraduate-engineering-student-mental-health" TargetMode="External"/><Relationship Id="rId181" Type="http://schemas.openxmlformats.org/officeDocument/2006/relationships/header" Target="header1.xml"/><Relationship Id="rId22" Type="http://schemas.openxmlformats.org/officeDocument/2006/relationships/hyperlink" Target="https://dx.doi.org/10.1037/cou0000754" TargetMode="External"/><Relationship Id="rId27" Type="http://schemas.openxmlformats.org/officeDocument/2006/relationships/hyperlink" Target="https://doi.org/10.1037/sah0000570" TargetMode="External"/><Relationship Id="rId43" Type="http://schemas.openxmlformats.org/officeDocument/2006/relationships/hyperlink" Target="http://dx.doi.org/10.1080/14659891.2020.1736668" TargetMode="External"/><Relationship Id="rId48" Type="http://schemas.openxmlformats.org/officeDocument/2006/relationships/hyperlink" Target="https://www.researchgate.net/profile/Ryon_Mcdermott/publication/338056644_More_similar_than_different_Testing_the_construct_validity_of_men's_and_women's_traditional_masculinity_ideology_using_the_Male_Role_Norms_Inventory-Very_Brief/links/5e024dec92851c83649913fa/More-similar-than-different-Testing-the-construct-validity-of-mens-and-womens-traditional-masculinity-ideology-using-the-Male-Role-Norms-Inventory-Very-Brief.pdf" TargetMode="External"/><Relationship Id="rId64" Type="http://schemas.openxmlformats.org/officeDocument/2006/relationships/hyperlink" Target="http://dx.doi.org/10.1080/09638237.2018.1437613" TargetMode="External"/><Relationship Id="rId69" Type="http://schemas.openxmlformats.org/officeDocument/2006/relationships/hyperlink" Target="http://drjosephhammer.com/wp-content/uploads/2019/09/Spiker-2019-Mental-health-literacy-Current-challenges-and-future-directions.pdf" TargetMode="External"/><Relationship Id="rId113" Type="http://schemas.openxmlformats.org/officeDocument/2006/relationships/hyperlink" Target="https://www.ryantcragun.com/the-nonreligious-nonspiritual-scale-nrnss-measuring-everyone-from-atheists-to-zionists/" TargetMode="External"/><Relationship Id="rId118" Type="http://schemas.openxmlformats.org/officeDocument/2006/relationships/hyperlink" Target="http://dx.doi.org/10.1037/a0030449" TargetMode="External"/><Relationship Id="rId134" Type="http://schemas.openxmlformats.org/officeDocument/2006/relationships/hyperlink" Target="http://www.religjournal.com/pdf/ijrr08009.pdf" TargetMode="External"/><Relationship Id="rId139" Type="http://schemas.openxmlformats.org/officeDocument/2006/relationships/hyperlink" Target="http://drjosephhammer.com/wp-content/uploads/2019/09/Hwang-2011-Extending-the-religion-health-research-to-secular-minorities.pdf" TargetMode="External"/><Relationship Id="rId80" Type="http://schemas.openxmlformats.org/officeDocument/2006/relationships/hyperlink" Target="https://doi.org/10.1037/cou0000248" TargetMode="External"/><Relationship Id="rId85" Type="http://schemas.openxmlformats.org/officeDocument/2006/relationships/hyperlink" Target="http://dx.doi.org/10.1037/rel0000205" TargetMode="External"/><Relationship Id="rId150" Type="http://schemas.openxmlformats.org/officeDocument/2006/relationships/hyperlink" Target="https://drive.google.com/open?id=0B6KRvHEEGSIjeThyM190aGlVdk0" TargetMode="External"/><Relationship Id="rId155" Type="http://schemas.openxmlformats.org/officeDocument/2006/relationships/hyperlink" Target="https://peer.asee.org/creation-of-an-intervention-focused-mental-health-help-seeking-beliefs-instrument-for-engineering-students.pdf" TargetMode="External"/><Relationship Id="rId171" Type="http://schemas.openxmlformats.org/officeDocument/2006/relationships/hyperlink" Target="https://www.researchgate.net/publication/290812706_Atheists_in_North_America" TargetMode="External"/><Relationship Id="rId176" Type="http://schemas.openxmlformats.org/officeDocument/2006/relationships/hyperlink" Target="https://www.research.uky.edu/news/provost-impact-awards-fund-8-projects-advance-education-research-service-and-care" TargetMode="External"/><Relationship Id="rId12" Type="http://schemas.openxmlformats.org/officeDocument/2006/relationships/hyperlink" Target="https://www.helpseekingresearch.com/measures/integrated-behavioral-model-of-mental-health-help-seeking-questionnaire-ibm-hs-q/" TargetMode="External"/><Relationship Id="rId17" Type="http://schemas.openxmlformats.org/officeDocument/2006/relationships/hyperlink" Target="https://psycnet.apa.org/doi/10.1037/trm0000597" TargetMode="External"/><Relationship Id="rId33" Type="http://schemas.openxmlformats.org/officeDocument/2006/relationships/hyperlink" Target="https://doi.org/10.1002/jee.20551" TargetMode="External"/><Relationship Id="rId38" Type="http://schemas.openxmlformats.org/officeDocument/2006/relationships/hyperlink" Target="http://drjosephhammer.com/wp-content/uploads/2019/02/Hammer-et-al-2019-Impact-of-Integrated-Care-and-Co-Location-of-Care-on-Mental-Help-Seeking-Perceptions.pdf" TargetMode="External"/><Relationship Id="rId59" Type="http://schemas.openxmlformats.org/officeDocument/2006/relationships/hyperlink" Target="http://drjosephhammer.com/wp-content/uploads/2019/04/DSES-PRS_MASKED_TBD_supp-v1.docx" TargetMode="External"/><Relationship Id="rId103" Type="http://schemas.openxmlformats.org/officeDocument/2006/relationships/hyperlink" Target="http://jaapl.org/content/jaapl/45/1/17.full.pdf" TargetMode="External"/><Relationship Id="rId108" Type="http://schemas.openxmlformats.org/officeDocument/2006/relationships/hyperlink" Target="http://dx.doi.org/10.1037/tep0000107" TargetMode="External"/><Relationship Id="rId124" Type="http://schemas.openxmlformats.org/officeDocument/2006/relationships/hyperlink" Target="http://dx.doi.org/10.1037/a0033555" TargetMode="External"/><Relationship Id="rId129" Type="http://schemas.openxmlformats.org/officeDocument/2006/relationships/hyperlink" Target="https://www.researchgate.net/publication/235785924_Cross-Cultural_Validity_of_the_Self-Stigma_of_Seeking_Help_SSOSH_Scale_Examination_Across_Six_Nations" TargetMode="External"/><Relationship Id="rId54" Type="http://schemas.openxmlformats.org/officeDocument/2006/relationships/hyperlink" Target="http://dx.doi.org/10.1037/rel0000266" TargetMode="External"/><Relationship Id="rId70" Type="http://schemas.openxmlformats.org/officeDocument/2006/relationships/hyperlink" Target="http://dx.doi.org/10.1080/87568225.2018.1424597" TargetMode="External"/><Relationship Id="rId75" Type="http://schemas.openxmlformats.org/officeDocument/2006/relationships/hyperlink" Target="http://drjosephhammer.com/wp-content/uploads/2019/09/Hammer-2018-Fate-of-the-total-score-Dimensionality-of-the-Conformity-to-Masculine-Norms-Inventory-CMNI-46.pdf" TargetMode="External"/><Relationship Id="rId91" Type="http://schemas.openxmlformats.org/officeDocument/2006/relationships/hyperlink" Target="http://dx.doi.org/10.1177/1557988315625776" TargetMode="External"/><Relationship Id="rId96" Type="http://schemas.openxmlformats.org/officeDocument/2006/relationships/hyperlink" Target="http://dx.doi.org/10.1037/sah0000049" TargetMode="External"/><Relationship Id="rId140" Type="http://schemas.openxmlformats.org/officeDocument/2006/relationships/hyperlink" Target="http://dx.doi.org/10.1177/016059761103500107" TargetMode="External"/><Relationship Id="rId145" Type="http://schemas.openxmlformats.org/officeDocument/2006/relationships/hyperlink" Target="https://www.researchgate.net/publication/258192154_Extending_Sexual_Objectification_Theory_and_Research_to_Minority_Populations_Couples_and_Men" TargetMode="External"/><Relationship Id="rId161" Type="http://schemas.openxmlformats.org/officeDocument/2006/relationships/hyperlink" Target="https://www.computer.org/csdl/proceedings-article/fie/2023/10343045/1TsCad5V9eg" TargetMode="External"/><Relationship Id="rId166" Type="http://schemas.openxmlformats.org/officeDocument/2006/relationships/hyperlink" Target="https://peer.asee.org/identifying-engineering-students-beliefs-about-seeking-help-for-mental-health-concerns" TargetMode="External"/><Relationship Id="rId182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s://helpseekingresearch.com/theory/ibm-hs/" TargetMode="External"/><Relationship Id="rId28" Type="http://schemas.openxmlformats.org/officeDocument/2006/relationships/hyperlink" Target="https://www.researchgate.net/publication/383306032_Extending_the_theoretical_understanding_of_mental_illness_and_help-seeking_self-stigmas" TargetMode="External"/><Relationship Id="rId49" Type="http://schemas.openxmlformats.org/officeDocument/2006/relationships/hyperlink" Target="http://dx.doi.org/10.1037/men0000243" TargetMode="External"/><Relationship Id="rId114" Type="http://schemas.openxmlformats.org/officeDocument/2006/relationships/hyperlink" Target="http://dx.doi.org/10.1037/a0031450" TargetMode="External"/><Relationship Id="rId119" Type="http://schemas.openxmlformats.org/officeDocument/2006/relationships/hyperlink" Target="http://drjosephhammer.com/wp-content/uploads/2019/09/Hammer-2013-Assessing-the-utility-of-the-willingness-prototype-model-in-predicting-help-seeking-decisions.pdf" TargetMode="External"/><Relationship Id="rId44" Type="http://schemas.openxmlformats.org/officeDocument/2006/relationships/hyperlink" Target="http://drjosephhammer.com/wp-content/uploads/2020/02/Dshaak-2020-Intention-to-seek-help-among-three-categories-of-substance-using-college-students.pdf" TargetMode="External"/><Relationship Id="rId60" Type="http://schemas.openxmlformats.org/officeDocument/2006/relationships/hyperlink" Target="http://dx.doi.org/10.1037/men0000178" TargetMode="External"/><Relationship Id="rId65" Type="http://schemas.openxmlformats.org/officeDocument/2006/relationships/hyperlink" Target="http://drjosephhammer.com/wp-content/uploads/2019/09/Spiker-2019-Men-in-unhappy-relationships-Perceptions-of-couple-therapy.pdf" TargetMode="External"/><Relationship Id="rId81" Type="http://schemas.openxmlformats.org/officeDocument/2006/relationships/hyperlink" Target="http://drjosephhammer.com/wp-content/uploads/2019/09/Hammer-2018-Mental-Help-Seeking-Attitudes-Scale-MHSAS-Development-reliability-validity-and-comparison-with-the-ATSSPH-SF-and-IASMHS-PO.pdf" TargetMode="External"/><Relationship Id="rId86" Type="http://schemas.openxmlformats.org/officeDocument/2006/relationships/hyperlink" Target="https://www.ryantcragun.com/religious-secular-distance-how-far-apart-are-teenagers-and-their-parents/" TargetMode="External"/><Relationship Id="rId130" Type="http://schemas.openxmlformats.org/officeDocument/2006/relationships/hyperlink" Target="http://dx.doi.org/10.5334/snr.ad" TargetMode="External"/><Relationship Id="rId135" Type="http://schemas.openxmlformats.org/officeDocument/2006/relationships/hyperlink" Target="http://www.ryantcragun.com/whom-do-people-dislike-more-atheists-or-cultists/" TargetMode="External"/><Relationship Id="rId151" Type="http://schemas.openxmlformats.org/officeDocument/2006/relationships/hyperlink" Target="http://dx.doi.org/10.1037/1938-8926.1.2.108" TargetMode="External"/><Relationship Id="rId156" Type="http://schemas.openxmlformats.org/officeDocument/2006/relationships/hyperlink" Target="https://nemo.asee.org/public/conferences/365/papers/48287/view" TargetMode="External"/><Relationship Id="rId177" Type="http://schemas.openxmlformats.org/officeDocument/2006/relationships/hyperlink" Target="https://www.nsf.gov/awardsearch/showAward?AWD_ID=2225567&amp;HistoricalAwards=fal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2144-026-09132-3" TargetMode="External"/><Relationship Id="rId172" Type="http://schemas.openxmlformats.org/officeDocument/2006/relationships/hyperlink" Target="https://www.nsf.gov/awardsearch/showAward?AWD_ID=2407292" TargetMode="External"/><Relationship Id="rId180" Type="http://schemas.openxmlformats.org/officeDocument/2006/relationships/hyperlink" Target="https://surj.org/" TargetMode="External"/><Relationship Id="rId13" Type="http://schemas.openxmlformats.org/officeDocument/2006/relationships/hyperlink" Target="https://doi.org/10.3390/educsci15111553" TargetMode="External"/><Relationship Id="rId18" Type="http://schemas.openxmlformats.org/officeDocument/2006/relationships/hyperlink" Target="https://www.researchgate.net/publication/393573203_Intention_to_seek_help_from_a_mental_health_professional_after_sexual_assault_Testing_a_theory_of_planned_behavior_model" TargetMode="External"/><Relationship Id="rId39" Type="http://schemas.openxmlformats.org/officeDocument/2006/relationships/hyperlink" Target="http://dx.doi.org/10.1080/09638237.2019.1677873" TargetMode="External"/><Relationship Id="rId109" Type="http://schemas.openxmlformats.org/officeDocument/2006/relationships/hyperlink" Target="https://www.researchgate.net/publication/287797437_Outnumbered_but_Meaningful_The_Experience_of_Male_Doctoral_Students_in_Professional_Psychology_Training_Programs" TargetMode="External"/><Relationship Id="rId34" Type="http://schemas.openxmlformats.org/officeDocument/2006/relationships/hyperlink" Target="https://onlinelibrary.wiley.com/doi/epdf/10.1002/jee.20551" TargetMode="External"/><Relationship Id="rId50" Type="http://schemas.openxmlformats.org/officeDocument/2006/relationships/hyperlink" Target="http://drjosephhammer.com/wp-content/uploads/2019/09/Dawson-2020-No-pain-no-gains-Conformity-to-masculine-norms-body-dissatisfaction-and-exercise-dependence.pdf" TargetMode="External"/><Relationship Id="rId55" Type="http://schemas.openxmlformats.org/officeDocument/2006/relationships/hyperlink" Target="http://drjosephhammer.com/wp-content/uploads/2019/03/Hammer-Wade-Cragun-2019-Valid-Assessment-of-Spiritual-Quality-of-Life-with-the-WHOQOL-SRPB-BREF-across-Religious-Spiritual-and-Secular-Persons.pdf" TargetMode="External"/><Relationship Id="rId76" Type="http://schemas.openxmlformats.org/officeDocument/2006/relationships/hyperlink" Target="https://youtu.be/XQYGImWdydE" TargetMode="External"/><Relationship Id="rId97" Type="http://schemas.openxmlformats.org/officeDocument/2006/relationships/hyperlink" Target="https://www.researchgate.net/publication/305338659_Internal_structure_and_reliability_of_the_Internalized_Stigma_of_Mental_Illness_Scale_ISMI-29_and_Brief_Versions_ISMI-10_ISMI-9_among_Americans_with_depression" TargetMode="External"/><Relationship Id="rId104" Type="http://schemas.openxmlformats.org/officeDocument/2006/relationships/hyperlink" Target="http://dx.doi.org/10.1080/2194587X.2016.1230758" TargetMode="External"/><Relationship Id="rId120" Type="http://schemas.openxmlformats.org/officeDocument/2006/relationships/hyperlink" Target="http://dx.doi.org/10.1037/a0026813" TargetMode="External"/><Relationship Id="rId125" Type="http://schemas.openxmlformats.org/officeDocument/2006/relationships/hyperlink" Target="https://www.researchgate.net/publication/244479828_Disentangling_Self-Stigma_Are_Mental_Illness_and_Help-Seeking_Self-Stigmas_Different" TargetMode="External"/><Relationship Id="rId141" Type="http://schemas.openxmlformats.org/officeDocument/2006/relationships/hyperlink" Target="https://www.ryantcragun.com/one-persons-apostate-is-another-persons-convert-reflections-on-pro-religion-hegemony-in-the-sociology-of-religion/" TargetMode="External"/><Relationship Id="rId146" Type="http://schemas.openxmlformats.org/officeDocument/2006/relationships/hyperlink" Target="http://dx.doi.org/10.1037/a0019056" TargetMode="External"/><Relationship Id="rId167" Type="http://schemas.openxmlformats.org/officeDocument/2006/relationships/hyperlink" Target="https://peer.asee.org/relationship-between-mental-health-distress-and-help-seeking-behaviors-among-engineering-students.pdf" TargetMode="External"/><Relationship Id="rId7" Type="http://schemas.openxmlformats.org/officeDocument/2006/relationships/hyperlink" Target="https://doi.org/10.1016/j.socscimed.2026.119427" TargetMode="External"/><Relationship Id="rId71" Type="http://schemas.openxmlformats.org/officeDocument/2006/relationships/hyperlink" Target="http://drjosephhammer.com/wp-content/uploads/2019/09/Kivlighan-2019-Therapist-racial-ethnic-disparities-in-clients-nonattendance-in-therapy.pdf" TargetMode="External"/><Relationship Id="rId92" Type="http://schemas.openxmlformats.org/officeDocument/2006/relationships/hyperlink" Target="http://dx.doi.org/10.1080/00223891.2017.1344986" TargetMode="External"/><Relationship Id="rId162" Type="http://schemas.openxmlformats.org/officeDocument/2006/relationships/hyperlink" Target="https://peer.asee.org/investigating-mental-health-distress-and-help-seeking-perceptions-in-first-year-engineering-students.pdf" TargetMode="External"/><Relationship Id="rId183" Type="http://schemas.openxmlformats.org/officeDocument/2006/relationships/fontTable" Target="fontTable.xml"/><Relationship Id="rId2" Type="http://schemas.openxmlformats.org/officeDocument/2006/relationships/styles" Target="styles.xml"/><Relationship Id="rId29" Type="http://schemas.openxmlformats.org/officeDocument/2006/relationships/hyperlink" Target="https://doi.org/10.1007/s11414-024-09883-6" TargetMode="External"/><Relationship Id="rId24" Type="http://schemas.openxmlformats.org/officeDocument/2006/relationships/hyperlink" Target="https://dx.doi.org/10.1002/jee.20615" TargetMode="External"/><Relationship Id="rId40" Type="http://schemas.openxmlformats.org/officeDocument/2006/relationships/hyperlink" Target="http://drjosephhammer.com/wp-content/uploads/2019/09/Dschaak-19-Collegian-Help-Seeking-Role-of-Self-Compassion-and-Self-Coldness.pdf" TargetMode="External"/><Relationship Id="rId45" Type="http://schemas.openxmlformats.org/officeDocument/2006/relationships/hyperlink" Target="http://dx.doi.org/10.1037/cou0000414" TargetMode="External"/><Relationship Id="rId66" Type="http://schemas.openxmlformats.org/officeDocument/2006/relationships/hyperlink" Target="http://dx.doi.org/10.1002/jclp.22729" TargetMode="External"/><Relationship Id="rId87" Type="http://schemas.openxmlformats.org/officeDocument/2006/relationships/hyperlink" Target="http://dx.doi.org/10.1037/men0000098" TargetMode="External"/><Relationship Id="rId110" Type="http://schemas.openxmlformats.org/officeDocument/2006/relationships/hyperlink" Target="http://dx.doi.org/10.17582/journal.src/2015/2.3.70.85" TargetMode="External"/><Relationship Id="rId115" Type="http://schemas.openxmlformats.org/officeDocument/2006/relationships/hyperlink" Target="http://drjosephhammer.com/wp-content/uploads/2019/09/Alfred-2014-Male-student-veterans-Hardiness-psychological-well-being-and-masculine-norms.pdf" TargetMode="External"/><Relationship Id="rId131" Type="http://schemas.openxmlformats.org/officeDocument/2006/relationships/hyperlink" Target="https://secularismandnonreligion.org/articles/10.5334/snr.ad" TargetMode="External"/><Relationship Id="rId136" Type="http://schemas.openxmlformats.org/officeDocument/2006/relationships/hyperlink" Target="http://dx.doi.org/10.1177/0886260510363419" TargetMode="External"/><Relationship Id="rId157" Type="http://schemas.openxmlformats.org/officeDocument/2006/relationships/hyperlink" Target="https://peer.asee.org/investigating-perceptions-that-predict-mental-health-related-help-seeking-in-first-year-engineering-students.pdf" TargetMode="External"/><Relationship Id="rId178" Type="http://schemas.openxmlformats.org/officeDocument/2006/relationships/hyperlink" Target="https://www.nsf.gov/awardsearch/showAward?AWD_ID=2024394&amp;HistoricalAwards=false" TargetMode="External"/><Relationship Id="rId61" Type="http://schemas.openxmlformats.org/officeDocument/2006/relationships/hyperlink" Target="https://insights.ovid.com/psychology-men-masculinities/pmms/2019/10/000/development-validation-five-item-male-role-norms/2/02112925" TargetMode="External"/><Relationship Id="rId82" Type="http://schemas.openxmlformats.org/officeDocument/2006/relationships/hyperlink" Target="http://drjosephhammer.com/research/mental-help-seeking-attitudes-scale-mhsas/" TargetMode="External"/><Relationship Id="rId152" Type="http://schemas.openxmlformats.org/officeDocument/2006/relationships/hyperlink" Target="https://www.researchgate.net/publication/232578167_Participation_in_Formal_and_Informal_Campus_Diversity_Experiences_Effects_on_Students'_Racial_Democratic_Beliefs" TargetMode="External"/><Relationship Id="rId173" Type="http://schemas.openxmlformats.org/officeDocument/2006/relationships/hyperlink" Target="https://engr.uky.edu/news/pigman-college-engineering-collaborating-on-4-provost-impact-awards" TargetMode="External"/><Relationship Id="rId19" Type="http://schemas.openxmlformats.org/officeDocument/2006/relationships/hyperlink" Target="https://doi.org/10.1002/jee.20629" TargetMode="External"/><Relationship Id="rId14" Type="http://schemas.openxmlformats.org/officeDocument/2006/relationships/hyperlink" Target="https://www.mdpi.com/2227-7102/15/11/1553/pdf?version=1763463999" TargetMode="External"/><Relationship Id="rId30" Type="http://schemas.openxmlformats.org/officeDocument/2006/relationships/hyperlink" Target="https://rdcu.be/dB4Cj" TargetMode="External"/><Relationship Id="rId35" Type="http://schemas.openxmlformats.org/officeDocument/2006/relationships/hyperlink" Target="http://dx.doi.org/10.1177/1073191120958496" TargetMode="External"/><Relationship Id="rId56" Type="http://schemas.openxmlformats.org/officeDocument/2006/relationships/hyperlink" Target="http://drjosephhammer.com/wp-content/uploads/2019/04/SRPB-PRS_MASKED_TBD_supp-v3.docx" TargetMode="External"/><Relationship Id="rId77" Type="http://schemas.openxmlformats.org/officeDocument/2006/relationships/hyperlink" Target="https://doi.org/10.1037/cou0000256" TargetMode="External"/><Relationship Id="rId100" Type="http://schemas.openxmlformats.org/officeDocument/2006/relationships/hyperlink" Target="https://www.researchgate.net/publication/305338659_Internal_structure_and_reliability_of_the_Internalized_Stigma_of_Mental_Illness_Scale_ISMI-29_and_Brief_Versions_ISMI-10_ISMI-9_among_Americans_with_depression" TargetMode="External"/><Relationship Id="rId105" Type="http://schemas.openxmlformats.org/officeDocument/2006/relationships/hyperlink" Target="https://www.ryantcragun.com/perceived-marginalization-educational-contexts-and-nonreligious-educational-experience/" TargetMode="External"/><Relationship Id="rId126" Type="http://schemas.openxmlformats.org/officeDocument/2006/relationships/hyperlink" Target="http://dx.doi.org/10.1037/a0031889" TargetMode="External"/><Relationship Id="rId147" Type="http://schemas.openxmlformats.org/officeDocument/2006/relationships/hyperlink" Target="http://drjosephhammer.com/wp-content/uploads/2019/09/Hammer-2010-Positive-psychology-An-empirical-examination-of-beneficial-aspects-of-endorsement-of-masculine-norms.pdf" TargetMode="External"/><Relationship Id="rId168" Type="http://schemas.openxmlformats.org/officeDocument/2006/relationships/hyperlink" Target="https://www.cambridge.org/core/books/abs/cambridge-handbook-of-stigma-and-mental-health/disentangling-mental-illness-and-helpseeking-stigmas/093E05BE7817D8A72672F0FFC3CE9B9A" TargetMode="External"/><Relationship Id="rId8" Type="http://schemas.openxmlformats.org/officeDocument/2006/relationships/hyperlink" Target="https://doi.org/10.1037/cou0000868" TargetMode="External"/><Relationship Id="rId51" Type="http://schemas.openxmlformats.org/officeDocument/2006/relationships/hyperlink" Target="https://doi.org/10.1177/0011000020918400" TargetMode="External"/><Relationship Id="rId72" Type="http://schemas.openxmlformats.org/officeDocument/2006/relationships/hyperlink" Target="http://dx.doi.org/10.1037/sgd0000298" TargetMode="External"/><Relationship Id="rId93" Type="http://schemas.openxmlformats.org/officeDocument/2006/relationships/hyperlink" Target="http://drjosephhammer.com/wp-content/uploads/2019/09/Hammer-2017-Disentangling-gratitude-A-theoretical-and-psychometric-examination-of-the-Gratitude-Resentment-and-Appreciation-Test-Revised-Short-GRAT-RS.pdf" TargetMode="External"/><Relationship Id="rId98" Type="http://schemas.openxmlformats.org/officeDocument/2006/relationships/hyperlink" Target="http://drjosephhammer.com/research/internalized-stigma-of-mental-illness-scale-9-ismi-9/" TargetMode="External"/><Relationship Id="rId121" Type="http://schemas.openxmlformats.org/officeDocument/2006/relationships/hyperlink" Target="https://www.researchgate.net/publication/232579227_Men's_Help_Seeking_Examination_of_Differences_Across_Community_Size_Education_and_Income" TargetMode="External"/><Relationship Id="rId142" Type="http://schemas.openxmlformats.org/officeDocument/2006/relationships/hyperlink" Target="http://dx.doi.org/10.1037/a0023688" TargetMode="External"/><Relationship Id="rId163" Type="http://schemas.openxmlformats.org/officeDocument/2006/relationships/hyperlink" Target="https://peer.asee.org/identifying-common-perceived-stressors-and-stress-relief-strategies-among-undergraduate-engineering-students.pdf" TargetMode="External"/><Relationship Id="rId184" Type="http://schemas.openxmlformats.org/officeDocument/2006/relationships/theme" Target="theme/theme1.xml"/><Relationship Id="rId3" Type="http://schemas.openxmlformats.org/officeDocument/2006/relationships/settings" Target="settings.xml"/><Relationship Id="rId25" Type="http://schemas.openxmlformats.org/officeDocument/2006/relationships/hyperlink" Target="https://onlinelibrary.wiley.com/doi/epdf/10.1002/jee.20615" TargetMode="External"/><Relationship Id="rId46" Type="http://schemas.openxmlformats.org/officeDocument/2006/relationships/hyperlink" Target="https://www.researchgate.net/publication/339008588_Development_and_evaluation_of_a_new_short_form_of_the_Conformity_to_Masculine_Norms_Inventory_CMNI-30" TargetMode="External"/><Relationship Id="rId67" Type="http://schemas.openxmlformats.org/officeDocument/2006/relationships/hyperlink" Target="http://drjosephhammer.com/wp-content/uploads/2019/09/Hammer-2019-Physician-referral-to-a-psychologist-Testing-alternative-behavioral-healthcare-seeking-models.pdf" TargetMode="External"/><Relationship Id="rId116" Type="http://schemas.openxmlformats.org/officeDocument/2006/relationships/hyperlink" Target="http://dx.doi.org/10.1037/a0031761" TargetMode="External"/><Relationship Id="rId137" Type="http://schemas.openxmlformats.org/officeDocument/2006/relationships/hyperlink" Target="https://www.researchgate.net/publication/42255440_The_Relationship_Between_Seclusion_and_Restraint_Use_and_Childhood_Abuse_Among_Psychiatric_Inpatients" TargetMode="External"/><Relationship Id="rId158" Type="http://schemas.openxmlformats.org/officeDocument/2006/relationships/hyperlink" Target="https://nemo.asee.org/public/conferences/344/papers/42521/view" TargetMode="External"/><Relationship Id="rId20" Type="http://schemas.openxmlformats.org/officeDocument/2006/relationships/hyperlink" Target="https://onlinelibrary.wiley.com/doi/epdf/10.1002/jee.20629" TargetMode="External"/><Relationship Id="rId41" Type="http://schemas.openxmlformats.org/officeDocument/2006/relationships/hyperlink" Target="http://dx.doi.org/10.1080/09638237.2019.1644493" TargetMode="External"/><Relationship Id="rId62" Type="http://schemas.openxmlformats.org/officeDocument/2006/relationships/hyperlink" Target="http://dx.doi.org/10.1037/rel0000148" TargetMode="External"/><Relationship Id="rId83" Type="http://schemas.openxmlformats.org/officeDocument/2006/relationships/hyperlink" Target="https://psycnet.apa.org/record/2017-39099-001" TargetMode="External"/><Relationship Id="rId88" Type="http://schemas.openxmlformats.org/officeDocument/2006/relationships/hyperlink" Target="http://drjosephhammer.com/wp-content/uploads/2019/09/Parnell-2018-Deciding-on-couples-therapy-The-role-of-masculinity-in-relationship-help-seeking.pdf" TargetMode="External"/><Relationship Id="rId111" Type="http://schemas.openxmlformats.org/officeDocument/2006/relationships/hyperlink" Target="https://researcherslinks.com/current-issues/Atheism-Looking-In-On-the-Goals-and-Strategies-of-Organized-Nonbelief/9/16/121" TargetMode="External"/><Relationship Id="rId132" Type="http://schemas.openxmlformats.org/officeDocument/2006/relationships/hyperlink" Target="http://dx.doi.org/10.1080/13537903.2012.642741" TargetMode="External"/><Relationship Id="rId153" Type="http://schemas.openxmlformats.org/officeDocument/2006/relationships/hyperlink" Target="https://nemo.asee.org/public/conferences/365/papers/47193/view" TargetMode="External"/><Relationship Id="rId174" Type="http://schemas.openxmlformats.org/officeDocument/2006/relationships/hyperlink" Target="https://www.nsf.gov/awardsearch/showAward?AWD_ID=2336268&amp;HistoricalAwards=false" TargetMode="External"/><Relationship Id="rId179" Type="http://schemas.openxmlformats.org/officeDocument/2006/relationships/hyperlink" Target="http://drjosephhammer.com/psych-grad-school/" TargetMode="External"/><Relationship Id="rId15" Type="http://schemas.openxmlformats.org/officeDocument/2006/relationships/hyperlink" Target="https://doi.org/10.1037/aap0000391" TargetMode="External"/><Relationship Id="rId36" Type="http://schemas.openxmlformats.org/officeDocument/2006/relationships/hyperlink" Target="https://www.researchgate.net/publication/344394736_Using_Item_Response_Theory_to_Develop_Revised_SSOSH-7_and_Ultra-Brief_SSOSH-3_Self-Stigma_of_Seeking_Help_Scales" TargetMode="External"/><Relationship Id="rId57" Type="http://schemas.openxmlformats.org/officeDocument/2006/relationships/hyperlink" Target="http://dx.doi.org/10.1037/rel0000248" TargetMode="External"/><Relationship Id="rId106" Type="http://schemas.openxmlformats.org/officeDocument/2006/relationships/hyperlink" Target="http://dx.doi.org/10.1037/cou0000156" TargetMode="External"/><Relationship Id="rId127" Type="http://schemas.openxmlformats.org/officeDocument/2006/relationships/hyperlink" Target="https://www.researchgate.net/publication/235668219_Is_Stigma_Internalized_The_Longitudinal_Impact_of_Public_Stigma_on_Self-Stigma" TargetMode="External"/><Relationship Id="rId10" Type="http://schemas.openxmlformats.org/officeDocument/2006/relationships/hyperlink" Target="https://drjosephhammer.com/wp-content/uploads/2026/02/Hammer-et-al.-2026-Integrated-Behavioral-Model-of-Mental-Health-Help-Seeking-Questionnaire-IBM-HS-Q-article.pdf" TargetMode="External"/><Relationship Id="rId31" Type="http://schemas.openxmlformats.org/officeDocument/2006/relationships/hyperlink" Target="https://doi.org/10.1037/spq0000579" TargetMode="External"/><Relationship Id="rId52" Type="http://schemas.openxmlformats.org/officeDocument/2006/relationships/hyperlink" Target="http://drjosephhammer.com/wp-content/uploads/2019/09/Spiker-19-Maintaning-the-Relationship-Relational-Schemas-and-Womens-Intent-to-Seek-Couple-Therapy.pdf" TargetMode="External"/><Relationship Id="rId73" Type="http://schemas.openxmlformats.org/officeDocument/2006/relationships/hyperlink" Target="https://doi.org/10.1037/vio0000197" TargetMode="External"/><Relationship Id="rId78" Type="http://schemas.openxmlformats.org/officeDocument/2006/relationships/hyperlink" Target="https://www.researchgate.net/publication/322701616_Dimensionality_reliability_and_predictive_evidence_of_validity_for_three_help-seeking_intention_instruments_ISCI_GHSQ_and_MHSIS" TargetMode="External"/><Relationship Id="rId94" Type="http://schemas.openxmlformats.org/officeDocument/2006/relationships/hyperlink" Target="http://dx.doi.org/10.1037/cou0000225" TargetMode="External"/><Relationship Id="rId99" Type="http://schemas.openxmlformats.org/officeDocument/2006/relationships/hyperlink" Target="http://dx.doi.org/10.1037/sah0000048" TargetMode="External"/><Relationship Id="rId101" Type="http://schemas.openxmlformats.org/officeDocument/2006/relationships/hyperlink" Target="http://drjosephhammer.com/research/help-seeker-stereotype-scale-hsss/" TargetMode="External"/><Relationship Id="rId122" Type="http://schemas.openxmlformats.org/officeDocument/2006/relationships/hyperlink" Target="http://dx.doi.org/10.1037/mil0000010" TargetMode="External"/><Relationship Id="rId143" Type="http://schemas.openxmlformats.org/officeDocument/2006/relationships/hyperlink" Target="https://www.researchgate.net/publication/51189946_Boys_Don't_Cry_Examination_of_the_Links_Between_Endorsement_of_Masculine_Norms_Self-Stigma_and_Help-Seeking_Attitudes_for_Men_From_Diverse_Backgrounds" TargetMode="External"/><Relationship Id="rId148" Type="http://schemas.openxmlformats.org/officeDocument/2006/relationships/hyperlink" Target="http://dx.doi.org/10.1177/0011000009351937" TargetMode="External"/><Relationship Id="rId164" Type="http://schemas.openxmlformats.org/officeDocument/2006/relationships/hyperlink" Target="https://peer.asee.org/identifying-mental-health-related-help-seeking-beliefs-in-undergraduate-engineers.pdf" TargetMode="External"/><Relationship Id="rId169" Type="http://schemas.openxmlformats.org/officeDocument/2006/relationships/hyperlink" Target="https://drjosephhammer.com/wp-content/uploads/2023/03/Brenner-Egli-Hammer-2022-Disentangling-mental-illness-and-help-seeking-stigmas-Ch-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13941</Words>
  <Characters>79470</Characters>
  <Application>Microsoft Office Word</Application>
  <DocSecurity>0</DocSecurity>
  <Lines>662</Lines>
  <Paragraphs>186</Paragraphs>
  <ScaleCrop>false</ScaleCrop>
  <Company/>
  <LinksUpToDate>false</LinksUpToDate>
  <CharactersWithSpaces>9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Hammer</dc:title>
  <dc:subject/>
  <dc:creator>Preferred Customer</dc:creator>
  <cp:keywords/>
  <cp:lastModifiedBy>Hammer, Joseph H.</cp:lastModifiedBy>
  <cp:revision>132</cp:revision>
  <cp:lastPrinted>2025-01-03T16:16:00Z</cp:lastPrinted>
  <dcterms:created xsi:type="dcterms:W3CDTF">2025-12-16T16:23:00Z</dcterms:created>
  <dcterms:modified xsi:type="dcterms:W3CDTF">2026-07-02T18:10:00Z</dcterms:modified>
</cp:coreProperties>
</file>